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A3866" w14:textId="77777777" w:rsidR="008F26B8" w:rsidRPr="00C40B30" w:rsidRDefault="008F26B8" w:rsidP="008F26B8">
      <w:pPr>
        <w:pStyle w:val="W3MUNormln"/>
        <w:jc w:val="center"/>
        <w:rPr>
          <w:rStyle w:val="W3MUZvraznntexttun"/>
          <w:lang w:val="en-GB"/>
        </w:rPr>
      </w:pPr>
    </w:p>
    <w:p w14:paraId="7DB29471" w14:textId="5F0AB0BD" w:rsidR="009A572B" w:rsidRPr="00C40B30" w:rsidRDefault="000B13EC" w:rsidP="008F26B8">
      <w:pPr>
        <w:pStyle w:val="W3MUNormln"/>
        <w:jc w:val="center"/>
        <w:rPr>
          <w:rStyle w:val="W3MUZvraznntexttun"/>
          <w:lang w:val="en-GB"/>
        </w:rPr>
      </w:pPr>
      <w:r>
        <w:rPr>
          <w:rStyle w:val="W3MUZvraznntexttun"/>
          <w:bCs/>
          <w:lang w:val="en-GB"/>
        </w:rPr>
        <w:t>Measure</w:t>
      </w:r>
      <w:r w:rsidR="00C07C68" w:rsidRPr="00C40B30">
        <w:rPr>
          <w:rStyle w:val="W3MUZvraznntexttun"/>
          <w:bCs/>
          <w:lang w:val="en-GB"/>
        </w:rPr>
        <w:t xml:space="preserve"> of the Director</w:t>
      </w:r>
    </w:p>
    <w:p w14:paraId="46F5A8C3" w14:textId="77777777" w:rsidR="009A572B" w:rsidRPr="00C40B30" w:rsidRDefault="009A572B" w:rsidP="008F26B8">
      <w:pPr>
        <w:pStyle w:val="W3MUNormln"/>
        <w:jc w:val="center"/>
        <w:rPr>
          <w:rStyle w:val="W3MUZvraznntexttun"/>
          <w:lang w:val="en-GB"/>
        </w:rPr>
      </w:pPr>
      <w:r w:rsidRPr="00C40B30">
        <w:rPr>
          <w:rStyle w:val="W3MUZvraznntexttun"/>
          <w:bCs/>
          <w:lang w:val="en-GB"/>
        </w:rPr>
        <w:t>of the Central European Institute of Technology of Masaryk University</w:t>
      </w:r>
    </w:p>
    <w:p w14:paraId="59582877" w14:textId="77777777" w:rsidR="008F26B8" w:rsidRPr="00F32232" w:rsidRDefault="00156C64" w:rsidP="008F26B8">
      <w:pPr>
        <w:pStyle w:val="W3MUNormln"/>
        <w:jc w:val="center"/>
        <w:rPr>
          <w:rStyle w:val="W3MUZvraznntexttun"/>
          <w:lang w:val="en-GB"/>
        </w:rPr>
      </w:pPr>
      <w:r w:rsidRPr="00F32232">
        <w:rPr>
          <w:rStyle w:val="W3MUZvraznntexttun"/>
          <w:bCs/>
          <w:lang w:val="en-GB"/>
        </w:rPr>
        <w:t xml:space="preserve">No. </w:t>
      </w:r>
      <w:r w:rsidR="00F32232" w:rsidRPr="00F32232">
        <w:rPr>
          <w:rStyle w:val="W3MUZvraznntexttun"/>
          <w:bCs/>
          <w:lang w:val="en-GB"/>
        </w:rPr>
        <w:t>4</w:t>
      </w:r>
      <w:r w:rsidRPr="00F32232">
        <w:rPr>
          <w:rStyle w:val="W3MUZvraznntexttun"/>
          <w:bCs/>
          <w:lang w:val="en-GB"/>
        </w:rPr>
        <w:t>/20</w:t>
      </w:r>
      <w:r w:rsidR="00F32232" w:rsidRPr="00F32232">
        <w:rPr>
          <w:rStyle w:val="W3MUZvraznntexttun"/>
          <w:bCs/>
          <w:lang w:val="en-GB"/>
        </w:rPr>
        <w:t>21</w:t>
      </w:r>
    </w:p>
    <w:p w14:paraId="26153F17" w14:textId="77777777" w:rsidR="009A572B" w:rsidRPr="00F32232" w:rsidRDefault="009A572B" w:rsidP="00671070">
      <w:pPr>
        <w:pStyle w:val="W3MUNormln"/>
        <w:spacing w:after="240"/>
        <w:jc w:val="center"/>
        <w:rPr>
          <w:rStyle w:val="W3MUZvraznntexttun"/>
          <w:lang w:val="en-GB"/>
        </w:rPr>
      </w:pPr>
    </w:p>
    <w:p w14:paraId="18221160" w14:textId="77777777" w:rsidR="008F26B8" w:rsidRPr="00F32232" w:rsidRDefault="005C6875" w:rsidP="00671070">
      <w:pPr>
        <w:pStyle w:val="W3MUNadpis1"/>
        <w:spacing w:before="0" w:after="240" w:line="276" w:lineRule="auto"/>
        <w:jc w:val="center"/>
        <w:rPr>
          <w:rFonts w:eastAsia="Calibri"/>
          <w:i w:val="0"/>
          <w:color w:val="44546A"/>
          <w:lang w:val="en-GB"/>
        </w:rPr>
      </w:pPr>
      <w:bookmarkStart w:id="0" w:name="_Toc459017486"/>
      <w:bookmarkStart w:id="1" w:name="_Toc459016777"/>
      <w:r w:rsidRPr="00F32232">
        <w:rPr>
          <w:rFonts w:cs="Arial"/>
          <w:bCs/>
          <w:i w:val="0"/>
          <w:color w:val="1F497D"/>
          <w:lang w:val="en-GB"/>
        </w:rPr>
        <w:t>Risk Prevention and Management</w:t>
      </w:r>
      <w:bookmarkEnd w:id="0"/>
      <w:bookmarkEnd w:id="1"/>
      <w:r w:rsidRPr="00F32232">
        <w:rPr>
          <w:rFonts w:cs="Arial"/>
          <w:bCs/>
          <w:i w:val="0"/>
          <w:color w:val="1F497D"/>
          <w:lang w:val="en-GB"/>
        </w:rPr>
        <w:t xml:space="preserve"> in the Field of Occupational Safety and He</w:t>
      </w:r>
      <w:r w:rsidR="00C40B30" w:rsidRPr="00F32232">
        <w:rPr>
          <w:rFonts w:cs="Arial"/>
          <w:bCs/>
          <w:i w:val="0"/>
          <w:color w:val="1F497D"/>
          <w:lang w:val="en-GB"/>
        </w:rPr>
        <w:t>a</w:t>
      </w:r>
      <w:r w:rsidRPr="00F32232">
        <w:rPr>
          <w:rFonts w:cs="Arial"/>
          <w:bCs/>
          <w:i w:val="0"/>
          <w:color w:val="1F497D"/>
          <w:lang w:val="en-GB"/>
        </w:rPr>
        <w:t>lth</w:t>
      </w:r>
    </w:p>
    <w:p w14:paraId="6E01564E" w14:textId="098798B7" w:rsidR="008F26B8" w:rsidRPr="00C40B30" w:rsidRDefault="008F26B8" w:rsidP="00671070">
      <w:pPr>
        <w:pStyle w:val="W3MUZkonOdstavec"/>
        <w:spacing w:after="200" w:line="276" w:lineRule="auto"/>
        <w:ind w:left="357"/>
        <w:jc w:val="center"/>
        <w:rPr>
          <w:rStyle w:val="W3MUZvraznntextkurzva"/>
          <w:lang w:val="en-GB"/>
        </w:rPr>
      </w:pPr>
      <w:bookmarkStart w:id="2" w:name="_Toc459016778"/>
      <w:bookmarkStart w:id="3" w:name="_Toc459017487"/>
      <w:r w:rsidRPr="00F32232">
        <w:rPr>
          <w:rStyle w:val="W3MUZvraznntextkurzva"/>
          <w:iCs/>
          <w:lang w:val="en-GB"/>
        </w:rPr>
        <w:t xml:space="preserve">(effective as of </w:t>
      </w:r>
      <w:r w:rsidR="00F32232" w:rsidRPr="00F32232">
        <w:rPr>
          <w:rStyle w:val="W3MUZvraznntextkurzva"/>
          <w:iCs/>
          <w:lang w:val="en-GB"/>
        </w:rPr>
        <w:t>1</w:t>
      </w:r>
      <w:r w:rsidR="008B0CE6">
        <w:rPr>
          <w:rStyle w:val="W3MUZvraznntextkurzva"/>
          <w:iCs/>
          <w:lang w:val="en-GB"/>
        </w:rPr>
        <w:t>5</w:t>
      </w:r>
      <w:r w:rsidR="00361ADC" w:rsidRPr="00F32232">
        <w:rPr>
          <w:rStyle w:val="W3MUZvraznntextkurzva"/>
          <w:iCs/>
          <w:lang w:val="en-GB"/>
        </w:rPr>
        <w:t>.</w:t>
      </w:r>
      <w:r w:rsidR="00F32232" w:rsidRPr="00F32232">
        <w:rPr>
          <w:rStyle w:val="W3MUZvraznntextkurzva"/>
          <w:iCs/>
          <w:lang w:val="en-GB"/>
        </w:rPr>
        <w:t xml:space="preserve"> 6</w:t>
      </w:r>
      <w:r w:rsidR="00361ADC" w:rsidRPr="00F32232">
        <w:rPr>
          <w:rStyle w:val="W3MUZvraznntextkurzva"/>
          <w:iCs/>
          <w:lang w:val="en-GB"/>
        </w:rPr>
        <w:t>.</w:t>
      </w:r>
      <w:r w:rsidR="00F32232" w:rsidRPr="00F32232">
        <w:rPr>
          <w:rStyle w:val="W3MUZvraznntextkurzva"/>
          <w:iCs/>
          <w:lang w:val="en-GB"/>
        </w:rPr>
        <w:t xml:space="preserve"> </w:t>
      </w:r>
      <w:r w:rsidR="00361ADC" w:rsidRPr="00F32232">
        <w:rPr>
          <w:rStyle w:val="W3MUZvraznntextkurzva"/>
          <w:iCs/>
          <w:lang w:val="en-GB"/>
        </w:rPr>
        <w:t>2021</w:t>
      </w:r>
      <w:r w:rsidRPr="00F32232">
        <w:rPr>
          <w:rStyle w:val="W3MUZvraznntextkurzva"/>
          <w:iCs/>
          <w:lang w:val="en-GB"/>
        </w:rPr>
        <w:t>)</w:t>
      </w:r>
      <w:bookmarkEnd w:id="2"/>
      <w:bookmarkEnd w:id="3"/>
    </w:p>
    <w:p w14:paraId="4458E4A6" w14:textId="304477BC" w:rsidR="008F26B8" w:rsidRPr="00C40B30" w:rsidRDefault="00E5067C" w:rsidP="00671070">
      <w:pPr>
        <w:spacing w:before="360" w:after="200" w:line="276" w:lineRule="auto"/>
        <w:rPr>
          <w:i/>
          <w:szCs w:val="20"/>
          <w:lang w:val="en-GB"/>
        </w:rPr>
      </w:pPr>
      <w:r w:rsidRPr="00C40B30">
        <w:rPr>
          <w:i/>
          <w:iCs/>
          <w:szCs w:val="20"/>
          <w:lang w:val="en-GB"/>
        </w:rPr>
        <w:t>Pursuant Art. 7 (</w:t>
      </w:r>
      <w:r w:rsidR="000B13EC">
        <w:rPr>
          <w:i/>
          <w:iCs/>
          <w:szCs w:val="20"/>
          <w:lang w:val="en-GB"/>
        </w:rPr>
        <w:t>4</w:t>
      </w:r>
      <w:r w:rsidRPr="00C40B30">
        <w:rPr>
          <w:i/>
          <w:iCs/>
          <w:szCs w:val="20"/>
          <w:lang w:val="en-GB"/>
        </w:rPr>
        <w:t xml:space="preserve">) </w:t>
      </w:r>
      <w:r w:rsidR="000B13EC">
        <w:rPr>
          <w:i/>
          <w:iCs/>
          <w:szCs w:val="20"/>
          <w:lang w:val="en-GB"/>
        </w:rPr>
        <w:t>g</w:t>
      </w:r>
      <w:r w:rsidRPr="00C40B30">
        <w:rPr>
          <w:i/>
          <w:iCs/>
          <w:szCs w:val="20"/>
          <w:lang w:val="en-GB"/>
        </w:rPr>
        <w:t>) of the Rules of Organisation of the Central European Institute of T</w:t>
      </w:r>
      <w:r w:rsidR="001E1E23">
        <w:rPr>
          <w:i/>
          <w:iCs/>
          <w:szCs w:val="20"/>
          <w:lang w:val="en-GB"/>
        </w:rPr>
        <w:t>echnology of Masaryk University</w:t>
      </w:r>
      <w:r w:rsidRPr="00C40B30">
        <w:rPr>
          <w:i/>
          <w:iCs/>
          <w:szCs w:val="20"/>
          <w:lang w:val="en-GB"/>
        </w:rPr>
        <w:t xml:space="preserve"> and pursuant to the provisions of Sections 101, 102, 103 and 108 of Act No. 262/2006 Coll., the Labour Code, as amended (hereinafter the “Labour Code”); and pursuant to the </w:t>
      </w:r>
      <w:r w:rsidR="00AA1845">
        <w:rPr>
          <w:i/>
          <w:iCs/>
          <w:szCs w:val="20"/>
          <w:lang w:val="en-GB"/>
        </w:rPr>
        <w:t>Rector’s Directive</w:t>
      </w:r>
      <w:r w:rsidRPr="00C40B30">
        <w:rPr>
          <w:i/>
          <w:iCs/>
          <w:szCs w:val="20"/>
          <w:lang w:val="en-GB"/>
        </w:rPr>
        <w:t xml:space="preserve"> No. 10/2009 </w:t>
      </w:r>
      <w:bookmarkStart w:id="4" w:name="_GoBack"/>
      <w:bookmarkEnd w:id="4"/>
      <w:r w:rsidR="00AA1845">
        <w:rPr>
          <w:i/>
          <w:iCs/>
          <w:szCs w:val="20"/>
          <w:lang w:val="en-GB"/>
        </w:rPr>
        <w:t>Organization of occupational health and safety</w:t>
      </w:r>
      <w:r w:rsidRPr="00C40B30">
        <w:rPr>
          <w:i/>
          <w:iCs/>
          <w:szCs w:val="20"/>
          <w:lang w:val="en-GB"/>
        </w:rPr>
        <w:t xml:space="preserve"> at MU, I hereby issue this </w:t>
      </w:r>
      <w:r w:rsidR="000B13EC">
        <w:rPr>
          <w:i/>
          <w:iCs/>
          <w:szCs w:val="20"/>
          <w:lang w:val="en-GB"/>
        </w:rPr>
        <w:t>Measure</w:t>
      </w:r>
      <w:r w:rsidRPr="00C40B30">
        <w:rPr>
          <w:i/>
          <w:iCs/>
          <w:szCs w:val="20"/>
          <w:lang w:val="en-GB"/>
        </w:rPr>
        <w:t>:</w:t>
      </w:r>
    </w:p>
    <w:p w14:paraId="214886F4" w14:textId="77777777" w:rsidR="001B6F4A" w:rsidRPr="00C40B30" w:rsidRDefault="001B6F4A" w:rsidP="009A3BFB">
      <w:pPr>
        <w:pStyle w:val="W3MUZkonParagraf"/>
        <w:spacing w:line="276" w:lineRule="auto"/>
        <w:rPr>
          <w:lang w:val="en-GB"/>
        </w:rPr>
      </w:pPr>
      <w:bookmarkStart w:id="5" w:name="_Toc459016781"/>
      <w:bookmarkStart w:id="6" w:name="_Toc459017490"/>
      <w:r w:rsidRPr="00C40B30">
        <w:rPr>
          <w:lang w:val="en-GB"/>
        </w:rPr>
        <w:t>Article 1</w:t>
      </w:r>
      <w:bookmarkEnd w:id="5"/>
      <w:bookmarkEnd w:id="6"/>
    </w:p>
    <w:p w14:paraId="766DFF87" w14:textId="77777777" w:rsidR="001B6F4A" w:rsidRPr="00C40B30" w:rsidRDefault="001B6F4A" w:rsidP="009A3BFB">
      <w:pPr>
        <w:pStyle w:val="W3MUZkonParagrafNzev"/>
        <w:spacing w:line="276" w:lineRule="auto"/>
        <w:rPr>
          <w:lang w:val="en-GB"/>
        </w:rPr>
      </w:pPr>
      <w:bookmarkStart w:id="7" w:name="_Toc459017491"/>
      <w:bookmarkStart w:id="8" w:name="_Toc459016782"/>
      <w:r w:rsidRPr="00C40B30">
        <w:rPr>
          <w:bCs/>
          <w:lang w:val="en-GB"/>
        </w:rPr>
        <w:t>Subject Matter</w:t>
      </w:r>
      <w:bookmarkEnd w:id="7"/>
      <w:bookmarkEnd w:id="8"/>
    </w:p>
    <w:p w14:paraId="74F0C36B" w14:textId="2F33FEEF" w:rsidR="00C07C68" w:rsidRPr="00C40B30" w:rsidRDefault="005E7D99" w:rsidP="0026213E">
      <w:pPr>
        <w:numPr>
          <w:ilvl w:val="0"/>
          <w:numId w:val="70"/>
        </w:numPr>
        <w:spacing w:before="120" w:line="276" w:lineRule="auto"/>
        <w:ind w:left="426" w:hanging="426"/>
        <w:rPr>
          <w:lang w:val="en-GB"/>
        </w:rPr>
      </w:pPr>
      <w:r w:rsidRPr="00C40B30">
        <w:rPr>
          <w:lang w:val="en-GB"/>
        </w:rPr>
        <w:t xml:space="preserve">This </w:t>
      </w:r>
      <w:r w:rsidR="000B13EC">
        <w:rPr>
          <w:lang w:val="en-GB"/>
        </w:rPr>
        <w:t>measure</w:t>
      </w:r>
      <w:r w:rsidRPr="00C40B30">
        <w:rPr>
          <w:lang w:val="en-GB"/>
        </w:rPr>
        <w:t xml:space="preserve"> of the Director of CEITEC MU (hereinafter the “</w:t>
      </w:r>
      <w:r w:rsidR="000B13EC">
        <w:rPr>
          <w:lang w:val="en-GB"/>
        </w:rPr>
        <w:t>Measure</w:t>
      </w:r>
      <w:r w:rsidRPr="00C40B30">
        <w:rPr>
          <w:lang w:val="en-GB"/>
        </w:rPr>
        <w:t xml:space="preserve">”) is adopted in order to identify and prevent risks in the field of occupational safety and health in all safety categories and at all worksites within the Central European Institute of Technology of MU (hereinafter “CEITEC MU”). </w:t>
      </w:r>
    </w:p>
    <w:p w14:paraId="5385D6EE" w14:textId="77777777" w:rsidR="00C07C68" w:rsidRPr="00C40B30" w:rsidRDefault="00C07C68" w:rsidP="009A3BFB">
      <w:pPr>
        <w:spacing w:line="276" w:lineRule="auto"/>
        <w:ind w:left="567" w:hanging="501"/>
        <w:rPr>
          <w:lang w:val="en-GB"/>
        </w:rPr>
      </w:pPr>
    </w:p>
    <w:p w14:paraId="50935A6D" w14:textId="77777777" w:rsidR="00C07C68" w:rsidRPr="00C40B30" w:rsidRDefault="00354C9E" w:rsidP="0026213E">
      <w:pPr>
        <w:numPr>
          <w:ilvl w:val="0"/>
          <w:numId w:val="70"/>
        </w:numPr>
        <w:spacing w:line="276" w:lineRule="auto"/>
        <w:ind w:left="426" w:hanging="426"/>
        <w:rPr>
          <w:lang w:val="en-GB"/>
        </w:rPr>
      </w:pPr>
      <w:r w:rsidRPr="00C40B30">
        <w:rPr>
          <w:rStyle w:val="Siln"/>
          <w:b w:val="0"/>
          <w:bCs w:val="0"/>
          <w:lang w:val="en-GB"/>
        </w:rPr>
        <w:t xml:space="preserve">CEITEC MU </w:t>
      </w:r>
      <w:r w:rsidRPr="00C40B30">
        <w:rPr>
          <w:lang w:val="en-GB"/>
        </w:rPr>
        <w:t xml:space="preserve">is an independent university institute that was established at </w:t>
      </w:r>
      <w:hyperlink r:id="rId8" w:tgtFrame="_blank" w:history="1">
        <w:r w:rsidRPr="00C40B30">
          <w:rPr>
            <w:rStyle w:val="Hypertextovodkaz"/>
            <w:color w:val="auto"/>
            <w:u w:val="none"/>
            <w:lang w:val="en-GB"/>
          </w:rPr>
          <w:t>Masaryk University</w:t>
        </w:r>
      </w:hyperlink>
      <w:r w:rsidRPr="00C40B30">
        <w:rPr>
          <w:lang w:val="en-GB"/>
        </w:rPr>
        <w:t xml:space="preserve"> as a part of the scientific centre </w:t>
      </w:r>
      <w:hyperlink r:id="rId9" w:history="1">
        <w:r w:rsidRPr="00C40B30">
          <w:rPr>
            <w:rStyle w:val="Hypertextovodkaz"/>
            <w:color w:val="auto"/>
            <w:u w:val="none"/>
            <w:lang w:val="en-GB"/>
          </w:rPr>
          <w:t>CEITEC - Central European Institute of Technology</w:t>
        </w:r>
      </w:hyperlink>
      <w:r w:rsidRPr="00C40B30">
        <w:rPr>
          <w:lang w:val="en-GB"/>
        </w:rPr>
        <w:t xml:space="preserve">. </w:t>
      </w:r>
      <w:r w:rsidRPr="00C40B30">
        <w:rPr>
          <w:rStyle w:val="Siln"/>
          <w:b w:val="0"/>
          <w:bCs w:val="0"/>
          <w:lang w:val="en-GB"/>
        </w:rPr>
        <w:t>CEITEC MU</w:t>
      </w:r>
      <w:r w:rsidRPr="00C40B30">
        <w:rPr>
          <w:lang w:val="en-GB"/>
        </w:rPr>
        <w:t xml:space="preserve"> forms a key part of the research infrastructure developed at the </w:t>
      </w:r>
      <w:hyperlink r:id="rId10" w:tgtFrame="_blank" w:history="1">
        <w:r w:rsidRPr="00C40B30">
          <w:rPr>
            <w:rStyle w:val="Hypertextovodkaz"/>
            <w:color w:val="auto"/>
            <w:u w:val="none"/>
            <w:lang w:val="en-GB"/>
          </w:rPr>
          <w:t>University Campus Brno-Bohunice</w:t>
        </w:r>
        <w:r w:rsidRPr="00C40B30">
          <w:rPr>
            <w:lang w:val="en-GB"/>
          </w:rPr>
          <w:t xml:space="preserve"> </w:t>
        </w:r>
      </w:hyperlink>
      <w:r w:rsidRPr="00C40B30">
        <w:rPr>
          <w:lang w:val="en-GB"/>
        </w:rPr>
        <w:t>and provides state-of-the-art equipment and optimum conditions for basic, as well as applied research, in particular in the field of life sciences.</w:t>
      </w:r>
    </w:p>
    <w:p w14:paraId="4000EC00" w14:textId="77777777" w:rsidR="00F70EAD" w:rsidRPr="00C40B30" w:rsidRDefault="00F70EAD" w:rsidP="009A3BFB">
      <w:pPr>
        <w:pStyle w:val="W3MUZkonParagraf"/>
        <w:spacing w:line="276" w:lineRule="auto"/>
        <w:rPr>
          <w:lang w:val="en-GB"/>
        </w:rPr>
      </w:pPr>
      <w:bookmarkStart w:id="9" w:name="_Toc459016783"/>
      <w:bookmarkStart w:id="10" w:name="_Toc459017492"/>
      <w:r w:rsidRPr="00C40B30">
        <w:rPr>
          <w:lang w:val="en-GB"/>
        </w:rPr>
        <w:t>Article 2</w:t>
      </w:r>
      <w:bookmarkEnd w:id="9"/>
      <w:bookmarkEnd w:id="10"/>
    </w:p>
    <w:p w14:paraId="7E6AA51F" w14:textId="77777777" w:rsidR="00F70EAD" w:rsidRPr="00C40B30" w:rsidRDefault="00F70EAD" w:rsidP="009A3BFB">
      <w:pPr>
        <w:pStyle w:val="W3MUZkonParagrafNzev"/>
        <w:spacing w:line="276" w:lineRule="auto"/>
        <w:rPr>
          <w:lang w:val="en-GB"/>
        </w:rPr>
      </w:pPr>
      <w:bookmarkStart w:id="11" w:name="_Toc459017493"/>
      <w:bookmarkStart w:id="12" w:name="_Toc459016784"/>
      <w:r w:rsidRPr="00C40B30">
        <w:rPr>
          <w:bCs/>
          <w:lang w:val="en-GB"/>
        </w:rPr>
        <w:t>Definitions</w:t>
      </w:r>
      <w:bookmarkEnd w:id="11"/>
      <w:bookmarkEnd w:id="12"/>
    </w:p>
    <w:p w14:paraId="5C4D9065" w14:textId="77777777" w:rsidR="00E36FA9" w:rsidRPr="00C40B30" w:rsidRDefault="00E36FA9" w:rsidP="00671070">
      <w:pPr>
        <w:numPr>
          <w:ilvl w:val="0"/>
          <w:numId w:val="67"/>
        </w:numPr>
        <w:spacing w:before="120" w:line="276" w:lineRule="auto"/>
        <w:ind w:left="426" w:hanging="426"/>
        <w:rPr>
          <w:lang w:val="en-GB"/>
        </w:rPr>
      </w:pPr>
      <w:r w:rsidRPr="00C40B30">
        <w:rPr>
          <w:b/>
          <w:bCs/>
          <w:lang w:val="en-GB"/>
        </w:rPr>
        <w:t>Risk</w:t>
      </w:r>
      <w:r w:rsidRPr="00C40B30">
        <w:rPr>
          <w:lang w:val="en-GB"/>
        </w:rPr>
        <w:t xml:space="preserve"> - combinations of probability and scope of possible injuries or damage to the health of an employee exposed to one or more potential sources of work injuries or health hazards in the course of their work process. Risks include all sources of injuries, industrial hazardous substances, excessive heat or cold, radiation, electrical energy, etc. </w:t>
      </w:r>
    </w:p>
    <w:p w14:paraId="26A94F88" w14:textId="77777777" w:rsidR="00E36FA9" w:rsidRPr="00C40B30" w:rsidRDefault="00E36FA9" w:rsidP="009A3BFB">
      <w:pPr>
        <w:spacing w:line="276" w:lineRule="auto"/>
        <w:ind w:left="567" w:hanging="501"/>
        <w:rPr>
          <w:lang w:val="en-GB"/>
        </w:rPr>
      </w:pPr>
    </w:p>
    <w:p w14:paraId="485CC9E8" w14:textId="78C7E127" w:rsidR="00456516" w:rsidRPr="00C40B30" w:rsidRDefault="00E36FA9" w:rsidP="009A3BFB">
      <w:pPr>
        <w:numPr>
          <w:ilvl w:val="0"/>
          <w:numId w:val="67"/>
        </w:numPr>
        <w:spacing w:line="276" w:lineRule="auto"/>
        <w:ind w:left="426" w:hanging="426"/>
        <w:rPr>
          <w:lang w:val="en-GB"/>
        </w:rPr>
      </w:pPr>
      <w:r w:rsidRPr="00C40B30">
        <w:rPr>
          <w:b/>
          <w:bCs/>
          <w:lang w:val="en-GB"/>
        </w:rPr>
        <w:t>Risk prevention</w:t>
      </w:r>
      <w:r w:rsidRPr="00C40B30">
        <w:rPr>
          <w:lang w:val="en-GB"/>
        </w:rPr>
        <w:t xml:space="preserve"> - all provisions or measures adopted or introduced or planned to be adopted or introduced at all levels of activities of </w:t>
      </w:r>
      <w:r w:rsidR="00C65B0C">
        <w:rPr>
          <w:lang w:val="en-GB"/>
        </w:rPr>
        <w:t>an institute</w:t>
      </w:r>
      <w:r w:rsidRPr="00C40B30">
        <w:rPr>
          <w:lang w:val="en-GB"/>
        </w:rPr>
        <w:t xml:space="preserve"> in order to prevent or mitigate risks. </w:t>
      </w:r>
    </w:p>
    <w:p w14:paraId="2ABA9749" w14:textId="77777777" w:rsidR="00456516" w:rsidRPr="00C40B30" w:rsidRDefault="00456516" w:rsidP="009A3BFB">
      <w:pPr>
        <w:pStyle w:val="Odstavecseseznamem"/>
        <w:spacing w:line="276" w:lineRule="auto"/>
        <w:rPr>
          <w:lang w:val="en-GB"/>
        </w:rPr>
      </w:pPr>
    </w:p>
    <w:p w14:paraId="534A825E" w14:textId="271581B4" w:rsidR="00E36FA9" w:rsidRPr="00C40B30" w:rsidRDefault="00D31671" w:rsidP="009A3BFB">
      <w:pPr>
        <w:numPr>
          <w:ilvl w:val="0"/>
          <w:numId w:val="67"/>
        </w:numPr>
        <w:spacing w:line="276" w:lineRule="auto"/>
        <w:ind w:left="426" w:hanging="426"/>
        <w:rPr>
          <w:lang w:val="en-GB"/>
        </w:rPr>
      </w:pPr>
      <w:r w:rsidRPr="00C40B30">
        <w:rPr>
          <w:b/>
          <w:bCs/>
          <w:lang w:val="en-GB"/>
        </w:rPr>
        <w:t>Risk assessment and management</w:t>
      </w:r>
      <w:r w:rsidRPr="00C40B30">
        <w:rPr>
          <w:lang w:val="en-GB"/>
        </w:rPr>
        <w:t xml:space="preserve"> - a process aimed at risk optimisation. The first part of this process that deals with the identification, assessment and benchmarking of risks provides background information for the second part of the process that focuses on adopting the measures for reducing the risks to the minimum level. If the risks cannot be eliminated, the employer is obliged to assess the risks and adopt </w:t>
      </w:r>
      <w:r w:rsidRPr="00C40B30">
        <w:rPr>
          <w:lang w:val="en-GB"/>
        </w:rPr>
        <w:lastRenderedPageBreak/>
        <w:t xml:space="preserve">measures for their mitigation so that the hazards for the safety and health of </w:t>
      </w:r>
      <w:r w:rsidR="00C65B0C">
        <w:rPr>
          <w:lang w:val="en-GB"/>
        </w:rPr>
        <w:t>the</w:t>
      </w:r>
      <w:r w:rsidR="00C65B0C" w:rsidRPr="00C40B30">
        <w:rPr>
          <w:lang w:val="en-GB"/>
        </w:rPr>
        <w:t xml:space="preserve"> </w:t>
      </w:r>
      <w:r w:rsidRPr="00C40B30">
        <w:rPr>
          <w:lang w:val="en-GB"/>
        </w:rPr>
        <w:t xml:space="preserve">employees are reduced to the minimum. </w:t>
      </w:r>
    </w:p>
    <w:p w14:paraId="58B6232B" w14:textId="77777777" w:rsidR="00F70EAD" w:rsidRPr="00C40B30" w:rsidRDefault="00F70EAD" w:rsidP="009A3BFB">
      <w:pPr>
        <w:pStyle w:val="W3MUZkonParagraf"/>
        <w:spacing w:line="276" w:lineRule="auto"/>
        <w:rPr>
          <w:lang w:val="en-GB"/>
        </w:rPr>
      </w:pPr>
      <w:bookmarkStart w:id="13" w:name="_Toc459016785"/>
      <w:bookmarkStart w:id="14" w:name="_Toc459017494"/>
      <w:r w:rsidRPr="00C40B30">
        <w:rPr>
          <w:lang w:val="en-GB"/>
        </w:rPr>
        <w:t>Article 3</w:t>
      </w:r>
      <w:bookmarkEnd w:id="13"/>
      <w:bookmarkEnd w:id="14"/>
    </w:p>
    <w:p w14:paraId="5E7007DA" w14:textId="77777777" w:rsidR="00F70EAD" w:rsidRPr="00C40B30" w:rsidRDefault="00F70EAD" w:rsidP="009A3BFB">
      <w:pPr>
        <w:pStyle w:val="W3MUZkonParagrafNzev"/>
        <w:spacing w:line="276" w:lineRule="auto"/>
        <w:rPr>
          <w:lang w:val="en-GB"/>
        </w:rPr>
      </w:pPr>
      <w:bookmarkStart w:id="15" w:name="_Toc459017495"/>
      <w:bookmarkStart w:id="16" w:name="_Toc459016786"/>
      <w:r w:rsidRPr="00C40B30">
        <w:rPr>
          <w:bCs/>
          <w:lang w:val="en-GB"/>
        </w:rPr>
        <w:t>Risks Identification and Assessment Policy in the Field of Occupational Safety and Health</w:t>
      </w:r>
      <w:bookmarkEnd w:id="15"/>
      <w:bookmarkEnd w:id="16"/>
    </w:p>
    <w:p w14:paraId="0AEA313B" w14:textId="77777777" w:rsidR="00C07C68" w:rsidRPr="00C40B30" w:rsidRDefault="00E36FA9" w:rsidP="0026213E">
      <w:pPr>
        <w:numPr>
          <w:ilvl w:val="0"/>
          <w:numId w:val="71"/>
        </w:numPr>
        <w:spacing w:before="120" w:line="276" w:lineRule="auto"/>
        <w:ind w:left="426" w:hanging="426"/>
        <w:contextualSpacing/>
        <w:rPr>
          <w:lang w:val="en-GB"/>
        </w:rPr>
      </w:pPr>
      <w:r w:rsidRPr="00C40B30">
        <w:rPr>
          <w:lang w:val="en-GB"/>
        </w:rPr>
        <w:t>Risks identification and assessment constitutes an integral part of safeguarding in the field of occupational safety and health within the scope of the developed management system. For this reason, it is absolutely necessary to perform and update this policy on a regular basis, at least once a year.</w:t>
      </w:r>
    </w:p>
    <w:p w14:paraId="556F61A6" w14:textId="77777777" w:rsidR="00C07C68" w:rsidRPr="00C40B30" w:rsidRDefault="00C07C68" w:rsidP="0037204D">
      <w:pPr>
        <w:spacing w:before="120" w:line="276" w:lineRule="auto"/>
        <w:ind w:left="567" w:hanging="501"/>
        <w:contextualSpacing/>
        <w:rPr>
          <w:lang w:val="en-GB"/>
        </w:rPr>
      </w:pPr>
    </w:p>
    <w:p w14:paraId="2D020681" w14:textId="77777777" w:rsidR="00C07C68" w:rsidRPr="00C40B30" w:rsidRDefault="00C07C68" w:rsidP="0026213E">
      <w:pPr>
        <w:numPr>
          <w:ilvl w:val="0"/>
          <w:numId w:val="71"/>
        </w:numPr>
        <w:spacing w:line="276" w:lineRule="auto"/>
        <w:ind w:left="426" w:hanging="426"/>
        <w:contextualSpacing/>
        <w:rPr>
          <w:lang w:val="en-GB"/>
        </w:rPr>
      </w:pPr>
      <w:r w:rsidRPr="00C40B30">
        <w:rPr>
          <w:lang w:val="en-GB"/>
        </w:rPr>
        <w:t>All managing employees are obliged to timely inform in writing a person professionally competent in the area of risk prevention of any facts associated with the need to supplement or review the existing situation in relation to risks.</w:t>
      </w:r>
    </w:p>
    <w:p w14:paraId="41C05D9A" w14:textId="77777777" w:rsidR="00C07C68" w:rsidRPr="00C40B30" w:rsidRDefault="00C07C68" w:rsidP="0037204D">
      <w:pPr>
        <w:pStyle w:val="Odstavecseseznamem"/>
        <w:spacing w:line="276" w:lineRule="auto"/>
        <w:ind w:left="567" w:hanging="501"/>
        <w:contextualSpacing/>
        <w:rPr>
          <w:lang w:val="en-GB"/>
        </w:rPr>
      </w:pPr>
    </w:p>
    <w:p w14:paraId="0BD3B584" w14:textId="77777777" w:rsidR="00E36FA9" w:rsidRPr="00C40B30" w:rsidRDefault="00E36FA9" w:rsidP="0026213E">
      <w:pPr>
        <w:numPr>
          <w:ilvl w:val="0"/>
          <w:numId w:val="71"/>
        </w:numPr>
        <w:spacing w:line="276" w:lineRule="auto"/>
        <w:ind w:left="425" w:hanging="425"/>
        <w:rPr>
          <w:lang w:val="en-GB"/>
        </w:rPr>
      </w:pPr>
      <w:r w:rsidRPr="00C40B30">
        <w:rPr>
          <w:lang w:val="en-GB"/>
        </w:rPr>
        <w:t>Supplementation and review of risks, including the determination of the level of their seriousness, is performed in particular in the following cases:</w:t>
      </w:r>
    </w:p>
    <w:p w14:paraId="53E730E4" w14:textId="77777777" w:rsidR="0037204D" w:rsidRPr="00C40B30" w:rsidRDefault="0037204D" w:rsidP="0037204D">
      <w:pPr>
        <w:spacing w:line="276" w:lineRule="auto"/>
        <w:rPr>
          <w:lang w:val="en-GB"/>
        </w:rPr>
      </w:pPr>
    </w:p>
    <w:p w14:paraId="674B6D8C" w14:textId="77777777" w:rsidR="00C07C68" w:rsidRPr="00C40B30" w:rsidRDefault="00987605" w:rsidP="0026213E">
      <w:pPr>
        <w:numPr>
          <w:ilvl w:val="0"/>
          <w:numId w:val="72"/>
        </w:numPr>
        <w:spacing w:line="276" w:lineRule="auto"/>
        <w:ind w:left="567"/>
        <w:contextualSpacing/>
        <w:rPr>
          <w:lang w:val="en-GB"/>
        </w:rPr>
      </w:pPr>
      <w:r w:rsidRPr="00C40B30">
        <w:rPr>
          <w:lang w:val="en-GB"/>
        </w:rPr>
        <w:t>substantial changes or technologies, changes of inputs or outputs;</w:t>
      </w:r>
    </w:p>
    <w:p w14:paraId="53B68214" w14:textId="77777777" w:rsidR="00417A14" w:rsidRPr="00C40B30" w:rsidRDefault="00417A14" w:rsidP="0026213E">
      <w:pPr>
        <w:numPr>
          <w:ilvl w:val="0"/>
          <w:numId w:val="72"/>
        </w:numPr>
        <w:spacing w:line="276" w:lineRule="auto"/>
        <w:ind w:left="567"/>
        <w:contextualSpacing/>
        <w:rPr>
          <w:lang w:val="en-GB"/>
        </w:rPr>
      </w:pPr>
      <w:r w:rsidRPr="00C40B30">
        <w:rPr>
          <w:lang w:val="en-GB"/>
        </w:rPr>
        <w:t>changes of legal regulations, technical standards, technical and management documents;</w:t>
      </w:r>
    </w:p>
    <w:p w14:paraId="1BA91A86" w14:textId="77777777" w:rsidR="00417A14" w:rsidRPr="00C40B30" w:rsidRDefault="00417A14" w:rsidP="0026213E">
      <w:pPr>
        <w:numPr>
          <w:ilvl w:val="0"/>
          <w:numId w:val="72"/>
        </w:numPr>
        <w:spacing w:line="276" w:lineRule="auto"/>
        <w:ind w:left="567"/>
        <w:contextualSpacing/>
        <w:rPr>
          <w:lang w:val="en-GB"/>
        </w:rPr>
      </w:pPr>
      <w:r w:rsidRPr="00C40B30">
        <w:rPr>
          <w:lang w:val="en-GB"/>
        </w:rPr>
        <w:t>based on findings of audits and all types of inspections and reviews;</w:t>
      </w:r>
    </w:p>
    <w:p w14:paraId="416B57AD" w14:textId="77777777" w:rsidR="00417A14" w:rsidRPr="00C40B30" w:rsidRDefault="00417A14" w:rsidP="0026213E">
      <w:pPr>
        <w:numPr>
          <w:ilvl w:val="0"/>
          <w:numId w:val="72"/>
        </w:numPr>
        <w:spacing w:line="276" w:lineRule="auto"/>
        <w:ind w:left="567"/>
        <w:contextualSpacing/>
        <w:rPr>
          <w:lang w:val="en-GB"/>
        </w:rPr>
      </w:pPr>
      <w:r w:rsidRPr="00C40B30">
        <w:rPr>
          <w:lang w:val="en-GB"/>
        </w:rPr>
        <w:t>based on the result of the review of the occupational safety and health system by the management.</w:t>
      </w:r>
    </w:p>
    <w:p w14:paraId="4E0F6F40" w14:textId="77777777" w:rsidR="00B14B2B" w:rsidRPr="00C40B30" w:rsidRDefault="00B14B2B" w:rsidP="0037204D">
      <w:pPr>
        <w:spacing w:line="276" w:lineRule="auto"/>
        <w:ind w:left="1440"/>
        <w:contextualSpacing/>
        <w:rPr>
          <w:lang w:val="en-GB"/>
        </w:rPr>
      </w:pPr>
    </w:p>
    <w:p w14:paraId="412BB734" w14:textId="1311CAD2" w:rsidR="00D66E04" w:rsidRPr="00C40B30" w:rsidRDefault="006347C1" w:rsidP="0026213E">
      <w:pPr>
        <w:numPr>
          <w:ilvl w:val="0"/>
          <w:numId w:val="71"/>
        </w:numPr>
        <w:spacing w:line="276" w:lineRule="auto"/>
        <w:ind w:left="426" w:hanging="426"/>
        <w:contextualSpacing/>
        <w:rPr>
          <w:lang w:val="en-GB"/>
        </w:rPr>
      </w:pPr>
      <w:r w:rsidRPr="00C40B30">
        <w:rPr>
          <w:lang w:val="en-GB"/>
        </w:rPr>
        <w:t xml:space="preserve">Specific identified risks/hazards and measures for their elimination are set out in Annex No. 1 – Identification of hazards and measures for their elimination that constitutes an integral part of this </w:t>
      </w:r>
      <w:r w:rsidR="000B13EC">
        <w:rPr>
          <w:lang w:val="en-GB"/>
        </w:rPr>
        <w:t>Measure</w:t>
      </w:r>
      <w:r w:rsidRPr="00C40B30">
        <w:rPr>
          <w:lang w:val="en-GB"/>
        </w:rPr>
        <w:t>.</w:t>
      </w:r>
    </w:p>
    <w:p w14:paraId="45200E45" w14:textId="77777777" w:rsidR="00C07C68" w:rsidRPr="00C40B30" w:rsidRDefault="00D66E04" w:rsidP="009A3BFB">
      <w:pPr>
        <w:pStyle w:val="W3MUZkonParagraf"/>
        <w:spacing w:line="276" w:lineRule="auto"/>
        <w:contextualSpacing/>
        <w:rPr>
          <w:lang w:val="en-GB"/>
        </w:rPr>
      </w:pPr>
      <w:r w:rsidRPr="00C40B30">
        <w:rPr>
          <w:lang w:val="en-GB"/>
        </w:rPr>
        <w:t xml:space="preserve"> Article 4</w:t>
      </w:r>
    </w:p>
    <w:p w14:paraId="79D058BC" w14:textId="77777777" w:rsidR="00D33A1B" w:rsidRPr="00C40B30" w:rsidRDefault="00D33A1B" w:rsidP="009A3BFB">
      <w:pPr>
        <w:pStyle w:val="W3MUZkonParagrafNzev"/>
        <w:spacing w:line="276" w:lineRule="auto"/>
        <w:contextualSpacing/>
        <w:rPr>
          <w:lang w:val="en-GB"/>
        </w:rPr>
      </w:pPr>
      <w:r w:rsidRPr="00C40B30">
        <w:rPr>
          <w:bCs/>
          <w:lang w:val="en-GB"/>
        </w:rPr>
        <w:t>Final Provisions</w:t>
      </w:r>
    </w:p>
    <w:p w14:paraId="48E9252C" w14:textId="2C9E9DBA" w:rsidR="006A4628" w:rsidRPr="00C40B30" w:rsidRDefault="00C60C8A" w:rsidP="0026213E">
      <w:pPr>
        <w:pStyle w:val="W3MUZkonOdstavecslovan"/>
        <w:numPr>
          <w:ilvl w:val="0"/>
          <w:numId w:val="69"/>
        </w:numPr>
        <w:spacing w:before="120" w:after="0" w:line="276" w:lineRule="auto"/>
        <w:ind w:left="426" w:hanging="426"/>
        <w:contextualSpacing/>
        <w:jc w:val="both"/>
        <w:rPr>
          <w:szCs w:val="20"/>
          <w:lang w:val="en-GB"/>
        </w:rPr>
      </w:pPr>
      <w:r w:rsidRPr="00C40B30">
        <w:rPr>
          <w:lang w:val="en-GB"/>
        </w:rPr>
        <w:t>Managing employees of CEITEC MU are obliged to acquaint al</w:t>
      </w:r>
      <w:r w:rsidR="0014335E">
        <w:rPr>
          <w:lang w:val="en-GB"/>
        </w:rPr>
        <w:t>l</w:t>
      </w:r>
      <w:r w:rsidRPr="00C40B30">
        <w:rPr>
          <w:lang w:val="en-GB"/>
        </w:rPr>
        <w:t xml:space="preserve"> their subordinates with this </w:t>
      </w:r>
      <w:r w:rsidR="000B13EC">
        <w:rPr>
          <w:lang w:val="en-GB"/>
        </w:rPr>
        <w:t>Measure</w:t>
      </w:r>
      <w:r w:rsidRPr="00C40B30">
        <w:rPr>
          <w:lang w:val="en-GB"/>
        </w:rPr>
        <w:t>.</w:t>
      </w:r>
    </w:p>
    <w:p w14:paraId="3343F302" w14:textId="77777777" w:rsidR="001A0F07" w:rsidRPr="00C40B30" w:rsidRDefault="001A0F07" w:rsidP="0037204D">
      <w:pPr>
        <w:pStyle w:val="W3MUZkonOdstavecslovan"/>
        <w:numPr>
          <w:ilvl w:val="0"/>
          <w:numId w:val="0"/>
        </w:numPr>
        <w:spacing w:before="120" w:after="0" w:line="276" w:lineRule="auto"/>
        <w:ind w:left="374"/>
        <w:contextualSpacing/>
        <w:jc w:val="both"/>
        <w:rPr>
          <w:szCs w:val="20"/>
          <w:lang w:val="en-GB"/>
        </w:rPr>
      </w:pPr>
    </w:p>
    <w:p w14:paraId="50CE6E64" w14:textId="5C15AE54" w:rsidR="001A0F07" w:rsidRPr="00C40B30" w:rsidRDefault="00C07C68" w:rsidP="0026213E">
      <w:pPr>
        <w:pStyle w:val="W3MUZkonOdstavecslovan"/>
        <w:numPr>
          <w:ilvl w:val="0"/>
          <w:numId w:val="69"/>
        </w:numPr>
        <w:spacing w:before="120" w:after="0" w:line="276" w:lineRule="auto"/>
        <w:ind w:left="426" w:hanging="426"/>
        <w:contextualSpacing/>
        <w:jc w:val="both"/>
        <w:rPr>
          <w:szCs w:val="20"/>
          <w:lang w:val="en-GB"/>
        </w:rPr>
      </w:pPr>
      <w:r w:rsidRPr="00C40B30">
        <w:rPr>
          <w:szCs w:val="20"/>
          <w:lang w:val="en-GB"/>
        </w:rPr>
        <w:t xml:space="preserve">The secretary of the Institute shall be responsible for the interpretation of this </w:t>
      </w:r>
      <w:r w:rsidR="000B13EC">
        <w:rPr>
          <w:szCs w:val="20"/>
          <w:lang w:val="en-GB"/>
        </w:rPr>
        <w:t>Measure</w:t>
      </w:r>
      <w:r w:rsidRPr="00C40B30">
        <w:rPr>
          <w:szCs w:val="20"/>
          <w:lang w:val="en-GB"/>
        </w:rPr>
        <w:t>.</w:t>
      </w:r>
    </w:p>
    <w:p w14:paraId="1A6DC3ED" w14:textId="77777777" w:rsidR="00671070" w:rsidRPr="00C40B30" w:rsidRDefault="00671070" w:rsidP="0037204D">
      <w:pPr>
        <w:pStyle w:val="W3MUZkonOdstavecslovan"/>
        <w:numPr>
          <w:ilvl w:val="0"/>
          <w:numId w:val="0"/>
        </w:numPr>
        <w:spacing w:before="120" w:after="0" w:line="276" w:lineRule="auto"/>
        <w:contextualSpacing/>
        <w:jc w:val="both"/>
        <w:rPr>
          <w:szCs w:val="20"/>
          <w:lang w:val="en-GB"/>
        </w:rPr>
      </w:pPr>
    </w:p>
    <w:p w14:paraId="00022D86" w14:textId="5723194F" w:rsidR="006347C1" w:rsidRPr="00C40B30" w:rsidRDefault="006347C1" w:rsidP="0026213E">
      <w:pPr>
        <w:pStyle w:val="W3MUZkonOdstavecslovan"/>
        <w:numPr>
          <w:ilvl w:val="0"/>
          <w:numId w:val="69"/>
        </w:numPr>
        <w:spacing w:before="120" w:after="0" w:line="276" w:lineRule="auto"/>
        <w:ind w:left="426" w:hanging="426"/>
        <w:contextualSpacing/>
        <w:jc w:val="both"/>
        <w:rPr>
          <w:szCs w:val="20"/>
          <w:lang w:val="en-GB"/>
        </w:rPr>
      </w:pPr>
      <w:r w:rsidRPr="00C40B30">
        <w:rPr>
          <w:szCs w:val="20"/>
          <w:lang w:val="en-GB"/>
        </w:rPr>
        <w:t xml:space="preserve">The Occupational Health and Safety and Fire Prevention manager shall be responsible for </w:t>
      </w:r>
      <w:r w:rsidR="0014335E">
        <w:rPr>
          <w:szCs w:val="20"/>
          <w:lang w:val="en-GB"/>
        </w:rPr>
        <w:t>keeping</w:t>
      </w:r>
      <w:r w:rsidR="0014335E" w:rsidRPr="00C40B30">
        <w:rPr>
          <w:szCs w:val="20"/>
          <w:lang w:val="en-GB"/>
        </w:rPr>
        <w:t xml:space="preserve"> </w:t>
      </w:r>
      <w:r w:rsidRPr="00C40B30">
        <w:rPr>
          <w:szCs w:val="20"/>
          <w:lang w:val="en-GB"/>
        </w:rPr>
        <w:t xml:space="preserve">this </w:t>
      </w:r>
      <w:r w:rsidR="000B13EC">
        <w:rPr>
          <w:szCs w:val="20"/>
          <w:lang w:val="en-GB"/>
        </w:rPr>
        <w:t>Measure</w:t>
      </w:r>
      <w:r w:rsidRPr="00C40B30">
        <w:rPr>
          <w:szCs w:val="20"/>
          <w:lang w:val="en-GB"/>
        </w:rPr>
        <w:t xml:space="preserve"> </w:t>
      </w:r>
      <w:r w:rsidR="0014335E">
        <w:rPr>
          <w:szCs w:val="20"/>
          <w:lang w:val="en-GB"/>
        </w:rPr>
        <w:t>updated</w:t>
      </w:r>
      <w:r w:rsidRPr="00C40B30">
        <w:rPr>
          <w:szCs w:val="20"/>
          <w:lang w:val="en-GB"/>
        </w:rPr>
        <w:t>.</w:t>
      </w:r>
    </w:p>
    <w:p w14:paraId="6E9919A9" w14:textId="77777777" w:rsidR="001A0F07" w:rsidRPr="00C40B30" w:rsidRDefault="001A0F07" w:rsidP="0037204D">
      <w:pPr>
        <w:pStyle w:val="W3MUZkonOdstavecslovan"/>
        <w:numPr>
          <w:ilvl w:val="0"/>
          <w:numId w:val="0"/>
        </w:numPr>
        <w:spacing w:before="120" w:after="0" w:line="276" w:lineRule="auto"/>
        <w:ind w:left="374"/>
        <w:contextualSpacing/>
        <w:jc w:val="both"/>
        <w:rPr>
          <w:szCs w:val="20"/>
          <w:lang w:val="en-GB"/>
        </w:rPr>
      </w:pPr>
    </w:p>
    <w:p w14:paraId="027A5A24" w14:textId="788ECE87" w:rsidR="00243BA0" w:rsidRPr="00C40B30" w:rsidRDefault="00C07C68" w:rsidP="0026213E">
      <w:pPr>
        <w:pStyle w:val="W3MUZkonOdstavecslovan"/>
        <w:numPr>
          <w:ilvl w:val="0"/>
          <w:numId w:val="69"/>
        </w:numPr>
        <w:spacing w:before="120" w:after="0" w:line="276" w:lineRule="auto"/>
        <w:ind w:left="426" w:hanging="426"/>
        <w:contextualSpacing/>
        <w:jc w:val="both"/>
        <w:rPr>
          <w:szCs w:val="20"/>
          <w:lang w:val="en-GB"/>
        </w:rPr>
      </w:pPr>
      <w:r w:rsidRPr="00C40B30">
        <w:rPr>
          <w:szCs w:val="20"/>
          <w:lang w:val="en-GB"/>
        </w:rPr>
        <w:t xml:space="preserve">The Occupational Health and Safety and Fire Prevention manager is appointed to supervise the observance of this </w:t>
      </w:r>
      <w:r w:rsidR="000B13EC">
        <w:rPr>
          <w:szCs w:val="20"/>
          <w:lang w:val="en-GB"/>
        </w:rPr>
        <w:t>Measure</w:t>
      </w:r>
      <w:r w:rsidRPr="00C40B30">
        <w:rPr>
          <w:szCs w:val="20"/>
          <w:lang w:val="en-GB"/>
        </w:rPr>
        <w:t>.</w:t>
      </w:r>
    </w:p>
    <w:p w14:paraId="2AE0CE27" w14:textId="77777777" w:rsidR="001A0F07" w:rsidRPr="00C40B30" w:rsidRDefault="001A0F07" w:rsidP="0037204D">
      <w:pPr>
        <w:pStyle w:val="W3MUZkonOdstavecslovan"/>
        <w:numPr>
          <w:ilvl w:val="0"/>
          <w:numId w:val="0"/>
        </w:numPr>
        <w:spacing w:before="120" w:after="0" w:line="276" w:lineRule="auto"/>
        <w:ind w:left="374"/>
        <w:contextualSpacing/>
        <w:jc w:val="both"/>
        <w:rPr>
          <w:szCs w:val="20"/>
          <w:lang w:val="en-GB"/>
        </w:rPr>
      </w:pPr>
    </w:p>
    <w:p w14:paraId="0D51750E" w14:textId="5C8FE26C" w:rsidR="00C07C68" w:rsidRPr="00C40B30" w:rsidRDefault="00C07C68" w:rsidP="0026213E">
      <w:pPr>
        <w:pStyle w:val="W3MUZkonOdstavecslovan"/>
        <w:numPr>
          <w:ilvl w:val="0"/>
          <w:numId w:val="69"/>
        </w:numPr>
        <w:spacing w:before="120" w:after="0" w:line="276" w:lineRule="auto"/>
        <w:ind w:left="426" w:hanging="426"/>
        <w:contextualSpacing/>
        <w:jc w:val="both"/>
        <w:rPr>
          <w:szCs w:val="20"/>
          <w:lang w:val="en-GB"/>
        </w:rPr>
      </w:pPr>
      <w:r w:rsidRPr="00C40B30">
        <w:rPr>
          <w:szCs w:val="20"/>
          <w:lang w:val="en-GB"/>
        </w:rPr>
        <w:t xml:space="preserve">This </w:t>
      </w:r>
      <w:r w:rsidR="000B13EC">
        <w:rPr>
          <w:szCs w:val="20"/>
          <w:lang w:val="en-GB"/>
        </w:rPr>
        <w:t>Measure</w:t>
      </w:r>
      <w:r w:rsidRPr="00C40B30">
        <w:rPr>
          <w:szCs w:val="20"/>
          <w:lang w:val="en-GB"/>
        </w:rPr>
        <w:t xml:space="preserve"> cancels the </w:t>
      </w:r>
      <w:r w:rsidR="000B13EC">
        <w:rPr>
          <w:szCs w:val="20"/>
          <w:lang w:val="en-GB"/>
        </w:rPr>
        <w:t>Director</w:t>
      </w:r>
      <w:r w:rsidR="0014335E">
        <w:rPr>
          <w:szCs w:val="20"/>
          <w:lang w:val="en-US"/>
        </w:rPr>
        <w:t>’s M</w:t>
      </w:r>
      <w:r w:rsidR="000B13EC">
        <w:rPr>
          <w:szCs w:val="20"/>
          <w:lang w:val="en-GB"/>
        </w:rPr>
        <w:t xml:space="preserve">easure No. 9/2016 </w:t>
      </w:r>
      <w:r w:rsidR="0014335E">
        <w:rPr>
          <w:szCs w:val="20"/>
          <w:lang w:val="en-GB"/>
        </w:rPr>
        <w:t xml:space="preserve">- </w:t>
      </w:r>
      <w:r w:rsidR="000B13EC">
        <w:rPr>
          <w:szCs w:val="20"/>
          <w:lang w:val="en-GB"/>
        </w:rPr>
        <w:t>Risk Prevention and Management in the Field of Occupational Safety and Health.</w:t>
      </w:r>
    </w:p>
    <w:p w14:paraId="09045E20" w14:textId="77777777" w:rsidR="001A0F07" w:rsidRPr="00C40B30" w:rsidRDefault="001A0F07" w:rsidP="0037204D">
      <w:pPr>
        <w:pStyle w:val="W3MUZkonOdstavecslovan"/>
        <w:numPr>
          <w:ilvl w:val="0"/>
          <w:numId w:val="0"/>
        </w:numPr>
        <w:spacing w:before="120" w:after="0" w:line="276" w:lineRule="auto"/>
        <w:ind w:left="374"/>
        <w:contextualSpacing/>
        <w:jc w:val="both"/>
        <w:rPr>
          <w:szCs w:val="20"/>
          <w:lang w:val="en-GB"/>
        </w:rPr>
      </w:pPr>
    </w:p>
    <w:p w14:paraId="079BA268" w14:textId="16EE2AF2" w:rsidR="00C07C68" w:rsidRPr="00C40B30" w:rsidRDefault="00C07C68" w:rsidP="0026213E">
      <w:pPr>
        <w:pStyle w:val="W3MUZkonOdstavecslovan"/>
        <w:numPr>
          <w:ilvl w:val="0"/>
          <w:numId w:val="69"/>
        </w:numPr>
        <w:spacing w:before="120" w:after="0" w:line="276" w:lineRule="auto"/>
        <w:ind w:left="426" w:hanging="426"/>
        <w:contextualSpacing/>
        <w:jc w:val="both"/>
        <w:rPr>
          <w:szCs w:val="20"/>
          <w:lang w:val="en-GB"/>
        </w:rPr>
      </w:pPr>
      <w:r w:rsidRPr="00C40B30">
        <w:rPr>
          <w:szCs w:val="20"/>
          <w:lang w:val="en-GB"/>
        </w:rPr>
        <w:t xml:space="preserve">This </w:t>
      </w:r>
      <w:r w:rsidR="000B13EC">
        <w:rPr>
          <w:szCs w:val="20"/>
          <w:lang w:val="en-GB"/>
        </w:rPr>
        <w:t>Measure</w:t>
      </w:r>
      <w:r w:rsidRPr="00C40B30">
        <w:rPr>
          <w:szCs w:val="20"/>
          <w:lang w:val="en-GB"/>
        </w:rPr>
        <w:t xml:space="preserve"> shall become valid as of the execution date hereof.</w:t>
      </w:r>
    </w:p>
    <w:p w14:paraId="78B22CC5" w14:textId="77777777" w:rsidR="001A0F07" w:rsidRPr="00C40B30" w:rsidRDefault="001A0F07" w:rsidP="00671070">
      <w:pPr>
        <w:pStyle w:val="W3MUZkonOdstavecslovan"/>
        <w:numPr>
          <w:ilvl w:val="0"/>
          <w:numId w:val="0"/>
        </w:numPr>
        <w:spacing w:before="120" w:after="0" w:line="276" w:lineRule="auto"/>
        <w:ind w:left="374"/>
        <w:contextualSpacing/>
        <w:jc w:val="both"/>
        <w:rPr>
          <w:szCs w:val="20"/>
          <w:lang w:val="en-GB"/>
        </w:rPr>
      </w:pPr>
    </w:p>
    <w:p w14:paraId="666C7C39" w14:textId="31FA51E3" w:rsidR="00C07C68" w:rsidRPr="00F32232" w:rsidRDefault="00C07C68" w:rsidP="0026213E">
      <w:pPr>
        <w:pStyle w:val="W3MUZkonOdstavecslovan"/>
        <w:numPr>
          <w:ilvl w:val="0"/>
          <w:numId w:val="69"/>
        </w:numPr>
        <w:spacing w:before="120" w:after="0" w:line="276" w:lineRule="auto"/>
        <w:ind w:left="426" w:hanging="426"/>
        <w:contextualSpacing/>
        <w:jc w:val="both"/>
        <w:rPr>
          <w:szCs w:val="20"/>
          <w:lang w:val="en-GB"/>
        </w:rPr>
      </w:pPr>
      <w:r w:rsidRPr="00F32232">
        <w:rPr>
          <w:szCs w:val="20"/>
          <w:lang w:val="en-GB"/>
        </w:rPr>
        <w:t xml:space="preserve">This </w:t>
      </w:r>
      <w:r w:rsidR="000B13EC">
        <w:rPr>
          <w:szCs w:val="20"/>
          <w:lang w:val="en-GB"/>
        </w:rPr>
        <w:t>Measure</w:t>
      </w:r>
      <w:r w:rsidRPr="00F32232">
        <w:rPr>
          <w:szCs w:val="20"/>
          <w:lang w:val="en-GB"/>
        </w:rPr>
        <w:t xml:space="preserve"> shall become effective as of</w:t>
      </w:r>
      <w:r w:rsidR="00D457F9" w:rsidRPr="00F32232">
        <w:rPr>
          <w:szCs w:val="20"/>
          <w:lang w:val="en-GB"/>
        </w:rPr>
        <w:t xml:space="preserve"> </w:t>
      </w:r>
      <w:r w:rsidR="00F32232" w:rsidRPr="00F32232">
        <w:rPr>
          <w:szCs w:val="20"/>
          <w:lang w:val="en-GB"/>
        </w:rPr>
        <w:t>1</w:t>
      </w:r>
      <w:r w:rsidR="008B0CE6">
        <w:rPr>
          <w:szCs w:val="20"/>
          <w:lang w:val="en-GB"/>
        </w:rPr>
        <w:t>5</w:t>
      </w:r>
      <w:r w:rsidR="00D457F9" w:rsidRPr="00F32232">
        <w:rPr>
          <w:szCs w:val="20"/>
          <w:lang w:val="en-GB"/>
        </w:rPr>
        <w:t>.</w:t>
      </w:r>
      <w:r w:rsidR="00F32232" w:rsidRPr="00F32232">
        <w:rPr>
          <w:szCs w:val="20"/>
          <w:lang w:val="en-GB"/>
        </w:rPr>
        <w:t xml:space="preserve"> 6</w:t>
      </w:r>
      <w:r w:rsidR="00D457F9" w:rsidRPr="00F32232">
        <w:rPr>
          <w:szCs w:val="20"/>
          <w:lang w:val="en-GB"/>
        </w:rPr>
        <w:t>.</w:t>
      </w:r>
      <w:r w:rsidR="00F32232" w:rsidRPr="00F32232">
        <w:rPr>
          <w:szCs w:val="20"/>
          <w:lang w:val="en-GB"/>
        </w:rPr>
        <w:t xml:space="preserve"> </w:t>
      </w:r>
      <w:r w:rsidR="00D457F9" w:rsidRPr="00F32232">
        <w:rPr>
          <w:szCs w:val="20"/>
          <w:lang w:val="en-GB"/>
        </w:rPr>
        <w:t>2021</w:t>
      </w:r>
      <w:r w:rsidRPr="00F32232">
        <w:rPr>
          <w:szCs w:val="20"/>
          <w:lang w:val="en-GB"/>
        </w:rPr>
        <w:t>.</w:t>
      </w:r>
    </w:p>
    <w:p w14:paraId="6AE67DE2" w14:textId="77777777" w:rsidR="00CF1FEC" w:rsidRPr="00C40B30" w:rsidRDefault="00CF1FEC" w:rsidP="009A3BFB">
      <w:pPr>
        <w:spacing w:after="120" w:line="276" w:lineRule="auto"/>
        <w:jc w:val="left"/>
        <w:outlineLvl w:val="1"/>
        <w:rPr>
          <w:rFonts w:ascii="Arial" w:hAnsi="Arial"/>
          <w:b/>
          <w:color w:val="808080"/>
          <w:lang w:val="en-GB"/>
        </w:rPr>
      </w:pPr>
    </w:p>
    <w:p w14:paraId="27782583" w14:textId="77777777" w:rsidR="00671070" w:rsidRPr="00C40B30" w:rsidRDefault="00671070" w:rsidP="009A3BFB">
      <w:pPr>
        <w:spacing w:after="120" w:line="276" w:lineRule="auto"/>
        <w:jc w:val="left"/>
        <w:outlineLvl w:val="1"/>
        <w:rPr>
          <w:rFonts w:ascii="Arial" w:hAnsi="Arial"/>
          <w:b/>
          <w:color w:val="808080"/>
          <w:lang w:val="en-GB"/>
        </w:rPr>
      </w:pPr>
    </w:p>
    <w:p w14:paraId="4743E755" w14:textId="77777777" w:rsidR="001A0F07" w:rsidRPr="00C40B30" w:rsidRDefault="001A0F07" w:rsidP="009A3BFB">
      <w:pPr>
        <w:spacing w:after="120" w:line="276" w:lineRule="auto"/>
        <w:jc w:val="left"/>
        <w:outlineLvl w:val="1"/>
        <w:rPr>
          <w:u w:val="single"/>
          <w:lang w:val="en-GB"/>
        </w:rPr>
      </w:pPr>
      <w:r w:rsidRPr="00C40B30">
        <w:rPr>
          <w:rFonts w:ascii="Arial" w:hAnsi="Arial"/>
          <w:b/>
          <w:bCs/>
          <w:color w:val="808080"/>
          <w:lang w:val="en-GB"/>
        </w:rPr>
        <w:lastRenderedPageBreak/>
        <w:t>Annexes:</w:t>
      </w:r>
      <w:r w:rsidRPr="00C40B30">
        <w:rPr>
          <w:lang w:val="en-GB"/>
        </w:rPr>
        <w:tab/>
      </w:r>
      <w:r w:rsidRPr="00C40B30">
        <w:rPr>
          <w:u w:val="single"/>
          <w:lang w:val="en-GB"/>
        </w:rPr>
        <w:t xml:space="preserve">No. 1 – </w:t>
      </w:r>
      <w:r w:rsidRPr="00C40B30">
        <w:rPr>
          <w:szCs w:val="20"/>
          <w:u w:val="single"/>
          <w:lang w:val="en-GB"/>
        </w:rPr>
        <w:t>Identification of hazards and measures for their elimination.</w:t>
      </w:r>
    </w:p>
    <w:p w14:paraId="130E926E" w14:textId="77777777" w:rsidR="00C07C68" w:rsidRPr="00C40B30" w:rsidRDefault="00C07C68" w:rsidP="009A3BFB">
      <w:pPr>
        <w:pStyle w:val="W3MUZkonOdstavecslovan"/>
        <w:numPr>
          <w:ilvl w:val="0"/>
          <w:numId w:val="0"/>
        </w:numPr>
        <w:spacing w:line="276" w:lineRule="auto"/>
        <w:rPr>
          <w:szCs w:val="20"/>
          <w:lang w:val="en-GB"/>
        </w:rPr>
      </w:pPr>
    </w:p>
    <w:p w14:paraId="311444AD" w14:textId="77777777" w:rsidR="009A3BFB" w:rsidRPr="00C40B30" w:rsidRDefault="009A3BFB" w:rsidP="009A3BFB">
      <w:pPr>
        <w:pStyle w:val="W3MUZkonOdstavecslovan"/>
        <w:numPr>
          <w:ilvl w:val="0"/>
          <w:numId w:val="0"/>
        </w:numPr>
        <w:spacing w:line="276" w:lineRule="auto"/>
        <w:rPr>
          <w:szCs w:val="20"/>
          <w:lang w:val="en-GB"/>
        </w:rPr>
      </w:pPr>
    </w:p>
    <w:p w14:paraId="719B7BF5" w14:textId="77777777" w:rsidR="00CF0C24" w:rsidRPr="00C40B30" w:rsidRDefault="00CF0C24" w:rsidP="009A3BFB">
      <w:pPr>
        <w:pStyle w:val="W3MUZkonOdstavecslovan"/>
        <w:numPr>
          <w:ilvl w:val="0"/>
          <w:numId w:val="0"/>
        </w:numPr>
        <w:spacing w:line="276" w:lineRule="auto"/>
        <w:rPr>
          <w:szCs w:val="20"/>
          <w:lang w:val="en-GB"/>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3"/>
        <w:gridCol w:w="4083"/>
      </w:tblGrid>
      <w:tr w:rsidR="00C07C68" w:rsidRPr="00C40B30" w14:paraId="7B97DF6B" w14:textId="77777777" w:rsidTr="00B33914">
        <w:trPr>
          <w:trHeight w:val="861"/>
          <w:jc w:val="center"/>
        </w:trPr>
        <w:tc>
          <w:tcPr>
            <w:tcW w:w="2500" w:type="pct"/>
            <w:vAlign w:val="center"/>
          </w:tcPr>
          <w:p w14:paraId="74EF6168" w14:textId="67CCA0DF" w:rsidR="00C07C68" w:rsidRPr="00C40B30" w:rsidRDefault="006F66A1" w:rsidP="00CF0C24">
            <w:pPr>
              <w:pStyle w:val="W3MUTexttabulky"/>
              <w:numPr>
                <w:ilvl w:val="0"/>
                <w:numId w:val="0"/>
              </w:numPr>
              <w:rPr>
                <w:sz w:val="20"/>
                <w:szCs w:val="20"/>
                <w:lang w:val="en-GB"/>
              </w:rPr>
            </w:pPr>
            <w:r w:rsidRPr="00C40B30">
              <w:rPr>
                <w:sz w:val="20"/>
                <w:szCs w:val="20"/>
                <w:lang w:val="en-GB"/>
              </w:rPr>
              <w:t>In Brno, on</w:t>
            </w:r>
            <w:r w:rsidR="00D457F9">
              <w:rPr>
                <w:sz w:val="20"/>
                <w:szCs w:val="20"/>
                <w:lang w:val="en-GB"/>
              </w:rPr>
              <w:t xml:space="preserve"> </w:t>
            </w:r>
            <w:r w:rsidR="008B0CE6">
              <w:rPr>
                <w:sz w:val="20"/>
                <w:szCs w:val="20"/>
                <w:lang w:val="en-GB"/>
              </w:rPr>
              <w:t>8. 6. 2021</w:t>
            </w:r>
          </w:p>
        </w:tc>
        <w:tc>
          <w:tcPr>
            <w:tcW w:w="2500" w:type="pct"/>
            <w:vAlign w:val="center"/>
          </w:tcPr>
          <w:p w14:paraId="1E78D948" w14:textId="77777777" w:rsidR="00C07C68" w:rsidRPr="00C40B30" w:rsidRDefault="00C07C68" w:rsidP="009A3BFB">
            <w:pPr>
              <w:pStyle w:val="W3MUTexttabulky"/>
              <w:numPr>
                <w:ilvl w:val="0"/>
                <w:numId w:val="0"/>
              </w:numPr>
              <w:jc w:val="center"/>
              <w:rPr>
                <w:i/>
                <w:sz w:val="20"/>
                <w:szCs w:val="20"/>
                <w:lang w:val="en-GB"/>
              </w:rPr>
            </w:pPr>
            <w:r w:rsidRPr="00C40B30">
              <w:rPr>
                <w:i/>
                <w:iCs/>
                <w:sz w:val="20"/>
                <w:szCs w:val="20"/>
                <w:lang w:val="en-GB"/>
              </w:rPr>
              <w:t>Jiří Nantl</w:t>
            </w:r>
          </w:p>
          <w:p w14:paraId="1D34546F" w14:textId="77777777" w:rsidR="00C07C68" w:rsidRPr="00C40B30" w:rsidRDefault="00C07C68" w:rsidP="009A3BFB">
            <w:pPr>
              <w:pStyle w:val="W3MUTexttabulky"/>
              <w:numPr>
                <w:ilvl w:val="0"/>
                <w:numId w:val="0"/>
              </w:numPr>
              <w:jc w:val="center"/>
              <w:rPr>
                <w:sz w:val="20"/>
                <w:szCs w:val="20"/>
                <w:lang w:val="en-GB"/>
              </w:rPr>
            </w:pPr>
            <w:r w:rsidRPr="00C40B30">
              <w:rPr>
                <w:i/>
                <w:iCs/>
                <w:sz w:val="20"/>
                <w:szCs w:val="20"/>
                <w:lang w:val="en-GB"/>
              </w:rPr>
              <w:t>Director of the Institute</w:t>
            </w:r>
          </w:p>
        </w:tc>
      </w:tr>
    </w:tbl>
    <w:p w14:paraId="0C62F573" w14:textId="77777777" w:rsidR="00C25694" w:rsidRPr="00C40B30" w:rsidRDefault="00C25694" w:rsidP="00C25694">
      <w:pPr>
        <w:rPr>
          <w:lang w:val="en-GB"/>
        </w:rPr>
        <w:sectPr w:rsidR="00C25694" w:rsidRPr="00C40B30" w:rsidSect="00563BE5">
          <w:headerReference w:type="even" r:id="rId11"/>
          <w:headerReference w:type="default" r:id="rId12"/>
          <w:footerReference w:type="even" r:id="rId13"/>
          <w:footerReference w:type="default" r:id="rId14"/>
          <w:headerReference w:type="first" r:id="rId15"/>
          <w:footerReference w:type="first" r:id="rId16"/>
          <w:pgSz w:w="11909" w:h="16834"/>
          <w:pgMar w:top="1440" w:right="1418" w:bottom="720" w:left="1418" w:header="709" w:footer="709" w:gutter="0"/>
          <w:cols w:space="708"/>
          <w:titlePg/>
          <w:docGrid w:linePitch="326"/>
        </w:sectPr>
      </w:pPr>
    </w:p>
    <w:tbl>
      <w:tblPr>
        <w:tblpPr w:leftFromText="141" w:rightFromText="141" w:vertAnchor="text" w:horzAnchor="margin" w:tblpXSpec="center" w:tblpY="-171"/>
        <w:tblW w:w="14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46"/>
      </w:tblGrid>
      <w:tr w:rsidR="00C61B7F" w:rsidRPr="00C40B30" w14:paraId="79A203AE" w14:textId="77777777" w:rsidTr="00C61B7F">
        <w:trPr>
          <w:trHeight w:val="350"/>
        </w:trPr>
        <w:tc>
          <w:tcPr>
            <w:tcW w:w="14846" w:type="dxa"/>
            <w:tcBorders>
              <w:top w:val="single" w:sz="4" w:space="0" w:color="008000"/>
              <w:left w:val="single" w:sz="4" w:space="0" w:color="008000"/>
              <w:bottom w:val="single" w:sz="4" w:space="0" w:color="008000"/>
              <w:right w:val="single" w:sz="4" w:space="0" w:color="008000"/>
            </w:tcBorders>
            <w:shd w:val="clear" w:color="auto" w:fill="auto"/>
            <w:vAlign w:val="center"/>
          </w:tcPr>
          <w:p w14:paraId="4B6EEDB5" w14:textId="77777777" w:rsidR="00C61B7F" w:rsidRPr="00C40B30" w:rsidRDefault="00FE0E6E" w:rsidP="00C61B7F">
            <w:pPr>
              <w:jc w:val="center"/>
              <w:rPr>
                <w:b/>
                <w:lang w:val="en-GB"/>
              </w:rPr>
            </w:pPr>
            <w:r w:rsidRPr="00C40B30">
              <w:rPr>
                <w:b/>
                <w:bCs/>
                <w:lang w:val="en-GB"/>
              </w:rPr>
              <w:lastRenderedPageBreak/>
              <w:t xml:space="preserve"> Annex No. 1: IDENTIFICATION OF HAZARDS AND MEASURES FOR THEIR ELIMINATION</w:t>
            </w:r>
          </w:p>
        </w:tc>
      </w:tr>
    </w:tbl>
    <w:p w14:paraId="57741CA0" w14:textId="77777777" w:rsidR="00976FEF" w:rsidRPr="00C40B30" w:rsidRDefault="00976FEF" w:rsidP="003D37D8">
      <w:pPr>
        <w:pStyle w:val="Nadpis2"/>
        <w:rPr>
          <w:lang w:val="en-GB"/>
        </w:rPr>
      </w:pPr>
      <w:bookmarkStart w:id="17" w:name="_Toc222932659"/>
    </w:p>
    <w:p w14:paraId="1C7B0E0E" w14:textId="77777777" w:rsidR="002778D3" w:rsidRPr="00C40B30" w:rsidRDefault="002778D3" w:rsidP="003D37D8">
      <w:pPr>
        <w:pStyle w:val="Nadpis2"/>
        <w:rPr>
          <w:lang w:val="en-GB"/>
        </w:rPr>
      </w:pPr>
      <w:bookmarkStart w:id="18" w:name="_Toc459017496"/>
      <w:bookmarkStart w:id="19" w:name="_Toc459016787"/>
      <w:bookmarkStart w:id="20" w:name="_Toc425229583"/>
      <w:r w:rsidRPr="00C40B30">
        <w:rPr>
          <w:lang w:val="en-GB"/>
        </w:rPr>
        <w:t>Office work</w:t>
      </w:r>
      <w:bookmarkEnd w:id="17"/>
      <w:bookmarkEnd w:id="18"/>
      <w:bookmarkEnd w:id="19"/>
      <w:bookmarkEnd w:id="20"/>
    </w:p>
    <w:p w14:paraId="37D6E017" w14:textId="77777777" w:rsidR="001B71CE" w:rsidRPr="00C40B30" w:rsidRDefault="001B71CE" w:rsidP="001B71CE">
      <w:pPr>
        <w:rPr>
          <w:lang w:val="en-GB"/>
        </w:rPr>
      </w:pPr>
    </w:p>
    <w:tbl>
      <w:tblPr>
        <w:tblW w:w="147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7"/>
        <w:gridCol w:w="4435"/>
        <w:gridCol w:w="8598"/>
      </w:tblGrid>
      <w:tr w:rsidR="00C61B7F" w:rsidRPr="00C40B30" w14:paraId="6B2F7328" w14:textId="77777777" w:rsidTr="00C61B7F">
        <w:trPr>
          <w:trHeight w:val="51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495FA440" w14:textId="77777777" w:rsidR="00C61B7F" w:rsidRPr="00C40B30" w:rsidRDefault="00C61B7F" w:rsidP="00187975">
            <w:pPr>
              <w:jc w:val="center"/>
              <w:rPr>
                <w:szCs w:val="22"/>
                <w:lang w:val="en-GB"/>
              </w:rPr>
            </w:pPr>
            <w:r w:rsidRPr="00C40B30">
              <w:rPr>
                <w:szCs w:val="22"/>
                <w:lang w:val="en-GB"/>
              </w:rPr>
              <w:t>Damage to health</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752D198B" w14:textId="77777777" w:rsidR="00C61B7F" w:rsidRPr="00C40B30" w:rsidRDefault="00C61B7F" w:rsidP="00187975">
            <w:pPr>
              <w:rPr>
                <w:szCs w:val="22"/>
                <w:lang w:val="en-GB"/>
              </w:rPr>
            </w:pPr>
            <w:r w:rsidRPr="00C40B30">
              <w:rPr>
                <w:szCs w:val="22"/>
                <w:lang w:val="en-GB"/>
              </w:rPr>
              <w:t xml:space="preserve">Employees working in offices are endangered by the long-term exposure to unsuitable ergonomic conditions at the workplace. </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5E39D1B8" w14:textId="77777777" w:rsidR="00C61B7F" w:rsidRPr="00D457F9" w:rsidRDefault="00C61B7F" w:rsidP="0026213E">
            <w:pPr>
              <w:pStyle w:val="Odstavecseseznamem"/>
              <w:numPr>
                <w:ilvl w:val="0"/>
                <w:numId w:val="73"/>
              </w:numPr>
              <w:ind w:left="252" w:hanging="219"/>
              <w:rPr>
                <w:szCs w:val="22"/>
                <w:lang w:val="en-GB"/>
              </w:rPr>
            </w:pPr>
            <w:r w:rsidRPr="00D457F9">
              <w:rPr>
                <w:szCs w:val="22"/>
                <w:lang w:val="en-GB"/>
              </w:rPr>
              <w:t>Ensure sufficient workspace for employees at the workplace, correct height of their work desks, suitable chairs, sufficient work area, etc.</w:t>
            </w:r>
          </w:p>
        </w:tc>
      </w:tr>
      <w:tr w:rsidR="00C61B7F" w:rsidRPr="00C40B30" w14:paraId="47BC014C" w14:textId="77777777" w:rsidTr="00C61B7F">
        <w:trPr>
          <w:trHeight w:val="3572"/>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1661B447" w14:textId="77777777" w:rsidR="00C61B7F" w:rsidRPr="00C40B30" w:rsidRDefault="00C61B7F" w:rsidP="00187975">
            <w:pPr>
              <w:jc w:val="center"/>
              <w:rPr>
                <w:szCs w:val="22"/>
                <w:lang w:val="en-GB"/>
              </w:rPr>
            </w:pPr>
            <w:r w:rsidRPr="00C40B30">
              <w:rPr>
                <w:szCs w:val="22"/>
                <w:lang w:val="en-GB"/>
              </w:rPr>
              <w:t>Damage to health</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3D4DCD41" w14:textId="77777777" w:rsidR="00C61B7F" w:rsidRPr="00C40B30" w:rsidRDefault="00C61B7F" w:rsidP="00187975">
            <w:pPr>
              <w:rPr>
                <w:szCs w:val="22"/>
                <w:lang w:val="en-GB"/>
              </w:rPr>
            </w:pPr>
            <w:r w:rsidRPr="00C40B30">
              <w:rPr>
                <w:szCs w:val="22"/>
                <w:lang w:val="en-GB"/>
              </w:rPr>
              <w:t xml:space="preserve">Employees working at display units are at risk of </w:t>
            </w:r>
          </w:p>
          <w:p w14:paraId="6CC7F8B3"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vision impairment due to the long-term strain under unfavourable optical conditions;</w:t>
            </w:r>
          </w:p>
          <w:p w14:paraId="4E9CCCCF"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neck and back muscle pain.</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7069FCAF" w14:textId="77777777" w:rsidR="00C61B7F" w:rsidRPr="00C40B30" w:rsidRDefault="00C61B7F" w:rsidP="00C24F8C">
            <w:pPr>
              <w:numPr>
                <w:ilvl w:val="0"/>
                <w:numId w:val="9"/>
              </w:numPr>
              <w:tabs>
                <w:tab w:val="clear" w:pos="360"/>
                <w:tab w:val="num" w:pos="252"/>
              </w:tabs>
              <w:ind w:left="252" w:hanging="252"/>
              <w:rPr>
                <w:szCs w:val="22"/>
                <w:lang w:val="en-GB"/>
              </w:rPr>
            </w:pPr>
            <w:r w:rsidRPr="00C40B30">
              <w:rPr>
                <w:szCs w:val="22"/>
                <w:lang w:val="en-GB"/>
              </w:rPr>
              <w:t>Place the display unit so that windows in the room, as the source of light, are not positioned behind the monitor or opposite to the monitor.</w:t>
            </w:r>
          </w:p>
          <w:p w14:paraId="2D0FBD76" w14:textId="77777777" w:rsidR="00C61B7F" w:rsidRPr="00C40B30" w:rsidRDefault="00C61B7F" w:rsidP="00C24F8C">
            <w:pPr>
              <w:numPr>
                <w:ilvl w:val="0"/>
                <w:numId w:val="9"/>
              </w:numPr>
              <w:tabs>
                <w:tab w:val="clear" w:pos="360"/>
                <w:tab w:val="num" w:pos="252"/>
              </w:tabs>
              <w:ind w:left="252" w:hanging="252"/>
              <w:rPr>
                <w:szCs w:val="22"/>
                <w:lang w:val="en-GB"/>
              </w:rPr>
            </w:pPr>
            <w:r w:rsidRPr="00C40B30">
              <w:rPr>
                <w:szCs w:val="22"/>
                <w:lang w:val="en-GB"/>
              </w:rPr>
              <w:t>Install adjustable sun</w:t>
            </w:r>
            <w:r w:rsidR="00D2217A">
              <w:rPr>
                <w:szCs w:val="22"/>
                <w:lang w:val="en-GB"/>
              </w:rPr>
              <w:t xml:space="preserve"> </w:t>
            </w:r>
            <w:r w:rsidRPr="00C40B30">
              <w:rPr>
                <w:szCs w:val="22"/>
                <w:lang w:val="en-GB"/>
              </w:rPr>
              <w:t>blinds or curtains on the windows in the room.</w:t>
            </w:r>
          </w:p>
          <w:p w14:paraId="4FE42352" w14:textId="77777777" w:rsidR="00C61B7F" w:rsidRPr="00C40B30" w:rsidRDefault="00C61B7F" w:rsidP="00C24F8C">
            <w:pPr>
              <w:numPr>
                <w:ilvl w:val="0"/>
                <w:numId w:val="9"/>
              </w:numPr>
              <w:tabs>
                <w:tab w:val="clear" w:pos="360"/>
                <w:tab w:val="num" w:pos="252"/>
              </w:tabs>
              <w:ind w:left="252" w:hanging="252"/>
              <w:rPr>
                <w:szCs w:val="22"/>
                <w:lang w:val="en-GB"/>
              </w:rPr>
            </w:pPr>
            <w:r w:rsidRPr="00C40B30">
              <w:rPr>
                <w:szCs w:val="22"/>
                <w:lang w:val="en-GB"/>
              </w:rPr>
              <w:t>Adjust the monitor lighting so that the screen does not reflect any light.</w:t>
            </w:r>
          </w:p>
          <w:p w14:paraId="7E2BD741" w14:textId="77777777" w:rsidR="00C61B7F" w:rsidRPr="00C40B30" w:rsidRDefault="00C61B7F" w:rsidP="00C24F8C">
            <w:pPr>
              <w:numPr>
                <w:ilvl w:val="0"/>
                <w:numId w:val="9"/>
              </w:numPr>
              <w:tabs>
                <w:tab w:val="clear" w:pos="360"/>
                <w:tab w:val="num" w:pos="252"/>
              </w:tabs>
              <w:ind w:left="252" w:hanging="252"/>
              <w:rPr>
                <w:szCs w:val="22"/>
                <w:lang w:val="en-GB"/>
              </w:rPr>
            </w:pPr>
            <w:r w:rsidRPr="00C40B30">
              <w:rPr>
                <w:szCs w:val="22"/>
                <w:lang w:val="en-GB"/>
              </w:rPr>
              <w:t>Place the monitor, depending on its size, at the distance of approximately 60 cm from the eyes.</w:t>
            </w:r>
          </w:p>
          <w:p w14:paraId="72EDC9FA" w14:textId="77777777" w:rsidR="00C61B7F" w:rsidRPr="00C40B30" w:rsidRDefault="00C61B7F" w:rsidP="00C24F8C">
            <w:pPr>
              <w:numPr>
                <w:ilvl w:val="0"/>
                <w:numId w:val="9"/>
              </w:numPr>
              <w:tabs>
                <w:tab w:val="clear" w:pos="360"/>
                <w:tab w:val="num" w:pos="252"/>
              </w:tabs>
              <w:ind w:left="252" w:hanging="252"/>
              <w:rPr>
                <w:szCs w:val="22"/>
                <w:lang w:val="en-GB"/>
              </w:rPr>
            </w:pPr>
            <w:r w:rsidRPr="00C40B30">
              <w:rPr>
                <w:szCs w:val="22"/>
                <w:lang w:val="en-GB"/>
              </w:rPr>
              <w:t>Place the monitor so that its centre is situated at the eye level.</w:t>
            </w:r>
          </w:p>
          <w:p w14:paraId="276A7548" w14:textId="77777777" w:rsidR="00C61B7F" w:rsidRDefault="00C61B7F" w:rsidP="00C24F8C">
            <w:pPr>
              <w:numPr>
                <w:ilvl w:val="0"/>
                <w:numId w:val="9"/>
              </w:numPr>
              <w:tabs>
                <w:tab w:val="clear" w:pos="360"/>
                <w:tab w:val="num" w:pos="252"/>
              </w:tabs>
              <w:ind w:left="252" w:hanging="252"/>
              <w:rPr>
                <w:szCs w:val="22"/>
                <w:lang w:val="en-GB"/>
              </w:rPr>
            </w:pPr>
            <w:r w:rsidRPr="00C40B30">
              <w:rPr>
                <w:szCs w:val="22"/>
                <w:lang w:val="en-GB"/>
              </w:rPr>
              <w:t>Equip the workplace with swivel, height-adjustable chairs with a tilt lock.</w:t>
            </w:r>
          </w:p>
          <w:p w14:paraId="3A220F91" w14:textId="77777777" w:rsidR="00C61B7F" w:rsidRPr="00D457F9" w:rsidRDefault="00C61B7F" w:rsidP="002778D3">
            <w:pPr>
              <w:numPr>
                <w:ilvl w:val="0"/>
                <w:numId w:val="9"/>
              </w:numPr>
              <w:tabs>
                <w:tab w:val="clear" w:pos="360"/>
                <w:tab w:val="num" w:pos="252"/>
              </w:tabs>
              <w:ind w:left="252" w:hanging="252"/>
              <w:rPr>
                <w:szCs w:val="22"/>
                <w:lang w:val="en-GB"/>
              </w:rPr>
            </w:pPr>
            <w:r w:rsidRPr="00D457F9">
              <w:rPr>
                <w:szCs w:val="22"/>
                <w:lang w:val="en-GB"/>
              </w:rPr>
              <w:t>Include safety breaks of 5 - 10 minutes in the work with the display unit after each 2 hours of continuous work.</w:t>
            </w:r>
          </w:p>
        </w:tc>
      </w:tr>
      <w:tr w:rsidR="00D457F9" w:rsidRPr="00C40B30" w14:paraId="4436B9D6" w14:textId="77777777" w:rsidTr="00C61B7F">
        <w:trPr>
          <w:trHeight w:val="3572"/>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128A8F5D" w14:textId="77777777" w:rsidR="00D457F9" w:rsidRPr="00C40B30" w:rsidRDefault="00D457F9" w:rsidP="00187975">
            <w:pPr>
              <w:jc w:val="center"/>
              <w:rPr>
                <w:szCs w:val="22"/>
                <w:lang w:val="en-GB"/>
              </w:rPr>
            </w:pPr>
            <w:r>
              <w:rPr>
                <w:szCs w:val="22"/>
                <w:lang w:val="en-GB"/>
              </w:rPr>
              <w:t>Damage to health due to poor light at the workplace</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68AA9296" w14:textId="77777777" w:rsidR="00D457F9" w:rsidRPr="00C40B30" w:rsidRDefault="00D457F9" w:rsidP="00187975">
            <w:pPr>
              <w:rPr>
                <w:szCs w:val="22"/>
                <w:lang w:val="en-GB"/>
              </w:rPr>
            </w:pPr>
            <w:r w:rsidRPr="00C40B30">
              <w:rPr>
                <w:szCs w:val="22"/>
                <w:lang w:val="en-GB"/>
              </w:rPr>
              <w:t>Employees working in offices are endangered by the long-term exposure to unsuitable ergonomic conditions at the workplace.</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72C68059" w14:textId="77777777" w:rsidR="00D457F9" w:rsidRPr="00C40B30" w:rsidRDefault="0079294B" w:rsidP="00C24F8C">
            <w:pPr>
              <w:numPr>
                <w:ilvl w:val="0"/>
                <w:numId w:val="9"/>
              </w:numPr>
              <w:tabs>
                <w:tab w:val="clear" w:pos="360"/>
                <w:tab w:val="num" w:pos="252"/>
              </w:tabs>
              <w:ind w:left="252" w:hanging="252"/>
              <w:rPr>
                <w:szCs w:val="22"/>
                <w:lang w:val="en-GB"/>
              </w:rPr>
            </w:pPr>
            <w:r>
              <w:rPr>
                <w:szCs w:val="22"/>
                <w:lang w:val="en-GB"/>
              </w:rPr>
              <w:t>Ensure sufficient proper light</w:t>
            </w:r>
            <w:r w:rsidR="00D2217A">
              <w:rPr>
                <w:szCs w:val="22"/>
                <w:lang w:val="en-GB"/>
              </w:rPr>
              <w:t>ing</w:t>
            </w:r>
            <w:r>
              <w:rPr>
                <w:szCs w:val="22"/>
                <w:lang w:val="en-GB"/>
              </w:rPr>
              <w:t xml:space="preserve"> in all parts of buildings </w:t>
            </w:r>
            <w:r w:rsidR="00D2217A">
              <w:rPr>
                <w:szCs w:val="22"/>
                <w:lang w:val="en-GB"/>
              </w:rPr>
              <w:t xml:space="preserve">in compliance with </w:t>
            </w:r>
            <w:r>
              <w:rPr>
                <w:szCs w:val="22"/>
                <w:lang w:val="en-GB"/>
              </w:rPr>
              <w:t xml:space="preserve">the applicable legislature, </w:t>
            </w:r>
            <w:r w:rsidR="00D2217A">
              <w:rPr>
                <w:szCs w:val="22"/>
                <w:lang w:val="en-GB"/>
              </w:rPr>
              <w:t>and</w:t>
            </w:r>
            <w:r>
              <w:rPr>
                <w:szCs w:val="22"/>
                <w:lang w:val="en-GB"/>
              </w:rPr>
              <w:t xml:space="preserve"> </w:t>
            </w:r>
            <w:r w:rsidR="00D2217A">
              <w:rPr>
                <w:szCs w:val="22"/>
                <w:lang w:val="en-GB"/>
              </w:rPr>
              <w:t xml:space="preserve">in compliance with the </w:t>
            </w:r>
            <w:r>
              <w:rPr>
                <w:szCs w:val="22"/>
                <w:lang w:val="en-GB"/>
              </w:rPr>
              <w:t>ergonomic and hygiene standards.</w:t>
            </w:r>
          </w:p>
        </w:tc>
      </w:tr>
      <w:tr w:rsidR="00C61B7F" w:rsidRPr="00C40B30" w14:paraId="557D6708" w14:textId="77777777" w:rsidTr="00C61B7F">
        <w:trPr>
          <w:trHeight w:val="85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028428FA" w14:textId="77777777" w:rsidR="00C61B7F" w:rsidRPr="00C40B30" w:rsidRDefault="00C61B7F" w:rsidP="00187975">
            <w:pPr>
              <w:pStyle w:val="Zkladntext2"/>
              <w:jc w:val="center"/>
              <w:rPr>
                <w:szCs w:val="22"/>
                <w:lang w:val="en-GB"/>
              </w:rPr>
            </w:pPr>
            <w:r w:rsidRPr="00C40B30">
              <w:rPr>
                <w:szCs w:val="22"/>
                <w:lang w:val="en-GB"/>
              </w:rPr>
              <w:lastRenderedPageBreak/>
              <w:t>Being struck by electrical current</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2324B751" w14:textId="77777777" w:rsidR="00C61B7F" w:rsidRPr="00C40B30" w:rsidRDefault="00C61B7F" w:rsidP="00187975">
            <w:pPr>
              <w:rPr>
                <w:szCs w:val="22"/>
                <w:lang w:val="en-GB"/>
              </w:rPr>
            </w:pPr>
            <w:r w:rsidRPr="00C40B30">
              <w:rPr>
                <w:szCs w:val="22"/>
                <w:lang w:val="en-GB"/>
              </w:rPr>
              <w:t>Employees working or being present in buildings at risk of being struck by electrical current as a result of contact with live parts of the electrical device due to</w:t>
            </w:r>
          </w:p>
          <w:p w14:paraId="5299769E" w14:textId="77777777" w:rsidR="00C61B7F" w:rsidRPr="00C40B30" w:rsidRDefault="00C61B7F" w:rsidP="00C24F8C">
            <w:pPr>
              <w:numPr>
                <w:ilvl w:val="0"/>
                <w:numId w:val="5"/>
              </w:numPr>
              <w:tabs>
                <w:tab w:val="clear" w:pos="720"/>
              </w:tabs>
              <w:ind w:left="252" w:hanging="180"/>
              <w:rPr>
                <w:szCs w:val="22"/>
                <w:lang w:val="en-GB"/>
              </w:rPr>
            </w:pPr>
            <w:r w:rsidRPr="00C40B30">
              <w:rPr>
                <w:szCs w:val="22"/>
                <w:lang w:val="en-GB"/>
              </w:rPr>
              <w:t>unprofessional handling of electrical devices;</w:t>
            </w:r>
          </w:p>
          <w:p w14:paraId="64687439" w14:textId="77777777" w:rsidR="00C61B7F" w:rsidRPr="00C40B30" w:rsidRDefault="00C61B7F" w:rsidP="00C24F8C">
            <w:pPr>
              <w:numPr>
                <w:ilvl w:val="0"/>
                <w:numId w:val="5"/>
              </w:numPr>
              <w:tabs>
                <w:tab w:val="clear" w:pos="720"/>
              </w:tabs>
              <w:ind w:left="252" w:hanging="180"/>
              <w:rPr>
                <w:szCs w:val="22"/>
                <w:lang w:val="en-GB"/>
              </w:rPr>
            </w:pPr>
            <w:r w:rsidRPr="00C40B30">
              <w:rPr>
                <w:szCs w:val="22"/>
                <w:lang w:val="en-GB"/>
              </w:rPr>
              <w:t>poor technical condition of electrical devices;</w:t>
            </w:r>
          </w:p>
          <w:p w14:paraId="163F8CF8" w14:textId="77777777" w:rsidR="00C61B7F" w:rsidRPr="00C40B30" w:rsidRDefault="00C61B7F" w:rsidP="00C24F8C">
            <w:pPr>
              <w:numPr>
                <w:ilvl w:val="0"/>
                <w:numId w:val="5"/>
              </w:numPr>
              <w:tabs>
                <w:tab w:val="clear" w:pos="720"/>
              </w:tabs>
              <w:ind w:left="252" w:hanging="180"/>
              <w:rPr>
                <w:szCs w:val="22"/>
                <w:lang w:val="en-GB"/>
              </w:rPr>
            </w:pPr>
            <w:r w:rsidRPr="00C40B30">
              <w:rPr>
                <w:szCs w:val="22"/>
                <w:lang w:val="en-GB"/>
              </w:rPr>
              <w:t>carrying out of prohibited handling of electrical devices;</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1F0FCCE7"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Ensure that works on electrical devices be only carried out by employees with adequate electrical engineering qualification.</w:t>
            </w:r>
          </w:p>
          <w:p w14:paraId="3C348658"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Inspect on a continuous basis the technical condition of electrical devices, perform regular reviews of electrical installations and remove any identified defects.</w:t>
            </w:r>
          </w:p>
          <w:p w14:paraId="4612C24C"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Avoid prohibited handling of electrical devices.</w:t>
            </w:r>
          </w:p>
          <w:p w14:paraId="58B4BFC4"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 xml:space="preserve">Use only approved and undamaged electrical devices, </w:t>
            </w:r>
            <w:r w:rsidR="0079294B">
              <w:rPr>
                <w:szCs w:val="22"/>
                <w:lang w:val="en-GB"/>
              </w:rPr>
              <w:t>t</w:t>
            </w:r>
            <w:r w:rsidRPr="00C40B30">
              <w:rPr>
                <w:szCs w:val="22"/>
                <w:lang w:val="en-GB"/>
              </w:rPr>
              <w:t>he responsible person</w:t>
            </w:r>
            <w:r w:rsidR="0079294B">
              <w:rPr>
                <w:szCs w:val="22"/>
                <w:lang w:val="en-GB"/>
              </w:rPr>
              <w:t>s are specified in the internal guidelines</w:t>
            </w:r>
            <w:r w:rsidRPr="00C40B30">
              <w:rPr>
                <w:szCs w:val="22"/>
                <w:lang w:val="en-GB"/>
              </w:rPr>
              <w:t>.</w:t>
            </w:r>
          </w:p>
          <w:p w14:paraId="292D9A19" w14:textId="77777777" w:rsidR="00C61B7F" w:rsidRPr="0079294B" w:rsidRDefault="00C61B7F" w:rsidP="00882994">
            <w:pPr>
              <w:numPr>
                <w:ilvl w:val="0"/>
                <w:numId w:val="7"/>
              </w:numPr>
              <w:tabs>
                <w:tab w:val="clear" w:pos="360"/>
                <w:tab w:val="num" w:pos="252"/>
              </w:tabs>
              <w:ind w:left="252" w:hanging="252"/>
              <w:rPr>
                <w:szCs w:val="22"/>
                <w:lang w:val="en-GB"/>
              </w:rPr>
            </w:pPr>
            <w:r w:rsidRPr="0079294B">
              <w:rPr>
                <w:szCs w:val="22"/>
                <w:lang w:val="en-GB"/>
              </w:rPr>
              <w:t>Avoid placing of electrical cables at places where they could be damaged; immediately replace any damaged cables.</w:t>
            </w:r>
          </w:p>
        </w:tc>
      </w:tr>
      <w:tr w:rsidR="00C61B7F" w:rsidRPr="00C40B30" w14:paraId="7B44B39E" w14:textId="77777777" w:rsidTr="00C61B7F">
        <w:trPr>
          <w:trHeight w:val="85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46E66F5A" w14:textId="77777777" w:rsidR="00C61B7F" w:rsidRPr="00C40B30" w:rsidRDefault="00C61B7F" w:rsidP="00187975">
            <w:pPr>
              <w:pStyle w:val="Zkladntext2"/>
              <w:jc w:val="center"/>
              <w:rPr>
                <w:szCs w:val="22"/>
                <w:lang w:val="en-GB"/>
              </w:rPr>
            </w:pPr>
            <w:r w:rsidRPr="00C40B30">
              <w:rPr>
                <w:szCs w:val="22"/>
                <w:lang w:val="en-GB"/>
              </w:rPr>
              <w:t>Incorrect manipulation , unprofessional repairs of devices</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114ABA8C" w14:textId="77777777" w:rsidR="00C61B7F" w:rsidRPr="00C40B30" w:rsidRDefault="00C61B7F" w:rsidP="00187975">
            <w:pPr>
              <w:rPr>
                <w:szCs w:val="22"/>
                <w:lang w:val="en-GB"/>
              </w:rPr>
            </w:pPr>
            <w:r w:rsidRPr="00C40B30">
              <w:rPr>
                <w:szCs w:val="22"/>
                <w:lang w:val="en-GB"/>
              </w:rPr>
              <w:t>Employees working in offices are at risk of injuries occurring in contact with mechanical parts of devices due to their incorrect manipulation or unprofessional repairs.</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7AE34115" w14:textId="77777777" w:rsidR="00C61B7F" w:rsidRPr="0079294B" w:rsidRDefault="00C61B7F" w:rsidP="0026213E">
            <w:pPr>
              <w:pStyle w:val="Odstavecseseznamem"/>
              <w:numPr>
                <w:ilvl w:val="0"/>
                <w:numId w:val="74"/>
              </w:numPr>
              <w:ind w:left="252" w:hanging="219"/>
              <w:rPr>
                <w:szCs w:val="22"/>
                <w:lang w:val="en-GB"/>
              </w:rPr>
            </w:pPr>
            <w:r w:rsidRPr="0079294B">
              <w:rPr>
                <w:szCs w:val="22"/>
                <w:lang w:val="en-GB"/>
              </w:rPr>
              <w:t>Manipulation and repairs to be carried out only in accordance with the manufacturer’s instructions.</w:t>
            </w:r>
          </w:p>
        </w:tc>
      </w:tr>
      <w:tr w:rsidR="00C61B7F" w:rsidRPr="00C40B30" w14:paraId="57B6B3BA" w14:textId="77777777" w:rsidTr="00C61B7F">
        <w:trPr>
          <w:trHeight w:val="85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15ABB14F" w14:textId="77777777" w:rsidR="00C61B7F" w:rsidRPr="00C40B30" w:rsidRDefault="00C61B7F" w:rsidP="00187975">
            <w:pPr>
              <w:spacing w:line="360" w:lineRule="auto"/>
              <w:jc w:val="center"/>
              <w:rPr>
                <w:szCs w:val="22"/>
                <w:lang w:val="en-GB"/>
              </w:rPr>
            </w:pPr>
            <w:r w:rsidRPr="00C40B30">
              <w:rPr>
                <w:szCs w:val="22"/>
                <w:lang w:val="en-GB"/>
              </w:rPr>
              <w:t>Stabbing, cutting</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76BDCF61" w14:textId="77777777" w:rsidR="00C61B7F" w:rsidRPr="00C40B30" w:rsidRDefault="00C61B7F" w:rsidP="00187975">
            <w:pPr>
              <w:rPr>
                <w:szCs w:val="22"/>
                <w:lang w:val="en-GB"/>
              </w:rPr>
            </w:pPr>
            <w:r w:rsidRPr="00C40B30">
              <w:rPr>
                <w:szCs w:val="22"/>
                <w:lang w:val="en-GB"/>
              </w:rPr>
              <w:t>Employees using various office supplies for their work are most frequently at risk of minor stab and cut injuries.</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6AC9B878" w14:textId="77777777" w:rsidR="00C61B7F" w:rsidRPr="0079294B" w:rsidRDefault="00C61B7F" w:rsidP="0026213E">
            <w:pPr>
              <w:pStyle w:val="Odstavecseseznamem"/>
              <w:numPr>
                <w:ilvl w:val="0"/>
                <w:numId w:val="74"/>
              </w:numPr>
              <w:ind w:left="252" w:hanging="219"/>
              <w:rPr>
                <w:szCs w:val="22"/>
                <w:lang w:val="en-GB"/>
              </w:rPr>
            </w:pPr>
            <w:r w:rsidRPr="0079294B">
              <w:rPr>
                <w:szCs w:val="22"/>
                <w:lang w:val="en-GB"/>
              </w:rPr>
              <w:t xml:space="preserve">Pay special attention in the course of work with office supplies, such as stapler, knife, razor blade, drawing tools or stationery, etc.  </w:t>
            </w:r>
          </w:p>
        </w:tc>
      </w:tr>
      <w:tr w:rsidR="00C61B7F" w:rsidRPr="00C40B30" w14:paraId="1178D448" w14:textId="77777777" w:rsidTr="00C61B7F">
        <w:trPr>
          <w:trHeight w:val="85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1719C236" w14:textId="77777777" w:rsidR="00C61B7F" w:rsidRPr="00C40B30" w:rsidRDefault="00C61B7F" w:rsidP="00187975">
            <w:pPr>
              <w:jc w:val="center"/>
              <w:rPr>
                <w:szCs w:val="22"/>
                <w:lang w:val="en-GB"/>
              </w:rPr>
            </w:pPr>
            <w:r w:rsidRPr="00C40B30">
              <w:rPr>
                <w:szCs w:val="22"/>
                <w:lang w:val="en-GB"/>
              </w:rPr>
              <w:t>Scalding</w:t>
            </w:r>
          </w:p>
        </w:tc>
        <w:tc>
          <w:tcPr>
            <w:tcW w:w="4435" w:type="dxa"/>
            <w:tcBorders>
              <w:top w:val="single" w:sz="4" w:space="0" w:color="008000"/>
              <w:left w:val="single" w:sz="4" w:space="0" w:color="008000"/>
              <w:bottom w:val="single" w:sz="4" w:space="0" w:color="008000"/>
              <w:right w:val="single" w:sz="4" w:space="0" w:color="008000"/>
            </w:tcBorders>
            <w:shd w:val="clear" w:color="auto" w:fill="auto"/>
          </w:tcPr>
          <w:p w14:paraId="523C4AB6" w14:textId="77777777" w:rsidR="00C61B7F" w:rsidRPr="00C40B30" w:rsidRDefault="00C61B7F" w:rsidP="00187975">
            <w:pPr>
              <w:rPr>
                <w:szCs w:val="22"/>
                <w:lang w:val="en-GB"/>
              </w:rPr>
            </w:pPr>
            <w:r w:rsidRPr="00C40B30">
              <w:rPr>
                <w:szCs w:val="22"/>
                <w:lang w:val="en-GB"/>
              </w:rPr>
              <w:t>Employees preparing hot drinks, warm food, etc. are at risk of scalding by hot liquids.</w:t>
            </w:r>
          </w:p>
        </w:tc>
        <w:tc>
          <w:tcPr>
            <w:tcW w:w="8598" w:type="dxa"/>
            <w:tcBorders>
              <w:top w:val="single" w:sz="4" w:space="0" w:color="008000"/>
              <w:left w:val="single" w:sz="4" w:space="0" w:color="008000"/>
              <w:bottom w:val="single" w:sz="4" w:space="0" w:color="008000"/>
              <w:right w:val="single" w:sz="4" w:space="0" w:color="008000"/>
            </w:tcBorders>
            <w:shd w:val="clear" w:color="auto" w:fill="auto"/>
          </w:tcPr>
          <w:p w14:paraId="6E0B11B0"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Pay special attention when handling hot liquids (e.g. when pouring hot water out of electric kettles, etc.).</w:t>
            </w:r>
          </w:p>
          <w:p w14:paraId="39B28A85" w14:textId="77777777" w:rsidR="00C61B7F" w:rsidRPr="0079294B" w:rsidRDefault="00C61B7F" w:rsidP="002778D3">
            <w:pPr>
              <w:numPr>
                <w:ilvl w:val="0"/>
                <w:numId w:val="7"/>
              </w:numPr>
              <w:tabs>
                <w:tab w:val="clear" w:pos="360"/>
                <w:tab w:val="num" w:pos="252"/>
              </w:tabs>
              <w:ind w:left="252" w:hanging="252"/>
              <w:rPr>
                <w:szCs w:val="22"/>
                <w:lang w:val="en-GB"/>
              </w:rPr>
            </w:pPr>
            <w:r w:rsidRPr="0079294B">
              <w:rPr>
                <w:szCs w:val="22"/>
                <w:lang w:val="en-GB"/>
              </w:rPr>
              <w:t>Prevent overfilling dishes with hot water.</w:t>
            </w:r>
          </w:p>
        </w:tc>
      </w:tr>
    </w:tbl>
    <w:p w14:paraId="062B2636" w14:textId="77777777" w:rsidR="000964DC" w:rsidRPr="00C40B30" w:rsidRDefault="000964DC" w:rsidP="003D37D8">
      <w:pPr>
        <w:pStyle w:val="Nadpis2"/>
        <w:rPr>
          <w:lang w:val="en-GB"/>
        </w:rPr>
      </w:pPr>
      <w:bookmarkStart w:id="21" w:name="_Toc222932660"/>
    </w:p>
    <w:p w14:paraId="4065932D" w14:textId="77777777" w:rsidR="000964DC" w:rsidRPr="00C40B30" w:rsidRDefault="000964DC" w:rsidP="003D37D8">
      <w:pPr>
        <w:pStyle w:val="Nadpis2"/>
        <w:rPr>
          <w:lang w:val="en-GB"/>
        </w:rPr>
      </w:pPr>
      <w:bookmarkStart w:id="22" w:name="_Toc459017497"/>
      <w:bookmarkStart w:id="23" w:name="_Toc459016788"/>
      <w:bookmarkStart w:id="24" w:name="_Toc425229584"/>
      <w:r w:rsidRPr="00C40B30">
        <w:rPr>
          <w:lang w:val="en-GB"/>
        </w:rPr>
        <w:t>Monitors, display units</w:t>
      </w:r>
      <w:bookmarkEnd w:id="22"/>
      <w:bookmarkEnd w:id="23"/>
      <w:bookmarkEnd w:id="24"/>
    </w:p>
    <w:p w14:paraId="13CBE99C" w14:textId="77777777" w:rsidR="000964DC" w:rsidRPr="00C40B30" w:rsidRDefault="000964DC" w:rsidP="000964DC">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536"/>
        <w:gridCol w:w="8636"/>
      </w:tblGrid>
      <w:tr w:rsidR="000964DC" w:rsidRPr="00C40B30" w14:paraId="32A93D91"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0CDCB5C" w14:textId="77777777" w:rsidR="000964DC" w:rsidRPr="00C40B30" w:rsidRDefault="000964DC" w:rsidP="00240A07">
            <w:pPr>
              <w:jc w:val="center"/>
              <w:rPr>
                <w:szCs w:val="22"/>
                <w:lang w:val="en-GB"/>
              </w:rPr>
            </w:pPr>
            <w:r w:rsidRPr="00C40B30">
              <w:rPr>
                <w:szCs w:val="22"/>
                <w:lang w:val="en-GB"/>
              </w:rPr>
              <w:t>Vision damage</w:t>
            </w:r>
          </w:p>
          <w:p w14:paraId="41FF390D" w14:textId="77777777" w:rsidR="000964DC" w:rsidRPr="00C40B30" w:rsidRDefault="000964DC" w:rsidP="00240A07">
            <w:pPr>
              <w:jc w:val="center"/>
              <w:rPr>
                <w:szCs w:val="22"/>
                <w:lang w:val="en-GB"/>
              </w:rPr>
            </w:pPr>
          </w:p>
          <w:p w14:paraId="773C7D23" w14:textId="77777777" w:rsidR="000964DC" w:rsidRPr="00C40B30" w:rsidRDefault="000964DC" w:rsidP="00240A07">
            <w:pPr>
              <w:jc w:val="center"/>
              <w:rPr>
                <w:szCs w:val="22"/>
                <w:lang w:val="en-GB"/>
              </w:rPr>
            </w:pP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6699AA9D" w14:textId="77777777" w:rsidR="000964DC" w:rsidRPr="00C40B30" w:rsidRDefault="000964DC" w:rsidP="00240A07">
            <w:pPr>
              <w:rPr>
                <w:szCs w:val="22"/>
                <w:lang w:val="en-GB"/>
              </w:rPr>
            </w:pPr>
            <w:r w:rsidRPr="00C40B30">
              <w:rPr>
                <w:szCs w:val="22"/>
                <w:lang w:val="en-GB"/>
              </w:rPr>
              <w:t>Employees working with display units - monitors are at risk of vision impairment due to the long-term strain under unfavourable conditions.</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30332F77" w14:textId="77777777" w:rsidR="000964DC" w:rsidRPr="00C40B30" w:rsidRDefault="000964DC" w:rsidP="00240A07">
            <w:pPr>
              <w:numPr>
                <w:ilvl w:val="0"/>
                <w:numId w:val="22"/>
              </w:numPr>
              <w:tabs>
                <w:tab w:val="clear" w:pos="1440"/>
                <w:tab w:val="num" w:pos="313"/>
              </w:tabs>
              <w:ind w:left="313" w:hanging="300"/>
              <w:rPr>
                <w:szCs w:val="22"/>
                <w:lang w:val="en-GB"/>
              </w:rPr>
            </w:pPr>
            <w:r w:rsidRPr="00C40B30">
              <w:rPr>
                <w:szCs w:val="22"/>
                <w:lang w:val="en-GB"/>
              </w:rPr>
              <w:t>Place the display unit - monitor so that windows in the room, as the source of light, are not positioned behind the monitor or opposite to the monitor.</w:t>
            </w:r>
          </w:p>
          <w:p w14:paraId="36B0A752" w14:textId="77777777" w:rsidR="000964DC" w:rsidRPr="00C40B30" w:rsidRDefault="000964DC" w:rsidP="00240A07">
            <w:pPr>
              <w:numPr>
                <w:ilvl w:val="0"/>
                <w:numId w:val="22"/>
              </w:numPr>
              <w:tabs>
                <w:tab w:val="clear" w:pos="1440"/>
                <w:tab w:val="num" w:pos="313"/>
              </w:tabs>
              <w:ind w:left="313" w:hanging="300"/>
              <w:rPr>
                <w:szCs w:val="22"/>
                <w:lang w:val="en-GB"/>
              </w:rPr>
            </w:pPr>
            <w:r w:rsidRPr="00C40B30">
              <w:rPr>
                <w:szCs w:val="22"/>
                <w:lang w:val="en-GB"/>
              </w:rPr>
              <w:t>Install adjustable sun</w:t>
            </w:r>
            <w:r w:rsidR="00D2217A">
              <w:rPr>
                <w:szCs w:val="22"/>
                <w:lang w:val="en-GB"/>
              </w:rPr>
              <w:t xml:space="preserve"> </w:t>
            </w:r>
            <w:r w:rsidRPr="00C40B30">
              <w:rPr>
                <w:szCs w:val="22"/>
                <w:lang w:val="en-GB"/>
              </w:rPr>
              <w:t>blinds or curtains on the windows in the room.</w:t>
            </w:r>
          </w:p>
          <w:p w14:paraId="320FCC62" w14:textId="77777777" w:rsidR="000964DC" w:rsidRPr="00C40B30" w:rsidRDefault="000964DC" w:rsidP="00240A07">
            <w:pPr>
              <w:numPr>
                <w:ilvl w:val="0"/>
                <w:numId w:val="22"/>
              </w:numPr>
              <w:tabs>
                <w:tab w:val="clear" w:pos="1440"/>
                <w:tab w:val="num" w:pos="313"/>
              </w:tabs>
              <w:ind w:left="313" w:hanging="300"/>
              <w:rPr>
                <w:szCs w:val="22"/>
                <w:lang w:val="en-GB"/>
              </w:rPr>
            </w:pPr>
            <w:r w:rsidRPr="00C40B30">
              <w:rPr>
                <w:szCs w:val="22"/>
                <w:lang w:val="en-GB"/>
              </w:rPr>
              <w:t>Adjust the monitor lighting so that the computer screen does not reflect any undesirable light.</w:t>
            </w:r>
          </w:p>
          <w:p w14:paraId="23208C0B" w14:textId="77777777" w:rsidR="000964DC" w:rsidRPr="00C40B30" w:rsidRDefault="000964DC" w:rsidP="00240A07">
            <w:pPr>
              <w:numPr>
                <w:ilvl w:val="0"/>
                <w:numId w:val="22"/>
              </w:numPr>
              <w:tabs>
                <w:tab w:val="clear" w:pos="1440"/>
                <w:tab w:val="num" w:pos="313"/>
              </w:tabs>
              <w:ind w:left="313" w:hanging="300"/>
              <w:rPr>
                <w:szCs w:val="22"/>
                <w:lang w:val="en-GB"/>
              </w:rPr>
            </w:pPr>
            <w:r w:rsidRPr="00C40B30">
              <w:rPr>
                <w:szCs w:val="22"/>
                <w:lang w:val="en-GB"/>
              </w:rPr>
              <w:t>Place the monitor (screen), depending on its size, at the distance of approximately 60 cm from the eyes.</w:t>
            </w:r>
          </w:p>
        </w:tc>
      </w:tr>
      <w:tr w:rsidR="000964DC" w:rsidRPr="00C40B30" w14:paraId="23A98BEC"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1ABA6AA" w14:textId="77777777" w:rsidR="000964DC" w:rsidRPr="00C40B30" w:rsidRDefault="000964DC" w:rsidP="00240A07">
            <w:pPr>
              <w:jc w:val="center"/>
              <w:rPr>
                <w:szCs w:val="22"/>
                <w:lang w:val="en-GB"/>
              </w:rPr>
            </w:pPr>
            <w:r w:rsidRPr="00C40B30">
              <w:rPr>
                <w:szCs w:val="22"/>
                <w:lang w:val="en-GB"/>
              </w:rPr>
              <w:t>Neck and back muscle pain.</w:t>
            </w: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51258A12" w14:textId="77777777" w:rsidR="000964DC" w:rsidRPr="00C40B30" w:rsidRDefault="000964DC" w:rsidP="00240A07">
            <w:pPr>
              <w:ind w:left="5"/>
              <w:rPr>
                <w:szCs w:val="22"/>
                <w:lang w:val="en-GB"/>
              </w:rPr>
            </w:pPr>
            <w:r w:rsidRPr="00C40B30">
              <w:rPr>
                <w:szCs w:val="22"/>
                <w:lang w:val="en-GB"/>
              </w:rPr>
              <w:t>Employees working with display units - monitors are at risk of neck and back muscle pain due to the long-term strain under unfavourable conditions.</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282EA4DD" w14:textId="77777777" w:rsidR="000964DC" w:rsidRPr="00C40B30" w:rsidRDefault="000964DC" w:rsidP="00240A07">
            <w:pPr>
              <w:numPr>
                <w:ilvl w:val="0"/>
                <w:numId w:val="22"/>
              </w:numPr>
              <w:tabs>
                <w:tab w:val="clear" w:pos="1440"/>
                <w:tab w:val="num" w:pos="313"/>
              </w:tabs>
              <w:ind w:left="313" w:hanging="300"/>
              <w:rPr>
                <w:szCs w:val="22"/>
                <w:lang w:val="en-GB"/>
              </w:rPr>
            </w:pPr>
            <w:r w:rsidRPr="00C40B30">
              <w:rPr>
                <w:szCs w:val="22"/>
                <w:lang w:val="en-GB"/>
              </w:rPr>
              <w:t>Place the monitor (screen) so that its centre is situated at the eye level.</w:t>
            </w:r>
          </w:p>
          <w:p w14:paraId="20778156" w14:textId="77777777" w:rsidR="000964DC" w:rsidRPr="00C40B30" w:rsidRDefault="000964DC" w:rsidP="00240A07">
            <w:pPr>
              <w:numPr>
                <w:ilvl w:val="0"/>
                <w:numId w:val="22"/>
              </w:numPr>
              <w:tabs>
                <w:tab w:val="clear" w:pos="1440"/>
                <w:tab w:val="num" w:pos="313"/>
              </w:tabs>
              <w:ind w:left="313" w:hanging="300"/>
              <w:rPr>
                <w:szCs w:val="22"/>
                <w:lang w:val="en-GB"/>
              </w:rPr>
            </w:pPr>
            <w:r w:rsidRPr="00C40B30">
              <w:rPr>
                <w:szCs w:val="22"/>
                <w:lang w:val="en-GB"/>
              </w:rPr>
              <w:t>Equip the workplace with swivel, height-adjustable chairs with a tilt lock.</w:t>
            </w:r>
          </w:p>
        </w:tc>
      </w:tr>
    </w:tbl>
    <w:p w14:paraId="3A69A1BE" w14:textId="77777777" w:rsidR="000964DC" w:rsidRPr="00C40B30" w:rsidRDefault="000964DC" w:rsidP="003D37D8">
      <w:pPr>
        <w:pStyle w:val="Nadpis2"/>
        <w:rPr>
          <w:lang w:val="en-GB"/>
        </w:rPr>
      </w:pPr>
    </w:p>
    <w:p w14:paraId="016EDB08" w14:textId="77777777" w:rsidR="000964DC" w:rsidRPr="00C40B30" w:rsidRDefault="000964DC" w:rsidP="003D37D8">
      <w:pPr>
        <w:pStyle w:val="Nadpis2"/>
        <w:rPr>
          <w:lang w:val="en-GB"/>
        </w:rPr>
      </w:pPr>
      <w:bookmarkStart w:id="25" w:name="_Toc459017498"/>
      <w:bookmarkStart w:id="26" w:name="_Toc459016789"/>
      <w:bookmarkStart w:id="27" w:name="_Toc425229585"/>
      <w:r w:rsidRPr="00C40B30">
        <w:rPr>
          <w:lang w:val="en-GB"/>
        </w:rPr>
        <w:t>Shredder</w:t>
      </w:r>
      <w:bookmarkEnd w:id="25"/>
      <w:bookmarkEnd w:id="26"/>
      <w:bookmarkEnd w:id="27"/>
    </w:p>
    <w:p w14:paraId="14D56FB1" w14:textId="77777777" w:rsidR="000964DC" w:rsidRPr="00C40B30" w:rsidRDefault="000964DC" w:rsidP="003D37D8">
      <w:pPr>
        <w:pStyle w:val="Nadpis2"/>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536"/>
        <w:gridCol w:w="8636"/>
      </w:tblGrid>
      <w:tr w:rsidR="000964DC" w:rsidRPr="00C40B30" w14:paraId="75A6401C"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B2A8C1A" w14:textId="77777777" w:rsidR="000964DC" w:rsidRPr="00C40B30" w:rsidRDefault="000964DC" w:rsidP="00240A07">
            <w:pPr>
              <w:jc w:val="center"/>
              <w:rPr>
                <w:szCs w:val="22"/>
                <w:lang w:val="en-GB"/>
              </w:rPr>
            </w:pPr>
            <w:r w:rsidRPr="00C40B30">
              <w:rPr>
                <w:szCs w:val="22"/>
                <w:lang w:val="en-GB"/>
              </w:rPr>
              <w:t>Failure to respect the issued bans</w:t>
            </w:r>
          </w:p>
          <w:p w14:paraId="0A4DACA2" w14:textId="77777777" w:rsidR="000964DC" w:rsidRPr="00C40B30" w:rsidRDefault="000964DC" w:rsidP="00240A07">
            <w:pPr>
              <w:jc w:val="center"/>
              <w:rPr>
                <w:szCs w:val="22"/>
                <w:lang w:val="en-GB"/>
              </w:rPr>
            </w:pP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60E4834A" w14:textId="77777777" w:rsidR="000964DC" w:rsidRPr="003D37D8" w:rsidRDefault="008F7629" w:rsidP="00240A07">
            <w:pPr>
              <w:pStyle w:val="Zkladntext"/>
              <w:jc w:val="both"/>
              <w:rPr>
                <w:b w:val="0"/>
                <w:sz w:val="20"/>
                <w:szCs w:val="20"/>
                <w:u w:val="none"/>
                <w:lang w:val="en-GB"/>
              </w:rPr>
            </w:pPr>
            <w:r w:rsidRPr="003D37D8">
              <w:rPr>
                <w:b w:val="0"/>
                <w:bCs w:val="0"/>
                <w:sz w:val="20"/>
                <w:szCs w:val="20"/>
                <w:u w:val="none"/>
                <w:lang w:val="en-GB"/>
              </w:rPr>
              <w:t>Employees working in offices are at risk of injury due to the use of shredders for unpermitted purposes, overloading the devices above the levels set out by their manufacturers, or a failure to follow the manufacturer’s instructions for the use of such devices.</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398D8FD1"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Avoid using the device for any other purpose than intended.</w:t>
            </w:r>
          </w:p>
          <w:p w14:paraId="06D307EA"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Avoid overloading the device above the levels set out by the manufacturer.</w:t>
            </w:r>
          </w:p>
          <w:p w14:paraId="68E35E51"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Follow the manufacturer’s instructions for use of the device.</w:t>
            </w:r>
          </w:p>
        </w:tc>
      </w:tr>
      <w:tr w:rsidR="000964DC" w:rsidRPr="00C40B30" w14:paraId="766C605B"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5F66797" w14:textId="77777777" w:rsidR="000964DC" w:rsidRPr="00C40B30" w:rsidRDefault="000964DC" w:rsidP="00240A07">
            <w:pPr>
              <w:jc w:val="center"/>
              <w:rPr>
                <w:szCs w:val="22"/>
                <w:lang w:val="en-GB"/>
              </w:rPr>
            </w:pPr>
            <w:r w:rsidRPr="00C40B30">
              <w:rPr>
                <w:szCs w:val="22"/>
                <w:lang w:val="en-GB"/>
              </w:rPr>
              <w:t>Failure to carry out prescribed inspections and reviews or timely repairs</w:t>
            </w:r>
          </w:p>
          <w:p w14:paraId="58F0B13E" w14:textId="77777777" w:rsidR="000964DC" w:rsidRPr="00C40B30" w:rsidRDefault="000964DC" w:rsidP="00240A07">
            <w:pPr>
              <w:jc w:val="center"/>
              <w:rPr>
                <w:szCs w:val="22"/>
                <w:lang w:val="en-GB"/>
              </w:rPr>
            </w:pP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24CC89DE" w14:textId="77777777" w:rsidR="000964DC" w:rsidRPr="003D37D8" w:rsidRDefault="008F7629" w:rsidP="00240A07">
            <w:pPr>
              <w:pStyle w:val="Zkladntext"/>
              <w:overflowPunct w:val="0"/>
              <w:autoSpaceDE w:val="0"/>
              <w:autoSpaceDN w:val="0"/>
              <w:adjustRightInd w:val="0"/>
              <w:jc w:val="both"/>
              <w:textAlignment w:val="baseline"/>
              <w:rPr>
                <w:b w:val="0"/>
                <w:sz w:val="20"/>
                <w:szCs w:val="20"/>
                <w:u w:val="none"/>
                <w:lang w:val="en-GB"/>
              </w:rPr>
            </w:pPr>
            <w:r w:rsidRPr="003D37D8">
              <w:rPr>
                <w:b w:val="0"/>
                <w:bCs w:val="0"/>
                <w:sz w:val="20"/>
                <w:szCs w:val="20"/>
                <w:u w:val="none"/>
                <w:lang w:val="en-GB"/>
              </w:rPr>
              <w:t>Employees working in offices are endangered by a hazardous condition of a shredder or by the use of a damaged device.</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55D1C42B"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Perform inspections of the electrical installations and parts of the electrical device on a continuous basis and ensure removal of any identified defects.</w:t>
            </w:r>
          </w:p>
          <w:p w14:paraId="6B5F7A23"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Ensure timely performance of reviews of electrical installations and devices.</w:t>
            </w:r>
          </w:p>
          <w:p w14:paraId="48DD8CB9"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Not to allow the devices to be repaired, inspected or reviewed by an employee without adequate electrical engineering qualification.</w:t>
            </w:r>
          </w:p>
        </w:tc>
      </w:tr>
      <w:tr w:rsidR="000964DC" w:rsidRPr="00C40B30" w14:paraId="3FC0F9EF"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6B98A61" w14:textId="77777777" w:rsidR="000964DC" w:rsidRPr="00C40B30" w:rsidRDefault="000964DC" w:rsidP="00240A07">
            <w:pPr>
              <w:jc w:val="center"/>
              <w:rPr>
                <w:szCs w:val="22"/>
                <w:lang w:val="en-GB"/>
              </w:rPr>
            </w:pPr>
            <w:r w:rsidRPr="00C40B30">
              <w:rPr>
                <w:szCs w:val="22"/>
                <w:lang w:val="en-GB"/>
              </w:rPr>
              <w:t>Removed protective guards or covers</w:t>
            </w:r>
          </w:p>
          <w:p w14:paraId="06FE86E1" w14:textId="77777777" w:rsidR="000964DC" w:rsidRPr="00C40B30" w:rsidRDefault="000964DC" w:rsidP="00240A07">
            <w:pPr>
              <w:jc w:val="center"/>
              <w:rPr>
                <w:szCs w:val="22"/>
                <w:lang w:val="en-GB"/>
              </w:rPr>
            </w:pP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6D891ED5" w14:textId="77777777" w:rsidR="000964DC" w:rsidRPr="003D37D8" w:rsidRDefault="008F7629" w:rsidP="00240A07">
            <w:pPr>
              <w:pStyle w:val="Zkladntext"/>
              <w:overflowPunct w:val="0"/>
              <w:autoSpaceDE w:val="0"/>
              <w:autoSpaceDN w:val="0"/>
              <w:adjustRightInd w:val="0"/>
              <w:jc w:val="both"/>
              <w:textAlignment w:val="baseline"/>
              <w:rPr>
                <w:b w:val="0"/>
                <w:sz w:val="20"/>
                <w:szCs w:val="20"/>
                <w:u w:val="none"/>
                <w:lang w:val="en-GB"/>
              </w:rPr>
            </w:pPr>
            <w:r w:rsidRPr="003D37D8">
              <w:rPr>
                <w:b w:val="0"/>
                <w:bCs w:val="0"/>
                <w:sz w:val="20"/>
                <w:szCs w:val="20"/>
                <w:u w:val="none"/>
                <w:lang w:val="en-GB"/>
              </w:rPr>
              <w:t>Employees working in offices are endangered by a direct contact with rotating or otherwise moving parts of the device.</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4070BAF4" w14:textId="77777777" w:rsidR="000964DC" w:rsidRPr="00C40B30" w:rsidRDefault="000964DC" w:rsidP="00240A07">
            <w:pPr>
              <w:numPr>
                <w:ilvl w:val="0"/>
                <w:numId w:val="7"/>
              </w:numPr>
              <w:tabs>
                <w:tab w:val="clear" w:pos="360"/>
              </w:tabs>
              <w:ind w:left="253" w:hanging="253"/>
              <w:rPr>
                <w:szCs w:val="22"/>
                <w:lang w:val="en-GB"/>
              </w:rPr>
            </w:pPr>
            <w:r w:rsidRPr="00C40B30">
              <w:rPr>
                <w:szCs w:val="22"/>
                <w:lang w:val="en-GB"/>
              </w:rPr>
              <w:t>Not to remove any protective guards or covers of the device.</w:t>
            </w:r>
          </w:p>
        </w:tc>
      </w:tr>
      <w:tr w:rsidR="000964DC" w:rsidRPr="00C40B30" w14:paraId="333C036B"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94110C0" w14:textId="77777777" w:rsidR="000964DC" w:rsidRPr="00C40B30" w:rsidRDefault="000964DC" w:rsidP="00240A07">
            <w:pPr>
              <w:jc w:val="center"/>
              <w:rPr>
                <w:szCs w:val="22"/>
                <w:lang w:val="en-GB"/>
              </w:rPr>
            </w:pPr>
            <w:r w:rsidRPr="00C40B30">
              <w:rPr>
                <w:szCs w:val="22"/>
                <w:lang w:val="en-GB"/>
              </w:rPr>
              <w:t>Being pulled into the shredder</w:t>
            </w: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002C882B" w14:textId="77777777" w:rsidR="000964DC" w:rsidRPr="00C40B30" w:rsidRDefault="000964DC" w:rsidP="00240A07">
            <w:pPr>
              <w:rPr>
                <w:szCs w:val="22"/>
                <w:lang w:val="en-GB"/>
              </w:rPr>
            </w:pPr>
            <w:r w:rsidRPr="00C40B30">
              <w:rPr>
                <w:szCs w:val="22"/>
                <w:lang w:val="en-GB"/>
              </w:rPr>
              <w:t xml:space="preserve">Employees working in offices equipped with a shredder are endangered by the rotating parts of the device due to: </w:t>
            </w:r>
          </w:p>
          <w:p w14:paraId="47709B1C" w14:textId="77777777" w:rsidR="000964DC" w:rsidRPr="00C40B30" w:rsidRDefault="000964DC" w:rsidP="00240A07">
            <w:pPr>
              <w:rPr>
                <w:szCs w:val="22"/>
                <w:lang w:val="en-GB"/>
              </w:rPr>
            </w:pPr>
            <w:r w:rsidRPr="00C40B30">
              <w:rPr>
                <w:szCs w:val="22"/>
                <w:lang w:val="en-GB"/>
              </w:rPr>
              <w:t xml:space="preserve">- flyaway clothes or accessories getting caught in the device; </w:t>
            </w:r>
          </w:p>
          <w:p w14:paraId="45FB5192" w14:textId="77777777" w:rsidR="000964DC" w:rsidRPr="00C40B30" w:rsidRDefault="000964DC" w:rsidP="00240A07">
            <w:pPr>
              <w:rPr>
                <w:szCs w:val="22"/>
                <w:lang w:val="en-GB"/>
              </w:rPr>
            </w:pPr>
            <w:r w:rsidRPr="00C40B30">
              <w:rPr>
                <w:szCs w:val="22"/>
                <w:lang w:val="en-GB"/>
              </w:rPr>
              <w:t>- jewellery and other items getting caught in the device;</w:t>
            </w:r>
          </w:p>
          <w:p w14:paraId="55753271" w14:textId="77777777" w:rsidR="000964DC" w:rsidRPr="00C40B30" w:rsidRDefault="000964DC" w:rsidP="00240A07">
            <w:pPr>
              <w:rPr>
                <w:szCs w:val="22"/>
                <w:lang w:val="en-GB"/>
              </w:rPr>
            </w:pPr>
            <w:r w:rsidRPr="00C40B30">
              <w:rPr>
                <w:szCs w:val="22"/>
                <w:lang w:val="en-GB"/>
              </w:rPr>
              <w:t>- long hair getting caught in the device.</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0C1D022E" w14:textId="77777777" w:rsidR="000964DC" w:rsidRPr="00C40B30" w:rsidRDefault="000964DC" w:rsidP="00240A07">
            <w:pPr>
              <w:numPr>
                <w:ilvl w:val="0"/>
                <w:numId w:val="9"/>
              </w:numPr>
              <w:tabs>
                <w:tab w:val="clear" w:pos="360"/>
              </w:tabs>
              <w:ind w:left="253" w:hanging="253"/>
              <w:rPr>
                <w:szCs w:val="22"/>
                <w:lang w:val="en-GB"/>
              </w:rPr>
            </w:pPr>
            <w:r w:rsidRPr="00C40B30">
              <w:rPr>
                <w:szCs w:val="22"/>
                <w:lang w:val="en-GB"/>
              </w:rPr>
              <w:t>When operating a shredder, wear clothes and accessories without any flyaway elements, e.g. necktie, scarf, jewellery, necklaces, etc.</w:t>
            </w:r>
          </w:p>
          <w:p w14:paraId="4FE94C1E" w14:textId="77777777" w:rsidR="000964DC" w:rsidRPr="00C40B30" w:rsidRDefault="000964DC" w:rsidP="00240A07">
            <w:pPr>
              <w:numPr>
                <w:ilvl w:val="0"/>
                <w:numId w:val="9"/>
              </w:numPr>
              <w:tabs>
                <w:tab w:val="clear" w:pos="360"/>
              </w:tabs>
              <w:ind w:left="253" w:hanging="253"/>
              <w:rPr>
                <w:szCs w:val="22"/>
                <w:lang w:val="en-GB"/>
              </w:rPr>
            </w:pPr>
            <w:r w:rsidRPr="00C40B30">
              <w:rPr>
                <w:szCs w:val="22"/>
                <w:lang w:val="en-GB"/>
              </w:rPr>
              <w:t>When operating a shredder, avoid loose hairstyles to prevent hair getting caught in the device.</w:t>
            </w:r>
          </w:p>
          <w:p w14:paraId="4419F796" w14:textId="77777777" w:rsidR="000964DC" w:rsidRPr="00C40B30" w:rsidRDefault="000964DC" w:rsidP="00240A07">
            <w:pPr>
              <w:numPr>
                <w:ilvl w:val="0"/>
                <w:numId w:val="9"/>
              </w:numPr>
              <w:tabs>
                <w:tab w:val="clear" w:pos="360"/>
              </w:tabs>
              <w:ind w:left="253" w:hanging="253"/>
              <w:rPr>
                <w:szCs w:val="22"/>
                <w:lang w:val="en-GB"/>
              </w:rPr>
            </w:pPr>
            <w:r w:rsidRPr="00C40B30">
              <w:rPr>
                <w:szCs w:val="22"/>
                <w:lang w:val="en-GB"/>
              </w:rPr>
              <w:t>Not to bend over the running shredder if the attendance staff has any flyaway clothes or loose long hair.</w:t>
            </w:r>
          </w:p>
        </w:tc>
      </w:tr>
      <w:tr w:rsidR="000964DC" w:rsidRPr="00C40B30" w14:paraId="15570EFB" w14:textId="77777777" w:rsidTr="00BB28C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05BF61E" w14:textId="77777777" w:rsidR="000964DC" w:rsidRPr="00C40B30" w:rsidRDefault="000964DC" w:rsidP="00240A07">
            <w:pPr>
              <w:pStyle w:val="Zkladntext2"/>
              <w:jc w:val="center"/>
              <w:rPr>
                <w:szCs w:val="22"/>
                <w:lang w:val="en-GB"/>
              </w:rPr>
            </w:pPr>
            <w:r w:rsidRPr="00C40B30">
              <w:rPr>
                <w:szCs w:val="22"/>
                <w:lang w:val="en-GB"/>
              </w:rPr>
              <w:t>Being struck by electrical current</w:t>
            </w:r>
          </w:p>
        </w:tc>
        <w:tc>
          <w:tcPr>
            <w:tcW w:w="4536" w:type="dxa"/>
            <w:tcBorders>
              <w:top w:val="single" w:sz="4" w:space="0" w:color="008000"/>
              <w:left w:val="single" w:sz="4" w:space="0" w:color="008000"/>
              <w:bottom w:val="single" w:sz="4" w:space="0" w:color="008000"/>
              <w:right w:val="single" w:sz="4" w:space="0" w:color="008000"/>
            </w:tcBorders>
            <w:shd w:val="clear" w:color="auto" w:fill="auto"/>
          </w:tcPr>
          <w:p w14:paraId="02FD9300" w14:textId="77777777" w:rsidR="000964DC" w:rsidRPr="00C40B30" w:rsidRDefault="000964DC" w:rsidP="00240A07">
            <w:pPr>
              <w:rPr>
                <w:szCs w:val="22"/>
                <w:lang w:val="en-GB"/>
              </w:rPr>
            </w:pPr>
            <w:r w:rsidRPr="00C40B30">
              <w:rPr>
                <w:szCs w:val="22"/>
                <w:lang w:val="en-GB"/>
              </w:rPr>
              <w:t>Office employees working or being present in buildings at risk of being struck by electrical current as a result of contact with live parts of the electrical device due to</w:t>
            </w:r>
          </w:p>
          <w:p w14:paraId="54FD2005" w14:textId="77777777" w:rsidR="000964DC" w:rsidRPr="00C40B30" w:rsidRDefault="000964DC" w:rsidP="00240A07">
            <w:pPr>
              <w:numPr>
                <w:ilvl w:val="0"/>
                <w:numId w:val="5"/>
              </w:numPr>
              <w:tabs>
                <w:tab w:val="clear" w:pos="720"/>
              </w:tabs>
              <w:ind w:left="252" w:hanging="180"/>
              <w:rPr>
                <w:szCs w:val="22"/>
                <w:lang w:val="en-GB"/>
              </w:rPr>
            </w:pPr>
            <w:r w:rsidRPr="00C40B30">
              <w:rPr>
                <w:szCs w:val="22"/>
                <w:lang w:val="en-GB"/>
              </w:rPr>
              <w:t>unprofessional handling of electrical devices;</w:t>
            </w:r>
          </w:p>
          <w:p w14:paraId="0DC2426E" w14:textId="77777777" w:rsidR="000964DC" w:rsidRPr="00C40B30" w:rsidRDefault="000964DC" w:rsidP="00240A07">
            <w:pPr>
              <w:numPr>
                <w:ilvl w:val="0"/>
                <w:numId w:val="5"/>
              </w:numPr>
              <w:tabs>
                <w:tab w:val="clear" w:pos="720"/>
              </w:tabs>
              <w:ind w:left="252" w:hanging="180"/>
              <w:rPr>
                <w:szCs w:val="22"/>
                <w:lang w:val="en-GB"/>
              </w:rPr>
            </w:pPr>
            <w:r w:rsidRPr="00C40B30">
              <w:rPr>
                <w:szCs w:val="22"/>
                <w:lang w:val="en-GB"/>
              </w:rPr>
              <w:lastRenderedPageBreak/>
              <w:t>poor technical condition of electrical devices;</w:t>
            </w:r>
          </w:p>
          <w:p w14:paraId="707B1B93" w14:textId="77777777" w:rsidR="000964DC" w:rsidRPr="00C40B30" w:rsidRDefault="000964DC" w:rsidP="00240A07">
            <w:pPr>
              <w:numPr>
                <w:ilvl w:val="0"/>
                <w:numId w:val="5"/>
              </w:numPr>
              <w:tabs>
                <w:tab w:val="clear" w:pos="720"/>
              </w:tabs>
              <w:ind w:left="252" w:hanging="180"/>
              <w:rPr>
                <w:szCs w:val="22"/>
                <w:lang w:val="en-GB"/>
              </w:rPr>
            </w:pPr>
            <w:r w:rsidRPr="00C40B30">
              <w:rPr>
                <w:szCs w:val="22"/>
                <w:lang w:val="en-GB"/>
              </w:rPr>
              <w:t>carrying out of prohibited handling of electrical devices;</w:t>
            </w:r>
          </w:p>
        </w:tc>
        <w:tc>
          <w:tcPr>
            <w:tcW w:w="8636" w:type="dxa"/>
            <w:tcBorders>
              <w:top w:val="single" w:sz="4" w:space="0" w:color="008000"/>
              <w:left w:val="single" w:sz="4" w:space="0" w:color="008000"/>
              <w:bottom w:val="single" w:sz="4" w:space="0" w:color="008000"/>
              <w:right w:val="single" w:sz="4" w:space="0" w:color="008000"/>
            </w:tcBorders>
            <w:shd w:val="clear" w:color="auto" w:fill="auto"/>
          </w:tcPr>
          <w:p w14:paraId="3DDDB749" w14:textId="77777777" w:rsidR="000964DC" w:rsidRPr="00C40B30" w:rsidRDefault="000964DC" w:rsidP="00240A07">
            <w:pPr>
              <w:numPr>
                <w:ilvl w:val="0"/>
                <w:numId w:val="7"/>
              </w:numPr>
              <w:tabs>
                <w:tab w:val="clear" w:pos="360"/>
                <w:tab w:val="num" w:pos="252"/>
              </w:tabs>
              <w:ind w:left="252" w:hanging="252"/>
              <w:rPr>
                <w:szCs w:val="22"/>
                <w:lang w:val="en-GB"/>
              </w:rPr>
            </w:pPr>
            <w:r w:rsidRPr="00C40B30">
              <w:rPr>
                <w:szCs w:val="22"/>
                <w:lang w:val="en-GB"/>
              </w:rPr>
              <w:lastRenderedPageBreak/>
              <w:t>Ensure that works on electrical devices be only carried out by employees with adequate electrical engineering qualification.</w:t>
            </w:r>
          </w:p>
          <w:p w14:paraId="7DCD401C" w14:textId="77777777" w:rsidR="000964DC" w:rsidRPr="00C40B30" w:rsidRDefault="000964DC" w:rsidP="00240A07">
            <w:pPr>
              <w:numPr>
                <w:ilvl w:val="0"/>
                <w:numId w:val="7"/>
              </w:numPr>
              <w:tabs>
                <w:tab w:val="clear" w:pos="360"/>
                <w:tab w:val="num" w:pos="252"/>
              </w:tabs>
              <w:ind w:left="252" w:hanging="252"/>
              <w:rPr>
                <w:szCs w:val="22"/>
                <w:lang w:val="en-GB"/>
              </w:rPr>
            </w:pPr>
            <w:r w:rsidRPr="00C40B30">
              <w:rPr>
                <w:szCs w:val="22"/>
                <w:lang w:val="en-GB"/>
              </w:rPr>
              <w:t>Inspect on a continuous basis the technical condition of electrical devices, perform regular reviews of electrical installations and remove any identified defects.</w:t>
            </w:r>
          </w:p>
          <w:p w14:paraId="46217525" w14:textId="77777777" w:rsidR="000964DC" w:rsidRPr="00C40B30" w:rsidRDefault="000964DC" w:rsidP="00240A07">
            <w:pPr>
              <w:numPr>
                <w:ilvl w:val="0"/>
                <w:numId w:val="7"/>
              </w:numPr>
              <w:tabs>
                <w:tab w:val="clear" w:pos="360"/>
                <w:tab w:val="num" w:pos="252"/>
              </w:tabs>
              <w:ind w:left="252" w:hanging="252"/>
              <w:rPr>
                <w:szCs w:val="22"/>
                <w:lang w:val="en-GB"/>
              </w:rPr>
            </w:pPr>
            <w:r w:rsidRPr="00C40B30">
              <w:rPr>
                <w:szCs w:val="22"/>
                <w:lang w:val="en-GB"/>
              </w:rPr>
              <w:t>Avoid prohibited handling of electrical devices.</w:t>
            </w:r>
          </w:p>
          <w:p w14:paraId="0C97F9C4" w14:textId="77777777" w:rsidR="000964DC" w:rsidRPr="00C40B30" w:rsidRDefault="000964DC" w:rsidP="00240A07">
            <w:pPr>
              <w:numPr>
                <w:ilvl w:val="0"/>
                <w:numId w:val="7"/>
              </w:numPr>
              <w:tabs>
                <w:tab w:val="clear" w:pos="360"/>
                <w:tab w:val="num" w:pos="252"/>
              </w:tabs>
              <w:ind w:left="252" w:hanging="252"/>
              <w:rPr>
                <w:szCs w:val="22"/>
                <w:lang w:val="en-GB"/>
              </w:rPr>
            </w:pPr>
            <w:r w:rsidRPr="00C40B30">
              <w:rPr>
                <w:szCs w:val="22"/>
                <w:lang w:val="en-GB"/>
              </w:rPr>
              <w:lastRenderedPageBreak/>
              <w:t>Use only approved and undamaged electrical devices, mark the approval with an appropriate sign, including the specification of the responsible person.</w:t>
            </w:r>
          </w:p>
          <w:p w14:paraId="3D558834" w14:textId="77777777" w:rsidR="000964DC" w:rsidRPr="00C40B30" w:rsidRDefault="000964DC" w:rsidP="00240A07">
            <w:pPr>
              <w:numPr>
                <w:ilvl w:val="0"/>
                <w:numId w:val="7"/>
              </w:numPr>
              <w:tabs>
                <w:tab w:val="clear" w:pos="360"/>
                <w:tab w:val="num" w:pos="252"/>
              </w:tabs>
              <w:ind w:left="252" w:hanging="252"/>
              <w:rPr>
                <w:szCs w:val="22"/>
                <w:lang w:val="en-GB"/>
              </w:rPr>
            </w:pPr>
            <w:r w:rsidRPr="00C40B30">
              <w:rPr>
                <w:szCs w:val="22"/>
                <w:lang w:val="en-GB"/>
              </w:rPr>
              <w:t>Avoid placing of electrical cables at places where they could be damaged; immediately replace any damaged cables.</w:t>
            </w:r>
          </w:p>
        </w:tc>
      </w:tr>
    </w:tbl>
    <w:p w14:paraId="1B967EE8" w14:textId="77777777" w:rsidR="001F5AF9" w:rsidRDefault="001F5AF9" w:rsidP="003D37D8">
      <w:pPr>
        <w:pStyle w:val="Nadpis2"/>
        <w:rPr>
          <w:lang w:val="en-GB"/>
        </w:rPr>
      </w:pPr>
    </w:p>
    <w:p w14:paraId="47E66FBA" w14:textId="6BC18C4F" w:rsidR="00374418" w:rsidRPr="00C40B30" w:rsidRDefault="00976FEF" w:rsidP="003D37D8">
      <w:pPr>
        <w:pStyle w:val="Nadpis2"/>
        <w:rPr>
          <w:lang w:val="en-GB"/>
        </w:rPr>
      </w:pPr>
      <w:bookmarkStart w:id="28" w:name="_Toc459017499"/>
      <w:bookmarkStart w:id="29" w:name="_Toc459016790"/>
      <w:bookmarkStart w:id="30" w:name="_Toc425229586"/>
      <w:r w:rsidRPr="00C40B30">
        <w:rPr>
          <w:lang w:val="en-GB"/>
        </w:rPr>
        <w:t>Work and presence in the building and in the outdoor areas</w:t>
      </w:r>
      <w:bookmarkEnd w:id="21"/>
      <w:bookmarkEnd w:id="28"/>
      <w:bookmarkEnd w:id="29"/>
      <w:bookmarkEnd w:id="30"/>
      <w:r w:rsidRPr="00C40B30">
        <w:rPr>
          <w:lang w:val="en-GB"/>
        </w:rPr>
        <w:t xml:space="preserve"> </w:t>
      </w:r>
    </w:p>
    <w:p w14:paraId="6E59036A" w14:textId="77777777" w:rsidR="00374418" w:rsidRPr="00C40B30" w:rsidRDefault="00374418" w:rsidP="00374418">
      <w:pPr>
        <w:ind w:right="-1"/>
        <w:rPr>
          <w:szCs w:val="20"/>
          <w:lang w:val="en-GB"/>
        </w:rPr>
      </w:pPr>
    </w:p>
    <w:tbl>
      <w:tblPr>
        <w:tblW w:w="147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4348"/>
        <w:gridCol w:w="8684"/>
      </w:tblGrid>
      <w:tr w:rsidR="00C61B7F" w:rsidRPr="00C40B30" w14:paraId="76A3EDDE" w14:textId="77777777" w:rsidTr="00C61B7F">
        <w:trPr>
          <w:trHeight w:val="3264"/>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7E4F955" w14:textId="77777777" w:rsidR="00C61B7F" w:rsidRPr="00C40B30" w:rsidRDefault="00C61B7F" w:rsidP="00187975">
            <w:pPr>
              <w:jc w:val="center"/>
              <w:rPr>
                <w:szCs w:val="22"/>
                <w:lang w:val="en-GB"/>
              </w:rPr>
            </w:pPr>
            <w:r w:rsidRPr="00C40B30">
              <w:rPr>
                <w:szCs w:val="22"/>
                <w:lang w:val="en-GB"/>
              </w:rPr>
              <w:t>Stumbling, slipping, fall</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563E2D96" w14:textId="77777777" w:rsidR="00C61B7F" w:rsidRPr="00C40B30" w:rsidRDefault="00C61B7F" w:rsidP="00187975">
            <w:pPr>
              <w:rPr>
                <w:szCs w:val="22"/>
                <w:lang w:val="en-GB"/>
              </w:rPr>
            </w:pPr>
            <w:r w:rsidRPr="00C40B30">
              <w:rPr>
                <w:szCs w:val="22"/>
                <w:lang w:val="en-GB"/>
              </w:rPr>
              <w:t>Employees at risk of</w:t>
            </w:r>
          </w:p>
          <w:p w14:paraId="2A67A910"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stumbling as a consequence of untidiness;</w:t>
            </w:r>
          </w:p>
          <w:p w14:paraId="65CD8EEC"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 xml:space="preserve">uneven terrain; </w:t>
            </w:r>
          </w:p>
          <w:p w14:paraId="19F0D1D9"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defective conditions of the floor surface, thoroughfare, e.g. damaged floor cover, torn off rubber stair edge cover, etc.;</w:t>
            </w:r>
          </w:p>
          <w:p w14:paraId="46AF2AB4"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nsufficient lighting of the workplace;</w:t>
            </w:r>
          </w:p>
          <w:p w14:paraId="4906100F"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slipping on icy terrain, wet floor;</w:t>
            </w:r>
          </w:p>
          <w:p w14:paraId="08A2F308"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fall during descending from the stairs;</w:t>
            </w:r>
          </w:p>
          <w:p w14:paraId="6E523CBD"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dazzlement by direct sunlight or by sunlight reflected from glossy surface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63F11FC2"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Appoint employees responsible for tidiness of the workplace.</w:t>
            </w:r>
          </w:p>
          <w:p w14:paraId="345C547B"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Use the prescribed shoes at the workplace.</w:t>
            </w:r>
          </w:p>
          <w:p w14:paraId="5521C7F3"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Remove any obstacles from thoroughfares that could cause stumbling.</w:t>
            </w:r>
          </w:p>
          <w:p w14:paraId="0C00AA3E" w14:textId="4E0943B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Mark/label obstacles on thoroughfares</w:t>
            </w:r>
            <w:r w:rsidR="001B7D94">
              <w:rPr>
                <w:szCs w:val="22"/>
                <w:lang w:val="en-GB"/>
              </w:rPr>
              <w:t>,</w:t>
            </w:r>
            <w:r w:rsidR="00ED6019">
              <w:rPr>
                <w:szCs w:val="22"/>
                <w:lang w:val="en-GB"/>
              </w:rPr>
              <w:t>, which cannot be removed,</w:t>
            </w:r>
            <w:r w:rsidR="001B7D94">
              <w:rPr>
                <w:szCs w:val="22"/>
                <w:lang w:val="en-GB"/>
              </w:rPr>
              <w:t>,</w:t>
            </w:r>
            <w:r w:rsidRPr="00C40B30">
              <w:rPr>
                <w:szCs w:val="22"/>
                <w:lang w:val="en-GB"/>
              </w:rPr>
              <w:t xml:space="preserve"> with safety colours.</w:t>
            </w:r>
          </w:p>
          <w:p w14:paraId="108FD4C2" w14:textId="5477B525"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 xml:space="preserve">Covers of shafts, </w:t>
            </w:r>
            <w:r w:rsidR="00E047E0">
              <w:rPr>
                <w:szCs w:val="22"/>
                <w:lang w:val="en-GB"/>
              </w:rPr>
              <w:t>depressions</w:t>
            </w:r>
            <w:r w:rsidRPr="00C40B30">
              <w:rPr>
                <w:szCs w:val="22"/>
                <w:lang w:val="en-GB"/>
              </w:rPr>
              <w:t>, etc. must be at the same level as the surrounding floor or thoroughfare, secured against shifting.</w:t>
            </w:r>
          </w:p>
          <w:p w14:paraId="78E1CDD8"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Replace any damaged floor parts with insufficient load bearing capacity (e.g. corroded grids, half-rotten boards, planks, beams).</w:t>
            </w:r>
          </w:p>
          <w:p w14:paraId="09A2E097"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Ensure sufficient lighting of the workplace.</w:t>
            </w:r>
          </w:p>
          <w:p w14:paraId="488EC3EB"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 xml:space="preserve">In winter season, remove ice coating in a timely manner and sprinkle anti skid material. </w:t>
            </w:r>
          </w:p>
          <w:p w14:paraId="27FED7A7" w14:textId="77777777" w:rsidR="00C61B7F" w:rsidRPr="0079294B" w:rsidRDefault="00C61B7F" w:rsidP="00825D3C">
            <w:pPr>
              <w:numPr>
                <w:ilvl w:val="0"/>
                <w:numId w:val="7"/>
              </w:numPr>
              <w:tabs>
                <w:tab w:val="clear" w:pos="360"/>
                <w:tab w:val="num" w:pos="252"/>
              </w:tabs>
              <w:ind w:left="252" w:hanging="252"/>
              <w:rPr>
                <w:szCs w:val="22"/>
                <w:lang w:val="en-GB"/>
              </w:rPr>
            </w:pPr>
            <w:r w:rsidRPr="0079294B">
              <w:rPr>
                <w:szCs w:val="22"/>
                <w:lang w:val="en-GB"/>
              </w:rPr>
              <w:t>Keep the floors dry and clean, in particular in winter (prevention of snow being brought in), promptly remove any spilled liquids.</w:t>
            </w:r>
          </w:p>
        </w:tc>
      </w:tr>
      <w:tr w:rsidR="00C61B7F" w:rsidRPr="00C40B30" w14:paraId="214CD4AD" w14:textId="77777777" w:rsidTr="00C61B7F">
        <w:trPr>
          <w:trHeight w:val="576"/>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9E95370" w14:textId="77777777" w:rsidR="00C61B7F" w:rsidRPr="00C40B30" w:rsidRDefault="00C61B7F" w:rsidP="00187975">
            <w:pPr>
              <w:jc w:val="center"/>
              <w:rPr>
                <w:szCs w:val="22"/>
                <w:lang w:val="en-GB"/>
              </w:rPr>
            </w:pPr>
            <w:r w:rsidRPr="00C40B30">
              <w:rPr>
                <w:szCs w:val="22"/>
                <w:lang w:val="en-GB"/>
              </w:rPr>
              <w:t>Falls from height</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5732B7D8" w14:textId="77777777" w:rsidR="00C61B7F" w:rsidRPr="00C40B30" w:rsidRDefault="00C61B7F" w:rsidP="00187975">
            <w:pPr>
              <w:rPr>
                <w:szCs w:val="22"/>
                <w:lang w:val="en-GB"/>
              </w:rPr>
            </w:pPr>
            <w:r w:rsidRPr="00C40B30">
              <w:rPr>
                <w:szCs w:val="22"/>
                <w:lang w:val="en-GB"/>
              </w:rPr>
              <w:t>Employees working in the height are at risk of fall due to missing enclosure or railings at the edge of the workplace or thoroughfare.</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4FC3B03C" w14:textId="77777777" w:rsidR="00C61B7F" w:rsidRPr="0079294B" w:rsidRDefault="00C61B7F" w:rsidP="0026213E">
            <w:pPr>
              <w:pStyle w:val="Odstavecseseznamem"/>
              <w:numPr>
                <w:ilvl w:val="0"/>
                <w:numId w:val="75"/>
              </w:numPr>
              <w:ind w:left="194" w:hanging="259"/>
              <w:rPr>
                <w:szCs w:val="22"/>
                <w:lang w:val="en-GB"/>
              </w:rPr>
            </w:pPr>
            <w:r w:rsidRPr="0079294B">
              <w:rPr>
                <w:szCs w:val="22"/>
                <w:lang w:val="en-GB"/>
              </w:rPr>
              <w:t>Safeguard open edges of the workplaces, thoroughfares, openings, etc. by means of railings or enclosures.</w:t>
            </w:r>
          </w:p>
        </w:tc>
      </w:tr>
      <w:tr w:rsidR="00C61B7F" w:rsidRPr="00C40B30" w14:paraId="37FF6366" w14:textId="77777777" w:rsidTr="00C61B7F">
        <w:trPr>
          <w:trHeight w:val="7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1B87B363" w14:textId="77777777" w:rsidR="00C61B7F" w:rsidRPr="00C40B30" w:rsidRDefault="00C61B7F" w:rsidP="00187975">
            <w:pPr>
              <w:jc w:val="center"/>
              <w:rPr>
                <w:szCs w:val="22"/>
                <w:lang w:val="en-GB"/>
              </w:rPr>
            </w:pPr>
            <w:r w:rsidRPr="00C40B30">
              <w:rPr>
                <w:szCs w:val="22"/>
                <w:lang w:val="en-GB"/>
              </w:rPr>
              <w:t>Fall of materials, loads, items</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3FF99BD4" w14:textId="77777777" w:rsidR="00C61B7F" w:rsidRPr="00C40B30" w:rsidRDefault="00C61B7F" w:rsidP="00187975">
            <w:pPr>
              <w:rPr>
                <w:szCs w:val="22"/>
                <w:lang w:val="en-GB"/>
              </w:rPr>
            </w:pPr>
            <w:r w:rsidRPr="00C40B30">
              <w:rPr>
                <w:szCs w:val="22"/>
                <w:lang w:val="en-GB"/>
              </w:rPr>
              <w:t>Employees are endangered by a fall of the interior equipment of building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65DBFD10" w14:textId="77777777" w:rsidR="00C61B7F" w:rsidRPr="00C40B30" w:rsidRDefault="00C61B7F" w:rsidP="00C24F8C">
            <w:pPr>
              <w:numPr>
                <w:ilvl w:val="0"/>
                <w:numId w:val="10"/>
              </w:numPr>
              <w:tabs>
                <w:tab w:val="clear" w:pos="360"/>
                <w:tab w:val="num" w:pos="252"/>
              </w:tabs>
              <w:ind w:left="252" w:hanging="252"/>
              <w:rPr>
                <w:szCs w:val="22"/>
                <w:lang w:val="en-GB"/>
              </w:rPr>
            </w:pPr>
            <w:r w:rsidRPr="00C40B30">
              <w:rPr>
                <w:szCs w:val="22"/>
                <w:lang w:val="en-GB"/>
              </w:rPr>
              <w:t>Ensure that the interior equipment of buildings be stable, without the hazard of its fall.</w:t>
            </w:r>
          </w:p>
          <w:p w14:paraId="438841FA" w14:textId="77777777" w:rsidR="00C61B7F" w:rsidRPr="00C40B30" w:rsidRDefault="00C61B7F" w:rsidP="00C24F8C">
            <w:pPr>
              <w:numPr>
                <w:ilvl w:val="0"/>
                <w:numId w:val="10"/>
              </w:numPr>
              <w:tabs>
                <w:tab w:val="clear" w:pos="360"/>
                <w:tab w:val="num" w:pos="252"/>
              </w:tabs>
              <w:ind w:left="252" w:hanging="252"/>
              <w:rPr>
                <w:szCs w:val="22"/>
                <w:lang w:val="en-GB"/>
              </w:rPr>
            </w:pPr>
            <w:r w:rsidRPr="00C40B30">
              <w:rPr>
                <w:szCs w:val="22"/>
                <w:lang w:val="en-GB"/>
              </w:rPr>
              <w:t>Promptly repair any damaged furniture feet or support posts.</w:t>
            </w:r>
          </w:p>
          <w:p w14:paraId="5D57F4A0"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Avoid sitting on the edge of desks and chairs.</w:t>
            </w:r>
          </w:p>
          <w:p w14:paraId="1250920B" w14:textId="77777777" w:rsidR="00C61B7F" w:rsidRPr="0079294B" w:rsidRDefault="00C61B7F" w:rsidP="002778D3">
            <w:pPr>
              <w:numPr>
                <w:ilvl w:val="0"/>
                <w:numId w:val="6"/>
              </w:numPr>
              <w:tabs>
                <w:tab w:val="clear" w:pos="360"/>
                <w:tab w:val="num" w:pos="252"/>
              </w:tabs>
              <w:ind w:left="252" w:hanging="252"/>
              <w:rPr>
                <w:szCs w:val="22"/>
                <w:lang w:val="en-GB"/>
              </w:rPr>
            </w:pPr>
            <w:r w:rsidRPr="0079294B">
              <w:rPr>
                <w:szCs w:val="22"/>
                <w:lang w:val="en-GB"/>
              </w:rPr>
              <w:t>Avoid stepping on chairs, in particular rolling chairs.</w:t>
            </w:r>
          </w:p>
        </w:tc>
      </w:tr>
      <w:tr w:rsidR="00C61B7F" w:rsidRPr="00C40B30" w14:paraId="37B1BD4B" w14:textId="77777777" w:rsidTr="00C40B30">
        <w:trPr>
          <w:trHeight w:val="76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B950AC2" w14:textId="77777777" w:rsidR="00C61B7F" w:rsidRPr="00C40B30" w:rsidRDefault="00C61B7F" w:rsidP="00187975">
            <w:pPr>
              <w:jc w:val="center"/>
              <w:rPr>
                <w:szCs w:val="22"/>
                <w:lang w:val="en-GB"/>
              </w:rPr>
            </w:pPr>
            <w:r w:rsidRPr="00C40B30">
              <w:rPr>
                <w:szCs w:val="22"/>
                <w:lang w:val="en-GB"/>
              </w:rPr>
              <w:t>Hitting an obstacle</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7FCA91FC" w14:textId="77777777" w:rsidR="00C61B7F" w:rsidRPr="00C40B30" w:rsidRDefault="00C61B7F" w:rsidP="00187975">
            <w:pPr>
              <w:rPr>
                <w:szCs w:val="22"/>
                <w:lang w:val="en-GB"/>
              </w:rPr>
            </w:pPr>
            <w:r w:rsidRPr="00C40B30">
              <w:rPr>
                <w:szCs w:val="22"/>
                <w:lang w:val="en-GB"/>
              </w:rPr>
              <w:t xml:space="preserve">Employees handling materials and loads are at risk of hitting   </w:t>
            </w:r>
          </w:p>
          <w:p w14:paraId="194F64C3" w14:textId="77777777" w:rsidR="00C61B7F" w:rsidRPr="00C40B30" w:rsidRDefault="00C61B7F" w:rsidP="00C24F8C">
            <w:pPr>
              <w:pStyle w:val="Zkladntextodsazen"/>
              <w:numPr>
                <w:ilvl w:val="0"/>
                <w:numId w:val="5"/>
              </w:numPr>
              <w:tabs>
                <w:tab w:val="clear" w:pos="720"/>
                <w:tab w:val="clear" w:pos="3119"/>
                <w:tab w:val="num" w:pos="252"/>
              </w:tabs>
              <w:ind w:left="252" w:hanging="180"/>
              <w:rPr>
                <w:szCs w:val="22"/>
                <w:lang w:val="en-GB"/>
              </w:rPr>
            </w:pPr>
            <w:r w:rsidRPr="00C40B30">
              <w:rPr>
                <w:szCs w:val="22"/>
                <w:lang w:val="en-GB"/>
              </w:rPr>
              <w:t>permanent or temporary obstacles at an unsuitable place;</w:t>
            </w:r>
          </w:p>
          <w:p w14:paraId="15D95C31"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lastRenderedPageBreak/>
              <w:t>obstacles at the points of sudden narrowing or lowering of thoroughfares;</w:t>
            </w:r>
          </w:p>
          <w:p w14:paraId="4EB284FD"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unsuitably arranged interior furnishings of the building;</w:t>
            </w:r>
          </w:p>
          <w:p w14:paraId="31A4B8CD"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sharp edges and corners of the furniture and equipment in the office and warehouse rooms.</w:t>
            </w:r>
          </w:p>
          <w:p w14:paraId="1752509D" w14:textId="77777777" w:rsidR="005B2ABC" w:rsidRDefault="00C61B7F" w:rsidP="003D37D8">
            <w:pPr>
              <w:pStyle w:val="Odstavecseseznamem"/>
              <w:numPr>
                <w:ilvl w:val="0"/>
                <w:numId w:val="6"/>
              </w:numPr>
              <w:rPr>
                <w:szCs w:val="22"/>
                <w:lang w:val="en-GB"/>
              </w:rPr>
            </w:pPr>
            <w:r w:rsidRPr="00811434">
              <w:rPr>
                <w:szCs w:val="22"/>
                <w:lang w:val="en-GB"/>
              </w:rPr>
              <w:t>as a consequence of insufficient l</w:t>
            </w:r>
            <w:r w:rsidRPr="00EF2D9F">
              <w:rPr>
                <w:szCs w:val="22"/>
                <w:lang w:val="en-GB"/>
              </w:rPr>
              <w:t>ighting.</w:t>
            </w:r>
          </w:p>
          <w:p w14:paraId="4BEB5D18" w14:textId="77777777" w:rsidR="00C61B7F" w:rsidRPr="00C40B30" w:rsidRDefault="00C61B7F" w:rsidP="002778D3">
            <w:pPr>
              <w:rPr>
                <w:szCs w:val="22"/>
                <w:lang w:val="en-GB"/>
              </w:rPr>
            </w:pP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1F5F3531" w14:textId="77777777" w:rsidR="00C61B7F" w:rsidRPr="00C40B30" w:rsidRDefault="00C61B7F" w:rsidP="00C24F8C">
            <w:pPr>
              <w:numPr>
                <w:ilvl w:val="0"/>
                <w:numId w:val="6"/>
              </w:numPr>
              <w:tabs>
                <w:tab w:val="clear" w:pos="360"/>
                <w:tab w:val="num" w:pos="252"/>
              </w:tabs>
              <w:rPr>
                <w:szCs w:val="22"/>
                <w:lang w:val="en-GB"/>
              </w:rPr>
            </w:pPr>
            <w:r w:rsidRPr="00C40B30">
              <w:rPr>
                <w:szCs w:val="22"/>
                <w:lang w:val="en-GB"/>
              </w:rPr>
              <w:lastRenderedPageBreak/>
              <w:t>Keep thoroughfares free and without obstacles at all times.</w:t>
            </w:r>
          </w:p>
          <w:p w14:paraId="2288599E"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Keep the minimum prescribed width of thoroughfares.</w:t>
            </w:r>
          </w:p>
          <w:p w14:paraId="63E2BA71"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Ensure sufficiently wide and high passages.</w:t>
            </w:r>
          </w:p>
          <w:p w14:paraId="0C177C29"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lastRenderedPageBreak/>
              <w:t>Mark/label permanent obstacles, narrowed and lowered places</w:t>
            </w:r>
            <w:r w:rsidR="00C30C7C">
              <w:rPr>
                <w:szCs w:val="22"/>
                <w:lang w:val="en-GB"/>
              </w:rPr>
              <w:t>,</w:t>
            </w:r>
            <w:r w:rsidRPr="00C40B30">
              <w:rPr>
                <w:szCs w:val="22"/>
                <w:lang w:val="en-GB"/>
              </w:rPr>
              <w:t xml:space="preserve"> with appropriate safety signs.</w:t>
            </w:r>
          </w:p>
          <w:p w14:paraId="7C02F513"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Store material and items in a well-arranged manner at the designated places.</w:t>
            </w:r>
          </w:p>
          <w:p w14:paraId="1880E559"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Avoid storing materials and items at places where it is difficult to handle such materials and items due to insufficient space.</w:t>
            </w:r>
          </w:p>
          <w:p w14:paraId="23EB3C29"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Ensure that the equipment and interior furnishings of the building do not restrict employees in their usual movement around the workplace.</w:t>
            </w:r>
          </w:p>
          <w:p w14:paraId="126FA68C" w14:textId="77777777" w:rsidR="00C61B7F" w:rsidRDefault="00C61B7F" w:rsidP="00C24F8C">
            <w:pPr>
              <w:numPr>
                <w:ilvl w:val="0"/>
                <w:numId w:val="6"/>
              </w:numPr>
              <w:tabs>
                <w:tab w:val="clear" w:pos="360"/>
                <w:tab w:val="num" w:pos="252"/>
              </w:tabs>
              <w:rPr>
                <w:szCs w:val="22"/>
                <w:lang w:val="en-GB"/>
              </w:rPr>
            </w:pPr>
            <w:r w:rsidRPr="00C40B30">
              <w:rPr>
                <w:szCs w:val="22"/>
                <w:lang w:val="en-GB"/>
              </w:rPr>
              <w:t>Ensure sufficient lighting of the thoroughfares and workplaces.</w:t>
            </w:r>
          </w:p>
          <w:p w14:paraId="6054FE6E" w14:textId="77777777" w:rsidR="00C61B7F" w:rsidRPr="0079294B" w:rsidRDefault="00C61B7F" w:rsidP="002778D3">
            <w:pPr>
              <w:numPr>
                <w:ilvl w:val="0"/>
                <w:numId w:val="6"/>
              </w:numPr>
              <w:tabs>
                <w:tab w:val="clear" w:pos="360"/>
                <w:tab w:val="num" w:pos="252"/>
              </w:tabs>
              <w:rPr>
                <w:szCs w:val="22"/>
                <w:lang w:val="en-GB"/>
              </w:rPr>
            </w:pPr>
            <w:r w:rsidRPr="0079294B">
              <w:rPr>
                <w:szCs w:val="22"/>
                <w:lang w:val="en-GB"/>
              </w:rPr>
              <w:t>Mark/label communication, handling and storage areas in the halls.</w:t>
            </w:r>
          </w:p>
        </w:tc>
      </w:tr>
      <w:tr w:rsidR="00C61B7F" w:rsidRPr="00C40B30" w14:paraId="0FC79E12" w14:textId="77777777" w:rsidTr="00C61B7F">
        <w:trPr>
          <w:trHeight w:val="42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38B7BF56" w14:textId="77777777" w:rsidR="00C61B7F" w:rsidRPr="00C40B30" w:rsidRDefault="00C61B7F" w:rsidP="00187975">
            <w:pPr>
              <w:jc w:val="center"/>
              <w:rPr>
                <w:szCs w:val="22"/>
                <w:lang w:val="en-GB"/>
              </w:rPr>
            </w:pPr>
            <w:r w:rsidRPr="00C40B30">
              <w:rPr>
                <w:szCs w:val="22"/>
                <w:lang w:val="en-GB"/>
              </w:rPr>
              <w:lastRenderedPageBreak/>
              <w:t>Being captured by a load, device</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7C341EF4" w14:textId="77777777" w:rsidR="00C61B7F" w:rsidRPr="00C40B30" w:rsidRDefault="00C61B7F" w:rsidP="00187975">
            <w:pPr>
              <w:rPr>
                <w:szCs w:val="22"/>
                <w:lang w:val="en-GB"/>
              </w:rPr>
            </w:pPr>
            <w:r w:rsidRPr="00C40B30">
              <w:rPr>
                <w:szCs w:val="22"/>
                <w:lang w:val="en-GB"/>
              </w:rPr>
              <w:t>Employees at risk of being hit by gates or door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7694793D"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Secure swing gates in the open position against spontaneous closing.</w:t>
            </w:r>
          </w:p>
          <w:p w14:paraId="38FC0A14"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Secure sliding gates against rolling off the groove.</w:t>
            </w:r>
          </w:p>
          <w:p w14:paraId="381B70EA" w14:textId="77777777" w:rsidR="00C61B7F" w:rsidRPr="0079294B" w:rsidRDefault="00C61B7F" w:rsidP="002778D3">
            <w:pPr>
              <w:numPr>
                <w:ilvl w:val="0"/>
                <w:numId w:val="6"/>
              </w:numPr>
              <w:tabs>
                <w:tab w:val="clear" w:pos="360"/>
                <w:tab w:val="num" w:pos="252"/>
              </w:tabs>
              <w:ind w:left="252" w:hanging="252"/>
              <w:rPr>
                <w:szCs w:val="22"/>
                <w:lang w:val="en-GB"/>
              </w:rPr>
            </w:pPr>
            <w:r w:rsidRPr="0079294B">
              <w:rPr>
                <w:szCs w:val="22"/>
                <w:lang w:val="en-GB"/>
              </w:rPr>
              <w:t>Equip non-transparent pendulum doors with a sight glass.</w:t>
            </w:r>
          </w:p>
        </w:tc>
      </w:tr>
      <w:tr w:rsidR="00C61B7F" w:rsidRPr="00C40B30" w14:paraId="6F607DD1" w14:textId="77777777" w:rsidTr="00C61B7F">
        <w:trPr>
          <w:trHeight w:val="61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7807E2F1" w14:textId="77777777" w:rsidR="00C61B7F" w:rsidRPr="00C40B30" w:rsidRDefault="00C61B7F" w:rsidP="00187975">
            <w:pPr>
              <w:jc w:val="center"/>
              <w:rPr>
                <w:szCs w:val="22"/>
                <w:lang w:val="en-GB"/>
              </w:rPr>
            </w:pPr>
            <w:r w:rsidRPr="00C40B30">
              <w:rPr>
                <w:szCs w:val="22"/>
                <w:lang w:val="en-GB"/>
              </w:rPr>
              <w:t>Being captured by a load, device</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619A1F8D" w14:textId="6C8A257C" w:rsidR="00C61B7F" w:rsidRPr="00C40B30" w:rsidRDefault="00C61B7F" w:rsidP="002778D3">
            <w:pPr>
              <w:rPr>
                <w:szCs w:val="22"/>
                <w:lang w:val="en-GB"/>
              </w:rPr>
            </w:pPr>
            <w:r w:rsidRPr="00C40B30">
              <w:rPr>
                <w:szCs w:val="22"/>
                <w:lang w:val="en-GB"/>
              </w:rPr>
              <w:t xml:space="preserve">Employees are at risk of injuries resulting from works or movement within a </w:t>
            </w:r>
            <w:r w:rsidR="00C30C7C">
              <w:rPr>
                <w:szCs w:val="22"/>
                <w:lang w:val="en-GB"/>
              </w:rPr>
              <w:t>limited</w:t>
            </w:r>
            <w:r w:rsidR="00C30C7C" w:rsidRPr="00C40B30">
              <w:rPr>
                <w:szCs w:val="22"/>
                <w:lang w:val="en-GB"/>
              </w:rPr>
              <w:t xml:space="preserve"> </w:t>
            </w:r>
            <w:r w:rsidRPr="00C40B30">
              <w:rPr>
                <w:szCs w:val="22"/>
                <w:lang w:val="en-GB"/>
              </w:rPr>
              <w:t>workspace.</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70B9428E"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Ensure safe access to the window control elements.</w:t>
            </w:r>
          </w:p>
          <w:p w14:paraId="0E3B35BA"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Ensure safe access to the workplace.</w:t>
            </w:r>
          </w:p>
          <w:p w14:paraId="1088E907" w14:textId="75534421" w:rsidR="00C61B7F" w:rsidRPr="0079294B" w:rsidRDefault="00C61B7F" w:rsidP="002778D3">
            <w:pPr>
              <w:numPr>
                <w:ilvl w:val="0"/>
                <w:numId w:val="6"/>
              </w:numPr>
              <w:tabs>
                <w:tab w:val="clear" w:pos="360"/>
                <w:tab w:val="num" w:pos="252"/>
              </w:tabs>
              <w:ind w:left="252" w:hanging="252"/>
              <w:rPr>
                <w:szCs w:val="22"/>
                <w:lang w:val="en-GB"/>
              </w:rPr>
            </w:pPr>
            <w:r w:rsidRPr="0079294B">
              <w:rPr>
                <w:szCs w:val="22"/>
                <w:lang w:val="en-GB"/>
              </w:rPr>
              <w:t xml:space="preserve">Pay special attention in the course of work within a </w:t>
            </w:r>
            <w:r w:rsidR="00C30C7C">
              <w:rPr>
                <w:szCs w:val="22"/>
                <w:lang w:val="en-GB"/>
              </w:rPr>
              <w:t>limited</w:t>
            </w:r>
            <w:r w:rsidR="00C30C7C" w:rsidRPr="0079294B">
              <w:rPr>
                <w:szCs w:val="22"/>
                <w:lang w:val="en-GB"/>
              </w:rPr>
              <w:t xml:space="preserve"> </w:t>
            </w:r>
            <w:r w:rsidRPr="0079294B">
              <w:rPr>
                <w:szCs w:val="22"/>
                <w:lang w:val="en-GB"/>
              </w:rPr>
              <w:t>space.</w:t>
            </w:r>
          </w:p>
        </w:tc>
      </w:tr>
      <w:tr w:rsidR="00C61B7F" w:rsidRPr="00C40B30" w14:paraId="32FB5D32" w14:textId="77777777" w:rsidTr="00C61B7F">
        <w:trPr>
          <w:trHeight w:val="219"/>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3C7B7AE" w14:textId="77777777" w:rsidR="00C61B7F" w:rsidRPr="00C40B30" w:rsidRDefault="00C61B7F" w:rsidP="00187975">
            <w:pPr>
              <w:jc w:val="center"/>
              <w:rPr>
                <w:szCs w:val="22"/>
                <w:lang w:val="en-GB"/>
              </w:rPr>
            </w:pPr>
            <w:r w:rsidRPr="00C40B30">
              <w:rPr>
                <w:szCs w:val="22"/>
                <w:lang w:val="en-GB"/>
              </w:rPr>
              <w:t>Cutting, jabbing</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7FDE78AE" w14:textId="77777777" w:rsidR="00C61B7F" w:rsidRPr="003D37D8" w:rsidRDefault="008F7629" w:rsidP="00187975">
            <w:pPr>
              <w:pStyle w:val="Zkladntext"/>
              <w:overflowPunct w:val="0"/>
              <w:autoSpaceDE w:val="0"/>
              <w:autoSpaceDN w:val="0"/>
              <w:adjustRightInd w:val="0"/>
              <w:jc w:val="both"/>
              <w:textAlignment w:val="baseline"/>
              <w:rPr>
                <w:b w:val="0"/>
                <w:sz w:val="20"/>
                <w:szCs w:val="20"/>
                <w:u w:val="none"/>
                <w:lang w:val="en-GB"/>
              </w:rPr>
            </w:pPr>
            <w:r w:rsidRPr="003D37D8">
              <w:rPr>
                <w:b w:val="0"/>
                <w:bCs w:val="0"/>
                <w:sz w:val="20"/>
                <w:szCs w:val="20"/>
                <w:u w:val="none"/>
                <w:lang w:val="en-GB"/>
              </w:rPr>
              <w:t xml:space="preserve">Employees at risk of cutting, jabbing due to </w:t>
            </w:r>
          </w:p>
          <w:p w14:paraId="14C8AFB0" w14:textId="77777777" w:rsidR="00C61B7F" w:rsidRPr="003D37D8" w:rsidRDefault="008F7629" w:rsidP="00C24F8C">
            <w:pPr>
              <w:pStyle w:val="Zkladntext"/>
              <w:numPr>
                <w:ilvl w:val="0"/>
                <w:numId w:val="12"/>
              </w:numPr>
              <w:tabs>
                <w:tab w:val="clear" w:pos="657"/>
              </w:tabs>
              <w:overflowPunct w:val="0"/>
              <w:autoSpaceDE w:val="0"/>
              <w:autoSpaceDN w:val="0"/>
              <w:adjustRightInd w:val="0"/>
              <w:ind w:left="252" w:hanging="180"/>
              <w:jc w:val="both"/>
              <w:textAlignment w:val="baseline"/>
              <w:rPr>
                <w:b w:val="0"/>
                <w:sz w:val="20"/>
                <w:szCs w:val="20"/>
                <w:u w:val="none"/>
                <w:lang w:val="en-GB"/>
              </w:rPr>
            </w:pPr>
            <w:r w:rsidRPr="003D37D8">
              <w:rPr>
                <w:b w:val="0"/>
                <w:bCs w:val="0"/>
                <w:sz w:val="20"/>
                <w:szCs w:val="20"/>
                <w:u w:val="none"/>
                <w:lang w:val="en-GB"/>
              </w:rPr>
              <w:t xml:space="preserve">hazardous condition of the working environment;       </w:t>
            </w:r>
          </w:p>
          <w:p w14:paraId="7208ABCE" w14:textId="77777777" w:rsidR="00C61B7F" w:rsidRPr="00C40B30" w:rsidRDefault="008F7629" w:rsidP="00C24F8C">
            <w:pPr>
              <w:pStyle w:val="Zkladntext"/>
              <w:numPr>
                <w:ilvl w:val="0"/>
                <w:numId w:val="12"/>
              </w:numPr>
              <w:tabs>
                <w:tab w:val="clear" w:pos="657"/>
              </w:tabs>
              <w:ind w:left="252" w:hanging="180"/>
              <w:jc w:val="both"/>
              <w:rPr>
                <w:b w:val="0"/>
                <w:sz w:val="22"/>
                <w:szCs w:val="22"/>
                <w:u w:val="none"/>
                <w:lang w:val="en-GB"/>
              </w:rPr>
            </w:pPr>
            <w:r w:rsidRPr="003D37D8">
              <w:rPr>
                <w:b w:val="0"/>
                <w:bCs w:val="0"/>
                <w:sz w:val="20"/>
                <w:szCs w:val="20"/>
                <w:u w:val="none"/>
                <w:lang w:val="en-GB"/>
              </w:rPr>
              <w:t>work condition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51B3F8DE"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Replace broken glass filling panels.</w:t>
            </w:r>
          </w:p>
          <w:p w14:paraId="005F4062"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 xml:space="preserve">Repair all places with a risk of jabbing (e.g. by a wire fencing, etc.). </w:t>
            </w:r>
          </w:p>
          <w:p w14:paraId="61359A02"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Remove all shattered glass from the floor or from thoroughfares immediately after its finding.</w:t>
            </w:r>
          </w:p>
          <w:p w14:paraId="60623796" w14:textId="77777777" w:rsidR="00C61B7F" w:rsidRPr="00D96C26" w:rsidRDefault="00C61B7F" w:rsidP="002778D3">
            <w:pPr>
              <w:numPr>
                <w:ilvl w:val="0"/>
                <w:numId w:val="6"/>
              </w:numPr>
              <w:tabs>
                <w:tab w:val="clear" w:pos="360"/>
                <w:tab w:val="num" w:pos="252"/>
              </w:tabs>
              <w:ind w:left="252" w:hanging="252"/>
              <w:rPr>
                <w:szCs w:val="22"/>
                <w:lang w:val="en-GB"/>
              </w:rPr>
            </w:pPr>
            <w:r w:rsidRPr="00D96C26">
              <w:rPr>
                <w:szCs w:val="22"/>
                <w:lang w:val="en-GB"/>
              </w:rPr>
              <w:t xml:space="preserve">Remove all protruding wires and nails from packaging and from the workplace. </w:t>
            </w:r>
          </w:p>
        </w:tc>
      </w:tr>
      <w:tr w:rsidR="00C61B7F" w:rsidRPr="00C40B30" w14:paraId="4D82E01D" w14:textId="77777777" w:rsidTr="00C61B7F">
        <w:trPr>
          <w:trHeight w:val="24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7033099F" w14:textId="1669ADE9" w:rsidR="00C61B7F" w:rsidRPr="00C40B30" w:rsidRDefault="00C30C7C" w:rsidP="00187975">
            <w:pPr>
              <w:spacing w:line="360" w:lineRule="auto"/>
              <w:ind w:left="708" w:hanging="708"/>
              <w:jc w:val="center"/>
              <w:rPr>
                <w:szCs w:val="22"/>
                <w:lang w:val="en-GB"/>
              </w:rPr>
            </w:pPr>
            <w:r>
              <w:rPr>
                <w:szCs w:val="22"/>
                <w:lang w:val="en-GB"/>
              </w:rPr>
              <w:t>B</w:t>
            </w:r>
            <w:r w:rsidR="00C61B7F" w:rsidRPr="00C40B30">
              <w:rPr>
                <w:szCs w:val="22"/>
                <w:lang w:val="en-GB"/>
              </w:rPr>
              <w:t>urning</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71051D62" w14:textId="6F418A4D" w:rsidR="00C61B7F" w:rsidRPr="00C40B30" w:rsidRDefault="00C61B7F" w:rsidP="00187975">
            <w:pPr>
              <w:rPr>
                <w:szCs w:val="22"/>
                <w:lang w:val="en-GB"/>
              </w:rPr>
            </w:pPr>
            <w:r w:rsidRPr="00C40B30">
              <w:rPr>
                <w:szCs w:val="22"/>
                <w:lang w:val="en-GB"/>
              </w:rPr>
              <w:t>Employees working or being present in buildings are at risk of burning in contact with hot surface of device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6C4525EB" w14:textId="77777777" w:rsidR="00C61B7F" w:rsidRDefault="00C61B7F" w:rsidP="00C24F8C">
            <w:pPr>
              <w:numPr>
                <w:ilvl w:val="0"/>
                <w:numId w:val="7"/>
              </w:numPr>
              <w:tabs>
                <w:tab w:val="clear" w:pos="360"/>
                <w:tab w:val="num" w:pos="252"/>
              </w:tabs>
              <w:ind w:left="249" w:hanging="249"/>
              <w:rPr>
                <w:szCs w:val="22"/>
                <w:lang w:val="en-GB"/>
              </w:rPr>
            </w:pPr>
            <w:r w:rsidRPr="00C40B30">
              <w:rPr>
                <w:szCs w:val="22"/>
                <w:lang w:val="en-GB"/>
              </w:rPr>
              <w:t>Ensure that hot surfaces of devices in the building be equipped with protective covers or guards protecting employees against burning.</w:t>
            </w:r>
          </w:p>
          <w:p w14:paraId="33CCA92D" w14:textId="77777777" w:rsidR="00C61B7F" w:rsidRPr="00D96C26" w:rsidRDefault="00C61B7F" w:rsidP="002778D3">
            <w:pPr>
              <w:numPr>
                <w:ilvl w:val="0"/>
                <w:numId w:val="7"/>
              </w:numPr>
              <w:tabs>
                <w:tab w:val="clear" w:pos="360"/>
                <w:tab w:val="num" w:pos="252"/>
              </w:tabs>
              <w:ind w:left="249" w:hanging="249"/>
              <w:rPr>
                <w:szCs w:val="22"/>
                <w:lang w:val="en-GB"/>
              </w:rPr>
            </w:pPr>
            <w:r w:rsidRPr="00D96C26">
              <w:rPr>
                <w:szCs w:val="22"/>
                <w:lang w:val="en-GB"/>
              </w:rPr>
              <w:t>As necessary, mark hazardous places</w:t>
            </w:r>
            <w:r w:rsidR="002802FD">
              <w:rPr>
                <w:szCs w:val="22"/>
                <w:lang w:val="en-GB"/>
              </w:rPr>
              <w:t>,</w:t>
            </w:r>
            <w:r w:rsidRPr="00D96C26">
              <w:rPr>
                <w:szCs w:val="22"/>
                <w:lang w:val="en-GB"/>
              </w:rPr>
              <w:t xml:space="preserve"> where employees are at risk of burning</w:t>
            </w:r>
            <w:r w:rsidR="002802FD">
              <w:rPr>
                <w:szCs w:val="22"/>
                <w:lang w:val="en-GB"/>
              </w:rPr>
              <w:t>,</w:t>
            </w:r>
            <w:r w:rsidRPr="00D96C26">
              <w:rPr>
                <w:szCs w:val="22"/>
                <w:lang w:val="en-GB"/>
              </w:rPr>
              <w:t xml:space="preserve"> with appropriate warning signs.</w:t>
            </w:r>
          </w:p>
        </w:tc>
      </w:tr>
      <w:tr w:rsidR="00C61B7F" w:rsidRPr="00C40B30" w14:paraId="27F0BC31" w14:textId="77777777" w:rsidTr="00C61B7F">
        <w:trPr>
          <w:trHeight w:val="7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30DC9E4A" w14:textId="77777777" w:rsidR="00C61B7F" w:rsidRPr="00C40B30" w:rsidRDefault="00C61B7F" w:rsidP="00187975">
            <w:pPr>
              <w:jc w:val="center"/>
              <w:rPr>
                <w:szCs w:val="22"/>
                <w:lang w:val="en-GB"/>
              </w:rPr>
            </w:pPr>
            <w:r w:rsidRPr="00C40B30">
              <w:rPr>
                <w:szCs w:val="22"/>
                <w:lang w:val="en-GB"/>
              </w:rPr>
              <w:t>Injuries in the elevator</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1AB149FD" w14:textId="77777777" w:rsidR="00C61B7F" w:rsidRPr="00C40B30" w:rsidRDefault="00C61B7F" w:rsidP="00187975">
            <w:pPr>
              <w:rPr>
                <w:szCs w:val="22"/>
                <w:lang w:val="en-GB"/>
              </w:rPr>
            </w:pPr>
            <w:r w:rsidRPr="00C40B30">
              <w:rPr>
                <w:szCs w:val="22"/>
                <w:lang w:val="en-GB"/>
              </w:rPr>
              <w:t>Employees using elevators at risk of</w:t>
            </w:r>
          </w:p>
          <w:p w14:paraId="1E701EDE"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nsufficient protection against being clinched by the elevator hoistway door;</w:t>
            </w:r>
          </w:p>
          <w:p w14:paraId="4E5CE7B7"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nsufficient protection against fall into the elevator shaft;</w:t>
            </w:r>
          </w:p>
          <w:p w14:paraId="5D3232BE"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elevator accidents in the case of failure or breakdown of the mechanical parts ensuring its safe operation;</w:t>
            </w:r>
          </w:p>
          <w:p w14:paraId="69D18600"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lastRenderedPageBreak/>
              <w:t>fall of the elevator cabin in the case of breakage of the ropes;</w:t>
            </w:r>
          </w:p>
          <w:p w14:paraId="260EAC2E"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unwanted handling of the control parts of the elevator by unauthorised person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1BF0360F"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lastRenderedPageBreak/>
              <w:t>Perform inspections of the technical condition of the elevator on a continuous basis, remove any identified defects.</w:t>
            </w:r>
          </w:p>
          <w:p w14:paraId="69568CA7"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Perform prescribed reviews and inspections of the elevator in a timely manner and within the required scope, remove any identified defects.</w:t>
            </w:r>
          </w:p>
          <w:p w14:paraId="385ECD24" w14:textId="77777777" w:rsidR="00C61B7F" w:rsidRPr="00D96C26" w:rsidRDefault="00C61B7F" w:rsidP="002778D3">
            <w:pPr>
              <w:numPr>
                <w:ilvl w:val="0"/>
                <w:numId w:val="7"/>
              </w:numPr>
              <w:tabs>
                <w:tab w:val="clear" w:pos="360"/>
                <w:tab w:val="num" w:pos="252"/>
              </w:tabs>
              <w:ind w:left="252" w:hanging="252"/>
              <w:rPr>
                <w:szCs w:val="22"/>
                <w:lang w:val="en-GB"/>
              </w:rPr>
            </w:pPr>
            <w:r w:rsidRPr="00D96C26">
              <w:rPr>
                <w:szCs w:val="22"/>
                <w:lang w:val="en-GB"/>
              </w:rPr>
              <w:t>Prevent access of unauthorised persons in the elevator machine room.</w:t>
            </w:r>
          </w:p>
        </w:tc>
      </w:tr>
      <w:tr w:rsidR="00C61B7F" w:rsidRPr="00C40B30" w14:paraId="482B6445" w14:textId="77777777" w:rsidTr="00C61B7F">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9705CAC" w14:textId="77777777" w:rsidR="00C61B7F" w:rsidRPr="00C40B30" w:rsidRDefault="00C61B7F" w:rsidP="00187975">
            <w:pPr>
              <w:pStyle w:val="Zkladntext2"/>
              <w:jc w:val="center"/>
              <w:rPr>
                <w:szCs w:val="22"/>
                <w:lang w:val="en-GB"/>
              </w:rPr>
            </w:pPr>
            <w:r w:rsidRPr="00C40B30">
              <w:rPr>
                <w:szCs w:val="22"/>
                <w:lang w:val="en-GB"/>
              </w:rPr>
              <w:t>Being struck by electrical current</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46A00727" w14:textId="77777777" w:rsidR="00C61B7F" w:rsidRPr="00C40B30" w:rsidRDefault="00C61B7F" w:rsidP="00187975">
            <w:pPr>
              <w:rPr>
                <w:szCs w:val="22"/>
                <w:lang w:val="en-GB"/>
              </w:rPr>
            </w:pPr>
            <w:r w:rsidRPr="00C40B30">
              <w:rPr>
                <w:szCs w:val="22"/>
                <w:lang w:val="en-GB"/>
              </w:rPr>
              <w:t>Employees working or being present in buildings at risk of being struck by electrical current as a result of contact with live parts of the electrical device due to</w:t>
            </w:r>
          </w:p>
          <w:p w14:paraId="043F46C0" w14:textId="77777777" w:rsidR="00C61B7F" w:rsidRPr="00C40B30" w:rsidRDefault="00C61B7F" w:rsidP="00C24F8C">
            <w:pPr>
              <w:numPr>
                <w:ilvl w:val="0"/>
                <w:numId w:val="5"/>
              </w:numPr>
              <w:tabs>
                <w:tab w:val="clear" w:pos="720"/>
              </w:tabs>
              <w:ind w:left="252" w:hanging="180"/>
              <w:rPr>
                <w:szCs w:val="22"/>
                <w:lang w:val="en-GB"/>
              </w:rPr>
            </w:pPr>
            <w:r w:rsidRPr="00C40B30">
              <w:rPr>
                <w:szCs w:val="22"/>
                <w:lang w:val="en-GB"/>
              </w:rPr>
              <w:t>unprofessional handling of electrical devices;</w:t>
            </w:r>
          </w:p>
          <w:p w14:paraId="0A89F697" w14:textId="77777777" w:rsidR="00C61B7F" w:rsidRPr="00C40B30" w:rsidRDefault="00C61B7F" w:rsidP="00C24F8C">
            <w:pPr>
              <w:numPr>
                <w:ilvl w:val="0"/>
                <w:numId w:val="5"/>
              </w:numPr>
              <w:tabs>
                <w:tab w:val="clear" w:pos="720"/>
              </w:tabs>
              <w:ind w:left="252" w:hanging="180"/>
              <w:rPr>
                <w:szCs w:val="22"/>
                <w:lang w:val="en-GB"/>
              </w:rPr>
            </w:pPr>
            <w:r w:rsidRPr="00C40B30">
              <w:rPr>
                <w:szCs w:val="22"/>
                <w:lang w:val="en-GB"/>
              </w:rPr>
              <w:t>poor technical condition of electrical devices;</w:t>
            </w:r>
          </w:p>
          <w:p w14:paraId="69C5B33A" w14:textId="77777777" w:rsidR="00C61B7F" w:rsidRPr="00C40B30" w:rsidRDefault="00C61B7F" w:rsidP="00C24F8C">
            <w:pPr>
              <w:numPr>
                <w:ilvl w:val="0"/>
                <w:numId w:val="5"/>
              </w:numPr>
              <w:tabs>
                <w:tab w:val="clear" w:pos="720"/>
              </w:tabs>
              <w:ind w:left="252" w:hanging="180"/>
              <w:rPr>
                <w:szCs w:val="22"/>
                <w:lang w:val="en-GB"/>
              </w:rPr>
            </w:pPr>
            <w:r w:rsidRPr="00C40B30">
              <w:rPr>
                <w:szCs w:val="22"/>
                <w:lang w:val="en-GB"/>
              </w:rPr>
              <w:t>carrying out of prohibited handling of electrical devices;</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6079B6FF"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Ensure that works on electrical devices be only carried out by employees with adequate electrical engineering qualification.</w:t>
            </w:r>
          </w:p>
          <w:p w14:paraId="386E494D"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Inspect on a continuous basis the technical condition of electrical devices, perform regular reviews of electrical installations and remove any identified defects.</w:t>
            </w:r>
          </w:p>
          <w:p w14:paraId="79FEE1B1"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Avoid prohibited handling of electrical devices.</w:t>
            </w:r>
          </w:p>
          <w:p w14:paraId="42253185"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Use only approved and undamaged electrical devices, mark the approval with an appropriate sign, including the specification of the responsible person.</w:t>
            </w:r>
          </w:p>
          <w:p w14:paraId="27E99CA6" w14:textId="77777777" w:rsidR="00C61B7F" w:rsidRPr="00D96C26" w:rsidRDefault="00C61B7F" w:rsidP="002778D3">
            <w:pPr>
              <w:numPr>
                <w:ilvl w:val="0"/>
                <w:numId w:val="7"/>
              </w:numPr>
              <w:tabs>
                <w:tab w:val="clear" w:pos="360"/>
                <w:tab w:val="num" w:pos="252"/>
              </w:tabs>
              <w:ind w:left="252" w:hanging="252"/>
              <w:rPr>
                <w:szCs w:val="22"/>
                <w:lang w:val="en-GB"/>
              </w:rPr>
            </w:pPr>
            <w:r w:rsidRPr="00D96C26">
              <w:rPr>
                <w:szCs w:val="22"/>
                <w:lang w:val="en-GB"/>
              </w:rPr>
              <w:t>Avoid placing of electrical cables at places where they could be damaged; immediately replace any damaged cables.</w:t>
            </w:r>
          </w:p>
        </w:tc>
      </w:tr>
      <w:tr w:rsidR="00C61B7F" w:rsidRPr="00C40B30" w14:paraId="6BD54BDC" w14:textId="77777777" w:rsidTr="00C61B7F">
        <w:trPr>
          <w:trHeight w:val="1434"/>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43B28E59" w14:textId="77777777" w:rsidR="00C61B7F" w:rsidRPr="00C40B30" w:rsidRDefault="00C61B7F" w:rsidP="00187975">
            <w:pPr>
              <w:jc w:val="center"/>
              <w:rPr>
                <w:szCs w:val="22"/>
                <w:lang w:val="en-GB"/>
              </w:rPr>
            </w:pPr>
            <w:r w:rsidRPr="00C40B30">
              <w:rPr>
                <w:szCs w:val="22"/>
                <w:lang w:val="en-GB"/>
              </w:rPr>
              <w:t>Fire</w:t>
            </w:r>
          </w:p>
        </w:tc>
        <w:tc>
          <w:tcPr>
            <w:tcW w:w="4348" w:type="dxa"/>
            <w:tcBorders>
              <w:top w:val="single" w:sz="4" w:space="0" w:color="008000"/>
              <w:left w:val="single" w:sz="4" w:space="0" w:color="008000"/>
              <w:bottom w:val="single" w:sz="4" w:space="0" w:color="008000"/>
              <w:right w:val="single" w:sz="4" w:space="0" w:color="008000"/>
            </w:tcBorders>
            <w:shd w:val="clear" w:color="auto" w:fill="auto"/>
          </w:tcPr>
          <w:p w14:paraId="340BB9A9" w14:textId="77777777" w:rsidR="00C61B7F" w:rsidRPr="00C40B30" w:rsidRDefault="00C61B7F" w:rsidP="00187975">
            <w:pPr>
              <w:rPr>
                <w:szCs w:val="22"/>
                <w:lang w:val="en-GB"/>
              </w:rPr>
            </w:pPr>
            <w:r w:rsidRPr="00C40B30">
              <w:rPr>
                <w:szCs w:val="22"/>
                <w:lang w:val="en-GB"/>
              </w:rPr>
              <w:t>Employees present at the site of fire are at risk of being deprived from the possibility of escape from the endangered area and at risk of burns caused by fire.</w:t>
            </w:r>
          </w:p>
        </w:tc>
        <w:tc>
          <w:tcPr>
            <w:tcW w:w="8684" w:type="dxa"/>
            <w:tcBorders>
              <w:top w:val="single" w:sz="4" w:space="0" w:color="008000"/>
              <w:left w:val="single" w:sz="4" w:space="0" w:color="008000"/>
              <w:bottom w:val="single" w:sz="4" w:space="0" w:color="008000"/>
              <w:right w:val="single" w:sz="4" w:space="0" w:color="008000"/>
            </w:tcBorders>
            <w:shd w:val="clear" w:color="auto" w:fill="auto"/>
          </w:tcPr>
          <w:p w14:paraId="40DE4D41"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Inspect on a continuous basis that escape routes are free of any obstacles, ensure removal of any identified defects.</w:t>
            </w:r>
          </w:p>
          <w:p w14:paraId="2B468DAE"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Keep escape routes from the building free at all times, not to block them with any materials or items.</w:t>
            </w:r>
          </w:p>
          <w:p w14:paraId="4CB62899"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Hold fire risk and fire prevention training.</w:t>
            </w:r>
          </w:p>
          <w:p w14:paraId="03404E00"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Post emergency numbers at the worksites.</w:t>
            </w:r>
          </w:p>
          <w:p w14:paraId="54FD165D"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Equip buildings with the prescribed number and type of fire extinguishers.</w:t>
            </w:r>
          </w:p>
          <w:p w14:paraId="0C4FC8C1" w14:textId="77777777" w:rsidR="00C61B7F" w:rsidRPr="00D96C26" w:rsidRDefault="00C61B7F" w:rsidP="002778D3">
            <w:pPr>
              <w:numPr>
                <w:ilvl w:val="0"/>
                <w:numId w:val="7"/>
              </w:numPr>
              <w:tabs>
                <w:tab w:val="clear" w:pos="360"/>
                <w:tab w:val="num" w:pos="252"/>
              </w:tabs>
              <w:ind w:left="252" w:hanging="252"/>
              <w:rPr>
                <w:szCs w:val="22"/>
                <w:lang w:val="en-GB"/>
              </w:rPr>
            </w:pPr>
            <w:r w:rsidRPr="00D96C26">
              <w:rPr>
                <w:szCs w:val="22"/>
                <w:lang w:val="en-GB"/>
              </w:rPr>
              <w:t>Ensure inspections of fire extinguishers by an expert company once a year.</w:t>
            </w:r>
          </w:p>
        </w:tc>
      </w:tr>
    </w:tbl>
    <w:p w14:paraId="70CC1627" w14:textId="77777777" w:rsidR="002F655D" w:rsidRPr="00C40B30" w:rsidRDefault="002F655D" w:rsidP="002F655D">
      <w:pPr>
        <w:rPr>
          <w:lang w:val="en-GB"/>
        </w:rPr>
      </w:pPr>
      <w:bookmarkStart w:id="31" w:name="_Toc222932661"/>
    </w:p>
    <w:p w14:paraId="607AD146" w14:textId="778F380F" w:rsidR="00D96C26" w:rsidRDefault="00D96C26" w:rsidP="003D37D8">
      <w:pPr>
        <w:pStyle w:val="Nadpis2"/>
        <w:rPr>
          <w:lang w:val="en-GB"/>
        </w:rPr>
      </w:pPr>
      <w:r>
        <w:rPr>
          <w:lang w:val="en-GB"/>
        </w:rPr>
        <w:t>stres and mental health</w:t>
      </w:r>
    </w:p>
    <w:p w14:paraId="4C6696FA" w14:textId="77777777" w:rsidR="001F5AF9" w:rsidRPr="008C182E" w:rsidRDefault="001F5AF9" w:rsidP="003D37D8">
      <w:pPr>
        <w:rPr>
          <w:lang w:val="en-GB"/>
        </w:rPr>
      </w:pPr>
    </w:p>
    <w:tbl>
      <w:tblPr>
        <w:tblStyle w:val="Mkatabulky"/>
        <w:tblW w:w="14743" w:type="dxa"/>
        <w:tblInd w:w="-431" w:type="dxa"/>
        <w:tblLook w:val="04A0" w:firstRow="1" w:lastRow="0" w:firstColumn="1" w:lastColumn="0" w:noHBand="0" w:noVBand="1"/>
      </w:tblPr>
      <w:tblGrid>
        <w:gridCol w:w="1702"/>
        <w:gridCol w:w="4394"/>
        <w:gridCol w:w="8647"/>
      </w:tblGrid>
      <w:tr w:rsidR="00D96C26" w14:paraId="2949477E" w14:textId="77777777" w:rsidTr="00D96C26">
        <w:tc>
          <w:tcPr>
            <w:tcW w:w="1702" w:type="dxa"/>
          </w:tcPr>
          <w:p w14:paraId="62BB550D" w14:textId="77777777" w:rsidR="00D96C26" w:rsidRDefault="00D96C26" w:rsidP="003D37D8">
            <w:pPr>
              <w:jc w:val="center"/>
              <w:rPr>
                <w:lang w:val="en-GB"/>
              </w:rPr>
            </w:pPr>
            <w:r>
              <w:rPr>
                <w:lang w:val="en-GB"/>
              </w:rPr>
              <w:t>Mental, physical, behavioural and emotional issues</w:t>
            </w:r>
          </w:p>
          <w:p w14:paraId="47BABFC5" w14:textId="77777777" w:rsidR="00D96C26" w:rsidRDefault="00D96C26" w:rsidP="003D37D8">
            <w:pPr>
              <w:jc w:val="center"/>
              <w:rPr>
                <w:lang w:val="en-GB"/>
              </w:rPr>
            </w:pPr>
          </w:p>
        </w:tc>
        <w:tc>
          <w:tcPr>
            <w:tcW w:w="4394" w:type="dxa"/>
          </w:tcPr>
          <w:p w14:paraId="625BBF8E" w14:textId="77777777" w:rsidR="00D96C26" w:rsidRDefault="00D96C26">
            <w:pPr>
              <w:pStyle w:val="Odstavecseseznamem"/>
              <w:numPr>
                <w:ilvl w:val="0"/>
                <w:numId w:val="5"/>
              </w:numPr>
              <w:rPr>
                <w:lang w:val="en-GB"/>
              </w:rPr>
            </w:pPr>
            <w:r>
              <w:rPr>
                <w:lang w:val="en-GB"/>
              </w:rPr>
              <w:t>Employees, due to unclear work role</w:t>
            </w:r>
          </w:p>
          <w:p w14:paraId="74D0A65D" w14:textId="77777777" w:rsidR="00D96C26" w:rsidRDefault="00D96C26">
            <w:pPr>
              <w:pStyle w:val="Odstavecseseznamem"/>
              <w:numPr>
                <w:ilvl w:val="0"/>
                <w:numId w:val="5"/>
              </w:numPr>
              <w:rPr>
                <w:lang w:val="en-GB"/>
              </w:rPr>
            </w:pPr>
            <w:r>
              <w:rPr>
                <w:lang w:val="en-GB"/>
              </w:rPr>
              <w:t>Employees, due to too many / too few work duties and requirements</w:t>
            </w:r>
          </w:p>
          <w:p w14:paraId="038B40B0" w14:textId="77777777" w:rsidR="00D96C26" w:rsidRDefault="00D96C26">
            <w:pPr>
              <w:pStyle w:val="Odstavecseseznamem"/>
              <w:numPr>
                <w:ilvl w:val="0"/>
                <w:numId w:val="5"/>
              </w:numPr>
              <w:rPr>
                <w:lang w:val="en-GB"/>
              </w:rPr>
            </w:pPr>
            <w:r>
              <w:rPr>
                <w:lang w:val="en-GB"/>
              </w:rPr>
              <w:t>Employees, due to difficult work relations</w:t>
            </w:r>
          </w:p>
          <w:p w14:paraId="103D6001" w14:textId="77777777" w:rsidR="00D96C26" w:rsidRPr="00D96C26" w:rsidRDefault="00D96C26">
            <w:pPr>
              <w:pStyle w:val="Odstavecseseznamem"/>
              <w:numPr>
                <w:ilvl w:val="0"/>
                <w:numId w:val="5"/>
              </w:numPr>
              <w:rPr>
                <w:lang w:val="en-GB"/>
              </w:rPr>
            </w:pPr>
            <w:r>
              <w:rPr>
                <w:lang w:val="en-GB"/>
              </w:rPr>
              <w:t>Employees, due to unhealthy work environment</w:t>
            </w:r>
          </w:p>
        </w:tc>
        <w:tc>
          <w:tcPr>
            <w:tcW w:w="8647" w:type="dxa"/>
          </w:tcPr>
          <w:p w14:paraId="1D98C575" w14:textId="77777777" w:rsidR="00D96C26" w:rsidRDefault="00104E23" w:rsidP="0026213E">
            <w:pPr>
              <w:pStyle w:val="Odstavecseseznamem"/>
              <w:numPr>
                <w:ilvl w:val="0"/>
                <w:numId w:val="76"/>
              </w:numPr>
              <w:ind w:left="170" w:hanging="218"/>
              <w:rPr>
                <w:lang w:val="en-GB"/>
              </w:rPr>
            </w:pPr>
            <w:r>
              <w:rPr>
                <w:lang w:val="en-GB"/>
              </w:rPr>
              <w:t xml:space="preserve">Talk to your boss and make sure that your duties and responsibilities are clear to you. </w:t>
            </w:r>
          </w:p>
          <w:p w14:paraId="08DBCABC" w14:textId="77777777" w:rsidR="00104E23" w:rsidRDefault="00104E23" w:rsidP="0026213E">
            <w:pPr>
              <w:pStyle w:val="Odstavecseseznamem"/>
              <w:numPr>
                <w:ilvl w:val="0"/>
                <w:numId w:val="76"/>
              </w:numPr>
              <w:ind w:left="170" w:hanging="218"/>
              <w:rPr>
                <w:lang w:val="en-GB"/>
              </w:rPr>
            </w:pPr>
            <w:r>
              <w:rPr>
                <w:lang w:val="en-GB"/>
              </w:rPr>
              <w:t>Transfer the responsibility, ask for new deadlines or other tasks.</w:t>
            </w:r>
          </w:p>
          <w:p w14:paraId="72FD4EBC" w14:textId="77777777" w:rsidR="00104E23" w:rsidRDefault="00104E23" w:rsidP="0026213E">
            <w:pPr>
              <w:pStyle w:val="Odstavecseseznamem"/>
              <w:numPr>
                <w:ilvl w:val="0"/>
                <w:numId w:val="76"/>
              </w:numPr>
              <w:ind w:left="170" w:hanging="218"/>
              <w:rPr>
                <w:lang w:val="en-GB"/>
              </w:rPr>
            </w:pPr>
            <w:r>
              <w:rPr>
                <w:lang w:val="en-GB"/>
              </w:rPr>
              <w:t>Change your office, ask your employer to provide some help with solving the difficult work relations.</w:t>
            </w:r>
          </w:p>
          <w:p w14:paraId="7AC2643A" w14:textId="77777777" w:rsidR="00104E23" w:rsidRDefault="00104E23" w:rsidP="0026213E">
            <w:pPr>
              <w:pStyle w:val="Odstavecseseznamem"/>
              <w:numPr>
                <w:ilvl w:val="0"/>
                <w:numId w:val="76"/>
              </w:numPr>
              <w:ind w:left="170" w:hanging="218"/>
              <w:rPr>
                <w:lang w:val="en-GB"/>
              </w:rPr>
            </w:pPr>
            <w:r>
              <w:rPr>
                <w:lang w:val="en-GB"/>
              </w:rPr>
              <w:t>Proper lighting, heating, and air-conditioning needs to be ensured.</w:t>
            </w:r>
          </w:p>
          <w:p w14:paraId="0E8BEE7F" w14:textId="77777777" w:rsidR="00104E23" w:rsidRPr="00D96C26" w:rsidRDefault="00104E23" w:rsidP="0026213E">
            <w:pPr>
              <w:pStyle w:val="Odstavecseseznamem"/>
              <w:numPr>
                <w:ilvl w:val="0"/>
                <w:numId w:val="76"/>
              </w:numPr>
              <w:ind w:left="170" w:hanging="218"/>
              <w:rPr>
                <w:lang w:val="en-GB"/>
              </w:rPr>
            </w:pPr>
            <w:r>
              <w:rPr>
                <w:lang w:val="en-GB"/>
              </w:rPr>
              <w:t>Enough space to allow comfortable performance of work needs to be ensured.</w:t>
            </w:r>
          </w:p>
        </w:tc>
      </w:tr>
    </w:tbl>
    <w:p w14:paraId="27613238" w14:textId="406390D4" w:rsidR="00B41A26" w:rsidRPr="00C40B30" w:rsidRDefault="00B41A26" w:rsidP="003D37D8">
      <w:pPr>
        <w:pStyle w:val="Nadpis2"/>
        <w:rPr>
          <w:lang w:val="en-GB"/>
        </w:rPr>
      </w:pPr>
      <w:bookmarkStart w:id="32" w:name="_Toc222932662"/>
      <w:bookmarkEnd w:id="31"/>
    </w:p>
    <w:p w14:paraId="56D056F3" w14:textId="0C2BABD2" w:rsidR="0079496A" w:rsidRDefault="0079496A" w:rsidP="003D37D8">
      <w:pPr>
        <w:pStyle w:val="Nadpis2"/>
        <w:rPr>
          <w:lang w:val="en-GB"/>
        </w:rPr>
      </w:pPr>
      <w:bookmarkStart w:id="33" w:name="_Toc459017500"/>
      <w:bookmarkStart w:id="34" w:name="_Toc459016791"/>
      <w:bookmarkStart w:id="35" w:name="_Toc425229587"/>
      <w:bookmarkStart w:id="36" w:name="_Hlk67301865"/>
      <w:r>
        <w:rPr>
          <w:lang w:val="en-GB"/>
        </w:rPr>
        <w:t>business trips</w:t>
      </w:r>
    </w:p>
    <w:p w14:paraId="026B5D20" w14:textId="77777777" w:rsidR="001F5AF9" w:rsidRPr="008C182E" w:rsidRDefault="001F5AF9" w:rsidP="003D37D8">
      <w:pPr>
        <w:rPr>
          <w:lang w:val="en-GB"/>
        </w:rPr>
      </w:pPr>
    </w:p>
    <w:tbl>
      <w:tblPr>
        <w:tblStyle w:val="Mkatabulky"/>
        <w:tblW w:w="14885" w:type="dxa"/>
        <w:tblInd w:w="-431" w:type="dxa"/>
        <w:tblLook w:val="04A0" w:firstRow="1" w:lastRow="0" w:firstColumn="1" w:lastColumn="0" w:noHBand="0" w:noVBand="1"/>
      </w:tblPr>
      <w:tblGrid>
        <w:gridCol w:w="1844"/>
        <w:gridCol w:w="4394"/>
        <w:gridCol w:w="8647"/>
      </w:tblGrid>
      <w:tr w:rsidR="0079496A" w14:paraId="0A3CCC37" w14:textId="77777777" w:rsidTr="0079496A">
        <w:tc>
          <w:tcPr>
            <w:tcW w:w="1844" w:type="dxa"/>
          </w:tcPr>
          <w:p w14:paraId="11A4827F" w14:textId="77777777" w:rsidR="0079496A" w:rsidRDefault="0079496A" w:rsidP="003D37D8">
            <w:pPr>
              <w:jc w:val="center"/>
              <w:rPr>
                <w:lang w:val="en-GB"/>
              </w:rPr>
            </w:pPr>
            <w:r>
              <w:rPr>
                <w:lang w:val="en-GB"/>
              </w:rPr>
              <w:t>Damage to the health due to a traffic accident</w:t>
            </w:r>
          </w:p>
        </w:tc>
        <w:tc>
          <w:tcPr>
            <w:tcW w:w="4394" w:type="dxa"/>
          </w:tcPr>
          <w:p w14:paraId="6F2EE9EC" w14:textId="77777777" w:rsidR="0079496A" w:rsidRDefault="0079496A" w:rsidP="0079496A">
            <w:pPr>
              <w:rPr>
                <w:lang w:val="en-GB"/>
              </w:rPr>
            </w:pPr>
            <w:r>
              <w:rPr>
                <w:lang w:val="en-GB"/>
              </w:rPr>
              <w:t>Employees on the business trip travelling in their private car due to</w:t>
            </w:r>
          </w:p>
          <w:p w14:paraId="75D0EDE1" w14:textId="77777777" w:rsidR="0079496A" w:rsidRDefault="0079496A" w:rsidP="0079496A">
            <w:pPr>
              <w:pStyle w:val="Odstavecseseznamem"/>
              <w:numPr>
                <w:ilvl w:val="0"/>
                <w:numId w:val="5"/>
              </w:numPr>
              <w:rPr>
                <w:lang w:val="en-GB"/>
              </w:rPr>
            </w:pPr>
            <w:r>
              <w:rPr>
                <w:lang w:val="en-GB"/>
              </w:rPr>
              <w:t>Poor technical condition of the car</w:t>
            </w:r>
          </w:p>
          <w:p w14:paraId="6B42C759" w14:textId="77777777" w:rsidR="0079496A" w:rsidRDefault="0079496A" w:rsidP="0079496A">
            <w:pPr>
              <w:pStyle w:val="Odstavecseseznamem"/>
              <w:numPr>
                <w:ilvl w:val="0"/>
                <w:numId w:val="5"/>
              </w:numPr>
              <w:rPr>
                <w:lang w:val="en-GB"/>
              </w:rPr>
            </w:pPr>
            <w:r>
              <w:rPr>
                <w:lang w:val="en-GB"/>
              </w:rPr>
              <w:t>Lack of sleep and rest</w:t>
            </w:r>
          </w:p>
          <w:p w14:paraId="7BE68FD9" w14:textId="77777777" w:rsidR="0079496A" w:rsidRDefault="0079496A" w:rsidP="0079496A">
            <w:pPr>
              <w:pStyle w:val="Odstavecseseznamem"/>
              <w:numPr>
                <w:ilvl w:val="0"/>
                <w:numId w:val="5"/>
              </w:numPr>
              <w:rPr>
                <w:lang w:val="en-GB"/>
              </w:rPr>
            </w:pPr>
            <w:r>
              <w:rPr>
                <w:lang w:val="en-GB"/>
              </w:rPr>
              <w:t xml:space="preserve">Lack of </w:t>
            </w:r>
            <w:r w:rsidR="00570581">
              <w:rPr>
                <w:lang w:val="en-GB"/>
              </w:rPr>
              <w:t xml:space="preserve">knowledge of the </w:t>
            </w:r>
            <w:r>
              <w:rPr>
                <w:lang w:val="en-GB"/>
              </w:rPr>
              <w:t>traffic and other regulations</w:t>
            </w:r>
          </w:p>
          <w:p w14:paraId="57297509" w14:textId="77777777" w:rsidR="0079496A" w:rsidRDefault="0079496A" w:rsidP="0079496A">
            <w:pPr>
              <w:pStyle w:val="Odstavecseseznamem"/>
              <w:numPr>
                <w:ilvl w:val="0"/>
                <w:numId w:val="5"/>
              </w:numPr>
              <w:rPr>
                <w:lang w:val="en-GB"/>
              </w:rPr>
            </w:pPr>
            <w:r>
              <w:rPr>
                <w:lang w:val="en-GB"/>
              </w:rPr>
              <w:t>Limited view of the driver</w:t>
            </w:r>
          </w:p>
          <w:p w14:paraId="6C7BC830" w14:textId="77777777" w:rsidR="0079496A" w:rsidRPr="0079496A" w:rsidRDefault="0079496A" w:rsidP="0079496A">
            <w:pPr>
              <w:pStyle w:val="Odstavecseseznamem"/>
              <w:numPr>
                <w:ilvl w:val="0"/>
                <w:numId w:val="5"/>
              </w:numPr>
              <w:rPr>
                <w:lang w:val="en-GB"/>
              </w:rPr>
            </w:pPr>
            <w:r>
              <w:rPr>
                <w:lang w:val="en-GB"/>
              </w:rPr>
              <w:t>Limited control over the car</w:t>
            </w:r>
          </w:p>
        </w:tc>
        <w:tc>
          <w:tcPr>
            <w:tcW w:w="8647" w:type="dxa"/>
          </w:tcPr>
          <w:p w14:paraId="63BBC52F" w14:textId="77777777" w:rsidR="0079496A" w:rsidRDefault="0079496A" w:rsidP="0026213E">
            <w:pPr>
              <w:pStyle w:val="Odstavecseseznamem"/>
              <w:numPr>
                <w:ilvl w:val="0"/>
                <w:numId w:val="77"/>
              </w:numPr>
              <w:rPr>
                <w:lang w:val="en-GB"/>
              </w:rPr>
            </w:pPr>
            <w:r>
              <w:rPr>
                <w:lang w:val="en-GB"/>
              </w:rPr>
              <w:t>Keep the car in good technical condition.</w:t>
            </w:r>
          </w:p>
          <w:p w14:paraId="35887DB5" w14:textId="77777777" w:rsidR="0079496A" w:rsidRDefault="0079496A" w:rsidP="0026213E">
            <w:pPr>
              <w:pStyle w:val="Odstavecseseznamem"/>
              <w:numPr>
                <w:ilvl w:val="0"/>
                <w:numId w:val="77"/>
              </w:numPr>
              <w:rPr>
                <w:lang w:val="en-GB"/>
              </w:rPr>
            </w:pPr>
            <w:r>
              <w:rPr>
                <w:lang w:val="en-GB"/>
              </w:rPr>
              <w:t>Check the technical condition of the car according to the required terms; any malfunctions and defects must be fixed immediately.</w:t>
            </w:r>
          </w:p>
          <w:p w14:paraId="504B563B" w14:textId="77777777" w:rsidR="0079496A" w:rsidRDefault="0079496A" w:rsidP="0026213E">
            <w:pPr>
              <w:pStyle w:val="Odstavecseseznamem"/>
              <w:numPr>
                <w:ilvl w:val="0"/>
                <w:numId w:val="77"/>
              </w:numPr>
              <w:rPr>
                <w:lang w:val="en-GB"/>
              </w:rPr>
            </w:pPr>
            <w:r>
              <w:rPr>
                <w:lang w:val="en-GB"/>
              </w:rPr>
              <w:t>Check the car prior each drive.</w:t>
            </w:r>
          </w:p>
          <w:p w14:paraId="7537E83A" w14:textId="77777777" w:rsidR="0079496A" w:rsidRDefault="0079496A" w:rsidP="0026213E">
            <w:pPr>
              <w:pStyle w:val="Odstavecseseznamem"/>
              <w:numPr>
                <w:ilvl w:val="0"/>
                <w:numId w:val="77"/>
              </w:numPr>
              <w:rPr>
                <w:lang w:val="en-GB"/>
              </w:rPr>
            </w:pPr>
            <w:r>
              <w:rPr>
                <w:lang w:val="en-GB"/>
              </w:rPr>
              <w:t>Do not use defective car.</w:t>
            </w:r>
          </w:p>
          <w:p w14:paraId="7CD4EE41" w14:textId="77777777" w:rsidR="0079496A" w:rsidRDefault="0079496A" w:rsidP="0026213E">
            <w:pPr>
              <w:pStyle w:val="Odstavecseseznamem"/>
              <w:numPr>
                <w:ilvl w:val="0"/>
                <w:numId w:val="77"/>
              </w:numPr>
              <w:rPr>
                <w:lang w:val="en-GB"/>
              </w:rPr>
            </w:pPr>
            <w:r>
              <w:rPr>
                <w:lang w:val="en-GB"/>
              </w:rPr>
              <w:t>Take part at the “training for drivers” and fulfil all conditions specified by the training.</w:t>
            </w:r>
          </w:p>
          <w:p w14:paraId="0FC5371E" w14:textId="77777777" w:rsidR="0079496A" w:rsidRDefault="0079496A" w:rsidP="0026213E">
            <w:pPr>
              <w:pStyle w:val="Odstavecseseznamem"/>
              <w:numPr>
                <w:ilvl w:val="0"/>
                <w:numId w:val="77"/>
              </w:numPr>
              <w:rPr>
                <w:lang w:val="en-GB"/>
              </w:rPr>
            </w:pPr>
            <w:r>
              <w:rPr>
                <w:lang w:val="en-GB"/>
              </w:rPr>
              <w:t>Follow the periods and safety breaks during driving.</w:t>
            </w:r>
          </w:p>
          <w:p w14:paraId="1BE024FC" w14:textId="77777777" w:rsidR="0079496A" w:rsidRDefault="0079496A" w:rsidP="0026213E">
            <w:pPr>
              <w:pStyle w:val="Odstavecseseznamem"/>
              <w:numPr>
                <w:ilvl w:val="0"/>
                <w:numId w:val="77"/>
              </w:numPr>
              <w:rPr>
                <w:lang w:val="en-GB"/>
              </w:rPr>
            </w:pPr>
            <w:r>
              <w:rPr>
                <w:lang w:val="en-GB"/>
              </w:rPr>
              <w:t xml:space="preserve">Drive the car </w:t>
            </w:r>
            <w:r w:rsidR="000810D6">
              <w:rPr>
                <w:lang w:val="en-GB"/>
              </w:rPr>
              <w:t>only if you are in good mental and physical condition.</w:t>
            </w:r>
          </w:p>
          <w:p w14:paraId="00F79C09" w14:textId="77777777" w:rsidR="000810D6" w:rsidRDefault="000810D6" w:rsidP="0026213E">
            <w:pPr>
              <w:pStyle w:val="Odstavecseseznamem"/>
              <w:numPr>
                <w:ilvl w:val="0"/>
                <w:numId w:val="77"/>
              </w:numPr>
              <w:rPr>
                <w:lang w:val="en-GB"/>
              </w:rPr>
            </w:pPr>
            <w:r>
              <w:rPr>
                <w:lang w:val="en-GB"/>
              </w:rPr>
              <w:t>Follow all provisions of the road and traffic regulations.</w:t>
            </w:r>
          </w:p>
          <w:p w14:paraId="3629B97F" w14:textId="77777777" w:rsidR="000810D6" w:rsidRDefault="000810D6" w:rsidP="0026213E">
            <w:pPr>
              <w:pStyle w:val="Odstavecseseznamem"/>
              <w:numPr>
                <w:ilvl w:val="0"/>
                <w:numId w:val="77"/>
              </w:numPr>
              <w:rPr>
                <w:lang w:val="en-GB"/>
              </w:rPr>
            </w:pPr>
            <w:r>
              <w:rPr>
                <w:lang w:val="en-GB"/>
              </w:rPr>
              <w:t>Avoid using any alcoholic drinks or other narcotics prior/during driving.</w:t>
            </w:r>
          </w:p>
          <w:p w14:paraId="79BE07C3" w14:textId="77777777" w:rsidR="000810D6" w:rsidRPr="0079496A" w:rsidRDefault="000810D6" w:rsidP="0026213E">
            <w:pPr>
              <w:pStyle w:val="Odstavecseseznamem"/>
              <w:numPr>
                <w:ilvl w:val="0"/>
                <w:numId w:val="77"/>
              </w:numPr>
              <w:rPr>
                <w:lang w:val="en-GB"/>
              </w:rPr>
            </w:pPr>
            <w:r>
              <w:rPr>
                <w:lang w:val="en-GB"/>
              </w:rPr>
              <w:t>Pay your full attention to driving, do not let other activities to distract you.</w:t>
            </w:r>
          </w:p>
        </w:tc>
      </w:tr>
      <w:tr w:rsidR="0079496A" w14:paraId="6303D41D" w14:textId="77777777" w:rsidTr="0079496A">
        <w:tc>
          <w:tcPr>
            <w:tcW w:w="1844" w:type="dxa"/>
          </w:tcPr>
          <w:p w14:paraId="5972FD92" w14:textId="77777777" w:rsidR="0079496A" w:rsidRDefault="000810D6" w:rsidP="003D37D8">
            <w:pPr>
              <w:jc w:val="center"/>
              <w:rPr>
                <w:lang w:val="en-GB"/>
              </w:rPr>
            </w:pPr>
            <w:r>
              <w:rPr>
                <w:lang w:val="en-GB"/>
              </w:rPr>
              <w:t>Damage to the health during the business trip</w:t>
            </w:r>
          </w:p>
        </w:tc>
        <w:tc>
          <w:tcPr>
            <w:tcW w:w="4394" w:type="dxa"/>
          </w:tcPr>
          <w:p w14:paraId="2B76AE98" w14:textId="77777777" w:rsidR="000810D6" w:rsidRDefault="000810D6" w:rsidP="0079496A">
            <w:pPr>
              <w:rPr>
                <w:lang w:val="en-GB"/>
              </w:rPr>
            </w:pPr>
            <w:r>
              <w:rPr>
                <w:lang w:val="en-GB"/>
              </w:rPr>
              <w:t>Employees on the business trip using public transport due to</w:t>
            </w:r>
          </w:p>
          <w:p w14:paraId="0314CDEC" w14:textId="77777777" w:rsidR="000810D6" w:rsidRDefault="000810D6" w:rsidP="000810D6">
            <w:pPr>
              <w:pStyle w:val="Odstavecseseznamem"/>
              <w:numPr>
                <w:ilvl w:val="0"/>
                <w:numId w:val="5"/>
              </w:numPr>
              <w:rPr>
                <w:lang w:val="en-GB"/>
              </w:rPr>
            </w:pPr>
            <w:r>
              <w:rPr>
                <w:lang w:val="en-GB"/>
              </w:rPr>
              <w:t>Inattention</w:t>
            </w:r>
          </w:p>
          <w:p w14:paraId="502C7BE6" w14:textId="77777777" w:rsidR="000810D6" w:rsidRDefault="000810D6" w:rsidP="000810D6">
            <w:pPr>
              <w:pStyle w:val="Odstavecseseznamem"/>
              <w:numPr>
                <w:ilvl w:val="0"/>
                <w:numId w:val="5"/>
              </w:numPr>
              <w:rPr>
                <w:lang w:val="en-GB"/>
              </w:rPr>
            </w:pPr>
            <w:r>
              <w:rPr>
                <w:lang w:val="en-GB"/>
              </w:rPr>
              <w:t>Lack of sleep and rest</w:t>
            </w:r>
          </w:p>
          <w:p w14:paraId="559A03FE" w14:textId="77777777" w:rsidR="000810D6" w:rsidRPr="000810D6" w:rsidRDefault="000810D6" w:rsidP="000810D6">
            <w:pPr>
              <w:pStyle w:val="Odstavecseseznamem"/>
              <w:numPr>
                <w:ilvl w:val="0"/>
                <w:numId w:val="5"/>
              </w:numPr>
              <w:rPr>
                <w:lang w:val="en-GB"/>
              </w:rPr>
            </w:pPr>
            <w:r>
              <w:rPr>
                <w:lang w:val="en-GB"/>
              </w:rPr>
              <w:t>Lack of knowledge of traffic and other regulations</w:t>
            </w:r>
          </w:p>
        </w:tc>
        <w:tc>
          <w:tcPr>
            <w:tcW w:w="8647" w:type="dxa"/>
          </w:tcPr>
          <w:p w14:paraId="10980529" w14:textId="77777777" w:rsidR="0079496A" w:rsidRDefault="000810D6" w:rsidP="0026213E">
            <w:pPr>
              <w:pStyle w:val="Odstavecseseznamem"/>
              <w:numPr>
                <w:ilvl w:val="0"/>
                <w:numId w:val="78"/>
              </w:numPr>
              <w:rPr>
                <w:lang w:val="en-GB"/>
              </w:rPr>
            </w:pPr>
            <w:r>
              <w:rPr>
                <w:lang w:val="en-GB"/>
              </w:rPr>
              <w:t>Follow the provisions of the road and traffic regulations.</w:t>
            </w:r>
          </w:p>
          <w:p w14:paraId="330AC039" w14:textId="77777777" w:rsidR="000810D6" w:rsidRDefault="000810D6" w:rsidP="0026213E">
            <w:pPr>
              <w:pStyle w:val="Odstavecseseznamem"/>
              <w:numPr>
                <w:ilvl w:val="0"/>
                <w:numId w:val="78"/>
              </w:numPr>
              <w:rPr>
                <w:lang w:val="en-GB"/>
              </w:rPr>
            </w:pPr>
            <w:r>
              <w:rPr>
                <w:lang w:val="en-GB"/>
              </w:rPr>
              <w:t>Focus on the journey, do not let other activities (e.g. headphones, mobile phone, etc.) to distract you.</w:t>
            </w:r>
          </w:p>
          <w:p w14:paraId="3E7D2BBD" w14:textId="77777777" w:rsidR="000810D6" w:rsidRPr="000810D6" w:rsidRDefault="000810D6" w:rsidP="0026213E">
            <w:pPr>
              <w:pStyle w:val="Odstavecseseznamem"/>
              <w:numPr>
                <w:ilvl w:val="0"/>
                <w:numId w:val="78"/>
              </w:numPr>
              <w:rPr>
                <w:lang w:val="en-GB"/>
              </w:rPr>
            </w:pPr>
            <w:r>
              <w:rPr>
                <w:lang w:val="en-GB"/>
              </w:rPr>
              <w:t>Follow the employer´s instructions.</w:t>
            </w:r>
          </w:p>
        </w:tc>
      </w:tr>
    </w:tbl>
    <w:p w14:paraId="72043C6A" w14:textId="77777777" w:rsidR="0079496A" w:rsidRDefault="0079496A" w:rsidP="003D37D8">
      <w:pPr>
        <w:pStyle w:val="Nadpis2"/>
        <w:rPr>
          <w:lang w:val="en-GB"/>
        </w:rPr>
      </w:pPr>
    </w:p>
    <w:p w14:paraId="278EB1A2" w14:textId="77777777" w:rsidR="00976FEF" w:rsidRPr="00C40B30" w:rsidRDefault="00F06722" w:rsidP="003D37D8">
      <w:pPr>
        <w:pStyle w:val="Nadpis2"/>
        <w:rPr>
          <w:lang w:val="en-GB"/>
        </w:rPr>
      </w:pPr>
      <w:r w:rsidRPr="00C40B30">
        <w:rPr>
          <w:lang w:val="en-GB"/>
        </w:rPr>
        <w:t>Handling of materials and loads</w:t>
      </w:r>
      <w:bookmarkEnd w:id="32"/>
      <w:bookmarkEnd w:id="33"/>
      <w:bookmarkEnd w:id="34"/>
      <w:bookmarkEnd w:id="35"/>
    </w:p>
    <w:bookmarkEnd w:id="36"/>
    <w:p w14:paraId="284168E6" w14:textId="77777777" w:rsidR="000B3C6E" w:rsidRPr="00C40B30" w:rsidRDefault="000B3C6E" w:rsidP="003D37D8">
      <w:pPr>
        <w:pStyle w:val="Nadpis2"/>
        <w:rPr>
          <w:lang w:val="en-GB"/>
        </w:rPr>
      </w:pPr>
      <w:r w:rsidRPr="00C40B30">
        <w:rPr>
          <w:lang w:val="en-GB"/>
        </w:rPr>
        <w:t xml:space="preserve"> </w:t>
      </w:r>
    </w:p>
    <w:tbl>
      <w:tblPr>
        <w:tblW w:w="1484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4392"/>
        <w:gridCol w:w="8721"/>
      </w:tblGrid>
      <w:tr w:rsidR="00C61B7F" w:rsidRPr="00C40B30" w14:paraId="04237DCE" w14:textId="77777777" w:rsidTr="00C72EE0">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7061F93F" w14:textId="77777777" w:rsidR="00C61B7F" w:rsidRPr="00C40B30" w:rsidRDefault="00C61B7F" w:rsidP="00187975">
            <w:pPr>
              <w:jc w:val="center"/>
              <w:rPr>
                <w:szCs w:val="22"/>
                <w:lang w:val="en-GB"/>
              </w:rPr>
            </w:pPr>
            <w:r w:rsidRPr="00C40B30">
              <w:rPr>
                <w:szCs w:val="22"/>
                <w:lang w:val="en-GB"/>
              </w:rPr>
              <w:t>Fall of materials, loads, items</w:t>
            </w:r>
          </w:p>
          <w:p w14:paraId="79A3E0D7" w14:textId="77777777" w:rsidR="00C61B7F" w:rsidRPr="00C40B30" w:rsidRDefault="00C61B7F" w:rsidP="002778D3">
            <w:pPr>
              <w:rPr>
                <w:szCs w:val="22"/>
                <w:lang w:val="en-GB"/>
              </w:rPr>
            </w:pP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1EF59B28" w14:textId="731DB08D" w:rsidR="00C61B7F" w:rsidRPr="00C40B30" w:rsidRDefault="00C61B7F" w:rsidP="00187975">
            <w:pPr>
              <w:rPr>
                <w:szCs w:val="22"/>
                <w:lang w:val="en-GB"/>
              </w:rPr>
            </w:pPr>
            <w:r w:rsidRPr="00C40B30">
              <w:rPr>
                <w:szCs w:val="22"/>
                <w:lang w:val="en-GB"/>
              </w:rPr>
              <w:t xml:space="preserve">Employees carrying out manual handling of </w:t>
            </w:r>
            <w:r w:rsidR="00893DE7">
              <w:rPr>
                <w:szCs w:val="22"/>
                <w:lang w:val="en-GB"/>
              </w:rPr>
              <w:t>load</w:t>
            </w:r>
            <w:r w:rsidR="00893DE7" w:rsidRPr="00C40B30">
              <w:rPr>
                <w:szCs w:val="22"/>
                <w:lang w:val="en-GB"/>
              </w:rPr>
              <w:t xml:space="preserve"> </w:t>
            </w:r>
            <w:r w:rsidRPr="00C40B30">
              <w:rPr>
                <w:szCs w:val="22"/>
                <w:lang w:val="en-GB"/>
              </w:rPr>
              <w:t>are at risk of dropping the load due to</w:t>
            </w:r>
          </w:p>
          <w:p w14:paraId="4F4E1B88"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ts weight exceeding the prescribed limit;</w:t>
            </w:r>
          </w:p>
          <w:p w14:paraId="02830D9F"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ts unsuitable shape;</w:t>
            </w:r>
          </w:p>
          <w:p w14:paraId="78AE3EBC"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failure to use suitable tools for holding the load;</w:t>
            </w:r>
          </w:p>
          <w:p w14:paraId="4FA9B86C"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ncompact nature of the load.</w:t>
            </w:r>
          </w:p>
        </w:tc>
        <w:tc>
          <w:tcPr>
            <w:tcW w:w="8721" w:type="dxa"/>
            <w:tcBorders>
              <w:top w:val="single" w:sz="4" w:space="0" w:color="008000"/>
              <w:left w:val="single" w:sz="4" w:space="0" w:color="008000"/>
              <w:bottom w:val="single" w:sz="4" w:space="0" w:color="008000"/>
              <w:right w:val="single" w:sz="4" w:space="0" w:color="008000"/>
            </w:tcBorders>
            <w:shd w:val="clear" w:color="auto" w:fill="auto"/>
          </w:tcPr>
          <w:p w14:paraId="3D14D709" w14:textId="77777777" w:rsidR="00C61B7F" w:rsidRPr="00C40B30" w:rsidRDefault="00C61B7F" w:rsidP="00C24F8C">
            <w:pPr>
              <w:numPr>
                <w:ilvl w:val="0"/>
                <w:numId w:val="6"/>
              </w:numPr>
              <w:tabs>
                <w:tab w:val="clear" w:pos="360"/>
                <w:tab w:val="num" w:pos="252"/>
              </w:tabs>
              <w:rPr>
                <w:szCs w:val="22"/>
                <w:lang w:val="en-GB"/>
              </w:rPr>
            </w:pPr>
            <w:r w:rsidRPr="00C40B30">
              <w:rPr>
                <w:szCs w:val="22"/>
                <w:lang w:val="en-GB"/>
              </w:rPr>
              <w:t>Observe permitted weight limits of loads.</w:t>
            </w:r>
          </w:p>
          <w:p w14:paraId="638A38E7"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Equip the workplace with suitable work tools and use them during work.</w:t>
            </w:r>
          </w:p>
          <w:p w14:paraId="48B5DE71" w14:textId="77777777" w:rsidR="00C61B7F" w:rsidRPr="000810D6" w:rsidRDefault="00C61B7F" w:rsidP="002778D3">
            <w:pPr>
              <w:numPr>
                <w:ilvl w:val="0"/>
                <w:numId w:val="6"/>
              </w:numPr>
              <w:tabs>
                <w:tab w:val="clear" w:pos="360"/>
                <w:tab w:val="num" w:pos="252"/>
              </w:tabs>
              <w:ind w:left="252" w:hanging="252"/>
              <w:rPr>
                <w:szCs w:val="22"/>
                <w:lang w:val="en-GB"/>
              </w:rPr>
            </w:pPr>
            <w:r w:rsidRPr="000810D6">
              <w:rPr>
                <w:szCs w:val="22"/>
                <w:lang w:val="en-GB"/>
              </w:rPr>
              <w:t>Train employees on correct handling of materials and loads.</w:t>
            </w:r>
          </w:p>
        </w:tc>
      </w:tr>
      <w:tr w:rsidR="00C61B7F" w:rsidRPr="00C40B30" w14:paraId="1F0D699C" w14:textId="77777777" w:rsidTr="00C72EE0">
        <w:trPr>
          <w:trHeight w:val="24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09DF8C3" w14:textId="77777777" w:rsidR="00C61B7F" w:rsidRPr="00C40B30" w:rsidRDefault="00C61B7F" w:rsidP="00187975">
            <w:pPr>
              <w:jc w:val="center"/>
              <w:rPr>
                <w:szCs w:val="22"/>
                <w:lang w:val="en-GB"/>
              </w:rPr>
            </w:pPr>
            <w:r w:rsidRPr="00C40B30">
              <w:rPr>
                <w:szCs w:val="22"/>
                <w:lang w:val="en-GB"/>
              </w:rPr>
              <w:lastRenderedPageBreak/>
              <w:t>Fall of materials, loads, items</w:t>
            </w:r>
          </w:p>
          <w:p w14:paraId="275D4222" w14:textId="77777777" w:rsidR="00C61B7F" w:rsidRPr="00C40B30" w:rsidRDefault="00C61B7F" w:rsidP="002778D3">
            <w:pPr>
              <w:rPr>
                <w:szCs w:val="22"/>
                <w:lang w:val="en-GB"/>
              </w:rPr>
            </w:pP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3FBEDE67" w14:textId="77777777" w:rsidR="00C61B7F" w:rsidRPr="00C40B30" w:rsidRDefault="00C61B7F" w:rsidP="00187975">
            <w:pPr>
              <w:rPr>
                <w:szCs w:val="22"/>
                <w:lang w:val="en-GB"/>
              </w:rPr>
            </w:pPr>
            <w:r w:rsidRPr="00C40B30">
              <w:rPr>
                <w:szCs w:val="22"/>
                <w:lang w:val="en-GB"/>
              </w:rPr>
              <w:t>Employees are at risk of injury due to being present at an unprotected place of the fall of loads.</w:t>
            </w:r>
          </w:p>
          <w:p w14:paraId="1866FD45" w14:textId="77777777" w:rsidR="00C61B7F" w:rsidRPr="00C40B30" w:rsidRDefault="00C61B7F" w:rsidP="00187975">
            <w:pPr>
              <w:rPr>
                <w:szCs w:val="22"/>
                <w:lang w:val="en-GB"/>
              </w:rPr>
            </w:pPr>
          </w:p>
          <w:p w14:paraId="420F1077" w14:textId="77777777" w:rsidR="00C61B7F" w:rsidRPr="00C40B30" w:rsidRDefault="00C61B7F" w:rsidP="00187975">
            <w:pPr>
              <w:rPr>
                <w:szCs w:val="22"/>
                <w:lang w:val="en-GB"/>
              </w:rPr>
            </w:pPr>
          </w:p>
          <w:p w14:paraId="56F77B3F" w14:textId="77777777" w:rsidR="00C61B7F" w:rsidRPr="00C40B30" w:rsidRDefault="00C61B7F" w:rsidP="00187975">
            <w:pPr>
              <w:rPr>
                <w:szCs w:val="22"/>
                <w:lang w:val="en-GB"/>
              </w:rPr>
            </w:pPr>
          </w:p>
          <w:p w14:paraId="6F400DCE" w14:textId="77777777" w:rsidR="00C61B7F" w:rsidRPr="00C40B30" w:rsidRDefault="00C61B7F" w:rsidP="002778D3">
            <w:pPr>
              <w:rPr>
                <w:szCs w:val="22"/>
                <w:lang w:val="en-GB"/>
              </w:rPr>
            </w:pPr>
          </w:p>
        </w:tc>
        <w:tc>
          <w:tcPr>
            <w:tcW w:w="8721" w:type="dxa"/>
            <w:tcBorders>
              <w:top w:val="single" w:sz="4" w:space="0" w:color="008000"/>
              <w:left w:val="single" w:sz="4" w:space="0" w:color="008000"/>
              <w:bottom w:val="single" w:sz="4" w:space="0" w:color="008000"/>
              <w:right w:val="single" w:sz="4" w:space="0" w:color="008000"/>
            </w:tcBorders>
            <w:shd w:val="clear" w:color="auto" w:fill="auto"/>
          </w:tcPr>
          <w:p w14:paraId="075E8396"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Safeguard open edges of the workplaces in the height by means of a protective rail preventing fall of materials and loads.</w:t>
            </w:r>
          </w:p>
          <w:p w14:paraId="4FEACCC3" w14:textId="77777777" w:rsidR="00C61B7F" w:rsidRPr="00C40B30" w:rsidRDefault="00C61B7F" w:rsidP="00C24F8C">
            <w:pPr>
              <w:numPr>
                <w:ilvl w:val="0"/>
                <w:numId w:val="6"/>
              </w:numPr>
              <w:tabs>
                <w:tab w:val="clear" w:pos="360"/>
                <w:tab w:val="num" w:pos="252"/>
              </w:tabs>
              <w:ind w:left="252" w:hanging="252"/>
              <w:rPr>
                <w:szCs w:val="22"/>
                <w:lang w:val="en-GB"/>
              </w:rPr>
            </w:pPr>
            <w:r w:rsidRPr="00C40B30">
              <w:rPr>
                <w:szCs w:val="22"/>
                <w:lang w:val="en-GB"/>
              </w:rPr>
              <w:t>Safeguard the places where the fall of materials or loads threatens.</w:t>
            </w:r>
          </w:p>
          <w:p w14:paraId="7DBE2250" w14:textId="77777777" w:rsidR="00C61B7F" w:rsidRDefault="00C61B7F" w:rsidP="00C24F8C">
            <w:pPr>
              <w:numPr>
                <w:ilvl w:val="0"/>
                <w:numId w:val="6"/>
              </w:numPr>
              <w:tabs>
                <w:tab w:val="clear" w:pos="360"/>
                <w:tab w:val="num" w:pos="72"/>
              </w:tabs>
              <w:ind w:left="252" w:hanging="252"/>
              <w:rPr>
                <w:szCs w:val="22"/>
                <w:lang w:val="en-GB"/>
              </w:rPr>
            </w:pPr>
            <w:r w:rsidRPr="00C40B30">
              <w:rPr>
                <w:szCs w:val="22"/>
                <w:lang w:val="en-GB"/>
              </w:rPr>
              <w:t xml:space="preserve">Avoid standing under suspended loads. </w:t>
            </w:r>
          </w:p>
          <w:p w14:paraId="0237503A" w14:textId="77777777" w:rsidR="00C61B7F" w:rsidRPr="000810D6" w:rsidRDefault="00C61B7F" w:rsidP="002778D3">
            <w:pPr>
              <w:numPr>
                <w:ilvl w:val="0"/>
                <w:numId w:val="6"/>
              </w:numPr>
              <w:tabs>
                <w:tab w:val="clear" w:pos="360"/>
                <w:tab w:val="num" w:pos="72"/>
              </w:tabs>
              <w:ind w:left="252" w:hanging="252"/>
              <w:rPr>
                <w:szCs w:val="22"/>
                <w:lang w:val="en-GB"/>
              </w:rPr>
            </w:pPr>
            <w:r w:rsidRPr="000810D6">
              <w:rPr>
                <w:szCs w:val="22"/>
                <w:lang w:val="en-GB"/>
              </w:rPr>
              <w:t>When opening the sidewalls or the back side of vehicles, make sure that no employee can be hit by these parts of by any released material.</w:t>
            </w:r>
          </w:p>
        </w:tc>
      </w:tr>
      <w:tr w:rsidR="00C61B7F" w:rsidRPr="00C40B30" w14:paraId="555879B5" w14:textId="77777777" w:rsidTr="00C72EE0">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099436A" w14:textId="77777777" w:rsidR="00C61B7F" w:rsidRPr="00C40B30" w:rsidRDefault="00C61B7F" w:rsidP="00187975">
            <w:pPr>
              <w:jc w:val="center"/>
              <w:rPr>
                <w:szCs w:val="22"/>
                <w:lang w:val="en-GB"/>
              </w:rPr>
            </w:pPr>
            <w:r w:rsidRPr="00C40B30">
              <w:rPr>
                <w:szCs w:val="22"/>
                <w:lang w:val="en-GB"/>
              </w:rPr>
              <w:t>Fall of materials, loads, items</w:t>
            </w:r>
          </w:p>
          <w:p w14:paraId="72BC1DC2" w14:textId="77777777" w:rsidR="00C61B7F" w:rsidRPr="00C40B30" w:rsidRDefault="00C61B7F" w:rsidP="002778D3">
            <w:pPr>
              <w:rPr>
                <w:szCs w:val="22"/>
                <w:lang w:val="en-GB"/>
              </w:rPr>
            </w:pP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35CE9D07" w14:textId="77777777" w:rsidR="00C61B7F" w:rsidRPr="00C40B30" w:rsidRDefault="00C61B7F" w:rsidP="00187975">
            <w:pPr>
              <w:rPr>
                <w:szCs w:val="22"/>
                <w:lang w:val="en-GB"/>
              </w:rPr>
            </w:pPr>
            <w:r w:rsidRPr="00C40B30">
              <w:rPr>
                <w:szCs w:val="22"/>
                <w:lang w:val="en-GB"/>
              </w:rPr>
              <w:t>Employees are endangered by a fall of loads due to their incorrect placement.</w:t>
            </w:r>
          </w:p>
          <w:p w14:paraId="526AF1A1" w14:textId="77777777" w:rsidR="00C61B7F" w:rsidRPr="00C40B30" w:rsidRDefault="00C61B7F" w:rsidP="00187975">
            <w:pPr>
              <w:rPr>
                <w:szCs w:val="22"/>
                <w:lang w:val="en-GB"/>
              </w:rPr>
            </w:pPr>
          </w:p>
          <w:p w14:paraId="6BC49064" w14:textId="77777777" w:rsidR="00C61B7F" w:rsidRPr="00C40B30" w:rsidRDefault="00C61B7F" w:rsidP="00187975">
            <w:pPr>
              <w:rPr>
                <w:szCs w:val="22"/>
                <w:lang w:val="en-GB"/>
              </w:rPr>
            </w:pPr>
          </w:p>
          <w:p w14:paraId="6EE44389" w14:textId="77777777" w:rsidR="00C61B7F" w:rsidRPr="00C40B30" w:rsidRDefault="00C61B7F" w:rsidP="002778D3">
            <w:pPr>
              <w:rPr>
                <w:szCs w:val="22"/>
                <w:lang w:val="en-GB"/>
              </w:rPr>
            </w:pPr>
          </w:p>
        </w:tc>
        <w:tc>
          <w:tcPr>
            <w:tcW w:w="8721" w:type="dxa"/>
            <w:tcBorders>
              <w:top w:val="single" w:sz="4" w:space="0" w:color="008000"/>
              <w:left w:val="single" w:sz="4" w:space="0" w:color="008000"/>
              <w:bottom w:val="single" w:sz="4" w:space="0" w:color="008000"/>
              <w:right w:val="single" w:sz="4" w:space="0" w:color="008000"/>
            </w:tcBorders>
            <w:shd w:val="clear" w:color="auto" w:fill="auto"/>
          </w:tcPr>
          <w:p w14:paraId="45FFDEAC" w14:textId="77777777" w:rsidR="00C61B7F" w:rsidRPr="00C40B30" w:rsidRDefault="00C61B7F" w:rsidP="00C24F8C">
            <w:pPr>
              <w:numPr>
                <w:ilvl w:val="0"/>
                <w:numId w:val="11"/>
              </w:numPr>
              <w:tabs>
                <w:tab w:val="clear" w:pos="360"/>
                <w:tab w:val="num" w:pos="252"/>
              </w:tabs>
              <w:ind w:left="252" w:hanging="252"/>
              <w:rPr>
                <w:szCs w:val="22"/>
                <w:lang w:val="en-GB"/>
              </w:rPr>
            </w:pPr>
            <w:r w:rsidRPr="00C40B30">
              <w:rPr>
                <w:szCs w:val="22"/>
                <w:lang w:val="en-GB"/>
              </w:rPr>
              <w:t>Place loads so as to ensure their stability and prevent their fall.</w:t>
            </w:r>
          </w:p>
          <w:p w14:paraId="040E48BA" w14:textId="77777777" w:rsidR="00C61B7F" w:rsidRPr="00C40B30" w:rsidRDefault="00C61B7F" w:rsidP="00C24F8C">
            <w:pPr>
              <w:numPr>
                <w:ilvl w:val="0"/>
                <w:numId w:val="11"/>
              </w:numPr>
              <w:tabs>
                <w:tab w:val="clear" w:pos="360"/>
                <w:tab w:val="num" w:pos="252"/>
              </w:tabs>
              <w:ind w:left="252" w:hanging="252"/>
              <w:rPr>
                <w:szCs w:val="22"/>
                <w:lang w:val="en-GB"/>
              </w:rPr>
            </w:pPr>
            <w:r w:rsidRPr="00C40B30">
              <w:rPr>
                <w:szCs w:val="22"/>
                <w:lang w:val="en-GB"/>
              </w:rPr>
              <w:t>If possible, place objects on their largest bearing surface area.</w:t>
            </w:r>
          </w:p>
          <w:p w14:paraId="3308ABB0" w14:textId="77777777" w:rsidR="00C61B7F" w:rsidRDefault="00C61B7F" w:rsidP="00C24F8C">
            <w:pPr>
              <w:numPr>
                <w:ilvl w:val="0"/>
                <w:numId w:val="11"/>
              </w:numPr>
              <w:tabs>
                <w:tab w:val="clear" w:pos="360"/>
                <w:tab w:val="num" w:pos="252"/>
              </w:tabs>
              <w:ind w:left="252" w:hanging="252"/>
              <w:rPr>
                <w:szCs w:val="22"/>
                <w:lang w:val="en-GB"/>
              </w:rPr>
            </w:pPr>
            <w:r w:rsidRPr="00C40B30">
              <w:rPr>
                <w:szCs w:val="22"/>
                <w:lang w:val="en-GB"/>
              </w:rPr>
              <w:t>Place objects, in particular round logs, only on a level surface.</w:t>
            </w:r>
          </w:p>
          <w:p w14:paraId="6EAF478A" w14:textId="77777777" w:rsidR="00C61B7F" w:rsidRPr="000810D6" w:rsidRDefault="00C61B7F" w:rsidP="002778D3">
            <w:pPr>
              <w:numPr>
                <w:ilvl w:val="0"/>
                <w:numId w:val="11"/>
              </w:numPr>
              <w:tabs>
                <w:tab w:val="clear" w:pos="360"/>
                <w:tab w:val="num" w:pos="252"/>
              </w:tabs>
              <w:ind w:left="252" w:hanging="252"/>
              <w:rPr>
                <w:szCs w:val="22"/>
                <w:lang w:val="en-GB"/>
              </w:rPr>
            </w:pPr>
            <w:r w:rsidRPr="000810D6">
              <w:rPr>
                <w:szCs w:val="22"/>
                <w:lang w:val="en-GB"/>
              </w:rPr>
              <w:t>Keep free access for persons and vehicles to the shelves so as not to prevent placement of materials and items on the shelves and their withdrawal therefrom.</w:t>
            </w:r>
          </w:p>
        </w:tc>
      </w:tr>
      <w:tr w:rsidR="00C61B7F" w:rsidRPr="00C40B30" w14:paraId="6D452CC0" w14:textId="77777777" w:rsidTr="000810D6">
        <w:trPr>
          <w:trHeight w:val="557"/>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3E420945" w14:textId="77777777" w:rsidR="00C61B7F" w:rsidRPr="00C40B30" w:rsidRDefault="00C61B7F" w:rsidP="00187975">
            <w:pPr>
              <w:jc w:val="center"/>
              <w:rPr>
                <w:szCs w:val="22"/>
                <w:lang w:val="en-GB"/>
              </w:rPr>
            </w:pPr>
            <w:r w:rsidRPr="00C40B30">
              <w:rPr>
                <w:szCs w:val="22"/>
                <w:lang w:val="en-GB"/>
              </w:rPr>
              <w:t>Fall of materials, loads, item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066A60DB" w14:textId="77777777" w:rsidR="00C61B7F" w:rsidRPr="00C40B30" w:rsidRDefault="00C61B7F" w:rsidP="00187975">
            <w:pPr>
              <w:rPr>
                <w:szCs w:val="22"/>
                <w:lang w:val="en-GB"/>
              </w:rPr>
            </w:pPr>
            <w:r w:rsidRPr="00C40B30">
              <w:rPr>
                <w:szCs w:val="22"/>
                <w:lang w:val="en-GB"/>
              </w:rPr>
              <w:t>Employees are endangered by a fall of loads due to their insufficient securing in the course of transport.</w:t>
            </w:r>
          </w:p>
        </w:tc>
        <w:tc>
          <w:tcPr>
            <w:tcW w:w="8721" w:type="dxa"/>
            <w:tcBorders>
              <w:top w:val="single" w:sz="4" w:space="0" w:color="008000"/>
              <w:left w:val="single" w:sz="4" w:space="0" w:color="008000"/>
              <w:bottom w:val="single" w:sz="4" w:space="0" w:color="008000"/>
              <w:right w:val="single" w:sz="4" w:space="0" w:color="008000"/>
            </w:tcBorders>
            <w:shd w:val="clear" w:color="auto" w:fill="auto"/>
          </w:tcPr>
          <w:p w14:paraId="3A125B4B" w14:textId="77777777" w:rsidR="00C61B7F" w:rsidRPr="000810D6" w:rsidRDefault="00C61B7F" w:rsidP="0026213E">
            <w:pPr>
              <w:pStyle w:val="Odstavecseseznamem"/>
              <w:numPr>
                <w:ilvl w:val="0"/>
                <w:numId w:val="79"/>
              </w:numPr>
              <w:ind w:left="300"/>
              <w:rPr>
                <w:szCs w:val="22"/>
                <w:lang w:val="en-GB"/>
              </w:rPr>
            </w:pPr>
            <w:r w:rsidRPr="000810D6">
              <w:rPr>
                <w:szCs w:val="22"/>
                <w:lang w:val="en-GB"/>
              </w:rPr>
              <w:t>Loads transported on manual trolleys to be secured against sliding and fall.</w:t>
            </w:r>
          </w:p>
        </w:tc>
      </w:tr>
      <w:tr w:rsidR="00C61B7F" w:rsidRPr="00C40B30" w14:paraId="7625F23F" w14:textId="77777777" w:rsidTr="000810D6">
        <w:trPr>
          <w:trHeight w:val="52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11D2C028" w14:textId="77777777" w:rsidR="00C61B7F" w:rsidRPr="00C40B30" w:rsidRDefault="00C61B7F" w:rsidP="00187975">
            <w:pPr>
              <w:jc w:val="center"/>
              <w:rPr>
                <w:szCs w:val="22"/>
                <w:lang w:val="en-GB"/>
              </w:rPr>
            </w:pPr>
            <w:r w:rsidRPr="00C40B30">
              <w:rPr>
                <w:szCs w:val="22"/>
                <w:lang w:val="en-GB"/>
              </w:rPr>
              <w:t>Being captured by a load, device</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5D22827D" w14:textId="77777777" w:rsidR="00C61B7F" w:rsidRPr="00C40B30" w:rsidRDefault="00C61B7F" w:rsidP="00187975">
            <w:pPr>
              <w:rPr>
                <w:szCs w:val="22"/>
                <w:lang w:val="en-GB"/>
              </w:rPr>
            </w:pPr>
            <w:r w:rsidRPr="00C40B30">
              <w:rPr>
                <w:szCs w:val="22"/>
                <w:lang w:val="en-GB"/>
              </w:rPr>
              <w:t xml:space="preserve">Employees handling loads, in particular in the course of loading and unloading, are at risk of smashed fingers. </w:t>
            </w:r>
          </w:p>
        </w:tc>
        <w:tc>
          <w:tcPr>
            <w:tcW w:w="8721" w:type="dxa"/>
            <w:tcBorders>
              <w:top w:val="single" w:sz="4" w:space="0" w:color="008000"/>
              <w:left w:val="single" w:sz="4" w:space="0" w:color="008000"/>
              <w:bottom w:val="single" w:sz="4" w:space="0" w:color="008000"/>
              <w:right w:val="single" w:sz="4" w:space="0" w:color="auto"/>
            </w:tcBorders>
            <w:shd w:val="clear" w:color="auto" w:fill="auto"/>
          </w:tcPr>
          <w:p w14:paraId="0FF4EBF3"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Items that are in tight contact with each other to be placed on base structures.</w:t>
            </w:r>
          </w:p>
          <w:p w14:paraId="420C8A64" w14:textId="77777777" w:rsidR="00C61B7F" w:rsidRPr="000810D6" w:rsidRDefault="00C61B7F" w:rsidP="002778D3">
            <w:pPr>
              <w:numPr>
                <w:ilvl w:val="0"/>
                <w:numId w:val="6"/>
              </w:numPr>
              <w:tabs>
                <w:tab w:val="clear" w:pos="360"/>
                <w:tab w:val="num" w:pos="252"/>
              </w:tabs>
              <w:ind w:left="252" w:hanging="252"/>
              <w:rPr>
                <w:szCs w:val="22"/>
                <w:lang w:val="en-GB"/>
              </w:rPr>
            </w:pPr>
            <w:r w:rsidRPr="000810D6">
              <w:rPr>
                <w:szCs w:val="22"/>
                <w:lang w:val="en-GB"/>
              </w:rPr>
              <w:t xml:space="preserve">In the course of manual handling of heavier objects, use suitable tools - tongs, tumpline straps, etc. </w:t>
            </w:r>
          </w:p>
        </w:tc>
      </w:tr>
      <w:tr w:rsidR="00C61B7F" w:rsidRPr="00C40B30" w14:paraId="61B12A8B" w14:textId="77777777" w:rsidTr="000810D6">
        <w:trPr>
          <w:trHeight w:val="112"/>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28CB4583" w14:textId="77777777" w:rsidR="00C61B7F" w:rsidRPr="00C40B30" w:rsidRDefault="00C61B7F" w:rsidP="00187975">
            <w:pPr>
              <w:jc w:val="center"/>
              <w:rPr>
                <w:szCs w:val="22"/>
                <w:lang w:val="en-GB"/>
              </w:rPr>
            </w:pPr>
            <w:r w:rsidRPr="00C40B30">
              <w:rPr>
                <w:szCs w:val="22"/>
                <w:lang w:val="en-GB"/>
              </w:rPr>
              <w:t>Being captured by a load, device</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1936785A" w14:textId="77777777" w:rsidR="00C61B7F" w:rsidRPr="00C40B30" w:rsidRDefault="00C61B7F" w:rsidP="00187975">
            <w:pPr>
              <w:rPr>
                <w:szCs w:val="22"/>
                <w:lang w:val="en-GB"/>
              </w:rPr>
            </w:pPr>
            <w:r w:rsidRPr="00C40B30">
              <w:rPr>
                <w:szCs w:val="22"/>
                <w:lang w:val="en-GB"/>
              </w:rPr>
              <w:t>Employees present in the vicinity of moving parts of devices are endangered by their insufficient protection.</w:t>
            </w:r>
          </w:p>
        </w:tc>
        <w:tc>
          <w:tcPr>
            <w:tcW w:w="8721" w:type="dxa"/>
            <w:tcBorders>
              <w:top w:val="single" w:sz="4" w:space="0" w:color="008000"/>
              <w:left w:val="single" w:sz="4" w:space="0" w:color="008000"/>
              <w:bottom w:val="single" w:sz="4" w:space="0" w:color="008000"/>
              <w:right w:val="single" w:sz="4" w:space="0" w:color="auto"/>
            </w:tcBorders>
            <w:shd w:val="clear" w:color="auto" w:fill="auto"/>
          </w:tcPr>
          <w:p w14:paraId="59B3CC4A" w14:textId="77777777" w:rsidR="00C61B7F" w:rsidRPr="000810D6" w:rsidRDefault="00C61B7F" w:rsidP="0026213E">
            <w:pPr>
              <w:pStyle w:val="Odstavecseseznamem"/>
              <w:numPr>
                <w:ilvl w:val="0"/>
                <w:numId w:val="80"/>
              </w:numPr>
              <w:ind w:left="300"/>
              <w:rPr>
                <w:szCs w:val="22"/>
                <w:lang w:val="en-GB"/>
              </w:rPr>
            </w:pPr>
            <w:r w:rsidRPr="000810D6">
              <w:rPr>
                <w:szCs w:val="22"/>
                <w:lang w:val="en-GB"/>
              </w:rPr>
              <w:t>Cover moving parts of devices with protective guards and covers.</w:t>
            </w:r>
          </w:p>
        </w:tc>
      </w:tr>
      <w:tr w:rsidR="00C61B7F" w:rsidRPr="00C40B30" w14:paraId="01569D0B" w14:textId="77777777" w:rsidTr="000810D6">
        <w:trPr>
          <w:trHeight w:val="52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4B9F368" w14:textId="77777777" w:rsidR="00C61B7F" w:rsidRPr="00C40B30" w:rsidRDefault="00C61B7F" w:rsidP="00187975">
            <w:pPr>
              <w:jc w:val="center"/>
              <w:rPr>
                <w:szCs w:val="22"/>
                <w:lang w:val="en-GB"/>
              </w:rPr>
            </w:pPr>
            <w:r w:rsidRPr="00C40B30">
              <w:rPr>
                <w:szCs w:val="22"/>
                <w:lang w:val="en-GB"/>
              </w:rPr>
              <w:t>Cutting, jabbing</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4CBBBF9C" w14:textId="77777777" w:rsidR="00C61B7F" w:rsidRPr="00C40B30" w:rsidRDefault="00C61B7F" w:rsidP="00187975">
            <w:pPr>
              <w:pStyle w:val="Zkladntext"/>
              <w:jc w:val="both"/>
              <w:rPr>
                <w:b w:val="0"/>
                <w:sz w:val="22"/>
                <w:szCs w:val="22"/>
                <w:u w:val="none"/>
                <w:lang w:val="en-GB"/>
              </w:rPr>
            </w:pPr>
            <w:r w:rsidRPr="00C40B30">
              <w:rPr>
                <w:b w:val="0"/>
                <w:bCs w:val="0"/>
                <w:sz w:val="22"/>
                <w:szCs w:val="22"/>
                <w:u w:val="none"/>
                <w:lang w:val="en-GB"/>
              </w:rPr>
              <w:t>Employees are at risk of cutting, jabbing caused by the handled loads.</w:t>
            </w:r>
          </w:p>
        </w:tc>
        <w:tc>
          <w:tcPr>
            <w:tcW w:w="8721" w:type="dxa"/>
            <w:tcBorders>
              <w:top w:val="single" w:sz="4" w:space="0" w:color="008000"/>
              <w:left w:val="single" w:sz="4" w:space="0" w:color="008000"/>
              <w:bottom w:val="single" w:sz="4" w:space="0" w:color="008000"/>
              <w:right w:val="single" w:sz="4" w:space="0" w:color="auto"/>
            </w:tcBorders>
            <w:shd w:val="clear" w:color="auto" w:fill="auto"/>
          </w:tcPr>
          <w:p w14:paraId="59B2B3EA" w14:textId="77777777" w:rsidR="00C61B7F" w:rsidRDefault="00C61B7F" w:rsidP="00C24F8C">
            <w:pPr>
              <w:numPr>
                <w:ilvl w:val="0"/>
                <w:numId w:val="6"/>
              </w:numPr>
              <w:tabs>
                <w:tab w:val="clear" w:pos="360"/>
                <w:tab w:val="num" w:pos="252"/>
              </w:tabs>
              <w:ind w:left="252" w:hanging="252"/>
              <w:rPr>
                <w:szCs w:val="22"/>
                <w:lang w:val="en-GB"/>
              </w:rPr>
            </w:pPr>
            <w:r w:rsidRPr="00C40B30">
              <w:rPr>
                <w:szCs w:val="22"/>
                <w:lang w:val="en-GB"/>
              </w:rPr>
              <w:t xml:space="preserve">Remove all protruding wires and nails from the handled loads, from the packaging and from the workplace. </w:t>
            </w:r>
          </w:p>
          <w:p w14:paraId="37ACF598" w14:textId="77777777" w:rsidR="00C61B7F" w:rsidRPr="000810D6" w:rsidRDefault="00C61B7F" w:rsidP="002778D3">
            <w:pPr>
              <w:numPr>
                <w:ilvl w:val="0"/>
                <w:numId w:val="6"/>
              </w:numPr>
              <w:tabs>
                <w:tab w:val="clear" w:pos="360"/>
                <w:tab w:val="num" w:pos="252"/>
              </w:tabs>
              <w:ind w:left="252" w:hanging="252"/>
              <w:rPr>
                <w:szCs w:val="22"/>
                <w:lang w:val="en-GB"/>
              </w:rPr>
            </w:pPr>
            <w:r w:rsidRPr="000810D6">
              <w:rPr>
                <w:szCs w:val="22"/>
                <w:lang w:val="en-GB"/>
              </w:rPr>
              <w:t>Avoid handling of loads with damaged packaging.</w:t>
            </w:r>
          </w:p>
        </w:tc>
      </w:tr>
      <w:tr w:rsidR="00C61B7F" w:rsidRPr="00C40B30" w14:paraId="1C3FC055" w14:textId="77777777" w:rsidTr="00C72EE0">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72D353C8" w14:textId="77777777" w:rsidR="00C61B7F" w:rsidRPr="00C40B30" w:rsidRDefault="00C61B7F" w:rsidP="00187975">
            <w:pPr>
              <w:jc w:val="center"/>
              <w:rPr>
                <w:szCs w:val="22"/>
                <w:lang w:val="en-GB"/>
              </w:rPr>
            </w:pPr>
            <w:r w:rsidRPr="00C40B30">
              <w:rPr>
                <w:szCs w:val="22"/>
                <w:lang w:val="en-GB"/>
              </w:rPr>
              <w:t>Failure to use personal protective equipment at the workplace</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304226FB" w14:textId="77777777" w:rsidR="00C61B7F" w:rsidRPr="00C40B30" w:rsidRDefault="00C61B7F" w:rsidP="00187975">
            <w:pPr>
              <w:rPr>
                <w:szCs w:val="22"/>
                <w:lang w:val="en-GB"/>
              </w:rPr>
            </w:pPr>
            <w:r w:rsidRPr="00C40B30">
              <w:rPr>
                <w:szCs w:val="22"/>
                <w:lang w:val="en-GB"/>
              </w:rPr>
              <w:t>Employees working without prescribed personal protective equipment at the workplace are at risk of injuries caused by materials, loads or the work environment.</w:t>
            </w:r>
          </w:p>
        </w:tc>
        <w:tc>
          <w:tcPr>
            <w:tcW w:w="8721" w:type="dxa"/>
            <w:tcBorders>
              <w:top w:val="single" w:sz="4" w:space="0" w:color="008000"/>
              <w:left w:val="single" w:sz="4" w:space="0" w:color="008000"/>
              <w:bottom w:val="single" w:sz="4" w:space="0" w:color="008000"/>
              <w:right w:val="single" w:sz="4" w:space="0" w:color="008000"/>
            </w:tcBorders>
            <w:shd w:val="clear" w:color="auto" w:fill="auto"/>
          </w:tcPr>
          <w:p w14:paraId="74DE2BD8"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Equip employees with prescribed personal protective equipment at the workplace in a demonstrable manner, i.e. against signature.</w:t>
            </w:r>
          </w:p>
          <w:p w14:paraId="0A44F44F"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Acquaint employees with the use of personal protective equipment at the workplace.</w:t>
            </w:r>
          </w:p>
          <w:p w14:paraId="125D317A" w14:textId="77777777" w:rsidR="00C61B7F" w:rsidRPr="000810D6" w:rsidRDefault="00C61B7F" w:rsidP="002778D3">
            <w:pPr>
              <w:numPr>
                <w:ilvl w:val="0"/>
                <w:numId w:val="7"/>
              </w:numPr>
              <w:tabs>
                <w:tab w:val="clear" w:pos="360"/>
                <w:tab w:val="num" w:pos="252"/>
              </w:tabs>
              <w:ind w:left="252" w:hanging="252"/>
              <w:rPr>
                <w:szCs w:val="22"/>
                <w:lang w:val="en-GB"/>
              </w:rPr>
            </w:pPr>
            <w:r w:rsidRPr="000810D6">
              <w:rPr>
                <w:szCs w:val="22"/>
                <w:lang w:val="en-GB"/>
              </w:rPr>
              <w:t>Use the assigned personal protective equipment at the workplace.</w:t>
            </w:r>
          </w:p>
        </w:tc>
      </w:tr>
      <w:tr w:rsidR="00C61B7F" w:rsidRPr="00C40B30" w14:paraId="3DDC00D1" w14:textId="77777777" w:rsidTr="00C72EE0">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4C23A65" w14:textId="77777777" w:rsidR="00C61B7F" w:rsidRPr="00C40B30" w:rsidRDefault="00C61B7F" w:rsidP="003D37D8">
            <w:pPr>
              <w:jc w:val="center"/>
              <w:rPr>
                <w:szCs w:val="22"/>
                <w:lang w:val="en-GB"/>
              </w:rPr>
            </w:pPr>
            <w:r w:rsidRPr="00C40B30">
              <w:rPr>
                <w:szCs w:val="22"/>
                <w:lang w:val="en-GB"/>
              </w:rPr>
              <w:t>Damage to health</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3A471367" w14:textId="77777777" w:rsidR="00C61B7F" w:rsidRPr="00C40B30" w:rsidRDefault="00C61B7F" w:rsidP="00187975">
            <w:pPr>
              <w:rPr>
                <w:szCs w:val="22"/>
                <w:lang w:val="en-GB"/>
              </w:rPr>
            </w:pPr>
            <w:r w:rsidRPr="00C40B30">
              <w:rPr>
                <w:szCs w:val="22"/>
                <w:lang w:val="en-GB"/>
              </w:rPr>
              <w:t>Employees handling materials and loads are at risk of</w:t>
            </w:r>
          </w:p>
          <w:p w14:paraId="53C020AC"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injuries of the spine, hip joints, knees and other joints, hernia, muscle ruptures, etc.;</w:t>
            </w:r>
          </w:p>
          <w:p w14:paraId="0CB2408D" w14:textId="77777777" w:rsidR="00C61B7F" w:rsidRPr="00C40B30" w:rsidRDefault="00C61B7F" w:rsidP="00C24F8C">
            <w:pPr>
              <w:numPr>
                <w:ilvl w:val="0"/>
                <w:numId w:val="5"/>
              </w:numPr>
              <w:tabs>
                <w:tab w:val="clear" w:pos="720"/>
                <w:tab w:val="num" w:pos="252"/>
              </w:tabs>
              <w:ind w:left="252" w:hanging="180"/>
              <w:rPr>
                <w:szCs w:val="22"/>
                <w:lang w:val="en-GB"/>
              </w:rPr>
            </w:pPr>
            <w:r w:rsidRPr="00C40B30">
              <w:rPr>
                <w:szCs w:val="22"/>
                <w:lang w:val="en-GB"/>
              </w:rPr>
              <w:t>long-term exposure to unfavourable weather conditions.</w:t>
            </w:r>
          </w:p>
        </w:tc>
        <w:tc>
          <w:tcPr>
            <w:tcW w:w="8721" w:type="dxa"/>
            <w:tcBorders>
              <w:top w:val="single" w:sz="4" w:space="0" w:color="008000"/>
              <w:left w:val="single" w:sz="4" w:space="0" w:color="008000"/>
              <w:bottom w:val="single" w:sz="4" w:space="0" w:color="008000"/>
              <w:right w:val="single" w:sz="4" w:space="0" w:color="008000"/>
            </w:tcBorders>
            <w:shd w:val="clear" w:color="auto" w:fill="auto"/>
          </w:tcPr>
          <w:p w14:paraId="2D632170"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Observe permitted weight limits of loads.</w:t>
            </w:r>
          </w:p>
          <w:p w14:paraId="4F0692B7"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Use suitable handling tools, carts.</w:t>
            </w:r>
          </w:p>
          <w:p w14:paraId="4A3745D4" w14:textId="77777777" w:rsidR="00C61B7F" w:rsidRPr="00C40B30" w:rsidRDefault="00C61B7F" w:rsidP="00C24F8C">
            <w:pPr>
              <w:numPr>
                <w:ilvl w:val="0"/>
                <w:numId w:val="7"/>
              </w:numPr>
              <w:tabs>
                <w:tab w:val="clear" w:pos="360"/>
                <w:tab w:val="num" w:pos="252"/>
              </w:tabs>
              <w:ind w:left="252" w:hanging="252"/>
              <w:rPr>
                <w:szCs w:val="22"/>
                <w:lang w:val="en-GB"/>
              </w:rPr>
            </w:pPr>
            <w:r w:rsidRPr="00C40B30">
              <w:rPr>
                <w:szCs w:val="22"/>
                <w:lang w:val="en-GB"/>
              </w:rPr>
              <w:t>Provide employees with personal protective equipment against cold and rain.</w:t>
            </w:r>
          </w:p>
          <w:p w14:paraId="457EBD91" w14:textId="77777777" w:rsidR="00C61B7F" w:rsidRDefault="00C61B7F" w:rsidP="00C24F8C">
            <w:pPr>
              <w:numPr>
                <w:ilvl w:val="0"/>
                <w:numId w:val="7"/>
              </w:numPr>
              <w:tabs>
                <w:tab w:val="clear" w:pos="360"/>
                <w:tab w:val="num" w:pos="252"/>
              </w:tabs>
              <w:ind w:left="252" w:hanging="252"/>
              <w:rPr>
                <w:szCs w:val="22"/>
                <w:lang w:val="en-GB"/>
              </w:rPr>
            </w:pPr>
            <w:r w:rsidRPr="00C40B30">
              <w:rPr>
                <w:szCs w:val="22"/>
                <w:lang w:val="en-GB"/>
              </w:rPr>
              <w:t>Provide employees with warm and cold beverages.</w:t>
            </w:r>
          </w:p>
          <w:p w14:paraId="2A3B3E91" w14:textId="77777777" w:rsidR="00C61B7F" w:rsidRPr="000810D6" w:rsidRDefault="00C61B7F" w:rsidP="002778D3">
            <w:pPr>
              <w:numPr>
                <w:ilvl w:val="0"/>
                <w:numId w:val="7"/>
              </w:numPr>
              <w:tabs>
                <w:tab w:val="clear" w:pos="360"/>
                <w:tab w:val="num" w:pos="252"/>
              </w:tabs>
              <w:ind w:left="252" w:hanging="252"/>
              <w:rPr>
                <w:szCs w:val="22"/>
                <w:lang w:val="en-GB"/>
              </w:rPr>
            </w:pPr>
            <w:r w:rsidRPr="000810D6">
              <w:rPr>
                <w:szCs w:val="22"/>
                <w:lang w:val="en-GB"/>
              </w:rPr>
              <w:t>Allow employees to take breaks during work, in winter in a heated room.</w:t>
            </w:r>
          </w:p>
        </w:tc>
      </w:tr>
    </w:tbl>
    <w:p w14:paraId="3C1817FC" w14:textId="77777777" w:rsidR="0055643E" w:rsidRPr="00C40B30" w:rsidRDefault="00393A03" w:rsidP="003D37D8">
      <w:pPr>
        <w:pStyle w:val="Nadpis2"/>
        <w:rPr>
          <w:lang w:val="en-GB"/>
        </w:rPr>
      </w:pPr>
      <w:bookmarkStart w:id="37" w:name="_Toc222932663"/>
      <w:r w:rsidRPr="00C40B30">
        <w:rPr>
          <w:lang w:val="en-GB"/>
        </w:rPr>
        <w:br w:type="page"/>
      </w:r>
      <w:bookmarkStart w:id="38" w:name="_Toc459017501"/>
      <w:bookmarkStart w:id="39" w:name="_Toc459016792"/>
      <w:bookmarkStart w:id="40" w:name="_Toc425229588"/>
      <w:r w:rsidRPr="00C40B30">
        <w:rPr>
          <w:lang w:val="en-GB"/>
        </w:rPr>
        <w:lastRenderedPageBreak/>
        <w:t>Storage</w:t>
      </w:r>
      <w:bookmarkEnd w:id="37"/>
      <w:bookmarkEnd w:id="38"/>
      <w:bookmarkEnd w:id="39"/>
      <w:bookmarkEnd w:id="40"/>
    </w:p>
    <w:p w14:paraId="035CF205" w14:textId="77777777" w:rsidR="0055643E" w:rsidRPr="00C40B30" w:rsidRDefault="0055643E" w:rsidP="0055643E">
      <w:pPr>
        <w:ind w:right="-1"/>
        <w:rPr>
          <w:szCs w:val="20"/>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7"/>
        <w:gridCol w:w="4342"/>
        <w:gridCol w:w="8777"/>
      </w:tblGrid>
      <w:tr w:rsidR="00C72EE0" w:rsidRPr="00C40B30" w14:paraId="02E71696" w14:textId="77777777" w:rsidTr="007C7E4B">
        <w:trPr>
          <w:trHeight w:val="219"/>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1FBD6AA2" w14:textId="77777777" w:rsidR="00C72EE0" w:rsidRPr="00C40B30" w:rsidRDefault="00C72EE0" w:rsidP="00187975">
            <w:pPr>
              <w:jc w:val="center"/>
              <w:rPr>
                <w:szCs w:val="22"/>
                <w:lang w:val="en-GB"/>
              </w:rPr>
            </w:pPr>
            <w:r w:rsidRPr="00C40B30">
              <w:rPr>
                <w:szCs w:val="22"/>
                <w:lang w:val="en-GB"/>
              </w:rPr>
              <w:t>Fall of materials</w:t>
            </w:r>
          </w:p>
        </w:tc>
        <w:tc>
          <w:tcPr>
            <w:tcW w:w="4342" w:type="dxa"/>
            <w:tcBorders>
              <w:top w:val="single" w:sz="4" w:space="0" w:color="008000"/>
              <w:left w:val="single" w:sz="4" w:space="0" w:color="008000"/>
              <w:bottom w:val="single" w:sz="4" w:space="0" w:color="008000"/>
              <w:right w:val="single" w:sz="4" w:space="0" w:color="008000"/>
            </w:tcBorders>
            <w:shd w:val="clear" w:color="auto" w:fill="auto"/>
          </w:tcPr>
          <w:p w14:paraId="40B080E6" w14:textId="77777777" w:rsidR="00C72EE0" w:rsidRPr="00C40B30" w:rsidRDefault="00C72EE0" w:rsidP="00187975">
            <w:pPr>
              <w:rPr>
                <w:szCs w:val="22"/>
                <w:lang w:val="en-GB"/>
              </w:rPr>
            </w:pPr>
            <w:r w:rsidRPr="00C40B30">
              <w:rPr>
                <w:szCs w:val="22"/>
                <w:lang w:val="en-GB"/>
              </w:rPr>
              <w:t>Employees handling materials are at risk of the fall of the stored material.</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E4DCC4C" w14:textId="77777777" w:rsidR="00C72EE0" w:rsidRPr="00C40B30" w:rsidRDefault="00C72EE0" w:rsidP="00C24F8C">
            <w:pPr>
              <w:numPr>
                <w:ilvl w:val="0"/>
                <w:numId w:val="8"/>
              </w:numPr>
              <w:tabs>
                <w:tab w:val="clear" w:pos="360"/>
                <w:tab w:val="num" w:pos="252"/>
              </w:tabs>
              <w:ind w:left="252" w:hanging="252"/>
              <w:rPr>
                <w:szCs w:val="22"/>
                <w:lang w:val="en-GB"/>
              </w:rPr>
            </w:pPr>
            <w:r w:rsidRPr="00C40B30">
              <w:rPr>
                <w:szCs w:val="22"/>
                <w:lang w:val="en-GB"/>
              </w:rPr>
              <w:t>Make sure that materials be stored in a manner preventing their fall or collapsing.</w:t>
            </w:r>
          </w:p>
          <w:p w14:paraId="19A36A29"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Store material and items in a well-arranged manner at the designated places.</w:t>
            </w:r>
          </w:p>
          <w:p w14:paraId="2D2C659C"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Avoid storing materials at places where it is difficult to handle such materials due to insufficient space.</w:t>
            </w:r>
          </w:p>
          <w:p w14:paraId="1B42ECCA"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Avoid throwing long and flexible objects from the height to the ground.</w:t>
            </w:r>
          </w:p>
          <w:p w14:paraId="7182B00F" w14:textId="77777777" w:rsidR="00C72EE0" w:rsidRPr="00C40B30" w:rsidRDefault="00C72EE0" w:rsidP="00C24F8C">
            <w:pPr>
              <w:numPr>
                <w:ilvl w:val="0"/>
                <w:numId w:val="6"/>
              </w:numPr>
              <w:tabs>
                <w:tab w:val="clear" w:pos="360"/>
                <w:tab w:val="num" w:pos="252"/>
              </w:tabs>
              <w:ind w:left="249" w:hanging="249"/>
              <w:rPr>
                <w:szCs w:val="22"/>
                <w:lang w:val="en-GB"/>
              </w:rPr>
            </w:pPr>
            <w:r w:rsidRPr="00C40B30">
              <w:rPr>
                <w:szCs w:val="22"/>
                <w:lang w:val="en-GB"/>
              </w:rPr>
              <w:t>If possible, place objects on their largest even surface area.</w:t>
            </w:r>
          </w:p>
          <w:p w14:paraId="3DA935DF"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Determine and observe the pile height for each pile.</w:t>
            </w:r>
          </w:p>
          <w:p w14:paraId="1F8480C2"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Pile up materials so that the piles are stable.</w:t>
            </w:r>
          </w:p>
          <w:p w14:paraId="394C56A9"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 xml:space="preserve">Do not lean any objects against the piles. </w:t>
            </w:r>
          </w:p>
          <w:p w14:paraId="40A57679" w14:textId="77777777" w:rsidR="00C72EE0" w:rsidRDefault="00C72EE0" w:rsidP="00C24F8C">
            <w:pPr>
              <w:numPr>
                <w:ilvl w:val="0"/>
                <w:numId w:val="6"/>
              </w:numPr>
              <w:tabs>
                <w:tab w:val="clear" w:pos="360"/>
                <w:tab w:val="num" w:pos="252"/>
              </w:tabs>
              <w:ind w:left="252" w:hanging="252"/>
              <w:rPr>
                <w:szCs w:val="22"/>
                <w:lang w:val="en-GB"/>
              </w:rPr>
            </w:pPr>
            <w:r w:rsidRPr="00C40B30">
              <w:rPr>
                <w:szCs w:val="22"/>
                <w:lang w:val="en-GB"/>
              </w:rPr>
              <w:t>Secure / safely take apart a pile if there is a risk of its collapsing or sliding.</w:t>
            </w:r>
          </w:p>
          <w:p w14:paraId="26BEDB12" w14:textId="77777777" w:rsidR="00C72EE0" w:rsidRPr="000810D6" w:rsidRDefault="00C72EE0" w:rsidP="002778D3">
            <w:pPr>
              <w:numPr>
                <w:ilvl w:val="0"/>
                <w:numId w:val="6"/>
              </w:numPr>
              <w:tabs>
                <w:tab w:val="clear" w:pos="360"/>
                <w:tab w:val="num" w:pos="252"/>
              </w:tabs>
              <w:ind w:left="252" w:hanging="252"/>
              <w:rPr>
                <w:szCs w:val="22"/>
                <w:lang w:val="en-GB"/>
              </w:rPr>
            </w:pPr>
            <w:r w:rsidRPr="000810D6">
              <w:rPr>
                <w:szCs w:val="22"/>
                <w:lang w:val="en-GB"/>
              </w:rPr>
              <w:t>Avoid removing materials stored in a pile from the bottom or from the sides of the pile.</w:t>
            </w:r>
          </w:p>
        </w:tc>
      </w:tr>
      <w:tr w:rsidR="00C72EE0" w:rsidRPr="00C40B30" w14:paraId="273CAC19" w14:textId="77777777" w:rsidTr="007C7E4B">
        <w:trPr>
          <w:trHeight w:val="85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765A322F" w14:textId="77777777" w:rsidR="00C72EE0" w:rsidRPr="00C40B30" w:rsidRDefault="00C72EE0" w:rsidP="00187975">
            <w:pPr>
              <w:jc w:val="center"/>
              <w:rPr>
                <w:szCs w:val="22"/>
                <w:lang w:val="en-GB"/>
              </w:rPr>
            </w:pPr>
            <w:r w:rsidRPr="00C40B30">
              <w:rPr>
                <w:szCs w:val="22"/>
                <w:lang w:val="en-GB"/>
              </w:rPr>
              <w:t>Missing notification of a threatening hazard</w:t>
            </w:r>
          </w:p>
        </w:tc>
        <w:tc>
          <w:tcPr>
            <w:tcW w:w="4342" w:type="dxa"/>
            <w:tcBorders>
              <w:top w:val="single" w:sz="4" w:space="0" w:color="008000"/>
              <w:left w:val="single" w:sz="4" w:space="0" w:color="008000"/>
              <w:bottom w:val="single" w:sz="4" w:space="0" w:color="008000"/>
              <w:right w:val="single" w:sz="4" w:space="0" w:color="008000"/>
            </w:tcBorders>
            <w:shd w:val="clear" w:color="auto" w:fill="auto"/>
          </w:tcPr>
          <w:p w14:paraId="7D443008" w14:textId="77777777" w:rsidR="00C72EE0" w:rsidRPr="00C40B30" w:rsidRDefault="00C72EE0" w:rsidP="00187975">
            <w:pPr>
              <w:rPr>
                <w:szCs w:val="22"/>
                <w:lang w:val="en-GB"/>
              </w:rPr>
            </w:pPr>
            <w:r w:rsidRPr="00C40B30">
              <w:rPr>
                <w:szCs w:val="22"/>
                <w:lang w:val="en-GB"/>
              </w:rPr>
              <w:t>Employees in the warehouse are endangered by the lack of information on threatening operation hazard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BF39685" w14:textId="77777777" w:rsidR="00C72EE0" w:rsidRDefault="00C72EE0" w:rsidP="00C24F8C">
            <w:pPr>
              <w:numPr>
                <w:ilvl w:val="0"/>
                <w:numId w:val="7"/>
              </w:numPr>
              <w:tabs>
                <w:tab w:val="clear" w:pos="360"/>
                <w:tab w:val="num" w:pos="252"/>
              </w:tabs>
              <w:ind w:left="252" w:hanging="252"/>
              <w:rPr>
                <w:szCs w:val="22"/>
                <w:lang w:val="en-GB"/>
              </w:rPr>
            </w:pPr>
            <w:r w:rsidRPr="00C40B30">
              <w:rPr>
                <w:szCs w:val="22"/>
                <w:lang w:val="en-GB"/>
              </w:rPr>
              <w:t>Place appropriate warning and safety signs at the entrance to the warehouse.</w:t>
            </w:r>
          </w:p>
          <w:p w14:paraId="0AE250A6" w14:textId="77777777" w:rsidR="00C72EE0" w:rsidRPr="000810D6" w:rsidRDefault="00C72EE0" w:rsidP="006B32ED">
            <w:pPr>
              <w:numPr>
                <w:ilvl w:val="0"/>
                <w:numId w:val="7"/>
              </w:numPr>
              <w:tabs>
                <w:tab w:val="clear" w:pos="360"/>
                <w:tab w:val="num" w:pos="252"/>
              </w:tabs>
              <w:ind w:left="252" w:hanging="252"/>
              <w:rPr>
                <w:szCs w:val="22"/>
                <w:lang w:val="en-GB"/>
              </w:rPr>
            </w:pPr>
            <w:r w:rsidRPr="000810D6">
              <w:rPr>
                <w:szCs w:val="22"/>
                <w:lang w:val="en-GB"/>
              </w:rPr>
              <w:t>Perform training of the relevant employees with respect to operation hazards in the warehouse</w:t>
            </w:r>
          </w:p>
        </w:tc>
      </w:tr>
      <w:tr w:rsidR="00C72EE0" w:rsidRPr="00C40B30" w14:paraId="39FCE7A0" w14:textId="77777777" w:rsidTr="007C7E4B">
        <w:trPr>
          <w:trHeight w:val="851"/>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5DA312F9" w14:textId="77777777" w:rsidR="00C72EE0" w:rsidRPr="00C40B30" w:rsidRDefault="00C72EE0" w:rsidP="00187975">
            <w:pPr>
              <w:jc w:val="center"/>
              <w:rPr>
                <w:szCs w:val="22"/>
                <w:lang w:val="en-GB"/>
              </w:rPr>
            </w:pPr>
            <w:r w:rsidRPr="00C40B30">
              <w:rPr>
                <w:szCs w:val="22"/>
                <w:lang w:val="en-GB"/>
              </w:rPr>
              <w:t>Fall, collapse of shelves, furniture, objects</w:t>
            </w:r>
          </w:p>
        </w:tc>
        <w:tc>
          <w:tcPr>
            <w:tcW w:w="4342" w:type="dxa"/>
            <w:tcBorders>
              <w:top w:val="single" w:sz="4" w:space="0" w:color="008000"/>
              <w:left w:val="single" w:sz="4" w:space="0" w:color="008000"/>
              <w:bottom w:val="single" w:sz="4" w:space="0" w:color="008000"/>
              <w:right w:val="single" w:sz="4" w:space="0" w:color="008000"/>
            </w:tcBorders>
            <w:shd w:val="clear" w:color="auto" w:fill="auto"/>
          </w:tcPr>
          <w:p w14:paraId="541BB6C5" w14:textId="77777777" w:rsidR="00C72EE0" w:rsidRPr="00C40B30" w:rsidRDefault="00C72EE0" w:rsidP="00187975">
            <w:pPr>
              <w:rPr>
                <w:szCs w:val="22"/>
                <w:lang w:val="en-GB"/>
              </w:rPr>
            </w:pPr>
            <w:r w:rsidRPr="00C40B30">
              <w:rPr>
                <w:szCs w:val="22"/>
                <w:lang w:val="en-GB"/>
              </w:rPr>
              <w:t>Employees working or being present in the warehouse are at risk of injuries due to fall of the internal equipment of the warehous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63F7503"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After each relocation or restructuring of the shelves, inspect whether the shelves comply with the relevant documentation in terms of their rigidity and stability.</w:t>
            </w:r>
          </w:p>
          <w:p w14:paraId="0B78DEF1"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Mark the shelves with the data on the load bearing capacity of individual shelf units and on the number of units in each column or the load bearing capacity of each column.</w:t>
            </w:r>
          </w:p>
          <w:p w14:paraId="370D77C7"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Do not overload the shelves above the load bearing capacity set out by the manufacturer.</w:t>
            </w:r>
          </w:p>
          <w:p w14:paraId="1AB8D7ED"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Place loads on the shelf units evenly, heavier loads in the bottom and lighter loads on the top.</w:t>
            </w:r>
          </w:p>
          <w:p w14:paraId="40404F47" w14:textId="77777777" w:rsidR="00C72EE0" w:rsidRPr="00C40B30" w:rsidRDefault="00C72EE0" w:rsidP="00C24F8C">
            <w:pPr>
              <w:numPr>
                <w:ilvl w:val="0"/>
                <w:numId w:val="6"/>
              </w:numPr>
              <w:tabs>
                <w:tab w:val="clear" w:pos="360"/>
                <w:tab w:val="num" w:pos="252"/>
              </w:tabs>
              <w:ind w:left="252" w:hanging="252"/>
              <w:rPr>
                <w:szCs w:val="22"/>
                <w:lang w:val="en-GB"/>
              </w:rPr>
            </w:pPr>
            <w:r w:rsidRPr="00C40B30">
              <w:rPr>
                <w:szCs w:val="22"/>
                <w:lang w:val="en-GB"/>
              </w:rPr>
              <w:t>Do not climb on or step onto or into the shelves.</w:t>
            </w:r>
          </w:p>
          <w:p w14:paraId="7E2E28C3" w14:textId="77777777" w:rsidR="00C72EE0" w:rsidRDefault="00C72EE0" w:rsidP="00C24F8C">
            <w:pPr>
              <w:numPr>
                <w:ilvl w:val="0"/>
                <w:numId w:val="6"/>
              </w:numPr>
              <w:tabs>
                <w:tab w:val="clear" w:pos="360"/>
                <w:tab w:val="num" w:pos="252"/>
              </w:tabs>
              <w:ind w:left="252" w:hanging="252"/>
              <w:rPr>
                <w:szCs w:val="22"/>
                <w:lang w:val="en-GB"/>
              </w:rPr>
            </w:pPr>
            <w:r w:rsidRPr="00C40B30">
              <w:rPr>
                <w:szCs w:val="22"/>
                <w:lang w:val="en-GB"/>
              </w:rPr>
              <w:t>Keep the minimum prescribed width of alleys between the warehouse shelves.</w:t>
            </w:r>
          </w:p>
          <w:p w14:paraId="4BDEB61A" w14:textId="77777777" w:rsidR="00C72EE0" w:rsidRPr="000810D6" w:rsidRDefault="00C72EE0" w:rsidP="002778D3">
            <w:pPr>
              <w:numPr>
                <w:ilvl w:val="0"/>
                <w:numId w:val="6"/>
              </w:numPr>
              <w:tabs>
                <w:tab w:val="clear" w:pos="360"/>
                <w:tab w:val="num" w:pos="252"/>
              </w:tabs>
              <w:ind w:left="252" w:hanging="252"/>
              <w:rPr>
                <w:szCs w:val="22"/>
                <w:lang w:val="en-GB"/>
              </w:rPr>
            </w:pPr>
            <w:r w:rsidRPr="000810D6">
              <w:rPr>
                <w:szCs w:val="22"/>
                <w:lang w:val="en-GB"/>
              </w:rPr>
              <w:t>Carry out inspections of the shelves at least once a year, confirmed by an inspection record.</w:t>
            </w:r>
          </w:p>
        </w:tc>
      </w:tr>
      <w:tr w:rsidR="00C72EE0" w:rsidRPr="00C40B30" w14:paraId="6D216F37" w14:textId="77777777" w:rsidTr="007C7E4B">
        <w:trPr>
          <w:trHeight w:val="139"/>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364EB958" w14:textId="77777777" w:rsidR="00C72EE0" w:rsidRPr="00C40B30" w:rsidRDefault="00C72EE0" w:rsidP="00187975">
            <w:pPr>
              <w:jc w:val="center"/>
              <w:rPr>
                <w:szCs w:val="22"/>
                <w:lang w:val="en-GB"/>
              </w:rPr>
            </w:pPr>
            <w:r w:rsidRPr="00C40B30">
              <w:rPr>
                <w:szCs w:val="22"/>
                <w:lang w:val="en-GB"/>
              </w:rPr>
              <w:t>Being caught by a load</w:t>
            </w:r>
          </w:p>
        </w:tc>
        <w:tc>
          <w:tcPr>
            <w:tcW w:w="4342" w:type="dxa"/>
            <w:tcBorders>
              <w:top w:val="single" w:sz="4" w:space="0" w:color="008000"/>
              <w:left w:val="single" w:sz="4" w:space="0" w:color="008000"/>
              <w:bottom w:val="single" w:sz="4" w:space="0" w:color="008000"/>
              <w:right w:val="single" w:sz="4" w:space="0" w:color="008000"/>
            </w:tcBorders>
            <w:shd w:val="clear" w:color="auto" w:fill="auto"/>
          </w:tcPr>
          <w:p w14:paraId="0529451B" w14:textId="550AF613" w:rsidR="00C72EE0" w:rsidRPr="00C40B30" w:rsidRDefault="00C72EE0" w:rsidP="002778D3">
            <w:pPr>
              <w:rPr>
                <w:szCs w:val="22"/>
                <w:lang w:val="en-GB"/>
              </w:rPr>
            </w:pPr>
            <w:r w:rsidRPr="00C40B30">
              <w:rPr>
                <w:szCs w:val="22"/>
                <w:lang w:val="en-GB"/>
              </w:rPr>
              <w:t xml:space="preserve">Employees are at risk of injuries resulting from works within a </w:t>
            </w:r>
            <w:r w:rsidR="00082C18">
              <w:rPr>
                <w:szCs w:val="22"/>
                <w:lang w:val="en-GB"/>
              </w:rPr>
              <w:t>limited</w:t>
            </w:r>
            <w:r w:rsidR="00082C18" w:rsidRPr="00C40B30">
              <w:rPr>
                <w:szCs w:val="22"/>
                <w:lang w:val="en-GB"/>
              </w:rPr>
              <w:t xml:space="preserve"> </w:t>
            </w:r>
            <w:r w:rsidRPr="00C40B30">
              <w:rPr>
                <w:szCs w:val="22"/>
                <w:lang w:val="en-GB"/>
              </w:rPr>
              <w:t>work spa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B4CD203" w14:textId="77777777" w:rsidR="00C72EE0" w:rsidRPr="000810D6" w:rsidRDefault="00C72EE0" w:rsidP="0026213E">
            <w:pPr>
              <w:pStyle w:val="Odstavecseseznamem"/>
              <w:numPr>
                <w:ilvl w:val="0"/>
                <w:numId w:val="81"/>
              </w:numPr>
              <w:ind w:left="348"/>
              <w:rPr>
                <w:szCs w:val="22"/>
                <w:lang w:val="en-GB"/>
              </w:rPr>
            </w:pPr>
            <w:r w:rsidRPr="000810D6">
              <w:rPr>
                <w:szCs w:val="22"/>
                <w:lang w:val="en-GB"/>
              </w:rPr>
              <w:t>Ensure safe access to the stored material.</w:t>
            </w:r>
          </w:p>
        </w:tc>
      </w:tr>
      <w:tr w:rsidR="00C72EE0" w:rsidRPr="00C40B30" w14:paraId="5F6FDA49" w14:textId="77777777" w:rsidTr="007C7E4B">
        <w:trPr>
          <w:trHeight w:val="2234"/>
        </w:trPr>
        <w:tc>
          <w:tcPr>
            <w:tcW w:w="1727" w:type="dxa"/>
            <w:tcBorders>
              <w:top w:val="single" w:sz="4" w:space="0" w:color="008000"/>
              <w:left w:val="single" w:sz="4" w:space="0" w:color="008000"/>
              <w:bottom w:val="single" w:sz="4" w:space="0" w:color="008000"/>
              <w:right w:val="single" w:sz="4" w:space="0" w:color="008000"/>
            </w:tcBorders>
            <w:shd w:val="clear" w:color="auto" w:fill="auto"/>
          </w:tcPr>
          <w:p w14:paraId="36B47EAD" w14:textId="77777777" w:rsidR="00C72EE0" w:rsidRPr="00C40B30" w:rsidRDefault="00C72EE0" w:rsidP="00187975">
            <w:pPr>
              <w:jc w:val="center"/>
              <w:rPr>
                <w:szCs w:val="22"/>
                <w:lang w:val="en-GB"/>
              </w:rPr>
            </w:pPr>
            <w:r w:rsidRPr="00C40B30">
              <w:rPr>
                <w:szCs w:val="22"/>
                <w:lang w:val="en-GB"/>
              </w:rPr>
              <w:lastRenderedPageBreak/>
              <w:t>Fire</w:t>
            </w:r>
          </w:p>
        </w:tc>
        <w:tc>
          <w:tcPr>
            <w:tcW w:w="4342" w:type="dxa"/>
            <w:tcBorders>
              <w:top w:val="single" w:sz="4" w:space="0" w:color="008000"/>
              <w:left w:val="single" w:sz="4" w:space="0" w:color="008000"/>
              <w:bottom w:val="single" w:sz="4" w:space="0" w:color="008000"/>
              <w:right w:val="single" w:sz="4" w:space="0" w:color="008000"/>
            </w:tcBorders>
            <w:shd w:val="clear" w:color="auto" w:fill="auto"/>
          </w:tcPr>
          <w:p w14:paraId="456C89B1" w14:textId="77777777" w:rsidR="00C72EE0" w:rsidRPr="00C40B30" w:rsidRDefault="00C72EE0" w:rsidP="00187975">
            <w:pPr>
              <w:rPr>
                <w:szCs w:val="22"/>
                <w:lang w:val="en-GB"/>
              </w:rPr>
            </w:pPr>
            <w:r w:rsidRPr="00C40B30">
              <w:rPr>
                <w:szCs w:val="22"/>
                <w:lang w:val="en-GB"/>
              </w:rPr>
              <w:t>Employees present at the site of fire are at risk of being deprived from the possibility of escape from the endangered area and at risk of burns caused by fir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FEB12C8" w14:textId="77777777" w:rsidR="00C72EE0" w:rsidRPr="00C40B30" w:rsidRDefault="00C72EE0" w:rsidP="00C24F8C">
            <w:pPr>
              <w:numPr>
                <w:ilvl w:val="0"/>
                <w:numId w:val="7"/>
              </w:numPr>
              <w:tabs>
                <w:tab w:val="clear" w:pos="360"/>
                <w:tab w:val="num" w:pos="252"/>
              </w:tabs>
              <w:ind w:left="252" w:hanging="252"/>
              <w:rPr>
                <w:szCs w:val="22"/>
                <w:lang w:val="en-GB"/>
              </w:rPr>
            </w:pPr>
            <w:r w:rsidRPr="00C40B30">
              <w:rPr>
                <w:szCs w:val="22"/>
                <w:lang w:val="en-GB"/>
              </w:rPr>
              <w:t>Inspect on a continuous basis that escape routes are free of any obstacles, ensure removal of any identified defects.</w:t>
            </w:r>
          </w:p>
          <w:p w14:paraId="283C6770" w14:textId="77777777" w:rsidR="00C72EE0" w:rsidRPr="00C40B30" w:rsidRDefault="00C72EE0" w:rsidP="00C24F8C">
            <w:pPr>
              <w:numPr>
                <w:ilvl w:val="0"/>
                <w:numId w:val="7"/>
              </w:numPr>
              <w:tabs>
                <w:tab w:val="clear" w:pos="360"/>
                <w:tab w:val="num" w:pos="252"/>
              </w:tabs>
              <w:ind w:left="252" w:hanging="252"/>
              <w:rPr>
                <w:szCs w:val="22"/>
                <w:lang w:val="en-GB"/>
              </w:rPr>
            </w:pPr>
            <w:r w:rsidRPr="00C40B30">
              <w:rPr>
                <w:szCs w:val="22"/>
                <w:lang w:val="en-GB"/>
              </w:rPr>
              <w:t>Keep escape routes from the building free at all times, not to block them with any materials or items.</w:t>
            </w:r>
          </w:p>
          <w:p w14:paraId="3058F301" w14:textId="77777777" w:rsidR="00C72EE0" w:rsidRPr="00C40B30" w:rsidRDefault="00C72EE0" w:rsidP="00C24F8C">
            <w:pPr>
              <w:numPr>
                <w:ilvl w:val="0"/>
                <w:numId w:val="7"/>
              </w:numPr>
              <w:tabs>
                <w:tab w:val="clear" w:pos="360"/>
                <w:tab w:val="num" w:pos="252"/>
              </w:tabs>
              <w:ind w:left="252" w:hanging="252"/>
              <w:rPr>
                <w:szCs w:val="22"/>
                <w:lang w:val="en-GB"/>
              </w:rPr>
            </w:pPr>
            <w:r w:rsidRPr="00C40B30">
              <w:rPr>
                <w:szCs w:val="22"/>
                <w:lang w:val="en-GB"/>
              </w:rPr>
              <w:t>Hold training on fire risks and the related fire prevention.</w:t>
            </w:r>
          </w:p>
          <w:p w14:paraId="5F6F337F" w14:textId="77777777" w:rsidR="00C72EE0" w:rsidRPr="00C40B30" w:rsidRDefault="00C72EE0" w:rsidP="00C24F8C">
            <w:pPr>
              <w:numPr>
                <w:ilvl w:val="0"/>
                <w:numId w:val="7"/>
              </w:numPr>
              <w:tabs>
                <w:tab w:val="clear" w:pos="360"/>
                <w:tab w:val="num" w:pos="252"/>
              </w:tabs>
              <w:ind w:left="252" w:hanging="252"/>
              <w:rPr>
                <w:szCs w:val="22"/>
                <w:lang w:val="en-GB"/>
              </w:rPr>
            </w:pPr>
            <w:r w:rsidRPr="00C40B30">
              <w:rPr>
                <w:szCs w:val="22"/>
                <w:lang w:val="en-GB"/>
              </w:rPr>
              <w:t>Post emergency numbers at the worksites.</w:t>
            </w:r>
          </w:p>
          <w:p w14:paraId="48176993" w14:textId="77777777" w:rsidR="00C72EE0" w:rsidRDefault="00C72EE0" w:rsidP="00C24F8C">
            <w:pPr>
              <w:numPr>
                <w:ilvl w:val="0"/>
                <w:numId w:val="7"/>
              </w:numPr>
              <w:tabs>
                <w:tab w:val="clear" w:pos="360"/>
                <w:tab w:val="num" w:pos="252"/>
              </w:tabs>
              <w:ind w:left="252" w:hanging="252"/>
              <w:rPr>
                <w:szCs w:val="22"/>
                <w:lang w:val="en-GB"/>
              </w:rPr>
            </w:pPr>
            <w:r w:rsidRPr="00C40B30">
              <w:rPr>
                <w:szCs w:val="22"/>
                <w:lang w:val="en-GB"/>
              </w:rPr>
              <w:t>Equip the warehouse with the prescribed number and type of fire extinguishers.</w:t>
            </w:r>
          </w:p>
          <w:p w14:paraId="453A0F75" w14:textId="77777777" w:rsidR="00C72EE0" w:rsidRPr="002503C1" w:rsidRDefault="00C72EE0" w:rsidP="0031509A">
            <w:pPr>
              <w:numPr>
                <w:ilvl w:val="0"/>
                <w:numId w:val="7"/>
              </w:numPr>
              <w:tabs>
                <w:tab w:val="clear" w:pos="360"/>
                <w:tab w:val="num" w:pos="252"/>
              </w:tabs>
              <w:ind w:left="252" w:hanging="252"/>
              <w:rPr>
                <w:szCs w:val="22"/>
                <w:lang w:val="en-GB"/>
              </w:rPr>
            </w:pPr>
            <w:r w:rsidRPr="002503C1">
              <w:rPr>
                <w:szCs w:val="22"/>
                <w:lang w:val="en-GB"/>
              </w:rPr>
              <w:t>Ensure inspections of fire extinguishers by an expert company once a year.</w:t>
            </w:r>
          </w:p>
        </w:tc>
      </w:tr>
    </w:tbl>
    <w:p w14:paraId="61161A1A" w14:textId="77777777" w:rsidR="00790AB5" w:rsidRPr="00C40B30" w:rsidRDefault="00790AB5">
      <w:pPr>
        <w:ind w:right="-1"/>
        <w:rPr>
          <w:lang w:val="en-GB"/>
        </w:rPr>
      </w:pPr>
    </w:p>
    <w:p w14:paraId="27F453C1" w14:textId="77777777" w:rsidR="00C72EE0" w:rsidRPr="00C40B30" w:rsidRDefault="00C72EE0" w:rsidP="003D37D8">
      <w:pPr>
        <w:pStyle w:val="Nadpis2"/>
        <w:rPr>
          <w:lang w:val="en-GB"/>
        </w:rPr>
      </w:pPr>
      <w:bookmarkStart w:id="41" w:name="_Toc459017502"/>
      <w:bookmarkStart w:id="42" w:name="_Toc459016793"/>
      <w:bookmarkStart w:id="43" w:name="_Toc425229589"/>
      <w:bookmarkStart w:id="44" w:name="_Toc355598827"/>
      <w:bookmarkStart w:id="45" w:name="_Toc355598432"/>
      <w:r w:rsidRPr="00811434">
        <w:rPr>
          <w:lang w:val="en-GB"/>
        </w:rPr>
        <w:t>Electrical equipment</w:t>
      </w:r>
      <w:bookmarkEnd w:id="41"/>
      <w:bookmarkEnd w:id="42"/>
      <w:bookmarkEnd w:id="43"/>
      <w:bookmarkEnd w:id="44"/>
      <w:bookmarkEnd w:id="45"/>
    </w:p>
    <w:p w14:paraId="633DD3B3" w14:textId="77777777" w:rsidR="00C72EE0" w:rsidRPr="00C40B30" w:rsidRDefault="00C72EE0" w:rsidP="00C72EE0">
      <w:pPr>
        <w:ind w:right="-1"/>
        <w:rPr>
          <w:lang w:val="en-GB"/>
        </w:rPr>
      </w:pPr>
    </w:p>
    <w:tbl>
      <w:tblPr>
        <w:tblW w:w="147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4392"/>
        <w:gridCol w:w="8640"/>
      </w:tblGrid>
      <w:tr w:rsidR="00C72EE0" w:rsidRPr="00C40B30" w14:paraId="72742802" w14:textId="77777777" w:rsidTr="00C72EE0">
        <w:trPr>
          <w:trHeight w:val="2150"/>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5EF69E5" w14:textId="29EDC3DA" w:rsidR="00C72EE0" w:rsidRPr="00C40B30" w:rsidRDefault="00C72EE0" w:rsidP="003D37D8">
            <w:pPr>
              <w:jc w:val="center"/>
              <w:rPr>
                <w:szCs w:val="22"/>
                <w:lang w:val="en-GB"/>
              </w:rPr>
            </w:pPr>
            <w:r w:rsidRPr="00C40B30">
              <w:rPr>
                <w:szCs w:val="22"/>
                <w:lang w:val="en-GB"/>
              </w:rPr>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5CBE574C" w14:textId="77777777" w:rsidR="00C72EE0" w:rsidRPr="00C40B30" w:rsidRDefault="00C72EE0" w:rsidP="00C72EE0">
            <w:pPr>
              <w:rPr>
                <w:szCs w:val="22"/>
                <w:lang w:val="en-GB"/>
              </w:rPr>
            </w:pPr>
            <w:r w:rsidRPr="00C40B30">
              <w:rPr>
                <w:szCs w:val="22"/>
                <w:lang w:val="en-GB"/>
              </w:rPr>
              <w:t>injuries caused by the employees being struck by electrical current in the course of common activities, usually through a contact on uncovered or otherwise unprotected live parts of electrical devices, e.g. in the course of operation and activities performed on electrical devices by adequately informed and trained employees, being paralysed upon passage of electrical current through the in</w:t>
            </w:r>
            <w:r w:rsidR="00082C18">
              <w:rPr>
                <w:szCs w:val="22"/>
                <w:lang w:val="en-GB"/>
              </w:rPr>
              <w:t>j</w:t>
            </w:r>
            <w:r w:rsidRPr="00C40B30">
              <w:rPr>
                <w:szCs w:val="22"/>
                <w:lang w:val="en-GB"/>
              </w:rPr>
              <w:t xml:space="preserve">ured person’s body and subsequent fall from the height, etc.;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0D27E809" w14:textId="77777777" w:rsidR="002503C1" w:rsidRDefault="002503C1" w:rsidP="0026213E">
            <w:pPr>
              <w:pStyle w:val="Odstavecseseznamem"/>
              <w:numPr>
                <w:ilvl w:val="0"/>
                <w:numId w:val="82"/>
              </w:numPr>
              <w:ind w:left="300"/>
              <w:jc w:val="left"/>
              <w:rPr>
                <w:szCs w:val="22"/>
                <w:lang w:val="en-GB"/>
              </w:rPr>
            </w:pPr>
            <w:r>
              <w:rPr>
                <w:szCs w:val="22"/>
                <w:lang w:val="en-GB"/>
              </w:rPr>
              <w:t>E</w:t>
            </w:r>
            <w:r w:rsidR="00C72EE0" w:rsidRPr="002503C1">
              <w:rPr>
                <w:szCs w:val="22"/>
                <w:lang w:val="en-GB"/>
              </w:rPr>
              <w:t>xclude activities during which the employee working in the vicinity of electrical devices could get in contact with live parts under voltage</w:t>
            </w:r>
            <w:r>
              <w:rPr>
                <w:szCs w:val="22"/>
                <w:lang w:val="en-GB"/>
              </w:rPr>
              <w:t>.</w:t>
            </w:r>
          </w:p>
          <w:p w14:paraId="4EFD6A8C" w14:textId="77777777" w:rsidR="002503C1" w:rsidRDefault="002503C1" w:rsidP="0026213E">
            <w:pPr>
              <w:pStyle w:val="Odstavecseseznamem"/>
              <w:numPr>
                <w:ilvl w:val="0"/>
                <w:numId w:val="82"/>
              </w:numPr>
              <w:ind w:left="300"/>
              <w:jc w:val="left"/>
              <w:rPr>
                <w:szCs w:val="22"/>
                <w:lang w:val="en-GB"/>
              </w:rPr>
            </w:pPr>
            <w:r>
              <w:rPr>
                <w:szCs w:val="22"/>
                <w:lang w:val="en-GB"/>
              </w:rPr>
              <w:t>A</w:t>
            </w:r>
            <w:r w:rsidR="00C72EE0" w:rsidRPr="002503C1">
              <w:rPr>
                <w:szCs w:val="22"/>
                <w:lang w:val="en-GB"/>
              </w:rPr>
              <w:t>void unprofessional interventions in electrical installations</w:t>
            </w:r>
            <w:r>
              <w:rPr>
                <w:szCs w:val="22"/>
                <w:lang w:val="en-GB"/>
              </w:rPr>
              <w:t>.</w:t>
            </w:r>
          </w:p>
          <w:p w14:paraId="6AED6F6C" w14:textId="77777777" w:rsidR="002503C1" w:rsidRDefault="002503C1" w:rsidP="0026213E">
            <w:pPr>
              <w:pStyle w:val="Odstavecseseznamem"/>
              <w:numPr>
                <w:ilvl w:val="0"/>
                <w:numId w:val="82"/>
              </w:numPr>
              <w:ind w:left="300"/>
              <w:jc w:val="left"/>
              <w:rPr>
                <w:szCs w:val="22"/>
                <w:lang w:val="en-GB"/>
              </w:rPr>
            </w:pPr>
            <w:r>
              <w:rPr>
                <w:szCs w:val="22"/>
                <w:lang w:val="en-GB"/>
              </w:rPr>
              <w:t>M</w:t>
            </w:r>
            <w:r w:rsidR="00C72EE0" w:rsidRPr="002503C1">
              <w:rPr>
                <w:szCs w:val="22"/>
                <w:lang w:val="en-GB"/>
              </w:rPr>
              <w:t>aintain temporary electrical devices in safe condition - initial reviews, regular reviews, regular professional supervision by an authorised electrician (inspections, removal of defects)</w:t>
            </w:r>
            <w:r>
              <w:rPr>
                <w:szCs w:val="22"/>
                <w:lang w:val="en-GB"/>
              </w:rPr>
              <w:t>.</w:t>
            </w:r>
          </w:p>
          <w:p w14:paraId="31D87806" w14:textId="77777777" w:rsidR="002503C1" w:rsidRDefault="002503C1" w:rsidP="0026213E">
            <w:pPr>
              <w:pStyle w:val="Odstavecseseznamem"/>
              <w:numPr>
                <w:ilvl w:val="0"/>
                <w:numId w:val="82"/>
              </w:numPr>
              <w:ind w:left="300"/>
              <w:jc w:val="left"/>
              <w:rPr>
                <w:szCs w:val="22"/>
                <w:lang w:val="en-GB"/>
              </w:rPr>
            </w:pPr>
            <w:r>
              <w:rPr>
                <w:szCs w:val="22"/>
                <w:lang w:val="en-GB"/>
              </w:rPr>
              <w:t>D</w:t>
            </w:r>
            <w:r w:rsidR="00C72EE0" w:rsidRPr="002503C1">
              <w:rPr>
                <w:szCs w:val="22"/>
                <w:lang w:val="en-GB"/>
              </w:rPr>
              <w:t>o not approach electrical devices, do not switch off their protection position, observe the bans or conditions of work in the vicinity of electrical devices and wiring</w:t>
            </w:r>
            <w:r>
              <w:rPr>
                <w:szCs w:val="22"/>
                <w:lang w:val="en-GB"/>
              </w:rPr>
              <w:t>.</w:t>
            </w:r>
          </w:p>
          <w:p w14:paraId="58814656" w14:textId="77777777" w:rsidR="00C72EE0" w:rsidRPr="002503C1" w:rsidRDefault="002503C1" w:rsidP="0026213E">
            <w:pPr>
              <w:pStyle w:val="Odstavecseseznamem"/>
              <w:numPr>
                <w:ilvl w:val="0"/>
                <w:numId w:val="82"/>
              </w:numPr>
              <w:spacing w:after="240"/>
              <w:ind w:left="300"/>
              <w:jc w:val="left"/>
              <w:rPr>
                <w:szCs w:val="22"/>
                <w:lang w:val="en-GB"/>
              </w:rPr>
            </w:pPr>
            <w:r>
              <w:rPr>
                <w:szCs w:val="22"/>
                <w:lang w:val="en-GB"/>
              </w:rPr>
              <w:t>S</w:t>
            </w:r>
            <w:r w:rsidR="00C72EE0" w:rsidRPr="002503C1">
              <w:rPr>
                <w:szCs w:val="22"/>
                <w:lang w:val="en-GB"/>
              </w:rPr>
              <w:t>witch off electrical devices at the construction site at the end of the work hours (fire hazard) and observe the operation conditions of permanently running heating units and electrical heating sources</w:t>
            </w:r>
            <w:r>
              <w:rPr>
                <w:szCs w:val="22"/>
                <w:lang w:val="en-GB"/>
              </w:rPr>
              <w:t>.</w:t>
            </w:r>
            <w:r w:rsidR="00C72EE0" w:rsidRPr="002503C1">
              <w:rPr>
                <w:szCs w:val="22"/>
                <w:lang w:val="en-GB"/>
              </w:rPr>
              <w:t xml:space="preserve"> </w:t>
            </w:r>
          </w:p>
        </w:tc>
      </w:tr>
      <w:tr w:rsidR="00C72EE0" w:rsidRPr="00C40B30" w14:paraId="3DABF38D" w14:textId="77777777" w:rsidTr="00C72EE0">
        <w:trPr>
          <w:trHeight w:val="219"/>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D2FBB9A" w14:textId="217F4B41" w:rsidR="00C72EE0" w:rsidRPr="00C40B30" w:rsidRDefault="00C72EE0" w:rsidP="003D37D8">
            <w:pPr>
              <w:jc w:val="center"/>
              <w:rPr>
                <w:szCs w:val="22"/>
                <w:lang w:val="en-GB"/>
              </w:rPr>
            </w:pPr>
            <w:r w:rsidRPr="00C40B30">
              <w:rPr>
                <w:szCs w:val="22"/>
                <w:lang w:val="en-GB"/>
              </w:rPr>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5B3CEBEB" w14:textId="77777777" w:rsidR="00C72EE0" w:rsidRPr="00C40B30" w:rsidRDefault="00C72EE0" w:rsidP="00C72EE0">
            <w:pPr>
              <w:rPr>
                <w:szCs w:val="22"/>
                <w:lang w:val="en-GB"/>
              </w:rPr>
            </w:pPr>
            <w:r w:rsidRPr="00C40B30">
              <w:rPr>
                <w:szCs w:val="22"/>
                <w:lang w:val="en-GB"/>
              </w:rPr>
              <w:t xml:space="preserve">contact of persons with live parts, i.e. direct contact with parts under voltage or with parts that have become live as a consequence of incorrect conditions, in particular due to: </w:t>
            </w:r>
            <w:r w:rsidRPr="00C40B30">
              <w:rPr>
                <w:szCs w:val="22"/>
                <w:lang w:val="en-GB"/>
              </w:rPr>
              <w:br/>
              <w:t xml:space="preserve">- damaged insulation (indirect contact), imperfect protection against electrical injuries by non-live parts (e.g. zeroing, grounding); </w:t>
            </w:r>
            <w:r w:rsidRPr="00C40B30">
              <w:rPr>
                <w:szCs w:val="22"/>
                <w:lang w:val="en-GB"/>
              </w:rPr>
              <w:br/>
              <w:t xml:space="preserve">- inadequate level of protection against contact (accidental, non-intentional, spontaneous) prescribed by applicable </w:t>
            </w:r>
            <w:r w:rsidRPr="00C40B30">
              <w:rPr>
                <w:szCs w:val="22"/>
                <w:lang w:val="en-GB"/>
              </w:rPr>
              <w:lastRenderedPageBreak/>
              <w:t xml:space="preserve">regulations; </w:t>
            </w:r>
            <w:r w:rsidRPr="00C40B30">
              <w:rPr>
                <w:szCs w:val="22"/>
                <w:lang w:val="en-GB"/>
              </w:rPr>
              <w:br/>
              <w:t xml:space="preserve">- defective functions of the electrical gear (tools), missing circuit breakers of the electrical gear (tools), e.g. parts of electrical devices, work machinery, etc.; </w:t>
            </w:r>
            <w:r w:rsidRPr="00C40B30">
              <w:rPr>
                <w:szCs w:val="22"/>
                <w:lang w:val="en-GB"/>
              </w:rPr>
              <w:br/>
              <w:t xml:space="preserve">- unprotected live parts, e.g. in an open switchboard, damaged parts of the electrical installation, dismounted covers, etc.; </w:t>
            </w:r>
            <w:r w:rsidRPr="00C40B30">
              <w:rPr>
                <w:szCs w:val="22"/>
                <w:lang w:val="en-GB"/>
              </w:rPr>
              <w:br/>
              <w:t xml:space="preserve">- accessible live parts of electrical devices as a result of mechanical damage, for example of the switchboard, etc.;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4B3382A4" w14:textId="77777777" w:rsidR="007C7E4B" w:rsidRPr="00C40B30" w:rsidRDefault="002503C1" w:rsidP="00C40B30">
            <w:pPr>
              <w:numPr>
                <w:ilvl w:val="0"/>
                <w:numId w:val="24"/>
              </w:numPr>
              <w:jc w:val="left"/>
              <w:rPr>
                <w:szCs w:val="22"/>
                <w:lang w:val="en-GB"/>
              </w:rPr>
            </w:pPr>
            <w:r>
              <w:rPr>
                <w:szCs w:val="22"/>
                <w:lang w:val="en-GB"/>
              </w:rPr>
              <w:lastRenderedPageBreak/>
              <w:t>O</w:t>
            </w:r>
            <w:r w:rsidR="00C72EE0" w:rsidRPr="00C40B30">
              <w:rPr>
                <w:szCs w:val="22"/>
                <w:lang w:val="en-GB"/>
              </w:rPr>
              <w:t>bserving the ban to remove safety guards and covers, open access routes to the electrical parts, switch off protective covers and closures</w:t>
            </w:r>
            <w:r>
              <w:rPr>
                <w:szCs w:val="22"/>
                <w:lang w:val="en-GB"/>
              </w:rPr>
              <w:t>.</w:t>
            </w:r>
            <w:r w:rsidR="00C72EE0" w:rsidRPr="00C40B30">
              <w:rPr>
                <w:szCs w:val="22"/>
                <w:lang w:val="en-GB"/>
              </w:rPr>
              <w:t xml:space="preserve"> </w:t>
            </w:r>
          </w:p>
          <w:p w14:paraId="1227B97A" w14:textId="77777777" w:rsidR="007C7E4B" w:rsidRPr="00C40B30" w:rsidRDefault="002503C1" w:rsidP="00C40B30">
            <w:pPr>
              <w:numPr>
                <w:ilvl w:val="0"/>
                <w:numId w:val="24"/>
              </w:numPr>
              <w:jc w:val="left"/>
              <w:rPr>
                <w:szCs w:val="22"/>
                <w:lang w:val="en-GB"/>
              </w:rPr>
            </w:pPr>
            <w:r>
              <w:rPr>
                <w:szCs w:val="22"/>
                <w:lang w:val="en-GB"/>
              </w:rPr>
              <w:t>R</w:t>
            </w:r>
            <w:r w:rsidR="00C72EE0" w:rsidRPr="00C40B30">
              <w:rPr>
                <w:szCs w:val="22"/>
                <w:lang w:val="en-GB"/>
              </w:rPr>
              <w:t>especting safety notices</w:t>
            </w:r>
            <w:r>
              <w:rPr>
                <w:szCs w:val="22"/>
                <w:lang w:val="en-GB"/>
              </w:rPr>
              <w:t>.</w:t>
            </w:r>
          </w:p>
          <w:p w14:paraId="19034661" w14:textId="77777777" w:rsidR="007C7E4B" w:rsidRPr="00C40B30" w:rsidRDefault="002503C1" w:rsidP="00C40B30">
            <w:pPr>
              <w:numPr>
                <w:ilvl w:val="0"/>
                <w:numId w:val="24"/>
              </w:numPr>
              <w:jc w:val="left"/>
              <w:rPr>
                <w:szCs w:val="22"/>
                <w:lang w:val="en-GB"/>
              </w:rPr>
            </w:pPr>
            <w:r>
              <w:rPr>
                <w:szCs w:val="22"/>
                <w:lang w:val="en-GB"/>
              </w:rPr>
              <w:t>E</w:t>
            </w:r>
            <w:r w:rsidR="00C72EE0" w:rsidRPr="00C40B30">
              <w:rPr>
                <w:szCs w:val="22"/>
                <w:lang w:val="en-GB"/>
              </w:rPr>
              <w:t>xclude activities during which the employee working in the vicinity of electrical devices could get in contact with live parts under voltage</w:t>
            </w:r>
            <w:r>
              <w:rPr>
                <w:szCs w:val="22"/>
                <w:lang w:val="en-GB"/>
              </w:rPr>
              <w:t>.</w:t>
            </w:r>
            <w:r w:rsidR="00C72EE0" w:rsidRPr="00C40B30">
              <w:rPr>
                <w:szCs w:val="22"/>
                <w:lang w:val="en-GB"/>
              </w:rPr>
              <w:t xml:space="preserve"> </w:t>
            </w:r>
          </w:p>
          <w:p w14:paraId="2DAFAE89" w14:textId="77777777" w:rsidR="007C7E4B" w:rsidRPr="00C40B30" w:rsidRDefault="002503C1" w:rsidP="00C40B30">
            <w:pPr>
              <w:numPr>
                <w:ilvl w:val="0"/>
                <w:numId w:val="24"/>
              </w:numPr>
              <w:jc w:val="left"/>
              <w:rPr>
                <w:szCs w:val="22"/>
                <w:lang w:val="en-GB"/>
              </w:rPr>
            </w:pPr>
            <w:r>
              <w:rPr>
                <w:szCs w:val="22"/>
                <w:lang w:val="en-GB"/>
              </w:rPr>
              <w:t>P</w:t>
            </w:r>
            <w:r w:rsidR="00C72EE0" w:rsidRPr="00C40B30">
              <w:rPr>
                <w:szCs w:val="22"/>
                <w:lang w:val="en-GB"/>
              </w:rPr>
              <w:t>rofessional connection and repairs of power cords and extension power cords, verification of the correctness of connection, use of adequate cords and cables with a protective conductor (always performed by an electrician - knowledgeable employee with higher qualification)</w:t>
            </w:r>
            <w:r>
              <w:rPr>
                <w:szCs w:val="22"/>
                <w:lang w:val="en-GB"/>
              </w:rPr>
              <w:t>.</w:t>
            </w:r>
          </w:p>
          <w:p w14:paraId="47C7998E" w14:textId="77777777" w:rsidR="007C7E4B" w:rsidRPr="00C40B30" w:rsidRDefault="002503C1" w:rsidP="00C40B30">
            <w:pPr>
              <w:numPr>
                <w:ilvl w:val="0"/>
                <w:numId w:val="24"/>
              </w:numPr>
              <w:jc w:val="left"/>
              <w:rPr>
                <w:szCs w:val="22"/>
                <w:lang w:val="en-GB"/>
              </w:rPr>
            </w:pPr>
            <w:r>
              <w:rPr>
                <w:szCs w:val="22"/>
                <w:lang w:val="en-GB"/>
              </w:rPr>
              <w:lastRenderedPageBreak/>
              <w:t>E</w:t>
            </w:r>
            <w:r w:rsidR="00C72EE0" w:rsidRPr="00C40B30">
              <w:rPr>
                <w:szCs w:val="22"/>
                <w:lang w:val="en-GB"/>
              </w:rPr>
              <w:t>nlighten connections from tension, connect extension cords with a protective conductor, the protective conductor must be longer so that it is interrupted as the last one in the case of extraction</w:t>
            </w:r>
            <w:r>
              <w:rPr>
                <w:szCs w:val="22"/>
                <w:lang w:val="en-GB"/>
              </w:rPr>
              <w:t>.</w:t>
            </w:r>
          </w:p>
          <w:p w14:paraId="4F5AC9FB" w14:textId="77777777" w:rsidR="007C7E4B" w:rsidRPr="00C40B30" w:rsidRDefault="002503C1" w:rsidP="00C40B30">
            <w:pPr>
              <w:numPr>
                <w:ilvl w:val="0"/>
                <w:numId w:val="24"/>
              </w:numPr>
              <w:jc w:val="left"/>
              <w:rPr>
                <w:szCs w:val="22"/>
                <w:lang w:val="en-GB"/>
              </w:rPr>
            </w:pPr>
            <w:r>
              <w:rPr>
                <w:szCs w:val="22"/>
                <w:lang w:val="en-GB"/>
              </w:rPr>
              <w:t>A</w:t>
            </w:r>
            <w:r w:rsidR="00C72EE0" w:rsidRPr="00C40B30">
              <w:rPr>
                <w:szCs w:val="22"/>
                <w:lang w:val="en-GB"/>
              </w:rPr>
              <w:t>void unprofessional interventions in electrical installations</w:t>
            </w:r>
            <w:r>
              <w:rPr>
                <w:szCs w:val="22"/>
                <w:lang w:val="en-GB"/>
              </w:rPr>
              <w:t>.</w:t>
            </w:r>
            <w:r w:rsidR="00C72EE0" w:rsidRPr="00C40B30">
              <w:rPr>
                <w:szCs w:val="22"/>
                <w:lang w:val="en-GB"/>
              </w:rPr>
              <w:t xml:space="preserve"> </w:t>
            </w:r>
          </w:p>
          <w:p w14:paraId="69038383" w14:textId="77777777" w:rsidR="007C7E4B" w:rsidRPr="00C40B30" w:rsidRDefault="002503C1" w:rsidP="00C40B30">
            <w:pPr>
              <w:numPr>
                <w:ilvl w:val="0"/>
                <w:numId w:val="24"/>
              </w:numPr>
              <w:jc w:val="left"/>
              <w:rPr>
                <w:szCs w:val="22"/>
                <w:lang w:val="en-GB"/>
              </w:rPr>
            </w:pPr>
            <w:r>
              <w:rPr>
                <w:szCs w:val="22"/>
                <w:lang w:val="en-GB"/>
              </w:rPr>
              <w:t>M</w:t>
            </w:r>
            <w:r w:rsidR="00C72EE0" w:rsidRPr="00C40B30">
              <w:rPr>
                <w:szCs w:val="22"/>
                <w:lang w:val="en-GB"/>
              </w:rPr>
              <w:t>aintain temporary electrical devices in safe condition - initial reviews, regular reviews, regular professional supervision by an authorised electrician (inspections, removal of defects)</w:t>
            </w:r>
            <w:r>
              <w:rPr>
                <w:szCs w:val="22"/>
                <w:lang w:val="en-GB"/>
              </w:rPr>
              <w:t>.</w:t>
            </w:r>
            <w:r w:rsidR="00C72EE0" w:rsidRPr="00C40B30">
              <w:rPr>
                <w:szCs w:val="22"/>
                <w:lang w:val="en-GB"/>
              </w:rPr>
              <w:t xml:space="preserve"> </w:t>
            </w:r>
          </w:p>
          <w:p w14:paraId="46D936EB" w14:textId="77777777" w:rsidR="007C7E4B" w:rsidRPr="00C40B30" w:rsidRDefault="002503C1" w:rsidP="00C40B30">
            <w:pPr>
              <w:numPr>
                <w:ilvl w:val="0"/>
                <w:numId w:val="24"/>
              </w:numPr>
              <w:jc w:val="left"/>
              <w:rPr>
                <w:szCs w:val="22"/>
                <w:lang w:val="en-GB"/>
              </w:rPr>
            </w:pPr>
            <w:r>
              <w:rPr>
                <w:szCs w:val="22"/>
                <w:lang w:val="en-GB"/>
              </w:rPr>
              <w:t>O</w:t>
            </w:r>
            <w:r w:rsidR="00C72EE0" w:rsidRPr="00C40B30">
              <w:rPr>
                <w:szCs w:val="22"/>
                <w:lang w:val="en-GB"/>
              </w:rPr>
              <w:t>bserve the ban of winding electrical cables around metal structures, railing objects, scaffoldings, etc. at the workplace</w:t>
            </w:r>
            <w:r>
              <w:rPr>
                <w:szCs w:val="22"/>
                <w:lang w:val="en-GB"/>
              </w:rPr>
              <w:t>.</w:t>
            </w:r>
            <w:r w:rsidR="00C72EE0" w:rsidRPr="00C40B30">
              <w:rPr>
                <w:szCs w:val="22"/>
                <w:lang w:val="en-GB"/>
              </w:rPr>
              <w:t xml:space="preserve"> </w:t>
            </w:r>
          </w:p>
          <w:p w14:paraId="161CB8A7" w14:textId="77777777" w:rsidR="007C7E4B" w:rsidRPr="00C40B30" w:rsidRDefault="002503C1" w:rsidP="00C40B30">
            <w:pPr>
              <w:numPr>
                <w:ilvl w:val="0"/>
                <w:numId w:val="24"/>
              </w:numPr>
              <w:jc w:val="left"/>
              <w:rPr>
                <w:szCs w:val="22"/>
                <w:lang w:val="en-GB"/>
              </w:rPr>
            </w:pPr>
            <w:r>
              <w:rPr>
                <w:szCs w:val="22"/>
                <w:lang w:val="en-GB"/>
              </w:rPr>
              <w:t>C</w:t>
            </w:r>
            <w:r w:rsidR="00C72EE0" w:rsidRPr="00C40B30">
              <w:rPr>
                <w:szCs w:val="22"/>
                <w:lang w:val="en-GB"/>
              </w:rPr>
              <w:t>areful handling of electrical cables by employees in the course of handling electrical devices, their plugging and unplugging, etc., careful handling of cables and power cords</w:t>
            </w:r>
            <w:r>
              <w:rPr>
                <w:szCs w:val="22"/>
                <w:lang w:val="en-GB"/>
              </w:rPr>
              <w:t>.</w:t>
            </w:r>
            <w:r w:rsidR="00C72EE0" w:rsidRPr="00C40B30">
              <w:rPr>
                <w:szCs w:val="22"/>
                <w:lang w:val="en-GB"/>
              </w:rPr>
              <w:t xml:space="preserve"> </w:t>
            </w:r>
          </w:p>
          <w:p w14:paraId="66E4ABFE" w14:textId="77777777" w:rsidR="007C7E4B" w:rsidRPr="00C40B30" w:rsidRDefault="002503C1" w:rsidP="00C40B30">
            <w:pPr>
              <w:numPr>
                <w:ilvl w:val="0"/>
                <w:numId w:val="24"/>
              </w:numPr>
              <w:jc w:val="left"/>
              <w:rPr>
                <w:szCs w:val="22"/>
                <w:lang w:val="en-GB"/>
              </w:rPr>
            </w:pPr>
            <w:r>
              <w:rPr>
                <w:szCs w:val="22"/>
                <w:lang w:val="en-GB"/>
              </w:rPr>
              <w:t>B</w:t>
            </w:r>
            <w:r w:rsidR="00C72EE0" w:rsidRPr="00C40B30">
              <w:rPr>
                <w:szCs w:val="22"/>
                <w:lang w:val="en-GB"/>
              </w:rPr>
              <w:t xml:space="preserve">efore relocating an electrical device connected by a power cord, safely unplug the device from the socket (does not apply to appliances constructed and </w:t>
            </w:r>
          </w:p>
          <w:p w14:paraId="6DA71A7E" w14:textId="77777777" w:rsidR="007C7E4B" w:rsidRPr="00C40B30" w:rsidRDefault="007C7E4B" w:rsidP="002503C1">
            <w:pPr>
              <w:ind w:left="378"/>
              <w:jc w:val="left"/>
              <w:rPr>
                <w:szCs w:val="22"/>
                <w:lang w:val="en-GB"/>
              </w:rPr>
            </w:pPr>
            <w:r w:rsidRPr="00C40B30">
              <w:rPr>
                <w:szCs w:val="22"/>
                <w:lang w:val="en-GB"/>
              </w:rPr>
              <w:t>customised for this particular purpose)</w:t>
            </w:r>
            <w:r w:rsidR="002503C1">
              <w:rPr>
                <w:szCs w:val="22"/>
                <w:lang w:val="en-GB"/>
              </w:rPr>
              <w:t>.</w:t>
            </w:r>
          </w:p>
          <w:p w14:paraId="3EB05134" w14:textId="77777777" w:rsidR="002503C1" w:rsidRDefault="002503C1" w:rsidP="00C40B30">
            <w:pPr>
              <w:numPr>
                <w:ilvl w:val="0"/>
                <w:numId w:val="24"/>
              </w:numPr>
              <w:jc w:val="left"/>
              <w:rPr>
                <w:szCs w:val="22"/>
                <w:lang w:val="en-GB"/>
              </w:rPr>
            </w:pPr>
            <w:r>
              <w:rPr>
                <w:szCs w:val="22"/>
                <w:lang w:val="en-GB"/>
              </w:rPr>
              <w:t>A</w:t>
            </w:r>
            <w:r w:rsidR="00C72EE0" w:rsidRPr="00C40B30">
              <w:rPr>
                <w:szCs w:val="22"/>
                <w:lang w:val="en-GB"/>
              </w:rPr>
              <w:t>void using extension power cords, use them only in the necessary length</w:t>
            </w:r>
            <w:r>
              <w:rPr>
                <w:szCs w:val="22"/>
                <w:lang w:val="en-GB"/>
              </w:rPr>
              <w:t>.</w:t>
            </w:r>
          </w:p>
          <w:p w14:paraId="0D28146E" w14:textId="77777777" w:rsidR="007C7E4B" w:rsidRPr="00C40B30" w:rsidRDefault="002503C1" w:rsidP="00C40B30">
            <w:pPr>
              <w:numPr>
                <w:ilvl w:val="0"/>
                <w:numId w:val="24"/>
              </w:numPr>
              <w:jc w:val="left"/>
              <w:rPr>
                <w:szCs w:val="22"/>
                <w:lang w:val="en-GB"/>
              </w:rPr>
            </w:pPr>
            <w:r>
              <w:rPr>
                <w:szCs w:val="22"/>
                <w:lang w:val="en-GB"/>
              </w:rPr>
              <w:t>A</w:t>
            </w:r>
            <w:r w:rsidR="00C72EE0" w:rsidRPr="00C40B30">
              <w:rPr>
                <w:szCs w:val="22"/>
                <w:lang w:val="en-GB"/>
              </w:rPr>
              <w:t>void using extension power cords with plugs on both ends</w:t>
            </w:r>
            <w:r>
              <w:rPr>
                <w:szCs w:val="22"/>
                <w:lang w:val="en-GB"/>
              </w:rPr>
              <w:t>.</w:t>
            </w:r>
            <w:r w:rsidR="00C72EE0" w:rsidRPr="00C40B30">
              <w:rPr>
                <w:szCs w:val="22"/>
                <w:lang w:val="en-GB"/>
              </w:rPr>
              <w:t xml:space="preserve"> </w:t>
            </w:r>
          </w:p>
          <w:p w14:paraId="55A47FF3" w14:textId="77777777" w:rsidR="007C7E4B" w:rsidRPr="00C40B30" w:rsidRDefault="002503C1" w:rsidP="00C40B30">
            <w:pPr>
              <w:numPr>
                <w:ilvl w:val="0"/>
                <w:numId w:val="24"/>
              </w:numPr>
              <w:jc w:val="left"/>
              <w:rPr>
                <w:szCs w:val="22"/>
                <w:lang w:val="en-GB"/>
              </w:rPr>
            </w:pPr>
            <w:r>
              <w:rPr>
                <w:szCs w:val="22"/>
                <w:lang w:val="en-GB"/>
              </w:rPr>
              <w:t>B</w:t>
            </w:r>
            <w:r w:rsidR="00C72EE0" w:rsidRPr="00C40B30">
              <w:rPr>
                <w:szCs w:val="22"/>
                <w:lang w:val="en-GB"/>
              </w:rPr>
              <w:t>efore using an electrical device or appliance, verify its proper condition (proper inspection)</w:t>
            </w:r>
            <w:r>
              <w:rPr>
                <w:szCs w:val="22"/>
                <w:lang w:val="en-GB"/>
              </w:rPr>
              <w:t>.</w:t>
            </w:r>
            <w:r w:rsidR="00C72EE0" w:rsidRPr="00C40B30">
              <w:rPr>
                <w:szCs w:val="22"/>
                <w:lang w:val="en-GB"/>
              </w:rPr>
              <w:t xml:space="preserve"> </w:t>
            </w:r>
          </w:p>
          <w:p w14:paraId="22CD6BC4" w14:textId="77777777" w:rsidR="00C72EE0" w:rsidRPr="00C40B30" w:rsidRDefault="002503C1" w:rsidP="00C40B30">
            <w:pPr>
              <w:numPr>
                <w:ilvl w:val="0"/>
                <w:numId w:val="24"/>
              </w:numPr>
              <w:jc w:val="left"/>
              <w:rPr>
                <w:szCs w:val="22"/>
                <w:lang w:val="en-GB"/>
              </w:rPr>
            </w:pPr>
            <w:r>
              <w:rPr>
                <w:szCs w:val="22"/>
                <w:lang w:val="en-GB"/>
              </w:rPr>
              <w:t>D</w:t>
            </w:r>
            <w:r w:rsidR="00C72EE0" w:rsidRPr="00C40B30">
              <w:rPr>
                <w:szCs w:val="22"/>
                <w:lang w:val="en-GB"/>
              </w:rPr>
              <w:t>o not approach electrical devices, do not switch off their protection position, observe the bans or conditions of work in the vicinity of electrical devices and wiring</w:t>
            </w:r>
            <w:r>
              <w:rPr>
                <w:szCs w:val="22"/>
                <w:lang w:val="en-GB"/>
              </w:rPr>
              <w:t>.</w:t>
            </w:r>
            <w:r w:rsidR="00C72EE0" w:rsidRPr="00C40B30">
              <w:rPr>
                <w:szCs w:val="22"/>
                <w:lang w:val="en-GB"/>
              </w:rPr>
              <w:t xml:space="preserve"> </w:t>
            </w:r>
          </w:p>
        </w:tc>
      </w:tr>
      <w:tr w:rsidR="00C72EE0" w:rsidRPr="00C40B30" w14:paraId="3F4703C1" w14:textId="77777777" w:rsidTr="00C72EE0">
        <w:trPr>
          <w:trHeight w:val="766"/>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8AB4EA7" w14:textId="5728534B" w:rsidR="00C72EE0" w:rsidRPr="00C40B30" w:rsidRDefault="00C72EE0" w:rsidP="003D37D8">
            <w:pPr>
              <w:jc w:val="center"/>
              <w:rPr>
                <w:szCs w:val="22"/>
                <w:lang w:val="en-GB"/>
              </w:rPr>
            </w:pPr>
            <w:r w:rsidRPr="00C40B30">
              <w:rPr>
                <w:szCs w:val="22"/>
                <w:lang w:val="en-GB"/>
              </w:rPr>
              <w:lastRenderedPageBreak/>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2EF51BC2" w14:textId="77777777" w:rsidR="00C72EE0" w:rsidRPr="00C40B30" w:rsidRDefault="00C72EE0" w:rsidP="00C72EE0">
            <w:pPr>
              <w:rPr>
                <w:szCs w:val="22"/>
                <w:lang w:val="en-GB"/>
              </w:rPr>
            </w:pPr>
            <w:r w:rsidRPr="00C40B30">
              <w:rPr>
                <w:szCs w:val="22"/>
                <w:lang w:val="en-GB"/>
              </w:rPr>
              <w:t xml:space="preserve">contact of external conductive objects (hoses, pipes, metal structures) with electrical conductors in the course of handling, in the course of erecting and relocation of bar objects (scaffoldings), simple ladders, extracting ladders in the vicinity of outdoor electrical wiring;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0C36B912" w14:textId="77777777" w:rsidR="007C7E4B" w:rsidRPr="00C40B30" w:rsidRDefault="002503C1" w:rsidP="00C40B30">
            <w:pPr>
              <w:numPr>
                <w:ilvl w:val="0"/>
                <w:numId w:val="25"/>
              </w:numPr>
              <w:jc w:val="left"/>
              <w:rPr>
                <w:szCs w:val="22"/>
                <w:lang w:val="en-GB"/>
              </w:rPr>
            </w:pPr>
            <w:r>
              <w:rPr>
                <w:szCs w:val="22"/>
                <w:lang w:val="en-GB"/>
              </w:rPr>
              <w:t>D</w:t>
            </w:r>
            <w:r w:rsidR="00C72EE0" w:rsidRPr="00C40B30">
              <w:rPr>
                <w:szCs w:val="22"/>
                <w:lang w:val="en-GB"/>
              </w:rPr>
              <w:t>o not approach electrical devices, do not switch off their protection position, observe the bans or conditions of work in the vicinity of electrical devices and wiring</w:t>
            </w:r>
            <w:r>
              <w:rPr>
                <w:szCs w:val="22"/>
                <w:lang w:val="en-GB"/>
              </w:rPr>
              <w:t>.</w:t>
            </w:r>
            <w:r w:rsidR="00C72EE0" w:rsidRPr="00C40B30">
              <w:rPr>
                <w:szCs w:val="22"/>
                <w:lang w:val="en-GB"/>
              </w:rPr>
              <w:t xml:space="preserve"> </w:t>
            </w:r>
          </w:p>
          <w:p w14:paraId="2A66A7FB" w14:textId="77777777" w:rsidR="00C72EE0" w:rsidRPr="00C40B30" w:rsidRDefault="002503C1" w:rsidP="00C40B30">
            <w:pPr>
              <w:numPr>
                <w:ilvl w:val="0"/>
                <w:numId w:val="25"/>
              </w:numPr>
              <w:jc w:val="left"/>
              <w:rPr>
                <w:szCs w:val="22"/>
                <w:lang w:val="en-GB"/>
              </w:rPr>
            </w:pPr>
            <w:r>
              <w:rPr>
                <w:szCs w:val="22"/>
                <w:lang w:val="en-GB"/>
              </w:rPr>
              <w:t>O</w:t>
            </w:r>
            <w:r w:rsidR="00C72EE0" w:rsidRPr="00C40B30">
              <w:rPr>
                <w:szCs w:val="22"/>
                <w:lang w:val="en-GB"/>
              </w:rPr>
              <w:t>bserve the bans of activities within protective zones of outdoor electrical wiring of high and extremely high voltage</w:t>
            </w:r>
            <w:r>
              <w:rPr>
                <w:szCs w:val="22"/>
                <w:lang w:val="en-GB"/>
              </w:rPr>
              <w:t>.</w:t>
            </w:r>
            <w:r w:rsidR="00C72EE0" w:rsidRPr="00C40B30">
              <w:rPr>
                <w:szCs w:val="22"/>
                <w:lang w:val="en-GB"/>
              </w:rPr>
              <w:t xml:space="preserve"> </w:t>
            </w:r>
          </w:p>
        </w:tc>
      </w:tr>
      <w:tr w:rsidR="00C72EE0" w:rsidRPr="00C40B30" w14:paraId="7CD317D1" w14:textId="77777777" w:rsidTr="00C40B30">
        <w:trPr>
          <w:trHeight w:val="90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2267C61A" w14:textId="41105085" w:rsidR="00C72EE0" w:rsidRPr="00C40B30" w:rsidRDefault="00C72EE0" w:rsidP="003D37D8">
            <w:pPr>
              <w:jc w:val="center"/>
              <w:rPr>
                <w:szCs w:val="22"/>
                <w:lang w:val="en-GB"/>
              </w:rPr>
            </w:pPr>
            <w:r w:rsidRPr="00C40B30">
              <w:rPr>
                <w:szCs w:val="22"/>
                <w:lang w:val="en-GB"/>
              </w:rPr>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022795C3" w14:textId="77777777" w:rsidR="00C72EE0" w:rsidRPr="00C40B30" w:rsidRDefault="00C72EE0" w:rsidP="00C72EE0">
            <w:pPr>
              <w:rPr>
                <w:szCs w:val="22"/>
                <w:lang w:val="en-GB"/>
              </w:rPr>
            </w:pPr>
            <w:r w:rsidRPr="00C40B30">
              <w:rPr>
                <w:szCs w:val="22"/>
                <w:lang w:val="en-GB"/>
              </w:rPr>
              <w:t xml:space="preserve"> accidental contact with live or non-live parts of the electrical devices;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43A903CD" w14:textId="77777777" w:rsidR="007C7E4B" w:rsidRPr="00C40B30" w:rsidRDefault="002503C1" w:rsidP="00C40B30">
            <w:pPr>
              <w:numPr>
                <w:ilvl w:val="0"/>
                <w:numId w:val="25"/>
              </w:numPr>
              <w:jc w:val="left"/>
              <w:rPr>
                <w:lang w:val="en-GB"/>
              </w:rPr>
            </w:pPr>
            <w:r>
              <w:rPr>
                <w:lang w:val="en-GB"/>
              </w:rPr>
              <w:t>E</w:t>
            </w:r>
            <w:r w:rsidR="00C72EE0" w:rsidRPr="00C40B30">
              <w:rPr>
                <w:lang w:val="en-GB"/>
              </w:rPr>
              <w:t>xclude activities during which the employee working in the vicinity of electrical devices could get in contact with live parts under voltage</w:t>
            </w:r>
            <w:r>
              <w:rPr>
                <w:lang w:val="en-GB"/>
              </w:rPr>
              <w:t>.</w:t>
            </w:r>
            <w:r w:rsidR="00C72EE0" w:rsidRPr="00C40B30">
              <w:rPr>
                <w:lang w:val="en-GB"/>
              </w:rPr>
              <w:t xml:space="preserve"> </w:t>
            </w:r>
          </w:p>
          <w:p w14:paraId="46039E86" w14:textId="77777777" w:rsidR="007C7E4B" w:rsidRPr="00C40B30" w:rsidRDefault="002503C1" w:rsidP="00C40B30">
            <w:pPr>
              <w:numPr>
                <w:ilvl w:val="0"/>
                <w:numId w:val="25"/>
              </w:numPr>
              <w:jc w:val="left"/>
              <w:rPr>
                <w:lang w:val="en-GB"/>
              </w:rPr>
            </w:pPr>
            <w:r>
              <w:rPr>
                <w:lang w:val="en-GB"/>
              </w:rPr>
              <w:t>A</w:t>
            </w:r>
            <w:r w:rsidR="00C72EE0" w:rsidRPr="00C40B30">
              <w:rPr>
                <w:lang w:val="en-GB"/>
              </w:rPr>
              <w:t>dopt measures for the protection against electrical injuries caused by non-live parts (contact of employees with non-live parts that are under voltage in the event of a breakdown - voltage on the conductive skeleton of the machinery or device)</w:t>
            </w:r>
            <w:r>
              <w:rPr>
                <w:lang w:val="en-GB"/>
              </w:rPr>
              <w:t>.</w:t>
            </w:r>
            <w:r w:rsidR="00C72EE0" w:rsidRPr="00C40B30">
              <w:rPr>
                <w:lang w:val="en-GB"/>
              </w:rPr>
              <w:t xml:space="preserve"> </w:t>
            </w:r>
          </w:p>
          <w:p w14:paraId="13E55D5D" w14:textId="77777777" w:rsidR="007C7E4B" w:rsidRPr="00C40B30" w:rsidRDefault="002503C1" w:rsidP="00C40B30">
            <w:pPr>
              <w:numPr>
                <w:ilvl w:val="0"/>
                <w:numId w:val="25"/>
              </w:numPr>
              <w:jc w:val="left"/>
              <w:rPr>
                <w:lang w:val="en-GB"/>
              </w:rPr>
            </w:pPr>
            <w:r>
              <w:rPr>
                <w:lang w:val="en-GB"/>
              </w:rPr>
              <w:t>A</w:t>
            </w:r>
            <w:r w:rsidR="00C72EE0" w:rsidRPr="00C40B30">
              <w:rPr>
                <w:lang w:val="en-GB"/>
              </w:rPr>
              <w:t>void unprofessional interventions in electrical installations</w:t>
            </w:r>
            <w:r>
              <w:rPr>
                <w:lang w:val="en-GB"/>
              </w:rPr>
              <w:t>.</w:t>
            </w:r>
            <w:r w:rsidR="00C72EE0" w:rsidRPr="00C40B30">
              <w:rPr>
                <w:lang w:val="en-GB"/>
              </w:rPr>
              <w:t xml:space="preserve"> </w:t>
            </w:r>
          </w:p>
          <w:p w14:paraId="613B74BA" w14:textId="77777777" w:rsidR="007C7E4B" w:rsidRPr="00C40B30" w:rsidRDefault="002503C1" w:rsidP="00C40B30">
            <w:pPr>
              <w:numPr>
                <w:ilvl w:val="0"/>
                <w:numId w:val="25"/>
              </w:numPr>
              <w:jc w:val="left"/>
              <w:rPr>
                <w:lang w:val="en-GB"/>
              </w:rPr>
            </w:pPr>
            <w:r>
              <w:rPr>
                <w:lang w:val="en-GB"/>
              </w:rPr>
              <w:lastRenderedPageBreak/>
              <w:t>M</w:t>
            </w:r>
            <w:r w:rsidR="00C72EE0" w:rsidRPr="00C40B30">
              <w:rPr>
                <w:lang w:val="en-GB"/>
              </w:rPr>
              <w:t>aintain temporary electrical devices in safe condition - initial reviews, regular reviews, regular professional supervision by an authorised electrician (inspections, removal of defects)</w:t>
            </w:r>
            <w:r>
              <w:rPr>
                <w:lang w:val="en-GB"/>
              </w:rPr>
              <w:t>.</w:t>
            </w:r>
            <w:r w:rsidR="00C72EE0" w:rsidRPr="00C40B30">
              <w:rPr>
                <w:lang w:val="en-GB"/>
              </w:rPr>
              <w:t xml:space="preserve"> </w:t>
            </w:r>
          </w:p>
          <w:p w14:paraId="40F9E966" w14:textId="77777777" w:rsidR="007C7E4B" w:rsidRPr="00C40B30" w:rsidRDefault="002503C1" w:rsidP="00C40B30">
            <w:pPr>
              <w:numPr>
                <w:ilvl w:val="0"/>
                <w:numId w:val="25"/>
              </w:numPr>
              <w:jc w:val="left"/>
              <w:rPr>
                <w:lang w:val="en-GB"/>
              </w:rPr>
            </w:pPr>
            <w:r>
              <w:rPr>
                <w:lang w:val="en-GB"/>
              </w:rPr>
              <w:t>B</w:t>
            </w:r>
            <w:r w:rsidR="00C72EE0" w:rsidRPr="00C40B30">
              <w:rPr>
                <w:lang w:val="en-GB"/>
              </w:rPr>
              <w:t>efore using an electrical device or appliance, verify its proper condition (proper inspection)</w:t>
            </w:r>
            <w:r>
              <w:rPr>
                <w:lang w:val="en-GB"/>
              </w:rPr>
              <w:t>.</w:t>
            </w:r>
            <w:r w:rsidR="00C72EE0" w:rsidRPr="00C40B30">
              <w:rPr>
                <w:lang w:val="en-GB"/>
              </w:rPr>
              <w:t xml:space="preserve"> </w:t>
            </w:r>
          </w:p>
          <w:p w14:paraId="4E7BC220" w14:textId="77777777" w:rsidR="00C72EE0" w:rsidRPr="00C40B30" w:rsidRDefault="002503C1" w:rsidP="00C40B30">
            <w:pPr>
              <w:numPr>
                <w:ilvl w:val="0"/>
                <w:numId w:val="25"/>
              </w:numPr>
              <w:jc w:val="left"/>
              <w:rPr>
                <w:lang w:val="en-GB"/>
              </w:rPr>
            </w:pPr>
            <w:r>
              <w:rPr>
                <w:lang w:val="en-GB"/>
              </w:rPr>
              <w:t>D</w:t>
            </w:r>
            <w:r w:rsidR="00C72EE0" w:rsidRPr="00C40B30">
              <w:rPr>
                <w:lang w:val="en-GB"/>
              </w:rPr>
              <w:t>o not approach electrical devices, do not switch off their protection position, observe the bans or conditions of work in the vicinity of electrical devices and wiring</w:t>
            </w:r>
            <w:r>
              <w:rPr>
                <w:lang w:val="en-GB"/>
              </w:rPr>
              <w:t>.</w:t>
            </w:r>
            <w:r w:rsidR="00C72EE0" w:rsidRPr="00C40B30">
              <w:rPr>
                <w:lang w:val="en-GB"/>
              </w:rPr>
              <w:t xml:space="preserve"> </w:t>
            </w:r>
          </w:p>
        </w:tc>
      </w:tr>
      <w:tr w:rsidR="00C72EE0" w:rsidRPr="00C40B30" w14:paraId="24ACE14B" w14:textId="77777777" w:rsidTr="00C72EE0">
        <w:trPr>
          <w:trHeight w:val="139"/>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4945B718" w14:textId="24DA3C8F" w:rsidR="00C72EE0" w:rsidRPr="00C40B30" w:rsidRDefault="00C72EE0" w:rsidP="003D37D8">
            <w:pPr>
              <w:jc w:val="center"/>
              <w:rPr>
                <w:szCs w:val="22"/>
                <w:lang w:val="en-GB"/>
              </w:rPr>
            </w:pPr>
            <w:r w:rsidRPr="00C40B30">
              <w:rPr>
                <w:szCs w:val="22"/>
                <w:lang w:val="en-GB"/>
              </w:rPr>
              <w:lastRenderedPageBreak/>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128DEB76" w14:textId="77777777" w:rsidR="00C72EE0" w:rsidRPr="00C40B30" w:rsidRDefault="00C72EE0" w:rsidP="00C72EE0">
            <w:pPr>
              <w:rPr>
                <w:szCs w:val="22"/>
                <w:lang w:val="en-GB"/>
              </w:rPr>
            </w:pPr>
            <w:r w:rsidRPr="00C40B30">
              <w:rPr>
                <w:szCs w:val="22"/>
                <w:lang w:val="en-GB"/>
              </w:rPr>
              <w:t xml:space="preserve">mistaking of the phase and protective conductor in the case of unprofessional connection of the power supply cord; </w:t>
            </w:r>
            <w:r w:rsidRPr="00C40B30">
              <w:rPr>
                <w:szCs w:val="22"/>
                <w:lang w:val="en-GB"/>
              </w:rPr>
              <w:br/>
              <w:t xml:space="preserve">failure to verify correctness of the connection, unprofessional repair of the power cord, use of an extension cord without a protective conductor or with an interrupted protective conductor and in the case of a failure to respect the colour labelling of conductors;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698EDC3D" w14:textId="77777777" w:rsidR="007C7E4B" w:rsidRPr="00C40B30" w:rsidRDefault="002503C1" w:rsidP="00C40B30">
            <w:pPr>
              <w:numPr>
                <w:ilvl w:val="0"/>
                <w:numId w:val="25"/>
              </w:numPr>
              <w:jc w:val="left"/>
              <w:rPr>
                <w:lang w:val="en-GB"/>
              </w:rPr>
            </w:pPr>
            <w:r>
              <w:rPr>
                <w:lang w:val="en-GB"/>
              </w:rPr>
              <w:t>P</w:t>
            </w:r>
            <w:r w:rsidR="00C72EE0" w:rsidRPr="00C40B30">
              <w:rPr>
                <w:lang w:val="en-GB"/>
              </w:rPr>
              <w:t>rofessional connection and repairs of power cords and extension power cords, verification of the correctness of connection, use of adequate cords and cables with a protective conductor (always performed by an electrician at least pursuant to Section 6 of Decree No. 50/1978 Coll., i.e. knowledgeable employee with higher qualification)</w:t>
            </w:r>
            <w:r>
              <w:rPr>
                <w:lang w:val="en-GB"/>
              </w:rPr>
              <w:t>.</w:t>
            </w:r>
          </w:p>
          <w:p w14:paraId="28A41037" w14:textId="77777777" w:rsidR="007C7E4B" w:rsidRPr="00C40B30" w:rsidRDefault="002503C1" w:rsidP="00C40B30">
            <w:pPr>
              <w:numPr>
                <w:ilvl w:val="0"/>
                <w:numId w:val="25"/>
              </w:numPr>
              <w:jc w:val="left"/>
              <w:rPr>
                <w:lang w:val="en-GB"/>
              </w:rPr>
            </w:pPr>
            <w:r>
              <w:rPr>
                <w:lang w:val="en-GB"/>
              </w:rPr>
              <w:t>R</w:t>
            </w:r>
            <w:r w:rsidR="00C72EE0" w:rsidRPr="00C40B30">
              <w:rPr>
                <w:lang w:val="en-GB"/>
              </w:rPr>
              <w:t>especting colour labelling of conductors</w:t>
            </w:r>
            <w:r>
              <w:rPr>
                <w:lang w:val="en-GB"/>
              </w:rPr>
              <w:t>.</w:t>
            </w:r>
          </w:p>
          <w:p w14:paraId="390ED1B7" w14:textId="77777777" w:rsidR="007C7E4B" w:rsidRPr="00C40B30" w:rsidRDefault="002503C1" w:rsidP="00C40B30">
            <w:pPr>
              <w:numPr>
                <w:ilvl w:val="0"/>
                <w:numId w:val="25"/>
              </w:numPr>
              <w:jc w:val="left"/>
              <w:rPr>
                <w:lang w:val="en-GB"/>
              </w:rPr>
            </w:pPr>
            <w:r>
              <w:rPr>
                <w:lang w:val="en-GB"/>
              </w:rPr>
              <w:t>A</w:t>
            </w:r>
            <w:r w:rsidR="00C72EE0" w:rsidRPr="00C40B30">
              <w:rPr>
                <w:lang w:val="en-GB"/>
              </w:rPr>
              <w:t>void unprofessional interventions in electrical installations</w:t>
            </w:r>
            <w:r>
              <w:rPr>
                <w:lang w:val="en-GB"/>
              </w:rPr>
              <w:t>.</w:t>
            </w:r>
            <w:r w:rsidR="00C72EE0" w:rsidRPr="00C40B30">
              <w:rPr>
                <w:lang w:val="en-GB"/>
              </w:rPr>
              <w:t xml:space="preserve"> </w:t>
            </w:r>
          </w:p>
          <w:p w14:paraId="08903B1E" w14:textId="77777777" w:rsidR="007C7E4B" w:rsidRPr="00C40B30" w:rsidRDefault="002503C1" w:rsidP="00C40B30">
            <w:pPr>
              <w:numPr>
                <w:ilvl w:val="0"/>
                <w:numId w:val="25"/>
              </w:numPr>
              <w:jc w:val="left"/>
              <w:rPr>
                <w:lang w:val="en-GB"/>
              </w:rPr>
            </w:pPr>
            <w:r>
              <w:rPr>
                <w:lang w:val="en-GB"/>
              </w:rPr>
              <w:t>M</w:t>
            </w:r>
            <w:r w:rsidR="00C72EE0" w:rsidRPr="00C40B30">
              <w:rPr>
                <w:lang w:val="en-GB"/>
              </w:rPr>
              <w:t>aintenance of power cables and power cords (e.g. protection against mechanical damage at construction sites, extraction from clamps. etc.) - regular inspections of temporary electrical devices</w:t>
            </w:r>
            <w:r>
              <w:rPr>
                <w:lang w:val="en-GB"/>
              </w:rPr>
              <w:t>.</w:t>
            </w:r>
          </w:p>
          <w:p w14:paraId="20389503" w14:textId="77777777" w:rsidR="007C7E4B" w:rsidRPr="00C40B30" w:rsidRDefault="002503C1" w:rsidP="00C40B30">
            <w:pPr>
              <w:numPr>
                <w:ilvl w:val="0"/>
                <w:numId w:val="25"/>
              </w:numPr>
              <w:jc w:val="left"/>
              <w:rPr>
                <w:lang w:val="en-GB"/>
              </w:rPr>
            </w:pPr>
            <w:r>
              <w:rPr>
                <w:lang w:val="en-GB"/>
              </w:rPr>
              <w:t>M</w:t>
            </w:r>
            <w:r w:rsidR="00C72EE0" w:rsidRPr="00C40B30">
              <w:rPr>
                <w:lang w:val="en-GB"/>
              </w:rPr>
              <w:t>aintenance of temporary electrical devices in safe condition - initial reviews, regular reviews, regular professional supervision by an authorised electrician (inspections, removal of defects)</w:t>
            </w:r>
            <w:r>
              <w:rPr>
                <w:lang w:val="en-GB"/>
              </w:rPr>
              <w:t>.</w:t>
            </w:r>
            <w:r w:rsidR="00C72EE0" w:rsidRPr="00C40B30">
              <w:rPr>
                <w:lang w:val="en-GB"/>
              </w:rPr>
              <w:t xml:space="preserve"> </w:t>
            </w:r>
          </w:p>
          <w:p w14:paraId="35B966E3" w14:textId="77777777" w:rsidR="00C72EE0" w:rsidRPr="00C40B30" w:rsidRDefault="002503C1" w:rsidP="00C40B30">
            <w:pPr>
              <w:numPr>
                <w:ilvl w:val="0"/>
                <w:numId w:val="25"/>
              </w:numPr>
              <w:jc w:val="left"/>
              <w:rPr>
                <w:lang w:val="en-GB"/>
              </w:rPr>
            </w:pPr>
            <w:r>
              <w:rPr>
                <w:lang w:val="en-GB"/>
              </w:rPr>
              <w:t>A</w:t>
            </w:r>
            <w:r w:rsidR="00C72EE0" w:rsidRPr="00C40B30">
              <w:rPr>
                <w:lang w:val="en-GB"/>
              </w:rPr>
              <w:t>void using extension power cords, use them only in the necessary length; avoid using extension power cords with plugs on both ends</w:t>
            </w:r>
            <w:r>
              <w:rPr>
                <w:lang w:val="en-GB"/>
              </w:rPr>
              <w:t>.</w:t>
            </w:r>
            <w:r w:rsidR="00C72EE0" w:rsidRPr="00C40B30">
              <w:rPr>
                <w:lang w:val="en-GB"/>
              </w:rPr>
              <w:t xml:space="preserve"> </w:t>
            </w:r>
          </w:p>
        </w:tc>
      </w:tr>
      <w:tr w:rsidR="00C72EE0" w:rsidRPr="00C40B30" w14:paraId="01F33D34" w14:textId="77777777" w:rsidTr="00C72EE0">
        <w:trPr>
          <w:trHeight w:val="68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174BB106" w14:textId="635202C7" w:rsidR="00C72EE0" w:rsidRPr="00C40B30" w:rsidRDefault="00C72EE0" w:rsidP="003D37D8">
            <w:pPr>
              <w:jc w:val="center"/>
              <w:rPr>
                <w:szCs w:val="22"/>
                <w:lang w:val="en-GB"/>
              </w:rPr>
            </w:pPr>
            <w:r w:rsidRPr="00C40B30">
              <w:rPr>
                <w:szCs w:val="22"/>
                <w:lang w:val="en-GB"/>
              </w:rPr>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4DD2DE30" w14:textId="77777777" w:rsidR="00C72EE0" w:rsidRPr="00C40B30" w:rsidRDefault="00C72EE0" w:rsidP="00C72EE0">
            <w:pPr>
              <w:rPr>
                <w:szCs w:val="22"/>
                <w:lang w:val="en-GB"/>
              </w:rPr>
            </w:pPr>
            <w:r w:rsidRPr="00C40B30">
              <w:rPr>
                <w:szCs w:val="22"/>
                <w:lang w:val="en-GB"/>
              </w:rPr>
              <w:t xml:space="preserve">power cord extraction due to indelicate, unwanted or prohibited handling by employees;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2DA2BB51" w14:textId="77777777" w:rsidR="007C7E4B" w:rsidRPr="00C40B30" w:rsidRDefault="002503C1" w:rsidP="00240A07">
            <w:pPr>
              <w:numPr>
                <w:ilvl w:val="0"/>
                <w:numId w:val="25"/>
              </w:numPr>
              <w:rPr>
                <w:lang w:val="en-GB"/>
              </w:rPr>
            </w:pPr>
            <w:r>
              <w:rPr>
                <w:lang w:val="en-GB"/>
              </w:rPr>
              <w:t>E</w:t>
            </w:r>
            <w:r w:rsidR="00C72EE0" w:rsidRPr="00C40B30">
              <w:rPr>
                <w:lang w:val="en-GB"/>
              </w:rPr>
              <w:t>nlighten connections from tension, connect extension cords with a protective conductor, the protective conductor must be longer so that it is interrupted as the last one in the case of extraction</w:t>
            </w:r>
            <w:r>
              <w:rPr>
                <w:lang w:val="en-GB"/>
              </w:rPr>
              <w:t>.</w:t>
            </w:r>
            <w:r w:rsidR="00C72EE0" w:rsidRPr="00C40B30">
              <w:rPr>
                <w:lang w:val="en-GB"/>
              </w:rPr>
              <w:t xml:space="preserve"> </w:t>
            </w:r>
          </w:p>
          <w:p w14:paraId="56F8F122" w14:textId="77777777" w:rsidR="007C7E4B" w:rsidRPr="00C40B30" w:rsidRDefault="002503C1" w:rsidP="00240A07">
            <w:pPr>
              <w:numPr>
                <w:ilvl w:val="0"/>
                <w:numId w:val="25"/>
              </w:numPr>
              <w:rPr>
                <w:lang w:val="en-GB"/>
              </w:rPr>
            </w:pPr>
            <w:r>
              <w:rPr>
                <w:lang w:val="en-GB"/>
              </w:rPr>
              <w:t>C</w:t>
            </w:r>
            <w:r w:rsidR="00C72EE0" w:rsidRPr="00C40B30">
              <w:rPr>
                <w:lang w:val="en-GB"/>
              </w:rPr>
              <w:t>areful handling of cables and power cords</w:t>
            </w:r>
            <w:r>
              <w:rPr>
                <w:lang w:val="en-GB"/>
              </w:rPr>
              <w:t>.</w:t>
            </w:r>
            <w:r w:rsidR="00C72EE0" w:rsidRPr="00C40B30">
              <w:rPr>
                <w:lang w:val="en-GB"/>
              </w:rPr>
              <w:t xml:space="preserve"> </w:t>
            </w:r>
          </w:p>
          <w:p w14:paraId="274795F8" w14:textId="77777777" w:rsidR="007C7E4B" w:rsidRPr="00C40B30" w:rsidRDefault="002503C1" w:rsidP="00240A07">
            <w:pPr>
              <w:numPr>
                <w:ilvl w:val="0"/>
                <w:numId w:val="25"/>
              </w:numPr>
              <w:rPr>
                <w:lang w:val="en-GB"/>
              </w:rPr>
            </w:pPr>
            <w:r>
              <w:rPr>
                <w:lang w:val="en-GB"/>
              </w:rPr>
              <w:t>M</w:t>
            </w:r>
            <w:r w:rsidR="00C72EE0" w:rsidRPr="00C40B30">
              <w:rPr>
                <w:lang w:val="en-GB"/>
              </w:rPr>
              <w:t xml:space="preserve">aintenance of power cables and power cords (e.g. protection against mechanical damage at construction sites, extraction from clamps. etc.) </w:t>
            </w:r>
          </w:p>
          <w:p w14:paraId="00512529" w14:textId="77777777" w:rsidR="007C7E4B" w:rsidRPr="00C40B30" w:rsidRDefault="002503C1" w:rsidP="00240A07">
            <w:pPr>
              <w:numPr>
                <w:ilvl w:val="0"/>
                <w:numId w:val="25"/>
              </w:numPr>
              <w:rPr>
                <w:lang w:val="en-GB"/>
              </w:rPr>
            </w:pPr>
            <w:r>
              <w:rPr>
                <w:lang w:val="en-GB"/>
              </w:rPr>
              <w:t>R</w:t>
            </w:r>
            <w:r w:rsidR="00C72EE0" w:rsidRPr="00C40B30">
              <w:rPr>
                <w:lang w:val="en-GB"/>
              </w:rPr>
              <w:t>egular inspections of temporary electrical installations</w:t>
            </w:r>
            <w:r>
              <w:rPr>
                <w:lang w:val="en-GB"/>
              </w:rPr>
              <w:t>.</w:t>
            </w:r>
            <w:r w:rsidR="00C72EE0" w:rsidRPr="00C40B30">
              <w:rPr>
                <w:lang w:val="en-GB"/>
              </w:rPr>
              <w:t xml:space="preserve"> </w:t>
            </w:r>
          </w:p>
          <w:p w14:paraId="440B561C" w14:textId="77777777" w:rsidR="00C72EE0" w:rsidRPr="00C40B30" w:rsidRDefault="002503C1" w:rsidP="00240A07">
            <w:pPr>
              <w:numPr>
                <w:ilvl w:val="0"/>
                <w:numId w:val="25"/>
              </w:numPr>
              <w:rPr>
                <w:lang w:val="en-GB"/>
              </w:rPr>
            </w:pPr>
            <w:r>
              <w:rPr>
                <w:lang w:val="en-GB"/>
              </w:rPr>
              <w:t>C</w:t>
            </w:r>
            <w:r w:rsidR="00C72EE0" w:rsidRPr="00C40B30">
              <w:rPr>
                <w:lang w:val="en-GB"/>
              </w:rPr>
              <w:t>areful handling of electrical cables by employees in the course of handling electrical devices, their plugging and unplugging, etc.</w:t>
            </w:r>
          </w:p>
        </w:tc>
      </w:tr>
      <w:tr w:rsidR="00C72EE0" w:rsidRPr="00C40B30" w14:paraId="58111379" w14:textId="77777777" w:rsidTr="00C72EE0">
        <w:trPr>
          <w:trHeight w:val="704"/>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B7FAB43" w14:textId="5C417B69" w:rsidR="00C72EE0" w:rsidRPr="00C40B30" w:rsidRDefault="00C72EE0" w:rsidP="003D37D8">
            <w:pPr>
              <w:jc w:val="center"/>
              <w:rPr>
                <w:szCs w:val="22"/>
                <w:lang w:val="en-GB"/>
              </w:rPr>
            </w:pPr>
            <w:r w:rsidRPr="00C40B30">
              <w:rPr>
                <w:szCs w:val="22"/>
                <w:lang w:val="en-GB"/>
              </w:rPr>
              <w:t xml:space="preserve">Electrical equipment - </w:t>
            </w:r>
            <w:r w:rsidRPr="00C40B30">
              <w:rPr>
                <w:szCs w:val="22"/>
                <w:lang w:val="en-GB"/>
              </w:rPr>
              <w:lastRenderedPageBreak/>
              <w:t>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1BDA0C1A" w14:textId="77777777" w:rsidR="00C72EE0" w:rsidRPr="00C40B30" w:rsidRDefault="00C72EE0" w:rsidP="00C72EE0">
            <w:pPr>
              <w:rPr>
                <w:szCs w:val="22"/>
                <w:lang w:val="en-GB"/>
              </w:rPr>
            </w:pPr>
            <w:r w:rsidRPr="00C40B30">
              <w:rPr>
                <w:szCs w:val="22"/>
                <w:lang w:val="en-GB"/>
              </w:rPr>
              <w:lastRenderedPageBreak/>
              <w:t xml:space="preserve">damaging the insulation of power cords (wearing through, cutting and other mechanical damage of the insulation </w:t>
            </w:r>
            <w:r w:rsidRPr="00C40B30">
              <w:rPr>
                <w:szCs w:val="22"/>
                <w:lang w:val="en-GB"/>
              </w:rPr>
              <w:lastRenderedPageBreak/>
              <w:t xml:space="preserve">revealing the bare conductor) resulting in the risk of mechanical damage (incorrect placement or incorrect use);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170EF513" w14:textId="77777777" w:rsidR="007C7E4B" w:rsidRPr="00C40B30" w:rsidRDefault="002503C1" w:rsidP="00C40B30">
            <w:pPr>
              <w:numPr>
                <w:ilvl w:val="0"/>
                <w:numId w:val="25"/>
              </w:numPr>
              <w:jc w:val="left"/>
              <w:rPr>
                <w:lang w:val="en-GB"/>
              </w:rPr>
            </w:pPr>
            <w:r>
              <w:rPr>
                <w:lang w:val="en-GB"/>
              </w:rPr>
              <w:lastRenderedPageBreak/>
              <w:t>C</w:t>
            </w:r>
            <w:r w:rsidR="00C72EE0" w:rsidRPr="00C40B30">
              <w:rPr>
                <w:lang w:val="en-GB"/>
              </w:rPr>
              <w:t>areful handling of cables and power cords</w:t>
            </w:r>
            <w:r>
              <w:rPr>
                <w:lang w:val="en-GB"/>
              </w:rPr>
              <w:t>.</w:t>
            </w:r>
            <w:r w:rsidR="00C72EE0" w:rsidRPr="00C40B30">
              <w:rPr>
                <w:lang w:val="en-GB"/>
              </w:rPr>
              <w:t xml:space="preserve"> </w:t>
            </w:r>
          </w:p>
          <w:p w14:paraId="33DC9326" w14:textId="77777777" w:rsidR="007C7E4B" w:rsidRPr="00C40B30" w:rsidRDefault="002503C1" w:rsidP="00C40B30">
            <w:pPr>
              <w:numPr>
                <w:ilvl w:val="0"/>
                <w:numId w:val="25"/>
              </w:numPr>
              <w:jc w:val="left"/>
              <w:rPr>
                <w:lang w:val="en-GB"/>
              </w:rPr>
            </w:pPr>
            <w:r>
              <w:rPr>
                <w:lang w:val="en-GB"/>
              </w:rPr>
              <w:lastRenderedPageBreak/>
              <w:t>O</w:t>
            </w:r>
            <w:r w:rsidR="00C72EE0" w:rsidRPr="00C40B30">
              <w:rPr>
                <w:lang w:val="en-GB"/>
              </w:rPr>
              <w:t>bserve the prohibition of leading electrical supply cables on thoroughfares and at places where such cables could be damaged by construction and other devices</w:t>
            </w:r>
            <w:r>
              <w:rPr>
                <w:lang w:val="en-GB"/>
              </w:rPr>
              <w:t>.</w:t>
            </w:r>
          </w:p>
          <w:p w14:paraId="3005E9F4" w14:textId="77777777" w:rsidR="007C7E4B" w:rsidRPr="00C40B30" w:rsidRDefault="002503C1" w:rsidP="00C40B30">
            <w:pPr>
              <w:numPr>
                <w:ilvl w:val="0"/>
                <w:numId w:val="25"/>
              </w:numPr>
              <w:jc w:val="left"/>
              <w:rPr>
                <w:lang w:val="en-GB"/>
              </w:rPr>
            </w:pPr>
            <w:r>
              <w:rPr>
                <w:lang w:val="en-GB"/>
              </w:rPr>
              <w:t>M</w:t>
            </w:r>
            <w:r w:rsidR="00C72EE0" w:rsidRPr="00C40B30">
              <w:rPr>
                <w:lang w:val="en-GB"/>
              </w:rPr>
              <w:t>aintain power cables and power cords (e.g. protection against mechanical damage at construction sites, extraction from clamps. etc.) - regular inspections of temporary electrical devices</w:t>
            </w:r>
            <w:r>
              <w:rPr>
                <w:lang w:val="en-GB"/>
              </w:rPr>
              <w:t>.</w:t>
            </w:r>
            <w:r w:rsidR="00C72EE0" w:rsidRPr="00C40B30">
              <w:rPr>
                <w:lang w:val="en-GB"/>
              </w:rPr>
              <w:t xml:space="preserve"> </w:t>
            </w:r>
          </w:p>
          <w:p w14:paraId="6DED049D" w14:textId="77777777" w:rsidR="007C7E4B" w:rsidRPr="00C40B30" w:rsidRDefault="002503C1" w:rsidP="00C40B30">
            <w:pPr>
              <w:numPr>
                <w:ilvl w:val="0"/>
                <w:numId w:val="25"/>
              </w:numPr>
              <w:jc w:val="left"/>
              <w:rPr>
                <w:lang w:val="en-GB"/>
              </w:rPr>
            </w:pPr>
            <w:r>
              <w:rPr>
                <w:lang w:val="en-GB"/>
              </w:rPr>
              <w:t>M</w:t>
            </w:r>
            <w:r w:rsidR="00C72EE0" w:rsidRPr="00C40B30">
              <w:rPr>
                <w:lang w:val="en-GB"/>
              </w:rPr>
              <w:t>aintain temporary electrical devices in safe condition - initial reviews, regular reviews, regular professional supervision by an authorised electrician (inspections, removal of defects)</w:t>
            </w:r>
            <w:r>
              <w:rPr>
                <w:lang w:val="en-GB"/>
              </w:rPr>
              <w:t>.</w:t>
            </w:r>
            <w:r w:rsidR="00C72EE0" w:rsidRPr="00C40B30">
              <w:rPr>
                <w:lang w:val="en-GB"/>
              </w:rPr>
              <w:t xml:space="preserve"> </w:t>
            </w:r>
          </w:p>
          <w:p w14:paraId="38D6E61C" w14:textId="77777777" w:rsidR="007C7E4B" w:rsidRPr="00C40B30" w:rsidRDefault="002503C1" w:rsidP="00C40B30">
            <w:pPr>
              <w:numPr>
                <w:ilvl w:val="0"/>
                <w:numId w:val="25"/>
              </w:numPr>
              <w:jc w:val="left"/>
              <w:rPr>
                <w:lang w:val="en-GB"/>
              </w:rPr>
            </w:pPr>
            <w:r>
              <w:rPr>
                <w:lang w:val="en-GB"/>
              </w:rPr>
              <w:t>O</w:t>
            </w:r>
            <w:r w:rsidR="00C72EE0" w:rsidRPr="00C40B30">
              <w:rPr>
                <w:lang w:val="en-GB"/>
              </w:rPr>
              <w:t>bserve the ban of winding electrical cables around metal structures, railing objects, scaffoldings, etc. at the workplace</w:t>
            </w:r>
            <w:r>
              <w:rPr>
                <w:lang w:val="en-GB"/>
              </w:rPr>
              <w:t>.</w:t>
            </w:r>
            <w:r w:rsidR="00C72EE0" w:rsidRPr="00C40B30">
              <w:rPr>
                <w:lang w:val="en-GB"/>
              </w:rPr>
              <w:t xml:space="preserve"> </w:t>
            </w:r>
          </w:p>
          <w:p w14:paraId="27468961" w14:textId="77777777" w:rsidR="00C72EE0" w:rsidRPr="00C40B30" w:rsidRDefault="002503C1" w:rsidP="00C40B30">
            <w:pPr>
              <w:numPr>
                <w:ilvl w:val="0"/>
                <w:numId w:val="25"/>
              </w:numPr>
              <w:jc w:val="left"/>
              <w:rPr>
                <w:lang w:val="en-GB"/>
              </w:rPr>
            </w:pPr>
            <w:r>
              <w:rPr>
                <w:lang w:val="en-GB"/>
              </w:rPr>
              <w:t>C</w:t>
            </w:r>
            <w:r w:rsidR="00C72EE0" w:rsidRPr="00C40B30">
              <w:rPr>
                <w:lang w:val="en-GB"/>
              </w:rPr>
              <w:t xml:space="preserve">areful handling of electrical cables by employees in the course of handling electrical devices, their plugging and unplugging, etc. </w:t>
            </w:r>
          </w:p>
        </w:tc>
      </w:tr>
      <w:tr w:rsidR="00C72EE0" w:rsidRPr="00C40B30" w14:paraId="7E2C3164" w14:textId="77777777" w:rsidTr="00C72EE0">
        <w:trPr>
          <w:trHeight w:val="365"/>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2224DC81" w14:textId="103355B4" w:rsidR="00C72EE0" w:rsidRPr="00C40B30" w:rsidRDefault="00C72EE0" w:rsidP="003D37D8">
            <w:pPr>
              <w:jc w:val="center"/>
              <w:rPr>
                <w:szCs w:val="22"/>
                <w:lang w:val="en-GB"/>
              </w:rPr>
            </w:pPr>
            <w:r w:rsidRPr="00C40B30">
              <w:rPr>
                <w:szCs w:val="22"/>
                <w:lang w:val="en-GB"/>
              </w:rPr>
              <w:lastRenderedPageBreak/>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7B2C08A4" w14:textId="77777777" w:rsidR="00C72EE0" w:rsidRPr="00C40B30" w:rsidRDefault="00C72EE0" w:rsidP="00C72EE0">
            <w:pPr>
              <w:rPr>
                <w:szCs w:val="22"/>
                <w:lang w:val="en-GB"/>
              </w:rPr>
            </w:pPr>
            <w:r w:rsidRPr="00C40B30">
              <w:rPr>
                <w:szCs w:val="22"/>
                <w:lang w:val="en-GB"/>
              </w:rPr>
              <w:t xml:space="preserve">damage or breakage of the insulation of conductors and power cord cables;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63547C3A" w14:textId="77777777" w:rsidR="00293910" w:rsidRPr="00C40B30" w:rsidRDefault="002503C1" w:rsidP="00C40B30">
            <w:pPr>
              <w:numPr>
                <w:ilvl w:val="0"/>
                <w:numId w:val="26"/>
              </w:numPr>
              <w:jc w:val="left"/>
              <w:rPr>
                <w:szCs w:val="22"/>
                <w:lang w:val="en-GB"/>
              </w:rPr>
            </w:pPr>
            <w:r>
              <w:rPr>
                <w:szCs w:val="22"/>
                <w:lang w:val="en-GB"/>
              </w:rPr>
              <w:t>S</w:t>
            </w:r>
            <w:r w:rsidR="00C72EE0" w:rsidRPr="00C40B30">
              <w:rPr>
                <w:szCs w:val="22"/>
                <w:lang w:val="en-GB"/>
              </w:rPr>
              <w:t>pecial measures to protect electrical wiring and safety of persons depending on the nature of their work activities</w:t>
            </w:r>
            <w:r>
              <w:rPr>
                <w:szCs w:val="22"/>
                <w:lang w:val="en-GB"/>
              </w:rPr>
              <w:t>.</w:t>
            </w:r>
          </w:p>
          <w:p w14:paraId="3B2EB8A1" w14:textId="77777777" w:rsidR="00293910" w:rsidRPr="00C40B30" w:rsidRDefault="002503C1" w:rsidP="00C40B30">
            <w:pPr>
              <w:numPr>
                <w:ilvl w:val="0"/>
                <w:numId w:val="26"/>
              </w:numPr>
              <w:jc w:val="left"/>
              <w:rPr>
                <w:szCs w:val="22"/>
                <w:lang w:val="en-GB"/>
              </w:rPr>
            </w:pPr>
            <w:r>
              <w:rPr>
                <w:szCs w:val="22"/>
                <w:lang w:val="en-GB"/>
              </w:rPr>
              <w:t>M</w:t>
            </w:r>
            <w:r w:rsidR="00C72EE0" w:rsidRPr="00C40B30">
              <w:rPr>
                <w:szCs w:val="22"/>
                <w:lang w:val="en-GB"/>
              </w:rPr>
              <w:t>aintenance of temporary electrical devices in safe condition - initial reviews, regular reviews</w:t>
            </w:r>
            <w:r>
              <w:rPr>
                <w:szCs w:val="22"/>
                <w:lang w:val="en-GB"/>
              </w:rPr>
              <w:t>.</w:t>
            </w:r>
          </w:p>
          <w:p w14:paraId="0A6DC020" w14:textId="77777777" w:rsidR="00293910" w:rsidRPr="00C40B30" w:rsidRDefault="00621677" w:rsidP="00C40B30">
            <w:pPr>
              <w:numPr>
                <w:ilvl w:val="0"/>
                <w:numId w:val="26"/>
              </w:numPr>
              <w:jc w:val="left"/>
              <w:rPr>
                <w:szCs w:val="22"/>
                <w:lang w:val="en-GB"/>
              </w:rPr>
            </w:pPr>
            <w:r>
              <w:rPr>
                <w:szCs w:val="22"/>
                <w:lang w:val="en-GB"/>
              </w:rPr>
              <w:t>R</w:t>
            </w:r>
            <w:r w:rsidR="00C72EE0" w:rsidRPr="00C40B30">
              <w:rPr>
                <w:szCs w:val="22"/>
                <w:lang w:val="en-GB"/>
              </w:rPr>
              <w:t>egular professional reviews by an authorised electrician (inspections, removal of defects)</w:t>
            </w:r>
            <w:r>
              <w:rPr>
                <w:szCs w:val="22"/>
                <w:lang w:val="en-GB"/>
              </w:rPr>
              <w:t>.</w:t>
            </w:r>
          </w:p>
          <w:p w14:paraId="2F70319D" w14:textId="77777777" w:rsidR="00C72EE0" w:rsidRPr="00C40B30" w:rsidRDefault="00621677" w:rsidP="00C40B30">
            <w:pPr>
              <w:numPr>
                <w:ilvl w:val="0"/>
                <w:numId w:val="26"/>
              </w:numPr>
              <w:jc w:val="left"/>
              <w:rPr>
                <w:szCs w:val="22"/>
                <w:lang w:val="en-GB"/>
              </w:rPr>
            </w:pPr>
            <w:r>
              <w:rPr>
                <w:szCs w:val="22"/>
                <w:lang w:val="en-GB"/>
              </w:rPr>
              <w:t>P</w:t>
            </w:r>
            <w:r w:rsidR="00C72EE0" w:rsidRPr="00C40B30">
              <w:rPr>
                <w:szCs w:val="22"/>
                <w:lang w:val="en-GB"/>
              </w:rPr>
              <w:t>rotection against hazardous contact or approach to the live parts of the electrical device, against hazardous contact voltage on non-live parts, against the occurrence of hazardous contact voltage, against harmful effects of the electrical arc, against unwanted intrusion of external objects, water, humidity, gases, dusts or vapours into electrical devices, in particular at places with combustible dusts</w:t>
            </w:r>
            <w:r>
              <w:rPr>
                <w:szCs w:val="22"/>
                <w:lang w:val="en-GB"/>
              </w:rPr>
              <w:t>.</w:t>
            </w:r>
            <w:r w:rsidR="00C72EE0" w:rsidRPr="00C40B30">
              <w:rPr>
                <w:szCs w:val="22"/>
                <w:lang w:val="en-GB"/>
              </w:rPr>
              <w:t xml:space="preserve"> </w:t>
            </w:r>
          </w:p>
        </w:tc>
      </w:tr>
      <w:tr w:rsidR="00C72EE0" w:rsidRPr="00C40B30" w14:paraId="0BB20627" w14:textId="77777777" w:rsidTr="00C72EE0">
        <w:trPr>
          <w:trHeight w:val="1562"/>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06FD5F9" w14:textId="1C6B9476" w:rsidR="00C72EE0" w:rsidRPr="00C40B30" w:rsidRDefault="00C72EE0" w:rsidP="003D37D8">
            <w:pPr>
              <w:jc w:val="center"/>
              <w:rPr>
                <w:szCs w:val="22"/>
                <w:lang w:val="en-GB"/>
              </w:rPr>
            </w:pPr>
            <w:r w:rsidRPr="00C40B30">
              <w:rPr>
                <w:szCs w:val="22"/>
                <w:lang w:val="en-GB"/>
              </w:rPr>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5D7062AF" w14:textId="77777777" w:rsidR="005E6788" w:rsidRPr="00C40B30" w:rsidRDefault="00C72EE0" w:rsidP="00C72EE0">
            <w:pPr>
              <w:rPr>
                <w:szCs w:val="22"/>
                <w:lang w:val="en-GB"/>
              </w:rPr>
            </w:pPr>
            <w:r w:rsidRPr="00C40B30">
              <w:rPr>
                <w:szCs w:val="22"/>
                <w:lang w:val="en-GB"/>
              </w:rPr>
              <w:t xml:space="preserve">impossibility of quick switch off of electrical power in the event of danger; </w:t>
            </w:r>
          </w:p>
          <w:p w14:paraId="3B86BA61" w14:textId="77777777" w:rsidR="00C72EE0" w:rsidRPr="00C40B30" w:rsidRDefault="00C72EE0" w:rsidP="00C72EE0">
            <w:pPr>
              <w:rPr>
                <w:szCs w:val="22"/>
                <w:lang w:val="en-GB"/>
              </w:rPr>
            </w:pPr>
            <w:r w:rsidRPr="00C40B30">
              <w:rPr>
                <w:szCs w:val="22"/>
                <w:lang w:val="en-GB"/>
              </w:rPr>
              <w:t xml:space="preserve"> non-accessible main switch of temporary electrical installations; </w:t>
            </w:r>
            <w:r w:rsidRPr="00C40B30">
              <w:rPr>
                <w:szCs w:val="22"/>
                <w:lang w:val="en-GB"/>
              </w:rPr>
              <w:br/>
              <w:t xml:space="preserve">unsuitable placement of the main switch;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3AA8E245" w14:textId="77777777" w:rsidR="00293910" w:rsidRPr="00C40B30" w:rsidRDefault="00621677" w:rsidP="00C40B30">
            <w:pPr>
              <w:numPr>
                <w:ilvl w:val="0"/>
                <w:numId w:val="26"/>
              </w:numPr>
              <w:jc w:val="left"/>
              <w:rPr>
                <w:lang w:val="en-GB"/>
              </w:rPr>
            </w:pPr>
            <w:r>
              <w:rPr>
                <w:lang w:val="en-GB"/>
              </w:rPr>
              <w:t>S</w:t>
            </w:r>
            <w:r w:rsidR="00C72EE0" w:rsidRPr="00C40B30">
              <w:rPr>
                <w:lang w:val="en-GB"/>
              </w:rPr>
              <w:t>uitable placement of the main switch, allowing easy and safe operation and control</w:t>
            </w:r>
            <w:r>
              <w:rPr>
                <w:lang w:val="en-GB"/>
              </w:rPr>
              <w:t>.</w:t>
            </w:r>
            <w:r w:rsidR="00C72EE0" w:rsidRPr="00C40B30">
              <w:rPr>
                <w:lang w:val="en-GB"/>
              </w:rPr>
              <w:t xml:space="preserve"> </w:t>
            </w:r>
          </w:p>
          <w:p w14:paraId="7BFD5265" w14:textId="77777777" w:rsidR="00293910" w:rsidRPr="00C40B30" w:rsidRDefault="00621677" w:rsidP="00C40B30">
            <w:pPr>
              <w:numPr>
                <w:ilvl w:val="0"/>
                <w:numId w:val="26"/>
              </w:numPr>
              <w:jc w:val="left"/>
              <w:rPr>
                <w:lang w:val="en-GB"/>
              </w:rPr>
            </w:pPr>
            <w:r>
              <w:rPr>
                <w:lang w:val="en-GB"/>
              </w:rPr>
              <w:t>I</w:t>
            </w:r>
            <w:r w:rsidR="00C72EE0" w:rsidRPr="00C40B30">
              <w:rPr>
                <w:lang w:val="en-GB"/>
              </w:rPr>
              <w:t>nform all employees at the construction site of the placement of the main electrical switchboard and switch for the entire construction site</w:t>
            </w:r>
            <w:r>
              <w:rPr>
                <w:lang w:val="en-GB"/>
              </w:rPr>
              <w:t>.</w:t>
            </w:r>
          </w:p>
          <w:p w14:paraId="404EEB05" w14:textId="77777777" w:rsidR="00293910" w:rsidRPr="00C40B30" w:rsidRDefault="00621677" w:rsidP="00C40B30">
            <w:pPr>
              <w:numPr>
                <w:ilvl w:val="0"/>
                <w:numId w:val="26"/>
              </w:numPr>
              <w:jc w:val="left"/>
              <w:rPr>
                <w:lang w:val="en-GB"/>
              </w:rPr>
            </w:pPr>
            <w:r>
              <w:rPr>
                <w:lang w:val="en-GB"/>
              </w:rPr>
              <w:t>K</w:t>
            </w:r>
            <w:r w:rsidR="00C72EE0" w:rsidRPr="00C40B30">
              <w:rPr>
                <w:lang w:val="en-GB"/>
              </w:rPr>
              <w:t>eep free space and access to the main switches; space in front of electrical switchboards and protection of electrical switchboards (against mechanical damage)</w:t>
            </w:r>
            <w:r>
              <w:rPr>
                <w:lang w:val="en-GB"/>
              </w:rPr>
              <w:t>.</w:t>
            </w:r>
            <w:r w:rsidR="00C72EE0" w:rsidRPr="00C40B30">
              <w:rPr>
                <w:lang w:val="en-GB"/>
              </w:rPr>
              <w:t xml:space="preserve"> </w:t>
            </w:r>
          </w:p>
          <w:p w14:paraId="2E9B023F" w14:textId="77777777" w:rsidR="00C72EE0" w:rsidRPr="00C40B30" w:rsidRDefault="00621677" w:rsidP="00C40B30">
            <w:pPr>
              <w:numPr>
                <w:ilvl w:val="0"/>
                <w:numId w:val="26"/>
              </w:numPr>
              <w:jc w:val="left"/>
              <w:rPr>
                <w:lang w:val="en-GB"/>
              </w:rPr>
            </w:pPr>
            <w:r>
              <w:rPr>
                <w:lang w:val="en-GB"/>
              </w:rPr>
              <w:t>S</w:t>
            </w:r>
            <w:r w:rsidR="00C72EE0" w:rsidRPr="00C40B30">
              <w:rPr>
                <w:lang w:val="en-GB"/>
              </w:rPr>
              <w:t>witch off electrical devices at the end of the work hours (fire hazard) and observe the operation conditions of permanently running heating units and electrical heating sources</w:t>
            </w:r>
            <w:r>
              <w:rPr>
                <w:lang w:val="en-GB"/>
              </w:rPr>
              <w:t>.</w:t>
            </w:r>
          </w:p>
        </w:tc>
      </w:tr>
      <w:tr w:rsidR="00C72EE0" w:rsidRPr="00C40B30" w14:paraId="3CA5E46D" w14:textId="77777777" w:rsidTr="00C72EE0">
        <w:trPr>
          <w:trHeight w:val="908"/>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47A2C2C9" w14:textId="662B43F0" w:rsidR="00C72EE0" w:rsidRPr="00C40B30" w:rsidRDefault="00C72EE0" w:rsidP="003D37D8">
            <w:pPr>
              <w:jc w:val="center"/>
              <w:rPr>
                <w:szCs w:val="22"/>
                <w:lang w:val="en-GB"/>
              </w:rPr>
            </w:pPr>
            <w:r w:rsidRPr="00C40B30">
              <w:rPr>
                <w:szCs w:val="22"/>
                <w:lang w:val="en-GB"/>
              </w:rPr>
              <w:lastRenderedPageBreak/>
              <w:t>Electrical equipment - electrical injuries</w:t>
            </w:r>
          </w:p>
        </w:tc>
        <w:tc>
          <w:tcPr>
            <w:tcW w:w="4392" w:type="dxa"/>
            <w:tcBorders>
              <w:top w:val="single" w:sz="4" w:space="0" w:color="008000"/>
              <w:left w:val="single" w:sz="4" w:space="0" w:color="008000"/>
              <w:bottom w:val="single" w:sz="4" w:space="0" w:color="008000"/>
              <w:right w:val="single" w:sz="4" w:space="0" w:color="008000"/>
            </w:tcBorders>
            <w:shd w:val="clear" w:color="auto" w:fill="auto"/>
          </w:tcPr>
          <w:p w14:paraId="4A1770D6" w14:textId="77777777" w:rsidR="00C72EE0" w:rsidRPr="00C40B30" w:rsidRDefault="00C72EE0" w:rsidP="00C72EE0">
            <w:pPr>
              <w:rPr>
                <w:szCs w:val="22"/>
                <w:lang w:val="en-GB"/>
              </w:rPr>
            </w:pPr>
            <w:r w:rsidRPr="00C40B30">
              <w:rPr>
                <w:szCs w:val="22"/>
                <w:lang w:val="en-GB"/>
              </w:rPr>
              <w:t xml:space="preserve">unwanted approach of persons to the conductors of outdoor electrical wiring (including in the course of handling mechanisms and other devices in the vicinity of electrical devices); </w:t>
            </w:r>
          </w:p>
        </w:tc>
        <w:tc>
          <w:tcPr>
            <w:tcW w:w="8640" w:type="dxa"/>
            <w:tcBorders>
              <w:top w:val="single" w:sz="4" w:space="0" w:color="008000"/>
              <w:left w:val="single" w:sz="4" w:space="0" w:color="008000"/>
              <w:bottom w:val="single" w:sz="4" w:space="0" w:color="008000"/>
              <w:right w:val="single" w:sz="4" w:space="0" w:color="008000"/>
            </w:tcBorders>
            <w:shd w:val="clear" w:color="auto" w:fill="auto"/>
          </w:tcPr>
          <w:p w14:paraId="00509717" w14:textId="77777777" w:rsidR="00293910" w:rsidRPr="00C40B30" w:rsidRDefault="00621677" w:rsidP="00240A07">
            <w:pPr>
              <w:numPr>
                <w:ilvl w:val="0"/>
                <w:numId w:val="27"/>
              </w:numPr>
              <w:rPr>
                <w:lang w:val="en-GB"/>
              </w:rPr>
            </w:pPr>
            <w:r>
              <w:rPr>
                <w:lang w:val="en-GB"/>
              </w:rPr>
              <w:t>O</w:t>
            </w:r>
            <w:r w:rsidR="00C72EE0" w:rsidRPr="00C40B30">
              <w:rPr>
                <w:lang w:val="en-GB"/>
              </w:rPr>
              <w:t>bserve the bans of activities within protective zones of outdoor electrical wiring of high and extremely high voltage</w:t>
            </w:r>
            <w:r>
              <w:rPr>
                <w:lang w:val="en-GB"/>
              </w:rPr>
              <w:t>.</w:t>
            </w:r>
          </w:p>
          <w:p w14:paraId="2EC0FC90" w14:textId="77777777" w:rsidR="00C72EE0" w:rsidRPr="00C40B30" w:rsidRDefault="00621677" w:rsidP="00240A07">
            <w:pPr>
              <w:numPr>
                <w:ilvl w:val="0"/>
                <w:numId w:val="27"/>
              </w:numPr>
              <w:rPr>
                <w:lang w:val="en-GB"/>
              </w:rPr>
            </w:pPr>
            <w:r>
              <w:rPr>
                <w:lang w:val="en-GB"/>
              </w:rPr>
              <w:t>P</w:t>
            </w:r>
            <w:r w:rsidR="00C72EE0" w:rsidRPr="00C40B30">
              <w:rPr>
                <w:lang w:val="en-GB"/>
              </w:rPr>
              <w:t>erform works in the vicinity of electrical devices only in co-operation with professionals and under the prescribed conditions, including keeping of the minimum distances set out in the relevant regulations</w:t>
            </w:r>
            <w:r>
              <w:rPr>
                <w:lang w:val="en-GB"/>
              </w:rPr>
              <w:t>.</w:t>
            </w:r>
            <w:r w:rsidR="00C72EE0" w:rsidRPr="00C40B30">
              <w:rPr>
                <w:lang w:val="en-GB"/>
              </w:rPr>
              <w:t xml:space="preserve"> </w:t>
            </w:r>
          </w:p>
        </w:tc>
      </w:tr>
    </w:tbl>
    <w:p w14:paraId="71658ADB" w14:textId="208F23A0" w:rsidR="001F5AF9" w:rsidRDefault="001F5AF9" w:rsidP="003D37D8">
      <w:pPr>
        <w:pStyle w:val="Nadpis2"/>
        <w:rPr>
          <w:lang w:val="en-GB"/>
        </w:rPr>
      </w:pPr>
      <w:bookmarkStart w:id="46" w:name="_Toc459017503"/>
      <w:bookmarkStart w:id="47" w:name="_Toc459016794"/>
      <w:bookmarkStart w:id="48" w:name="_Toc425229590"/>
    </w:p>
    <w:p w14:paraId="7A51B35E" w14:textId="3AE4AA49" w:rsidR="005B2ABC" w:rsidRDefault="00F21E5F" w:rsidP="003D37D8">
      <w:pPr>
        <w:pStyle w:val="Nadpis2"/>
        <w:rPr>
          <w:lang w:val="en-GB"/>
        </w:rPr>
      </w:pPr>
      <w:r w:rsidRPr="003C5159">
        <w:rPr>
          <w:lang w:val="en-GB"/>
        </w:rPr>
        <w:t>Cleaning works</w:t>
      </w:r>
      <w:bookmarkEnd w:id="46"/>
      <w:bookmarkEnd w:id="47"/>
      <w:bookmarkEnd w:id="48"/>
    </w:p>
    <w:p w14:paraId="2B5B2692" w14:textId="77777777" w:rsidR="0061027C" w:rsidRPr="00C40B30" w:rsidRDefault="0061027C" w:rsidP="0061027C">
      <w:pPr>
        <w:ind w:right="-1"/>
        <w:rPr>
          <w:lang w:val="en-GB"/>
        </w:rPr>
      </w:pPr>
    </w:p>
    <w:tbl>
      <w:tblPr>
        <w:tblW w:w="1485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4343"/>
        <w:gridCol w:w="8788"/>
      </w:tblGrid>
      <w:tr w:rsidR="001B71CE" w:rsidRPr="00C40B30" w14:paraId="2429F1A4"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2E3679C" w14:textId="77777777" w:rsidR="001B71CE" w:rsidRPr="00C40B30" w:rsidRDefault="001B71CE" w:rsidP="00D509BB">
            <w:pPr>
              <w:jc w:val="center"/>
              <w:rPr>
                <w:szCs w:val="22"/>
                <w:lang w:val="en-GB"/>
              </w:rPr>
            </w:pPr>
            <w:r w:rsidRPr="00C40B30">
              <w:rPr>
                <w:szCs w:val="22"/>
                <w:lang w:val="en-GB"/>
              </w:rPr>
              <w:t>Slipping</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490AAAD5" w14:textId="77777777" w:rsidR="001B71CE" w:rsidRPr="00C40B30" w:rsidRDefault="001B71CE" w:rsidP="00D509BB">
            <w:pPr>
              <w:rPr>
                <w:szCs w:val="22"/>
                <w:lang w:val="en-GB"/>
              </w:rPr>
            </w:pPr>
            <w:r w:rsidRPr="00C40B30">
              <w:rPr>
                <w:szCs w:val="22"/>
                <w:lang w:val="en-GB"/>
              </w:rPr>
              <w:t>Employees carrying out cleaning works are at risk of slipping on the floor or staircase due to excessively slippery surface resulting from their own work.</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39487B15"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Follow the prescribed procedure and methods of cleaning.</w:t>
            </w:r>
          </w:p>
          <w:p w14:paraId="2CA695F8"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When cleaning floors, staircases and other frequently used thoroughfares, immediately wipe the floor dry.</w:t>
            </w:r>
          </w:p>
          <w:p w14:paraId="0DD40D8F"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If possible, clean thoroughfares after all persons have left the building.</w:t>
            </w:r>
          </w:p>
          <w:p w14:paraId="1B18DED9"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Use suitable work shoes, recommended anti-slippery sole (fine profile soles have better anti-slippery properties than rough profile soles) or shoes with softer soles.</w:t>
            </w:r>
          </w:p>
        </w:tc>
      </w:tr>
      <w:tr w:rsidR="001B71CE" w:rsidRPr="00C40B30" w14:paraId="39CAFD02"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7827ED00" w14:textId="77777777" w:rsidR="001B71CE" w:rsidRPr="00C40B30" w:rsidRDefault="001B71CE" w:rsidP="00D509BB">
            <w:pPr>
              <w:jc w:val="center"/>
              <w:rPr>
                <w:szCs w:val="22"/>
                <w:lang w:val="en-GB"/>
              </w:rPr>
            </w:pPr>
            <w:r w:rsidRPr="00C40B30">
              <w:rPr>
                <w:szCs w:val="22"/>
                <w:lang w:val="en-GB"/>
              </w:rPr>
              <w:t>Slipping</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2EBC23B2" w14:textId="77777777" w:rsidR="001B71CE" w:rsidRPr="00C40B30" w:rsidRDefault="001B71CE" w:rsidP="00D509BB">
            <w:pPr>
              <w:rPr>
                <w:szCs w:val="22"/>
                <w:lang w:val="en-GB"/>
              </w:rPr>
            </w:pPr>
            <w:r w:rsidRPr="00C40B30">
              <w:rPr>
                <w:szCs w:val="22"/>
                <w:lang w:val="en-GB"/>
              </w:rPr>
              <w:t>Persons present in the area where cleaning works are being carried out - floor wiping - are at risk of slipping on wet floor due to insufficient information on the existing risk.</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02B21F89"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When cleaning floors, staircases and other frequently used thoroughfares, immediately wipe the floor dry.</w:t>
            </w:r>
          </w:p>
          <w:p w14:paraId="06708345"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If possible, clean thoroughfares after all persons have left the building.</w:t>
            </w:r>
          </w:p>
          <w:p w14:paraId="25689FE6"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After washing the floor, place the safety notice - sign “Warning - wet floor” at a visible place.</w:t>
            </w:r>
          </w:p>
        </w:tc>
      </w:tr>
      <w:tr w:rsidR="001B71CE" w:rsidRPr="00C40B30" w14:paraId="05F37184" w14:textId="77777777" w:rsidTr="007C7E4B">
        <w:trPr>
          <w:trHeight w:val="2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3B5904BD" w14:textId="77777777" w:rsidR="001B71CE" w:rsidRPr="00C40B30" w:rsidRDefault="001B71CE" w:rsidP="00D509BB">
            <w:pPr>
              <w:jc w:val="center"/>
              <w:rPr>
                <w:szCs w:val="22"/>
                <w:lang w:val="en-GB"/>
              </w:rPr>
            </w:pPr>
            <w:r w:rsidRPr="00C40B30">
              <w:rPr>
                <w:szCs w:val="22"/>
                <w:lang w:val="en-GB"/>
              </w:rPr>
              <w:t>Stumbling, slipping, falls during walking</w:t>
            </w:r>
          </w:p>
          <w:p w14:paraId="6117A212" w14:textId="77777777" w:rsidR="001B71CE" w:rsidRPr="00C40B30" w:rsidRDefault="001B71CE" w:rsidP="00D509BB">
            <w:pPr>
              <w:jc w:val="center"/>
              <w:rPr>
                <w:szCs w:val="22"/>
                <w:lang w:val="en-GB"/>
              </w:rPr>
            </w:pPr>
          </w:p>
          <w:p w14:paraId="62B17D74" w14:textId="77777777" w:rsidR="001B71CE" w:rsidRPr="00C40B30" w:rsidRDefault="001B71CE" w:rsidP="00D509BB">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4E26C114" w14:textId="77777777" w:rsidR="001B71CE" w:rsidRPr="00C40B30" w:rsidRDefault="001B71CE" w:rsidP="00D509BB">
            <w:pPr>
              <w:rPr>
                <w:szCs w:val="22"/>
                <w:lang w:val="en-GB"/>
              </w:rPr>
            </w:pPr>
            <w:r w:rsidRPr="00C40B30">
              <w:rPr>
                <w:szCs w:val="22"/>
                <w:lang w:val="en-GB"/>
              </w:rPr>
              <w:t>Employees carrying out cleaning works are at risk of injuries resulting from:</w:t>
            </w:r>
          </w:p>
          <w:p w14:paraId="3FC9F25C" w14:textId="77777777" w:rsidR="001B71CE" w:rsidRPr="00C40B30" w:rsidRDefault="001B71CE" w:rsidP="00C24F8C">
            <w:pPr>
              <w:numPr>
                <w:ilvl w:val="0"/>
                <w:numId w:val="4"/>
              </w:numPr>
              <w:rPr>
                <w:szCs w:val="22"/>
                <w:lang w:val="en-GB"/>
              </w:rPr>
            </w:pPr>
            <w:r w:rsidRPr="00C40B30">
              <w:rPr>
                <w:szCs w:val="22"/>
                <w:lang w:val="en-GB"/>
              </w:rPr>
              <w:t>defective condition of floors and thoroughfares;</w:t>
            </w:r>
          </w:p>
          <w:p w14:paraId="416381F2" w14:textId="77777777" w:rsidR="001B71CE" w:rsidRPr="00C40B30" w:rsidRDefault="001B71CE" w:rsidP="00C24F8C">
            <w:pPr>
              <w:numPr>
                <w:ilvl w:val="0"/>
                <w:numId w:val="4"/>
              </w:numPr>
              <w:rPr>
                <w:szCs w:val="22"/>
                <w:lang w:val="en-GB"/>
              </w:rPr>
            </w:pPr>
            <w:r w:rsidRPr="00C40B30">
              <w:rPr>
                <w:szCs w:val="22"/>
                <w:lang w:val="en-GB"/>
              </w:rPr>
              <w:t>untidiness at the workplace;</w:t>
            </w:r>
          </w:p>
          <w:p w14:paraId="217D088B" w14:textId="77777777" w:rsidR="001B71CE" w:rsidRPr="00C40B30" w:rsidRDefault="001B71CE" w:rsidP="00C24F8C">
            <w:pPr>
              <w:numPr>
                <w:ilvl w:val="0"/>
                <w:numId w:val="4"/>
              </w:numPr>
              <w:rPr>
                <w:szCs w:val="22"/>
                <w:lang w:val="en-GB"/>
              </w:rPr>
            </w:pPr>
            <w:r w:rsidRPr="00C40B30">
              <w:rPr>
                <w:szCs w:val="22"/>
                <w:lang w:val="en-GB"/>
              </w:rPr>
              <w:t>insufficient lighting.</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54BD77FD" w14:textId="77777777" w:rsidR="001B71CE" w:rsidRPr="00C40B30" w:rsidRDefault="001B71CE" w:rsidP="00C40B30">
            <w:pPr>
              <w:numPr>
                <w:ilvl w:val="0"/>
                <w:numId w:val="15"/>
              </w:numPr>
              <w:tabs>
                <w:tab w:val="clear" w:pos="1440"/>
              </w:tabs>
              <w:ind w:left="253" w:hanging="240"/>
              <w:jc w:val="left"/>
              <w:rPr>
                <w:szCs w:val="22"/>
                <w:lang w:val="en-GB"/>
              </w:rPr>
            </w:pPr>
            <w:r w:rsidRPr="00C40B30">
              <w:rPr>
                <w:szCs w:val="22"/>
                <w:lang w:val="en-GB"/>
              </w:rPr>
              <w:t>Inspect the condition of floors and thoroughfares at the workplace on a continuous basis, check whether the workplace is clean and tidy and ensure the removal of any identified defects.</w:t>
            </w:r>
          </w:p>
          <w:p w14:paraId="03B1074C" w14:textId="5A8931B9" w:rsidR="001B71CE" w:rsidRPr="00C40B30" w:rsidRDefault="001B71CE" w:rsidP="00C40B30">
            <w:pPr>
              <w:numPr>
                <w:ilvl w:val="0"/>
                <w:numId w:val="15"/>
              </w:numPr>
              <w:tabs>
                <w:tab w:val="clear" w:pos="1440"/>
              </w:tabs>
              <w:ind w:left="253" w:hanging="240"/>
              <w:jc w:val="left"/>
              <w:rPr>
                <w:szCs w:val="22"/>
                <w:lang w:val="en-GB"/>
              </w:rPr>
            </w:pPr>
            <w:r w:rsidRPr="00C40B30">
              <w:rPr>
                <w:szCs w:val="22"/>
                <w:lang w:val="en-GB"/>
              </w:rPr>
              <w:t xml:space="preserve">Covers of shafts, </w:t>
            </w:r>
            <w:r w:rsidR="00ED6019">
              <w:rPr>
                <w:szCs w:val="22"/>
                <w:lang w:val="en-GB"/>
              </w:rPr>
              <w:t>depressions</w:t>
            </w:r>
            <w:r w:rsidRPr="00C40B30">
              <w:rPr>
                <w:szCs w:val="22"/>
                <w:lang w:val="en-GB"/>
              </w:rPr>
              <w:t>, etc. must be at the same level as the surrounding floor or thoroughfare.</w:t>
            </w:r>
          </w:p>
          <w:p w14:paraId="39718EAE" w14:textId="77777777" w:rsidR="001B71CE" w:rsidRPr="00C40B30" w:rsidRDefault="001B71CE" w:rsidP="00C40B30">
            <w:pPr>
              <w:numPr>
                <w:ilvl w:val="0"/>
                <w:numId w:val="15"/>
              </w:numPr>
              <w:tabs>
                <w:tab w:val="clear" w:pos="1440"/>
              </w:tabs>
              <w:ind w:left="253" w:hanging="240"/>
              <w:jc w:val="left"/>
              <w:rPr>
                <w:szCs w:val="22"/>
                <w:lang w:val="en-GB"/>
              </w:rPr>
            </w:pPr>
            <w:r w:rsidRPr="00C40B30">
              <w:rPr>
                <w:szCs w:val="22"/>
                <w:lang w:val="en-GB"/>
              </w:rPr>
              <w:t>Remove any obstacles from thoroughfares that could cause stumbling (e.g. covers, lids, cables, hoses, etc.).</w:t>
            </w:r>
          </w:p>
          <w:p w14:paraId="547B7929" w14:textId="5C4567B0" w:rsidR="001B71CE" w:rsidRPr="00C40B30" w:rsidRDefault="001B71CE" w:rsidP="00C40B30">
            <w:pPr>
              <w:numPr>
                <w:ilvl w:val="0"/>
                <w:numId w:val="15"/>
              </w:numPr>
              <w:tabs>
                <w:tab w:val="clear" w:pos="1440"/>
              </w:tabs>
              <w:ind w:left="253" w:hanging="240"/>
              <w:jc w:val="left"/>
              <w:rPr>
                <w:szCs w:val="22"/>
                <w:lang w:val="en-GB"/>
              </w:rPr>
            </w:pPr>
            <w:r w:rsidRPr="00C40B30">
              <w:rPr>
                <w:szCs w:val="22"/>
                <w:lang w:val="en-GB"/>
              </w:rPr>
              <w:t>Mark/label obstacles on thoroughfares</w:t>
            </w:r>
            <w:r w:rsidR="00ED6019">
              <w:rPr>
                <w:szCs w:val="22"/>
                <w:lang w:val="en-GB"/>
              </w:rPr>
              <w:t>,</w:t>
            </w:r>
            <w:r w:rsidRPr="00C40B30">
              <w:rPr>
                <w:szCs w:val="22"/>
                <w:lang w:val="en-GB"/>
              </w:rPr>
              <w:t xml:space="preserve"> </w:t>
            </w:r>
            <w:r w:rsidR="00ED6019">
              <w:rPr>
                <w:szCs w:val="22"/>
                <w:lang w:val="en-GB"/>
              </w:rPr>
              <w:t>which</w:t>
            </w:r>
            <w:r w:rsidR="00ED6019" w:rsidRPr="00C40B30">
              <w:rPr>
                <w:szCs w:val="22"/>
                <w:lang w:val="en-GB"/>
              </w:rPr>
              <w:t xml:space="preserve"> </w:t>
            </w:r>
            <w:r w:rsidRPr="00C40B30">
              <w:rPr>
                <w:szCs w:val="22"/>
                <w:lang w:val="en-GB"/>
              </w:rPr>
              <w:t>cannot be removed</w:t>
            </w:r>
            <w:r w:rsidR="00ED6019">
              <w:rPr>
                <w:szCs w:val="22"/>
                <w:lang w:val="en-GB"/>
              </w:rPr>
              <w:t>,</w:t>
            </w:r>
            <w:r w:rsidRPr="00C40B30">
              <w:rPr>
                <w:szCs w:val="22"/>
                <w:lang w:val="en-GB"/>
              </w:rPr>
              <w:t xml:space="preserve"> with safety colours (yellow and black stripes).</w:t>
            </w:r>
          </w:p>
          <w:p w14:paraId="1FE3EC78" w14:textId="77777777" w:rsidR="001B71CE" w:rsidRPr="00C40B30" w:rsidRDefault="001B71CE" w:rsidP="00C40B30">
            <w:pPr>
              <w:numPr>
                <w:ilvl w:val="0"/>
                <w:numId w:val="15"/>
              </w:numPr>
              <w:tabs>
                <w:tab w:val="clear" w:pos="1440"/>
              </w:tabs>
              <w:ind w:left="253" w:hanging="240"/>
              <w:jc w:val="left"/>
              <w:rPr>
                <w:szCs w:val="22"/>
                <w:lang w:val="en-GB"/>
              </w:rPr>
            </w:pPr>
            <w:r w:rsidRPr="00C40B30">
              <w:rPr>
                <w:szCs w:val="22"/>
                <w:lang w:val="en-GB"/>
              </w:rPr>
              <w:t>Ensure sufficient lighting of the workplace.</w:t>
            </w:r>
          </w:p>
        </w:tc>
      </w:tr>
      <w:tr w:rsidR="001B71CE" w:rsidRPr="00C40B30" w14:paraId="6C1F2BF7" w14:textId="77777777" w:rsidTr="007C7E4B">
        <w:trPr>
          <w:trHeight w:val="353"/>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7569816" w14:textId="77777777" w:rsidR="001B71CE" w:rsidRPr="00C40B30" w:rsidRDefault="001B71CE" w:rsidP="00D509BB">
            <w:pPr>
              <w:jc w:val="center"/>
              <w:rPr>
                <w:szCs w:val="22"/>
                <w:lang w:val="en-GB"/>
              </w:rPr>
            </w:pPr>
            <w:r w:rsidRPr="00C40B30">
              <w:rPr>
                <w:szCs w:val="22"/>
                <w:lang w:val="en-GB"/>
              </w:rPr>
              <w:t xml:space="preserve">Hitting an obstacle </w:t>
            </w:r>
          </w:p>
          <w:p w14:paraId="00157A9C" w14:textId="77777777" w:rsidR="001B71CE" w:rsidRPr="00C40B30" w:rsidRDefault="001B71CE" w:rsidP="00D509BB">
            <w:pPr>
              <w:jc w:val="center"/>
              <w:rPr>
                <w:szCs w:val="22"/>
                <w:lang w:val="en-GB"/>
              </w:rPr>
            </w:pPr>
          </w:p>
          <w:p w14:paraId="530D5464" w14:textId="77777777" w:rsidR="001B71CE" w:rsidRPr="00C40B30" w:rsidRDefault="001B71CE" w:rsidP="00D509BB">
            <w:pPr>
              <w:jc w:val="center"/>
              <w:rPr>
                <w:szCs w:val="22"/>
                <w:lang w:val="en-GB"/>
              </w:rPr>
            </w:pPr>
          </w:p>
          <w:p w14:paraId="416B5021" w14:textId="77777777" w:rsidR="001B71CE" w:rsidRPr="00C40B30" w:rsidRDefault="001B71CE" w:rsidP="00D509BB">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4CEDD442" w14:textId="77777777" w:rsidR="001B71CE" w:rsidRPr="00C40B30" w:rsidRDefault="001B71CE" w:rsidP="00D509BB">
            <w:pPr>
              <w:rPr>
                <w:szCs w:val="22"/>
                <w:lang w:val="en-GB"/>
              </w:rPr>
            </w:pPr>
            <w:r w:rsidRPr="00C40B30">
              <w:rPr>
                <w:szCs w:val="22"/>
                <w:lang w:val="en-GB"/>
              </w:rPr>
              <w:t xml:space="preserve">Employees carrying out cleaning works are at risk of hitting: </w:t>
            </w:r>
          </w:p>
          <w:p w14:paraId="5AF4D2C0" w14:textId="77777777" w:rsidR="001B71CE" w:rsidRPr="00C40B30" w:rsidRDefault="001B71CE" w:rsidP="00C24F8C">
            <w:pPr>
              <w:numPr>
                <w:ilvl w:val="0"/>
                <w:numId w:val="4"/>
              </w:numPr>
              <w:ind w:left="205" w:hanging="205"/>
              <w:rPr>
                <w:szCs w:val="22"/>
                <w:lang w:val="en-GB"/>
              </w:rPr>
            </w:pPr>
            <w:r w:rsidRPr="00C40B30">
              <w:rPr>
                <w:szCs w:val="22"/>
                <w:lang w:val="en-GB"/>
              </w:rPr>
              <w:t>permanent or temporary obstacles at an unsuitable place;</w:t>
            </w:r>
          </w:p>
          <w:p w14:paraId="7D45E35E" w14:textId="77777777" w:rsidR="001B71CE" w:rsidRPr="00C40B30" w:rsidRDefault="001B71CE" w:rsidP="00C24F8C">
            <w:pPr>
              <w:numPr>
                <w:ilvl w:val="0"/>
                <w:numId w:val="4"/>
              </w:numPr>
              <w:ind w:left="205" w:hanging="205"/>
              <w:rPr>
                <w:szCs w:val="22"/>
                <w:lang w:val="en-GB"/>
              </w:rPr>
            </w:pPr>
            <w:r w:rsidRPr="00C40B30">
              <w:rPr>
                <w:szCs w:val="22"/>
                <w:lang w:val="en-GB"/>
              </w:rPr>
              <w:lastRenderedPageBreak/>
              <w:t>obstacles at the points of sudden narrowing or lowering of thoroughfares;</w:t>
            </w:r>
          </w:p>
          <w:p w14:paraId="7D308242" w14:textId="77777777" w:rsidR="001B71CE" w:rsidRPr="00C40B30" w:rsidRDefault="001B71CE" w:rsidP="00C24F8C">
            <w:pPr>
              <w:numPr>
                <w:ilvl w:val="0"/>
                <w:numId w:val="4"/>
              </w:numPr>
              <w:ind w:left="205" w:hanging="205"/>
              <w:rPr>
                <w:szCs w:val="22"/>
                <w:lang w:val="en-GB"/>
              </w:rPr>
            </w:pPr>
            <w:r w:rsidRPr="00C40B30">
              <w:rPr>
                <w:szCs w:val="22"/>
                <w:lang w:val="en-GB"/>
              </w:rPr>
              <w:t>unsuitably arranged interior furnishings of the building;</w:t>
            </w:r>
          </w:p>
          <w:p w14:paraId="49021A95" w14:textId="77777777" w:rsidR="001B71CE" w:rsidRPr="00C40B30" w:rsidRDefault="001B71CE" w:rsidP="00C24F8C">
            <w:pPr>
              <w:numPr>
                <w:ilvl w:val="0"/>
                <w:numId w:val="4"/>
              </w:numPr>
              <w:ind w:left="205" w:hanging="205"/>
              <w:rPr>
                <w:szCs w:val="22"/>
                <w:lang w:val="en-GB"/>
              </w:rPr>
            </w:pPr>
            <w:r w:rsidRPr="00C40B30">
              <w:rPr>
                <w:szCs w:val="22"/>
                <w:lang w:val="en-GB"/>
              </w:rPr>
              <w:t>as a consequence of insufficient lighting.</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70C2A2AA"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lastRenderedPageBreak/>
              <w:t>Keep thoroughfares free and without obstacles at all times.</w:t>
            </w:r>
          </w:p>
          <w:p w14:paraId="75E73A1B"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Keep the minimum prescribed width of thoroughfares.</w:t>
            </w:r>
          </w:p>
          <w:p w14:paraId="42AD22CE"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Ensure sufficiently wide and high passages.</w:t>
            </w:r>
          </w:p>
          <w:p w14:paraId="071D2290"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Mark/label permanent obstacles, narrowed and lowered places</w:t>
            </w:r>
            <w:r w:rsidR="00452B10">
              <w:rPr>
                <w:szCs w:val="22"/>
                <w:lang w:val="en-GB"/>
              </w:rPr>
              <w:t>,</w:t>
            </w:r>
            <w:r w:rsidRPr="00C40B30">
              <w:rPr>
                <w:szCs w:val="22"/>
                <w:lang w:val="en-GB"/>
              </w:rPr>
              <w:t xml:space="preserve"> with appropriate safety signs.</w:t>
            </w:r>
          </w:p>
          <w:p w14:paraId="03C3AD1B"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lastRenderedPageBreak/>
              <w:t>Ensure that the equipment and interior furnishings of the building do not restrict employees in their usual movement around the workplace.</w:t>
            </w:r>
          </w:p>
          <w:p w14:paraId="04D4A088"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Ensure sufficient lighting of the thoroughfares and workplaces.</w:t>
            </w:r>
          </w:p>
        </w:tc>
      </w:tr>
      <w:tr w:rsidR="001B71CE" w:rsidRPr="00C40B30" w14:paraId="55725140" w14:textId="77777777" w:rsidTr="007C7E4B">
        <w:trPr>
          <w:trHeight w:val="353"/>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02E6832B" w14:textId="6DA7B0D6" w:rsidR="001B71CE" w:rsidRPr="00C40B30" w:rsidRDefault="001B71CE" w:rsidP="00D509BB">
            <w:pPr>
              <w:jc w:val="center"/>
              <w:rPr>
                <w:szCs w:val="22"/>
                <w:lang w:val="en-GB"/>
              </w:rPr>
            </w:pPr>
            <w:r w:rsidRPr="00C40B30">
              <w:rPr>
                <w:szCs w:val="22"/>
                <w:lang w:val="en-GB"/>
              </w:rPr>
              <w:lastRenderedPageBreak/>
              <w:t xml:space="preserve">Works within a </w:t>
            </w:r>
            <w:r w:rsidR="003C5159">
              <w:rPr>
                <w:szCs w:val="22"/>
                <w:lang w:val="en-GB"/>
              </w:rPr>
              <w:t>limited</w:t>
            </w:r>
            <w:r w:rsidRPr="00C40B30">
              <w:rPr>
                <w:szCs w:val="22"/>
                <w:lang w:val="en-GB"/>
              </w:rPr>
              <w:t xml:space="preserve"> work space </w:t>
            </w:r>
          </w:p>
          <w:p w14:paraId="6042B367" w14:textId="77777777" w:rsidR="001B71CE" w:rsidRPr="00C40B30" w:rsidRDefault="001B71CE" w:rsidP="00D509BB">
            <w:pPr>
              <w:jc w:val="center"/>
              <w:rPr>
                <w:szCs w:val="22"/>
                <w:lang w:val="en-GB"/>
              </w:rPr>
            </w:pPr>
          </w:p>
          <w:p w14:paraId="79E96BC1" w14:textId="77777777" w:rsidR="001B71CE" w:rsidRPr="00C40B30" w:rsidRDefault="001B71CE" w:rsidP="00D509BB">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0AD7CD31" w14:textId="55380324" w:rsidR="001B71CE" w:rsidRPr="00C40B30" w:rsidRDefault="001B71CE" w:rsidP="00D509BB">
            <w:pPr>
              <w:rPr>
                <w:szCs w:val="22"/>
                <w:lang w:val="en-GB"/>
              </w:rPr>
            </w:pPr>
            <w:r w:rsidRPr="00C40B30">
              <w:rPr>
                <w:szCs w:val="22"/>
                <w:lang w:val="en-GB"/>
              </w:rPr>
              <w:t xml:space="preserve">Employees carrying out cleaning works are at risk of injuries resulting from works within a </w:t>
            </w:r>
            <w:r w:rsidR="003C5159">
              <w:rPr>
                <w:szCs w:val="22"/>
                <w:lang w:val="en-GB"/>
              </w:rPr>
              <w:t>limited</w:t>
            </w:r>
            <w:r w:rsidRPr="00C40B30">
              <w:rPr>
                <w:szCs w:val="22"/>
                <w:lang w:val="en-GB"/>
              </w:rPr>
              <w:t xml:space="preserve"> work space.</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13E790DE" w14:textId="60DD709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 xml:space="preserve">Pay special attention in </w:t>
            </w:r>
            <w:r w:rsidR="003C5159">
              <w:rPr>
                <w:szCs w:val="22"/>
                <w:lang w:val="en-GB"/>
              </w:rPr>
              <w:t>limited</w:t>
            </w:r>
            <w:r w:rsidRPr="00C40B30">
              <w:rPr>
                <w:szCs w:val="22"/>
                <w:lang w:val="en-GB"/>
              </w:rPr>
              <w:t xml:space="preserve"> space in the course of handling materials and items.</w:t>
            </w:r>
          </w:p>
          <w:p w14:paraId="35AD53BD" w14:textId="77777777" w:rsidR="001B71CE" w:rsidRPr="00C40B30" w:rsidRDefault="001B71CE" w:rsidP="00C40B30">
            <w:pPr>
              <w:numPr>
                <w:ilvl w:val="0"/>
                <w:numId w:val="14"/>
              </w:numPr>
              <w:tabs>
                <w:tab w:val="clear" w:pos="1440"/>
              </w:tabs>
              <w:ind w:left="239" w:hanging="239"/>
              <w:jc w:val="left"/>
              <w:rPr>
                <w:szCs w:val="22"/>
                <w:lang w:val="en-GB"/>
              </w:rPr>
            </w:pPr>
            <w:r w:rsidRPr="00C40B30">
              <w:rPr>
                <w:szCs w:val="22"/>
                <w:lang w:val="en-GB"/>
              </w:rPr>
              <w:t>Ensure safe access to the window control elements (during washing windows).</w:t>
            </w:r>
          </w:p>
        </w:tc>
      </w:tr>
      <w:tr w:rsidR="001B71CE" w:rsidRPr="00C40B30" w14:paraId="4B4323EA"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1DA3EB0E" w14:textId="77777777" w:rsidR="001B71CE" w:rsidRPr="00C40B30" w:rsidRDefault="001B71CE" w:rsidP="00621677">
            <w:pPr>
              <w:jc w:val="center"/>
              <w:rPr>
                <w:szCs w:val="22"/>
                <w:lang w:val="en-GB"/>
              </w:rPr>
            </w:pPr>
            <w:r w:rsidRPr="00C40B30">
              <w:rPr>
                <w:szCs w:val="22"/>
                <w:lang w:val="en-GB"/>
              </w:rPr>
              <w:t>Cutting, stabbing</w:t>
            </w:r>
          </w:p>
          <w:p w14:paraId="347D33A8" w14:textId="77777777" w:rsidR="001B71CE" w:rsidRPr="00C40B30" w:rsidRDefault="001B71CE" w:rsidP="00D509BB">
            <w:pPr>
              <w:jc w:val="center"/>
              <w:rPr>
                <w:szCs w:val="22"/>
                <w:lang w:val="en-GB"/>
              </w:rPr>
            </w:pPr>
          </w:p>
          <w:p w14:paraId="42337704" w14:textId="77777777" w:rsidR="001B71CE" w:rsidRPr="00C40B30" w:rsidRDefault="001B71CE" w:rsidP="00D509BB">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4B69BD21" w14:textId="77777777" w:rsidR="001B71CE" w:rsidRPr="00C40B30" w:rsidRDefault="001B71CE" w:rsidP="00D509BB">
            <w:pPr>
              <w:rPr>
                <w:szCs w:val="22"/>
                <w:lang w:val="en-GB"/>
              </w:rPr>
            </w:pPr>
            <w:r w:rsidRPr="00C40B30">
              <w:rPr>
                <w:szCs w:val="22"/>
                <w:lang w:val="en-GB"/>
              </w:rPr>
              <w:t>Employees carrying out cleaning works are at risk of cutting and stubbing by the cutting edges and sharp blades and spikes of the equipment and work tools.</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32896B50"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Validate and observe applicable work procedures and adjust them as needed.</w:t>
            </w:r>
          </w:p>
          <w:p w14:paraId="5CE6AB1C"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The handles of instruments and work tools (that are held in hands) must have a smooth and suitable shape, without any cracks, splinters and chips.</w:t>
            </w:r>
          </w:p>
          <w:p w14:paraId="183F4337"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Determine a place for keeping the tools and keep them at such place.</w:t>
            </w:r>
          </w:p>
          <w:p w14:paraId="4E0259FD"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Discard any cracked and damaged instruments and work tools.</w:t>
            </w:r>
          </w:p>
        </w:tc>
      </w:tr>
      <w:tr w:rsidR="001B71CE" w:rsidRPr="00C40B30" w14:paraId="6BED3B5F"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9C59C26" w14:textId="77777777" w:rsidR="001B71CE" w:rsidRPr="00C40B30" w:rsidRDefault="001B71CE" w:rsidP="00D509BB">
            <w:pPr>
              <w:jc w:val="center"/>
              <w:rPr>
                <w:szCs w:val="22"/>
                <w:lang w:val="en-GB"/>
              </w:rPr>
            </w:pPr>
            <w:r w:rsidRPr="00C40B30">
              <w:rPr>
                <w:szCs w:val="22"/>
                <w:lang w:val="en-GB"/>
              </w:rPr>
              <w:t>Scalding, burning</w:t>
            </w:r>
          </w:p>
          <w:p w14:paraId="5D045D55" w14:textId="77777777" w:rsidR="001B71CE" w:rsidRPr="00C40B30" w:rsidRDefault="001B71CE" w:rsidP="00D509BB">
            <w:pPr>
              <w:jc w:val="center"/>
              <w:rPr>
                <w:szCs w:val="22"/>
                <w:lang w:val="en-GB"/>
              </w:rPr>
            </w:pPr>
          </w:p>
          <w:p w14:paraId="0B7D6591" w14:textId="77777777" w:rsidR="001B71CE" w:rsidRPr="00C40B30" w:rsidRDefault="001B71CE" w:rsidP="00D509BB">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64AE1D6D" w14:textId="77777777" w:rsidR="001B71CE" w:rsidRPr="00C40B30" w:rsidRDefault="001B71CE" w:rsidP="00D509BB">
            <w:pPr>
              <w:rPr>
                <w:szCs w:val="22"/>
                <w:lang w:val="en-GB"/>
              </w:rPr>
            </w:pPr>
            <w:r w:rsidRPr="00C40B30">
              <w:rPr>
                <w:szCs w:val="22"/>
                <w:lang w:val="en-GB"/>
              </w:rPr>
              <w:t>Employees carrying out cleaning works are at risk of scalding, burning, water, steam, contact with hot surface of devices.</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06ABCFD1"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Validate and observe applicable work procedures and adjust them as needed.</w:t>
            </w:r>
          </w:p>
          <w:p w14:paraId="08504A03"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Pay special attention during works with hot water. The temperature bearable for the hand is approx. 55°C.</w:t>
            </w:r>
          </w:p>
          <w:p w14:paraId="0B341AB4"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Avoid filling vessels with hot water to the brim.</w:t>
            </w:r>
          </w:p>
          <w:p w14:paraId="68F1150C"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When filling buckets and other vessels with warm water, open first the cold water tap and then add hot water until the mixture reaches the required temperature.</w:t>
            </w:r>
          </w:p>
          <w:p w14:paraId="03C16D44"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Restrict carrying vessels with hot water.</w:t>
            </w:r>
          </w:p>
          <w:p w14:paraId="2E897F81"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Clean hot objects and devices, e.g. oven, pipes, heating units, only after they have cooled.</w:t>
            </w:r>
          </w:p>
        </w:tc>
      </w:tr>
      <w:tr w:rsidR="001B71CE" w:rsidRPr="00C40B30" w14:paraId="3E5F2216"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070B9E9B" w14:textId="77777777" w:rsidR="001B71CE" w:rsidRPr="00C40B30" w:rsidRDefault="001B71CE" w:rsidP="00D509BB">
            <w:pPr>
              <w:jc w:val="center"/>
              <w:rPr>
                <w:szCs w:val="22"/>
                <w:lang w:val="en-GB"/>
              </w:rPr>
            </w:pPr>
            <w:r w:rsidRPr="00C40B30">
              <w:rPr>
                <w:szCs w:val="22"/>
                <w:lang w:val="en-GB"/>
              </w:rPr>
              <w:t xml:space="preserve">Propagation of microorganisms, infectious diseases </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63D053C8" w14:textId="77777777" w:rsidR="001B71CE" w:rsidRPr="00C40B30" w:rsidRDefault="001B71CE" w:rsidP="00D509BB">
            <w:pPr>
              <w:rPr>
                <w:szCs w:val="22"/>
                <w:lang w:val="en-GB"/>
              </w:rPr>
            </w:pPr>
            <w:r w:rsidRPr="00C40B30">
              <w:rPr>
                <w:szCs w:val="22"/>
                <w:lang w:val="en-GB"/>
              </w:rPr>
              <w:t>Employees carrying out cleaning works and other persons present in the building are at risk of infectious diseases due to a failure to perform cleaning.</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4A2B17B1"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Determine cleaning schedule at the worksite.</w:t>
            </w:r>
          </w:p>
          <w:p w14:paraId="7238BAB0"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 xml:space="preserve">The floors in the changing rooms, bathrooms, showers and toilets, the washbasins and toilets must be washed on a daily basis. </w:t>
            </w:r>
          </w:p>
          <w:p w14:paraId="055EE688"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 xml:space="preserve">Washable parts of walls must be washed at least once a week. </w:t>
            </w:r>
          </w:p>
          <w:p w14:paraId="24BE94CC"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Furnishings in the sanitary and other facilities must be cleaned at least once every two weeks.</w:t>
            </w:r>
          </w:p>
        </w:tc>
      </w:tr>
      <w:tr w:rsidR="001B71CE" w:rsidRPr="00C40B30" w14:paraId="4BD56327"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2AB86DF" w14:textId="77777777" w:rsidR="001B71CE" w:rsidRPr="00C40B30" w:rsidRDefault="001B71CE" w:rsidP="00D509BB">
            <w:pPr>
              <w:jc w:val="center"/>
              <w:rPr>
                <w:szCs w:val="22"/>
                <w:lang w:val="en-GB"/>
              </w:rPr>
            </w:pPr>
            <w:r w:rsidRPr="00C40B30">
              <w:rPr>
                <w:szCs w:val="22"/>
                <w:lang w:val="en-GB"/>
              </w:rPr>
              <w:t xml:space="preserve">Being affected by a chemical substance </w:t>
            </w:r>
          </w:p>
          <w:p w14:paraId="696213E4" w14:textId="77777777" w:rsidR="001B71CE" w:rsidRPr="00C40B30" w:rsidRDefault="001B71CE" w:rsidP="00D509BB">
            <w:pPr>
              <w:jc w:val="center"/>
              <w:rPr>
                <w:szCs w:val="22"/>
                <w:lang w:val="en-GB"/>
              </w:rPr>
            </w:pPr>
            <w:r w:rsidRPr="00C40B30">
              <w:rPr>
                <w:szCs w:val="22"/>
                <w:lang w:val="en-GB"/>
              </w:rPr>
              <w:lastRenderedPageBreak/>
              <w:t>(cleaning agents, detergents and disinfection preparations)</w:t>
            </w:r>
          </w:p>
          <w:p w14:paraId="72A20DD5" w14:textId="77777777" w:rsidR="001B71CE" w:rsidRPr="00C40B30" w:rsidRDefault="001B71CE" w:rsidP="00D509BB">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4DF995D2" w14:textId="77777777" w:rsidR="001B71CE" w:rsidRPr="00C40B30" w:rsidRDefault="001B71CE" w:rsidP="00D509BB">
            <w:pPr>
              <w:rPr>
                <w:szCs w:val="22"/>
                <w:lang w:val="en-GB"/>
              </w:rPr>
            </w:pPr>
            <w:r w:rsidRPr="00C40B30">
              <w:rPr>
                <w:szCs w:val="22"/>
                <w:lang w:val="en-GB"/>
              </w:rPr>
              <w:lastRenderedPageBreak/>
              <w:t>Employees carrying out cleaning works are at risk of being affected by chemical substances, in particular:</w:t>
            </w:r>
          </w:p>
          <w:p w14:paraId="7AF5736D" w14:textId="77777777" w:rsidR="001B71CE" w:rsidRPr="00C40B30" w:rsidRDefault="001B71CE" w:rsidP="00C24F8C">
            <w:pPr>
              <w:numPr>
                <w:ilvl w:val="0"/>
                <w:numId w:val="4"/>
              </w:numPr>
              <w:ind w:left="206" w:hanging="200"/>
              <w:rPr>
                <w:szCs w:val="22"/>
                <w:lang w:val="en-GB"/>
              </w:rPr>
            </w:pPr>
            <w:r w:rsidRPr="00C40B30">
              <w:rPr>
                <w:szCs w:val="22"/>
                <w:lang w:val="en-GB"/>
              </w:rPr>
              <w:lastRenderedPageBreak/>
              <w:t>inflammation, redness, etching or other forms of skin damage;</w:t>
            </w:r>
          </w:p>
          <w:p w14:paraId="355A0A25" w14:textId="77777777" w:rsidR="001B71CE" w:rsidRPr="00C40B30" w:rsidRDefault="001B71CE" w:rsidP="00C24F8C">
            <w:pPr>
              <w:numPr>
                <w:ilvl w:val="0"/>
                <w:numId w:val="4"/>
              </w:numPr>
              <w:ind w:left="206" w:hanging="200"/>
              <w:rPr>
                <w:szCs w:val="22"/>
                <w:lang w:val="en-GB"/>
              </w:rPr>
            </w:pPr>
            <w:r w:rsidRPr="00C40B30">
              <w:rPr>
                <w:szCs w:val="22"/>
                <w:lang w:val="en-GB"/>
              </w:rPr>
              <w:t>inhalation of fumes;</w:t>
            </w:r>
          </w:p>
          <w:p w14:paraId="5A43F67F" w14:textId="77777777" w:rsidR="001B71CE" w:rsidRPr="00C40B30" w:rsidRDefault="001B71CE" w:rsidP="00C24F8C">
            <w:pPr>
              <w:numPr>
                <w:ilvl w:val="0"/>
                <w:numId w:val="4"/>
              </w:numPr>
              <w:ind w:left="206" w:hanging="200"/>
              <w:rPr>
                <w:szCs w:val="22"/>
                <w:lang w:val="en-GB"/>
              </w:rPr>
            </w:pPr>
            <w:r w:rsidRPr="00C40B30">
              <w:rPr>
                <w:szCs w:val="22"/>
                <w:lang w:val="en-GB"/>
              </w:rPr>
              <w:t>eye damage;</w:t>
            </w:r>
          </w:p>
          <w:p w14:paraId="7C5443CB" w14:textId="77777777" w:rsidR="001B71CE" w:rsidRPr="00C40B30" w:rsidRDefault="001B71CE" w:rsidP="00D509BB">
            <w:pPr>
              <w:ind w:left="6"/>
              <w:rPr>
                <w:szCs w:val="22"/>
                <w:lang w:val="en-GB"/>
              </w:rPr>
            </w:pPr>
          </w:p>
          <w:p w14:paraId="47B9C4E5" w14:textId="77777777" w:rsidR="001B71CE" w:rsidRPr="00C40B30" w:rsidRDefault="001B71CE" w:rsidP="00C24F8C">
            <w:pPr>
              <w:numPr>
                <w:ilvl w:val="0"/>
                <w:numId w:val="4"/>
              </w:numPr>
              <w:ind w:left="206" w:hanging="200"/>
              <w:rPr>
                <w:szCs w:val="22"/>
                <w:lang w:val="en-GB"/>
              </w:rPr>
            </w:pPr>
            <w:r w:rsidRPr="00C40B30">
              <w:rPr>
                <w:szCs w:val="22"/>
                <w:lang w:val="en-GB"/>
              </w:rPr>
              <w:t>occurrence of secondary diseases or damage, e.g. breathing difficulties, tearing, etc.</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3CC372AA"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lastRenderedPageBreak/>
              <w:t>Use the assigned personal protective tools at the workplace, in particular rubber gloves, goggles or face shield (if prescribed in the safety data sheet pertaining to the relevant substance).</w:t>
            </w:r>
          </w:p>
          <w:p w14:paraId="3112A5B2"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lastRenderedPageBreak/>
              <w:t>When opening packaging containing chemical substances, use eye and face protection - goggles or face shield (prevention of chemical substance squirting in the face).</w:t>
            </w:r>
          </w:p>
          <w:p w14:paraId="336B7183" w14:textId="77777777" w:rsidR="001B71CE" w:rsidRPr="00C40B30" w:rsidRDefault="001B71CE" w:rsidP="00D509BB">
            <w:pPr>
              <w:ind w:left="13"/>
              <w:rPr>
                <w:szCs w:val="22"/>
                <w:lang w:val="en-GB"/>
              </w:rPr>
            </w:pPr>
          </w:p>
          <w:p w14:paraId="3BEE6BE2"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Avoid storing chemical substances in food and beverage containers (due to the risk of mistaking).</w:t>
            </w:r>
          </w:p>
          <w:p w14:paraId="44AD86E8"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Validate and observe applicable work procedures for handling chemical substances and adjust them as needed.</w:t>
            </w:r>
          </w:p>
          <w:p w14:paraId="501D48E6"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Mark/label all containers with chemical substances in the prescribed manner.</w:t>
            </w:r>
          </w:p>
          <w:p w14:paraId="0E82787F"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Dispose of chemical substances and chemical waste only in accordance with the prescribed procedure.</w:t>
            </w:r>
          </w:p>
          <w:p w14:paraId="3E556AEA"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When working with substances capable of endangering human health, avoid direct contact of employees with these substances.</w:t>
            </w:r>
          </w:p>
          <w:p w14:paraId="6DF3777C"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Keep toxic substances so as to prevent their misuse; they must be stored locked and records must be kept of their stock.</w:t>
            </w:r>
          </w:p>
          <w:p w14:paraId="303BC024"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Comply with the principles specified in the use manual.</w:t>
            </w:r>
          </w:p>
          <w:p w14:paraId="7F46F4B9"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Observe the instructions set out in the safety data sheets.</w:t>
            </w:r>
          </w:p>
          <w:p w14:paraId="602760A1"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Observe basic hygiene principles.</w:t>
            </w:r>
          </w:p>
          <w:p w14:paraId="61B2F167"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Avoid eating, drinking and smoking during the work with chemical substances.</w:t>
            </w:r>
          </w:p>
          <w:p w14:paraId="28E3F25B"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Wash hands thoroughly after work.</w:t>
            </w:r>
          </w:p>
        </w:tc>
      </w:tr>
      <w:tr w:rsidR="001B71CE" w:rsidRPr="00C40B30" w14:paraId="7B6C1BF3"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54499DB1" w14:textId="77777777" w:rsidR="001B71CE" w:rsidRPr="00C40B30" w:rsidRDefault="001B71CE" w:rsidP="00D509BB">
            <w:pPr>
              <w:jc w:val="center"/>
              <w:rPr>
                <w:szCs w:val="22"/>
                <w:lang w:val="en-GB"/>
              </w:rPr>
            </w:pPr>
            <w:r w:rsidRPr="00C40B30">
              <w:rPr>
                <w:szCs w:val="22"/>
                <w:lang w:val="en-GB"/>
              </w:rPr>
              <w:lastRenderedPageBreak/>
              <w:t>Fall of a person from the height during washing windows, cleaning ceiling lights</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273376EE" w14:textId="77777777" w:rsidR="001B71CE" w:rsidRPr="00C40B30" w:rsidRDefault="001B71CE" w:rsidP="00D509BB">
            <w:pPr>
              <w:rPr>
                <w:szCs w:val="22"/>
                <w:lang w:val="en-GB"/>
              </w:rPr>
            </w:pPr>
            <w:r w:rsidRPr="00C40B30">
              <w:rPr>
                <w:szCs w:val="22"/>
                <w:lang w:val="en-GB"/>
              </w:rPr>
              <w:t>Employees carrying out cleaning works are at risk of fall from the height during cleaning windows or ceiling lights</w:t>
            </w:r>
          </w:p>
        </w:tc>
        <w:tc>
          <w:tcPr>
            <w:tcW w:w="8788" w:type="dxa"/>
            <w:tcBorders>
              <w:top w:val="single" w:sz="4" w:space="0" w:color="008000"/>
              <w:left w:val="single" w:sz="4" w:space="0" w:color="008000"/>
              <w:bottom w:val="single" w:sz="4" w:space="0" w:color="008000"/>
              <w:right w:val="single" w:sz="4" w:space="0" w:color="008000"/>
            </w:tcBorders>
            <w:shd w:val="clear" w:color="auto" w:fill="auto"/>
            <w:vAlign w:val="center"/>
          </w:tcPr>
          <w:p w14:paraId="7C6643F3"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When washing window, use personal safeguards against fall.</w:t>
            </w:r>
          </w:p>
          <w:p w14:paraId="7A49CA05"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Determine suitable anchoring points for the use of personal safeguard tools (safety harness).</w:t>
            </w:r>
          </w:p>
          <w:p w14:paraId="7BD80EAF"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Determine correct work procedures based on the construction design of the windows, determine auxiliary structures to level up the workplace.</w:t>
            </w:r>
          </w:p>
          <w:p w14:paraId="2AB84CEE"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Ensure safe access to the workplaces in the height (ceiling lights in the height, etc.), use double ladder, portable steps, work platform.</w:t>
            </w:r>
          </w:p>
        </w:tc>
      </w:tr>
      <w:tr w:rsidR="001B71CE" w:rsidRPr="00C40B30" w14:paraId="7BB4D89E"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7D794324" w14:textId="77777777" w:rsidR="001B71CE" w:rsidRPr="00C40B30" w:rsidRDefault="001B71CE" w:rsidP="00D509BB">
            <w:pPr>
              <w:jc w:val="center"/>
              <w:rPr>
                <w:szCs w:val="22"/>
                <w:lang w:val="en-GB"/>
              </w:rPr>
            </w:pPr>
            <w:r w:rsidRPr="00C40B30">
              <w:rPr>
                <w:szCs w:val="22"/>
                <w:lang w:val="en-GB"/>
              </w:rPr>
              <w:t>Fall of persons from the height, from the ladder</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3011C4AC" w14:textId="77777777" w:rsidR="001B71CE" w:rsidRPr="00C40B30" w:rsidRDefault="001B71CE" w:rsidP="00D509BB">
            <w:pPr>
              <w:rPr>
                <w:szCs w:val="22"/>
                <w:lang w:val="en-GB"/>
              </w:rPr>
            </w:pPr>
            <w:r w:rsidRPr="00C40B30">
              <w:rPr>
                <w:szCs w:val="22"/>
                <w:lang w:val="en-GB"/>
              </w:rPr>
              <w:t xml:space="preserve">Employees working on a ladder are at risk of a fall from the ladder due to </w:t>
            </w:r>
          </w:p>
          <w:p w14:paraId="34B2D96B"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t>poor technical condition of the ladder;</w:t>
            </w:r>
          </w:p>
          <w:p w14:paraId="4C4BBD08"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t>unsuitable anchoring;</w:t>
            </w:r>
          </w:p>
          <w:p w14:paraId="109FA99C" w14:textId="77777777" w:rsidR="001B71CE" w:rsidRPr="00C40B30" w:rsidRDefault="001B71CE" w:rsidP="00C24F8C">
            <w:pPr>
              <w:numPr>
                <w:ilvl w:val="0"/>
                <w:numId w:val="5"/>
              </w:numPr>
              <w:tabs>
                <w:tab w:val="clear" w:pos="720"/>
                <w:tab w:val="num" w:pos="252"/>
              </w:tabs>
              <w:ind w:left="258" w:hanging="186"/>
              <w:rPr>
                <w:szCs w:val="22"/>
                <w:lang w:val="en-GB"/>
              </w:rPr>
            </w:pPr>
            <w:r w:rsidRPr="00C40B30">
              <w:rPr>
                <w:szCs w:val="22"/>
                <w:lang w:val="en-GB"/>
              </w:rPr>
              <w:t>overturn of the ladder by another employee or by a vehicle;</w:t>
            </w:r>
          </w:p>
          <w:p w14:paraId="583A8702"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t>unsuitable use;</w:t>
            </w:r>
          </w:p>
          <w:p w14:paraId="585A408D"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t>carrying out of long-term works;</w:t>
            </w:r>
          </w:p>
          <w:p w14:paraId="196B3F7C"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lastRenderedPageBreak/>
              <w:t xml:space="preserve">carrying out of physically demanding works; </w:t>
            </w:r>
          </w:p>
          <w:p w14:paraId="426F3EDB" w14:textId="77777777" w:rsidR="001B71CE" w:rsidRPr="00C40B30" w:rsidRDefault="001B71CE" w:rsidP="00C24F8C">
            <w:pPr>
              <w:numPr>
                <w:ilvl w:val="0"/>
                <w:numId w:val="5"/>
              </w:numPr>
              <w:tabs>
                <w:tab w:val="clear" w:pos="720"/>
                <w:tab w:val="num" w:pos="252"/>
              </w:tabs>
              <w:ind w:left="252" w:hanging="180"/>
              <w:rPr>
                <w:szCs w:val="22"/>
                <w:lang w:val="en-GB"/>
              </w:rPr>
            </w:pPr>
            <w:r w:rsidRPr="00C40B30">
              <w:rPr>
                <w:szCs w:val="22"/>
                <w:lang w:val="en-GB"/>
              </w:rPr>
              <w:t>handling of loads heavier than 15 kg;</w:t>
            </w:r>
          </w:p>
          <w:p w14:paraId="40CB23FC" w14:textId="77777777" w:rsidR="001B71CE" w:rsidRPr="00C40B30" w:rsidRDefault="001B71CE" w:rsidP="00D509BB">
            <w:pPr>
              <w:ind w:left="72"/>
              <w:rPr>
                <w:szCs w:val="22"/>
                <w:lang w:val="en-GB"/>
              </w:rPr>
            </w:pPr>
          </w:p>
          <w:p w14:paraId="4C305EE0" w14:textId="77777777" w:rsidR="001B71CE" w:rsidRPr="00C40B30" w:rsidRDefault="001B71CE" w:rsidP="00C24F8C">
            <w:pPr>
              <w:numPr>
                <w:ilvl w:val="0"/>
                <w:numId w:val="5"/>
              </w:numPr>
              <w:tabs>
                <w:tab w:val="clear" w:pos="720"/>
                <w:tab w:val="num" w:pos="252"/>
              </w:tabs>
              <w:ind w:left="252" w:hanging="180"/>
              <w:rPr>
                <w:szCs w:val="22"/>
                <w:lang w:val="en-GB"/>
              </w:rPr>
            </w:pPr>
            <w:r w:rsidRPr="00C40B30">
              <w:rPr>
                <w:szCs w:val="22"/>
                <w:lang w:val="en-GB"/>
              </w:rPr>
              <w:t>unpermitted distance of feet from the upper end of the ladder;</w:t>
            </w:r>
          </w:p>
          <w:p w14:paraId="76B49987" w14:textId="77777777" w:rsidR="001B71CE" w:rsidRPr="00C40B30" w:rsidRDefault="001B71CE" w:rsidP="00C24F8C">
            <w:pPr>
              <w:numPr>
                <w:ilvl w:val="0"/>
                <w:numId w:val="5"/>
              </w:numPr>
              <w:tabs>
                <w:tab w:val="clear" w:pos="720"/>
                <w:tab w:val="num" w:pos="252"/>
              </w:tabs>
              <w:ind w:left="252" w:hanging="180"/>
              <w:rPr>
                <w:szCs w:val="22"/>
                <w:lang w:val="en-GB"/>
              </w:rPr>
            </w:pPr>
            <w:r w:rsidRPr="00C40B30">
              <w:rPr>
                <w:szCs w:val="22"/>
                <w:lang w:val="en-GB"/>
              </w:rPr>
              <w:t>climbing up or down or carrying out works with the employee’s back to the ladder;</w:t>
            </w:r>
          </w:p>
          <w:p w14:paraId="0972CE4D" w14:textId="77777777" w:rsidR="001B71CE" w:rsidRPr="00C40B30" w:rsidRDefault="001B71CE" w:rsidP="00C24F8C">
            <w:pPr>
              <w:numPr>
                <w:ilvl w:val="0"/>
                <w:numId w:val="5"/>
              </w:numPr>
              <w:tabs>
                <w:tab w:val="clear" w:pos="720"/>
                <w:tab w:val="num" w:pos="252"/>
              </w:tabs>
              <w:ind w:left="258" w:hanging="186"/>
              <w:rPr>
                <w:szCs w:val="22"/>
                <w:lang w:val="en-GB"/>
              </w:rPr>
            </w:pPr>
            <w:r w:rsidRPr="00C40B30">
              <w:rPr>
                <w:szCs w:val="22"/>
                <w:lang w:val="en-GB"/>
              </w:rPr>
              <w:t>failure to secure items against downfall from the ladder;</w:t>
            </w:r>
          </w:p>
          <w:p w14:paraId="14611600"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t>use of hazardous tools and equipment;</w:t>
            </w:r>
          </w:p>
          <w:p w14:paraId="6B95B00D" w14:textId="77777777" w:rsidR="001B71CE" w:rsidRPr="00C40B30" w:rsidRDefault="001B71CE" w:rsidP="00C24F8C">
            <w:pPr>
              <w:numPr>
                <w:ilvl w:val="0"/>
                <w:numId w:val="5"/>
              </w:numPr>
              <w:tabs>
                <w:tab w:val="clear" w:pos="720"/>
                <w:tab w:val="num" w:pos="252"/>
              </w:tabs>
              <w:ind w:left="252" w:hanging="180"/>
              <w:rPr>
                <w:szCs w:val="22"/>
                <w:lang w:val="en-GB"/>
              </w:rPr>
            </w:pPr>
            <w:r w:rsidRPr="00C40B30">
              <w:rPr>
                <w:szCs w:val="22"/>
                <w:lang w:val="en-GB"/>
              </w:rPr>
              <w:t>hazardous dropping down of items and materials from the ladder;</w:t>
            </w:r>
          </w:p>
          <w:p w14:paraId="688FC972" w14:textId="77777777" w:rsidR="001B71CE" w:rsidRPr="00C40B30" w:rsidRDefault="001B71CE" w:rsidP="00C24F8C">
            <w:pPr>
              <w:numPr>
                <w:ilvl w:val="0"/>
                <w:numId w:val="5"/>
              </w:numPr>
              <w:tabs>
                <w:tab w:val="clear" w:pos="720"/>
                <w:tab w:val="num" w:pos="252"/>
              </w:tabs>
              <w:ind w:left="252" w:hanging="180"/>
              <w:rPr>
                <w:szCs w:val="22"/>
                <w:lang w:val="en-GB"/>
              </w:rPr>
            </w:pPr>
            <w:r w:rsidRPr="00C40B30">
              <w:rPr>
                <w:szCs w:val="22"/>
                <w:lang w:val="en-GB"/>
              </w:rPr>
              <w:t>works carried out simultaneously by more than one employee;</w:t>
            </w:r>
          </w:p>
          <w:p w14:paraId="6F301BD0" w14:textId="77777777" w:rsidR="001B71CE" w:rsidRPr="00C40B30" w:rsidRDefault="001B71CE" w:rsidP="00C24F8C">
            <w:pPr>
              <w:numPr>
                <w:ilvl w:val="0"/>
                <w:numId w:val="5"/>
              </w:numPr>
              <w:tabs>
                <w:tab w:val="clear" w:pos="720"/>
                <w:tab w:val="num" w:pos="252"/>
              </w:tabs>
              <w:ind w:left="252" w:hanging="180"/>
              <w:rPr>
                <w:szCs w:val="22"/>
                <w:lang w:val="en-GB"/>
              </w:rPr>
            </w:pPr>
            <w:r w:rsidRPr="00C40B30">
              <w:rPr>
                <w:szCs w:val="22"/>
                <w:lang w:val="en-GB"/>
              </w:rPr>
              <w:t>use of the ladder as a support or load-bearing element;</w:t>
            </w:r>
          </w:p>
          <w:p w14:paraId="23A7EF01" w14:textId="77777777" w:rsidR="001B71CE" w:rsidRPr="00C40B30" w:rsidRDefault="001B71CE" w:rsidP="00C24F8C">
            <w:pPr>
              <w:numPr>
                <w:ilvl w:val="0"/>
                <w:numId w:val="5"/>
              </w:numPr>
              <w:tabs>
                <w:tab w:val="clear" w:pos="720"/>
                <w:tab w:val="num" w:pos="252"/>
              </w:tabs>
              <w:ind w:left="258" w:hanging="186"/>
              <w:rPr>
                <w:szCs w:val="22"/>
                <w:lang w:val="en-GB"/>
              </w:rPr>
            </w:pPr>
            <w:r w:rsidRPr="00C40B30">
              <w:rPr>
                <w:szCs w:val="22"/>
                <w:lang w:val="en-GB"/>
              </w:rPr>
              <w:t>failure to perform prescribed inspections of the ladder;</w:t>
            </w:r>
          </w:p>
          <w:p w14:paraId="7C88B753" w14:textId="77777777" w:rsidR="001B71CE" w:rsidRPr="00C40B30" w:rsidRDefault="001B71CE" w:rsidP="00C24F8C">
            <w:pPr>
              <w:numPr>
                <w:ilvl w:val="0"/>
                <w:numId w:val="5"/>
              </w:numPr>
              <w:tabs>
                <w:tab w:val="clear" w:pos="720"/>
                <w:tab w:val="num" w:pos="252"/>
              </w:tabs>
              <w:ind w:hanging="648"/>
              <w:rPr>
                <w:szCs w:val="22"/>
                <w:lang w:val="en-GB"/>
              </w:rPr>
            </w:pPr>
            <w:r w:rsidRPr="00C40B30">
              <w:rPr>
                <w:szCs w:val="22"/>
                <w:lang w:val="en-GB"/>
              </w:rPr>
              <w:t>failure to use personal protective equipment at the workplace.</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23EDF3AC"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lastRenderedPageBreak/>
              <w:t>Avoid using ladder with broken rungs, without a spreader chain (lock), with damaged fittings or the side rail.</w:t>
            </w:r>
          </w:p>
          <w:p w14:paraId="7AA9E586"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Visual inspections of ladders must be performed upon each release of the ladder from or receipt into the warehouse and prior to each use of the ladder.</w:t>
            </w:r>
          </w:p>
          <w:p w14:paraId="62D72FED"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 xml:space="preserve">Place the ladder on a stable, firm, level and sufficiently spatial surface area so that its incline is not less than 2.5 : 1, that the free space behind the rungs at the foot </w:t>
            </w:r>
            <w:r w:rsidRPr="00C40B30">
              <w:rPr>
                <w:szCs w:val="22"/>
                <w:lang w:val="en-GB"/>
              </w:rPr>
              <w:lastRenderedPageBreak/>
              <w:t>of the ladder is at least 0.18 m, so that there is a free access space at the side of the ladder of at least 0.6 m and so that the ladder is secured against slipping.</w:t>
            </w:r>
          </w:p>
          <w:p w14:paraId="745686D0" w14:textId="77777777" w:rsidR="001B71CE" w:rsidRPr="00C40B30" w:rsidRDefault="001B71CE" w:rsidP="00D509BB">
            <w:pPr>
              <w:rPr>
                <w:szCs w:val="22"/>
                <w:lang w:val="en-GB"/>
              </w:rPr>
            </w:pPr>
          </w:p>
          <w:p w14:paraId="367ED319" w14:textId="77777777" w:rsidR="001B71CE" w:rsidRPr="00C40B30" w:rsidRDefault="00A31FFD" w:rsidP="00C24F8C">
            <w:pPr>
              <w:numPr>
                <w:ilvl w:val="0"/>
                <w:numId w:val="9"/>
              </w:numPr>
              <w:tabs>
                <w:tab w:val="clear" w:pos="360"/>
                <w:tab w:val="num" w:pos="313"/>
              </w:tabs>
              <w:ind w:left="313" w:hanging="313"/>
              <w:rPr>
                <w:szCs w:val="22"/>
                <w:lang w:val="en-GB"/>
              </w:rPr>
            </w:pPr>
            <w:r w:rsidRPr="00C40B30">
              <w:rPr>
                <w:szCs w:val="22"/>
                <w:lang w:val="en-GB"/>
              </w:rPr>
              <w:t>Places with a risk of the ladder being overturn by another person or by a passing vehicle must be marked/labelled with safety signs or staffed with an assistant.</w:t>
            </w:r>
          </w:p>
          <w:p w14:paraId="3A753189"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The upper edge of the ladder used for ascend must exceed the disembark level by at least 1.1 m or this extension must be substituted with another measure, such as handles enabling the disembarking employee safe holding when getting off the ladder.</w:t>
            </w:r>
          </w:p>
          <w:p w14:paraId="3CFA2B3D"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During work on the ladder where the employee’s feet are in the height of more than 5 m, personal safeguards against fall must be used.</w:t>
            </w:r>
          </w:p>
          <w:p w14:paraId="64598E29"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It is only permitted to perform short-term, undemanding works on the ladder, with loads not heavier than 15 kg.</w:t>
            </w:r>
          </w:p>
          <w:p w14:paraId="5AAFB447"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During work on the ladder, avoid stepping above 0.8 m from the upper edge of the not self-supporting ladder and above 0.5 m from the upper edge of a double ladder.</w:t>
            </w:r>
          </w:p>
          <w:p w14:paraId="21A3EB86"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Do not ascend, descend or work on the ladder with your back turned towards the ladder, without a possibility to hold onto a support.</w:t>
            </w:r>
          </w:p>
          <w:p w14:paraId="288F4474"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Ensure that employees working on a ladder have suitable equipment or suitable work clothes for keeping their tools or small fittings and supplies.</w:t>
            </w:r>
          </w:p>
          <w:p w14:paraId="1B41E8A4"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During work on the ladder, avoid using hazardous instruments or tools, such as air-operated tools, cartridge tools, chainsaws, etc. if the employee has no possibility of safe holding onto the ladder.</w:t>
            </w:r>
          </w:p>
          <w:p w14:paraId="4A868E87"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Avoid throwing objects or materials down the ladder if it is not possible to ensure their fall onto a safe place or if there is a risk of the employee being dragged off the ladder.</w:t>
            </w:r>
          </w:p>
          <w:p w14:paraId="2716BEAA"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Avoid using the ladder as a support or load-bearing element for further ascend or descend.</w:t>
            </w:r>
          </w:p>
          <w:p w14:paraId="2E9D4FA2"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Ensure that there is always only one employee working on the ladder.</w:t>
            </w:r>
          </w:p>
          <w:p w14:paraId="6404C574"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Use the assigned personal protective equipment at the workplace during work on the ladder. Equip employees with suitable shoes and protective helmets and if the foot height above the terrain level is more than 5 m, the employees must be secured against fall.</w:t>
            </w:r>
          </w:p>
          <w:p w14:paraId="2617D78C" w14:textId="77777777" w:rsidR="001B71CE" w:rsidRPr="00C40B30" w:rsidRDefault="001B71CE" w:rsidP="00C24F8C">
            <w:pPr>
              <w:numPr>
                <w:ilvl w:val="0"/>
                <w:numId w:val="9"/>
              </w:numPr>
              <w:tabs>
                <w:tab w:val="clear" w:pos="360"/>
                <w:tab w:val="num" w:pos="313"/>
              </w:tabs>
              <w:ind w:left="313" w:hanging="313"/>
              <w:rPr>
                <w:szCs w:val="22"/>
                <w:lang w:val="en-GB"/>
              </w:rPr>
            </w:pPr>
            <w:r w:rsidRPr="00C40B30">
              <w:rPr>
                <w:szCs w:val="22"/>
                <w:lang w:val="en-GB"/>
              </w:rPr>
              <w:t>Carry out inspections of ladders at least once a year, confirmed by an inspection record.</w:t>
            </w:r>
          </w:p>
        </w:tc>
      </w:tr>
      <w:tr w:rsidR="001B71CE" w:rsidRPr="00C40B30" w14:paraId="279B39F6" w14:textId="77777777" w:rsidTr="007C7E4B">
        <w:trPr>
          <w:trHeight w:val="399"/>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3E71F88" w14:textId="77777777" w:rsidR="001B71CE" w:rsidRPr="00C40B30" w:rsidRDefault="001B71CE" w:rsidP="00D509BB">
            <w:pPr>
              <w:jc w:val="center"/>
              <w:rPr>
                <w:szCs w:val="22"/>
                <w:lang w:val="en-GB"/>
              </w:rPr>
            </w:pPr>
            <w:r w:rsidRPr="00C40B30">
              <w:rPr>
                <w:szCs w:val="22"/>
                <w:lang w:val="en-GB"/>
              </w:rPr>
              <w:lastRenderedPageBreak/>
              <w:t>Persons being overrun, knocked down or hit by the service cart with cleaning preparations and detergents</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34B1813E" w14:textId="77777777" w:rsidR="001B71CE" w:rsidRPr="00C40B30" w:rsidRDefault="001B71CE" w:rsidP="00D509BB">
            <w:pPr>
              <w:rPr>
                <w:szCs w:val="22"/>
                <w:lang w:val="en-GB"/>
              </w:rPr>
            </w:pPr>
            <w:r w:rsidRPr="00C40B30">
              <w:rPr>
                <w:szCs w:val="22"/>
                <w:lang w:val="en-GB"/>
              </w:rPr>
              <w:t>Employees carrying out cleaning works and other persons present in the building are at risk of injuries resulting from:</w:t>
            </w:r>
          </w:p>
          <w:p w14:paraId="18B80363" w14:textId="77777777" w:rsidR="001B71CE" w:rsidRPr="00C40B30" w:rsidRDefault="001B71CE" w:rsidP="00C24F8C">
            <w:pPr>
              <w:numPr>
                <w:ilvl w:val="1"/>
                <w:numId w:val="9"/>
              </w:numPr>
              <w:tabs>
                <w:tab w:val="clear" w:pos="1440"/>
                <w:tab w:val="num" w:pos="205"/>
              </w:tabs>
              <w:ind w:left="205" w:hanging="205"/>
              <w:rPr>
                <w:szCs w:val="22"/>
                <w:lang w:val="en-GB"/>
              </w:rPr>
            </w:pPr>
            <w:r w:rsidRPr="00C40B30">
              <w:rPr>
                <w:szCs w:val="22"/>
                <w:lang w:val="en-GB"/>
              </w:rPr>
              <w:t>incorrect or hazardous conduct;</w:t>
            </w:r>
          </w:p>
          <w:p w14:paraId="6666BAF7" w14:textId="77777777" w:rsidR="001B71CE" w:rsidRPr="00C40B30" w:rsidRDefault="001B71CE" w:rsidP="00C24F8C">
            <w:pPr>
              <w:numPr>
                <w:ilvl w:val="1"/>
                <w:numId w:val="9"/>
              </w:numPr>
              <w:tabs>
                <w:tab w:val="clear" w:pos="1440"/>
                <w:tab w:val="num" w:pos="205"/>
              </w:tabs>
              <w:ind w:left="205" w:hanging="205"/>
              <w:rPr>
                <w:szCs w:val="22"/>
                <w:lang w:val="en-GB"/>
              </w:rPr>
            </w:pPr>
            <w:r w:rsidRPr="00C40B30">
              <w:rPr>
                <w:szCs w:val="22"/>
                <w:lang w:val="en-GB"/>
              </w:rPr>
              <w:t>inappropriately placed or secured load;</w:t>
            </w:r>
          </w:p>
          <w:p w14:paraId="0E1F72F2" w14:textId="77777777" w:rsidR="001B71CE" w:rsidRPr="00C40B30" w:rsidRDefault="001B71CE" w:rsidP="00C24F8C">
            <w:pPr>
              <w:numPr>
                <w:ilvl w:val="1"/>
                <w:numId w:val="9"/>
              </w:numPr>
              <w:tabs>
                <w:tab w:val="clear" w:pos="1440"/>
                <w:tab w:val="num" w:pos="205"/>
              </w:tabs>
              <w:ind w:left="205" w:hanging="205"/>
              <w:rPr>
                <w:szCs w:val="22"/>
                <w:lang w:val="en-GB"/>
              </w:rPr>
            </w:pPr>
            <w:r w:rsidRPr="00C40B30">
              <w:rPr>
                <w:szCs w:val="22"/>
                <w:lang w:val="en-GB"/>
              </w:rPr>
              <w:t>overloaded cart.</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67895FE4" w14:textId="77777777" w:rsidR="001B71CE" w:rsidRPr="00C40B30" w:rsidRDefault="001B71CE" w:rsidP="00C24F8C">
            <w:pPr>
              <w:numPr>
                <w:ilvl w:val="0"/>
                <w:numId w:val="9"/>
              </w:numPr>
              <w:tabs>
                <w:tab w:val="clear" w:pos="360"/>
                <w:tab w:val="num" w:pos="252"/>
              </w:tabs>
              <w:ind w:left="252" w:hanging="252"/>
              <w:rPr>
                <w:szCs w:val="22"/>
                <w:lang w:val="en-GB"/>
              </w:rPr>
            </w:pPr>
            <w:r w:rsidRPr="00C40B30">
              <w:rPr>
                <w:rFonts w:cs="Arial"/>
                <w:szCs w:val="22"/>
                <w:lang w:val="en-GB"/>
              </w:rPr>
              <w:t>Avoid transporting persons on the cart.</w:t>
            </w:r>
          </w:p>
          <w:p w14:paraId="1C308D97" w14:textId="77777777" w:rsidR="001B71CE" w:rsidRPr="00C40B30" w:rsidRDefault="001B71CE" w:rsidP="00C24F8C">
            <w:pPr>
              <w:numPr>
                <w:ilvl w:val="0"/>
                <w:numId w:val="9"/>
              </w:numPr>
              <w:tabs>
                <w:tab w:val="clear" w:pos="360"/>
                <w:tab w:val="num" w:pos="252"/>
              </w:tabs>
              <w:ind w:left="252" w:hanging="252"/>
              <w:rPr>
                <w:szCs w:val="22"/>
                <w:lang w:val="en-GB"/>
              </w:rPr>
            </w:pPr>
            <w:r w:rsidRPr="00C40B30">
              <w:rPr>
                <w:rFonts w:cs="Arial"/>
                <w:szCs w:val="22"/>
                <w:lang w:val="en-GB"/>
              </w:rPr>
              <w:t>Avoid presence in the roadway of the cart.</w:t>
            </w:r>
          </w:p>
          <w:p w14:paraId="0DB49294" w14:textId="77777777" w:rsidR="001B71CE" w:rsidRPr="00C40B30" w:rsidRDefault="001B71CE" w:rsidP="00C24F8C">
            <w:pPr>
              <w:numPr>
                <w:ilvl w:val="0"/>
                <w:numId w:val="9"/>
              </w:numPr>
              <w:tabs>
                <w:tab w:val="clear" w:pos="360"/>
                <w:tab w:val="num" w:pos="252"/>
              </w:tabs>
              <w:ind w:left="252" w:hanging="252"/>
              <w:rPr>
                <w:szCs w:val="22"/>
                <w:lang w:val="en-GB"/>
              </w:rPr>
            </w:pPr>
            <w:r w:rsidRPr="00C40B30">
              <w:rPr>
                <w:rFonts w:cs="Arial"/>
                <w:szCs w:val="22"/>
                <w:lang w:val="en-GB"/>
              </w:rPr>
              <w:t>Avoid overloading the cart above its specified bearing capacity or pulling force.</w:t>
            </w:r>
          </w:p>
          <w:p w14:paraId="6367FE7F" w14:textId="77777777" w:rsidR="001B71CE" w:rsidRPr="00C40B30" w:rsidRDefault="001B71CE" w:rsidP="00C24F8C">
            <w:pPr>
              <w:numPr>
                <w:ilvl w:val="0"/>
                <w:numId w:val="9"/>
              </w:numPr>
              <w:tabs>
                <w:tab w:val="clear" w:pos="360"/>
                <w:tab w:val="num" w:pos="252"/>
              </w:tabs>
              <w:ind w:left="252" w:hanging="252"/>
              <w:rPr>
                <w:szCs w:val="22"/>
                <w:lang w:val="en-GB"/>
              </w:rPr>
            </w:pPr>
            <w:r w:rsidRPr="00C40B30">
              <w:rPr>
                <w:rFonts w:cs="Arial"/>
                <w:szCs w:val="22"/>
                <w:lang w:val="en-GB"/>
              </w:rPr>
              <w:t>Place cleaning agents and detergents on the cart evenly and in a stable position.</w:t>
            </w:r>
          </w:p>
        </w:tc>
      </w:tr>
      <w:tr w:rsidR="001B71CE" w:rsidRPr="00C40B30" w14:paraId="435E2813" w14:textId="77777777" w:rsidTr="007C7E4B">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090B5475" w14:textId="77777777" w:rsidR="001B71CE" w:rsidRPr="00C40B30" w:rsidRDefault="001B71CE" w:rsidP="00D509BB">
            <w:pPr>
              <w:jc w:val="center"/>
              <w:rPr>
                <w:szCs w:val="22"/>
                <w:lang w:val="en-GB"/>
              </w:rPr>
            </w:pPr>
            <w:r w:rsidRPr="00C40B30">
              <w:rPr>
                <w:szCs w:val="22"/>
                <w:lang w:val="en-GB"/>
              </w:rPr>
              <w:t>Fire</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12B3C7ED" w14:textId="77777777" w:rsidR="001B71CE" w:rsidRPr="00C40B30" w:rsidRDefault="001B71CE" w:rsidP="00D509BB">
            <w:pPr>
              <w:rPr>
                <w:szCs w:val="22"/>
                <w:lang w:val="en-GB"/>
              </w:rPr>
            </w:pPr>
            <w:r w:rsidRPr="00C40B30">
              <w:rPr>
                <w:szCs w:val="22"/>
                <w:lang w:val="en-GB"/>
              </w:rPr>
              <w:t>Employees carrying out cleaning works and other persons present in the building are at risk of fire occurring in the course of handling and storage of combustible liquids (cleaning agents and detergents classified as combustible liquids).</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16098426"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Determine the conditions of use and storage of combustible liquids, including their maximum amounts at the worksite.</w:t>
            </w:r>
          </w:p>
          <w:p w14:paraId="061F705D"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Observe fire prevention rules and instructions regarding storage and handling of combustible liquids.</w:t>
            </w:r>
          </w:p>
          <w:p w14:paraId="7F2648FE"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Observe the instructions set out in the safety data sheets.</w:t>
            </w:r>
          </w:p>
          <w:p w14:paraId="7ACB34BA"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Mark/label the area with the presence of combustible liquids with appropriate safety signs.</w:t>
            </w:r>
          </w:p>
          <w:p w14:paraId="60B2B888" w14:textId="77777777" w:rsidR="001B71CE" w:rsidRPr="00C40B30" w:rsidRDefault="001B71CE" w:rsidP="00C24F8C">
            <w:pPr>
              <w:numPr>
                <w:ilvl w:val="0"/>
                <w:numId w:val="7"/>
              </w:numPr>
              <w:tabs>
                <w:tab w:val="clear" w:pos="360"/>
              </w:tabs>
              <w:ind w:left="253" w:hanging="253"/>
              <w:rPr>
                <w:szCs w:val="22"/>
                <w:lang w:val="en-GB"/>
              </w:rPr>
            </w:pPr>
            <w:r w:rsidRPr="00C40B30">
              <w:rPr>
                <w:szCs w:val="22"/>
                <w:lang w:val="en-GB"/>
              </w:rPr>
              <w:t>Avoid smoking and using open fire in the course of work with combustible liquids.</w:t>
            </w:r>
          </w:p>
        </w:tc>
      </w:tr>
      <w:tr w:rsidR="001B71CE" w:rsidRPr="00C40B30" w14:paraId="0474B253" w14:textId="77777777" w:rsidTr="007C7E4B">
        <w:trPr>
          <w:trHeight w:val="62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0E34459C" w14:textId="77777777" w:rsidR="001B71CE" w:rsidRPr="00C40B30" w:rsidRDefault="001B71CE" w:rsidP="00D509BB">
            <w:pPr>
              <w:jc w:val="center"/>
              <w:rPr>
                <w:szCs w:val="22"/>
                <w:lang w:val="en-GB"/>
              </w:rPr>
            </w:pPr>
            <w:r w:rsidRPr="00C40B30">
              <w:rPr>
                <w:szCs w:val="22"/>
                <w:lang w:val="en-GB"/>
              </w:rPr>
              <w:t>Being struck by electrical current</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065F29F2" w14:textId="77777777" w:rsidR="001B71CE" w:rsidRPr="00C40B30" w:rsidRDefault="001B71CE" w:rsidP="00D509BB">
            <w:pPr>
              <w:rPr>
                <w:szCs w:val="22"/>
                <w:lang w:val="en-GB"/>
              </w:rPr>
            </w:pPr>
            <w:r w:rsidRPr="00C40B30">
              <w:rPr>
                <w:szCs w:val="22"/>
                <w:lang w:val="en-GB"/>
              </w:rPr>
              <w:t>Employees carrying out cleaning works are at risk of being struck by electrical current as a result of contact with live parts of the electrical device.</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0BD8EC34"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Protect the parts of the electrical device that are under voltage against contact and humidity.</w:t>
            </w:r>
          </w:p>
          <w:p w14:paraId="1BEA3EB7" w14:textId="77777777" w:rsidR="001B71CE" w:rsidRPr="00C40B30" w:rsidRDefault="001B71CE" w:rsidP="00C24F8C">
            <w:pPr>
              <w:numPr>
                <w:ilvl w:val="0"/>
                <w:numId w:val="13"/>
              </w:numPr>
              <w:tabs>
                <w:tab w:val="clear" w:pos="1440"/>
                <w:tab w:val="num" w:pos="313"/>
              </w:tabs>
              <w:ind w:left="313" w:hanging="300"/>
              <w:rPr>
                <w:szCs w:val="22"/>
                <w:lang w:val="en-GB"/>
              </w:rPr>
            </w:pPr>
            <w:r w:rsidRPr="00C40B30">
              <w:rPr>
                <w:szCs w:val="22"/>
                <w:lang w:val="en-GB"/>
              </w:rPr>
              <w:t>Avoid touching any electrical devices with wet hands.</w:t>
            </w:r>
          </w:p>
        </w:tc>
      </w:tr>
      <w:tr w:rsidR="001B71CE" w:rsidRPr="00C40B30" w14:paraId="4F52D9D1" w14:textId="77777777" w:rsidTr="007C7E4B">
        <w:trPr>
          <w:trHeight w:val="168"/>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0BE9C457" w14:textId="77777777" w:rsidR="001B71CE" w:rsidRPr="00C40B30" w:rsidRDefault="001B71CE" w:rsidP="00D509BB">
            <w:pPr>
              <w:jc w:val="center"/>
              <w:rPr>
                <w:szCs w:val="22"/>
                <w:lang w:val="en-GB"/>
              </w:rPr>
            </w:pPr>
            <w:r w:rsidRPr="00C40B30">
              <w:rPr>
                <w:szCs w:val="22"/>
                <w:lang w:val="en-GB"/>
              </w:rPr>
              <w:t>Failure to use personal protective equipment at the workplace</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221DFB33" w14:textId="77777777" w:rsidR="001B71CE" w:rsidRPr="00C40B30" w:rsidRDefault="001B71CE" w:rsidP="00D509BB">
            <w:pPr>
              <w:rPr>
                <w:szCs w:val="22"/>
                <w:lang w:val="en-GB"/>
              </w:rPr>
            </w:pPr>
            <w:r w:rsidRPr="00C40B30">
              <w:rPr>
                <w:szCs w:val="22"/>
                <w:lang w:val="en-GB"/>
              </w:rPr>
              <w:t>Employees carrying out cleaning works are at risk of injuries resulting from the failure to use personal protective equipment at the workplace.</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733A92D7" w14:textId="77777777" w:rsidR="001B71CE" w:rsidRPr="00C40B30" w:rsidRDefault="001B71CE" w:rsidP="00C24F8C">
            <w:pPr>
              <w:numPr>
                <w:ilvl w:val="0"/>
                <w:numId w:val="7"/>
              </w:numPr>
              <w:tabs>
                <w:tab w:val="clear" w:pos="360"/>
                <w:tab w:val="num" w:pos="252"/>
              </w:tabs>
              <w:ind w:left="252" w:hanging="252"/>
              <w:rPr>
                <w:szCs w:val="22"/>
                <w:lang w:val="en-GB"/>
              </w:rPr>
            </w:pPr>
            <w:r w:rsidRPr="00C40B30">
              <w:rPr>
                <w:szCs w:val="22"/>
                <w:lang w:val="en-GB"/>
              </w:rPr>
              <w:t>Equip employees with prescribed personal protective equipment at the workplace in a demonstrable manner, i.e. against signature.</w:t>
            </w:r>
          </w:p>
          <w:p w14:paraId="29202E9A" w14:textId="77777777" w:rsidR="001B71CE" w:rsidRPr="00C40B30" w:rsidRDefault="001B71CE" w:rsidP="00C24F8C">
            <w:pPr>
              <w:numPr>
                <w:ilvl w:val="0"/>
                <w:numId w:val="7"/>
              </w:numPr>
              <w:tabs>
                <w:tab w:val="clear" w:pos="360"/>
                <w:tab w:val="num" w:pos="252"/>
              </w:tabs>
              <w:ind w:left="252" w:hanging="252"/>
              <w:rPr>
                <w:szCs w:val="22"/>
                <w:lang w:val="en-GB"/>
              </w:rPr>
            </w:pPr>
            <w:r w:rsidRPr="00C40B30">
              <w:rPr>
                <w:szCs w:val="22"/>
                <w:lang w:val="en-GB"/>
              </w:rPr>
              <w:t>Acquaint employees with the use of the assigned personal protective equipment at the workplace.</w:t>
            </w:r>
          </w:p>
          <w:p w14:paraId="52A8A462" w14:textId="77777777" w:rsidR="001B71CE" w:rsidRPr="00C40B30" w:rsidRDefault="001B71CE" w:rsidP="00C24F8C">
            <w:pPr>
              <w:numPr>
                <w:ilvl w:val="0"/>
                <w:numId w:val="7"/>
              </w:numPr>
              <w:tabs>
                <w:tab w:val="clear" w:pos="360"/>
                <w:tab w:val="num" w:pos="252"/>
              </w:tabs>
              <w:ind w:left="252" w:hanging="252"/>
              <w:rPr>
                <w:szCs w:val="22"/>
                <w:lang w:val="en-GB"/>
              </w:rPr>
            </w:pPr>
            <w:r w:rsidRPr="00C40B30">
              <w:rPr>
                <w:szCs w:val="22"/>
                <w:lang w:val="en-GB"/>
              </w:rPr>
              <w:t>Use the assigned personal protective equipment at the workplace.</w:t>
            </w:r>
          </w:p>
          <w:p w14:paraId="2AB726A9" w14:textId="77777777" w:rsidR="001B71CE" w:rsidRPr="00C40B30" w:rsidRDefault="001B71CE" w:rsidP="00C24F8C">
            <w:pPr>
              <w:numPr>
                <w:ilvl w:val="0"/>
                <w:numId w:val="7"/>
              </w:numPr>
              <w:tabs>
                <w:tab w:val="clear" w:pos="360"/>
                <w:tab w:val="num" w:pos="252"/>
              </w:tabs>
              <w:ind w:left="252" w:hanging="252"/>
              <w:rPr>
                <w:szCs w:val="22"/>
                <w:lang w:val="en-GB"/>
              </w:rPr>
            </w:pPr>
            <w:r w:rsidRPr="00C40B30">
              <w:rPr>
                <w:szCs w:val="22"/>
                <w:lang w:val="en-GB"/>
              </w:rPr>
              <w:t>Perform inspections of the use of personal protective equipment at the workplace on a continuous basis.</w:t>
            </w:r>
          </w:p>
        </w:tc>
      </w:tr>
    </w:tbl>
    <w:p w14:paraId="387AF826" w14:textId="77777777" w:rsidR="00374143" w:rsidRPr="00C40B30" w:rsidRDefault="00374143" w:rsidP="00374143">
      <w:pPr>
        <w:rPr>
          <w:lang w:val="en-GB"/>
        </w:rPr>
      </w:pPr>
    </w:p>
    <w:p w14:paraId="5A934956" w14:textId="2A353C01" w:rsidR="00366F72" w:rsidRPr="00C40B30" w:rsidRDefault="00B41A26" w:rsidP="003D37D8">
      <w:pPr>
        <w:pStyle w:val="Nadpis2"/>
        <w:rPr>
          <w:lang w:val="en-GB"/>
        </w:rPr>
      </w:pPr>
      <w:bookmarkStart w:id="49" w:name="_Toc459017504"/>
      <w:bookmarkStart w:id="50" w:name="_Toc459016795"/>
      <w:bookmarkStart w:id="51" w:name="_Toc425229591"/>
      <w:r w:rsidRPr="00C40B30">
        <w:rPr>
          <w:lang w:val="en-GB"/>
        </w:rPr>
        <w:t>Work and presence in the laboratory</w:t>
      </w:r>
      <w:bookmarkEnd w:id="49"/>
      <w:bookmarkEnd w:id="50"/>
      <w:bookmarkEnd w:id="51"/>
    </w:p>
    <w:p w14:paraId="5F71581C" w14:textId="77777777" w:rsidR="00C44BCD" w:rsidRPr="00C40B30" w:rsidRDefault="00C44BCD" w:rsidP="00C44BCD">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C44BCD" w:rsidRPr="00C40B30" w14:paraId="4A746504" w14:textId="77777777" w:rsidTr="00F66F5F">
        <w:trPr>
          <w:trHeight w:val="605"/>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A4E0B48" w14:textId="77777777" w:rsidR="00C44BCD" w:rsidRPr="00C40B30" w:rsidRDefault="00C44BCD" w:rsidP="00240A07">
            <w:pPr>
              <w:jc w:val="center"/>
              <w:rPr>
                <w:szCs w:val="22"/>
                <w:lang w:val="en-GB"/>
              </w:rPr>
            </w:pPr>
            <w:r w:rsidRPr="00C40B30">
              <w:rPr>
                <w:szCs w:val="22"/>
                <w:lang w:val="en-GB"/>
              </w:rPr>
              <w:t xml:space="preserve"> </w:t>
            </w:r>
          </w:p>
          <w:p w14:paraId="3F138C38" w14:textId="77777777" w:rsidR="00C44BCD" w:rsidRPr="00C40B30" w:rsidRDefault="00C44BCD" w:rsidP="00240A07">
            <w:pPr>
              <w:jc w:val="center"/>
              <w:rPr>
                <w:szCs w:val="22"/>
                <w:lang w:val="en-GB"/>
              </w:rPr>
            </w:pPr>
            <w:r w:rsidRPr="00C40B30">
              <w:rPr>
                <w:szCs w:val="22"/>
                <w:lang w:val="en-GB"/>
              </w:rPr>
              <w:t xml:space="preserve">Unfulfilled basic requirements </w:t>
            </w:r>
            <w:r w:rsidRPr="00C40B30">
              <w:rPr>
                <w:szCs w:val="22"/>
                <w:lang w:val="en-GB"/>
              </w:rPr>
              <w:lastRenderedPageBreak/>
              <w:t>regarding the laboratory</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BF7099F" w14:textId="77777777" w:rsidR="00C44BCD" w:rsidRPr="00C40B30" w:rsidRDefault="00C44BCD" w:rsidP="00240A07">
            <w:pPr>
              <w:rPr>
                <w:szCs w:val="22"/>
                <w:lang w:val="en-GB"/>
              </w:rPr>
            </w:pPr>
            <w:r w:rsidRPr="00C40B30">
              <w:rPr>
                <w:szCs w:val="22"/>
                <w:lang w:val="en-GB"/>
              </w:rPr>
              <w:lastRenderedPageBreak/>
              <w:t>Laboratory employees are at risk of damage to health due to a failure to comply with basic requirements regarding the laboratory equipment.</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F390B53"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Carry out laboratory works only in the premises equipped for this purpose.</w:t>
            </w:r>
          </w:p>
        </w:tc>
      </w:tr>
      <w:tr w:rsidR="00C44BCD" w:rsidRPr="00C40B30" w14:paraId="0C62170B"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B68F549" w14:textId="13E83750" w:rsidR="00C44BCD" w:rsidRPr="00C40B30" w:rsidRDefault="00C44BCD" w:rsidP="00240A07">
            <w:pPr>
              <w:jc w:val="center"/>
              <w:rPr>
                <w:szCs w:val="22"/>
                <w:lang w:val="en-GB"/>
              </w:rPr>
            </w:pPr>
            <w:r w:rsidRPr="00C40B30">
              <w:rPr>
                <w:szCs w:val="22"/>
                <w:lang w:val="en-GB"/>
              </w:rPr>
              <w:t>Cutting, stabbing</w:t>
            </w:r>
          </w:p>
          <w:p w14:paraId="7496AE49" w14:textId="77777777" w:rsidR="00C44BCD" w:rsidRPr="00C40B30" w:rsidRDefault="00C44BCD" w:rsidP="00240A07">
            <w:pPr>
              <w:jc w:val="center"/>
              <w:rPr>
                <w:szCs w:val="22"/>
                <w:lang w:val="en-GB"/>
              </w:rPr>
            </w:pPr>
          </w:p>
          <w:p w14:paraId="53A90C45"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748A6AF" w14:textId="77777777" w:rsidR="00C44BCD" w:rsidRPr="00C40B30" w:rsidRDefault="00C44BCD" w:rsidP="00240A07">
            <w:pPr>
              <w:rPr>
                <w:szCs w:val="22"/>
                <w:lang w:val="en-GB"/>
              </w:rPr>
            </w:pPr>
            <w:r w:rsidRPr="00C40B30">
              <w:rPr>
                <w:szCs w:val="22"/>
                <w:lang w:val="en-GB"/>
              </w:rPr>
              <w:t>Laboratory employees are at risk of cutting and stubbing by the cutting edges and sharp blades and spikes of the tools, by laboratory glass, broken glass in the course of handling and washing thereof.</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92F4577"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Validate and observe applicable work procedures and adjust them as needed.</w:t>
            </w:r>
          </w:p>
          <w:p w14:paraId="0588C16C"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etermine a place for keeping the tools and keep them at such place.</w:t>
            </w:r>
          </w:p>
          <w:p w14:paraId="6A7101E1"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iscard in a timely manner cracked or damaged laboratory glass and dishes.</w:t>
            </w:r>
          </w:p>
        </w:tc>
      </w:tr>
      <w:tr w:rsidR="00C44BCD" w:rsidRPr="00C40B30" w14:paraId="69A92E05"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A1AAF9A" w14:textId="77777777" w:rsidR="00C44BCD" w:rsidRPr="00C40B30" w:rsidRDefault="00C44BCD" w:rsidP="00240A07">
            <w:pPr>
              <w:jc w:val="center"/>
              <w:rPr>
                <w:szCs w:val="22"/>
                <w:lang w:val="en-GB"/>
              </w:rPr>
            </w:pPr>
            <w:r w:rsidRPr="00C40B30">
              <w:rPr>
                <w:szCs w:val="22"/>
                <w:lang w:val="en-GB"/>
              </w:rPr>
              <w:t>Scalding, burning</w:t>
            </w:r>
          </w:p>
          <w:p w14:paraId="5CCF8009" w14:textId="77777777" w:rsidR="00C44BCD" w:rsidRPr="00C40B30" w:rsidRDefault="00C44BCD" w:rsidP="00240A07">
            <w:pPr>
              <w:jc w:val="center"/>
              <w:rPr>
                <w:szCs w:val="22"/>
                <w:lang w:val="en-GB"/>
              </w:rPr>
            </w:pPr>
          </w:p>
          <w:p w14:paraId="1F6FB1FD"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B0BECC9" w14:textId="77777777" w:rsidR="00C44BCD" w:rsidRPr="00C40B30" w:rsidRDefault="00C44BCD" w:rsidP="00240A07">
            <w:pPr>
              <w:rPr>
                <w:szCs w:val="22"/>
                <w:lang w:val="en-GB"/>
              </w:rPr>
            </w:pPr>
            <w:r w:rsidRPr="00C40B30">
              <w:rPr>
                <w:szCs w:val="22"/>
                <w:lang w:val="en-GB"/>
              </w:rPr>
              <w:t>Laboratory employees are at risk of scalding, burning, water, steam, contact with hot surface of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387A580"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Validate and observe applicable work procedures and adjust them as needed.</w:t>
            </w:r>
          </w:p>
          <w:p w14:paraId="75E4E81A"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Clean and open laboratory furnace only after its cooling.</w:t>
            </w:r>
          </w:p>
        </w:tc>
      </w:tr>
      <w:tr w:rsidR="00C44BCD" w:rsidRPr="00C40B30" w14:paraId="1A3586A5"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A576A55" w14:textId="77777777" w:rsidR="00C44BCD" w:rsidRPr="00C40B30" w:rsidRDefault="00C44BCD" w:rsidP="00240A07">
            <w:pPr>
              <w:jc w:val="center"/>
              <w:rPr>
                <w:szCs w:val="22"/>
                <w:lang w:val="en-GB"/>
              </w:rPr>
            </w:pPr>
            <w:r w:rsidRPr="00C40B30">
              <w:rPr>
                <w:szCs w:val="22"/>
                <w:lang w:val="en-GB"/>
              </w:rPr>
              <w:t>Unprofessional interventions in the devices</w:t>
            </w:r>
          </w:p>
          <w:p w14:paraId="269703AA"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A7460DC" w14:textId="77777777" w:rsidR="00C44BCD" w:rsidRPr="00C40B30" w:rsidRDefault="00C44BCD" w:rsidP="00240A07">
            <w:pPr>
              <w:rPr>
                <w:szCs w:val="22"/>
                <w:lang w:val="en-GB"/>
              </w:rPr>
            </w:pPr>
            <w:r w:rsidRPr="00C40B30">
              <w:rPr>
                <w:szCs w:val="22"/>
                <w:lang w:val="en-GB"/>
              </w:rPr>
              <w:t>Laboratory employees are at risk of injury as a consequence of unprofessional interventions in the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DB49211"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Carry out works on electrical devices only with adequate electrical engineering qualification.</w:t>
            </w:r>
          </w:p>
          <w:p w14:paraId="03546E38"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Carry out works on gas devices only with adequate professional qualification.</w:t>
            </w:r>
          </w:p>
          <w:p w14:paraId="59151E3A"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Attend the devices in compliance with the use manuals.</w:t>
            </w:r>
          </w:p>
        </w:tc>
      </w:tr>
      <w:tr w:rsidR="00C44BCD" w:rsidRPr="00C40B30" w14:paraId="66BB632D" w14:textId="77777777" w:rsidTr="00F66F5F">
        <w:trPr>
          <w:trHeight w:val="60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27B1DD1" w14:textId="77777777" w:rsidR="00C44BCD" w:rsidRPr="00C40B30" w:rsidRDefault="00C44BCD" w:rsidP="00240A07">
            <w:pPr>
              <w:jc w:val="center"/>
              <w:rPr>
                <w:szCs w:val="22"/>
                <w:lang w:val="en-GB"/>
              </w:rPr>
            </w:pPr>
            <w:r w:rsidRPr="00C40B30">
              <w:rPr>
                <w:szCs w:val="22"/>
                <w:lang w:val="en-GB"/>
              </w:rPr>
              <w:t>Being captured by a moving part of the devic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833A568" w14:textId="77777777" w:rsidR="00C44BCD" w:rsidRPr="00C40B30" w:rsidRDefault="00C44BCD" w:rsidP="00240A07">
            <w:pPr>
              <w:rPr>
                <w:szCs w:val="22"/>
                <w:lang w:val="en-GB"/>
              </w:rPr>
            </w:pPr>
            <w:r w:rsidRPr="00C40B30">
              <w:rPr>
                <w:szCs w:val="22"/>
                <w:lang w:val="en-GB"/>
              </w:rPr>
              <w:t>Laboratory employees are at risk of injury resulting from being captured by a moving part of the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05D4F64"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Prevent access to moving or otherwise dangerous parts of the device by means of protection screens or in another safe manner.</w:t>
            </w:r>
          </w:p>
        </w:tc>
      </w:tr>
      <w:tr w:rsidR="00C44BCD" w:rsidRPr="00C40B30" w14:paraId="7569043F" w14:textId="77777777" w:rsidTr="00F66F5F">
        <w:trPr>
          <w:trHeight w:val="62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DD8A9DD" w14:textId="77777777" w:rsidR="00C44BCD" w:rsidRPr="00C40B30" w:rsidRDefault="00C44BCD" w:rsidP="00240A07">
            <w:pPr>
              <w:jc w:val="center"/>
              <w:rPr>
                <w:szCs w:val="22"/>
                <w:lang w:val="en-GB"/>
              </w:rPr>
            </w:pPr>
            <w:r w:rsidRPr="00C40B30">
              <w:rPr>
                <w:szCs w:val="22"/>
                <w:lang w:val="en-GB"/>
              </w:rPr>
              <w:t>Being struck by electrical current</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BF94812" w14:textId="77777777" w:rsidR="00C44BCD" w:rsidRPr="00C40B30" w:rsidRDefault="00C44BCD" w:rsidP="00240A07">
            <w:pPr>
              <w:rPr>
                <w:szCs w:val="22"/>
                <w:lang w:val="en-GB"/>
              </w:rPr>
            </w:pPr>
            <w:r w:rsidRPr="00C40B30">
              <w:rPr>
                <w:szCs w:val="22"/>
                <w:lang w:val="en-GB"/>
              </w:rPr>
              <w:t>Laboratory employees are at risk of being struck by electrical current as a result of contact with live parts of the electrical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54EAAA3"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Protect the parts of the electrical device that are under voltage against contact and humidity.</w:t>
            </w:r>
          </w:p>
          <w:p w14:paraId="15F50FBA"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Avoid touching any electrical devices with wet hands.</w:t>
            </w:r>
          </w:p>
        </w:tc>
      </w:tr>
      <w:tr w:rsidR="00C44BCD" w:rsidRPr="00C40B30" w14:paraId="15377882"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8D4CF22" w14:textId="77777777" w:rsidR="00C44BCD" w:rsidRPr="00C40B30" w:rsidRDefault="00C44BCD" w:rsidP="00240A07">
            <w:pPr>
              <w:jc w:val="center"/>
              <w:rPr>
                <w:szCs w:val="22"/>
                <w:lang w:val="en-GB"/>
              </w:rPr>
            </w:pPr>
            <w:r w:rsidRPr="00C40B30">
              <w:rPr>
                <w:szCs w:val="22"/>
                <w:lang w:val="en-GB"/>
              </w:rPr>
              <w:t>Launching the device into operation in a dangerous condition</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771B3B11" w14:textId="77777777" w:rsidR="00C44BCD" w:rsidRPr="00C40B30" w:rsidRDefault="00C44BCD" w:rsidP="00240A07">
            <w:pPr>
              <w:rPr>
                <w:szCs w:val="22"/>
                <w:lang w:val="en-GB"/>
              </w:rPr>
            </w:pPr>
            <w:r w:rsidRPr="00C40B30">
              <w:rPr>
                <w:szCs w:val="22"/>
                <w:lang w:val="en-GB"/>
              </w:rPr>
              <w:t>Laboratory employees are at risk of injury resulting from a failure to perform a proper check of the device prior to the work commencement (check of the used tools and their fixing, check of different functions of the machines, checks of protective safety elements, etc.).</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AB5F4B5"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Carry out the prescribed check of the device condition prior to commencing the work.</w:t>
            </w:r>
          </w:p>
          <w:p w14:paraId="6179B591"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o not start any device with missing or non-functioning protective elements.</w:t>
            </w:r>
          </w:p>
        </w:tc>
      </w:tr>
      <w:tr w:rsidR="00C44BCD" w:rsidRPr="00C40B30" w14:paraId="08FFA661" w14:textId="77777777" w:rsidTr="00F66F5F">
        <w:trPr>
          <w:trHeight w:val="134"/>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C16DE3C" w14:textId="77777777" w:rsidR="00C44BCD" w:rsidRPr="00C40B30" w:rsidRDefault="00C44BCD" w:rsidP="00240A07">
            <w:pPr>
              <w:jc w:val="center"/>
              <w:rPr>
                <w:szCs w:val="22"/>
                <w:lang w:val="en-GB"/>
              </w:rPr>
            </w:pPr>
            <w:r w:rsidRPr="00C40B30">
              <w:rPr>
                <w:szCs w:val="22"/>
                <w:lang w:val="en-GB"/>
              </w:rPr>
              <w:t>Stumbling, slipping, falls during walking</w:t>
            </w:r>
          </w:p>
          <w:p w14:paraId="64585074" w14:textId="77777777" w:rsidR="00C44BCD" w:rsidRPr="00C40B30" w:rsidRDefault="00C44BCD" w:rsidP="00240A07">
            <w:pPr>
              <w:jc w:val="center"/>
              <w:rPr>
                <w:szCs w:val="22"/>
                <w:lang w:val="en-GB"/>
              </w:rPr>
            </w:pPr>
          </w:p>
          <w:p w14:paraId="2B1355DF"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FD21CC9" w14:textId="77777777" w:rsidR="00C44BCD" w:rsidRPr="00C40B30" w:rsidRDefault="00C44BCD" w:rsidP="00240A07">
            <w:pPr>
              <w:rPr>
                <w:szCs w:val="22"/>
                <w:lang w:val="en-GB"/>
              </w:rPr>
            </w:pPr>
            <w:r w:rsidRPr="00C40B30">
              <w:rPr>
                <w:szCs w:val="22"/>
                <w:lang w:val="en-GB"/>
              </w:rPr>
              <w:t>Laboratory employees at risk of</w:t>
            </w:r>
          </w:p>
          <w:p w14:paraId="5AA71D84" w14:textId="77777777" w:rsidR="00C44BCD" w:rsidRPr="00C40B30" w:rsidRDefault="00C44BCD" w:rsidP="00240A07">
            <w:pPr>
              <w:numPr>
                <w:ilvl w:val="0"/>
                <w:numId w:val="18"/>
              </w:numPr>
              <w:ind w:left="205" w:hanging="200"/>
              <w:rPr>
                <w:szCs w:val="22"/>
                <w:lang w:val="en-GB"/>
              </w:rPr>
            </w:pPr>
            <w:r w:rsidRPr="00C40B30">
              <w:rPr>
                <w:szCs w:val="22"/>
                <w:lang w:val="en-GB"/>
              </w:rPr>
              <w:t>stumbling as a consequence of untidiness;</w:t>
            </w:r>
          </w:p>
          <w:p w14:paraId="58242A44" w14:textId="77777777" w:rsidR="00C44BCD" w:rsidRPr="00C40B30" w:rsidRDefault="00C44BCD" w:rsidP="00240A07">
            <w:pPr>
              <w:numPr>
                <w:ilvl w:val="0"/>
                <w:numId w:val="18"/>
              </w:numPr>
              <w:ind w:left="205" w:hanging="200"/>
              <w:rPr>
                <w:szCs w:val="22"/>
                <w:lang w:val="en-GB"/>
              </w:rPr>
            </w:pPr>
            <w:r w:rsidRPr="00C40B30">
              <w:rPr>
                <w:szCs w:val="22"/>
                <w:lang w:val="en-GB"/>
              </w:rPr>
              <w:t>slipping on wet floor;</w:t>
            </w:r>
          </w:p>
          <w:p w14:paraId="7E766052" w14:textId="77777777" w:rsidR="00C44BCD" w:rsidRPr="00C40B30" w:rsidRDefault="00C44BCD" w:rsidP="00240A07">
            <w:pPr>
              <w:numPr>
                <w:ilvl w:val="0"/>
                <w:numId w:val="18"/>
              </w:numPr>
              <w:ind w:left="205" w:hanging="200"/>
              <w:rPr>
                <w:szCs w:val="22"/>
                <w:lang w:val="en-GB"/>
              </w:rPr>
            </w:pPr>
            <w:r w:rsidRPr="00C40B30">
              <w:rPr>
                <w:szCs w:val="22"/>
                <w:lang w:val="en-GB"/>
              </w:rPr>
              <w:t>insufficient lighting.</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E5A2007"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Appoint employees responsible for tidiness of the workplace.</w:t>
            </w:r>
          </w:p>
          <w:p w14:paraId="028B784D"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Keep the floors dry and clean.</w:t>
            </w:r>
          </w:p>
          <w:p w14:paraId="3B92C796"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Ensure sufficient lighting of the workplace.</w:t>
            </w:r>
          </w:p>
        </w:tc>
      </w:tr>
      <w:tr w:rsidR="00C44BCD" w:rsidRPr="00C40B30" w14:paraId="45A87258"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29E9C65" w14:textId="77777777" w:rsidR="00C44BCD" w:rsidRPr="00C40B30" w:rsidRDefault="00C44BCD" w:rsidP="00240A07">
            <w:pPr>
              <w:jc w:val="center"/>
              <w:rPr>
                <w:szCs w:val="22"/>
                <w:lang w:val="en-GB"/>
              </w:rPr>
            </w:pPr>
            <w:r w:rsidRPr="00C40B30">
              <w:rPr>
                <w:szCs w:val="22"/>
                <w:lang w:val="en-GB"/>
              </w:rPr>
              <w:lastRenderedPageBreak/>
              <w:t>Explosion, fire</w:t>
            </w:r>
          </w:p>
          <w:p w14:paraId="29E2C1A2"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7B2B2FC0" w14:textId="77777777" w:rsidR="00C44BCD" w:rsidRPr="00C40B30" w:rsidRDefault="00C44BCD" w:rsidP="00240A07">
            <w:pPr>
              <w:rPr>
                <w:szCs w:val="22"/>
                <w:lang w:val="en-GB"/>
              </w:rPr>
            </w:pPr>
            <w:r w:rsidRPr="00C40B30">
              <w:rPr>
                <w:szCs w:val="22"/>
                <w:lang w:val="en-GB"/>
              </w:rPr>
              <w:t>Laboratory employees are at risk of burns caused by fire due to ignition of incorrectly stored combustible substan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2D3D907"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At the workplace where combustible substances are stored, perform an inspection at least once a year of the functionality of fire extinguishers.</w:t>
            </w:r>
          </w:p>
          <w:p w14:paraId="5439BA2F"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Follow the instructions regarding storage of combustible substances and the local fire prevention rules that must be available at the workplace.</w:t>
            </w:r>
          </w:p>
        </w:tc>
      </w:tr>
      <w:tr w:rsidR="00C44BCD" w:rsidRPr="00C40B30" w14:paraId="052C58FA"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A376891" w14:textId="77777777" w:rsidR="00C44BCD" w:rsidRPr="00C40B30" w:rsidRDefault="00C44BCD" w:rsidP="00240A07">
            <w:pPr>
              <w:jc w:val="center"/>
              <w:rPr>
                <w:szCs w:val="22"/>
                <w:lang w:val="en-GB"/>
              </w:rPr>
            </w:pPr>
            <w:r w:rsidRPr="00C40B30">
              <w:rPr>
                <w:szCs w:val="22"/>
                <w:lang w:val="en-GB"/>
              </w:rPr>
              <w:t>Explosion, fire</w:t>
            </w:r>
          </w:p>
          <w:p w14:paraId="6AB37145"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10D41CE" w14:textId="4E9EA53E" w:rsidR="00C44BCD" w:rsidRPr="00C40B30" w:rsidRDefault="00C44BCD" w:rsidP="001532C5">
            <w:pPr>
              <w:rPr>
                <w:szCs w:val="22"/>
                <w:lang w:val="en-GB"/>
              </w:rPr>
            </w:pPr>
            <w:r w:rsidRPr="00C40B30">
              <w:rPr>
                <w:szCs w:val="22"/>
                <w:lang w:val="en-GB"/>
              </w:rPr>
              <w:t xml:space="preserve">Laboratory employees at risk of explosion or burns due to incorrect storage and handling of pressure </w:t>
            </w:r>
            <w:r w:rsidR="001532C5">
              <w:rPr>
                <w:szCs w:val="22"/>
                <w:lang w:val="en-GB"/>
              </w:rPr>
              <w:t>vessels</w:t>
            </w:r>
            <w:r w:rsidR="001532C5" w:rsidRPr="00C40B30">
              <w:rPr>
                <w:szCs w:val="22"/>
                <w:lang w:val="en-GB"/>
              </w:rPr>
              <w:t xml:space="preserve"> </w:t>
            </w:r>
            <w:r w:rsidRPr="00C40B30">
              <w:rPr>
                <w:szCs w:val="22"/>
                <w:lang w:val="en-GB"/>
              </w:rPr>
              <w:t>used for transporting ga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4A2383A" w14:textId="373629AB"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 xml:space="preserve">Store </w:t>
            </w:r>
            <w:r w:rsidR="001532C5">
              <w:rPr>
                <w:szCs w:val="22"/>
                <w:lang w:val="en-GB"/>
              </w:rPr>
              <w:t xml:space="preserve"> vessels</w:t>
            </w:r>
            <w:r w:rsidRPr="00C40B30">
              <w:rPr>
                <w:szCs w:val="22"/>
                <w:lang w:val="en-GB"/>
              </w:rPr>
              <w:t xml:space="preserve"> in vertical position and secured against fall.</w:t>
            </w:r>
          </w:p>
          <w:p w14:paraId="0E53F259" w14:textId="33E95F69"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 xml:space="preserve">Secure </w:t>
            </w:r>
            <w:r w:rsidR="001532C5">
              <w:rPr>
                <w:szCs w:val="22"/>
                <w:lang w:val="en-GB"/>
              </w:rPr>
              <w:t xml:space="preserve"> vessels</w:t>
            </w:r>
            <w:r w:rsidRPr="00C40B30">
              <w:rPr>
                <w:szCs w:val="22"/>
                <w:lang w:val="en-GB"/>
              </w:rPr>
              <w:t xml:space="preserve"> against handling by unauthorised persons.</w:t>
            </w:r>
          </w:p>
          <w:p w14:paraId="4585074A" w14:textId="1AFE1444"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 xml:space="preserve">Open the </w:t>
            </w:r>
            <w:r w:rsidR="001532C5">
              <w:rPr>
                <w:szCs w:val="22"/>
                <w:lang w:val="en-GB"/>
              </w:rPr>
              <w:t xml:space="preserve"> vessel</w:t>
            </w:r>
            <w:r w:rsidRPr="00C40B30">
              <w:rPr>
                <w:szCs w:val="22"/>
                <w:lang w:val="en-GB"/>
              </w:rPr>
              <w:t xml:space="preserve"> valve gently, without the use of any tools.</w:t>
            </w:r>
          </w:p>
          <w:p w14:paraId="1B757C40" w14:textId="205C355E"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 xml:space="preserve">The stored </w:t>
            </w:r>
            <w:r w:rsidR="001532C5">
              <w:rPr>
                <w:szCs w:val="22"/>
                <w:lang w:val="en-GB"/>
              </w:rPr>
              <w:t xml:space="preserve"> vessels</w:t>
            </w:r>
            <w:r w:rsidRPr="00C40B30">
              <w:rPr>
                <w:szCs w:val="22"/>
                <w:lang w:val="en-GB"/>
              </w:rPr>
              <w:t xml:space="preserve"> must be located in the distance of at least 3 meters from sources of open fire.</w:t>
            </w:r>
          </w:p>
        </w:tc>
      </w:tr>
      <w:tr w:rsidR="00C44BCD" w:rsidRPr="00C40B30" w14:paraId="1B852F9F" w14:textId="77777777" w:rsidTr="00F66F5F">
        <w:trPr>
          <w:trHeight w:val="439"/>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15E2B5E" w14:textId="77777777" w:rsidR="00C44BCD" w:rsidRPr="00C40B30" w:rsidRDefault="00C44BCD" w:rsidP="00240A07">
            <w:pPr>
              <w:jc w:val="center"/>
              <w:rPr>
                <w:szCs w:val="22"/>
                <w:lang w:val="en-GB"/>
              </w:rPr>
            </w:pPr>
            <w:r w:rsidRPr="00C40B30">
              <w:rPr>
                <w:szCs w:val="22"/>
                <w:lang w:val="en-GB"/>
              </w:rPr>
              <w:t>Explosion, fir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4B25FA2" w14:textId="77777777" w:rsidR="00C44BCD" w:rsidRPr="00C40B30" w:rsidRDefault="00C44BCD" w:rsidP="00240A07">
            <w:pPr>
              <w:rPr>
                <w:szCs w:val="22"/>
                <w:lang w:val="en-GB"/>
              </w:rPr>
            </w:pPr>
            <w:r w:rsidRPr="00C40B30">
              <w:rPr>
                <w:szCs w:val="22"/>
                <w:lang w:val="en-GB"/>
              </w:rPr>
              <w:t>Laboratory employees endangered by fire caused by lit burner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A0BA351"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o not leave burners lit without supervision.</w:t>
            </w:r>
          </w:p>
        </w:tc>
      </w:tr>
      <w:tr w:rsidR="00C44BCD" w:rsidRPr="00C40B30" w14:paraId="0A281E4C"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F80AE64" w14:textId="77777777" w:rsidR="00C44BCD" w:rsidRPr="00C40B30" w:rsidRDefault="00C44BCD" w:rsidP="00240A07">
            <w:pPr>
              <w:jc w:val="center"/>
              <w:rPr>
                <w:szCs w:val="22"/>
                <w:lang w:val="en-GB"/>
              </w:rPr>
            </w:pPr>
            <w:r w:rsidRPr="00C40B30">
              <w:rPr>
                <w:szCs w:val="22"/>
                <w:lang w:val="en-GB"/>
              </w:rPr>
              <w:t xml:space="preserve">Infectious diseases </w:t>
            </w:r>
          </w:p>
          <w:p w14:paraId="66AF250B" w14:textId="77777777" w:rsidR="00C44BCD" w:rsidRPr="00C40B30" w:rsidRDefault="00C44BCD" w:rsidP="00240A07">
            <w:pPr>
              <w:jc w:val="center"/>
              <w:rPr>
                <w:szCs w:val="22"/>
                <w:lang w:val="en-GB"/>
              </w:rPr>
            </w:pPr>
          </w:p>
          <w:p w14:paraId="682CF45B" w14:textId="77777777" w:rsidR="00C44BCD" w:rsidRPr="00C40B30" w:rsidRDefault="00C44BCD" w:rsidP="00240A07">
            <w:pPr>
              <w:jc w:val="center"/>
              <w:rPr>
                <w:szCs w:val="22"/>
                <w:lang w:val="en-GB"/>
              </w:rPr>
            </w:pPr>
          </w:p>
          <w:p w14:paraId="1FA72D57"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B8313C2" w14:textId="77777777" w:rsidR="00C44BCD" w:rsidRPr="00C40B30" w:rsidRDefault="00C44BCD" w:rsidP="00240A07">
            <w:pPr>
              <w:rPr>
                <w:szCs w:val="22"/>
                <w:lang w:val="en-GB"/>
              </w:rPr>
            </w:pPr>
            <w:r w:rsidRPr="00C40B30">
              <w:rPr>
                <w:szCs w:val="22"/>
                <w:lang w:val="en-GB"/>
              </w:rPr>
              <w:t>Laboratory employees endangered by infectious diseases due to handling biological material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E99D950"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etermine and observe anti-epidemiologic measures.</w:t>
            </w:r>
          </w:p>
          <w:p w14:paraId="0F3291D4"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etermine and observe technological procedures for the work with biological materials, including their storage.</w:t>
            </w:r>
          </w:p>
          <w:p w14:paraId="22113B99" w14:textId="77777777" w:rsidR="00C44BCD" w:rsidRPr="00C40B30" w:rsidRDefault="00A31FFD" w:rsidP="00240A07">
            <w:pPr>
              <w:numPr>
                <w:ilvl w:val="0"/>
                <w:numId w:val="13"/>
              </w:numPr>
              <w:tabs>
                <w:tab w:val="clear" w:pos="1440"/>
                <w:tab w:val="num" w:pos="313"/>
              </w:tabs>
              <w:ind w:left="313" w:hanging="300"/>
              <w:rPr>
                <w:szCs w:val="22"/>
                <w:lang w:val="en-GB"/>
              </w:rPr>
            </w:pPr>
            <w:r w:rsidRPr="00C40B30">
              <w:rPr>
                <w:szCs w:val="22"/>
                <w:lang w:val="en-GB"/>
              </w:rPr>
              <w:t>Workplaces where biological materials are used to be properly labelled.</w:t>
            </w:r>
          </w:p>
        </w:tc>
      </w:tr>
      <w:tr w:rsidR="00C44BCD" w:rsidRPr="00C40B30" w14:paraId="3B02DC4F"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401F088D" w14:textId="77777777" w:rsidR="00C44BCD" w:rsidRPr="00C40B30" w:rsidRDefault="00C44BCD" w:rsidP="00240A07">
            <w:pPr>
              <w:jc w:val="center"/>
              <w:rPr>
                <w:szCs w:val="22"/>
                <w:lang w:val="en-GB"/>
              </w:rPr>
            </w:pPr>
            <w:r w:rsidRPr="00C40B30">
              <w:rPr>
                <w:szCs w:val="22"/>
                <w:lang w:val="en-GB"/>
              </w:rPr>
              <w:t>Chemical substances harmful for health</w:t>
            </w:r>
          </w:p>
          <w:p w14:paraId="0197D2E2"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881CA6B" w14:textId="77777777" w:rsidR="00C44BCD" w:rsidRPr="00C40B30" w:rsidRDefault="00C44BCD" w:rsidP="00240A07">
            <w:pPr>
              <w:rPr>
                <w:szCs w:val="22"/>
                <w:lang w:val="en-GB"/>
              </w:rPr>
            </w:pPr>
            <w:r w:rsidRPr="00C40B30">
              <w:rPr>
                <w:szCs w:val="22"/>
                <w:lang w:val="en-GB"/>
              </w:rPr>
              <w:t xml:space="preserve">Laboratory employees at risk of exposure to chemical substances harmful for health. </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63F4C0D"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Avoid using laboratory glass and dishes for the preparation of food, for drinking and for keeping food.</w:t>
            </w:r>
          </w:p>
          <w:p w14:paraId="25558A95"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o not store food and beverages in refrigerators designated for keeping chemical substances or biological materials.</w:t>
            </w:r>
          </w:p>
          <w:p w14:paraId="5DB23345"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Validate and observe applicable work procedures for handling chemical substances and adjust them as needed.</w:t>
            </w:r>
          </w:p>
          <w:p w14:paraId="1865C04D"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Mark/label each chemical substance in the prescribed manner.</w:t>
            </w:r>
          </w:p>
          <w:p w14:paraId="128F0279"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ispose of chemical substances and chemical waste only in accordance with the prescribed procedure.</w:t>
            </w:r>
          </w:p>
          <w:p w14:paraId="135E8DCA"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When working with substances capable of endangering human health, avoid direct contact of employees with these substances.</w:t>
            </w:r>
          </w:p>
          <w:p w14:paraId="2D7229D8"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Keep toxic substances so as to prevent their misuse; they must be stored locked and records must be kept of their stock.</w:t>
            </w:r>
          </w:p>
          <w:p w14:paraId="0FBC046F"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Do not eat, drink and smoke in the laboratories.</w:t>
            </w:r>
          </w:p>
        </w:tc>
      </w:tr>
      <w:tr w:rsidR="00C44BCD" w:rsidRPr="00C40B30" w14:paraId="61F75E69"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7CA8F33" w14:textId="77777777" w:rsidR="00C44BCD" w:rsidRPr="00C40B30" w:rsidRDefault="00C44BCD" w:rsidP="00240A07">
            <w:pPr>
              <w:jc w:val="center"/>
              <w:rPr>
                <w:szCs w:val="22"/>
                <w:lang w:val="en-GB"/>
              </w:rPr>
            </w:pPr>
            <w:r w:rsidRPr="00C40B30">
              <w:rPr>
                <w:szCs w:val="22"/>
                <w:lang w:val="en-GB"/>
              </w:rPr>
              <w:t>Failure to use personal protective equipment at the workplace</w:t>
            </w:r>
          </w:p>
          <w:p w14:paraId="30E482D3" w14:textId="77777777" w:rsidR="00C44BCD" w:rsidRPr="00C40B30" w:rsidRDefault="00C44BCD"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97BB6B0" w14:textId="77777777" w:rsidR="00C44BCD" w:rsidRPr="00C40B30" w:rsidRDefault="00C44BCD" w:rsidP="00240A07">
            <w:pPr>
              <w:rPr>
                <w:szCs w:val="22"/>
                <w:lang w:val="en-GB"/>
              </w:rPr>
            </w:pPr>
            <w:r w:rsidRPr="00C40B30">
              <w:rPr>
                <w:szCs w:val="22"/>
                <w:lang w:val="en-GB"/>
              </w:rPr>
              <w:lastRenderedPageBreak/>
              <w:t>Laboratory employees at risk of injury or health hazard as a consequence of a failure to use personal protective equipment at the workpla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A1C5634"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Equip employees with prescribed personal protective equipment at the workplace in a demonstrable manner, i.e. against signature.</w:t>
            </w:r>
          </w:p>
          <w:p w14:paraId="1C23E1AF"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Acquaint employees with the use of the assigned personal protective equipment at the workplace.</w:t>
            </w:r>
          </w:p>
          <w:p w14:paraId="2795B36B"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t>Use the assigned personal protective equipment at the workplace.</w:t>
            </w:r>
          </w:p>
          <w:p w14:paraId="3510D63B" w14:textId="77777777" w:rsidR="00C44BCD" w:rsidRPr="00C40B30" w:rsidRDefault="00C44BCD" w:rsidP="00240A07">
            <w:pPr>
              <w:numPr>
                <w:ilvl w:val="0"/>
                <w:numId w:val="13"/>
              </w:numPr>
              <w:tabs>
                <w:tab w:val="clear" w:pos="1440"/>
                <w:tab w:val="num" w:pos="313"/>
              </w:tabs>
              <w:ind w:left="313" w:hanging="300"/>
              <w:rPr>
                <w:szCs w:val="22"/>
                <w:lang w:val="en-GB"/>
              </w:rPr>
            </w:pPr>
            <w:r w:rsidRPr="00C40B30">
              <w:rPr>
                <w:szCs w:val="22"/>
                <w:lang w:val="en-GB"/>
              </w:rPr>
              <w:lastRenderedPageBreak/>
              <w:t>Perform inspections of the use of personal protective equipment at the workplace on a continuous basis.</w:t>
            </w:r>
          </w:p>
        </w:tc>
      </w:tr>
    </w:tbl>
    <w:p w14:paraId="69EDDF33" w14:textId="77777777" w:rsidR="0085283D" w:rsidRPr="00C40B30" w:rsidRDefault="0085283D" w:rsidP="00C44BCD">
      <w:pPr>
        <w:rPr>
          <w:lang w:val="en-GB"/>
        </w:rPr>
      </w:pPr>
    </w:p>
    <w:p w14:paraId="27909A59" w14:textId="77777777" w:rsidR="00717DD8" w:rsidRPr="00C40B30" w:rsidRDefault="00717DD8" w:rsidP="003D37D8">
      <w:pPr>
        <w:pStyle w:val="Nadpis2"/>
        <w:rPr>
          <w:lang w:val="en-GB"/>
        </w:rPr>
      </w:pPr>
      <w:bookmarkStart w:id="52" w:name="_Toc459017505"/>
      <w:bookmarkStart w:id="53" w:name="_Toc459016796"/>
      <w:bookmarkStart w:id="54" w:name="_Toc425229592"/>
      <w:r w:rsidRPr="00C40B30">
        <w:rPr>
          <w:lang w:val="en-GB"/>
        </w:rPr>
        <w:t>Shakers</w:t>
      </w:r>
      <w:bookmarkEnd w:id="52"/>
      <w:bookmarkEnd w:id="53"/>
      <w:bookmarkEnd w:id="54"/>
    </w:p>
    <w:p w14:paraId="717E06D2" w14:textId="77777777" w:rsidR="00717DD8" w:rsidRPr="00C40B30" w:rsidRDefault="00717DD8" w:rsidP="003D37D8">
      <w:pPr>
        <w:pStyle w:val="Nadpis2"/>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717DD8" w:rsidRPr="00C40B30" w14:paraId="17CEFDB0" w14:textId="77777777" w:rsidTr="00A20D6D">
        <w:trPr>
          <w:trHeight w:val="439"/>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AD892DD" w14:textId="77777777" w:rsidR="00717DD8" w:rsidRPr="00C40B30" w:rsidRDefault="00717DD8" w:rsidP="00A20D6D">
            <w:pPr>
              <w:jc w:val="center"/>
              <w:rPr>
                <w:szCs w:val="22"/>
                <w:lang w:val="en-GB"/>
              </w:rPr>
            </w:pPr>
            <w:r w:rsidRPr="00C40B30">
              <w:rPr>
                <w:szCs w:val="22"/>
                <w:lang w:val="en-GB"/>
              </w:rPr>
              <w:t>Being struck by electrical current</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186E368" w14:textId="77777777" w:rsidR="00717DD8" w:rsidRPr="00C40B30" w:rsidRDefault="00717DD8" w:rsidP="00A20D6D">
            <w:pPr>
              <w:rPr>
                <w:szCs w:val="22"/>
                <w:lang w:val="en-GB"/>
              </w:rPr>
            </w:pPr>
            <w:r w:rsidRPr="00C40B30">
              <w:rPr>
                <w:szCs w:val="22"/>
                <w:lang w:val="en-GB"/>
              </w:rPr>
              <w:t>Attendance staff</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ECECC53" w14:textId="77777777" w:rsidR="00717DD8" w:rsidRPr="00C40B30" w:rsidRDefault="00717DD8" w:rsidP="00A20D6D">
            <w:pPr>
              <w:numPr>
                <w:ilvl w:val="0"/>
                <w:numId w:val="13"/>
              </w:numPr>
              <w:tabs>
                <w:tab w:val="clear" w:pos="1440"/>
                <w:tab w:val="num" w:pos="313"/>
              </w:tabs>
              <w:ind w:left="313" w:hanging="300"/>
              <w:rPr>
                <w:szCs w:val="22"/>
                <w:lang w:val="en-GB"/>
              </w:rPr>
            </w:pPr>
            <w:r w:rsidRPr="00C40B30">
              <w:rPr>
                <w:szCs w:val="22"/>
                <w:lang w:val="en-GB"/>
              </w:rPr>
              <w:t>Do not perform any repairs if the device is connected to the power grid.</w:t>
            </w:r>
          </w:p>
          <w:p w14:paraId="7E8140D3" w14:textId="77777777" w:rsidR="00717DD8" w:rsidRPr="00C40B30" w:rsidRDefault="00717DD8" w:rsidP="00A20D6D">
            <w:pPr>
              <w:numPr>
                <w:ilvl w:val="0"/>
                <w:numId w:val="13"/>
              </w:numPr>
              <w:tabs>
                <w:tab w:val="clear" w:pos="1440"/>
                <w:tab w:val="num" w:pos="313"/>
              </w:tabs>
              <w:ind w:left="313" w:hanging="300"/>
              <w:rPr>
                <w:szCs w:val="22"/>
                <w:lang w:val="en-GB"/>
              </w:rPr>
            </w:pPr>
            <w:r w:rsidRPr="00C40B30">
              <w:rPr>
                <w:szCs w:val="22"/>
                <w:lang w:val="en-GB"/>
              </w:rPr>
              <w:t>Repairs to be carried out by professionals.</w:t>
            </w:r>
          </w:p>
          <w:p w14:paraId="3FA0D317" w14:textId="77777777" w:rsidR="00717DD8" w:rsidRPr="00C40B30" w:rsidRDefault="00717DD8" w:rsidP="00A20D6D">
            <w:pPr>
              <w:numPr>
                <w:ilvl w:val="0"/>
                <w:numId w:val="13"/>
              </w:numPr>
              <w:tabs>
                <w:tab w:val="clear" w:pos="1440"/>
                <w:tab w:val="num" w:pos="313"/>
              </w:tabs>
              <w:ind w:left="313" w:hanging="300"/>
              <w:rPr>
                <w:szCs w:val="22"/>
                <w:lang w:val="en-GB"/>
              </w:rPr>
            </w:pPr>
            <w:r w:rsidRPr="00C40B30">
              <w:rPr>
                <w:szCs w:val="22"/>
                <w:lang w:val="en-GB"/>
              </w:rPr>
              <w:t>Do not start the device if the covers and guards are removed.</w:t>
            </w:r>
          </w:p>
        </w:tc>
      </w:tr>
      <w:tr w:rsidR="00717DD8" w:rsidRPr="00C40B30" w14:paraId="235AA00D" w14:textId="77777777" w:rsidTr="00A20D6D">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AE704BA" w14:textId="77777777" w:rsidR="00717DD8" w:rsidRPr="00C40B30" w:rsidRDefault="00717DD8" w:rsidP="00A20D6D">
            <w:pPr>
              <w:jc w:val="center"/>
              <w:rPr>
                <w:szCs w:val="22"/>
                <w:lang w:val="en-GB"/>
              </w:rPr>
            </w:pPr>
            <w:r w:rsidRPr="00C40B30">
              <w:rPr>
                <w:szCs w:val="22"/>
                <w:lang w:val="en-GB"/>
              </w:rPr>
              <w:t>Explosion</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BAD51D4" w14:textId="77777777" w:rsidR="00717DD8" w:rsidRPr="00C40B30" w:rsidRDefault="00717DD8" w:rsidP="00A20D6D">
            <w:pPr>
              <w:rPr>
                <w:szCs w:val="22"/>
                <w:lang w:val="en-GB"/>
              </w:rPr>
            </w:pPr>
            <w:r w:rsidRPr="00C40B30">
              <w:rPr>
                <w:szCs w:val="22"/>
                <w:lang w:val="en-GB"/>
              </w:rPr>
              <w:t>Attendance staff</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328E80B" w14:textId="77777777" w:rsidR="00717DD8" w:rsidRPr="00C40B30" w:rsidRDefault="00717DD8" w:rsidP="00A20D6D">
            <w:pPr>
              <w:numPr>
                <w:ilvl w:val="0"/>
                <w:numId w:val="13"/>
              </w:numPr>
              <w:tabs>
                <w:tab w:val="clear" w:pos="1440"/>
                <w:tab w:val="num" w:pos="313"/>
              </w:tabs>
              <w:ind w:left="313" w:hanging="300"/>
              <w:rPr>
                <w:szCs w:val="22"/>
                <w:lang w:val="en-GB"/>
              </w:rPr>
            </w:pPr>
            <w:r w:rsidRPr="00C40B30">
              <w:rPr>
                <w:szCs w:val="22"/>
                <w:lang w:val="en-GB"/>
              </w:rPr>
              <w:t>Do not perform any operations in which aggressive or explosive reactions are expected to occur.</w:t>
            </w:r>
          </w:p>
        </w:tc>
      </w:tr>
    </w:tbl>
    <w:p w14:paraId="2840CDF5" w14:textId="77777777" w:rsidR="00717DD8" w:rsidRPr="00C40B30" w:rsidRDefault="00717DD8" w:rsidP="003D37D8">
      <w:pPr>
        <w:pStyle w:val="Nadpis2"/>
        <w:rPr>
          <w:lang w:val="en-GB"/>
        </w:rPr>
      </w:pPr>
    </w:p>
    <w:p w14:paraId="5929F71C" w14:textId="77777777" w:rsidR="00717DD8" w:rsidRPr="00C40B30" w:rsidRDefault="002E7753" w:rsidP="003D37D8">
      <w:pPr>
        <w:pStyle w:val="Nadpis2"/>
        <w:rPr>
          <w:lang w:val="en-GB"/>
        </w:rPr>
      </w:pPr>
      <w:bookmarkStart w:id="55" w:name="_Toc459017506"/>
      <w:bookmarkStart w:id="56" w:name="_Toc459016797"/>
      <w:bookmarkStart w:id="57" w:name="_Toc425229593"/>
      <w:r w:rsidRPr="00C40B30">
        <w:rPr>
          <w:lang w:val="en-GB"/>
        </w:rPr>
        <w:t>Centrifuges</w:t>
      </w:r>
      <w:bookmarkEnd w:id="55"/>
      <w:bookmarkEnd w:id="56"/>
      <w:bookmarkEnd w:id="57"/>
    </w:p>
    <w:p w14:paraId="39F9D579" w14:textId="77777777" w:rsidR="00717DD8" w:rsidRPr="00C40B30" w:rsidRDefault="00717DD8" w:rsidP="003D37D8">
      <w:pPr>
        <w:pStyle w:val="Nadpis2"/>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717DD8" w:rsidRPr="00C40B30" w14:paraId="13E4B799" w14:textId="77777777" w:rsidTr="00A20D6D">
        <w:trPr>
          <w:trHeight w:val="439"/>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407F56CD" w14:textId="77777777" w:rsidR="00717DD8" w:rsidRPr="00C40B30" w:rsidRDefault="00B832EA" w:rsidP="00A20D6D">
            <w:pPr>
              <w:jc w:val="center"/>
              <w:rPr>
                <w:szCs w:val="22"/>
                <w:lang w:val="en-GB"/>
              </w:rPr>
            </w:pPr>
            <w:r w:rsidRPr="00C40B30">
              <w:rPr>
                <w:szCs w:val="22"/>
                <w:lang w:val="en-GB"/>
              </w:rPr>
              <w:t>Explosion</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7031DA20" w14:textId="77777777" w:rsidR="00717DD8" w:rsidRPr="00C40B30" w:rsidRDefault="00B832EA" w:rsidP="00A20D6D">
            <w:pPr>
              <w:rPr>
                <w:szCs w:val="22"/>
                <w:lang w:val="en-GB"/>
              </w:rPr>
            </w:pPr>
            <w:r w:rsidRPr="00C40B30">
              <w:rPr>
                <w:szCs w:val="22"/>
                <w:lang w:val="en-GB"/>
              </w:rPr>
              <w:t>Attendance staff</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389EDCB" w14:textId="77777777" w:rsidR="00717DD8" w:rsidRPr="00C40B30" w:rsidRDefault="00B832EA" w:rsidP="00A20D6D">
            <w:pPr>
              <w:numPr>
                <w:ilvl w:val="0"/>
                <w:numId w:val="13"/>
              </w:numPr>
              <w:tabs>
                <w:tab w:val="clear" w:pos="1440"/>
                <w:tab w:val="num" w:pos="313"/>
              </w:tabs>
              <w:ind w:left="313" w:hanging="300"/>
              <w:rPr>
                <w:szCs w:val="22"/>
                <w:lang w:val="en-GB"/>
              </w:rPr>
            </w:pPr>
            <w:r w:rsidRPr="00C40B30">
              <w:rPr>
                <w:szCs w:val="22"/>
                <w:lang w:val="en-GB"/>
              </w:rPr>
              <w:t>Do not place centrifuges in an area with a risk of explosion</w:t>
            </w:r>
            <w:r w:rsidR="00D2217A">
              <w:rPr>
                <w:szCs w:val="22"/>
                <w:lang w:val="en-GB"/>
              </w:rPr>
              <w:t>.</w:t>
            </w:r>
          </w:p>
          <w:p w14:paraId="1D745B71" w14:textId="77777777" w:rsidR="00B832EA" w:rsidRPr="00C40B30" w:rsidRDefault="00B832EA" w:rsidP="00A20D6D">
            <w:pPr>
              <w:numPr>
                <w:ilvl w:val="0"/>
                <w:numId w:val="13"/>
              </w:numPr>
              <w:tabs>
                <w:tab w:val="clear" w:pos="1440"/>
                <w:tab w:val="num" w:pos="313"/>
              </w:tabs>
              <w:ind w:left="313" w:hanging="300"/>
              <w:rPr>
                <w:szCs w:val="22"/>
                <w:lang w:val="en-GB"/>
              </w:rPr>
            </w:pPr>
            <w:r w:rsidRPr="00C40B30">
              <w:rPr>
                <w:szCs w:val="22"/>
                <w:lang w:val="en-GB"/>
              </w:rPr>
              <w:t>Do not centrifuge combustible or explosive substances</w:t>
            </w:r>
            <w:r w:rsidR="00D2217A">
              <w:rPr>
                <w:szCs w:val="22"/>
                <w:lang w:val="en-GB"/>
              </w:rPr>
              <w:t>.</w:t>
            </w:r>
          </w:p>
        </w:tc>
      </w:tr>
      <w:tr w:rsidR="00717DD8" w:rsidRPr="00C40B30" w14:paraId="2E19DAF1" w14:textId="77777777" w:rsidTr="00A20D6D">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48642F3D" w14:textId="77777777" w:rsidR="00717DD8" w:rsidRPr="00C40B30" w:rsidRDefault="00B832EA" w:rsidP="00A20D6D">
            <w:pPr>
              <w:jc w:val="center"/>
              <w:rPr>
                <w:szCs w:val="22"/>
                <w:lang w:val="en-GB"/>
              </w:rPr>
            </w:pPr>
            <w:r w:rsidRPr="00C40B30">
              <w:rPr>
                <w:szCs w:val="22"/>
                <w:lang w:val="en-GB"/>
              </w:rPr>
              <w:t>Mechanical damag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6751C03" w14:textId="77777777" w:rsidR="00717DD8" w:rsidRPr="00C40B30" w:rsidRDefault="00B832EA" w:rsidP="00A20D6D">
            <w:pPr>
              <w:rPr>
                <w:szCs w:val="22"/>
                <w:lang w:val="en-GB"/>
              </w:rPr>
            </w:pPr>
            <w:r w:rsidRPr="00C40B30">
              <w:rPr>
                <w:szCs w:val="22"/>
                <w:lang w:val="en-GB"/>
              </w:rPr>
              <w:t>Attendance staff by the flying off par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5C08BAA" w14:textId="77777777" w:rsidR="00717DD8" w:rsidRPr="00C40B30" w:rsidRDefault="00B832EA" w:rsidP="00A20D6D">
            <w:pPr>
              <w:numPr>
                <w:ilvl w:val="0"/>
                <w:numId w:val="13"/>
              </w:numPr>
              <w:tabs>
                <w:tab w:val="clear" w:pos="1440"/>
                <w:tab w:val="num" w:pos="313"/>
              </w:tabs>
              <w:ind w:left="313" w:hanging="300"/>
              <w:rPr>
                <w:szCs w:val="22"/>
                <w:lang w:val="en-GB"/>
              </w:rPr>
            </w:pPr>
            <w:r w:rsidRPr="00C40B30">
              <w:rPr>
                <w:szCs w:val="22"/>
                <w:lang w:val="en-GB"/>
              </w:rPr>
              <w:t>Do not relocate centrifuges while in operation</w:t>
            </w:r>
            <w:r w:rsidR="00D2217A">
              <w:rPr>
                <w:szCs w:val="22"/>
                <w:lang w:val="en-GB"/>
              </w:rPr>
              <w:t>.</w:t>
            </w:r>
          </w:p>
          <w:p w14:paraId="16BAB3CE" w14:textId="77777777" w:rsidR="00B832EA" w:rsidRPr="00C40B30" w:rsidRDefault="00B832EA" w:rsidP="00A20D6D">
            <w:pPr>
              <w:numPr>
                <w:ilvl w:val="0"/>
                <w:numId w:val="13"/>
              </w:numPr>
              <w:tabs>
                <w:tab w:val="clear" w:pos="1440"/>
                <w:tab w:val="num" w:pos="313"/>
              </w:tabs>
              <w:ind w:left="313" w:hanging="300"/>
              <w:rPr>
                <w:szCs w:val="22"/>
                <w:lang w:val="en-GB"/>
              </w:rPr>
            </w:pPr>
            <w:r w:rsidRPr="00C40B30">
              <w:rPr>
                <w:szCs w:val="22"/>
                <w:lang w:val="en-GB"/>
              </w:rPr>
              <w:t>Do not use unprofessionally installed or defective centrifuges</w:t>
            </w:r>
            <w:r w:rsidR="00D2217A">
              <w:rPr>
                <w:szCs w:val="22"/>
                <w:lang w:val="en-GB"/>
              </w:rPr>
              <w:t>.</w:t>
            </w:r>
          </w:p>
          <w:p w14:paraId="13909E69" w14:textId="77777777" w:rsidR="005C3A9B" w:rsidRPr="00C40B30" w:rsidRDefault="005C3A9B" w:rsidP="00A20D6D">
            <w:pPr>
              <w:numPr>
                <w:ilvl w:val="0"/>
                <w:numId w:val="13"/>
              </w:numPr>
              <w:tabs>
                <w:tab w:val="clear" w:pos="1440"/>
                <w:tab w:val="num" w:pos="313"/>
              </w:tabs>
              <w:ind w:left="313" w:hanging="300"/>
              <w:rPr>
                <w:szCs w:val="22"/>
                <w:lang w:val="en-GB"/>
              </w:rPr>
            </w:pPr>
            <w:r w:rsidRPr="00C40B30">
              <w:rPr>
                <w:szCs w:val="22"/>
                <w:lang w:val="en-GB"/>
              </w:rPr>
              <w:t>Load the device equally</w:t>
            </w:r>
            <w:r w:rsidR="00D2217A">
              <w:rPr>
                <w:szCs w:val="22"/>
                <w:lang w:val="en-GB"/>
              </w:rPr>
              <w:t>.</w:t>
            </w:r>
            <w:r w:rsidRPr="00C40B30">
              <w:rPr>
                <w:szCs w:val="22"/>
                <w:lang w:val="en-GB"/>
              </w:rPr>
              <w:t xml:space="preserve"> </w:t>
            </w:r>
          </w:p>
        </w:tc>
      </w:tr>
      <w:tr w:rsidR="00717DD8" w:rsidRPr="00C40B30" w14:paraId="29960B90" w14:textId="77777777" w:rsidTr="00717DD8">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0F11D41" w14:textId="77777777" w:rsidR="00717DD8" w:rsidRPr="00C40B30" w:rsidRDefault="002F3A08" w:rsidP="00A20D6D">
            <w:pPr>
              <w:jc w:val="center"/>
              <w:rPr>
                <w:szCs w:val="22"/>
                <w:lang w:val="en-GB"/>
              </w:rPr>
            </w:pPr>
            <w:r w:rsidRPr="00C40B30">
              <w:rPr>
                <w:szCs w:val="22"/>
                <w:lang w:val="en-GB"/>
              </w:rPr>
              <w:t>Being struck by electrical current</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2CFC07F4" w14:textId="77777777" w:rsidR="00717DD8" w:rsidRPr="00C40B30" w:rsidRDefault="002F3A08" w:rsidP="00A20D6D">
            <w:pPr>
              <w:rPr>
                <w:szCs w:val="22"/>
                <w:lang w:val="en-GB"/>
              </w:rPr>
            </w:pPr>
            <w:r w:rsidRPr="00C40B30">
              <w:rPr>
                <w:szCs w:val="22"/>
                <w:lang w:val="en-GB"/>
              </w:rPr>
              <w:t>Attendance staff due to unprofessional operation of the centrifug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BC9DE1A" w14:textId="77777777" w:rsidR="00717DD8" w:rsidRPr="00C40B30" w:rsidRDefault="002F3A08" w:rsidP="00A20D6D">
            <w:pPr>
              <w:numPr>
                <w:ilvl w:val="0"/>
                <w:numId w:val="13"/>
              </w:numPr>
              <w:tabs>
                <w:tab w:val="clear" w:pos="1440"/>
                <w:tab w:val="num" w:pos="313"/>
              </w:tabs>
              <w:ind w:left="313" w:hanging="300"/>
              <w:rPr>
                <w:szCs w:val="22"/>
                <w:lang w:val="en-GB"/>
              </w:rPr>
            </w:pPr>
            <w:r w:rsidRPr="00C40B30">
              <w:rPr>
                <w:szCs w:val="22"/>
                <w:lang w:val="en-GB"/>
              </w:rPr>
              <w:t>Repairs to be carried out by professionals</w:t>
            </w:r>
            <w:r w:rsidR="00D2217A">
              <w:rPr>
                <w:szCs w:val="22"/>
                <w:lang w:val="en-GB"/>
              </w:rPr>
              <w:t>.</w:t>
            </w:r>
          </w:p>
          <w:p w14:paraId="6A5A69B4" w14:textId="77777777" w:rsidR="002F3A08" w:rsidRPr="00C40B30" w:rsidRDefault="002F3A08" w:rsidP="00A20D6D">
            <w:pPr>
              <w:numPr>
                <w:ilvl w:val="0"/>
                <w:numId w:val="13"/>
              </w:numPr>
              <w:tabs>
                <w:tab w:val="clear" w:pos="1440"/>
                <w:tab w:val="num" w:pos="313"/>
              </w:tabs>
              <w:ind w:left="313" w:hanging="300"/>
              <w:rPr>
                <w:szCs w:val="22"/>
                <w:lang w:val="en-GB"/>
              </w:rPr>
            </w:pPr>
            <w:r w:rsidRPr="00C40B30">
              <w:rPr>
                <w:szCs w:val="22"/>
                <w:lang w:val="en-GB"/>
              </w:rPr>
              <w:t>Do not use unprofessionally installed or defective centrifuges</w:t>
            </w:r>
            <w:r w:rsidR="00D2217A">
              <w:rPr>
                <w:szCs w:val="22"/>
                <w:lang w:val="en-GB"/>
              </w:rPr>
              <w:t>.</w:t>
            </w:r>
          </w:p>
        </w:tc>
      </w:tr>
      <w:tr w:rsidR="00717DD8" w:rsidRPr="00C40B30" w14:paraId="459FA0F0" w14:textId="77777777" w:rsidTr="00717DD8">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C465FBC" w14:textId="77777777" w:rsidR="00717DD8" w:rsidRPr="00C40B30" w:rsidRDefault="00203CCD" w:rsidP="00A20D6D">
            <w:pPr>
              <w:jc w:val="center"/>
              <w:rPr>
                <w:szCs w:val="22"/>
                <w:lang w:val="en-GB"/>
              </w:rPr>
            </w:pPr>
            <w:r w:rsidRPr="00C40B30">
              <w:rPr>
                <w:szCs w:val="22"/>
                <w:lang w:val="en-GB"/>
              </w:rPr>
              <w:t>Chemical substances harmful for health</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2D3B9FE" w14:textId="77777777" w:rsidR="00717DD8" w:rsidRPr="00C40B30" w:rsidRDefault="00203CCD" w:rsidP="00A20D6D">
            <w:pPr>
              <w:rPr>
                <w:szCs w:val="22"/>
                <w:lang w:val="en-GB"/>
              </w:rPr>
            </w:pPr>
            <w:r w:rsidRPr="00C40B30">
              <w:rPr>
                <w:szCs w:val="22"/>
                <w:lang w:val="en-GB"/>
              </w:rPr>
              <w:t>Attendance staff while cleaning rotor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F930123" w14:textId="77777777" w:rsidR="00717DD8" w:rsidRPr="00C40B30" w:rsidRDefault="00203CCD" w:rsidP="00A20D6D">
            <w:pPr>
              <w:numPr>
                <w:ilvl w:val="0"/>
                <w:numId w:val="13"/>
              </w:numPr>
              <w:tabs>
                <w:tab w:val="clear" w:pos="1440"/>
                <w:tab w:val="num" w:pos="313"/>
              </w:tabs>
              <w:ind w:left="313" w:hanging="300"/>
              <w:rPr>
                <w:szCs w:val="22"/>
                <w:lang w:val="en-GB"/>
              </w:rPr>
            </w:pPr>
            <w:r w:rsidRPr="00C40B30">
              <w:rPr>
                <w:szCs w:val="22"/>
                <w:lang w:val="en-GB"/>
              </w:rPr>
              <w:t>Use prescribed cleaning and disinfection preparations for cleaning, in particular for cleaning of pathogenic microorganisms from rotors and inside parts of the centrifuges.</w:t>
            </w:r>
          </w:p>
        </w:tc>
      </w:tr>
    </w:tbl>
    <w:p w14:paraId="17EDEF88" w14:textId="77777777" w:rsidR="000D4B5A" w:rsidRPr="00C40B30" w:rsidRDefault="000D4B5A" w:rsidP="003D37D8">
      <w:pPr>
        <w:pStyle w:val="Nadpis2"/>
        <w:rPr>
          <w:lang w:val="en-GB"/>
        </w:rPr>
        <w:sectPr w:rsidR="000D4B5A" w:rsidRPr="00C40B30" w:rsidSect="002F655D">
          <w:headerReference w:type="default" r:id="rId17"/>
          <w:pgSz w:w="16838" w:h="11906" w:orient="landscape"/>
          <w:pgMar w:top="1106" w:right="1418" w:bottom="539" w:left="1712" w:header="719" w:footer="709" w:gutter="0"/>
          <w:cols w:space="708"/>
          <w:docGrid w:linePitch="360"/>
        </w:sectPr>
      </w:pPr>
    </w:p>
    <w:p w14:paraId="1E0AEDCE" w14:textId="77777777" w:rsidR="000D4B5A" w:rsidRPr="00C40B30" w:rsidRDefault="000D4B5A" w:rsidP="003D37D8">
      <w:pPr>
        <w:pStyle w:val="Nadpis2"/>
        <w:rPr>
          <w:lang w:val="en-GB"/>
        </w:rPr>
      </w:pPr>
      <w:bookmarkStart w:id="58" w:name="_Toc459017507"/>
      <w:bookmarkStart w:id="59" w:name="_Toc459016798"/>
      <w:bookmarkStart w:id="60" w:name="_Toc425229594"/>
      <w:r w:rsidRPr="00C40B30">
        <w:rPr>
          <w:lang w:val="en-GB"/>
        </w:rPr>
        <w:lastRenderedPageBreak/>
        <w:t>Automatic washing and disinfection device</w:t>
      </w:r>
      <w:bookmarkEnd w:id="58"/>
      <w:bookmarkEnd w:id="59"/>
      <w:bookmarkEnd w:id="60"/>
    </w:p>
    <w:p w14:paraId="2451B08F" w14:textId="77777777" w:rsidR="007634EF" w:rsidRPr="00C40B30" w:rsidRDefault="007634EF" w:rsidP="007634EF">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0D4B5A" w:rsidRPr="00C40B30" w14:paraId="7E869E12" w14:textId="77777777" w:rsidTr="00CB2E0B">
        <w:trPr>
          <w:trHeight w:val="439"/>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CEF24AE" w14:textId="77777777" w:rsidR="000D4B5A" w:rsidRPr="00C40B30" w:rsidRDefault="000D4B5A" w:rsidP="00CB2E0B">
            <w:pPr>
              <w:jc w:val="center"/>
              <w:rPr>
                <w:szCs w:val="22"/>
                <w:lang w:val="en-GB"/>
              </w:rPr>
            </w:pPr>
            <w:r w:rsidRPr="00C40B30">
              <w:rPr>
                <w:szCs w:val="22"/>
                <w:lang w:val="en-GB"/>
              </w:rPr>
              <w:t>Explosion</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2D5F1309" w14:textId="77777777" w:rsidR="000D4B5A" w:rsidRPr="00C40B30" w:rsidRDefault="000D4B5A" w:rsidP="00CB2E0B">
            <w:pPr>
              <w:rPr>
                <w:szCs w:val="22"/>
                <w:lang w:val="en-GB"/>
              </w:rPr>
            </w:pPr>
            <w:r w:rsidRPr="00C40B30">
              <w:rPr>
                <w:szCs w:val="22"/>
                <w:lang w:val="en-GB"/>
              </w:rPr>
              <w:t>Attendance staff</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36A026F" w14:textId="77777777" w:rsidR="000D4B5A" w:rsidRPr="00C40B30" w:rsidRDefault="007634EF" w:rsidP="00CB2E0B">
            <w:pPr>
              <w:numPr>
                <w:ilvl w:val="0"/>
                <w:numId w:val="13"/>
              </w:numPr>
              <w:tabs>
                <w:tab w:val="clear" w:pos="1440"/>
                <w:tab w:val="num" w:pos="313"/>
              </w:tabs>
              <w:ind w:left="313" w:hanging="300"/>
              <w:rPr>
                <w:szCs w:val="22"/>
                <w:lang w:val="en-GB"/>
              </w:rPr>
            </w:pPr>
            <w:r w:rsidRPr="00C40B30">
              <w:rPr>
                <w:szCs w:val="22"/>
                <w:lang w:val="en-GB"/>
              </w:rPr>
              <w:t>Do not place in an area with a risk of explosion</w:t>
            </w:r>
            <w:r w:rsidR="00D2217A">
              <w:rPr>
                <w:szCs w:val="22"/>
                <w:lang w:val="en-GB"/>
              </w:rPr>
              <w:t>.</w:t>
            </w:r>
          </w:p>
          <w:p w14:paraId="04EC1EB7" w14:textId="77777777" w:rsidR="000D4B5A" w:rsidRPr="00C40B30" w:rsidRDefault="000D4B5A" w:rsidP="00CB2E0B">
            <w:pPr>
              <w:numPr>
                <w:ilvl w:val="0"/>
                <w:numId w:val="13"/>
              </w:numPr>
              <w:tabs>
                <w:tab w:val="clear" w:pos="1440"/>
                <w:tab w:val="num" w:pos="313"/>
              </w:tabs>
              <w:ind w:left="313" w:hanging="300"/>
              <w:rPr>
                <w:szCs w:val="22"/>
                <w:lang w:val="en-GB"/>
              </w:rPr>
            </w:pPr>
            <w:r w:rsidRPr="00C40B30">
              <w:rPr>
                <w:szCs w:val="22"/>
                <w:lang w:val="en-GB"/>
              </w:rPr>
              <w:t>Do not centrifuge combustible or explosive substances</w:t>
            </w:r>
            <w:r w:rsidR="00D2217A">
              <w:rPr>
                <w:szCs w:val="22"/>
                <w:lang w:val="en-GB"/>
              </w:rPr>
              <w:t>.</w:t>
            </w:r>
          </w:p>
          <w:p w14:paraId="71630368" w14:textId="77777777" w:rsidR="00AD2C72" w:rsidRPr="00C40B30" w:rsidRDefault="00AD2C72" w:rsidP="00CB2E0B">
            <w:pPr>
              <w:numPr>
                <w:ilvl w:val="0"/>
                <w:numId w:val="13"/>
              </w:numPr>
              <w:tabs>
                <w:tab w:val="clear" w:pos="1440"/>
                <w:tab w:val="num" w:pos="313"/>
              </w:tabs>
              <w:ind w:left="313" w:hanging="300"/>
              <w:rPr>
                <w:szCs w:val="22"/>
                <w:lang w:val="en-GB"/>
              </w:rPr>
            </w:pPr>
            <w:r w:rsidRPr="00C40B30">
              <w:rPr>
                <w:szCs w:val="22"/>
                <w:lang w:val="en-GB"/>
              </w:rPr>
              <w:t>Avoid using organic solvents</w:t>
            </w:r>
            <w:r w:rsidR="00D2217A">
              <w:rPr>
                <w:szCs w:val="22"/>
                <w:lang w:val="en-GB"/>
              </w:rPr>
              <w:t>.</w:t>
            </w:r>
          </w:p>
        </w:tc>
      </w:tr>
      <w:tr w:rsidR="000D4B5A" w:rsidRPr="00C40B30" w14:paraId="1394F94A" w14:textId="77777777" w:rsidTr="00CB2E0B">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D6B0AF5" w14:textId="77777777" w:rsidR="000D4B5A" w:rsidRPr="00C40B30" w:rsidRDefault="00AD2C72" w:rsidP="00CB2E0B">
            <w:pPr>
              <w:jc w:val="center"/>
              <w:rPr>
                <w:szCs w:val="22"/>
                <w:lang w:val="en-GB"/>
              </w:rPr>
            </w:pPr>
            <w:r w:rsidRPr="00C40B30">
              <w:rPr>
                <w:szCs w:val="22"/>
                <w:lang w:val="en-GB"/>
              </w:rPr>
              <w:t>Scalding, burning</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5E901A91" w14:textId="77777777" w:rsidR="000D4B5A" w:rsidRPr="00C40B30" w:rsidRDefault="00F96AF3" w:rsidP="00CB2E0B">
            <w:pPr>
              <w:rPr>
                <w:szCs w:val="22"/>
                <w:lang w:val="en-GB"/>
              </w:rPr>
            </w:pPr>
            <w:r w:rsidRPr="00C40B30">
              <w:rPr>
                <w:szCs w:val="22"/>
                <w:lang w:val="en-GB"/>
              </w:rPr>
              <w:t>Attendance staff when opening doors and in contact with the heating uni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958040A" w14:textId="77777777" w:rsidR="000D4B5A" w:rsidRPr="00C40B30" w:rsidRDefault="00F96AF3" w:rsidP="00CB2E0B">
            <w:pPr>
              <w:numPr>
                <w:ilvl w:val="0"/>
                <w:numId w:val="13"/>
              </w:numPr>
              <w:tabs>
                <w:tab w:val="clear" w:pos="1440"/>
                <w:tab w:val="num" w:pos="313"/>
              </w:tabs>
              <w:ind w:left="313" w:hanging="300"/>
              <w:rPr>
                <w:szCs w:val="22"/>
                <w:lang w:val="en-GB"/>
              </w:rPr>
            </w:pPr>
            <w:r w:rsidRPr="00C40B30">
              <w:rPr>
                <w:szCs w:val="22"/>
                <w:lang w:val="en-GB"/>
              </w:rPr>
              <w:t>Open doors slowly and carefully</w:t>
            </w:r>
            <w:r w:rsidR="00D2217A">
              <w:rPr>
                <w:szCs w:val="22"/>
                <w:lang w:val="en-GB"/>
              </w:rPr>
              <w:t>.</w:t>
            </w:r>
          </w:p>
          <w:p w14:paraId="209FEBE5" w14:textId="77777777" w:rsidR="00F96AF3" w:rsidRPr="00C40B30" w:rsidRDefault="00F96AF3" w:rsidP="00CB2E0B">
            <w:pPr>
              <w:numPr>
                <w:ilvl w:val="0"/>
                <w:numId w:val="13"/>
              </w:numPr>
              <w:tabs>
                <w:tab w:val="clear" w:pos="1440"/>
                <w:tab w:val="num" w:pos="313"/>
              </w:tabs>
              <w:ind w:left="313" w:hanging="300"/>
              <w:rPr>
                <w:szCs w:val="22"/>
                <w:lang w:val="en-GB"/>
              </w:rPr>
            </w:pPr>
            <w:r w:rsidRPr="00C40B30">
              <w:rPr>
                <w:szCs w:val="22"/>
                <w:lang w:val="en-GB"/>
              </w:rPr>
              <w:t>Baskets and extenders must be left to cool</w:t>
            </w:r>
            <w:r w:rsidR="00D2217A">
              <w:rPr>
                <w:szCs w:val="22"/>
                <w:lang w:val="en-GB"/>
              </w:rPr>
              <w:t>.</w:t>
            </w:r>
          </w:p>
          <w:p w14:paraId="32297820" w14:textId="77777777" w:rsidR="00F96AF3" w:rsidRPr="00C40B30" w:rsidRDefault="00F96AF3" w:rsidP="00CB2E0B">
            <w:pPr>
              <w:numPr>
                <w:ilvl w:val="0"/>
                <w:numId w:val="13"/>
              </w:numPr>
              <w:tabs>
                <w:tab w:val="clear" w:pos="1440"/>
                <w:tab w:val="num" w:pos="313"/>
              </w:tabs>
              <w:ind w:left="313" w:hanging="300"/>
              <w:rPr>
                <w:szCs w:val="22"/>
                <w:lang w:val="en-GB"/>
              </w:rPr>
            </w:pPr>
            <w:r w:rsidRPr="00C40B30">
              <w:rPr>
                <w:szCs w:val="22"/>
                <w:lang w:val="en-GB"/>
              </w:rPr>
              <w:t>Pour any residues of hot water from empty vessels into the washing area</w:t>
            </w:r>
            <w:r w:rsidR="00D2217A">
              <w:rPr>
                <w:szCs w:val="22"/>
                <w:lang w:val="en-GB"/>
              </w:rPr>
              <w:t>.</w:t>
            </w:r>
          </w:p>
          <w:p w14:paraId="7BF2257C" w14:textId="77777777" w:rsidR="00F96AF3" w:rsidRPr="00C40B30" w:rsidRDefault="00F96AF3" w:rsidP="00CB2E0B">
            <w:pPr>
              <w:numPr>
                <w:ilvl w:val="0"/>
                <w:numId w:val="13"/>
              </w:numPr>
              <w:tabs>
                <w:tab w:val="clear" w:pos="1440"/>
                <w:tab w:val="num" w:pos="313"/>
              </w:tabs>
              <w:ind w:left="313" w:hanging="300"/>
              <w:rPr>
                <w:szCs w:val="22"/>
                <w:lang w:val="en-GB"/>
              </w:rPr>
            </w:pPr>
            <w:r w:rsidRPr="00C40B30">
              <w:rPr>
                <w:szCs w:val="22"/>
                <w:lang w:val="en-GB"/>
              </w:rPr>
              <w:t>Do not touch heating units if the door is open after the program end</w:t>
            </w:r>
            <w:r w:rsidR="00D2217A">
              <w:rPr>
                <w:szCs w:val="22"/>
                <w:lang w:val="en-GB"/>
              </w:rPr>
              <w:t>.</w:t>
            </w:r>
          </w:p>
        </w:tc>
      </w:tr>
      <w:tr w:rsidR="000D4B5A" w:rsidRPr="00C40B30" w14:paraId="0EA91545" w14:textId="77777777" w:rsidTr="00CB2E0B">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52C4D72" w14:textId="77777777" w:rsidR="000D4B5A" w:rsidRPr="00C40B30" w:rsidRDefault="000D4B5A" w:rsidP="00CB2E0B">
            <w:pPr>
              <w:jc w:val="center"/>
              <w:rPr>
                <w:szCs w:val="22"/>
                <w:lang w:val="en-GB"/>
              </w:rPr>
            </w:pPr>
            <w:r w:rsidRPr="00C40B30">
              <w:rPr>
                <w:szCs w:val="22"/>
                <w:lang w:val="en-GB"/>
              </w:rPr>
              <w:t>Being struck by electrical current</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FA3E5C8" w14:textId="77777777" w:rsidR="000D4B5A" w:rsidRPr="00C40B30" w:rsidRDefault="000D4B5A" w:rsidP="007634EF">
            <w:pPr>
              <w:rPr>
                <w:szCs w:val="22"/>
                <w:lang w:val="en-GB"/>
              </w:rPr>
            </w:pPr>
            <w:r w:rsidRPr="00C40B30">
              <w:rPr>
                <w:szCs w:val="22"/>
                <w:lang w:val="en-GB"/>
              </w:rPr>
              <w:t>Attendance staff due to unprofessional operation of the automatic washing and disinfection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DB2FB8D" w14:textId="77777777" w:rsidR="000D4B5A" w:rsidRPr="00C40B30" w:rsidRDefault="000D4B5A" w:rsidP="00CB2E0B">
            <w:pPr>
              <w:numPr>
                <w:ilvl w:val="0"/>
                <w:numId w:val="13"/>
              </w:numPr>
              <w:tabs>
                <w:tab w:val="clear" w:pos="1440"/>
                <w:tab w:val="num" w:pos="313"/>
              </w:tabs>
              <w:ind w:left="313" w:hanging="300"/>
              <w:rPr>
                <w:szCs w:val="22"/>
                <w:lang w:val="en-GB"/>
              </w:rPr>
            </w:pPr>
            <w:r w:rsidRPr="00C40B30">
              <w:rPr>
                <w:szCs w:val="22"/>
                <w:lang w:val="en-GB"/>
              </w:rPr>
              <w:t>Repairs to be carried out by professionals</w:t>
            </w:r>
            <w:r w:rsidR="00D2217A">
              <w:rPr>
                <w:szCs w:val="22"/>
                <w:lang w:val="en-GB"/>
              </w:rPr>
              <w:t>.</w:t>
            </w:r>
          </w:p>
          <w:p w14:paraId="06693E85" w14:textId="77777777" w:rsidR="000D4B5A" w:rsidRPr="00C40B30" w:rsidRDefault="007634EF" w:rsidP="00CB2E0B">
            <w:pPr>
              <w:numPr>
                <w:ilvl w:val="0"/>
                <w:numId w:val="13"/>
              </w:numPr>
              <w:tabs>
                <w:tab w:val="clear" w:pos="1440"/>
                <w:tab w:val="num" w:pos="313"/>
              </w:tabs>
              <w:ind w:left="313" w:hanging="300"/>
              <w:rPr>
                <w:szCs w:val="22"/>
                <w:lang w:val="en-GB"/>
              </w:rPr>
            </w:pPr>
            <w:r w:rsidRPr="00C40B30">
              <w:rPr>
                <w:szCs w:val="22"/>
                <w:lang w:val="en-GB"/>
              </w:rPr>
              <w:t>The device may only be started by an employee of the service provider</w:t>
            </w:r>
            <w:r w:rsidR="00D2217A">
              <w:rPr>
                <w:szCs w:val="22"/>
                <w:lang w:val="en-GB"/>
              </w:rPr>
              <w:t>.</w:t>
            </w:r>
          </w:p>
          <w:p w14:paraId="0E90362F" w14:textId="77777777" w:rsidR="00AD2C72" w:rsidRPr="00C40B30" w:rsidRDefault="00AD2C72" w:rsidP="00CB2E0B">
            <w:pPr>
              <w:numPr>
                <w:ilvl w:val="0"/>
                <w:numId w:val="13"/>
              </w:numPr>
              <w:tabs>
                <w:tab w:val="clear" w:pos="1440"/>
                <w:tab w:val="num" w:pos="313"/>
              </w:tabs>
              <w:ind w:left="313" w:hanging="300"/>
              <w:rPr>
                <w:szCs w:val="22"/>
                <w:lang w:val="en-GB"/>
              </w:rPr>
            </w:pPr>
            <w:r w:rsidRPr="00C40B30">
              <w:rPr>
                <w:szCs w:val="22"/>
                <w:lang w:val="en-GB"/>
              </w:rPr>
              <w:t>Damaged device must be immediately decommissioned</w:t>
            </w:r>
            <w:r w:rsidR="00D2217A">
              <w:rPr>
                <w:szCs w:val="22"/>
                <w:lang w:val="en-GB"/>
              </w:rPr>
              <w:t>.</w:t>
            </w:r>
          </w:p>
          <w:p w14:paraId="4D7B4F96" w14:textId="77777777" w:rsidR="00AD2C72" w:rsidRPr="00C40B30" w:rsidRDefault="00AD2C72" w:rsidP="00CB2E0B">
            <w:pPr>
              <w:numPr>
                <w:ilvl w:val="0"/>
                <w:numId w:val="13"/>
              </w:numPr>
              <w:tabs>
                <w:tab w:val="clear" w:pos="1440"/>
                <w:tab w:val="num" w:pos="313"/>
              </w:tabs>
              <w:ind w:left="313" w:hanging="300"/>
              <w:rPr>
                <w:szCs w:val="22"/>
                <w:lang w:val="en-GB"/>
              </w:rPr>
            </w:pPr>
            <w:r w:rsidRPr="00C40B30">
              <w:rPr>
                <w:szCs w:val="22"/>
                <w:lang w:val="en-GB"/>
              </w:rPr>
              <w:t>Trained attendance staff</w:t>
            </w:r>
            <w:r w:rsidR="00D2217A">
              <w:rPr>
                <w:szCs w:val="22"/>
                <w:lang w:val="en-GB"/>
              </w:rPr>
              <w:t>.</w:t>
            </w:r>
          </w:p>
        </w:tc>
      </w:tr>
      <w:tr w:rsidR="000D4B5A" w:rsidRPr="00C40B30" w14:paraId="7842F8B9" w14:textId="77777777" w:rsidTr="00CB2E0B">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7A1C180" w14:textId="77777777" w:rsidR="000D4B5A" w:rsidRPr="00C40B30" w:rsidRDefault="000D4B5A" w:rsidP="00CB2E0B">
            <w:pPr>
              <w:jc w:val="center"/>
              <w:rPr>
                <w:szCs w:val="22"/>
                <w:lang w:val="en-GB"/>
              </w:rPr>
            </w:pPr>
            <w:r w:rsidRPr="00C40B30">
              <w:rPr>
                <w:szCs w:val="22"/>
                <w:lang w:val="en-GB"/>
              </w:rPr>
              <w:t>Chemical substances harmful for health</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388FF46" w14:textId="238951C8" w:rsidR="000D4B5A" w:rsidRPr="00C40B30" w:rsidRDefault="000D4B5A" w:rsidP="00DB4AF2">
            <w:pPr>
              <w:rPr>
                <w:szCs w:val="22"/>
                <w:lang w:val="en-GB"/>
              </w:rPr>
            </w:pPr>
            <w:r w:rsidRPr="00C40B30">
              <w:rPr>
                <w:szCs w:val="22"/>
                <w:lang w:val="en-GB"/>
              </w:rPr>
              <w:t>Attendance staff while cleaning rotor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9B60DFA" w14:textId="4212BD62" w:rsidR="000D4B5A" w:rsidRPr="00C40B30" w:rsidRDefault="000D4B5A" w:rsidP="00CB2E0B">
            <w:pPr>
              <w:numPr>
                <w:ilvl w:val="0"/>
                <w:numId w:val="13"/>
              </w:numPr>
              <w:tabs>
                <w:tab w:val="clear" w:pos="1440"/>
                <w:tab w:val="num" w:pos="313"/>
              </w:tabs>
              <w:ind w:left="313" w:hanging="300"/>
              <w:rPr>
                <w:szCs w:val="22"/>
                <w:lang w:val="en-GB"/>
              </w:rPr>
            </w:pPr>
            <w:r w:rsidRPr="00C40B30">
              <w:rPr>
                <w:szCs w:val="22"/>
                <w:lang w:val="en-GB"/>
              </w:rPr>
              <w:t>Use prescribed cleaning and disinfection preparations for cleaning, in particular for cleaning of pathogenic microorganisms from rotors and inside parts of the centrifuges.</w:t>
            </w:r>
          </w:p>
        </w:tc>
      </w:tr>
    </w:tbl>
    <w:p w14:paraId="3C4CC74B" w14:textId="5083250B" w:rsidR="000D4B5A" w:rsidRPr="00C40B30" w:rsidRDefault="000D4B5A" w:rsidP="003D37D8">
      <w:pPr>
        <w:rPr>
          <w:lang w:val="en-GB"/>
        </w:rPr>
      </w:pPr>
    </w:p>
    <w:p w14:paraId="68866C46" w14:textId="5230FC13" w:rsidR="00FE44E6" w:rsidRPr="00C40B30" w:rsidRDefault="00FE44E6" w:rsidP="003D37D8">
      <w:pPr>
        <w:pStyle w:val="Nadpis2"/>
        <w:rPr>
          <w:lang w:val="en-GB"/>
        </w:rPr>
        <w:sectPr w:rsidR="00FE44E6" w:rsidRPr="00C40B30" w:rsidSect="002F655D">
          <w:pgSz w:w="16838" w:h="11906" w:orient="landscape"/>
          <w:pgMar w:top="1106" w:right="1418" w:bottom="539" w:left="1712" w:header="719" w:footer="709" w:gutter="0"/>
          <w:cols w:space="708"/>
          <w:docGrid w:linePitch="360"/>
        </w:sectPr>
      </w:pPr>
    </w:p>
    <w:p w14:paraId="7AFBAE7E" w14:textId="77777777" w:rsidR="00C65143" w:rsidRDefault="00C65143" w:rsidP="003D37D8">
      <w:pPr>
        <w:pStyle w:val="Nadpis2"/>
        <w:rPr>
          <w:lang w:val="en-GB"/>
        </w:rPr>
      </w:pPr>
      <w:bookmarkStart w:id="61" w:name="_Toc459017508"/>
      <w:bookmarkStart w:id="62" w:name="_Toc459016799"/>
      <w:bookmarkStart w:id="63" w:name="_Toc425229595"/>
    </w:p>
    <w:p w14:paraId="07F4A614" w14:textId="3C434004" w:rsidR="00FE44E6" w:rsidRPr="00C40B30" w:rsidRDefault="00FE44E6" w:rsidP="003D37D8">
      <w:pPr>
        <w:pStyle w:val="Nadpis2"/>
        <w:rPr>
          <w:lang w:val="en-GB"/>
        </w:rPr>
      </w:pPr>
      <w:r w:rsidRPr="00C40B30">
        <w:rPr>
          <w:lang w:val="en-GB"/>
        </w:rPr>
        <w:t>Autoclave</w:t>
      </w:r>
      <w:bookmarkEnd w:id="61"/>
      <w:bookmarkEnd w:id="62"/>
      <w:bookmarkEnd w:id="63"/>
    </w:p>
    <w:p w14:paraId="4F940F47" w14:textId="77777777" w:rsidR="00FE44E6" w:rsidRPr="00C40B30" w:rsidRDefault="00FE44E6" w:rsidP="00FE44E6">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FE44E6" w:rsidRPr="00C40B30" w14:paraId="711B7145" w14:textId="77777777" w:rsidTr="00BA4D9E">
        <w:trPr>
          <w:trHeight w:val="439"/>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E1AF19A" w14:textId="77777777" w:rsidR="00FE44E6" w:rsidRPr="00C40B30" w:rsidRDefault="00FE44E6" w:rsidP="00BA4D9E">
            <w:pPr>
              <w:jc w:val="center"/>
              <w:rPr>
                <w:szCs w:val="22"/>
                <w:lang w:val="en-GB"/>
              </w:rPr>
            </w:pPr>
            <w:r w:rsidRPr="00C40B30">
              <w:rPr>
                <w:szCs w:val="22"/>
                <w:lang w:val="en-GB"/>
              </w:rPr>
              <w:t>Scalding</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AB3A6D7" w14:textId="77777777" w:rsidR="00FE44E6" w:rsidRPr="00C40B30" w:rsidRDefault="00FE44E6" w:rsidP="00BA4D9E">
            <w:pPr>
              <w:rPr>
                <w:szCs w:val="22"/>
                <w:lang w:val="en-GB"/>
              </w:rPr>
            </w:pPr>
            <w:r w:rsidRPr="00C40B30">
              <w:rPr>
                <w:szCs w:val="22"/>
                <w:lang w:val="en-GB"/>
              </w:rPr>
              <w:t>Scalding of employees when taking objects out of the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91476BA" w14:textId="77777777" w:rsidR="00FE44E6" w:rsidRPr="00C40B30" w:rsidRDefault="00FE44E6" w:rsidP="00BA4D9E">
            <w:pPr>
              <w:numPr>
                <w:ilvl w:val="0"/>
                <w:numId w:val="13"/>
              </w:numPr>
              <w:tabs>
                <w:tab w:val="clear" w:pos="1440"/>
                <w:tab w:val="num" w:pos="313"/>
              </w:tabs>
              <w:ind w:left="313" w:hanging="300"/>
              <w:rPr>
                <w:szCs w:val="22"/>
                <w:lang w:val="en-GB"/>
              </w:rPr>
            </w:pPr>
            <w:r w:rsidRPr="00C40B30">
              <w:rPr>
                <w:szCs w:val="22"/>
                <w:lang w:val="en-GB"/>
              </w:rPr>
              <w:t>After the cycle end, the objects are hot, follow the instructions for use</w:t>
            </w:r>
            <w:r w:rsidR="00D2217A">
              <w:rPr>
                <w:szCs w:val="22"/>
                <w:lang w:val="en-GB"/>
              </w:rPr>
              <w:t>.</w:t>
            </w:r>
          </w:p>
        </w:tc>
      </w:tr>
      <w:tr w:rsidR="00FE44E6" w:rsidRPr="00C40B30" w14:paraId="4675EA40" w14:textId="77777777" w:rsidTr="00BA4D9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44D54AA5" w14:textId="77777777" w:rsidR="00FE44E6" w:rsidRPr="00C40B30" w:rsidRDefault="00FE44E6" w:rsidP="00BA4D9E">
            <w:pPr>
              <w:jc w:val="center"/>
              <w:rPr>
                <w:szCs w:val="22"/>
                <w:lang w:val="en-GB"/>
              </w:rPr>
            </w:pPr>
            <w:r w:rsidRPr="00C40B30">
              <w:rPr>
                <w:szCs w:val="22"/>
                <w:lang w:val="en-GB"/>
              </w:rPr>
              <w:t>Being struck by electrical current</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59D690B" w14:textId="77777777" w:rsidR="00FE44E6" w:rsidRPr="00C40B30" w:rsidRDefault="00FE44E6" w:rsidP="00FE44E6">
            <w:pPr>
              <w:rPr>
                <w:szCs w:val="22"/>
                <w:lang w:val="en-GB"/>
              </w:rPr>
            </w:pPr>
            <w:r w:rsidRPr="00C40B30">
              <w:rPr>
                <w:szCs w:val="22"/>
                <w:lang w:val="en-GB"/>
              </w:rPr>
              <w:t>Attendance staff due to unprofessional operation of the autoclav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2D3A150" w14:textId="77777777" w:rsidR="00FE44E6" w:rsidRPr="00C40B30" w:rsidRDefault="00FE44E6" w:rsidP="00BA4D9E">
            <w:pPr>
              <w:numPr>
                <w:ilvl w:val="0"/>
                <w:numId w:val="13"/>
              </w:numPr>
              <w:tabs>
                <w:tab w:val="clear" w:pos="1440"/>
                <w:tab w:val="num" w:pos="313"/>
              </w:tabs>
              <w:ind w:left="313" w:hanging="300"/>
              <w:rPr>
                <w:szCs w:val="22"/>
                <w:lang w:val="en-GB"/>
              </w:rPr>
            </w:pPr>
            <w:r w:rsidRPr="00C40B30">
              <w:rPr>
                <w:szCs w:val="22"/>
                <w:lang w:val="en-GB"/>
              </w:rPr>
              <w:t>Repairs to be carried out by professionals</w:t>
            </w:r>
            <w:r w:rsidR="00D2217A">
              <w:rPr>
                <w:szCs w:val="22"/>
                <w:lang w:val="en-GB"/>
              </w:rPr>
              <w:t>.</w:t>
            </w:r>
          </w:p>
          <w:p w14:paraId="4BE05D7E" w14:textId="77777777" w:rsidR="00FE44E6" w:rsidRPr="00C40B30" w:rsidRDefault="00FE44E6" w:rsidP="00BA4D9E">
            <w:pPr>
              <w:numPr>
                <w:ilvl w:val="0"/>
                <w:numId w:val="13"/>
              </w:numPr>
              <w:tabs>
                <w:tab w:val="clear" w:pos="1440"/>
                <w:tab w:val="num" w:pos="313"/>
              </w:tabs>
              <w:ind w:left="313" w:hanging="300"/>
              <w:rPr>
                <w:szCs w:val="22"/>
                <w:lang w:val="en-GB"/>
              </w:rPr>
            </w:pPr>
            <w:r w:rsidRPr="00C40B30">
              <w:rPr>
                <w:szCs w:val="22"/>
                <w:lang w:val="en-GB"/>
              </w:rPr>
              <w:t>Damaged device must be immediately decommissioned</w:t>
            </w:r>
            <w:r w:rsidR="00D2217A">
              <w:rPr>
                <w:szCs w:val="22"/>
                <w:lang w:val="en-GB"/>
              </w:rPr>
              <w:t>.</w:t>
            </w:r>
          </w:p>
          <w:p w14:paraId="796F8608" w14:textId="77777777" w:rsidR="00FE44E6" w:rsidRPr="00C40B30" w:rsidRDefault="00FE44E6" w:rsidP="00BA4D9E">
            <w:pPr>
              <w:numPr>
                <w:ilvl w:val="0"/>
                <w:numId w:val="13"/>
              </w:numPr>
              <w:tabs>
                <w:tab w:val="clear" w:pos="1440"/>
                <w:tab w:val="num" w:pos="313"/>
              </w:tabs>
              <w:ind w:left="313" w:hanging="300"/>
              <w:rPr>
                <w:szCs w:val="22"/>
                <w:lang w:val="en-GB"/>
              </w:rPr>
            </w:pPr>
            <w:r w:rsidRPr="00C40B30">
              <w:rPr>
                <w:szCs w:val="22"/>
                <w:lang w:val="en-GB"/>
              </w:rPr>
              <w:t>Trained attendance staff</w:t>
            </w:r>
            <w:r w:rsidR="00D2217A">
              <w:rPr>
                <w:szCs w:val="22"/>
                <w:lang w:val="en-GB"/>
              </w:rPr>
              <w:t>.</w:t>
            </w:r>
          </w:p>
        </w:tc>
      </w:tr>
    </w:tbl>
    <w:p w14:paraId="34A87124" w14:textId="77777777" w:rsidR="00621677" w:rsidRDefault="00621677" w:rsidP="003D37D8">
      <w:pPr>
        <w:pStyle w:val="Nadpis2"/>
        <w:rPr>
          <w:lang w:val="en-GB"/>
        </w:rPr>
      </w:pPr>
    </w:p>
    <w:p w14:paraId="3D094E64" w14:textId="77777777" w:rsidR="00621677" w:rsidRDefault="00621677" w:rsidP="003D37D8">
      <w:pPr>
        <w:pStyle w:val="Nadpis2"/>
        <w:rPr>
          <w:lang w:val="en-GB"/>
        </w:rPr>
      </w:pPr>
      <w:r>
        <w:rPr>
          <w:lang w:val="en-GB"/>
        </w:rPr>
        <w:t>gardening works</w:t>
      </w:r>
    </w:p>
    <w:p w14:paraId="291123C7" w14:textId="77777777" w:rsidR="00621677" w:rsidRDefault="00621677" w:rsidP="00621677">
      <w:pPr>
        <w:rPr>
          <w:lang w:val="en-GB"/>
        </w:rPr>
      </w:pPr>
    </w:p>
    <w:tbl>
      <w:tblPr>
        <w:tblStyle w:val="Mkatabulky"/>
        <w:tblW w:w="0" w:type="auto"/>
        <w:tblInd w:w="-431" w:type="dxa"/>
        <w:tblLook w:val="04A0" w:firstRow="1" w:lastRow="0" w:firstColumn="1" w:lastColumn="0" w:noHBand="0" w:noVBand="1"/>
      </w:tblPr>
      <w:tblGrid>
        <w:gridCol w:w="1702"/>
        <w:gridCol w:w="4394"/>
        <w:gridCol w:w="8033"/>
      </w:tblGrid>
      <w:tr w:rsidR="00621677" w14:paraId="422E274B" w14:textId="77777777" w:rsidTr="00881C6D">
        <w:tc>
          <w:tcPr>
            <w:tcW w:w="1702" w:type="dxa"/>
          </w:tcPr>
          <w:p w14:paraId="11964DC8" w14:textId="77777777" w:rsidR="00621677" w:rsidRDefault="00881C6D" w:rsidP="003D37D8">
            <w:pPr>
              <w:jc w:val="center"/>
              <w:rPr>
                <w:lang w:val="en-GB"/>
              </w:rPr>
            </w:pPr>
            <w:r>
              <w:rPr>
                <w:lang w:val="en-GB"/>
              </w:rPr>
              <w:t>Stumbling, slipping, fall</w:t>
            </w:r>
          </w:p>
        </w:tc>
        <w:tc>
          <w:tcPr>
            <w:tcW w:w="4394" w:type="dxa"/>
          </w:tcPr>
          <w:p w14:paraId="4E32A5E1" w14:textId="77777777" w:rsidR="00621677" w:rsidRDefault="00881C6D" w:rsidP="00621677">
            <w:pPr>
              <w:rPr>
                <w:lang w:val="en-GB"/>
              </w:rPr>
            </w:pPr>
            <w:r>
              <w:rPr>
                <w:lang w:val="en-GB"/>
              </w:rPr>
              <w:t>Employees who perform works in greenhouses, phytotrons and other premises with plant material and are at a risk of stumbling, slipping and falling</w:t>
            </w:r>
          </w:p>
        </w:tc>
        <w:tc>
          <w:tcPr>
            <w:tcW w:w="8033" w:type="dxa"/>
          </w:tcPr>
          <w:p w14:paraId="081299BC" w14:textId="77777777" w:rsidR="00621677" w:rsidRDefault="00881C6D" w:rsidP="0026213E">
            <w:pPr>
              <w:pStyle w:val="Odstavecseseznamem"/>
              <w:numPr>
                <w:ilvl w:val="0"/>
                <w:numId w:val="83"/>
              </w:numPr>
              <w:ind w:left="312"/>
              <w:rPr>
                <w:lang w:val="en-GB"/>
              </w:rPr>
            </w:pPr>
            <w:r>
              <w:rPr>
                <w:lang w:val="en-GB"/>
              </w:rPr>
              <w:t>Use suitable footwear.</w:t>
            </w:r>
          </w:p>
          <w:p w14:paraId="4CA0717A" w14:textId="77777777" w:rsidR="00881C6D" w:rsidRPr="00881C6D" w:rsidRDefault="00881C6D" w:rsidP="0026213E">
            <w:pPr>
              <w:pStyle w:val="Odstavecseseznamem"/>
              <w:numPr>
                <w:ilvl w:val="0"/>
                <w:numId w:val="83"/>
              </w:numPr>
              <w:ind w:left="312"/>
              <w:rPr>
                <w:lang w:val="en-GB"/>
              </w:rPr>
            </w:pPr>
            <w:r>
              <w:rPr>
                <w:lang w:val="en-GB"/>
              </w:rPr>
              <w:t>The place for storing material and tools must be chosen in such way which prevents excessive walking and material carrying.</w:t>
            </w:r>
          </w:p>
        </w:tc>
      </w:tr>
      <w:tr w:rsidR="00621677" w14:paraId="51AC48C9" w14:textId="77777777" w:rsidTr="00881C6D">
        <w:tc>
          <w:tcPr>
            <w:tcW w:w="1702" w:type="dxa"/>
          </w:tcPr>
          <w:p w14:paraId="7FA63724" w14:textId="77777777" w:rsidR="00621677" w:rsidRDefault="00881C6D" w:rsidP="003D37D8">
            <w:pPr>
              <w:jc w:val="center"/>
              <w:rPr>
                <w:lang w:val="en-GB"/>
              </w:rPr>
            </w:pPr>
            <w:r>
              <w:rPr>
                <w:lang w:val="en-GB"/>
              </w:rPr>
              <w:t>Prick / scratch by plants</w:t>
            </w:r>
          </w:p>
        </w:tc>
        <w:tc>
          <w:tcPr>
            <w:tcW w:w="4394" w:type="dxa"/>
          </w:tcPr>
          <w:p w14:paraId="269E6A8C" w14:textId="77777777" w:rsidR="00621677" w:rsidRDefault="00881C6D" w:rsidP="00621677">
            <w:pPr>
              <w:rPr>
                <w:lang w:val="en-GB"/>
              </w:rPr>
            </w:pPr>
            <w:r>
              <w:rPr>
                <w:lang w:val="en-GB"/>
              </w:rPr>
              <w:t>Employees who work with biological plant material and are at a risk of prick, scratch by plants</w:t>
            </w:r>
          </w:p>
        </w:tc>
        <w:tc>
          <w:tcPr>
            <w:tcW w:w="8033" w:type="dxa"/>
          </w:tcPr>
          <w:p w14:paraId="266A4A1D" w14:textId="77777777" w:rsidR="00621677" w:rsidRDefault="00881C6D" w:rsidP="0026213E">
            <w:pPr>
              <w:pStyle w:val="Odstavecseseznamem"/>
              <w:numPr>
                <w:ilvl w:val="0"/>
                <w:numId w:val="84"/>
              </w:numPr>
              <w:ind w:left="312"/>
              <w:rPr>
                <w:lang w:val="en-GB"/>
              </w:rPr>
            </w:pPr>
            <w:r>
              <w:rPr>
                <w:lang w:val="en-GB"/>
              </w:rPr>
              <w:t xml:space="preserve">Do not work without a </w:t>
            </w:r>
            <w:r w:rsidR="00CB3C2E">
              <w:rPr>
                <w:lang w:val="en-GB"/>
              </w:rPr>
              <w:t>suitable work clothes.</w:t>
            </w:r>
          </w:p>
          <w:p w14:paraId="56A9F86D" w14:textId="77777777" w:rsidR="00CB3C2E" w:rsidRPr="00881C6D" w:rsidRDefault="00CB3C2E" w:rsidP="0026213E">
            <w:pPr>
              <w:pStyle w:val="Odstavecseseznamem"/>
              <w:numPr>
                <w:ilvl w:val="0"/>
                <w:numId w:val="84"/>
              </w:numPr>
              <w:ind w:left="312"/>
              <w:rPr>
                <w:lang w:val="en-GB"/>
              </w:rPr>
            </w:pPr>
            <w:r>
              <w:rPr>
                <w:lang w:val="en-GB"/>
              </w:rPr>
              <w:t>Follow the work procedures and instructions.</w:t>
            </w:r>
          </w:p>
        </w:tc>
      </w:tr>
    </w:tbl>
    <w:p w14:paraId="59712308" w14:textId="77777777" w:rsidR="00621677" w:rsidRPr="00621677" w:rsidRDefault="00621677" w:rsidP="00621677">
      <w:pPr>
        <w:rPr>
          <w:lang w:val="en-GB"/>
        </w:rPr>
      </w:pPr>
    </w:p>
    <w:p w14:paraId="6459C5D7" w14:textId="4FFDC2D4" w:rsidR="00C44BCD" w:rsidRPr="00C40B30" w:rsidRDefault="0085283D" w:rsidP="003D37D8">
      <w:pPr>
        <w:pStyle w:val="Nadpis2"/>
        <w:rPr>
          <w:lang w:val="en-GB"/>
        </w:rPr>
      </w:pPr>
      <w:bookmarkStart w:id="64" w:name="_Toc459017509"/>
      <w:bookmarkStart w:id="65" w:name="_Toc459016800"/>
      <w:bookmarkStart w:id="66" w:name="_Toc425229596"/>
      <w:r w:rsidRPr="00C40B30">
        <w:rPr>
          <w:lang w:val="en-GB"/>
        </w:rPr>
        <w:t>Work and presence in the building</w:t>
      </w:r>
      <w:bookmarkEnd w:id="64"/>
      <w:bookmarkEnd w:id="65"/>
      <w:bookmarkEnd w:id="66"/>
    </w:p>
    <w:p w14:paraId="6307C470" w14:textId="77777777" w:rsidR="0085283D" w:rsidRPr="00C40B30" w:rsidRDefault="0085283D" w:rsidP="00C44BCD">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77"/>
      </w:tblGrid>
      <w:tr w:rsidR="0085283D" w:rsidRPr="00C40B30" w14:paraId="3E5D1116" w14:textId="77777777" w:rsidTr="00396704">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3C07D5C7" w14:textId="77777777" w:rsidR="0085283D" w:rsidRPr="00C40B30" w:rsidRDefault="0085283D" w:rsidP="00240A07">
            <w:pPr>
              <w:jc w:val="center"/>
              <w:rPr>
                <w:szCs w:val="22"/>
                <w:lang w:val="en-GB"/>
              </w:rPr>
            </w:pPr>
            <w:r w:rsidRPr="00C40B30">
              <w:rPr>
                <w:szCs w:val="22"/>
                <w:lang w:val="en-GB"/>
              </w:rPr>
              <w:t>Stumbling, slipping</w:t>
            </w:r>
          </w:p>
          <w:p w14:paraId="13A10C03" w14:textId="77777777" w:rsidR="0085283D" w:rsidRPr="00C40B30" w:rsidRDefault="0085283D" w:rsidP="00240A07">
            <w:pPr>
              <w:jc w:val="center"/>
              <w:rPr>
                <w:szCs w:val="22"/>
                <w:lang w:val="en-GB"/>
              </w:rPr>
            </w:pPr>
            <w:r w:rsidRPr="00C40B30">
              <w:rPr>
                <w:szCs w:val="22"/>
                <w:lang w:val="en-GB"/>
              </w:rPr>
              <w:t>falls during walking, climbing down or up</w:t>
            </w:r>
          </w:p>
          <w:p w14:paraId="245684F7" w14:textId="77777777" w:rsidR="0085283D" w:rsidRPr="00C40B30" w:rsidRDefault="0085283D" w:rsidP="00240A07">
            <w:pPr>
              <w:jc w:val="center"/>
              <w:rPr>
                <w:szCs w:val="22"/>
                <w:lang w:val="en-GB"/>
              </w:rPr>
            </w:pPr>
          </w:p>
          <w:p w14:paraId="2637C236" w14:textId="77777777" w:rsidR="0085283D" w:rsidRPr="00C40B30" w:rsidRDefault="0085283D" w:rsidP="00240A07">
            <w:pPr>
              <w:jc w:val="center"/>
              <w:rPr>
                <w:szCs w:val="22"/>
                <w:lang w:val="en-GB"/>
              </w:rPr>
            </w:pPr>
          </w:p>
          <w:p w14:paraId="44225A39"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74EC16EB" w14:textId="77777777" w:rsidR="0085283D" w:rsidRPr="00C40B30" w:rsidRDefault="0085283D" w:rsidP="00240A07">
            <w:pPr>
              <w:rPr>
                <w:szCs w:val="22"/>
                <w:lang w:val="en-GB"/>
              </w:rPr>
            </w:pPr>
            <w:r w:rsidRPr="00C40B30">
              <w:rPr>
                <w:szCs w:val="22"/>
                <w:lang w:val="en-GB"/>
              </w:rPr>
              <w:t>Employees working or being present in buildings at risk of injuries due to</w:t>
            </w:r>
          </w:p>
          <w:p w14:paraId="203829E3" w14:textId="77777777" w:rsidR="0085283D" w:rsidRPr="00C40B30" w:rsidRDefault="0085283D" w:rsidP="00240A07">
            <w:pPr>
              <w:numPr>
                <w:ilvl w:val="0"/>
                <w:numId w:val="19"/>
              </w:numPr>
              <w:ind w:left="205" w:hanging="205"/>
              <w:rPr>
                <w:szCs w:val="22"/>
                <w:lang w:val="en-GB"/>
              </w:rPr>
            </w:pPr>
            <w:r w:rsidRPr="00C40B30">
              <w:rPr>
                <w:szCs w:val="22"/>
                <w:lang w:val="en-GB"/>
              </w:rPr>
              <w:t>untidiness at the workplace;</w:t>
            </w:r>
          </w:p>
          <w:p w14:paraId="25ABAE53" w14:textId="77777777" w:rsidR="0085283D" w:rsidRPr="00C40B30" w:rsidRDefault="0085283D" w:rsidP="00240A07">
            <w:pPr>
              <w:numPr>
                <w:ilvl w:val="0"/>
                <w:numId w:val="19"/>
              </w:numPr>
              <w:ind w:left="205" w:hanging="205"/>
              <w:rPr>
                <w:szCs w:val="22"/>
                <w:lang w:val="en-GB"/>
              </w:rPr>
            </w:pPr>
            <w:r w:rsidRPr="00C40B30">
              <w:rPr>
                <w:szCs w:val="22"/>
                <w:lang w:val="en-GB"/>
              </w:rPr>
              <w:t>slipping on wet floor;</w:t>
            </w:r>
          </w:p>
          <w:p w14:paraId="464B7D38" w14:textId="77777777" w:rsidR="0085283D" w:rsidRPr="00C40B30" w:rsidRDefault="0085283D" w:rsidP="00240A07">
            <w:pPr>
              <w:numPr>
                <w:ilvl w:val="0"/>
                <w:numId w:val="19"/>
              </w:numPr>
              <w:ind w:left="205" w:hanging="205"/>
              <w:rPr>
                <w:szCs w:val="22"/>
                <w:lang w:val="en-GB"/>
              </w:rPr>
            </w:pPr>
            <w:r w:rsidRPr="00C40B30">
              <w:rPr>
                <w:szCs w:val="22"/>
                <w:lang w:val="en-GB"/>
              </w:rPr>
              <w:t>obstacles on the thoroughfares at the workplace;</w:t>
            </w:r>
          </w:p>
          <w:p w14:paraId="590FA9BB" w14:textId="77777777" w:rsidR="0085283D" w:rsidRPr="00C40B30" w:rsidRDefault="0085283D" w:rsidP="00240A07">
            <w:pPr>
              <w:numPr>
                <w:ilvl w:val="0"/>
                <w:numId w:val="19"/>
              </w:numPr>
              <w:ind w:left="205" w:hanging="205"/>
              <w:rPr>
                <w:szCs w:val="22"/>
                <w:lang w:val="en-GB"/>
              </w:rPr>
            </w:pPr>
            <w:r w:rsidRPr="00C40B30">
              <w:rPr>
                <w:szCs w:val="22"/>
                <w:lang w:val="en-GB"/>
              </w:rPr>
              <w:t>insufficient lighting.</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8EF4359" w14:textId="77777777" w:rsidR="0085283D" w:rsidRPr="00C40B30" w:rsidRDefault="0085283D" w:rsidP="00240A07">
            <w:pPr>
              <w:numPr>
                <w:ilvl w:val="0"/>
                <w:numId w:val="20"/>
              </w:numPr>
              <w:tabs>
                <w:tab w:val="clear" w:pos="720"/>
              </w:tabs>
              <w:ind w:left="225" w:hanging="212"/>
              <w:rPr>
                <w:szCs w:val="22"/>
                <w:lang w:val="en-GB"/>
              </w:rPr>
            </w:pPr>
            <w:r w:rsidRPr="00C40B30">
              <w:rPr>
                <w:szCs w:val="22"/>
                <w:lang w:val="en-GB"/>
              </w:rPr>
              <w:t>Appoint employees responsible for tidiness of the workplace.</w:t>
            </w:r>
          </w:p>
          <w:p w14:paraId="1DF79410" w14:textId="77777777" w:rsidR="0085283D" w:rsidRPr="00C40B30" w:rsidRDefault="0085283D" w:rsidP="00240A07">
            <w:pPr>
              <w:numPr>
                <w:ilvl w:val="0"/>
                <w:numId w:val="20"/>
              </w:numPr>
              <w:tabs>
                <w:tab w:val="clear" w:pos="720"/>
              </w:tabs>
              <w:ind w:left="225" w:hanging="212"/>
              <w:rPr>
                <w:szCs w:val="22"/>
                <w:lang w:val="en-GB"/>
              </w:rPr>
            </w:pPr>
            <w:r w:rsidRPr="00C40B30">
              <w:rPr>
                <w:szCs w:val="22"/>
                <w:lang w:val="en-GB"/>
              </w:rPr>
              <w:t>Keep the workplace clean and tidy.</w:t>
            </w:r>
          </w:p>
          <w:p w14:paraId="3DF7DE6A" w14:textId="77777777" w:rsidR="0085283D" w:rsidRPr="00C40B30" w:rsidRDefault="0085283D" w:rsidP="00240A07">
            <w:pPr>
              <w:numPr>
                <w:ilvl w:val="0"/>
                <w:numId w:val="20"/>
              </w:numPr>
              <w:tabs>
                <w:tab w:val="clear" w:pos="720"/>
              </w:tabs>
              <w:ind w:left="225" w:hanging="212"/>
              <w:rPr>
                <w:szCs w:val="22"/>
                <w:lang w:val="en-GB"/>
              </w:rPr>
            </w:pPr>
            <w:r w:rsidRPr="00C40B30">
              <w:rPr>
                <w:szCs w:val="22"/>
                <w:lang w:val="en-GB"/>
              </w:rPr>
              <w:t>Keep the floors dry and clean.</w:t>
            </w:r>
          </w:p>
          <w:p w14:paraId="691C4F9D" w14:textId="77777777" w:rsidR="0085283D" w:rsidRPr="00C40B30" w:rsidRDefault="0085283D" w:rsidP="00240A07">
            <w:pPr>
              <w:numPr>
                <w:ilvl w:val="0"/>
                <w:numId w:val="20"/>
              </w:numPr>
              <w:tabs>
                <w:tab w:val="clear" w:pos="720"/>
              </w:tabs>
              <w:ind w:left="225" w:hanging="212"/>
              <w:rPr>
                <w:szCs w:val="22"/>
                <w:lang w:val="en-GB"/>
              </w:rPr>
            </w:pPr>
            <w:r w:rsidRPr="00C40B30">
              <w:rPr>
                <w:szCs w:val="22"/>
                <w:lang w:val="en-GB"/>
              </w:rPr>
              <w:t xml:space="preserve">Remove any obstacles from thoroughfares at the workplace </w:t>
            </w:r>
            <w:r w:rsidR="00D2217A">
              <w:rPr>
                <w:szCs w:val="22"/>
                <w:lang w:val="en-GB"/>
              </w:rPr>
              <w:t>t</w:t>
            </w:r>
            <w:r w:rsidRPr="00C40B30">
              <w:rPr>
                <w:szCs w:val="22"/>
                <w:lang w:val="en-GB"/>
              </w:rPr>
              <w:t>hat could cause stumbling.</w:t>
            </w:r>
          </w:p>
          <w:p w14:paraId="7E272255" w14:textId="77777777" w:rsidR="0085283D" w:rsidRPr="00C40B30" w:rsidRDefault="0085283D" w:rsidP="00240A07">
            <w:pPr>
              <w:numPr>
                <w:ilvl w:val="0"/>
                <w:numId w:val="20"/>
              </w:numPr>
              <w:tabs>
                <w:tab w:val="clear" w:pos="720"/>
              </w:tabs>
              <w:ind w:left="225" w:hanging="212"/>
              <w:rPr>
                <w:szCs w:val="22"/>
                <w:lang w:val="en-GB"/>
              </w:rPr>
            </w:pPr>
            <w:r w:rsidRPr="00C40B30">
              <w:rPr>
                <w:szCs w:val="22"/>
                <w:lang w:val="en-GB"/>
              </w:rPr>
              <w:t>Ensure sufficient lighting of the workplace.</w:t>
            </w:r>
          </w:p>
        </w:tc>
      </w:tr>
      <w:tr w:rsidR="0085283D" w:rsidRPr="00C40B30" w14:paraId="53C07921"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3655CBA" w14:textId="77777777" w:rsidR="0085283D" w:rsidRPr="00C40B30" w:rsidRDefault="0085283D" w:rsidP="00240A07">
            <w:pPr>
              <w:jc w:val="center"/>
              <w:rPr>
                <w:szCs w:val="22"/>
                <w:lang w:val="en-GB"/>
              </w:rPr>
            </w:pPr>
            <w:r w:rsidRPr="00C40B30">
              <w:rPr>
                <w:szCs w:val="22"/>
                <w:lang w:val="en-GB"/>
              </w:rPr>
              <w:t xml:space="preserve">Hitting an obstacle </w:t>
            </w:r>
          </w:p>
          <w:p w14:paraId="32A2F5FB" w14:textId="77777777" w:rsidR="0085283D" w:rsidRPr="00C40B30" w:rsidRDefault="0085283D" w:rsidP="00240A07">
            <w:pPr>
              <w:jc w:val="center"/>
              <w:rPr>
                <w:szCs w:val="22"/>
                <w:lang w:val="en-GB"/>
              </w:rPr>
            </w:pPr>
          </w:p>
          <w:p w14:paraId="30C370AE" w14:textId="77777777" w:rsidR="0085283D" w:rsidRPr="00C40B30" w:rsidRDefault="0085283D" w:rsidP="00240A07">
            <w:pPr>
              <w:jc w:val="center"/>
              <w:rPr>
                <w:szCs w:val="22"/>
                <w:lang w:val="en-GB"/>
              </w:rPr>
            </w:pPr>
          </w:p>
          <w:p w14:paraId="54C69C86"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626FAE4C" w14:textId="77777777" w:rsidR="0085283D" w:rsidRPr="00C40B30" w:rsidRDefault="0085283D" w:rsidP="00240A07">
            <w:pPr>
              <w:rPr>
                <w:szCs w:val="22"/>
                <w:lang w:val="en-GB"/>
              </w:rPr>
            </w:pPr>
            <w:r w:rsidRPr="00C40B30">
              <w:rPr>
                <w:szCs w:val="22"/>
                <w:lang w:val="en-GB"/>
              </w:rPr>
              <w:t xml:space="preserve">Employees working or being present in buildings at risk of injuries due to hitting </w:t>
            </w:r>
          </w:p>
          <w:p w14:paraId="717E8FD8" w14:textId="77777777" w:rsidR="0085283D" w:rsidRPr="00C40B30" w:rsidRDefault="0085283D" w:rsidP="00240A07">
            <w:pPr>
              <w:numPr>
                <w:ilvl w:val="0"/>
                <w:numId w:val="4"/>
              </w:numPr>
              <w:ind w:left="205" w:hanging="205"/>
              <w:rPr>
                <w:szCs w:val="22"/>
                <w:lang w:val="en-GB"/>
              </w:rPr>
            </w:pPr>
            <w:r w:rsidRPr="00C40B30">
              <w:rPr>
                <w:szCs w:val="22"/>
                <w:lang w:val="en-GB"/>
              </w:rPr>
              <w:t>permanent or temporary obstacles at an unsuitable place;</w:t>
            </w:r>
          </w:p>
          <w:p w14:paraId="1F614370" w14:textId="77777777" w:rsidR="0085283D" w:rsidRPr="00C40B30" w:rsidRDefault="0085283D" w:rsidP="00240A07">
            <w:pPr>
              <w:numPr>
                <w:ilvl w:val="0"/>
                <w:numId w:val="4"/>
              </w:numPr>
              <w:ind w:left="205" w:hanging="205"/>
              <w:rPr>
                <w:szCs w:val="22"/>
                <w:lang w:val="en-GB"/>
              </w:rPr>
            </w:pPr>
            <w:r w:rsidRPr="00C40B30">
              <w:rPr>
                <w:szCs w:val="22"/>
                <w:lang w:val="en-GB"/>
              </w:rPr>
              <w:lastRenderedPageBreak/>
              <w:t>obstacles at the points of sudden narrowing or lowering of thoroughfares;</w:t>
            </w:r>
          </w:p>
          <w:p w14:paraId="7164DDCD" w14:textId="77777777" w:rsidR="0085283D" w:rsidRPr="00C40B30" w:rsidRDefault="0085283D" w:rsidP="00240A07">
            <w:pPr>
              <w:numPr>
                <w:ilvl w:val="0"/>
                <w:numId w:val="4"/>
              </w:numPr>
              <w:ind w:left="205" w:hanging="205"/>
              <w:rPr>
                <w:szCs w:val="22"/>
                <w:lang w:val="en-GB"/>
              </w:rPr>
            </w:pPr>
            <w:r w:rsidRPr="00C40B30">
              <w:rPr>
                <w:szCs w:val="22"/>
                <w:lang w:val="en-GB"/>
              </w:rPr>
              <w:t>unsuitably arranged interior furnishings of the building;</w:t>
            </w:r>
          </w:p>
          <w:p w14:paraId="459DF191" w14:textId="77777777" w:rsidR="0085283D" w:rsidRPr="00C40B30" w:rsidRDefault="0085283D" w:rsidP="00240A07">
            <w:pPr>
              <w:numPr>
                <w:ilvl w:val="0"/>
                <w:numId w:val="4"/>
              </w:numPr>
              <w:ind w:left="205" w:hanging="205"/>
              <w:rPr>
                <w:szCs w:val="22"/>
                <w:lang w:val="en-GB"/>
              </w:rPr>
            </w:pPr>
            <w:r w:rsidRPr="00C40B30">
              <w:rPr>
                <w:szCs w:val="22"/>
                <w:lang w:val="en-GB"/>
              </w:rPr>
              <w:t>as a consequence of insufficient lighting.</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7491753"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lastRenderedPageBreak/>
              <w:t>Keep thoroughfares free and without obstacles at all times.</w:t>
            </w:r>
          </w:p>
          <w:p w14:paraId="2A10A837"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Keep the minimum prescribed width of thoroughfares.</w:t>
            </w:r>
          </w:p>
          <w:p w14:paraId="5C121062"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sufficiently wide and high passages.</w:t>
            </w:r>
          </w:p>
          <w:p w14:paraId="3C0B679A"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Mark/label permanent obstacles, narrowed and lowered places</w:t>
            </w:r>
            <w:r w:rsidR="00452B10">
              <w:rPr>
                <w:szCs w:val="22"/>
                <w:lang w:val="en-GB"/>
              </w:rPr>
              <w:t>,</w:t>
            </w:r>
            <w:r w:rsidRPr="00C40B30">
              <w:rPr>
                <w:szCs w:val="22"/>
                <w:lang w:val="en-GB"/>
              </w:rPr>
              <w:t xml:space="preserve"> with appropriate safety signs.</w:t>
            </w:r>
          </w:p>
          <w:p w14:paraId="1C925D48"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lastRenderedPageBreak/>
              <w:t>Ensure that the equipment and interior furnishings of the building do not restrict employees in their usual movement around the workplace.</w:t>
            </w:r>
          </w:p>
          <w:p w14:paraId="361160EF"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sufficient lighting of the thoroughfares and workplaces.</w:t>
            </w:r>
          </w:p>
        </w:tc>
      </w:tr>
      <w:tr w:rsidR="0085283D" w:rsidRPr="00C40B30" w14:paraId="1631F359"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9F3CBB2" w14:textId="77777777" w:rsidR="0085283D" w:rsidRPr="00C40B30" w:rsidRDefault="0085283D" w:rsidP="00240A07">
            <w:pPr>
              <w:jc w:val="center"/>
              <w:rPr>
                <w:szCs w:val="22"/>
                <w:lang w:val="en-GB"/>
              </w:rPr>
            </w:pPr>
            <w:r w:rsidRPr="00C40B30">
              <w:rPr>
                <w:szCs w:val="22"/>
                <w:lang w:val="en-GB"/>
              </w:rPr>
              <w:lastRenderedPageBreak/>
              <w:t xml:space="preserve">Falls from height, falls into depth </w:t>
            </w:r>
          </w:p>
          <w:p w14:paraId="38DA23F0" w14:textId="77777777" w:rsidR="0085283D" w:rsidRPr="00C40B30" w:rsidRDefault="0085283D" w:rsidP="00240A07">
            <w:pPr>
              <w:jc w:val="center"/>
              <w:rPr>
                <w:szCs w:val="22"/>
                <w:lang w:val="en-GB"/>
              </w:rPr>
            </w:pPr>
          </w:p>
          <w:p w14:paraId="23A1717A" w14:textId="77777777" w:rsidR="0085283D" w:rsidRPr="00C40B30" w:rsidRDefault="0085283D" w:rsidP="00240A07">
            <w:pPr>
              <w:jc w:val="center"/>
              <w:rPr>
                <w:szCs w:val="22"/>
                <w:lang w:val="en-GB"/>
              </w:rPr>
            </w:pPr>
          </w:p>
          <w:p w14:paraId="038B0D25"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08840449" w14:textId="77777777" w:rsidR="0085283D" w:rsidRPr="00C40B30" w:rsidRDefault="0085283D" w:rsidP="00240A07">
            <w:pPr>
              <w:rPr>
                <w:szCs w:val="22"/>
                <w:lang w:val="en-GB"/>
              </w:rPr>
            </w:pPr>
            <w:r w:rsidRPr="00C40B30">
              <w:rPr>
                <w:szCs w:val="22"/>
                <w:lang w:val="en-GB"/>
              </w:rPr>
              <w:t>Employees working or present in the buildings are at risk of injuries caused by fall from height or into depth due to missing enclosure or railings at open edges of elevated thoroughfares or workplaces, staircases, openings, etc.</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BA50EB4"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Safeguard open edges of the elevated thoroughfares, workplaces, thoroughfares, openings, etc. by means of railings or enclosures preventing falls of persons from height or into depth.</w:t>
            </w:r>
          </w:p>
        </w:tc>
      </w:tr>
      <w:tr w:rsidR="0085283D" w:rsidRPr="00C40B30" w14:paraId="6A118C22"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5515CA6" w14:textId="77777777" w:rsidR="0085283D" w:rsidRPr="00C40B30" w:rsidRDefault="0085283D" w:rsidP="00240A07">
            <w:pPr>
              <w:jc w:val="center"/>
              <w:rPr>
                <w:szCs w:val="22"/>
                <w:lang w:val="en-GB"/>
              </w:rPr>
            </w:pPr>
            <w:r w:rsidRPr="00C40B30">
              <w:rPr>
                <w:szCs w:val="22"/>
                <w:lang w:val="en-GB"/>
              </w:rPr>
              <w:t>Cutting, jabbing</w:t>
            </w:r>
          </w:p>
          <w:p w14:paraId="6D5C126F"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003C2D21" w14:textId="77777777" w:rsidR="0085283D" w:rsidRPr="00C40B30" w:rsidRDefault="0085283D" w:rsidP="00240A07">
            <w:pPr>
              <w:rPr>
                <w:szCs w:val="22"/>
                <w:lang w:val="en-GB"/>
              </w:rPr>
            </w:pPr>
            <w:r w:rsidRPr="00C40B30">
              <w:rPr>
                <w:szCs w:val="22"/>
                <w:lang w:val="en-GB"/>
              </w:rPr>
              <w:t>Employees working or present in the buildings are at risk of injuries caused by cutting due to a hazardous condition of the working environment, work conditions, handled material or load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F9C07C2"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Immediately fill any broken glass window or door panels, etc.</w:t>
            </w:r>
          </w:p>
          <w:p w14:paraId="3FE25CDE"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Repair all places with a risk of jabbing (e.g. by a wire fencing, iron nails sticking out of the floor, etc.).</w:t>
            </w:r>
          </w:p>
        </w:tc>
      </w:tr>
      <w:tr w:rsidR="0085283D" w:rsidRPr="00C40B30" w14:paraId="2DF5F8F8"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3E39EC3D" w14:textId="4410C33B" w:rsidR="0085283D" w:rsidRPr="00C40B30" w:rsidRDefault="002F1DD6" w:rsidP="00240A07">
            <w:pPr>
              <w:jc w:val="center"/>
              <w:rPr>
                <w:szCs w:val="22"/>
                <w:lang w:val="en-GB"/>
              </w:rPr>
            </w:pPr>
            <w:r>
              <w:rPr>
                <w:szCs w:val="22"/>
                <w:lang w:val="en-GB"/>
              </w:rPr>
              <w:t>B</w:t>
            </w:r>
            <w:r w:rsidR="0085283D" w:rsidRPr="00C40B30">
              <w:rPr>
                <w:szCs w:val="22"/>
                <w:lang w:val="en-GB"/>
              </w:rPr>
              <w:t>urning</w:t>
            </w:r>
          </w:p>
          <w:p w14:paraId="4F28AB9D" w14:textId="77777777" w:rsidR="0085283D" w:rsidRPr="00C40B30" w:rsidRDefault="0085283D" w:rsidP="00240A07">
            <w:pPr>
              <w:jc w:val="center"/>
              <w:rPr>
                <w:szCs w:val="22"/>
                <w:lang w:val="en-GB"/>
              </w:rPr>
            </w:pPr>
          </w:p>
          <w:p w14:paraId="664C7C80"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1F512BDE" w14:textId="521E91A3" w:rsidR="0085283D" w:rsidRPr="00C40B30" w:rsidRDefault="0085283D" w:rsidP="002F1DD6">
            <w:pPr>
              <w:rPr>
                <w:szCs w:val="22"/>
                <w:lang w:val="en-GB"/>
              </w:rPr>
            </w:pPr>
            <w:r w:rsidRPr="00C40B30">
              <w:rPr>
                <w:szCs w:val="22"/>
                <w:lang w:val="en-GB"/>
              </w:rPr>
              <w:t>Employees working or being present in buildings are at risk of  burning in contact with hot surface of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80CB6AC"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that hot surfaces of devices in the building be equipped with protective covers or guards protecting employees against burning.</w:t>
            </w:r>
          </w:p>
          <w:p w14:paraId="6AC8A1D9"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As necessary, mark hazardous places where employees are at risk of burning with appropriate warning signs.</w:t>
            </w:r>
          </w:p>
        </w:tc>
      </w:tr>
      <w:tr w:rsidR="0085283D" w:rsidRPr="00C40B30" w14:paraId="292B3E40"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505D14BD" w14:textId="77777777" w:rsidR="0085283D" w:rsidRPr="00C40B30" w:rsidRDefault="0085283D" w:rsidP="00240A07">
            <w:pPr>
              <w:jc w:val="center"/>
              <w:rPr>
                <w:szCs w:val="22"/>
                <w:lang w:val="en-GB"/>
              </w:rPr>
            </w:pPr>
            <w:r w:rsidRPr="00C40B30">
              <w:rPr>
                <w:szCs w:val="22"/>
                <w:lang w:val="en-GB"/>
              </w:rPr>
              <w:t>Fall of materials, loads</w:t>
            </w:r>
          </w:p>
          <w:p w14:paraId="1DF17DEA"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54783906" w14:textId="77777777" w:rsidR="0085283D" w:rsidRPr="00C40B30" w:rsidRDefault="0085283D" w:rsidP="00240A07">
            <w:pPr>
              <w:rPr>
                <w:szCs w:val="22"/>
                <w:lang w:val="en-GB"/>
              </w:rPr>
            </w:pPr>
            <w:r w:rsidRPr="00C40B30">
              <w:rPr>
                <w:szCs w:val="22"/>
                <w:lang w:val="en-GB"/>
              </w:rPr>
              <w:t>Employees working or being present in buildings at risk of injuries due to being present in unprotected places of falls of materials or load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3306BCE"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Safeguard open edges of the workplaces in the height by means of a protective rail preventing fall of materials and loads.</w:t>
            </w:r>
          </w:p>
          <w:p w14:paraId="13A48266"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Safeguard the places where the fall of materials or loads threatens.</w:t>
            </w:r>
          </w:p>
        </w:tc>
      </w:tr>
      <w:tr w:rsidR="0085283D" w:rsidRPr="00C40B30" w14:paraId="4F9E31A4"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7AFFE3C1" w14:textId="77777777" w:rsidR="0085283D" w:rsidRPr="00C40B30" w:rsidRDefault="0085283D" w:rsidP="00240A07">
            <w:pPr>
              <w:jc w:val="center"/>
              <w:rPr>
                <w:szCs w:val="22"/>
                <w:lang w:val="en-GB"/>
              </w:rPr>
            </w:pPr>
            <w:r w:rsidRPr="00C40B30">
              <w:rPr>
                <w:szCs w:val="22"/>
                <w:lang w:val="en-GB"/>
              </w:rPr>
              <w:t>Fall of materials, loads</w:t>
            </w:r>
          </w:p>
          <w:p w14:paraId="45D16065"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0C6BD125" w14:textId="77777777" w:rsidR="0085283D" w:rsidRPr="00C40B30" w:rsidRDefault="0085283D" w:rsidP="00240A07">
            <w:pPr>
              <w:rPr>
                <w:szCs w:val="22"/>
                <w:lang w:val="en-GB"/>
              </w:rPr>
            </w:pPr>
            <w:r w:rsidRPr="00C40B30">
              <w:rPr>
                <w:szCs w:val="22"/>
                <w:lang w:val="en-GB"/>
              </w:rPr>
              <w:t>Employees working or being present in buildings at risk of injuries due to fall of furniture, shelves, stored material, objects, etc.</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F4332BD"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that the interior equipment of buildings be stable, without the hazard of its fall or collapsing. Promptly repair any damaged furniture feet or support posts, etc.</w:t>
            </w:r>
          </w:p>
          <w:p w14:paraId="6FFE3C46"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that materials and objects be stored in the buildings</w:t>
            </w:r>
            <w:r w:rsidR="00D2217A">
              <w:rPr>
                <w:szCs w:val="22"/>
                <w:lang w:val="en-GB"/>
              </w:rPr>
              <w:t>.</w:t>
            </w:r>
          </w:p>
          <w:p w14:paraId="075B2B71"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in a manner preventing their fall or collapsing.</w:t>
            </w:r>
          </w:p>
        </w:tc>
      </w:tr>
      <w:tr w:rsidR="0085283D" w:rsidRPr="00C40B30" w14:paraId="5D05455C"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02E34523" w14:textId="79C606EF" w:rsidR="0085283D" w:rsidRPr="00C40B30" w:rsidRDefault="0085283D" w:rsidP="00240A07">
            <w:pPr>
              <w:jc w:val="center"/>
              <w:rPr>
                <w:szCs w:val="22"/>
                <w:lang w:val="en-GB"/>
              </w:rPr>
            </w:pPr>
            <w:r w:rsidRPr="00C40B30">
              <w:rPr>
                <w:szCs w:val="22"/>
                <w:lang w:val="en-GB"/>
              </w:rPr>
              <w:t xml:space="preserve">Works within a </w:t>
            </w:r>
            <w:r w:rsidR="003C5159">
              <w:rPr>
                <w:szCs w:val="22"/>
                <w:lang w:val="en-GB"/>
              </w:rPr>
              <w:t>limited</w:t>
            </w:r>
            <w:r w:rsidRPr="00C40B30">
              <w:rPr>
                <w:szCs w:val="22"/>
                <w:lang w:val="en-GB"/>
              </w:rPr>
              <w:t xml:space="preserve"> work space </w:t>
            </w:r>
          </w:p>
          <w:p w14:paraId="63DFFA0C" w14:textId="77777777" w:rsidR="0085283D" w:rsidRPr="00C40B30" w:rsidRDefault="0085283D" w:rsidP="00240A07">
            <w:pPr>
              <w:jc w:val="center"/>
              <w:rPr>
                <w:szCs w:val="22"/>
                <w:lang w:val="en-GB"/>
              </w:rPr>
            </w:pPr>
          </w:p>
          <w:p w14:paraId="22889041"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6C12DBB0" w14:textId="3D04EE2B" w:rsidR="0085283D" w:rsidRPr="00C40B30" w:rsidRDefault="0085283D" w:rsidP="00240A07">
            <w:pPr>
              <w:rPr>
                <w:szCs w:val="22"/>
                <w:lang w:val="en-GB"/>
              </w:rPr>
            </w:pPr>
            <w:r w:rsidRPr="00C40B30">
              <w:rPr>
                <w:szCs w:val="22"/>
                <w:lang w:val="en-GB"/>
              </w:rPr>
              <w:t xml:space="preserve">Employees working or being present in buildings are at risk of injuries resulting from works within a </w:t>
            </w:r>
            <w:r w:rsidR="003C5159">
              <w:rPr>
                <w:szCs w:val="22"/>
                <w:lang w:val="en-GB"/>
              </w:rPr>
              <w:t>limited</w:t>
            </w:r>
            <w:r w:rsidRPr="00C40B30">
              <w:rPr>
                <w:szCs w:val="22"/>
                <w:lang w:val="en-GB"/>
              </w:rPr>
              <w:t xml:space="preserve"> work spa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A82D31E"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safe access to the window control elements.</w:t>
            </w:r>
          </w:p>
          <w:p w14:paraId="77E9FA31"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safe access to the stored material.</w:t>
            </w:r>
          </w:p>
          <w:p w14:paraId="663010E6" w14:textId="0131BE78"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 xml:space="preserve">Pay special attention in </w:t>
            </w:r>
            <w:r w:rsidR="003C5159">
              <w:rPr>
                <w:szCs w:val="22"/>
                <w:lang w:val="en-GB"/>
              </w:rPr>
              <w:t>limited</w:t>
            </w:r>
            <w:r w:rsidRPr="00C40B30">
              <w:rPr>
                <w:szCs w:val="22"/>
                <w:lang w:val="en-GB"/>
              </w:rPr>
              <w:t xml:space="preserve"> space in the course of handling materials and items.</w:t>
            </w:r>
          </w:p>
        </w:tc>
      </w:tr>
      <w:tr w:rsidR="0085283D" w:rsidRPr="00C40B30" w14:paraId="69AFBF35"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2E42B34A" w14:textId="77777777" w:rsidR="0085283D" w:rsidRPr="00C40B30" w:rsidRDefault="0085283D" w:rsidP="00240A07">
            <w:pPr>
              <w:jc w:val="center"/>
              <w:rPr>
                <w:szCs w:val="22"/>
                <w:lang w:val="en-GB"/>
              </w:rPr>
            </w:pPr>
            <w:r w:rsidRPr="00C40B30">
              <w:rPr>
                <w:szCs w:val="22"/>
                <w:lang w:val="en-GB"/>
              </w:rPr>
              <w:lastRenderedPageBreak/>
              <w:t>Being struck by electrical current</w:t>
            </w:r>
          </w:p>
          <w:p w14:paraId="4FE4E1B1"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1AB32BE7" w14:textId="77777777" w:rsidR="0085283D" w:rsidRPr="00C40B30" w:rsidRDefault="0085283D" w:rsidP="00240A07">
            <w:pPr>
              <w:rPr>
                <w:szCs w:val="22"/>
                <w:lang w:val="en-GB"/>
              </w:rPr>
            </w:pPr>
            <w:r w:rsidRPr="00C40B30">
              <w:rPr>
                <w:szCs w:val="22"/>
                <w:lang w:val="en-GB"/>
              </w:rPr>
              <w:t>Employees working or being present in buildings at risk of being struck by electrical current as a result of contact with live parts of the electrical device due to</w:t>
            </w:r>
          </w:p>
          <w:p w14:paraId="66A80645" w14:textId="77777777" w:rsidR="0085283D" w:rsidRPr="00C40B30" w:rsidRDefault="0085283D" w:rsidP="00240A07">
            <w:pPr>
              <w:numPr>
                <w:ilvl w:val="0"/>
                <w:numId w:val="4"/>
              </w:numPr>
              <w:ind w:left="205" w:hanging="205"/>
              <w:rPr>
                <w:szCs w:val="22"/>
                <w:lang w:val="en-GB"/>
              </w:rPr>
            </w:pPr>
            <w:r w:rsidRPr="00C40B30">
              <w:rPr>
                <w:szCs w:val="22"/>
                <w:lang w:val="en-GB"/>
              </w:rPr>
              <w:t>unprofessional handling of electrical devices;</w:t>
            </w:r>
          </w:p>
          <w:p w14:paraId="57057E99" w14:textId="77777777" w:rsidR="0085283D" w:rsidRPr="00C40B30" w:rsidRDefault="0085283D" w:rsidP="00240A07">
            <w:pPr>
              <w:numPr>
                <w:ilvl w:val="0"/>
                <w:numId w:val="4"/>
              </w:numPr>
              <w:ind w:left="205" w:hanging="205"/>
              <w:rPr>
                <w:szCs w:val="22"/>
                <w:lang w:val="en-GB"/>
              </w:rPr>
            </w:pPr>
            <w:r w:rsidRPr="00C40B30">
              <w:rPr>
                <w:szCs w:val="22"/>
                <w:lang w:val="en-GB"/>
              </w:rPr>
              <w:t>poor technical condition of electrical devices;</w:t>
            </w:r>
          </w:p>
          <w:p w14:paraId="08D6A540" w14:textId="77777777" w:rsidR="0085283D" w:rsidRPr="00C40B30" w:rsidRDefault="0085283D" w:rsidP="00240A07">
            <w:pPr>
              <w:numPr>
                <w:ilvl w:val="0"/>
                <w:numId w:val="4"/>
              </w:numPr>
              <w:ind w:left="205" w:hanging="205"/>
              <w:rPr>
                <w:szCs w:val="22"/>
                <w:lang w:val="en-GB"/>
              </w:rPr>
            </w:pPr>
            <w:r w:rsidRPr="00C40B30">
              <w:rPr>
                <w:szCs w:val="22"/>
                <w:lang w:val="en-GB"/>
              </w:rPr>
              <w:t>carrying out of prohibited handling of electrical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D8E50C8"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nsure that works on electrical devices be only carried out by employees with adequate electrical engineering qualification.</w:t>
            </w:r>
          </w:p>
          <w:p w14:paraId="47BDDBE7"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Inspect on a continuous basis the technical condition of electrical devices and remove any identified defects.</w:t>
            </w:r>
          </w:p>
          <w:p w14:paraId="59A9FF30"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Avoid prohibited handling of electrical devices.</w:t>
            </w:r>
          </w:p>
        </w:tc>
      </w:tr>
      <w:tr w:rsidR="0085283D" w:rsidRPr="00C40B30" w14:paraId="02780ADB" w14:textId="77777777" w:rsidTr="00396704">
        <w:trPr>
          <w:trHeight w:val="353"/>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6474E3D" w14:textId="77777777" w:rsidR="0085283D" w:rsidRPr="00C40B30" w:rsidRDefault="0085283D" w:rsidP="00240A07">
            <w:pPr>
              <w:jc w:val="center"/>
              <w:rPr>
                <w:szCs w:val="22"/>
                <w:lang w:val="en-GB"/>
              </w:rPr>
            </w:pPr>
            <w:r w:rsidRPr="00C40B30">
              <w:rPr>
                <w:szCs w:val="22"/>
                <w:lang w:val="en-GB"/>
              </w:rPr>
              <w:t>Fire</w:t>
            </w:r>
          </w:p>
          <w:p w14:paraId="489148E9" w14:textId="77777777" w:rsidR="0085283D" w:rsidRPr="00C40B30" w:rsidRDefault="0085283D" w:rsidP="00240A07">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08A6E8D1" w14:textId="77777777" w:rsidR="0085283D" w:rsidRPr="00C40B30" w:rsidRDefault="0085283D" w:rsidP="00240A07">
            <w:pPr>
              <w:rPr>
                <w:szCs w:val="22"/>
                <w:lang w:val="en-GB"/>
              </w:rPr>
            </w:pPr>
            <w:r w:rsidRPr="00C40B30">
              <w:rPr>
                <w:szCs w:val="22"/>
                <w:lang w:val="en-GB"/>
              </w:rPr>
              <w:t>Employees working or being present in buildings at risk of burns in the case of fir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63E490F"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Hold training on fire risks and the related fire prevention.</w:t>
            </w:r>
          </w:p>
          <w:p w14:paraId="1E858198"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Equip the building with the prescribed number and type of fire extinguishers.</w:t>
            </w:r>
          </w:p>
          <w:p w14:paraId="02C96017" w14:textId="77777777" w:rsidR="0085283D" w:rsidRPr="00C40B30" w:rsidRDefault="0085283D" w:rsidP="00240A07">
            <w:pPr>
              <w:numPr>
                <w:ilvl w:val="0"/>
                <w:numId w:val="14"/>
              </w:numPr>
              <w:tabs>
                <w:tab w:val="clear" w:pos="1440"/>
              </w:tabs>
              <w:ind w:left="239" w:hanging="239"/>
              <w:rPr>
                <w:szCs w:val="22"/>
                <w:lang w:val="en-GB"/>
              </w:rPr>
            </w:pPr>
            <w:r w:rsidRPr="00C40B30">
              <w:rPr>
                <w:szCs w:val="22"/>
                <w:lang w:val="en-GB"/>
              </w:rPr>
              <w:t>Keep escape routes from the building free at all times, without any obstacles.</w:t>
            </w:r>
          </w:p>
        </w:tc>
      </w:tr>
    </w:tbl>
    <w:p w14:paraId="52452563" w14:textId="77777777" w:rsidR="00513C76" w:rsidRPr="00C40B30" w:rsidRDefault="00513C76" w:rsidP="00C44BCD">
      <w:pPr>
        <w:rPr>
          <w:lang w:val="en-GB"/>
        </w:rPr>
      </w:pPr>
    </w:p>
    <w:p w14:paraId="41B82FC9" w14:textId="77777777" w:rsidR="0085283D" w:rsidRPr="00C40B30" w:rsidRDefault="00513C76" w:rsidP="003D37D8">
      <w:pPr>
        <w:pStyle w:val="Nadpis2"/>
        <w:rPr>
          <w:lang w:val="en-GB"/>
        </w:rPr>
      </w:pPr>
      <w:r w:rsidRPr="00C40B30">
        <w:rPr>
          <w:lang w:val="en-GB"/>
        </w:rPr>
        <w:br w:type="page"/>
      </w:r>
      <w:bookmarkStart w:id="67" w:name="_Toc459017510"/>
      <w:bookmarkStart w:id="68" w:name="_Toc459016801"/>
      <w:bookmarkStart w:id="69" w:name="_Toc425229597"/>
      <w:r w:rsidRPr="00C40B30">
        <w:rPr>
          <w:lang w:val="en-GB"/>
        </w:rPr>
        <w:lastRenderedPageBreak/>
        <w:t>Chemical substances</w:t>
      </w:r>
      <w:bookmarkEnd w:id="67"/>
      <w:bookmarkEnd w:id="68"/>
      <w:bookmarkEnd w:id="69"/>
    </w:p>
    <w:p w14:paraId="520E08A3" w14:textId="77777777" w:rsidR="00513C76" w:rsidRPr="00C40B30" w:rsidRDefault="00513C76" w:rsidP="00C44BCD">
      <w:pPr>
        <w:rPr>
          <w:lang w:val="en-GB"/>
        </w:rPr>
      </w:pPr>
    </w:p>
    <w:tbl>
      <w:tblPr>
        <w:tblW w:w="1485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4343"/>
        <w:gridCol w:w="8788"/>
      </w:tblGrid>
      <w:tr w:rsidR="00513C76" w:rsidRPr="00C40B30" w14:paraId="0AC8A49B"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40ED7F4F" w14:textId="77777777" w:rsidR="00513C76" w:rsidRPr="00C40B30" w:rsidRDefault="00513C76" w:rsidP="00240A07">
            <w:pPr>
              <w:jc w:val="center"/>
              <w:rPr>
                <w:szCs w:val="22"/>
                <w:lang w:val="en-GB"/>
              </w:rPr>
            </w:pPr>
            <w:r w:rsidRPr="00C40B30">
              <w:rPr>
                <w:szCs w:val="22"/>
                <w:lang w:val="en-GB"/>
              </w:rPr>
              <w:t>Failure to respect the issued bans</w:t>
            </w:r>
          </w:p>
          <w:p w14:paraId="7239DE53" w14:textId="77777777" w:rsidR="00513C76" w:rsidRPr="00C40B30" w:rsidRDefault="00513C76" w:rsidP="00240A07">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3113142F" w14:textId="77777777" w:rsidR="00513C76" w:rsidRPr="00C40B30" w:rsidRDefault="00513C76" w:rsidP="00240A07">
            <w:pPr>
              <w:pStyle w:val="Zkladntext"/>
              <w:jc w:val="both"/>
              <w:rPr>
                <w:b w:val="0"/>
                <w:sz w:val="20"/>
                <w:szCs w:val="22"/>
                <w:u w:val="none"/>
                <w:lang w:val="en-GB"/>
              </w:rPr>
            </w:pPr>
            <w:r w:rsidRPr="00C40B30">
              <w:rPr>
                <w:b w:val="0"/>
                <w:bCs w:val="0"/>
                <w:sz w:val="20"/>
                <w:szCs w:val="22"/>
                <w:u w:val="none"/>
                <w:lang w:val="en-GB"/>
              </w:rPr>
              <w:t>Employees handling chemical substances are at risk of being affected by the chemical substances as a consequence of:</w:t>
            </w:r>
          </w:p>
          <w:p w14:paraId="43FA16A1" w14:textId="77777777" w:rsidR="00513C76" w:rsidRPr="00C40B30" w:rsidRDefault="00513C76" w:rsidP="00240A07">
            <w:pPr>
              <w:pStyle w:val="Zkladntext"/>
              <w:numPr>
                <w:ilvl w:val="1"/>
                <w:numId w:val="7"/>
              </w:numPr>
              <w:tabs>
                <w:tab w:val="clear" w:pos="1440"/>
                <w:tab w:val="num" w:pos="205"/>
              </w:tabs>
              <w:ind w:left="205" w:hanging="205"/>
              <w:jc w:val="both"/>
              <w:rPr>
                <w:b w:val="0"/>
                <w:sz w:val="20"/>
                <w:szCs w:val="22"/>
                <w:u w:val="none"/>
                <w:lang w:val="en-GB"/>
              </w:rPr>
            </w:pPr>
            <w:r w:rsidRPr="00C40B30">
              <w:rPr>
                <w:b w:val="0"/>
                <w:bCs w:val="0"/>
                <w:sz w:val="20"/>
                <w:szCs w:val="22"/>
                <w:u w:val="none"/>
                <w:lang w:val="en-GB"/>
              </w:rPr>
              <w:t>failure to follow the manufacturer’s instructions and bans;</w:t>
            </w:r>
          </w:p>
          <w:p w14:paraId="6C430A3C" w14:textId="77777777" w:rsidR="00513C76" w:rsidRPr="00C40B30" w:rsidRDefault="00513C76" w:rsidP="00240A07">
            <w:pPr>
              <w:pStyle w:val="Zkladntext"/>
              <w:numPr>
                <w:ilvl w:val="1"/>
                <w:numId w:val="7"/>
              </w:numPr>
              <w:tabs>
                <w:tab w:val="clear" w:pos="1440"/>
                <w:tab w:val="num" w:pos="205"/>
              </w:tabs>
              <w:ind w:left="205" w:hanging="205"/>
              <w:jc w:val="both"/>
              <w:rPr>
                <w:b w:val="0"/>
                <w:sz w:val="20"/>
                <w:szCs w:val="22"/>
                <w:u w:val="none"/>
                <w:lang w:val="en-GB"/>
              </w:rPr>
            </w:pPr>
            <w:r w:rsidRPr="00C40B30">
              <w:rPr>
                <w:b w:val="0"/>
                <w:bCs w:val="0"/>
                <w:sz w:val="20"/>
                <w:szCs w:val="22"/>
                <w:u w:val="none"/>
                <w:lang w:val="en-GB"/>
              </w:rPr>
              <w:t>failure to follow the employer’s instructions and bans;</w:t>
            </w:r>
          </w:p>
          <w:p w14:paraId="62EC8147" w14:textId="77777777" w:rsidR="00513C76" w:rsidRPr="00C40B30" w:rsidRDefault="00513C76" w:rsidP="00240A07">
            <w:pPr>
              <w:pStyle w:val="Zkladntext"/>
              <w:numPr>
                <w:ilvl w:val="1"/>
                <w:numId w:val="7"/>
              </w:numPr>
              <w:tabs>
                <w:tab w:val="clear" w:pos="1440"/>
                <w:tab w:val="num" w:pos="205"/>
              </w:tabs>
              <w:ind w:left="205" w:hanging="205"/>
              <w:jc w:val="both"/>
              <w:rPr>
                <w:b w:val="0"/>
                <w:sz w:val="22"/>
                <w:szCs w:val="22"/>
                <w:u w:val="none"/>
                <w:lang w:val="en-GB"/>
              </w:rPr>
            </w:pPr>
            <w:r w:rsidRPr="00C40B30">
              <w:rPr>
                <w:b w:val="0"/>
                <w:bCs w:val="0"/>
                <w:sz w:val="20"/>
                <w:szCs w:val="22"/>
                <w:u w:val="none"/>
                <w:lang w:val="en-GB"/>
              </w:rPr>
              <w:t>failure to follow instructions contained in the safety data sheets.</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262866C6" w14:textId="77777777" w:rsidR="00513C76" w:rsidRPr="00C40B30" w:rsidRDefault="00513C76" w:rsidP="00240A07">
            <w:pPr>
              <w:numPr>
                <w:ilvl w:val="0"/>
                <w:numId w:val="7"/>
              </w:numPr>
              <w:tabs>
                <w:tab w:val="clear" w:pos="360"/>
              </w:tabs>
              <w:ind w:left="253" w:hanging="253"/>
              <w:rPr>
                <w:szCs w:val="22"/>
                <w:lang w:val="en-GB"/>
              </w:rPr>
            </w:pPr>
            <w:r w:rsidRPr="00C40B30">
              <w:rPr>
                <w:szCs w:val="22"/>
                <w:lang w:val="en-GB"/>
              </w:rPr>
              <w:t>Avoid using chemical substances for any other purpose than intended.</w:t>
            </w:r>
          </w:p>
          <w:p w14:paraId="76FB7592" w14:textId="77777777" w:rsidR="00513C76" w:rsidRPr="00C40B30" w:rsidRDefault="00513C76" w:rsidP="00240A07">
            <w:pPr>
              <w:numPr>
                <w:ilvl w:val="0"/>
                <w:numId w:val="7"/>
              </w:numPr>
              <w:tabs>
                <w:tab w:val="clear" w:pos="360"/>
              </w:tabs>
              <w:ind w:left="253" w:hanging="253"/>
              <w:rPr>
                <w:szCs w:val="22"/>
                <w:lang w:val="en-GB"/>
              </w:rPr>
            </w:pPr>
            <w:r w:rsidRPr="00C40B30">
              <w:rPr>
                <w:szCs w:val="22"/>
                <w:lang w:val="en-GB"/>
              </w:rPr>
              <w:t>Observe instructions of the manufacturer and employer if concentrates are used (dilution instructions).</w:t>
            </w:r>
          </w:p>
          <w:p w14:paraId="27DA525C" w14:textId="77777777" w:rsidR="00513C76" w:rsidRPr="00C40B30" w:rsidRDefault="00513C76" w:rsidP="00240A07">
            <w:pPr>
              <w:numPr>
                <w:ilvl w:val="0"/>
                <w:numId w:val="7"/>
              </w:numPr>
              <w:tabs>
                <w:tab w:val="clear" w:pos="360"/>
              </w:tabs>
              <w:ind w:left="253" w:hanging="253"/>
              <w:rPr>
                <w:szCs w:val="22"/>
                <w:lang w:val="en-GB"/>
              </w:rPr>
            </w:pPr>
            <w:r w:rsidRPr="00C40B30">
              <w:rPr>
                <w:szCs w:val="22"/>
                <w:lang w:val="en-GB"/>
              </w:rPr>
              <w:t>Obtain safety data sheets for each used substance (from the supplier, vendor), store the safety data sheets so as to ensure their accessibility to employees.</w:t>
            </w:r>
          </w:p>
          <w:p w14:paraId="7D9651AF" w14:textId="77777777" w:rsidR="00513C76" w:rsidRPr="00C40B30" w:rsidRDefault="00513C76" w:rsidP="00240A07">
            <w:pPr>
              <w:numPr>
                <w:ilvl w:val="0"/>
                <w:numId w:val="7"/>
              </w:numPr>
              <w:tabs>
                <w:tab w:val="clear" w:pos="360"/>
              </w:tabs>
              <w:ind w:left="253" w:hanging="253"/>
              <w:rPr>
                <w:szCs w:val="22"/>
                <w:lang w:val="en-GB"/>
              </w:rPr>
            </w:pPr>
            <w:r w:rsidRPr="00C40B30">
              <w:rPr>
                <w:szCs w:val="22"/>
                <w:lang w:val="en-GB"/>
              </w:rPr>
              <w:t>Observe the instructions and bans contained in the safety data sheets.</w:t>
            </w:r>
          </w:p>
        </w:tc>
      </w:tr>
      <w:tr w:rsidR="00513C76" w:rsidRPr="00C40B30" w14:paraId="6AC1A106"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4E5F95DD" w14:textId="77777777" w:rsidR="00513C76" w:rsidRPr="00C40B30" w:rsidRDefault="00513C76" w:rsidP="00240A07">
            <w:pPr>
              <w:jc w:val="center"/>
              <w:rPr>
                <w:szCs w:val="22"/>
                <w:lang w:val="en-GB"/>
              </w:rPr>
            </w:pPr>
            <w:r w:rsidRPr="00C40B30">
              <w:rPr>
                <w:szCs w:val="22"/>
                <w:lang w:val="en-GB"/>
              </w:rPr>
              <w:t>Professional and health incapacity of employees</w:t>
            </w:r>
          </w:p>
          <w:p w14:paraId="44052B08" w14:textId="77777777" w:rsidR="00513C76" w:rsidRPr="00C40B30" w:rsidRDefault="00513C76" w:rsidP="00240A07">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1550B364" w14:textId="77777777" w:rsidR="00513C76" w:rsidRPr="00C40B30" w:rsidRDefault="00513C76" w:rsidP="00240A07">
            <w:pPr>
              <w:rPr>
                <w:szCs w:val="22"/>
                <w:lang w:val="en-GB"/>
              </w:rPr>
            </w:pPr>
            <w:r w:rsidRPr="00C40B30">
              <w:rPr>
                <w:szCs w:val="22"/>
                <w:lang w:val="en-GB"/>
              </w:rPr>
              <w:t>Employees handling chemical substances are endangered by their own professional or health incapacity.</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53FEC2DE" w14:textId="77777777" w:rsidR="00513C76" w:rsidRPr="00C40B30" w:rsidRDefault="00513C76" w:rsidP="00240A07">
            <w:pPr>
              <w:numPr>
                <w:ilvl w:val="0"/>
                <w:numId w:val="17"/>
              </w:numPr>
              <w:tabs>
                <w:tab w:val="clear" w:pos="360"/>
                <w:tab w:val="num" w:pos="252"/>
              </w:tabs>
              <w:ind w:left="253" w:hanging="253"/>
              <w:rPr>
                <w:szCs w:val="22"/>
                <w:lang w:val="en-GB"/>
              </w:rPr>
            </w:pPr>
            <w:r w:rsidRPr="00C40B30">
              <w:rPr>
                <w:szCs w:val="22"/>
                <w:lang w:val="en-GB"/>
              </w:rPr>
              <w:t>Make sure that the employees be informed of the hazardous properties of the chemical substances used and stored (getting acquainted with the safety data sheets) prior to commencing the work with the substance.</w:t>
            </w:r>
          </w:p>
          <w:p w14:paraId="6F8699AF" w14:textId="77777777" w:rsidR="00513C76" w:rsidRPr="00C40B30" w:rsidRDefault="00513C76" w:rsidP="00240A07">
            <w:pPr>
              <w:numPr>
                <w:ilvl w:val="0"/>
                <w:numId w:val="16"/>
              </w:numPr>
              <w:tabs>
                <w:tab w:val="clear" w:pos="360"/>
                <w:tab w:val="num" w:pos="252"/>
              </w:tabs>
              <w:ind w:left="253" w:hanging="253"/>
              <w:rPr>
                <w:szCs w:val="22"/>
                <w:lang w:val="en-GB"/>
              </w:rPr>
            </w:pPr>
            <w:r w:rsidRPr="00C40B30">
              <w:rPr>
                <w:szCs w:val="22"/>
                <w:lang w:val="en-GB"/>
              </w:rPr>
              <w:t>Make sure that employees undergo regular training on the necessary regulations and that their knowledge is tested.</w:t>
            </w:r>
          </w:p>
          <w:p w14:paraId="19C2C304" w14:textId="77777777" w:rsidR="00513C76" w:rsidRPr="00C40B30" w:rsidRDefault="00513C76" w:rsidP="00240A07">
            <w:pPr>
              <w:numPr>
                <w:ilvl w:val="0"/>
                <w:numId w:val="16"/>
              </w:numPr>
              <w:tabs>
                <w:tab w:val="clear" w:pos="360"/>
                <w:tab w:val="num" w:pos="252"/>
              </w:tabs>
              <w:ind w:left="253" w:hanging="253"/>
              <w:rPr>
                <w:szCs w:val="22"/>
                <w:lang w:val="en-GB"/>
              </w:rPr>
            </w:pPr>
            <w:r w:rsidRPr="00C40B30">
              <w:rPr>
                <w:szCs w:val="22"/>
                <w:lang w:val="en-GB"/>
              </w:rPr>
              <w:t xml:space="preserve">Do not allow any handling with extremely hazardous chemical substances to be carried out by a person without adequate qualification (applies to highly toxic, toxic, corrosive, carcinogenic, mutagenic substances and substances toxic for reproduction - pursuant to the Public Health Protection Act). </w:t>
            </w:r>
          </w:p>
          <w:p w14:paraId="5FC02E6B" w14:textId="77777777" w:rsidR="00513C76" w:rsidRPr="00C40B30" w:rsidRDefault="00513C76" w:rsidP="00240A07">
            <w:pPr>
              <w:numPr>
                <w:ilvl w:val="0"/>
                <w:numId w:val="16"/>
              </w:numPr>
              <w:tabs>
                <w:tab w:val="clear" w:pos="360"/>
                <w:tab w:val="num" w:pos="252"/>
              </w:tabs>
              <w:ind w:left="253" w:hanging="253"/>
              <w:rPr>
                <w:szCs w:val="22"/>
                <w:lang w:val="en-GB"/>
              </w:rPr>
            </w:pPr>
            <w:r w:rsidRPr="00C40B30">
              <w:rPr>
                <w:szCs w:val="22"/>
                <w:lang w:val="en-GB"/>
              </w:rPr>
              <w:t>Make sure that handling with dangerous chemical substances be carried out by persons with adequate health capability.</w:t>
            </w:r>
          </w:p>
        </w:tc>
      </w:tr>
      <w:tr w:rsidR="00513C76" w:rsidRPr="00C40B30" w14:paraId="401FCCFB"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214B6170" w14:textId="77777777" w:rsidR="00513C76" w:rsidRPr="00C40B30" w:rsidRDefault="00513C76" w:rsidP="00240A07">
            <w:pPr>
              <w:jc w:val="center"/>
              <w:rPr>
                <w:szCs w:val="22"/>
                <w:lang w:val="en-GB"/>
              </w:rPr>
            </w:pPr>
            <w:r w:rsidRPr="00C40B30">
              <w:rPr>
                <w:szCs w:val="22"/>
                <w:lang w:val="en-GB"/>
              </w:rPr>
              <w:t xml:space="preserve">Failure to provide the </w:t>
            </w:r>
          </w:p>
          <w:p w14:paraId="63E5BBA2" w14:textId="77777777" w:rsidR="00513C76" w:rsidRPr="00C40B30" w:rsidRDefault="00513C76" w:rsidP="00240A07">
            <w:pPr>
              <w:jc w:val="center"/>
              <w:rPr>
                <w:szCs w:val="22"/>
                <w:lang w:val="en-GB"/>
              </w:rPr>
            </w:pPr>
            <w:r w:rsidRPr="00C40B30">
              <w:rPr>
                <w:szCs w:val="22"/>
                <w:lang w:val="en-GB"/>
              </w:rPr>
              <w:t>first aid</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7F5C2DA9" w14:textId="77777777" w:rsidR="00513C76" w:rsidRPr="00C40B30" w:rsidRDefault="00513C76" w:rsidP="00240A07">
            <w:pPr>
              <w:rPr>
                <w:szCs w:val="22"/>
                <w:lang w:val="en-GB"/>
              </w:rPr>
            </w:pPr>
            <w:r w:rsidRPr="00C40B30">
              <w:rPr>
                <w:szCs w:val="22"/>
                <w:lang w:val="en-GB"/>
              </w:rPr>
              <w:t>Employees affected by chemical substances are at risk of health damage as a consequence of:</w:t>
            </w:r>
          </w:p>
          <w:p w14:paraId="0E50973F" w14:textId="77777777" w:rsidR="00513C76" w:rsidRPr="00C40B30" w:rsidRDefault="00513C76" w:rsidP="00240A07">
            <w:pPr>
              <w:numPr>
                <w:ilvl w:val="0"/>
                <w:numId w:val="4"/>
              </w:numPr>
              <w:ind w:left="206" w:hanging="200"/>
              <w:rPr>
                <w:szCs w:val="22"/>
                <w:lang w:val="en-GB"/>
              </w:rPr>
            </w:pPr>
            <w:r w:rsidRPr="00C40B30">
              <w:rPr>
                <w:szCs w:val="22"/>
                <w:lang w:val="en-GB"/>
              </w:rPr>
              <w:t>not being aware of the first aid methods;</w:t>
            </w:r>
          </w:p>
          <w:p w14:paraId="44C70043" w14:textId="77777777" w:rsidR="00513C76" w:rsidRPr="00C40B30" w:rsidRDefault="00513C76" w:rsidP="00240A07">
            <w:pPr>
              <w:numPr>
                <w:ilvl w:val="0"/>
                <w:numId w:val="4"/>
              </w:numPr>
              <w:ind w:left="206" w:hanging="200"/>
              <w:rPr>
                <w:szCs w:val="22"/>
                <w:lang w:val="en-GB"/>
              </w:rPr>
            </w:pPr>
            <w:r w:rsidRPr="00C40B30">
              <w:rPr>
                <w:szCs w:val="22"/>
                <w:lang w:val="en-GB"/>
              </w:rPr>
              <w:t>the lack of first aid equipment (missing or insufficiently equipped first aid kit).</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2161E2E8" w14:textId="6C64A2B6" w:rsidR="00513C76" w:rsidRPr="00C40B30" w:rsidRDefault="00513C76" w:rsidP="00240A07">
            <w:pPr>
              <w:numPr>
                <w:ilvl w:val="0"/>
                <w:numId w:val="13"/>
              </w:numPr>
              <w:tabs>
                <w:tab w:val="clear" w:pos="1440"/>
              </w:tabs>
              <w:ind w:left="253" w:hanging="253"/>
              <w:rPr>
                <w:szCs w:val="22"/>
                <w:lang w:val="en-GB"/>
              </w:rPr>
            </w:pPr>
            <w:r w:rsidRPr="00C40B30">
              <w:rPr>
                <w:szCs w:val="22"/>
                <w:lang w:val="en-GB"/>
              </w:rPr>
              <w:t>Organise a training on the first aid provision in the case of being affected by chemical substances. Precise and correct instructions provided by the Toxicology Information Centre in Prague (</w:t>
            </w:r>
            <w:hyperlink r:id="rId18" w:history="1">
              <w:r w:rsidR="00604A87" w:rsidRPr="00604A87">
                <w:rPr>
                  <w:rStyle w:val="Hypertextovodkaz"/>
                  <w:szCs w:val="22"/>
                  <w:lang w:val="en-GB"/>
                </w:rPr>
                <w:t>https://www.tis-cz.cz/</w:t>
              </w:r>
            </w:hyperlink>
            <w:r w:rsidRPr="00C40B30">
              <w:rPr>
                <w:szCs w:val="22"/>
                <w:lang w:val="en-GB"/>
              </w:rPr>
              <w:t xml:space="preserve">). </w:t>
            </w:r>
          </w:p>
          <w:p w14:paraId="434AAC95" w14:textId="77777777" w:rsidR="00513C76" w:rsidRPr="00C40B30" w:rsidRDefault="00513C76" w:rsidP="00240A07">
            <w:pPr>
              <w:numPr>
                <w:ilvl w:val="0"/>
                <w:numId w:val="13"/>
              </w:numPr>
              <w:tabs>
                <w:tab w:val="clear" w:pos="1440"/>
              </w:tabs>
              <w:ind w:left="253" w:hanging="253"/>
              <w:rPr>
                <w:szCs w:val="22"/>
                <w:lang w:val="en-GB"/>
              </w:rPr>
            </w:pPr>
            <w:r w:rsidRPr="00C40B30">
              <w:rPr>
                <w:szCs w:val="22"/>
                <w:lang w:val="en-GB"/>
              </w:rPr>
              <w:t>Make sure that the workplace is equipped with first aid tools - suitably equipped first aid kit (antidotes, eye wash, etc.), determine the content of the first aid kit in cooperation with the occupational health care provider.</w:t>
            </w:r>
          </w:p>
          <w:p w14:paraId="22CBA2DA" w14:textId="77777777" w:rsidR="00513C76" w:rsidRPr="00C40B30" w:rsidRDefault="00513C76" w:rsidP="00240A07">
            <w:pPr>
              <w:numPr>
                <w:ilvl w:val="0"/>
                <w:numId w:val="13"/>
              </w:numPr>
              <w:tabs>
                <w:tab w:val="clear" w:pos="1440"/>
              </w:tabs>
              <w:ind w:left="253" w:hanging="253"/>
              <w:rPr>
                <w:szCs w:val="22"/>
                <w:lang w:val="en-GB"/>
              </w:rPr>
            </w:pPr>
            <w:r w:rsidRPr="00C40B30">
              <w:rPr>
                <w:szCs w:val="22"/>
                <w:lang w:val="en-GB"/>
              </w:rPr>
              <w:t>Regular checks and supplementation of the first aid kit (the use by date, completeness of the equipment), appointment of a responsible person.</w:t>
            </w:r>
          </w:p>
          <w:p w14:paraId="79334D0C" w14:textId="77777777" w:rsidR="00513C76" w:rsidRPr="00C40B30" w:rsidRDefault="00513C76" w:rsidP="00240A07">
            <w:pPr>
              <w:numPr>
                <w:ilvl w:val="0"/>
                <w:numId w:val="13"/>
              </w:numPr>
              <w:tabs>
                <w:tab w:val="clear" w:pos="1440"/>
              </w:tabs>
              <w:ind w:left="253" w:hanging="253"/>
              <w:rPr>
                <w:szCs w:val="22"/>
                <w:lang w:val="en-GB"/>
              </w:rPr>
            </w:pPr>
            <w:r w:rsidRPr="00C40B30">
              <w:rPr>
                <w:szCs w:val="22"/>
                <w:lang w:val="en-GB"/>
              </w:rPr>
              <w:t>Appoint a sufficient number of persons organising the first aid provision, responsible for calling the emergency ambulance, Fire Brigade of the Czech Republic, Police of the Czech Republic and organising the evacuation of employees.</w:t>
            </w:r>
          </w:p>
        </w:tc>
      </w:tr>
      <w:tr w:rsidR="00513C76" w:rsidRPr="00C40B30" w14:paraId="601C4603"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1F078A55" w14:textId="77777777" w:rsidR="00513C76" w:rsidRPr="00C40B30" w:rsidRDefault="00513C76" w:rsidP="00240A07">
            <w:pPr>
              <w:jc w:val="center"/>
              <w:rPr>
                <w:szCs w:val="22"/>
                <w:lang w:val="en-GB"/>
              </w:rPr>
            </w:pPr>
            <w:r w:rsidRPr="00C40B30">
              <w:rPr>
                <w:szCs w:val="22"/>
                <w:lang w:val="en-GB"/>
              </w:rPr>
              <w:lastRenderedPageBreak/>
              <w:t xml:space="preserve">Being </w:t>
            </w:r>
          </w:p>
          <w:p w14:paraId="7F52ADDA" w14:textId="77777777" w:rsidR="00513C76" w:rsidRPr="00C40B30" w:rsidRDefault="00513C76" w:rsidP="00240A07">
            <w:pPr>
              <w:jc w:val="center"/>
              <w:rPr>
                <w:szCs w:val="22"/>
                <w:lang w:val="en-GB"/>
              </w:rPr>
            </w:pPr>
            <w:r w:rsidRPr="00C40B30">
              <w:rPr>
                <w:szCs w:val="22"/>
                <w:lang w:val="en-GB"/>
              </w:rPr>
              <w:t>affected by a chemical substance, health damage</w:t>
            </w:r>
          </w:p>
          <w:p w14:paraId="21E46F45" w14:textId="77777777" w:rsidR="00513C76" w:rsidRPr="00C40B30" w:rsidRDefault="00513C76" w:rsidP="00240A07">
            <w:pPr>
              <w:jc w:val="center"/>
              <w:rPr>
                <w:szCs w:val="22"/>
                <w:lang w:val="en-GB"/>
              </w:rPr>
            </w:pP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538D7345" w14:textId="77777777" w:rsidR="00513C76" w:rsidRPr="00C40B30" w:rsidRDefault="00513C76" w:rsidP="00240A07">
            <w:pPr>
              <w:rPr>
                <w:szCs w:val="22"/>
                <w:lang w:val="en-GB"/>
              </w:rPr>
            </w:pPr>
            <w:r w:rsidRPr="00C40B30">
              <w:rPr>
                <w:szCs w:val="22"/>
                <w:lang w:val="en-GB"/>
              </w:rPr>
              <w:t>Employees handling chemical substances are at risk of being affected by the chemical substances, in particular:</w:t>
            </w:r>
          </w:p>
          <w:p w14:paraId="748C09A9" w14:textId="77777777" w:rsidR="00513C76" w:rsidRPr="00C40B30" w:rsidRDefault="00513C76" w:rsidP="00240A07">
            <w:pPr>
              <w:numPr>
                <w:ilvl w:val="0"/>
                <w:numId w:val="4"/>
              </w:numPr>
              <w:ind w:left="206" w:hanging="200"/>
              <w:rPr>
                <w:szCs w:val="22"/>
                <w:lang w:val="en-GB"/>
              </w:rPr>
            </w:pPr>
            <w:r w:rsidRPr="00C40B30">
              <w:rPr>
                <w:szCs w:val="22"/>
                <w:lang w:val="en-GB"/>
              </w:rPr>
              <w:t>inflammation, redness, etching or other forms of skin damage;</w:t>
            </w:r>
          </w:p>
          <w:p w14:paraId="3B5B924E" w14:textId="77777777" w:rsidR="00513C76" w:rsidRPr="00C40B30" w:rsidRDefault="00513C76" w:rsidP="00240A07">
            <w:pPr>
              <w:numPr>
                <w:ilvl w:val="0"/>
                <w:numId w:val="4"/>
              </w:numPr>
              <w:ind w:left="206" w:hanging="200"/>
              <w:rPr>
                <w:szCs w:val="22"/>
                <w:lang w:val="en-GB"/>
              </w:rPr>
            </w:pPr>
            <w:r w:rsidRPr="00C40B30">
              <w:rPr>
                <w:szCs w:val="22"/>
                <w:lang w:val="en-GB"/>
              </w:rPr>
              <w:t>inhalation of fumes;</w:t>
            </w:r>
          </w:p>
          <w:p w14:paraId="43088231" w14:textId="77777777" w:rsidR="00513C76" w:rsidRPr="00C40B30" w:rsidRDefault="00513C76" w:rsidP="00240A07">
            <w:pPr>
              <w:numPr>
                <w:ilvl w:val="0"/>
                <w:numId w:val="4"/>
              </w:numPr>
              <w:ind w:left="206" w:hanging="200"/>
              <w:rPr>
                <w:szCs w:val="22"/>
                <w:lang w:val="en-GB"/>
              </w:rPr>
            </w:pPr>
            <w:r w:rsidRPr="00C40B30">
              <w:rPr>
                <w:szCs w:val="22"/>
                <w:lang w:val="en-GB"/>
              </w:rPr>
              <w:t>eye damage;</w:t>
            </w:r>
          </w:p>
          <w:p w14:paraId="3877730F" w14:textId="77777777" w:rsidR="00513C76" w:rsidRPr="00C40B30" w:rsidRDefault="00513C76" w:rsidP="00240A07">
            <w:pPr>
              <w:numPr>
                <w:ilvl w:val="0"/>
                <w:numId w:val="4"/>
              </w:numPr>
              <w:ind w:left="206" w:hanging="200"/>
              <w:rPr>
                <w:szCs w:val="22"/>
                <w:lang w:val="en-GB"/>
              </w:rPr>
            </w:pPr>
            <w:r w:rsidRPr="00C40B30">
              <w:rPr>
                <w:szCs w:val="22"/>
                <w:lang w:val="en-GB"/>
              </w:rPr>
              <w:t>occurrence of secondary diseases or damage, e.g. breathing difficulties, tearing, etc.</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5985D772"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When opening packaging containing chemical substances, use eye and face protection - goggles or face shield (prevention of chemical substance squirting in the face).</w:t>
            </w:r>
          </w:p>
          <w:p w14:paraId="7EA717D0"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Validate and observe applicable work procedures for handling chemical substances and adjust them as needed.</w:t>
            </w:r>
          </w:p>
          <w:p w14:paraId="6B4979E0"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When working with substance capable of endangering human health, eliminating direct contact of employees with these substances.</w:t>
            </w:r>
          </w:p>
          <w:p w14:paraId="7CD57531"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Follow the policies specified in the use manual, safety data sheets, observe basic hygiene principles.</w:t>
            </w:r>
          </w:p>
          <w:p w14:paraId="23FDCB85"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Avoid eating, drinking and smoking during the work with chemical substances. Wash hands thoroughly after work.</w:t>
            </w:r>
          </w:p>
          <w:p w14:paraId="5A756463"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If possible, avoid employing workers suffering from allergic reactions at the workplace with dangerous substances.</w:t>
            </w:r>
          </w:p>
          <w:p w14:paraId="64991735"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Ensure sufficient ventilation of the workplace.</w:t>
            </w:r>
          </w:p>
        </w:tc>
      </w:tr>
      <w:tr w:rsidR="00513C76" w:rsidRPr="00C40B30" w14:paraId="6E6B726C"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37B6C14C" w14:textId="77777777" w:rsidR="00513C76" w:rsidRPr="00C40B30" w:rsidRDefault="00513C76" w:rsidP="00240A07">
            <w:pPr>
              <w:jc w:val="center"/>
              <w:rPr>
                <w:szCs w:val="22"/>
                <w:lang w:val="en-GB"/>
              </w:rPr>
            </w:pPr>
            <w:r w:rsidRPr="00C40B30">
              <w:rPr>
                <w:szCs w:val="22"/>
                <w:lang w:val="en-GB"/>
              </w:rPr>
              <w:t>Unsuitable storage and keeping of chemical substances</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79226323" w14:textId="77777777" w:rsidR="00513C76" w:rsidRPr="00C40B30" w:rsidRDefault="00513C76" w:rsidP="00240A07">
            <w:pPr>
              <w:rPr>
                <w:szCs w:val="22"/>
                <w:lang w:val="en-GB"/>
              </w:rPr>
            </w:pPr>
            <w:r w:rsidRPr="00C40B30">
              <w:rPr>
                <w:szCs w:val="22"/>
                <w:lang w:val="en-GB"/>
              </w:rPr>
              <w:t xml:space="preserve">Employees getting in contact with dangerous substances are at risk of injury, being affected by chemical substances, health damage as a consequence of: </w:t>
            </w:r>
          </w:p>
          <w:p w14:paraId="37423073" w14:textId="77777777" w:rsidR="00513C76" w:rsidRPr="00C40B30" w:rsidRDefault="00513C76" w:rsidP="00240A07">
            <w:pPr>
              <w:numPr>
                <w:ilvl w:val="0"/>
                <w:numId w:val="21"/>
              </w:numPr>
              <w:tabs>
                <w:tab w:val="clear" w:pos="585"/>
                <w:tab w:val="num" w:pos="252"/>
              </w:tabs>
              <w:ind w:left="252" w:hanging="180"/>
              <w:rPr>
                <w:szCs w:val="22"/>
                <w:lang w:val="en-GB"/>
              </w:rPr>
            </w:pPr>
            <w:r w:rsidRPr="00C40B30">
              <w:rPr>
                <w:szCs w:val="22"/>
                <w:lang w:val="en-GB"/>
              </w:rPr>
              <w:t>a failure to respect the prescribed place, amount and packaging for storage;</w:t>
            </w:r>
          </w:p>
          <w:p w14:paraId="014973A3" w14:textId="77777777" w:rsidR="00513C76" w:rsidRPr="00C40B30" w:rsidRDefault="00513C76" w:rsidP="00240A07">
            <w:pPr>
              <w:numPr>
                <w:ilvl w:val="0"/>
                <w:numId w:val="21"/>
              </w:numPr>
              <w:tabs>
                <w:tab w:val="clear" w:pos="585"/>
                <w:tab w:val="num" w:pos="252"/>
              </w:tabs>
              <w:ind w:left="252" w:hanging="180"/>
              <w:rPr>
                <w:szCs w:val="22"/>
                <w:lang w:val="en-GB"/>
              </w:rPr>
            </w:pPr>
            <w:r w:rsidRPr="00C40B30">
              <w:rPr>
                <w:szCs w:val="22"/>
                <w:lang w:val="en-GB"/>
              </w:rPr>
              <w:t xml:space="preserve">storing the substances together with other substances that cause dangerous reactions; </w:t>
            </w:r>
          </w:p>
          <w:p w14:paraId="79E5EF1B" w14:textId="77777777" w:rsidR="00513C76" w:rsidRPr="00C40B30" w:rsidRDefault="00513C76" w:rsidP="00240A07">
            <w:pPr>
              <w:numPr>
                <w:ilvl w:val="0"/>
                <w:numId w:val="21"/>
              </w:numPr>
              <w:tabs>
                <w:tab w:val="clear" w:pos="585"/>
                <w:tab w:val="num" w:pos="252"/>
              </w:tabs>
              <w:ind w:left="252" w:hanging="180"/>
              <w:rPr>
                <w:szCs w:val="22"/>
                <w:lang w:val="en-GB"/>
              </w:rPr>
            </w:pPr>
            <w:r w:rsidRPr="00C40B30">
              <w:rPr>
                <w:szCs w:val="22"/>
                <w:lang w:val="en-GB"/>
              </w:rPr>
              <w:t>insufficient information on the existing risks;</w:t>
            </w:r>
          </w:p>
          <w:p w14:paraId="0512D62D" w14:textId="77777777" w:rsidR="00513C76" w:rsidRPr="00C40B30" w:rsidRDefault="00513C76" w:rsidP="00240A07">
            <w:pPr>
              <w:numPr>
                <w:ilvl w:val="0"/>
                <w:numId w:val="21"/>
              </w:numPr>
              <w:tabs>
                <w:tab w:val="clear" w:pos="585"/>
                <w:tab w:val="num" w:pos="252"/>
              </w:tabs>
              <w:ind w:left="252" w:hanging="180"/>
              <w:rPr>
                <w:szCs w:val="22"/>
                <w:lang w:val="en-GB"/>
              </w:rPr>
            </w:pPr>
            <w:r w:rsidRPr="00C40B30">
              <w:rPr>
                <w:szCs w:val="22"/>
                <w:lang w:val="en-GB"/>
              </w:rPr>
              <w:t>insufficient ventilation of the storage area;</w:t>
            </w:r>
          </w:p>
          <w:p w14:paraId="3EAF22A3" w14:textId="77777777" w:rsidR="00513C76" w:rsidRPr="00C40B30" w:rsidRDefault="00513C76" w:rsidP="00240A07">
            <w:pPr>
              <w:numPr>
                <w:ilvl w:val="0"/>
                <w:numId w:val="21"/>
              </w:numPr>
              <w:tabs>
                <w:tab w:val="clear" w:pos="585"/>
                <w:tab w:val="num" w:pos="252"/>
              </w:tabs>
              <w:ind w:left="252" w:hanging="180"/>
              <w:rPr>
                <w:szCs w:val="22"/>
                <w:lang w:val="en-GB"/>
              </w:rPr>
            </w:pPr>
            <w:r w:rsidRPr="00C40B30">
              <w:rPr>
                <w:szCs w:val="22"/>
                <w:lang w:val="en-GB"/>
              </w:rPr>
              <w:t>a failure to follow the storage instructions.</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5FD09A15"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Mark / label any areas containing dangerous substances (storage rooms, cupboards) with safety signs (warning, prohibition signs - such as inflammable liquids, danger of corrosion, etc.).</w:t>
            </w:r>
          </w:p>
          <w:p w14:paraId="60B413C9"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Determine the place for storing chemical substances, determine the maximum amount and conditions of storage.</w:t>
            </w:r>
          </w:p>
          <w:p w14:paraId="7767DF08"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Store chemical substances only at places designated for this purpose, in prescribed amounts and in safe packaging.</w:t>
            </w:r>
          </w:p>
          <w:p w14:paraId="66E42E04"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Store chemical substances in the original packaging designated for this purpose.</w:t>
            </w:r>
          </w:p>
          <w:p w14:paraId="5AC62FE2"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Make sure that all packaging containing chemical substances be labelled in the prescribed manner (in particular including information on the hazards, hazard pictograms).</w:t>
            </w:r>
          </w:p>
          <w:p w14:paraId="0027E88B"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Avoid storing chemical substances in food and beverage containers (due to the risk of mistaking).</w:t>
            </w:r>
          </w:p>
          <w:p w14:paraId="1610BE24"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Observe the instructions of the manufacturers of hazardous substances relating to the storage of chemical substances - see the safety data sheets (storage temperature, ventilation, non-compatible substances, etc.).</w:t>
            </w:r>
          </w:p>
          <w:p w14:paraId="1B5B33EA"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Avoid storing the substances together with other substances that cause dangerous reactions.</w:t>
            </w:r>
          </w:p>
          <w:p w14:paraId="14E348C5" w14:textId="77777777" w:rsidR="00513C76" w:rsidRPr="00C40B30" w:rsidRDefault="00513C76" w:rsidP="00240A07">
            <w:pPr>
              <w:numPr>
                <w:ilvl w:val="0"/>
                <w:numId w:val="13"/>
              </w:numPr>
              <w:tabs>
                <w:tab w:val="clear" w:pos="1440"/>
              </w:tabs>
              <w:ind w:left="316" w:hanging="303"/>
              <w:rPr>
                <w:szCs w:val="22"/>
                <w:lang w:val="en-GB"/>
              </w:rPr>
            </w:pPr>
            <w:r w:rsidRPr="00C40B30">
              <w:rPr>
                <w:szCs w:val="22"/>
                <w:lang w:val="en-GB"/>
              </w:rPr>
              <w:t>Ensure sufficient ventilation of the areas where dangerous substances are being stored.</w:t>
            </w:r>
          </w:p>
        </w:tc>
      </w:tr>
    </w:tbl>
    <w:p w14:paraId="2B1196AA" w14:textId="77777777" w:rsidR="00513C76" w:rsidRPr="00C40B30" w:rsidRDefault="00513C76" w:rsidP="00513C76">
      <w:pPr>
        <w:rPr>
          <w:szCs w:val="22"/>
          <w:lang w:val="en-GB"/>
        </w:rPr>
      </w:pPr>
    </w:p>
    <w:p w14:paraId="5F562799" w14:textId="77777777" w:rsidR="00513C76" w:rsidRPr="00C40B30" w:rsidRDefault="00513C76" w:rsidP="00513C76">
      <w:pPr>
        <w:rPr>
          <w:szCs w:val="22"/>
          <w:lang w:val="en-GB"/>
        </w:rPr>
      </w:pPr>
    </w:p>
    <w:tbl>
      <w:tblPr>
        <w:tblW w:w="1485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4343"/>
        <w:gridCol w:w="8788"/>
      </w:tblGrid>
      <w:tr w:rsidR="00513C76" w:rsidRPr="00C40B30" w14:paraId="25252870"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0739F712" w14:textId="77777777" w:rsidR="00513C76" w:rsidRPr="00C40B30" w:rsidRDefault="00513C76" w:rsidP="00240A07">
            <w:pPr>
              <w:jc w:val="center"/>
              <w:rPr>
                <w:szCs w:val="22"/>
                <w:lang w:val="en-GB"/>
              </w:rPr>
            </w:pPr>
            <w:r w:rsidRPr="00C40B30">
              <w:rPr>
                <w:szCs w:val="22"/>
                <w:lang w:val="en-GB"/>
              </w:rPr>
              <w:t>Handling of toxic substances (damage to health)</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55C822E3" w14:textId="77777777" w:rsidR="00513C76" w:rsidRPr="00C40B30" w:rsidRDefault="00513C76" w:rsidP="00240A07">
            <w:pPr>
              <w:rPr>
                <w:szCs w:val="22"/>
                <w:lang w:val="en-GB"/>
              </w:rPr>
            </w:pPr>
            <w:r w:rsidRPr="00C40B30">
              <w:rPr>
                <w:szCs w:val="22"/>
                <w:lang w:val="en-GB"/>
              </w:rPr>
              <w:t>Employees who handle toxic substances are at risk of being affected and exposed to the hazardous properties of these substances:</w:t>
            </w:r>
          </w:p>
          <w:p w14:paraId="79EF44E3" w14:textId="77777777" w:rsidR="0037213C" w:rsidRPr="00C40B30" w:rsidRDefault="0037213C" w:rsidP="002021D7">
            <w:pPr>
              <w:rPr>
                <w:szCs w:val="22"/>
                <w:lang w:val="en-GB"/>
              </w:rPr>
            </w:pPr>
            <w:r w:rsidRPr="00C40B30">
              <w:rPr>
                <w:szCs w:val="22"/>
                <w:lang w:val="en-GB"/>
              </w:rPr>
              <w:t>H300  Fatal if swallowed</w:t>
            </w:r>
          </w:p>
          <w:p w14:paraId="6B32C447" w14:textId="77777777" w:rsidR="0037213C" w:rsidRPr="00C40B30" w:rsidRDefault="0037213C" w:rsidP="002021D7">
            <w:pPr>
              <w:rPr>
                <w:szCs w:val="22"/>
                <w:lang w:val="en-GB"/>
              </w:rPr>
            </w:pPr>
            <w:r w:rsidRPr="00C40B30">
              <w:rPr>
                <w:szCs w:val="22"/>
                <w:lang w:val="en-GB"/>
              </w:rPr>
              <w:t>H310  Fatal in contact with skin</w:t>
            </w:r>
          </w:p>
          <w:p w14:paraId="15A0D5E6" w14:textId="77777777" w:rsidR="0037213C" w:rsidRPr="00C40B30" w:rsidRDefault="0037213C" w:rsidP="0037213C">
            <w:pPr>
              <w:rPr>
                <w:szCs w:val="22"/>
                <w:lang w:val="en-GB"/>
              </w:rPr>
            </w:pPr>
            <w:r w:rsidRPr="00C40B30">
              <w:rPr>
                <w:szCs w:val="22"/>
                <w:lang w:val="en-GB"/>
              </w:rPr>
              <w:t>H330  Fatal if inhaled</w:t>
            </w:r>
          </w:p>
          <w:p w14:paraId="563AA701" w14:textId="77777777" w:rsidR="0037213C" w:rsidRPr="00C40B30" w:rsidRDefault="0037213C" w:rsidP="002021D7">
            <w:pPr>
              <w:rPr>
                <w:szCs w:val="22"/>
                <w:lang w:val="en-GB"/>
              </w:rPr>
            </w:pPr>
            <w:r w:rsidRPr="00C40B30">
              <w:rPr>
                <w:szCs w:val="22"/>
                <w:lang w:val="en-GB"/>
              </w:rPr>
              <w:t>H301  Toxic if swallowed</w:t>
            </w:r>
          </w:p>
          <w:p w14:paraId="2325B206" w14:textId="77777777" w:rsidR="0037213C" w:rsidRPr="00C40B30" w:rsidRDefault="0037213C" w:rsidP="002021D7">
            <w:pPr>
              <w:rPr>
                <w:szCs w:val="22"/>
                <w:lang w:val="en-GB"/>
              </w:rPr>
            </w:pPr>
            <w:r w:rsidRPr="00C40B30">
              <w:rPr>
                <w:szCs w:val="22"/>
                <w:lang w:val="en-GB"/>
              </w:rPr>
              <w:t>H311  Toxic in contact with skin</w:t>
            </w:r>
          </w:p>
          <w:p w14:paraId="782B4FCA" w14:textId="77777777" w:rsidR="0037213C" w:rsidRPr="00C40B30" w:rsidRDefault="0037213C" w:rsidP="0037213C">
            <w:pPr>
              <w:rPr>
                <w:szCs w:val="22"/>
                <w:lang w:val="en-GB"/>
              </w:rPr>
            </w:pPr>
            <w:r w:rsidRPr="00C40B30">
              <w:rPr>
                <w:szCs w:val="22"/>
                <w:lang w:val="en-GB"/>
              </w:rPr>
              <w:t>H331  Toxic if inhaled</w:t>
            </w:r>
          </w:p>
          <w:p w14:paraId="30A100C1" w14:textId="77777777" w:rsidR="0037213C" w:rsidRPr="00C40B30" w:rsidRDefault="0037213C" w:rsidP="002021D7">
            <w:pPr>
              <w:rPr>
                <w:szCs w:val="22"/>
                <w:lang w:val="en-GB"/>
              </w:rPr>
            </w:pPr>
            <w:r w:rsidRPr="00C40B30">
              <w:rPr>
                <w:szCs w:val="22"/>
                <w:lang w:val="en-GB"/>
              </w:rPr>
              <w:t>H370  Causes damage to organs</w:t>
            </w:r>
          </w:p>
          <w:p w14:paraId="2BA6B612" w14:textId="77777777" w:rsidR="0037213C" w:rsidRPr="00C40B30" w:rsidRDefault="0037213C" w:rsidP="0037213C">
            <w:pPr>
              <w:rPr>
                <w:szCs w:val="22"/>
                <w:lang w:val="en-GB"/>
              </w:rPr>
            </w:pPr>
            <w:r w:rsidRPr="00C40B30">
              <w:rPr>
                <w:szCs w:val="22"/>
                <w:lang w:val="en-GB"/>
              </w:rPr>
              <w:t>H372 </w:t>
            </w:r>
          </w:p>
          <w:p w14:paraId="35A38EBB" w14:textId="77777777" w:rsidR="0037213C" w:rsidRPr="00C40B30" w:rsidRDefault="0037213C" w:rsidP="0037213C">
            <w:pPr>
              <w:rPr>
                <w:szCs w:val="22"/>
                <w:lang w:val="en-GB"/>
              </w:rPr>
            </w:pPr>
            <w:r w:rsidRPr="00C40B30">
              <w:rPr>
                <w:szCs w:val="22"/>
                <w:lang w:val="en-GB"/>
              </w:rPr>
              <w:t xml:space="preserve"> Causes damage to organs through prolonged or repeated exposure</w:t>
            </w:r>
          </w:p>
          <w:p w14:paraId="5EA76CA1" w14:textId="77777777" w:rsidR="00513C76" w:rsidRPr="00C40B30" w:rsidRDefault="00513C76" w:rsidP="0037213C">
            <w:pPr>
              <w:rPr>
                <w:szCs w:val="22"/>
                <w:lang w:val="en-GB"/>
              </w:rPr>
            </w:pP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57FF4E61"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 xml:space="preserve">Draft written rules on safety, health protection and environmental protection for workplaces where employees handle hazardous chemical substances (substances, mixtures) classified as highly toxic or toxic with respect to the work with these chemical substances. </w:t>
            </w:r>
          </w:p>
          <w:p w14:paraId="786EBCAC"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The rules must contain in particular the information regarding hazardous properties of the chemical substances and mixtures handled by the employees, instructions regarding safety, health protection, environmental protection, instructions for first pre-medical aid and procedures to be applied in the case of an accident.</w:t>
            </w:r>
          </w:p>
          <w:p w14:paraId="4B48FFBB"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Acquaint employees with the policies - demonstrable training.</w:t>
            </w:r>
          </w:p>
          <w:p w14:paraId="4A877C7A"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Post the policies at the workplace, i.e. ensure that they be freely accessible to the employees handling such substances.</w:t>
            </w:r>
          </w:p>
          <w:p w14:paraId="4ABF4277" w14:textId="77777777" w:rsidR="00513C76" w:rsidRPr="00C40B30" w:rsidRDefault="00513C76" w:rsidP="00240A07">
            <w:pPr>
              <w:numPr>
                <w:ilvl w:val="0"/>
                <w:numId w:val="13"/>
              </w:numPr>
              <w:tabs>
                <w:tab w:val="clear" w:pos="1440"/>
                <w:tab w:val="num" w:pos="313"/>
              </w:tabs>
              <w:ind w:left="316" w:hanging="316"/>
              <w:rPr>
                <w:szCs w:val="22"/>
                <w:lang w:val="en-GB"/>
              </w:rPr>
            </w:pPr>
            <w:r w:rsidRPr="00C40B30">
              <w:rPr>
                <w:szCs w:val="22"/>
                <w:lang w:val="en-GB"/>
              </w:rPr>
              <w:t>Discuss the wording of the policies with the competent local Public Health Protection Authority based on the relevant place of work.</w:t>
            </w:r>
          </w:p>
          <w:p w14:paraId="2665A985" w14:textId="77777777" w:rsidR="00513C76" w:rsidRPr="00C40B30" w:rsidRDefault="00513C76" w:rsidP="00240A07">
            <w:pPr>
              <w:numPr>
                <w:ilvl w:val="0"/>
                <w:numId w:val="13"/>
              </w:numPr>
              <w:tabs>
                <w:tab w:val="clear" w:pos="1440"/>
                <w:tab w:val="num" w:pos="313"/>
              </w:tabs>
              <w:ind w:left="316" w:hanging="316"/>
              <w:rPr>
                <w:szCs w:val="22"/>
                <w:lang w:val="en-GB"/>
              </w:rPr>
            </w:pPr>
            <w:r w:rsidRPr="00C40B30">
              <w:rPr>
                <w:szCs w:val="22"/>
                <w:lang w:val="en-GB"/>
              </w:rPr>
              <w:t>Keep toxic substances so as to prevent their misuse; they must be stored locked and records must be kept of their stock.</w:t>
            </w:r>
          </w:p>
        </w:tc>
      </w:tr>
      <w:tr w:rsidR="00513C76" w:rsidRPr="00C40B30" w14:paraId="48AB0F25"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1D8D115A" w14:textId="77777777" w:rsidR="00513C76" w:rsidRPr="00C40B30" w:rsidRDefault="00513C76" w:rsidP="00240A07">
            <w:pPr>
              <w:jc w:val="center"/>
              <w:rPr>
                <w:szCs w:val="22"/>
                <w:lang w:val="en-GB"/>
              </w:rPr>
            </w:pPr>
            <w:r w:rsidRPr="00C40B30">
              <w:rPr>
                <w:szCs w:val="22"/>
                <w:lang w:val="en-GB"/>
              </w:rPr>
              <w:t>Handling of corrosive substances</w:t>
            </w:r>
          </w:p>
          <w:p w14:paraId="47DF7A2B" w14:textId="77777777" w:rsidR="00513C76" w:rsidRPr="00C40B30" w:rsidRDefault="00513C76" w:rsidP="00240A07">
            <w:pPr>
              <w:jc w:val="center"/>
              <w:rPr>
                <w:szCs w:val="22"/>
                <w:lang w:val="en-GB"/>
              </w:rPr>
            </w:pPr>
            <w:r w:rsidRPr="00C40B30">
              <w:rPr>
                <w:szCs w:val="22"/>
                <w:lang w:val="en-GB"/>
              </w:rPr>
              <w:t>(Damage to health)</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635EA09B" w14:textId="77777777" w:rsidR="00513C76" w:rsidRPr="00C40B30" w:rsidRDefault="00513C76" w:rsidP="00240A07">
            <w:pPr>
              <w:rPr>
                <w:szCs w:val="22"/>
                <w:lang w:val="en-GB"/>
              </w:rPr>
            </w:pPr>
            <w:r w:rsidRPr="00C40B30">
              <w:rPr>
                <w:szCs w:val="22"/>
                <w:lang w:val="en-GB"/>
              </w:rPr>
              <w:t>Employees who handle corrosive substances are at risk of being affected and exposed to the hazardous properties of these substances:</w:t>
            </w:r>
          </w:p>
          <w:p w14:paraId="4044441C" w14:textId="77777777" w:rsidR="0037213C" w:rsidRPr="00C40B30" w:rsidRDefault="0037213C" w:rsidP="0037213C">
            <w:pPr>
              <w:rPr>
                <w:szCs w:val="22"/>
                <w:lang w:val="en-GB"/>
              </w:rPr>
            </w:pPr>
            <w:r w:rsidRPr="00C40B30">
              <w:rPr>
                <w:szCs w:val="22"/>
                <w:lang w:val="en-GB"/>
              </w:rPr>
              <w:t xml:space="preserve">H314  Causes severe skin burns </w:t>
            </w:r>
          </w:p>
          <w:p w14:paraId="15F5ABEF" w14:textId="77777777" w:rsidR="00513C76" w:rsidRPr="00C40B30" w:rsidRDefault="0037213C" w:rsidP="0037213C">
            <w:pPr>
              <w:rPr>
                <w:szCs w:val="22"/>
                <w:lang w:val="en-GB"/>
              </w:rPr>
            </w:pPr>
            <w:r w:rsidRPr="00C40B30">
              <w:rPr>
                <w:szCs w:val="22"/>
                <w:lang w:val="en-GB"/>
              </w:rPr>
              <w:t>and eye damage</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0CD1A76D"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 xml:space="preserve">Draft written rules on safety, health protection and environmental protection for workplaces where employees handle hazardous chemical substances (substances, mixtures) classified as corrosive with respect to the work with these chemical substances. </w:t>
            </w:r>
          </w:p>
          <w:p w14:paraId="6210AB88"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The rules must contain in particular the information regarding hazardous properties of the chemical substances and mixtures handled by the employees, instructions regarding safety, health protection, environmental protection, instructions for first pre-medical aid and procedures to be applied in the case of an accident.</w:t>
            </w:r>
          </w:p>
          <w:p w14:paraId="34915D51"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Acquaint employees with the policies - demonstrable training.</w:t>
            </w:r>
          </w:p>
          <w:p w14:paraId="47B5CF42"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Post the policies at the workplace, i.e. ensure that they be freely accessible to the employees handling such substances.</w:t>
            </w:r>
          </w:p>
          <w:p w14:paraId="24DCE0DC"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Discuss the wording of the policies with the competent local Public Health Protection Authority based on the relevant place of work.</w:t>
            </w:r>
          </w:p>
        </w:tc>
      </w:tr>
      <w:tr w:rsidR="00513C76" w:rsidRPr="00C40B30" w14:paraId="63C51929"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570D342" w14:textId="77777777" w:rsidR="00513C76" w:rsidRPr="00C40B30" w:rsidRDefault="00513C76" w:rsidP="00240A07">
            <w:pPr>
              <w:jc w:val="center"/>
              <w:rPr>
                <w:szCs w:val="22"/>
                <w:lang w:val="en-GB"/>
              </w:rPr>
            </w:pPr>
            <w:r w:rsidRPr="00C40B30">
              <w:rPr>
                <w:szCs w:val="22"/>
                <w:lang w:val="en-GB"/>
              </w:rPr>
              <w:t xml:space="preserve">Handling of carcinogenic and mutagenic substances and substances </w:t>
            </w:r>
            <w:r w:rsidRPr="00C40B30">
              <w:rPr>
                <w:szCs w:val="22"/>
                <w:lang w:val="en-GB"/>
              </w:rPr>
              <w:lastRenderedPageBreak/>
              <w:t>toxic for reproduction</w:t>
            </w:r>
          </w:p>
          <w:p w14:paraId="34657C7E" w14:textId="77777777" w:rsidR="00513C76" w:rsidRPr="00C40B30" w:rsidRDefault="00513C76" w:rsidP="00240A07">
            <w:pPr>
              <w:jc w:val="center"/>
              <w:rPr>
                <w:szCs w:val="22"/>
                <w:lang w:val="en-GB"/>
              </w:rPr>
            </w:pPr>
            <w:r w:rsidRPr="00C40B30">
              <w:rPr>
                <w:szCs w:val="22"/>
                <w:lang w:val="en-GB"/>
              </w:rPr>
              <w:t>(Damage to health)</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3465CEBB" w14:textId="77777777" w:rsidR="00513C76" w:rsidRPr="00C40B30" w:rsidRDefault="00513C76" w:rsidP="00240A07">
            <w:pPr>
              <w:rPr>
                <w:szCs w:val="22"/>
                <w:lang w:val="en-GB"/>
              </w:rPr>
            </w:pPr>
            <w:r w:rsidRPr="00C40B30">
              <w:rPr>
                <w:szCs w:val="22"/>
                <w:lang w:val="en-GB"/>
              </w:rPr>
              <w:lastRenderedPageBreak/>
              <w:t>Employees who handle carcinogenic and mutagenic substances and substances toxic for reproduction are at risk of being affected and exposed to the hazardous properties of these substances:</w:t>
            </w:r>
          </w:p>
          <w:p w14:paraId="40B8B76C" w14:textId="77777777" w:rsidR="0037213C" w:rsidRPr="00C40B30" w:rsidRDefault="0037213C" w:rsidP="002021D7">
            <w:pPr>
              <w:rPr>
                <w:szCs w:val="22"/>
                <w:lang w:val="en-GB"/>
              </w:rPr>
            </w:pPr>
            <w:r w:rsidRPr="00C40B30">
              <w:rPr>
                <w:szCs w:val="22"/>
                <w:lang w:val="en-GB"/>
              </w:rPr>
              <w:t>H350  May cause cancer</w:t>
            </w:r>
          </w:p>
          <w:p w14:paraId="09617BC3" w14:textId="77777777" w:rsidR="0037213C" w:rsidRPr="00C40B30" w:rsidRDefault="0037213C" w:rsidP="0037213C">
            <w:pPr>
              <w:rPr>
                <w:szCs w:val="22"/>
                <w:lang w:val="en-GB"/>
              </w:rPr>
            </w:pPr>
            <w:r w:rsidRPr="00C40B30">
              <w:rPr>
                <w:szCs w:val="22"/>
                <w:lang w:val="en-GB"/>
              </w:rPr>
              <w:t>H350i  May cause cancer by inhalation</w:t>
            </w:r>
          </w:p>
          <w:p w14:paraId="7BD58CED" w14:textId="77777777" w:rsidR="0037213C" w:rsidRPr="00C40B30" w:rsidRDefault="0037213C" w:rsidP="0037213C">
            <w:pPr>
              <w:rPr>
                <w:szCs w:val="22"/>
                <w:lang w:val="en-GB"/>
              </w:rPr>
            </w:pPr>
            <w:r w:rsidRPr="00C40B30">
              <w:rPr>
                <w:szCs w:val="22"/>
                <w:lang w:val="en-GB"/>
              </w:rPr>
              <w:lastRenderedPageBreak/>
              <w:t xml:space="preserve"> </w:t>
            </w:r>
          </w:p>
          <w:p w14:paraId="4A8C5CEE" w14:textId="77777777" w:rsidR="0037213C" w:rsidRPr="00C40B30" w:rsidRDefault="0037213C" w:rsidP="0037213C">
            <w:pPr>
              <w:rPr>
                <w:szCs w:val="22"/>
                <w:lang w:val="en-GB"/>
              </w:rPr>
            </w:pPr>
            <w:r w:rsidRPr="00C40B30">
              <w:rPr>
                <w:szCs w:val="22"/>
                <w:lang w:val="en-GB"/>
              </w:rPr>
              <w:t>H340  May cause genetic defects</w:t>
            </w:r>
          </w:p>
          <w:p w14:paraId="05D5E19E" w14:textId="77777777" w:rsidR="0037213C" w:rsidRPr="00C40B30" w:rsidRDefault="0037213C" w:rsidP="002021D7">
            <w:pPr>
              <w:rPr>
                <w:szCs w:val="22"/>
                <w:lang w:val="en-GB"/>
              </w:rPr>
            </w:pPr>
            <w:r w:rsidRPr="00C40B30">
              <w:rPr>
                <w:szCs w:val="22"/>
                <w:lang w:val="en-GB"/>
              </w:rPr>
              <w:t>H360F  May impair fertility</w:t>
            </w:r>
          </w:p>
          <w:p w14:paraId="793D24FD" w14:textId="77777777" w:rsidR="00513C76" w:rsidRPr="00C40B30" w:rsidRDefault="0037213C" w:rsidP="0037213C">
            <w:pPr>
              <w:rPr>
                <w:szCs w:val="22"/>
                <w:lang w:val="en-GB"/>
              </w:rPr>
            </w:pPr>
            <w:r w:rsidRPr="00C40B30">
              <w:rPr>
                <w:szCs w:val="22"/>
                <w:lang w:val="en-GB"/>
              </w:rPr>
              <w:t>H360D  May cause harm to the unborn child</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39C0FFC3"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lastRenderedPageBreak/>
              <w:t xml:space="preserve">Draft written rules on safety, health protection and environmental protection for workplaces where employees handle hazardous chemical substances (substances, mixtures) classified as carcinogenic marked with R-statement 45 or 46, mutagenic marked with R-statement 46 and toxic for reproduction marked with R-statement 60 or 61, with respect to the work with these chemical substances. </w:t>
            </w:r>
          </w:p>
          <w:p w14:paraId="3C20AD70"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 xml:space="preserve">The rules must contain in particular the information regarding hazardous properties of the chemical substances and mixtures handled by the employees, instructions </w:t>
            </w:r>
            <w:r w:rsidRPr="00C40B30">
              <w:rPr>
                <w:szCs w:val="22"/>
                <w:lang w:val="en-GB"/>
              </w:rPr>
              <w:lastRenderedPageBreak/>
              <w:t>regarding safety, health protection, environmental protection, instructions for first pre-medical aid and procedures to be applied in the case of an accident.</w:t>
            </w:r>
          </w:p>
          <w:p w14:paraId="4CAA741C"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Acquaint employees with the policies - demonstrable training.</w:t>
            </w:r>
          </w:p>
          <w:p w14:paraId="42352885"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Post the policies at the workplace, i.e. ensure that they be freely accessible to the employees handling such substances.</w:t>
            </w:r>
          </w:p>
          <w:p w14:paraId="0C6041B3" w14:textId="77777777" w:rsidR="00513C76" w:rsidRPr="00C40B30" w:rsidRDefault="00513C76" w:rsidP="00240A07">
            <w:pPr>
              <w:numPr>
                <w:ilvl w:val="0"/>
                <w:numId w:val="9"/>
              </w:numPr>
              <w:tabs>
                <w:tab w:val="clear" w:pos="360"/>
              </w:tabs>
              <w:ind w:left="316" w:hanging="316"/>
              <w:rPr>
                <w:szCs w:val="22"/>
                <w:lang w:val="en-GB"/>
              </w:rPr>
            </w:pPr>
            <w:r w:rsidRPr="00C40B30">
              <w:rPr>
                <w:szCs w:val="22"/>
                <w:lang w:val="en-GB"/>
              </w:rPr>
              <w:t>Discuss the wording of the policies with the competent local Public Health Protection Authority based on the relevant place of work.</w:t>
            </w:r>
          </w:p>
        </w:tc>
      </w:tr>
      <w:tr w:rsidR="00513C76" w:rsidRPr="00C40B30" w14:paraId="2762E648"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1B632F62" w14:textId="77777777" w:rsidR="00513C76" w:rsidRPr="00C40B30" w:rsidRDefault="00513C76" w:rsidP="00240A07">
            <w:pPr>
              <w:jc w:val="center"/>
              <w:rPr>
                <w:szCs w:val="22"/>
                <w:lang w:val="en-GB"/>
              </w:rPr>
            </w:pPr>
            <w:r w:rsidRPr="00C40B30">
              <w:rPr>
                <w:szCs w:val="22"/>
                <w:lang w:val="en-GB"/>
              </w:rPr>
              <w:lastRenderedPageBreak/>
              <w:t>Handling combustible substances and explosives (fire, explosion)</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471D953F" w14:textId="77777777" w:rsidR="00513C76" w:rsidRPr="00C40B30" w:rsidRDefault="00513C76" w:rsidP="00240A07">
            <w:pPr>
              <w:rPr>
                <w:szCs w:val="22"/>
                <w:lang w:val="en-GB"/>
              </w:rPr>
            </w:pPr>
            <w:r w:rsidRPr="00C40B30">
              <w:rPr>
                <w:szCs w:val="22"/>
                <w:lang w:val="en-GB"/>
              </w:rPr>
              <w:t xml:space="preserve">Employees who handle extremely combustible substances, highly combustible substances, combustible substances, explosives or oxidising substances and other persons in the building are at risk of fire or explosion in the course of handling and storing these substances. </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54F37923"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Determine the conditions of use and storage of combustible, explosive and oxidising substances (liquids, solids or gases), including their maximum amounts at the workplace or in the warehouse.</w:t>
            </w:r>
          </w:p>
          <w:p w14:paraId="1B7B1918"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Observe the instructions for storage and handling.</w:t>
            </w:r>
          </w:p>
          <w:p w14:paraId="5C7E7E57"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Draft and observe fire prevention rules.</w:t>
            </w:r>
          </w:p>
          <w:p w14:paraId="7BC1BA86"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Observe the instructions set out in the safety data sheets.</w:t>
            </w:r>
          </w:p>
          <w:p w14:paraId="521DAE99"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Post appropriate safety signs.</w:t>
            </w:r>
          </w:p>
          <w:p w14:paraId="57C0109A"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Avoid smoking and using open fire in the course of work with combustible liquids.</w:t>
            </w:r>
          </w:p>
          <w:p w14:paraId="7E49C8CC"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Hold fire and explosion risk and fire prevention training.</w:t>
            </w:r>
          </w:p>
          <w:p w14:paraId="6FA926AE"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Equip buildings and workplaces with the prescribed number and type of fire extinguishers.</w:t>
            </w:r>
          </w:p>
          <w:p w14:paraId="473DC2B1"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Ensure inspections of fire extinguishers by an expert company once a year.</w:t>
            </w:r>
          </w:p>
        </w:tc>
      </w:tr>
      <w:tr w:rsidR="00513C76" w:rsidRPr="00C40B30" w14:paraId="226042D6" w14:textId="77777777" w:rsidTr="00240A07">
        <w:trPr>
          <w:trHeight w:val="851"/>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182913CD" w14:textId="77777777" w:rsidR="00513C76" w:rsidRPr="00C40B30" w:rsidRDefault="00513C76" w:rsidP="00240A07">
            <w:pPr>
              <w:jc w:val="center"/>
              <w:rPr>
                <w:szCs w:val="22"/>
                <w:lang w:val="en-GB"/>
              </w:rPr>
            </w:pPr>
          </w:p>
          <w:p w14:paraId="7AE9696C" w14:textId="77777777" w:rsidR="00513C76" w:rsidRPr="00C40B30" w:rsidRDefault="00513C76" w:rsidP="00240A07">
            <w:pPr>
              <w:jc w:val="center"/>
              <w:rPr>
                <w:szCs w:val="22"/>
                <w:lang w:val="en-GB"/>
              </w:rPr>
            </w:pPr>
            <w:r w:rsidRPr="00C40B30">
              <w:rPr>
                <w:szCs w:val="22"/>
                <w:lang w:val="en-GB"/>
              </w:rPr>
              <w:t>Environmental pollution</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677E5F26" w14:textId="77777777" w:rsidR="00513C76" w:rsidRPr="00C40B30" w:rsidRDefault="00513C76" w:rsidP="00240A07">
            <w:pPr>
              <w:rPr>
                <w:szCs w:val="22"/>
                <w:lang w:val="en-GB"/>
              </w:rPr>
            </w:pPr>
            <w:r w:rsidRPr="00C40B30">
              <w:rPr>
                <w:szCs w:val="22"/>
                <w:lang w:val="en-GB"/>
              </w:rPr>
              <w:t>Damage to the environment (water, soil, sewage system air) as a consequence of the use or storage of chemical substances or as a consequence of an accident.</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76152C03" w14:textId="77777777" w:rsidR="00513C76" w:rsidRPr="00C40B30" w:rsidRDefault="00513C76" w:rsidP="00240A07">
            <w:pPr>
              <w:numPr>
                <w:ilvl w:val="0"/>
                <w:numId w:val="13"/>
              </w:numPr>
              <w:tabs>
                <w:tab w:val="clear" w:pos="1440"/>
                <w:tab w:val="num" w:pos="313"/>
              </w:tabs>
              <w:ind w:left="316" w:hanging="316"/>
              <w:rPr>
                <w:szCs w:val="22"/>
                <w:lang w:val="en-GB"/>
              </w:rPr>
            </w:pPr>
            <w:r w:rsidRPr="00C40B30">
              <w:rPr>
                <w:szCs w:val="22"/>
                <w:lang w:val="en-GB"/>
              </w:rPr>
              <w:t>Dispose of chemical substances and chemical waste only in accordance with the prescribed procedure.</w:t>
            </w:r>
          </w:p>
          <w:p w14:paraId="25466EEB" w14:textId="77777777" w:rsidR="00513C76" w:rsidRPr="00C40B30" w:rsidRDefault="00513C76" w:rsidP="00240A07">
            <w:pPr>
              <w:numPr>
                <w:ilvl w:val="0"/>
                <w:numId w:val="13"/>
              </w:numPr>
              <w:tabs>
                <w:tab w:val="clear" w:pos="1440"/>
                <w:tab w:val="num" w:pos="313"/>
              </w:tabs>
              <w:ind w:left="316" w:hanging="316"/>
              <w:rPr>
                <w:szCs w:val="22"/>
                <w:lang w:val="en-GB"/>
              </w:rPr>
            </w:pPr>
            <w:r w:rsidRPr="00C40B30">
              <w:rPr>
                <w:szCs w:val="22"/>
                <w:lang w:val="en-GB"/>
              </w:rPr>
              <w:t>Perform immediate decontamination of the contaminated areas, packaging, etc.</w:t>
            </w:r>
          </w:p>
          <w:p w14:paraId="1A1A02B8" w14:textId="77777777" w:rsidR="00513C76" w:rsidRPr="00C40B30" w:rsidRDefault="00513C76" w:rsidP="00240A07">
            <w:pPr>
              <w:numPr>
                <w:ilvl w:val="0"/>
                <w:numId w:val="13"/>
              </w:numPr>
              <w:tabs>
                <w:tab w:val="clear" w:pos="1440"/>
                <w:tab w:val="num" w:pos="313"/>
              </w:tabs>
              <w:ind w:left="316" w:hanging="316"/>
              <w:rPr>
                <w:szCs w:val="22"/>
                <w:lang w:val="en-GB"/>
              </w:rPr>
            </w:pPr>
            <w:r w:rsidRPr="00C40B30">
              <w:rPr>
                <w:szCs w:val="22"/>
                <w:lang w:val="en-GB"/>
              </w:rPr>
              <w:t>Proceed in accordance with the manufacturer’s instructions – see the safety data sheet(s).</w:t>
            </w:r>
          </w:p>
          <w:p w14:paraId="72E6FC0C" w14:textId="77777777" w:rsidR="00513C76" w:rsidRPr="00C40B30" w:rsidRDefault="00513C76" w:rsidP="00240A07">
            <w:pPr>
              <w:numPr>
                <w:ilvl w:val="0"/>
                <w:numId w:val="13"/>
              </w:numPr>
              <w:tabs>
                <w:tab w:val="clear" w:pos="1440"/>
                <w:tab w:val="num" w:pos="313"/>
              </w:tabs>
              <w:ind w:left="316" w:hanging="316"/>
              <w:rPr>
                <w:szCs w:val="22"/>
                <w:lang w:val="en-GB"/>
              </w:rPr>
            </w:pPr>
            <w:r w:rsidRPr="00C40B30">
              <w:rPr>
                <w:szCs w:val="22"/>
                <w:lang w:val="en-GB"/>
              </w:rPr>
              <w:t>In the event of extensive leakage, inform the competent authorities - fire brigade, water management authorities, environmental protection department of the municipal authority, etc.</w:t>
            </w:r>
          </w:p>
        </w:tc>
      </w:tr>
      <w:tr w:rsidR="00513C76" w:rsidRPr="00C40B30" w14:paraId="35CB0DE0" w14:textId="77777777" w:rsidTr="00240A07">
        <w:trPr>
          <w:trHeight w:val="168"/>
        </w:trPr>
        <w:tc>
          <w:tcPr>
            <w:tcW w:w="1726" w:type="dxa"/>
            <w:tcBorders>
              <w:top w:val="single" w:sz="4" w:space="0" w:color="008000"/>
              <w:left w:val="single" w:sz="4" w:space="0" w:color="008000"/>
              <w:bottom w:val="single" w:sz="4" w:space="0" w:color="008000"/>
              <w:right w:val="single" w:sz="4" w:space="0" w:color="008000"/>
            </w:tcBorders>
            <w:shd w:val="clear" w:color="auto" w:fill="auto"/>
          </w:tcPr>
          <w:p w14:paraId="61F0C390" w14:textId="77777777" w:rsidR="00513C76" w:rsidRPr="00C40B30" w:rsidRDefault="00513C76" w:rsidP="00240A07">
            <w:pPr>
              <w:jc w:val="center"/>
              <w:rPr>
                <w:szCs w:val="22"/>
                <w:lang w:val="en-GB"/>
              </w:rPr>
            </w:pPr>
            <w:r w:rsidRPr="00C40B30">
              <w:rPr>
                <w:szCs w:val="22"/>
                <w:lang w:val="en-GB"/>
              </w:rPr>
              <w:t>Failure to use personal protective equipment at the workplace</w:t>
            </w:r>
          </w:p>
        </w:tc>
        <w:tc>
          <w:tcPr>
            <w:tcW w:w="4343" w:type="dxa"/>
            <w:tcBorders>
              <w:top w:val="single" w:sz="4" w:space="0" w:color="008000"/>
              <w:left w:val="single" w:sz="4" w:space="0" w:color="008000"/>
              <w:bottom w:val="single" w:sz="4" w:space="0" w:color="008000"/>
              <w:right w:val="single" w:sz="4" w:space="0" w:color="008000"/>
            </w:tcBorders>
            <w:shd w:val="clear" w:color="auto" w:fill="auto"/>
          </w:tcPr>
          <w:p w14:paraId="6C8B5183" w14:textId="77777777" w:rsidR="00513C76" w:rsidRPr="00C40B30" w:rsidRDefault="00513C76" w:rsidP="00240A07">
            <w:pPr>
              <w:rPr>
                <w:szCs w:val="22"/>
                <w:lang w:val="en-GB"/>
              </w:rPr>
            </w:pPr>
            <w:r w:rsidRPr="00C40B30">
              <w:rPr>
                <w:szCs w:val="22"/>
                <w:lang w:val="en-GB"/>
              </w:rPr>
              <w:t>Employees handling chemical substances are at risk of injury or health hazard as a consequence of a failure to use personal protective equipment at the workplace.</w:t>
            </w:r>
          </w:p>
        </w:tc>
        <w:tc>
          <w:tcPr>
            <w:tcW w:w="8788" w:type="dxa"/>
            <w:tcBorders>
              <w:top w:val="single" w:sz="4" w:space="0" w:color="008000"/>
              <w:left w:val="single" w:sz="4" w:space="0" w:color="008000"/>
              <w:bottom w:val="single" w:sz="4" w:space="0" w:color="008000"/>
              <w:right w:val="single" w:sz="4" w:space="0" w:color="008000"/>
            </w:tcBorders>
            <w:shd w:val="clear" w:color="auto" w:fill="auto"/>
          </w:tcPr>
          <w:p w14:paraId="37C30580"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Equip employees with prescribed personal protective equipment at the workplace (to be determined in a guideline) in a demonstrable manner, i.e. against signature.</w:t>
            </w:r>
          </w:p>
          <w:p w14:paraId="4FB6E387"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Acquaint employees with the use of the assigned personal protective equipment at the workplace.</w:t>
            </w:r>
          </w:p>
          <w:p w14:paraId="36439EB1"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 xml:space="preserve">Use the assigned personal protective equipment at the workplace during work, in particular rubber gloves resistant against chemical substances, protective goggles or face shield, aprons resistant against the used substances - based on the risk </w:t>
            </w:r>
            <w:r w:rsidRPr="00C40B30">
              <w:rPr>
                <w:szCs w:val="22"/>
                <w:lang w:val="en-GB"/>
              </w:rPr>
              <w:lastRenderedPageBreak/>
              <w:t>assessment and in accordance with the instructions set out in the safety data sheet.</w:t>
            </w:r>
          </w:p>
          <w:p w14:paraId="5B2BAE50" w14:textId="77777777" w:rsidR="00513C76" w:rsidRPr="00C40B30" w:rsidRDefault="00513C76" w:rsidP="00240A07">
            <w:pPr>
              <w:numPr>
                <w:ilvl w:val="0"/>
                <w:numId w:val="7"/>
              </w:numPr>
              <w:tabs>
                <w:tab w:val="clear" w:pos="360"/>
              </w:tabs>
              <w:ind w:left="316" w:hanging="316"/>
              <w:rPr>
                <w:szCs w:val="22"/>
                <w:lang w:val="en-GB"/>
              </w:rPr>
            </w:pPr>
            <w:r w:rsidRPr="00C40B30">
              <w:rPr>
                <w:szCs w:val="22"/>
                <w:lang w:val="en-GB"/>
              </w:rPr>
              <w:t>Perform inspections of the use of personal protective equipment at the workplace on a continuous basis.</w:t>
            </w:r>
          </w:p>
        </w:tc>
      </w:tr>
    </w:tbl>
    <w:p w14:paraId="37B499D3" w14:textId="6BC304E5" w:rsidR="00ED555C" w:rsidRPr="00C40B30" w:rsidRDefault="00ED555C" w:rsidP="00ED555C">
      <w:pPr>
        <w:rPr>
          <w:lang w:val="en-GB"/>
        </w:rPr>
      </w:pPr>
      <w:r w:rsidRPr="00C40B30">
        <w:rPr>
          <w:lang w:val="en-GB"/>
        </w:rPr>
        <w:lastRenderedPageBreak/>
        <w:t xml:space="preserve">Note: The hazards of individual chemical substances are specified int </w:t>
      </w:r>
      <w:r w:rsidR="0003768B">
        <w:rPr>
          <w:lang w:val="en-GB"/>
        </w:rPr>
        <w:t>the</w:t>
      </w:r>
      <w:r w:rsidR="0003768B" w:rsidRPr="00C40B30">
        <w:rPr>
          <w:lang w:val="en-GB"/>
        </w:rPr>
        <w:t xml:space="preserve"> </w:t>
      </w:r>
      <w:r w:rsidRPr="00C40B30">
        <w:rPr>
          <w:lang w:val="en-GB"/>
        </w:rPr>
        <w:t>safety data sheets available at each workplace.</w:t>
      </w:r>
    </w:p>
    <w:p w14:paraId="012C5896" w14:textId="339FB669" w:rsidR="00C65143" w:rsidRDefault="00C65143" w:rsidP="003D37D8">
      <w:pPr>
        <w:pStyle w:val="Nadpis2"/>
        <w:rPr>
          <w:lang w:val="en-GB"/>
        </w:rPr>
      </w:pPr>
      <w:bookmarkStart w:id="70" w:name="_Toc459017511"/>
      <w:bookmarkStart w:id="71" w:name="_Toc459016802"/>
      <w:bookmarkStart w:id="72" w:name="_Toc425229598"/>
    </w:p>
    <w:p w14:paraId="00620D6B" w14:textId="77777777" w:rsidR="00C65143" w:rsidRDefault="00C65143" w:rsidP="003D37D8">
      <w:pPr>
        <w:pStyle w:val="Nadpis2"/>
        <w:rPr>
          <w:lang w:val="en-GB"/>
        </w:rPr>
      </w:pPr>
    </w:p>
    <w:p w14:paraId="267E06C0" w14:textId="1D4F2599" w:rsidR="00513C76" w:rsidRPr="00C40B30" w:rsidRDefault="003D07E6" w:rsidP="003D37D8">
      <w:pPr>
        <w:pStyle w:val="Nadpis2"/>
        <w:rPr>
          <w:lang w:val="en-GB"/>
        </w:rPr>
      </w:pPr>
      <w:r w:rsidRPr="00C40B30">
        <w:rPr>
          <w:lang w:val="en-GB"/>
        </w:rPr>
        <w:t>Handheld tools</w:t>
      </w:r>
      <w:bookmarkEnd w:id="70"/>
      <w:bookmarkEnd w:id="71"/>
      <w:bookmarkEnd w:id="72"/>
    </w:p>
    <w:p w14:paraId="4BD5B816" w14:textId="77777777" w:rsidR="003D07E6" w:rsidRPr="00C40B30" w:rsidRDefault="003D07E6" w:rsidP="00C44BCD">
      <w:pPr>
        <w:rPr>
          <w:szCs w:val="22"/>
          <w:lang w:val="en-GB"/>
        </w:rPr>
      </w:pPr>
    </w:p>
    <w:tbl>
      <w:tblPr>
        <w:tblW w:w="14884" w:type="dxa"/>
        <w:tblInd w:w="-459" w:type="dxa"/>
        <w:tblBorders>
          <w:top w:val="single" w:sz="4" w:space="0" w:color="008000"/>
          <w:left w:val="single" w:sz="4" w:space="0" w:color="008000"/>
          <w:bottom w:val="single" w:sz="4" w:space="0" w:color="008000"/>
          <w:right w:val="single" w:sz="4" w:space="0" w:color="008000"/>
          <w:insideH w:val="single" w:sz="6" w:space="0" w:color="008000"/>
          <w:insideV w:val="single" w:sz="6" w:space="0" w:color="008000"/>
        </w:tblBorders>
        <w:tblLook w:val="01E0" w:firstRow="1" w:lastRow="1" w:firstColumn="1" w:lastColumn="1" w:noHBand="0" w:noVBand="0"/>
      </w:tblPr>
      <w:tblGrid>
        <w:gridCol w:w="1947"/>
        <w:gridCol w:w="4323"/>
        <w:gridCol w:w="8614"/>
      </w:tblGrid>
      <w:tr w:rsidR="003D07E6" w:rsidRPr="00C40B30" w14:paraId="63D7ACE4" w14:textId="77777777" w:rsidTr="003D37D8">
        <w:trPr>
          <w:cantSplit/>
          <w:trHeight w:val="1680"/>
        </w:trPr>
        <w:tc>
          <w:tcPr>
            <w:tcW w:w="1947" w:type="dxa"/>
            <w:tcBorders>
              <w:top w:val="single" w:sz="4" w:space="0" w:color="auto"/>
            </w:tcBorders>
            <w:shd w:val="clear" w:color="auto" w:fill="auto"/>
          </w:tcPr>
          <w:p w14:paraId="6103F0A4" w14:textId="77777777" w:rsidR="003D07E6" w:rsidRPr="00C40B30" w:rsidRDefault="003D07E6" w:rsidP="003D37D8">
            <w:pPr>
              <w:jc w:val="center"/>
              <w:rPr>
                <w:szCs w:val="22"/>
                <w:lang w:val="en-GB"/>
              </w:rPr>
            </w:pPr>
          </w:p>
          <w:p w14:paraId="6F33BCCF" w14:textId="77777777" w:rsidR="003D07E6" w:rsidRPr="00C40B30" w:rsidRDefault="003D07E6" w:rsidP="003D37D8">
            <w:pPr>
              <w:jc w:val="center"/>
              <w:rPr>
                <w:szCs w:val="22"/>
                <w:lang w:val="en-GB"/>
              </w:rPr>
            </w:pPr>
            <w:r w:rsidRPr="00C40B30">
              <w:rPr>
                <w:szCs w:val="22"/>
                <w:lang w:val="en-GB"/>
              </w:rPr>
              <w:t>Cutting</w:t>
            </w:r>
          </w:p>
          <w:p w14:paraId="2EDF4D5B" w14:textId="77777777" w:rsidR="003D07E6" w:rsidRPr="00C40B30" w:rsidRDefault="003D07E6" w:rsidP="003D37D8">
            <w:pPr>
              <w:jc w:val="center"/>
              <w:rPr>
                <w:szCs w:val="22"/>
                <w:lang w:val="en-GB"/>
              </w:rPr>
            </w:pPr>
          </w:p>
        </w:tc>
        <w:tc>
          <w:tcPr>
            <w:tcW w:w="4323" w:type="dxa"/>
            <w:tcBorders>
              <w:top w:val="single" w:sz="4" w:space="0" w:color="auto"/>
            </w:tcBorders>
            <w:shd w:val="clear" w:color="auto" w:fill="auto"/>
          </w:tcPr>
          <w:p w14:paraId="47A77526" w14:textId="77777777" w:rsidR="003D07E6" w:rsidRPr="00C40B30" w:rsidRDefault="003D07E6" w:rsidP="00240A07">
            <w:pPr>
              <w:rPr>
                <w:szCs w:val="22"/>
                <w:lang w:val="en-GB"/>
              </w:rPr>
            </w:pPr>
          </w:p>
          <w:p w14:paraId="7E460B84" w14:textId="77777777" w:rsidR="003D07E6" w:rsidRPr="00C40B30" w:rsidRDefault="003D07E6" w:rsidP="00240A07">
            <w:pPr>
              <w:rPr>
                <w:szCs w:val="22"/>
                <w:lang w:val="en-GB"/>
              </w:rPr>
            </w:pPr>
            <w:r w:rsidRPr="00C40B30">
              <w:rPr>
                <w:szCs w:val="22"/>
                <w:lang w:val="en-GB"/>
              </w:rPr>
              <w:t>Persons working with handheld tools</w:t>
            </w:r>
          </w:p>
        </w:tc>
        <w:tc>
          <w:tcPr>
            <w:tcW w:w="8614" w:type="dxa"/>
            <w:tcBorders>
              <w:top w:val="single" w:sz="4" w:space="0" w:color="auto"/>
              <w:bottom w:val="single" w:sz="6" w:space="0" w:color="008000"/>
            </w:tcBorders>
            <w:shd w:val="clear" w:color="auto" w:fill="auto"/>
          </w:tcPr>
          <w:p w14:paraId="6034C98D" w14:textId="77777777" w:rsidR="003D07E6" w:rsidRPr="00C40B30" w:rsidRDefault="003D07E6" w:rsidP="00240A07">
            <w:pPr>
              <w:numPr>
                <w:ilvl w:val="0"/>
                <w:numId w:val="23"/>
              </w:numPr>
              <w:rPr>
                <w:szCs w:val="22"/>
                <w:lang w:val="en-GB"/>
              </w:rPr>
            </w:pPr>
            <w:r w:rsidRPr="00C40B30">
              <w:rPr>
                <w:szCs w:val="22"/>
                <w:lang w:val="en-GB"/>
              </w:rPr>
              <w:t>Follow the manufacturer’s instructions.</w:t>
            </w:r>
          </w:p>
          <w:p w14:paraId="64251723" w14:textId="77777777" w:rsidR="003D07E6" w:rsidRPr="00C40B30" w:rsidRDefault="00E05185" w:rsidP="00240A07">
            <w:pPr>
              <w:numPr>
                <w:ilvl w:val="0"/>
                <w:numId w:val="23"/>
              </w:numPr>
              <w:rPr>
                <w:szCs w:val="22"/>
                <w:lang w:val="en-GB"/>
              </w:rPr>
            </w:pPr>
            <w:r w:rsidRPr="00C40B30">
              <w:rPr>
                <w:szCs w:val="22"/>
                <w:lang w:val="en-GB"/>
              </w:rPr>
              <w:t>When using damaged tools, the risk of injury is much higher.</w:t>
            </w:r>
          </w:p>
          <w:p w14:paraId="7DF58FA6" w14:textId="77777777" w:rsidR="003D07E6" w:rsidRPr="00C40B30" w:rsidRDefault="003D07E6" w:rsidP="00240A07">
            <w:pPr>
              <w:numPr>
                <w:ilvl w:val="0"/>
                <w:numId w:val="23"/>
              </w:numPr>
              <w:rPr>
                <w:szCs w:val="22"/>
                <w:lang w:val="en-GB"/>
              </w:rPr>
            </w:pPr>
            <w:r w:rsidRPr="00C40B30">
              <w:rPr>
                <w:szCs w:val="22"/>
                <w:lang w:val="en-GB"/>
              </w:rPr>
              <w:t>Sharp and pointed tools may only be transported or carried with protective cases or pouches.</w:t>
            </w:r>
          </w:p>
          <w:p w14:paraId="5094CFC3" w14:textId="77777777" w:rsidR="003D07E6" w:rsidRPr="00C40B30" w:rsidRDefault="003D07E6" w:rsidP="00240A07">
            <w:pPr>
              <w:numPr>
                <w:ilvl w:val="0"/>
                <w:numId w:val="23"/>
              </w:numPr>
              <w:rPr>
                <w:szCs w:val="22"/>
                <w:lang w:val="en-GB"/>
              </w:rPr>
            </w:pPr>
            <w:r w:rsidRPr="00C40B30">
              <w:rPr>
                <w:szCs w:val="22"/>
                <w:lang w:val="en-GB"/>
              </w:rPr>
              <w:t>Use manual tools only for the purposes determined by their functions</w:t>
            </w:r>
          </w:p>
          <w:p w14:paraId="77F33A70" w14:textId="77777777" w:rsidR="003D07E6" w:rsidRPr="00C40B30" w:rsidRDefault="003D07E6" w:rsidP="00240A07">
            <w:pPr>
              <w:numPr>
                <w:ilvl w:val="0"/>
                <w:numId w:val="23"/>
              </w:numPr>
              <w:rPr>
                <w:szCs w:val="22"/>
                <w:lang w:val="en-GB"/>
              </w:rPr>
            </w:pPr>
            <w:r w:rsidRPr="00C40B30">
              <w:rPr>
                <w:szCs w:val="22"/>
                <w:lang w:val="en-GB"/>
              </w:rPr>
              <w:t>Training of employees</w:t>
            </w:r>
          </w:p>
          <w:p w14:paraId="4915C948" w14:textId="77777777" w:rsidR="003D07E6" w:rsidRPr="00C40B30" w:rsidRDefault="003D07E6" w:rsidP="00240A07">
            <w:pPr>
              <w:numPr>
                <w:ilvl w:val="0"/>
                <w:numId w:val="23"/>
              </w:numPr>
              <w:rPr>
                <w:szCs w:val="22"/>
                <w:lang w:val="en-GB"/>
              </w:rPr>
            </w:pPr>
            <w:r w:rsidRPr="00C40B30">
              <w:rPr>
                <w:szCs w:val="22"/>
                <w:lang w:val="en-GB"/>
              </w:rPr>
              <w:t>Use of protective gloves against mechanical risks.</w:t>
            </w:r>
          </w:p>
        </w:tc>
      </w:tr>
      <w:tr w:rsidR="003D07E6" w:rsidRPr="00C40B30" w14:paraId="7D364436" w14:textId="77777777" w:rsidTr="003D37D8">
        <w:trPr>
          <w:cantSplit/>
          <w:trHeight w:val="851"/>
        </w:trPr>
        <w:tc>
          <w:tcPr>
            <w:tcW w:w="1947" w:type="dxa"/>
            <w:shd w:val="clear" w:color="auto" w:fill="auto"/>
          </w:tcPr>
          <w:p w14:paraId="64108995" w14:textId="77777777" w:rsidR="003D07E6" w:rsidRPr="00C40B30" w:rsidRDefault="003D07E6" w:rsidP="003D37D8">
            <w:pPr>
              <w:jc w:val="center"/>
              <w:rPr>
                <w:szCs w:val="22"/>
                <w:lang w:val="en-GB"/>
              </w:rPr>
            </w:pPr>
            <w:r w:rsidRPr="00C40B30">
              <w:rPr>
                <w:szCs w:val="22"/>
                <w:lang w:val="en-GB"/>
              </w:rPr>
              <w:t>Use of tools in explosive environment</w:t>
            </w:r>
          </w:p>
          <w:p w14:paraId="697B0267" w14:textId="77777777" w:rsidR="003D07E6" w:rsidRPr="00C40B30" w:rsidRDefault="003D07E6" w:rsidP="003D37D8">
            <w:pPr>
              <w:jc w:val="center"/>
              <w:rPr>
                <w:szCs w:val="22"/>
                <w:lang w:val="en-GB"/>
              </w:rPr>
            </w:pPr>
          </w:p>
        </w:tc>
        <w:tc>
          <w:tcPr>
            <w:tcW w:w="4323" w:type="dxa"/>
            <w:shd w:val="clear" w:color="auto" w:fill="auto"/>
          </w:tcPr>
          <w:p w14:paraId="2F180B20" w14:textId="77777777" w:rsidR="003D07E6" w:rsidRPr="00C40B30" w:rsidRDefault="003D07E6" w:rsidP="00240A07">
            <w:pPr>
              <w:rPr>
                <w:szCs w:val="22"/>
                <w:lang w:val="en-GB"/>
              </w:rPr>
            </w:pPr>
          </w:p>
        </w:tc>
        <w:tc>
          <w:tcPr>
            <w:tcW w:w="8614" w:type="dxa"/>
            <w:tcBorders>
              <w:top w:val="single" w:sz="6" w:space="0" w:color="008000"/>
            </w:tcBorders>
            <w:shd w:val="clear" w:color="auto" w:fill="auto"/>
          </w:tcPr>
          <w:p w14:paraId="486F9F12" w14:textId="77777777" w:rsidR="003D07E6" w:rsidRPr="00C40B30" w:rsidRDefault="003D07E6" w:rsidP="00A31FFD">
            <w:pPr>
              <w:numPr>
                <w:ilvl w:val="0"/>
                <w:numId w:val="23"/>
              </w:numPr>
              <w:rPr>
                <w:szCs w:val="22"/>
                <w:lang w:val="en-GB"/>
              </w:rPr>
            </w:pPr>
            <w:r w:rsidRPr="00C40B30">
              <w:rPr>
                <w:szCs w:val="22"/>
                <w:lang w:val="en-GB"/>
              </w:rPr>
              <w:t>At places with a risk of ignition of gases, vapours or explosive dust, it is prohibited to work with tools the use of which may generate sparks. It is necessary to use special sparkle-free tools.</w:t>
            </w:r>
          </w:p>
        </w:tc>
      </w:tr>
      <w:tr w:rsidR="003D07E6" w:rsidRPr="00C40B30" w14:paraId="7AE433CC" w14:textId="77777777" w:rsidTr="003D37D8">
        <w:trPr>
          <w:cantSplit/>
          <w:trHeight w:val="851"/>
        </w:trPr>
        <w:tc>
          <w:tcPr>
            <w:tcW w:w="1947" w:type="dxa"/>
            <w:shd w:val="clear" w:color="auto" w:fill="auto"/>
          </w:tcPr>
          <w:p w14:paraId="25E3C12E" w14:textId="7339EC83" w:rsidR="003D07E6" w:rsidRPr="00C40B30" w:rsidRDefault="003D07E6" w:rsidP="003D37D8">
            <w:pPr>
              <w:jc w:val="center"/>
              <w:rPr>
                <w:szCs w:val="22"/>
                <w:lang w:val="en-GB"/>
              </w:rPr>
            </w:pPr>
            <w:r w:rsidRPr="00C40B30">
              <w:rPr>
                <w:szCs w:val="22"/>
                <w:lang w:val="en-GB"/>
              </w:rPr>
              <w:t>Dust</w:t>
            </w:r>
          </w:p>
        </w:tc>
        <w:tc>
          <w:tcPr>
            <w:tcW w:w="4323" w:type="dxa"/>
            <w:shd w:val="clear" w:color="auto" w:fill="auto"/>
          </w:tcPr>
          <w:p w14:paraId="2D76DB67" w14:textId="77777777" w:rsidR="003D07E6" w:rsidRPr="00C40B30" w:rsidRDefault="003D07E6" w:rsidP="00240A07">
            <w:pPr>
              <w:rPr>
                <w:szCs w:val="22"/>
                <w:lang w:val="en-GB"/>
              </w:rPr>
            </w:pPr>
          </w:p>
        </w:tc>
        <w:tc>
          <w:tcPr>
            <w:tcW w:w="8614" w:type="dxa"/>
            <w:shd w:val="clear" w:color="auto" w:fill="auto"/>
          </w:tcPr>
          <w:p w14:paraId="43CBC227" w14:textId="77777777" w:rsidR="003D07E6" w:rsidRPr="00C40B30" w:rsidRDefault="003D07E6" w:rsidP="00240A07">
            <w:pPr>
              <w:numPr>
                <w:ilvl w:val="0"/>
                <w:numId w:val="23"/>
              </w:numPr>
              <w:rPr>
                <w:szCs w:val="22"/>
                <w:lang w:val="en-GB"/>
              </w:rPr>
            </w:pPr>
            <w:r w:rsidRPr="00C40B30">
              <w:rPr>
                <w:szCs w:val="22"/>
                <w:lang w:val="en-GB"/>
              </w:rPr>
              <w:t xml:space="preserve">Maintenance and replacement of the exhaust system filters according to the instructions. </w:t>
            </w:r>
          </w:p>
        </w:tc>
      </w:tr>
      <w:tr w:rsidR="003D07E6" w:rsidRPr="00C40B30" w14:paraId="01755CA4" w14:textId="77777777" w:rsidTr="003D37D8">
        <w:trPr>
          <w:cantSplit/>
          <w:trHeight w:val="851"/>
        </w:trPr>
        <w:tc>
          <w:tcPr>
            <w:tcW w:w="1947" w:type="dxa"/>
            <w:shd w:val="clear" w:color="auto" w:fill="auto"/>
          </w:tcPr>
          <w:p w14:paraId="1FA40CF3" w14:textId="77777777" w:rsidR="003D07E6" w:rsidRPr="00C40B30" w:rsidRDefault="003D07E6" w:rsidP="003D37D8">
            <w:pPr>
              <w:jc w:val="center"/>
              <w:rPr>
                <w:szCs w:val="22"/>
                <w:lang w:val="en-GB"/>
              </w:rPr>
            </w:pPr>
            <w:r w:rsidRPr="00C40B30">
              <w:rPr>
                <w:szCs w:val="22"/>
                <w:lang w:val="en-GB"/>
              </w:rPr>
              <w:t>Noise</w:t>
            </w:r>
          </w:p>
        </w:tc>
        <w:tc>
          <w:tcPr>
            <w:tcW w:w="4323" w:type="dxa"/>
            <w:shd w:val="clear" w:color="auto" w:fill="auto"/>
          </w:tcPr>
          <w:p w14:paraId="73919938" w14:textId="77777777" w:rsidR="003D07E6" w:rsidRPr="00C40B30" w:rsidRDefault="003D07E6" w:rsidP="00240A07">
            <w:pPr>
              <w:rPr>
                <w:szCs w:val="22"/>
                <w:lang w:val="en-GB"/>
              </w:rPr>
            </w:pPr>
            <w:r w:rsidRPr="00C40B30">
              <w:rPr>
                <w:szCs w:val="22"/>
                <w:lang w:val="en-GB"/>
              </w:rPr>
              <w:t>Attendance and operation staff at risk of impaired hearing due to permanent stay in the environment with a high noise level.</w:t>
            </w:r>
          </w:p>
        </w:tc>
        <w:tc>
          <w:tcPr>
            <w:tcW w:w="8614" w:type="dxa"/>
            <w:shd w:val="clear" w:color="auto" w:fill="auto"/>
          </w:tcPr>
          <w:p w14:paraId="33AFFC78" w14:textId="77777777" w:rsidR="003D07E6" w:rsidRPr="00C40B30" w:rsidRDefault="003D07E6" w:rsidP="00240A07">
            <w:pPr>
              <w:numPr>
                <w:ilvl w:val="0"/>
                <w:numId w:val="23"/>
              </w:numPr>
              <w:rPr>
                <w:szCs w:val="22"/>
                <w:lang w:val="en-GB"/>
              </w:rPr>
            </w:pPr>
            <w:r w:rsidRPr="00C40B30">
              <w:rPr>
                <w:szCs w:val="22"/>
                <w:lang w:val="en-GB"/>
              </w:rPr>
              <w:t>Acquaint the attendance staff and other employees with the risk and with the manner of using personal protective equipment for hearing protection.</w:t>
            </w:r>
          </w:p>
        </w:tc>
      </w:tr>
      <w:tr w:rsidR="003D07E6" w:rsidRPr="00C40B30" w14:paraId="323FE7E4" w14:textId="77777777" w:rsidTr="003D37D8">
        <w:trPr>
          <w:cantSplit/>
          <w:trHeight w:val="851"/>
        </w:trPr>
        <w:tc>
          <w:tcPr>
            <w:tcW w:w="1947" w:type="dxa"/>
            <w:shd w:val="clear" w:color="auto" w:fill="auto"/>
          </w:tcPr>
          <w:p w14:paraId="0E6FB947" w14:textId="77777777" w:rsidR="003D07E6" w:rsidRPr="00C40B30" w:rsidRDefault="003D07E6" w:rsidP="003D37D8">
            <w:pPr>
              <w:jc w:val="center"/>
              <w:rPr>
                <w:szCs w:val="22"/>
                <w:lang w:val="en-GB"/>
              </w:rPr>
            </w:pPr>
            <w:r w:rsidRPr="00C40B30">
              <w:rPr>
                <w:szCs w:val="22"/>
                <w:lang w:val="en-GB"/>
              </w:rPr>
              <w:t>Eye injuries</w:t>
            </w:r>
          </w:p>
        </w:tc>
        <w:tc>
          <w:tcPr>
            <w:tcW w:w="4323" w:type="dxa"/>
            <w:shd w:val="clear" w:color="auto" w:fill="auto"/>
          </w:tcPr>
          <w:p w14:paraId="6F238706" w14:textId="77777777" w:rsidR="003D07E6" w:rsidRPr="00C40B30" w:rsidRDefault="003D07E6" w:rsidP="00240A07">
            <w:pPr>
              <w:rPr>
                <w:szCs w:val="22"/>
                <w:lang w:val="en-GB"/>
              </w:rPr>
            </w:pPr>
          </w:p>
        </w:tc>
        <w:tc>
          <w:tcPr>
            <w:tcW w:w="8614" w:type="dxa"/>
            <w:shd w:val="clear" w:color="auto" w:fill="auto"/>
          </w:tcPr>
          <w:p w14:paraId="40FFD94B" w14:textId="77777777" w:rsidR="003D07E6" w:rsidRPr="00C40B30" w:rsidRDefault="003D07E6" w:rsidP="00240A07">
            <w:pPr>
              <w:numPr>
                <w:ilvl w:val="0"/>
                <w:numId w:val="23"/>
              </w:numPr>
              <w:rPr>
                <w:szCs w:val="22"/>
                <w:lang w:val="en-GB"/>
              </w:rPr>
            </w:pPr>
            <w:r w:rsidRPr="00C40B30">
              <w:rPr>
                <w:szCs w:val="22"/>
                <w:lang w:val="en-GB"/>
              </w:rPr>
              <w:t>Acquaint the attendance staff and other employees with the risk and with the manner of using personal protective equipment for eye protection.</w:t>
            </w:r>
          </w:p>
        </w:tc>
      </w:tr>
    </w:tbl>
    <w:p w14:paraId="58AFE0E8" w14:textId="77777777" w:rsidR="000C3D96" w:rsidRPr="00C40B30" w:rsidRDefault="000C3D96" w:rsidP="00C44BCD">
      <w:pPr>
        <w:rPr>
          <w:szCs w:val="22"/>
          <w:lang w:val="en-GB"/>
        </w:rPr>
      </w:pPr>
    </w:p>
    <w:p w14:paraId="6E53FE45" w14:textId="1EC1CCE3" w:rsidR="003D07E6" w:rsidRPr="00C40B30" w:rsidRDefault="004F1175" w:rsidP="003D37D8">
      <w:pPr>
        <w:pStyle w:val="Nadpis2"/>
        <w:rPr>
          <w:lang w:val="en-GB"/>
        </w:rPr>
      </w:pPr>
      <w:bookmarkStart w:id="73" w:name="_Toc459017512"/>
      <w:bookmarkStart w:id="74" w:name="_Toc459016803"/>
      <w:bookmarkStart w:id="75" w:name="_Toc425229599"/>
      <w:r w:rsidRPr="002409F9">
        <w:rPr>
          <w:lang w:val="en-GB"/>
        </w:rPr>
        <w:t>Electrical handheld tools</w:t>
      </w:r>
      <w:bookmarkEnd w:id="73"/>
      <w:bookmarkEnd w:id="74"/>
      <w:bookmarkEnd w:id="75"/>
    </w:p>
    <w:p w14:paraId="274E7CAD" w14:textId="77777777" w:rsidR="000C3D96" w:rsidRPr="00C40B30" w:rsidRDefault="000C3D96" w:rsidP="000C3D96">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0C3D96" w:rsidRPr="00C40B30" w14:paraId="79C88983"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911CA00" w14:textId="77777777" w:rsidR="000C3D96" w:rsidRPr="00C40B30" w:rsidRDefault="000C3D96" w:rsidP="00240A07">
            <w:pPr>
              <w:jc w:val="center"/>
              <w:rPr>
                <w:szCs w:val="22"/>
                <w:lang w:val="en-GB"/>
              </w:rPr>
            </w:pPr>
            <w:r w:rsidRPr="00C40B30">
              <w:rPr>
                <w:szCs w:val="22"/>
                <w:lang w:val="en-GB"/>
              </w:rPr>
              <w:lastRenderedPageBreak/>
              <w:t>Failure to respect the issued bans</w:t>
            </w:r>
          </w:p>
          <w:p w14:paraId="0A7F0A9D"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6C6EDBF" w14:textId="77777777" w:rsidR="000C3D96" w:rsidRPr="00C40B30" w:rsidRDefault="000C3D96" w:rsidP="00240A07">
            <w:pPr>
              <w:pStyle w:val="Zkladntext"/>
              <w:jc w:val="both"/>
              <w:rPr>
                <w:b w:val="0"/>
                <w:sz w:val="22"/>
                <w:szCs w:val="22"/>
                <w:u w:val="none"/>
                <w:lang w:val="en-GB"/>
              </w:rPr>
            </w:pPr>
            <w:r w:rsidRPr="00C40B30">
              <w:rPr>
                <w:b w:val="0"/>
                <w:bCs w:val="0"/>
                <w:sz w:val="20"/>
                <w:szCs w:val="22"/>
                <w:u w:val="none"/>
                <w:lang w:val="en-GB"/>
              </w:rPr>
              <w:t>Employees working with electrical handheld tools are at risk of injury due to the use of such tools for unpermitted purposes, overloading the tools above the levels set out by their manufacturers, or a failure to follow the manufacturer’s instructions for the use of such tools and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89B8184"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void using the electrical handheld tools for any other purpose than intended.</w:t>
            </w:r>
          </w:p>
          <w:p w14:paraId="60C48995"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void overloading the electrical handheld tools above the levels set out by the manufacturer.</w:t>
            </w:r>
          </w:p>
          <w:p w14:paraId="6EDEF0CB"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Follow the manufacturer’s instructions for use of the device.</w:t>
            </w:r>
          </w:p>
        </w:tc>
      </w:tr>
      <w:tr w:rsidR="000C3D96" w:rsidRPr="00C40B30" w14:paraId="4A247B0F"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D506AD7" w14:textId="77777777" w:rsidR="000C3D96" w:rsidRPr="00C40B30" w:rsidRDefault="000C3D96" w:rsidP="00240A07">
            <w:pPr>
              <w:jc w:val="center"/>
              <w:rPr>
                <w:szCs w:val="22"/>
                <w:lang w:val="en-GB"/>
              </w:rPr>
            </w:pPr>
            <w:r w:rsidRPr="00C40B30">
              <w:rPr>
                <w:szCs w:val="22"/>
                <w:lang w:val="en-GB"/>
              </w:rPr>
              <w:t>Professional incompetence of employees</w:t>
            </w:r>
          </w:p>
          <w:p w14:paraId="311F8483"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212B573B" w14:textId="77777777" w:rsidR="000C3D96" w:rsidRPr="00C40B30" w:rsidRDefault="000C3D96" w:rsidP="00240A07">
            <w:pPr>
              <w:rPr>
                <w:szCs w:val="22"/>
                <w:lang w:val="en-GB"/>
              </w:rPr>
            </w:pPr>
            <w:r w:rsidRPr="00C40B30">
              <w:rPr>
                <w:szCs w:val="22"/>
                <w:lang w:val="en-GB"/>
              </w:rPr>
              <w:t>Employees operating electrical handheld tools are endangered by their own professional incompeten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6BE2A68" w14:textId="77777777" w:rsidR="000C3D96" w:rsidRPr="00C40B30" w:rsidRDefault="000C3D96" w:rsidP="00240A07">
            <w:pPr>
              <w:numPr>
                <w:ilvl w:val="0"/>
                <w:numId w:val="17"/>
              </w:numPr>
              <w:tabs>
                <w:tab w:val="clear" w:pos="360"/>
                <w:tab w:val="num" w:pos="252"/>
              </w:tabs>
              <w:ind w:left="252" w:hanging="252"/>
              <w:rPr>
                <w:szCs w:val="22"/>
                <w:lang w:val="en-GB"/>
              </w:rPr>
            </w:pPr>
            <w:r w:rsidRPr="00C40B30">
              <w:rPr>
                <w:szCs w:val="22"/>
                <w:lang w:val="en-GB"/>
              </w:rPr>
              <w:t>Ensure proper training of employees before they start working with electrical handheld tools by themselves.</w:t>
            </w:r>
          </w:p>
          <w:p w14:paraId="186DA58F" w14:textId="77777777" w:rsidR="000C3D96" w:rsidRPr="00C40B30" w:rsidRDefault="000C3D96" w:rsidP="00240A07">
            <w:pPr>
              <w:numPr>
                <w:ilvl w:val="0"/>
                <w:numId w:val="16"/>
              </w:numPr>
              <w:tabs>
                <w:tab w:val="clear" w:pos="360"/>
                <w:tab w:val="num" w:pos="252"/>
              </w:tabs>
              <w:ind w:left="252" w:hanging="252"/>
              <w:rPr>
                <w:szCs w:val="22"/>
                <w:lang w:val="en-GB"/>
              </w:rPr>
            </w:pPr>
            <w:r w:rsidRPr="00C40B30">
              <w:rPr>
                <w:szCs w:val="22"/>
                <w:lang w:val="en-GB"/>
              </w:rPr>
              <w:t>Ensure that electrical handheld tools be operated only by employees authorised for this purpose.</w:t>
            </w:r>
          </w:p>
          <w:p w14:paraId="41752741" w14:textId="77777777" w:rsidR="000C3D96" w:rsidRPr="00C40B30" w:rsidRDefault="000C3D96" w:rsidP="00240A07">
            <w:pPr>
              <w:numPr>
                <w:ilvl w:val="0"/>
                <w:numId w:val="16"/>
              </w:numPr>
              <w:tabs>
                <w:tab w:val="clear" w:pos="360"/>
                <w:tab w:val="num" w:pos="252"/>
              </w:tabs>
              <w:ind w:left="252" w:hanging="252"/>
              <w:rPr>
                <w:szCs w:val="22"/>
                <w:lang w:val="en-GB"/>
              </w:rPr>
            </w:pPr>
            <w:r w:rsidRPr="00C40B30">
              <w:rPr>
                <w:szCs w:val="22"/>
                <w:lang w:val="en-GB"/>
              </w:rPr>
              <w:t>Ensure that employees operating electrical handheld tools undergo regular training on the necessary regulations and that their knowledge be tested.</w:t>
            </w:r>
          </w:p>
          <w:p w14:paraId="466FCD51" w14:textId="77777777" w:rsidR="000C3D96" w:rsidRPr="00C40B30" w:rsidRDefault="000C3D96" w:rsidP="00240A07">
            <w:pPr>
              <w:numPr>
                <w:ilvl w:val="0"/>
                <w:numId w:val="16"/>
              </w:numPr>
              <w:tabs>
                <w:tab w:val="clear" w:pos="360"/>
                <w:tab w:val="num" w:pos="252"/>
              </w:tabs>
              <w:ind w:left="252" w:hanging="252"/>
              <w:rPr>
                <w:szCs w:val="22"/>
                <w:lang w:val="en-GB"/>
              </w:rPr>
            </w:pPr>
            <w:r w:rsidRPr="00C40B30">
              <w:rPr>
                <w:szCs w:val="22"/>
                <w:lang w:val="en-GB"/>
              </w:rPr>
              <w:t>Not to allow electrical handheld tools to be repaired, inspected or reviewed by an employee without adequate electrical engineering qualification.</w:t>
            </w:r>
          </w:p>
        </w:tc>
      </w:tr>
      <w:tr w:rsidR="000C3D96" w:rsidRPr="00C40B30" w14:paraId="7FF8EF94"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491D818" w14:textId="77777777" w:rsidR="000C3D96" w:rsidRPr="00C40B30" w:rsidRDefault="000C3D96" w:rsidP="00240A07">
            <w:pPr>
              <w:jc w:val="center"/>
              <w:rPr>
                <w:szCs w:val="22"/>
                <w:lang w:val="en-GB"/>
              </w:rPr>
            </w:pPr>
            <w:r w:rsidRPr="00C40B30">
              <w:rPr>
                <w:szCs w:val="22"/>
                <w:lang w:val="en-GB"/>
              </w:rPr>
              <w:t>Failure to perform prescribed inspections and reviews</w:t>
            </w:r>
          </w:p>
          <w:p w14:paraId="1A1C1545"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268B7FB" w14:textId="77777777" w:rsidR="000C3D96" w:rsidRPr="00C40B30" w:rsidRDefault="000C3D96" w:rsidP="00240A07">
            <w:pPr>
              <w:pStyle w:val="Zkladntext"/>
              <w:jc w:val="both"/>
              <w:rPr>
                <w:b w:val="0"/>
                <w:sz w:val="20"/>
                <w:szCs w:val="22"/>
                <w:u w:val="none"/>
                <w:lang w:val="en-GB"/>
              </w:rPr>
            </w:pPr>
            <w:r w:rsidRPr="00C40B30">
              <w:rPr>
                <w:b w:val="0"/>
                <w:bCs w:val="0"/>
                <w:sz w:val="20"/>
                <w:szCs w:val="22"/>
                <w:u w:val="none"/>
                <w:lang w:val="en-GB"/>
              </w:rPr>
              <w:t>Employees operating electrical handheld tools are endangered by the delivery of tools in a dangerous condition.</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666EFB3"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Ensure the prescribed inspection to be performed before electrical handheld tools are released from and after they are returned to the warehouse.</w:t>
            </w:r>
          </w:p>
          <w:p w14:paraId="760685DC"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Perform inspections of the electrical installations and parts of the electrical devices of the tools on a continuous basis and ensure removal of any identified defects.</w:t>
            </w:r>
          </w:p>
          <w:p w14:paraId="734A2EF9"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Ensure timely performance of reviews of electrical installations and devices of the tools.</w:t>
            </w:r>
          </w:p>
        </w:tc>
      </w:tr>
      <w:tr w:rsidR="000C3D96" w:rsidRPr="00C40B30" w14:paraId="168DE3DA"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C0BFAFA" w14:textId="77777777" w:rsidR="000C3D96" w:rsidRPr="00C40B30" w:rsidRDefault="000C3D96" w:rsidP="00240A07">
            <w:pPr>
              <w:jc w:val="center"/>
              <w:rPr>
                <w:szCs w:val="22"/>
                <w:lang w:val="en-GB"/>
              </w:rPr>
            </w:pPr>
            <w:r w:rsidRPr="00C40B30">
              <w:rPr>
                <w:szCs w:val="22"/>
                <w:lang w:val="en-GB"/>
              </w:rPr>
              <w:t>Failure to perform timely repairs of tools</w:t>
            </w:r>
          </w:p>
          <w:p w14:paraId="42A80630"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3023036" w14:textId="77777777" w:rsidR="000C3D96" w:rsidRPr="00C40B30" w:rsidRDefault="000C3D96" w:rsidP="00240A07">
            <w:pPr>
              <w:pStyle w:val="Zkladntext"/>
              <w:jc w:val="both"/>
              <w:rPr>
                <w:b w:val="0"/>
                <w:sz w:val="20"/>
                <w:szCs w:val="22"/>
                <w:u w:val="none"/>
                <w:lang w:val="en-GB"/>
              </w:rPr>
            </w:pPr>
            <w:r w:rsidRPr="00C40B30">
              <w:rPr>
                <w:b w:val="0"/>
                <w:bCs w:val="0"/>
                <w:sz w:val="20"/>
                <w:szCs w:val="22"/>
                <w:u w:val="none"/>
                <w:lang w:val="en-GB"/>
              </w:rPr>
              <w:t>Employees operating electrical handheld tools are endangered by dangerous condition of electrical installations or by the use of damaged tool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6005A1D"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Ensure timely performance of repairs of electrical installations and devices of the tools.</w:t>
            </w:r>
          </w:p>
        </w:tc>
      </w:tr>
      <w:tr w:rsidR="000C3D96" w:rsidRPr="00C40B30" w14:paraId="10E30D8A"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C6AE973" w14:textId="77777777" w:rsidR="000C3D96" w:rsidRPr="00C40B30" w:rsidRDefault="000C3D96" w:rsidP="00240A07">
            <w:pPr>
              <w:jc w:val="center"/>
              <w:rPr>
                <w:szCs w:val="22"/>
                <w:lang w:val="en-GB"/>
              </w:rPr>
            </w:pPr>
            <w:r w:rsidRPr="00C40B30">
              <w:rPr>
                <w:szCs w:val="22"/>
                <w:lang w:val="en-GB"/>
              </w:rPr>
              <w:t>Removed protective guards or covers</w:t>
            </w:r>
          </w:p>
          <w:p w14:paraId="0C8AD705"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567800E" w14:textId="77777777" w:rsidR="000C3D96" w:rsidRPr="00C40B30" w:rsidRDefault="000C3D96" w:rsidP="00240A07">
            <w:pPr>
              <w:pStyle w:val="Zkladntext"/>
              <w:jc w:val="both"/>
              <w:rPr>
                <w:b w:val="0"/>
                <w:sz w:val="20"/>
                <w:szCs w:val="22"/>
                <w:u w:val="none"/>
                <w:lang w:val="en-GB"/>
              </w:rPr>
            </w:pPr>
            <w:r w:rsidRPr="00C40B30">
              <w:rPr>
                <w:b w:val="0"/>
                <w:bCs w:val="0"/>
                <w:sz w:val="20"/>
                <w:szCs w:val="22"/>
                <w:u w:val="none"/>
                <w:lang w:val="en-GB"/>
              </w:rPr>
              <w:t>Employees operating electrical handheld tools are endangered by a direct contact with rotating or otherwise moving parts of the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EA87D7E"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Not to remove any protective guards or covers of electrical handheld tools.</w:t>
            </w:r>
          </w:p>
        </w:tc>
      </w:tr>
      <w:tr w:rsidR="000C3D96" w:rsidRPr="00C40B30" w14:paraId="6E20202B" w14:textId="77777777" w:rsidTr="00175A90">
        <w:trPr>
          <w:trHeight w:val="432"/>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18B1489" w14:textId="77777777" w:rsidR="000C3D96" w:rsidRPr="00C40B30" w:rsidRDefault="000C3D96" w:rsidP="00240A07">
            <w:pPr>
              <w:jc w:val="center"/>
              <w:rPr>
                <w:szCs w:val="22"/>
                <w:lang w:val="en-GB"/>
              </w:rPr>
            </w:pPr>
            <w:r w:rsidRPr="00C40B30">
              <w:rPr>
                <w:szCs w:val="22"/>
                <w:lang w:val="en-GB"/>
              </w:rPr>
              <w:t>Use of broken devices</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7F9FCED1" w14:textId="77777777" w:rsidR="000C3D96" w:rsidRPr="00C40B30" w:rsidRDefault="000C3D96" w:rsidP="00240A07">
            <w:pPr>
              <w:pStyle w:val="Zkladntext"/>
              <w:jc w:val="both"/>
              <w:rPr>
                <w:b w:val="0"/>
                <w:sz w:val="20"/>
                <w:szCs w:val="22"/>
                <w:u w:val="none"/>
                <w:lang w:val="en-GB"/>
              </w:rPr>
            </w:pPr>
            <w:r w:rsidRPr="00C40B30">
              <w:rPr>
                <w:b w:val="0"/>
                <w:bCs w:val="0"/>
                <w:sz w:val="20"/>
                <w:szCs w:val="22"/>
                <w:u w:val="none"/>
                <w:lang w:val="en-GB"/>
              </w:rPr>
              <w:t xml:space="preserve">Employees operating electrical handheld tools are endangered by sudden breakdowns thereof. </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0CE1C4A"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In the event of interruption of the smooth running of electrical handheld tools, immediately turn the device off.</w:t>
            </w:r>
          </w:p>
        </w:tc>
      </w:tr>
      <w:tr w:rsidR="000C3D96" w:rsidRPr="00C40B30" w14:paraId="45C0B20B"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17EF0EE" w14:textId="77777777" w:rsidR="000C3D96" w:rsidRPr="00C40B30" w:rsidRDefault="000C3D96" w:rsidP="00240A07">
            <w:pPr>
              <w:jc w:val="center"/>
              <w:rPr>
                <w:szCs w:val="22"/>
                <w:lang w:val="en-GB"/>
              </w:rPr>
            </w:pPr>
            <w:r w:rsidRPr="00C40B30">
              <w:rPr>
                <w:szCs w:val="22"/>
                <w:lang w:val="en-GB"/>
              </w:rPr>
              <w:lastRenderedPageBreak/>
              <w:t>Fall of employees from the height</w:t>
            </w:r>
          </w:p>
          <w:p w14:paraId="5DEDB619"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36FBC8B" w14:textId="77777777" w:rsidR="000C3D96" w:rsidRPr="00C40B30" w:rsidRDefault="000C3D96" w:rsidP="00240A07">
            <w:pPr>
              <w:pStyle w:val="Zkladntext"/>
              <w:jc w:val="both"/>
              <w:rPr>
                <w:b w:val="0"/>
                <w:sz w:val="20"/>
                <w:szCs w:val="22"/>
                <w:u w:val="none"/>
                <w:lang w:val="en-GB"/>
              </w:rPr>
            </w:pPr>
            <w:r w:rsidRPr="00C40B30">
              <w:rPr>
                <w:b w:val="0"/>
                <w:bCs w:val="0"/>
                <w:sz w:val="20"/>
                <w:szCs w:val="22"/>
                <w:u w:val="none"/>
                <w:lang w:val="en-GB"/>
              </w:rPr>
              <w:t>Employees operating electrical handheld tools are endangered by fall from the ladder.</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0A0E3B4"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void using extension ladders the side rails of which are not equipped with anti-slip ends, with damaged or missing rungs.</w:t>
            </w:r>
          </w:p>
          <w:p w14:paraId="674C6DF8"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void leaning ladders against unstable structures.</w:t>
            </w:r>
          </w:p>
          <w:p w14:paraId="7A23AD6A"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void using double ladders that are not equipped with spreader chains (locks), connecting rods and fittings.</w:t>
            </w:r>
          </w:p>
        </w:tc>
      </w:tr>
      <w:tr w:rsidR="000C3D96" w:rsidRPr="00C40B30" w14:paraId="58143C2C"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C7B37A0" w14:textId="77777777" w:rsidR="000C3D96" w:rsidRPr="00C40B30" w:rsidRDefault="000C3D96" w:rsidP="00240A07">
            <w:pPr>
              <w:jc w:val="center"/>
              <w:rPr>
                <w:szCs w:val="22"/>
                <w:lang w:val="en-GB"/>
              </w:rPr>
            </w:pPr>
            <w:r w:rsidRPr="00C40B30">
              <w:rPr>
                <w:szCs w:val="22"/>
                <w:lang w:val="en-GB"/>
              </w:rPr>
              <w:t>Fall of a load</w:t>
            </w:r>
          </w:p>
          <w:p w14:paraId="6E11B09E"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7B17FC8" w14:textId="77777777" w:rsidR="000C3D96" w:rsidRPr="00C40B30" w:rsidRDefault="000C3D96" w:rsidP="00240A07">
            <w:pPr>
              <w:pStyle w:val="Zkladntext"/>
              <w:jc w:val="both"/>
              <w:rPr>
                <w:b w:val="0"/>
                <w:sz w:val="20"/>
                <w:szCs w:val="22"/>
                <w:u w:val="none"/>
                <w:lang w:val="en-GB"/>
              </w:rPr>
            </w:pPr>
            <w:r w:rsidRPr="00C40B30">
              <w:rPr>
                <w:b w:val="0"/>
                <w:bCs w:val="0"/>
                <w:sz w:val="20"/>
                <w:szCs w:val="22"/>
                <w:u w:val="none"/>
                <w:lang w:val="en-GB"/>
              </w:rPr>
              <w:t xml:space="preserve">Employees present under the place of work of employees operating electrical handheld tools are at risk of injury due to the fall of loads from the place of such works. </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2F7FE22A"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When ascending a ladder, avoid holding any materials, objects or tools in hands.</w:t>
            </w:r>
          </w:p>
        </w:tc>
      </w:tr>
      <w:tr w:rsidR="000C3D96" w:rsidRPr="00C40B30" w14:paraId="7ADA89CB" w14:textId="77777777" w:rsidTr="00175A90">
        <w:trPr>
          <w:trHeight w:val="508"/>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B5558CD" w14:textId="77777777" w:rsidR="000C3D96" w:rsidRPr="00C40B30" w:rsidRDefault="000C3D96" w:rsidP="00240A07">
            <w:pPr>
              <w:jc w:val="center"/>
              <w:rPr>
                <w:szCs w:val="22"/>
                <w:lang w:val="en-GB"/>
              </w:rPr>
            </w:pPr>
            <w:r w:rsidRPr="00C40B30">
              <w:rPr>
                <w:szCs w:val="22"/>
                <w:lang w:val="en-GB"/>
              </w:rPr>
              <w:t>Injuries caused by tools</w:t>
            </w:r>
          </w:p>
          <w:p w14:paraId="343C6AC5"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CD8C72F" w14:textId="77777777" w:rsidR="000C3D96" w:rsidRPr="00C40B30" w:rsidRDefault="000C3D96" w:rsidP="00240A07">
            <w:pPr>
              <w:rPr>
                <w:szCs w:val="22"/>
                <w:lang w:val="en-GB"/>
              </w:rPr>
            </w:pPr>
            <w:r w:rsidRPr="00C40B30">
              <w:rPr>
                <w:szCs w:val="22"/>
                <w:lang w:val="en-GB"/>
              </w:rPr>
              <w:t>Employees operating electrical handheld tools are endangered by hazardous handling of the tools in the course of their replacement.</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35E11B7"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Follow the manufacturer’s instructions when replacing tools.</w:t>
            </w:r>
          </w:p>
        </w:tc>
      </w:tr>
      <w:tr w:rsidR="000C3D96" w:rsidRPr="00C40B30" w14:paraId="1BCE3F2B" w14:textId="77777777" w:rsidTr="00175A90">
        <w:trPr>
          <w:trHeight w:val="239"/>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CE53BBD" w14:textId="77777777" w:rsidR="000C3D96" w:rsidRPr="00C40B30" w:rsidRDefault="000C3D96" w:rsidP="00240A07">
            <w:pPr>
              <w:jc w:val="center"/>
              <w:rPr>
                <w:szCs w:val="22"/>
                <w:lang w:val="en-GB"/>
              </w:rPr>
            </w:pPr>
            <w:r w:rsidRPr="00C40B30">
              <w:rPr>
                <w:szCs w:val="22"/>
                <w:lang w:val="en-GB"/>
              </w:rPr>
              <w:t>Injuries caused by tools</w:t>
            </w:r>
          </w:p>
          <w:p w14:paraId="71319966"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6D6D2CC" w14:textId="77777777" w:rsidR="000C3D96" w:rsidRPr="00C40B30" w:rsidRDefault="000C3D96" w:rsidP="00240A07">
            <w:pPr>
              <w:rPr>
                <w:szCs w:val="22"/>
                <w:lang w:val="en-GB"/>
              </w:rPr>
            </w:pPr>
            <w:r w:rsidRPr="00C40B30">
              <w:rPr>
                <w:szCs w:val="22"/>
                <w:lang w:val="en-GB"/>
              </w:rPr>
              <w:t>Employees operating electrical handheld tools are endangered by the use of damaged tool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A618F96"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Use only undamaged tools for work.</w:t>
            </w:r>
          </w:p>
        </w:tc>
      </w:tr>
      <w:tr w:rsidR="000C3D96" w:rsidRPr="00C40B30" w14:paraId="2EF480EB"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25A07A5" w14:textId="77777777" w:rsidR="000C3D96" w:rsidRPr="00C40B30" w:rsidRDefault="000C3D96" w:rsidP="00240A07">
            <w:pPr>
              <w:jc w:val="center"/>
              <w:rPr>
                <w:szCs w:val="22"/>
                <w:lang w:val="en-GB"/>
              </w:rPr>
            </w:pPr>
            <w:r w:rsidRPr="00C40B30">
              <w:rPr>
                <w:szCs w:val="22"/>
                <w:lang w:val="en-GB"/>
              </w:rPr>
              <w:t>Stumbling, slipping</w:t>
            </w:r>
          </w:p>
          <w:p w14:paraId="62E43987" w14:textId="77777777" w:rsidR="000C3D96" w:rsidRPr="00C40B30" w:rsidRDefault="000C3D96" w:rsidP="00240A07">
            <w:pPr>
              <w:jc w:val="center"/>
              <w:rPr>
                <w:szCs w:val="22"/>
                <w:lang w:val="en-GB"/>
              </w:rPr>
            </w:pPr>
            <w:r w:rsidRPr="00C40B30">
              <w:rPr>
                <w:szCs w:val="22"/>
                <w:lang w:val="en-GB"/>
              </w:rPr>
              <w:t>falls during walking, climbing down or up</w:t>
            </w:r>
          </w:p>
          <w:p w14:paraId="687FE228"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D140AE0" w14:textId="77777777" w:rsidR="000C3D96" w:rsidRPr="00C40B30" w:rsidRDefault="000C3D96" w:rsidP="00240A07">
            <w:pPr>
              <w:rPr>
                <w:szCs w:val="22"/>
                <w:lang w:val="en-GB"/>
              </w:rPr>
            </w:pPr>
            <w:r w:rsidRPr="00C40B30">
              <w:rPr>
                <w:szCs w:val="22"/>
                <w:lang w:val="en-GB"/>
              </w:rPr>
              <w:t xml:space="preserve">Employees operating electrical handheld tools are endangered by defective condition of floors and thoroughfares. </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4F1EDE5"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Inspect the condition of floors and thoroughfares at the workplace on a continuous basis, ensure the removal of any identified defects.</w:t>
            </w:r>
          </w:p>
          <w:p w14:paraId="60403EB5" w14:textId="3CCDB1EE" w:rsidR="000C3D96" w:rsidRPr="00C40B30" w:rsidRDefault="000C3D96" w:rsidP="00240A07">
            <w:pPr>
              <w:numPr>
                <w:ilvl w:val="0"/>
                <w:numId w:val="7"/>
              </w:numPr>
              <w:tabs>
                <w:tab w:val="clear" w:pos="360"/>
              </w:tabs>
              <w:ind w:left="253" w:hanging="253"/>
              <w:rPr>
                <w:szCs w:val="22"/>
                <w:lang w:val="en-GB"/>
              </w:rPr>
            </w:pPr>
            <w:r w:rsidRPr="00C40B30">
              <w:rPr>
                <w:szCs w:val="22"/>
                <w:lang w:val="en-GB"/>
              </w:rPr>
              <w:t xml:space="preserve">Covers of shafts, </w:t>
            </w:r>
            <w:r w:rsidR="00ED6019">
              <w:rPr>
                <w:szCs w:val="22"/>
                <w:lang w:val="en-GB"/>
              </w:rPr>
              <w:t>depressions</w:t>
            </w:r>
            <w:r w:rsidRPr="00C40B30">
              <w:rPr>
                <w:szCs w:val="22"/>
                <w:lang w:val="en-GB"/>
              </w:rPr>
              <w:t>, etc. must be at the same level as the surrounding floor or thoroughfare.</w:t>
            </w:r>
          </w:p>
          <w:p w14:paraId="1BB2A1C3" w14:textId="1E6177EA" w:rsidR="000C3D96" w:rsidRPr="00C40B30" w:rsidRDefault="000C3D96" w:rsidP="00240A07">
            <w:pPr>
              <w:numPr>
                <w:ilvl w:val="0"/>
                <w:numId w:val="7"/>
              </w:numPr>
              <w:tabs>
                <w:tab w:val="clear" w:pos="360"/>
                <w:tab w:val="num" w:pos="239"/>
              </w:tabs>
              <w:ind w:left="267" w:hanging="267"/>
              <w:rPr>
                <w:bCs/>
                <w:szCs w:val="22"/>
                <w:lang w:val="en-GB"/>
              </w:rPr>
            </w:pPr>
            <w:r w:rsidRPr="00C40B30">
              <w:rPr>
                <w:szCs w:val="22"/>
                <w:lang w:val="en-GB"/>
              </w:rPr>
              <w:t>Mark/label obstacles on thoroughfares</w:t>
            </w:r>
            <w:r w:rsidR="00ED6019">
              <w:rPr>
                <w:szCs w:val="22"/>
                <w:lang w:val="en-GB"/>
              </w:rPr>
              <w:t xml:space="preserve">, which cannot be removed, </w:t>
            </w:r>
            <w:r w:rsidRPr="00C40B30">
              <w:rPr>
                <w:szCs w:val="22"/>
                <w:lang w:val="en-GB"/>
              </w:rPr>
              <w:t>with safety colours.</w:t>
            </w:r>
          </w:p>
        </w:tc>
      </w:tr>
      <w:tr w:rsidR="000C3D96" w:rsidRPr="00C40B30" w14:paraId="1BB5F20E"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502915B" w14:textId="77777777" w:rsidR="000C3D96" w:rsidRPr="00C40B30" w:rsidRDefault="000C3D96" w:rsidP="00240A07">
            <w:pPr>
              <w:jc w:val="center"/>
              <w:rPr>
                <w:szCs w:val="22"/>
                <w:lang w:val="en-GB"/>
              </w:rPr>
            </w:pPr>
            <w:r w:rsidRPr="00C40B30">
              <w:rPr>
                <w:szCs w:val="22"/>
                <w:lang w:val="en-GB"/>
              </w:rPr>
              <w:t>Stumbling, slipping</w:t>
            </w:r>
          </w:p>
          <w:p w14:paraId="7E8F5607" w14:textId="77777777" w:rsidR="000C3D96" w:rsidRPr="00C40B30" w:rsidRDefault="000C3D96" w:rsidP="00240A07">
            <w:pPr>
              <w:jc w:val="center"/>
              <w:rPr>
                <w:szCs w:val="22"/>
                <w:lang w:val="en-GB"/>
              </w:rPr>
            </w:pPr>
            <w:r w:rsidRPr="00C40B30">
              <w:rPr>
                <w:szCs w:val="22"/>
                <w:lang w:val="en-GB"/>
              </w:rPr>
              <w:t>falls during walking, climbing down or up</w:t>
            </w:r>
          </w:p>
          <w:p w14:paraId="5BE4420D"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5EC6E222" w14:textId="77777777" w:rsidR="000C3D96" w:rsidRPr="00C40B30" w:rsidRDefault="000C3D96" w:rsidP="00240A07">
            <w:pPr>
              <w:rPr>
                <w:szCs w:val="22"/>
                <w:lang w:val="en-GB"/>
              </w:rPr>
            </w:pPr>
            <w:r w:rsidRPr="00C40B30">
              <w:rPr>
                <w:szCs w:val="22"/>
                <w:lang w:val="en-GB"/>
              </w:rPr>
              <w:t>Employees working / present in the halls are endangered by untidiness at the workplace, slippery floor.</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EDE2465"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Inspect the condition and tidiness at the workplace on a continuous basis, ensure the removal of any identified defects.</w:t>
            </w:r>
          </w:p>
          <w:p w14:paraId="7B26FBB2"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ppoint employees responsible for tidiness of the workplace.</w:t>
            </w:r>
          </w:p>
          <w:p w14:paraId="2192E708"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Remove any obstacles from thoroughfares that could cause stumbling (e.g. covers, lids, cables, hoses, etc.).</w:t>
            </w:r>
          </w:p>
        </w:tc>
      </w:tr>
      <w:tr w:rsidR="000C3D96" w:rsidRPr="00C40B30" w14:paraId="0B38B7F1"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E13B5E4" w14:textId="77777777" w:rsidR="000C3D96" w:rsidRPr="00C40B30" w:rsidRDefault="000C3D96" w:rsidP="00240A07">
            <w:pPr>
              <w:jc w:val="center"/>
              <w:rPr>
                <w:szCs w:val="22"/>
                <w:lang w:val="en-GB"/>
              </w:rPr>
            </w:pPr>
            <w:r w:rsidRPr="00C40B30">
              <w:rPr>
                <w:szCs w:val="22"/>
                <w:lang w:val="en-GB"/>
              </w:rPr>
              <w:t>Stumbling, slipping</w:t>
            </w:r>
          </w:p>
          <w:p w14:paraId="4535A526" w14:textId="77777777" w:rsidR="000C3D96" w:rsidRPr="00C40B30" w:rsidRDefault="000C3D96" w:rsidP="00240A07">
            <w:pPr>
              <w:jc w:val="center"/>
              <w:rPr>
                <w:szCs w:val="22"/>
                <w:lang w:val="en-GB"/>
              </w:rPr>
            </w:pPr>
            <w:r w:rsidRPr="00C40B30">
              <w:rPr>
                <w:szCs w:val="22"/>
                <w:lang w:val="en-GB"/>
              </w:rPr>
              <w:t xml:space="preserve">falls during walking, </w:t>
            </w:r>
            <w:r w:rsidRPr="00C40B30">
              <w:rPr>
                <w:szCs w:val="22"/>
                <w:lang w:val="en-GB"/>
              </w:rPr>
              <w:lastRenderedPageBreak/>
              <w:t>climbing down or up</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60D7AEC" w14:textId="77777777" w:rsidR="000C3D96" w:rsidRPr="00C40B30" w:rsidRDefault="000C3D96" w:rsidP="00240A07">
            <w:pPr>
              <w:rPr>
                <w:szCs w:val="22"/>
                <w:lang w:val="en-GB"/>
              </w:rPr>
            </w:pPr>
            <w:r w:rsidRPr="00C40B30">
              <w:rPr>
                <w:szCs w:val="22"/>
                <w:lang w:val="en-GB"/>
              </w:rPr>
              <w:lastRenderedPageBreak/>
              <w:t>Employees working / present in the halls are endangered by insufficient lighting.</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E317A97"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Ensure sufficient lighting of the workplace.</w:t>
            </w:r>
          </w:p>
        </w:tc>
      </w:tr>
      <w:tr w:rsidR="000C3D96" w:rsidRPr="00C40B30" w14:paraId="4EC9F1AF"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9F55E29" w14:textId="77777777" w:rsidR="000C3D96" w:rsidRPr="00C40B30" w:rsidRDefault="000C3D96" w:rsidP="00240A07">
            <w:pPr>
              <w:jc w:val="center"/>
              <w:rPr>
                <w:szCs w:val="22"/>
                <w:lang w:val="en-GB"/>
              </w:rPr>
            </w:pPr>
            <w:r w:rsidRPr="00C40B30">
              <w:rPr>
                <w:szCs w:val="22"/>
                <w:lang w:val="en-GB"/>
              </w:rPr>
              <w:t>Failure to use personal protective equipment at the workplace</w:t>
            </w:r>
          </w:p>
          <w:p w14:paraId="752A1AEA"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B5782E8" w14:textId="77777777" w:rsidR="000C3D96" w:rsidRPr="00C40B30" w:rsidRDefault="000C3D96" w:rsidP="00240A07">
            <w:pPr>
              <w:rPr>
                <w:szCs w:val="22"/>
                <w:lang w:val="en-GB"/>
              </w:rPr>
            </w:pPr>
            <w:r w:rsidRPr="00C40B30">
              <w:rPr>
                <w:szCs w:val="22"/>
                <w:lang w:val="en-GB"/>
              </w:rPr>
              <w:t>Employees operating electrical handheld tools are endangered by the condition of the operated tools, condition of the workplace, working environment, etc.</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74600E2" w14:textId="77777777" w:rsidR="000C3D96" w:rsidRPr="00C40B30" w:rsidRDefault="000C3D96" w:rsidP="00240A07">
            <w:pPr>
              <w:numPr>
                <w:ilvl w:val="0"/>
                <w:numId w:val="9"/>
              </w:numPr>
              <w:tabs>
                <w:tab w:val="clear" w:pos="360"/>
                <w:tab w:val="num" w:pos="72"/>
              </w:tabs>
              <w:ind w:left="249" w:hanging="249"/>
              <w:rPr>
                <w:szCs w:val="22"/>
                <w:lang w:val="en-GB"/>
              </w:rPr>
            </w:pPr>
            <w:r w:rsidRPr="00C40B30">
              <w:rPr>
                <w:szCs w:val="22"/>
                <w:lang w:val="en-GB"/>
              </w:rPr>
              <w:t>Equip employees with prescribed personal protective equipment at the workplace in a demonstrable manner, i.e. against signature.</w:t>
            </w:r>
          </w:p>
          <w:p w14:paraId="739CA8A7" w14:textId="77777777" w:rsidR="000C3D96" w:rsidRPr="00C40B30" w:rsidRDefault="000C3D96" w:rsidP="00240A07">
            <w:pPr>
              <w:numPr>
                <w:ilvl w:val="0"/>
                <w:numId w:val="9"/>
              </w:numPr>
              <w:tabs>
                <w:tab w:val="clear" w:pos="360"/>
                <w:tab w:val="num" w:pos="72"/>
              </w:tabs>
              <w:ind w:left="249" w:hanging="249"/>
              <w:rPr>
                <w:szCs w:val="22"/>
                <w:lang w:val="en-GB"/>
              </w:rPr>
            </w:pPr>
            <w:r w:rsidRPr="00C40B30">
              <w:rPr>
                <w:szCs w:val="22"/>
                <w:lang w:val="en-GB"/>
              </w:rPr>
              <w:t>Acquaint employees with the use of the assigned personal protective equipment at the workplace.</w:t>
            </w:r>
          </w:p>
          <w:p w14:paraId="5BFF049B" w14:textId="77777777" w:rsidR="000C3D96" w:rsidRPr="00C40B30" w:rsidRDefault="000C3D96" w:rsidP="00240A07">
            <w:pPr>
              <w:numPr>
                <w:ilvl w:val="0"/>
                <w:numId w:val="9"/>
              </w:numPr>
              <w:tabs>
                <w:tab w:val="clear" w:pos="360"/>
                <w:tab w:val="num" w:pos="72"/>
              </w:tabs>
              <w:ind w:left="249" w:hanging="249"/>
              <w:rPr>
                <w:szCs w:val="22"/>
                <w:lang w:val="en-GB"/>
              </w:rPr>
            </w:pPr>
            <w:r w:rsidRPr="00C40B30">
              <w:rPr>
                <w:szCs w:val="22"/>
                <w:lang w:val="en-GB"/>
              </w:rPr>
              <w:t>Use the assigned personal protective equipment at the workplace.</w:t>
            </w:r>
          </w:p>
          <w:p w14:paraId="6160848D"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Perform inspections of the use of personal protective equipment at the workplace on a continuous basis.</w:t>
            </w:r>
          </w:p>
        </w:tc>
      </w:tr>
      <w:tr w:rsidR="000C3D96" w:rsidRPr="00C40B30" w14:paraId="0CB92C8C"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449A5F5" w14:textId="77777777" w:rsidR="000C3D96" w:rsidRPr="00C40B30" w:rsidRDefault="000C3D96" w:rsidP="00240A07">
            <w:pPr>
              <w:jc w:val="center"/>
              <w:rPr>
                <w:szCs w:val="22"/>
                <w:lang w:val="en-GB"/>
              </w:rPr>
            </w:pPr>
            <w:r w:rsidRPr="00C40B30">
              <w:rPr>
                <w:szCs w:val="22"/>
                <w:lang w:val="en-GB"/>
              </w:rPr>
              <w:t>Fire</w:t>
            </w:r>
          </w:p>
          <w:p w14:paraId="08708A9D"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0825E02" w14:textId="77777777" w:rsidR="000C3D96" w:rsidRPr="00C40B30" w:rsidRDefault="000C3D96" w:rsidP="00240A07">
            <w:pPr>
              <w:rPr>
                <w:szCs w:val="22"/>
                <w:lang w:val="en-GB"/>
              </w:rPr>
            </w:pPr>
            <w:r w:rsidRPr="00C40B30">
              <w:rPr>
                <w:szCs w:val="22"/>
                <w:lang w:val="en-GB"/>
              </w:rPr>
              <w:t>Employees operating electrical handheld tools are endangered by the occurrence of fire as a consequence of damaged or dusted electromotors of the electrical handheld tool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45D5CAE"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The electromotor of the electrical handheld tools may not be damaged or covered with dust.</w:t>
            </w:r>
          </w:p>
        </w:tc>
      </w:tr>
      <w:tr w:rsidR="000C3D96" w:rsidRPr="00C40B30" w14:paraId="42EA90A8"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6EEA637" w14:textId="77777777" w:rsidR="000C3D96" w:rsidRPr="00C40B30" w:rsidRDefault="000C3D96" w:rsidP="00240A07">
            <w:pPr>
              <w:jc w:val="center"/>
              <w:rPr>
                <w:szCs w:val="22"/>
                <w:lang w:val="en-GB"/>
              </w:rPr>
            </w:pPr>
            <w:r w:rsidRPr="00C40B30">
              <w:rPr>
                <w:szCs w:val="22"/>
                <w:lang w:val="en-GB"/>
              </w:rPr>
              <w:t>Injuries by electrical current</w:t>
            </w:r>
          </w:p>
          <w:p w14:paraId="7C6B5E06" w14:textId="77777777" w:rsidR="000C3D96" w:rsidRPr="00C40B30" w:rsidRDefault="000C3D96" w:rsidP="00240A07">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E030869" w14:textId="1C421DAF" w:rsidR="000C3D96" w:rsidRPr="00C40B30" w:rsidRDefault="000C3D96" w:rsidP="00240A07">
            <w:pPr>
              <w:rPr>
                <w:szCs w:val="22"/>
                <w:lang w:val="en-GB"/>
              </w:rPr>
            </w:pPr>
            <w:r w:rsidRPr="00C40B30">
              <w:rPr>
                <w:szCs w:val="22"/>
                <w:lang w:val="en-GB"/>
              </w:rPr>
              <w:t>Employees operating electrical handheld tools are endangered by the contact with live parts of the electrical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5668448"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Maintenance or repairs of electrical handheld tools to be performed exclusively when the devices are disconnected from power supply.</w:t>
            </w:r>
          </w:p>
          <w:p w14:paraId="18ED735C"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Maintenance or repairs of electrical handheld tools connected to power supply must be approved in advance by the competent managing employee.</w:t>
            </w:r>
          </w:p>
          <w:p w14:paraId="686F428C"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When carrying out maintenance or repairs of electrical handheld tools connected to power supply, it is necessary to use only insulated tools.</w:t>
            </w:r>
          </w:p>
          <w:p w14:paraId="0F58E28F"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Avoid operating electrical handheld tools with wet hands or with wet tools.</w:t>
            </w:r>
          </w:p>
          <w:p w14:paraId="5FF8386D"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Before commencing work with electrical handheld device, adopt measures preventing their accidental connection to the power supply/switching on.</w:t>
            </w:r>
          </w:p>
          <w:p w14:paraId="50999B71"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Power cords may not have damaged insulation and must be secured against disconnection.</w:t>
            </w:r>
          </w:p>
          <w:p w14:paraId="2FED22D5"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The plug of power cords may be damaged.</w:t>
            </w:r>
          </w:p>
          <w:p w14:paraId="375E049F"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The safety cable of power cords must be securely connected.</w:t>
            </w:r>
          </w:p>
          <w:p w14:paraId="2CE406EE" w14:textId="77777777" w:rsidR="000C3D96" w:rsidRPr="00C40B30" w:rsidRDefault="000C3D96" w:rsidP="00240A07">
            <w:pPr>
              <w:numPr>
                <w:ilvl w:val="0"/>
                <w:numId w:val="7"/>
              </w:numPr>
              <w:tabs>
                <w:tab w:val="clear" w:pos="360"/>
              </w:tabs>
              <w:ind w:left="253" w:hanging="253"/>
              <w:rPr>
                <w:szCs w:val="22"/>
                <w:lang w:val="en-GB"/>
              </w:rPr>
            </w:pPr>
            <w:r w:rsidRPr="00C40B30">
              <w:rPr>
                <w:szCs w:val="22"/>
                <w:lang w:val="en-GB"/>
              </w:rPr>
              <w:t>Control elements or any other elements of electrical handheld tools may not be damaged in a manner impairing their protection against hazardous contact.</w:t>
            </w:r>
          </w:p>
        </w:tc>
      </w:tr>
    </w:tbl>
    <w:p w14:paraId="3BBC5FB6" w14:textId="77777777" w:rsidR="00E36FA9" w:rsidRPr="00C40B30" w:rsidRDefault="00E36FA9" w:rsidP="00C44BCD">
      <w:pPr>
        <w:rPr>
          <w:szCs w:val="22"/>
          <w:lang w:val="en-GB"/>
        </w:rPr>
      </w:pPr>
    </w:p>
    <w:p w14:paraId="44B0AB6C" w14:textId="61A1632B" w:rsidR="000C3D96" w:rsidRPr="00C40B30" w:rsidRDefault="00E36FA9" w:rsidP="003D37D8">
      <w:pPr>
        <w:pStyle w:val="Nadpis2"/>
        <w:rPr>
          <w:lang w:val="en-GB"/>
        </w:rPr>
      </w:pPr>
      <w:bookmarkStart w:id="76" w:name="_Toc459017513"/>
      <w:bookmarkStart w:id="77" w:name="_Toc459016804"/>
      <w:bookmarkStart w:id="78" w:name="_Toc425229600"/>
      <w:r w:rsidRPr="00C40B30">
        <w:rPr>
          <w:lang w:val="en-GB"/>
        </w:rPr>
        <w:t xml:space="preserve">Pressure gas </w:t>
      </w:r>
      <w:bookmarkEnd w:id="76"/>
      <w:bookmarkEnd w:id="77"/>
      <w:bookmarkEnd w:id="78"/>
      <w:r w:rsidR="001532C5">
        <w:rPr>
          <w:lang w:val="en-GB"/>
        </w:rPr>
        <w:t xml:space="preserve"> vessels</w:t>
      </w:r>
    </w:p>
    <w:p w14:paraId="48AD3410" w14:textId="77777777" w:rsidR="00E36FA9" w:rsidRPr="00C40B30" w:rsidRDefault="00E36FA9" w:rsidP="00C44BCD">
      <w:pPr>
        <w:rPr>
          <w:szCs w:val="22"/>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E36FA9" w:rsidRPr="00C40B30" w14:paraId="336A085A" w14:textId="77777777" w:rsidTr="00175A90">
        <w:trPr>
          <w:trHeight w:val="70"/>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7B31DE2" w14:textId="77777777" w:rsidR="00E36FA9" w:rsidRPr="00C40B30" w:rsidRDefault="00E36FA9" w:rsidP="00240A07">
            <w:pPr>
              <w:ind w:left="34"/>
              <w:jc w:val="center"/>
              <w:rPr>
                <w:szCs w:val="22"/>
                <w:lang w:val="en-GB"/>
              </w:rPr>
            </w:pPr>
            <w:r w:rsidRPr="00C40B30">
              <w:rPr>
                <w:szCs w:val="22"/>
                <w:lang w:val="en-GB"/>
              </w:rPr>
              <w:t>Explosion, fir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D8E394C" w14:textId="01BD3BD4" w:rsidR="00E36FA9" w:rsidRPr="00C40B30" w:rsidRDefault="00E36FA9" w:rsidP="00240A07">
            <w:pPr>
              <w:rPr>
                <w:szCs w:val="22"/>
                <w:lang w:val="en-GB"/>
              </w:rPr>
            </w:pPr>
            <w:r w:rsidRPr="00C40B30">
              <w:rPr>
                <w:szCs w:val="22"/>
                <w:lang w:val="en-GB"/>
              </w:rPr>
              <w:t xml:space="preserve">Employees handling pressure gas </w:t>
            </w:r>
            <w:r w:rsidR="001532C5">
              <w:rPr>
                <w:szCs w:val="22"/>
                <w:lang w:val="en-GB"/>
              </w:rPr>
              <w:t xml:space="preserve"> vessels</w:t>
            </w:r>
            <w:r w:rsidRPr="00C40B30">
              <w:rPr>
                <w:szCs w:val="22"/>
                <w:lang w:val="en-GB"/>
              </w:rPr>
              <w:t xml:space="preserve"> or present in their vicinity are at risk of </w:t>
            </w:r>
            <w:r w:rsidRPr="00C40B30">
              <w:rPr>
                <w:szCs w:val="22"/>
                <w:lang w:val="en-GB"/>
              </w:rPr>
              <w:lastRenderedPageBreak/>
              <w:t>burns caused by fire as a consequence of the gas ignition or at risk of injury in the case of subsequent gas explosion.</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438FC6B" w14:textId="53ACE804" w:rsidR="00E36FA9" w:rsidRPr="00C40B30" w:rsidRDefault="00E36FA9" w:rsidP="00240A07">
            <w:pPr>
              <w:numPr>
                <w:ilvl w:val="0"/>
                <w:numId w:val="28"/>
              </w:numPr>
              <w:tabs>
                <w:tab w:val="clear" w:pos="360"/>
              </w:tabs>
              <w:ind w:left="228" w:hanging="228"/>
              <w:rPr>
                <w:szCs w:val="22"/>
                <w:lang w:val="en-GB"/>
              </w:rPr>
            </w:pPr>
            <w:r w:rsidRPr="00C40B30">
              <w:rPr>
                <w:szCs w:val="22"/>
                <w:lang w:val="en-GB"/>
              </w:rPr>
              <w:lastRenderedPageBreak/>
              <w:t xml:space="preserve">When transporting gas </w:t>
            </w:r>
            <w:r w:rsidR="001532C5">
              <w:rPr>
                <w:szCs w:val="22"/>
                <w:lang w:val="en-GB"/>
              </w:rPr>
              <w:t xml:space="preserve"> vessels</w:t>
            </w:r>
            <w:r w:rsidRPr="00C40B30">
              <w:rPr>
                <w:szCs w:val="22"/>
                <w:lang w:val="en-GB"/>
              </w:rPr>
              <w:t xml:space="preserve"> in a motor vehicle, place them in a space separated from the driver.</w:t>
            </w:r>
          </w:p>
          <w:p w14:paraId="19384640" w14:textId="2B4DBD8B"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lastRenderedPageBreak/>
              <w:t xml:space="preserve">Avoid transporting gas </w:t>
            </w:r>
            <w:r w:rsidR="001532C5">
              <w:rPr>
                <w:szCs w:val="22"/>
                <w:lang w:val="en-GB"/>
              </w:rPr>
              <w:t xml:space="preserve"> vessels</w:t>
            </w:r>
            <w:r w:rsidRPr="00C40B30">
              <w:rPr>
                <w:szCs w:val="22"/>
                <w:lang w:val="en-GB"/>
              </w:rPr>
              <w:t xml:space="preserve"> together with other hazardous substances or with any substances with which the transported gases react.</w:t>
            </w:r>
          </w:p>
          <w:p w14:paraId="1EEBD3A1" w14:textId="606D510A"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Avoid common storing of </w:t>
            </w:r>
            <w:r w:rsidR="001532C5">
              <w:rPr>
                <w:szCs w:val="22"/>
                <w:lang w:val="en-GB"/>
              </w:rPr>
              <w:t xml:space="preserve"> vessels</w:t>
            </w:r>
            <w:r w:rsidRPr="00C40B30">
              <w:rPr>
                <w:szCs w:val="22"/>
                <w:lang w:val="en-GB"/>
              </w:rPr>
              <w:t xml:space="preserve"> containing gases that react with each other in a closed warehouse.</w:t>
            </w:r>
          </w:p>
          <w:p w14:paraId="58227AD0" w14:textId="5CCADAC7"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Follow the instructions for handling gas </w:t>
            </w:r>
            <w:r w:rsidR="001532C5">
              <w:rPr>
                <w:szCs w:val="22"/>
                <w:lang w:val="en-GB"/>
              </w:rPr>
              <w:t xml:space="preserve"> vessels</w:t>
            </w:r>
            <w:r w:rsidRPr="00C40B30">
              <w:rPr>
                <w:szCs w:val="22"/>
                <w:lang w:val="en-GB"/>
              </w:rPr>
              <w:t xml:space="preserve"> at the workplace.</w:t>
            </w:r>
          </w:p>
          <w:p w14:paraId="3DCE67A9" w14:textId="77777777"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Open valves slowly, without the use of tools.</w:t>
            </w:r>
          </w:p>
          <w:p w14:paraId="326BA007" w14:textId="6D37DE94"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Secure </w:t>
            </w:r>
            <w:r w:rsidR="001532C5">
              <w:rPr>
                <w:szCs w:val="22"/>
                <w:lang w:val="en-GB"/>
              </w:rPr>
              <w:t xml:space="preserve"> vessels</w:t>
            </w:r>
            <w:r w:rsidRPr="00C40B30">
              <w:rPr>
                <w:szCs w:val="22"/>
                <w:lang w:val="en-GB"/>
              </w:rPr>
              <w:t xml:space="preserve"> against handling by unauthorised persons.</w:t>
            </w:r>
          </w:p>
          <w:p w14:paraId="65E6FA04" w14:textId="1362CF40"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Ensure that the temperature of </w:t>
            </w:r>
            <w:r w:rsidR="001532C5">
              <w:rPr>
                <w:szCs w:val="22"/>
                <w:lang w:val="en-GB"/>
              </w:rPr>
              <w:t xml:space="preserve"> vessels</w:t>
            </w:r>
            <w:r w:rsidRPr="00C40B30">
              <w:rPr>
                <w:szCs w:val="22"/>
                <w:lang w:val="en-GB"/>
              </w:rPr>
              <w:t xml:space="preserve"> does not exceed 50°C.</w:t>
            </w:r>
          </w:p>
          <w:p w14:paraId="6912649C" w14:textId="50B58AEA"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Without roofing, it is only possible to store gas </w:t>
            </w:r>
            <w:r w:rsidR="001532C5">
              <w:rPr>
                <w:szCs w:val="22"/>
                <w:lang w:val="en-GB"/>
              </w:rPr>
              <w:t xml:space="preserve"> vessels</w:t>
            </w:r>
            <w:r w:rsidRPr="00C40B30">
              <w:rPr>
                <w:szCs w:val="22"/>
                <w:lang w:val="en-GB"/>
              </w:rPr>
              <w:t xml:space="preserve"> the construction of which guarantees sufficient safety also in the case of heating.</w:t>
            </w:r>
          </w:p>
          <w:p w14:paraId="01AAA9DD" w14:textId="77777777"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Gases that together create an explosive mixture must be stored separately.</w:t>
            </w:r>
          </w:p>
          <w:p w14:paraId="0B433A10" w14:textId="725562AB"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Full </w:t>
            </w:r>
            <w:r w:rsidR="001532C5">
              <w:rPr>
                <w:szCs w:val="22"/>
                <w:lang w:val="en-GB"/>
              </w:rPr>
              <w:t xml:space="preserve"> vessels</w:t>
            </w:r>
            <w:r w:rsidRPr="00C40B30">
              <w:rPr>
                <w:szCs w:val="22"/>
                <w:lang w:val="en-GB"/>
              </w:rPr>
              <w:t xml:space="preserve"> must be stored separately from empty </w:t>
            </w:r>
            <w:r w:rsidR="001532C5">
              <w:rPr>
                <w:szCs w:val="22"/>
                <w:lang w:val="en-GB"/>
              </w:rPr>
              <w:t xml:space="preserve"> vessels</w:t>
            </w:r>
            <w:r w:rsidRPr="00C40B30">
              <w:rPr>
                <w:szCs w:val="22"/>
                <w:lang w:val="en-GB"/>
              </w:rPr>
              <w:t xml:space="preserve"> and the storage areas must be properly labelled.</w:t>
            </w:r>
          </w:p>
          <w:p w14:paraId="2D1722D3" w14:textId="77777777"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The warehouse must be labelled with signs specifying the types of gases, no smoking signs, signs prohibiting the use of open fire (flame) and signs prohibiting entry to unauthorised persons.</w:t>
            </w:r>
          </w:p>
          <w:p w14:paraId="6B9FCD29" w14:textId="77777777"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Ensure that no combustible substances be stored in the warehouse of gas containers and in the distance of at least 5 m from such warehouse and that no works with open fire be carried out in this area without permission.</w:t>
            </w:r>
          </w:p>
          <w:p w14:paraId="6C8E8AA7" w14:textId="526FF1BC" w:rsidR="00E36FA9" w:rsidRPr="00C40B30" w:rsidRDefault="00E36FA9" w:rsidP="00240A07">
            <w:pPr>
              <w:numPr>
                <w:ilvl w:val="0"/>
                <w:numId w:val="28"/>
              </w:numPr>
              <w:tabs>
                <w:tab w:val="clear" w:pos="360"/>
                <w:tab w:val="num" w:pos="228"/>
              </w:tabs>
              <w:ind w:left="228" w:hanging="228"/>
              <w:rPr>
                <w:szCs w:val="22"/>
                <w:lang w:val="en-GB"/>
              </w:rPr>
            </w:pPr>
            <w:r w:rsidRPr="00C40B30">
              <w:rPr>
                <w:szCs w:val="22"/>
                <w:lang w:val="en-GB"/>
              </w:rPr>
              <w:t xml:space="preserve">At least once every 3 years instruct employees handling gas </w:t>
            </w:r>
            <w:r w:rsidR="001532C5">
              <w:rPr>
                <w:szCs w:val="22"/>
                <w:lang w:val="en-GB"/>
              </w:rPr>
              <w:t xml:space="preserve"> vessels</w:t>
            </w:r>
            <w:r w:rsidRPr="00C40B30">
              <w:rPr>
                <w:szCs w:val="22"/>
                <w:lang w:val="en-GB"/>
              </w:rPr>
              <w:t xml:space="preserve"> in a demonstrable manner of the instructions for the work with such </w:t>
            </w:r>
            <w:r w:rsidR="001532C5">
              <w:rPr>
                <w:szCs w:val="22"/>
                <w:lang w:val="en-GB"/>
              </w:rPr>
              <w:t xml:space="preserve"> vessels</w:t>
            </w:r>
            <w:r w:rsidRPr="00C40B30">
              <w:rPr>
                <w:szCs w:val="22"/>
                <w:lang w:val="en-GB"/>
              </w:rPr>
              <w:t xml:space="preserve">. </w:t>
            </w:r>
          </w:p>
        </w:tc>
      </w:tr>
      <w:tr w:rsidR="00E36FA9" w:rsidRPr="00C40B30" w14:paraId="3890406E"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5CF3CE4" w14:textId="06045D3A" w:rsidR="00E36FA9" w:rsidRPr="00C40B30" w:rsidRDefault="00E36FA9" w:rsidP="008C182E">
            <w:pPr>
              <w:jc w:val="center"/>
              <w:rPr>
                <w:szCs w:val="22"/>
                <w:lang w:val="en-GB"/>
              </w:rPr>
            </w:pPr>
            <w:r w:rsidRPr="00C40B30">
              <w:rPr>
                <w:szCs w:val="22"/>
                <w:lang w:val="en-GB"/>
              </w:rPr>
              <w:lastRenderedPageBreak/>
              <w:t>Fall of loads, being hit</w:t>
            </w:r>
          </w:p>
          <w:p w14:paraId="7A5FA249" w14:textId="77777777" w:rsidR="00E36FA9" w:rsidRPr="00C40B30" w:rsidRDefault="00E36FA9" w:rsidP="00AD2276">
            <w:pPr>
              <w:jc w:val="center"/>
              <w:rPr>
                <w:szCs w:val="22"/>
                <w:lang w:val="en-GB"/>
              </w:rPr>
            </w:pPr>
            <w:r w:rsidRPr="00C40B30">
              <w:rPr>
                <w:szCs w:val="22"/>
                <w:lang w:val="en-GB"/>
              </w:rPr>
              <w:t>by a load</w:t>
            </w:r>
          </w:p>
          <w:p w14:paraId="41E1B1D9" w14:textId="77777777" w:rsidR="00E36FA9" w:rsidRPr="00C40B30" w:rsidRDefault="00E36FA9">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0A7097E5" w14:textId="2B998A98" w:rsidR="00E36FA9" w:rsidRPr="00C40B30" w:rsidRDefault="00E36FA9" w:rsidP="00240A07">
            <w:pPr>
              <w:rPr>
                <w:szCs w:val="22"/>
                <w:lang w:val="en-GB"/>
              </w:rPr>
            </w:pPr>
            <w:r w:rsidRPr="00C40B30">
              <w:rPr>
                <w:szCs w:val="22"/>
                <w:lang w:val="en-GB"/>
              </w:rPr>
              <w:t xml:space="preserve">Employees handling pressure gas </w:t>
            </w:r>
            <w:r w:rsidR="001532C5">
              <w:rPr>
                <w:szCs w:val="22"/>
                <w:lang w:val="en-GB"/>
              </w:rPr>
              <w:t xml:space="preserve"> vessels</w:t>
            </w:r>
            <w:r w:rsidRPr="00C40B30">
              <w:rPr>
                <w:szCs w:val="22"/>
                <w:lang w:val="en-GB"/>
              </w:rPr>
              <w:t xml:space="preserve"> or present in their vicinity are at risk of injury caused by their fall or unexpected movem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C7FD94D" w14:textId="3C66C621" w:rsidR="00E36FA9" w:rsidRPr="00C40B30" w:rsidRDefault="00E36FA9" w:rsidP="00240A07">
            <w:pPr>
              <w:numPr>
                <w:ilvl w:val="0"/>
                <w:numId w:val="9"/>
              </w:numPr>
              <w:tabs>
                <w:tab w:val="clear" w:pos="360"/>
                <w:tab w:val="num" w:pos="72"/>
              </w:tabs>
              <w:ind w:left="249" w:hanging="249"/>
              <w:rPr>
                <w:szCs w:val="22"/>
                <w:lang w:val="en-GB"/>
              </w:rPr>
            </w:pPr>
            <w:r w:rsidRPr="00C40B30">
              <w:rPr>
                <w:szCs w:val="22"/>
                <w:lang w:val="en-GB"/>
              </w:rPr>
              <w:t xml:space="preserve">Store </w:t>
            </w:r>
            <w:r w:rsidR="001532C5">
              <w:rPr>
                <w:szCs w:val="22"/>
                <w:lang w:val="en-GB"/>
              </w:rPr>
              <w:t xml:space="preserve"> vessels</w:t>
            </w:r>
            <w:r w:rsidRPr="00C40B30">
              <w:rPr>
                <w:szCs w:val="22"/>
                <w:lang w:val="en-GB"/>
              </w:rPr>
              <w:t xml:space="preserve"> in vertical position and secured against fall.</w:t>
            </w:r>
          </w:p>
          <w:p w14:paraId="6FC01FC8" w14:textId="4DCBC2D1" w:rsidR="00E36FA9" w:rsidRPr="00C40B30" w:rsidRDefault="00E36FA9" w:rsidP="00240A07">
            <w:pPr>
              <w:numPr>
                <w:ilvl w:val="0"/>
                <w:numId w:val="9"/>
              </w:numPr>
              <w:tabs>
                <w:tab w:val="clear" w:pos="360"/>
                <w:tab w:val="num" w:pos="72"/>
              </w:tabs>
              <w:ind w:left="249" w:hanging="249"/>
              <w:rPr>
                <w:szCs w:val="22"/>
                <w:lang w:val="en-GB"/>
              </w:rPr>
            </w:pPr>
            <w:r w:rsidRPr="00C40B30">
              <w:rPr>
                <w:szCs w:val="22"/>
                <w:lang w:val="en-GB"/>
              </w:rPr>
              <w:t xml:space="preserve">During transport, secure </w:t>
            </w:r>
            <w:r w:rsidR="001532C5">
              <w:rPr>
                <w:szCs w:val="22"/>
                <w:lang w:val="en-GB"/>
              </w:rPr>
              <w:t xml:space="preserve"> vessels</w:t>
            </w:r>
            <w:r w:rsidRPr="00C40B30">
              <w:rPr>
                <w:szCs w:val="22"/>
                <w:lang w:val="en-GB"/>
              </w:rPr>
              <w:t xml:space="preserve"> against spontaneous movement.</w:t>
            </w:r>
          </w:p>
        </w:tc>
      </w:tr>
      <w:tr w:rsidR="00717447" w:rsidRPr="00C40B30" w14:paraId="7B8482B0"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10490B5" w14:textId="1CFDBC2C" w:rsidR="00717447" w:rsidRPr="00C40B30" w:rsidRDefault="00717447" w:rsidP="003D37D8">
            <w:pPr>
              <w:jc w:val="center"/>
              <w:rPr>
                <w:rFonts w:ascii="Arial" w:hAnsi="Arial"/>
                <w:lang w:val="en-GB"/>
              </w:rPr>
            </w:pPr>
            <w:r w:rsidRPr="00C40B30">
              <w:rPr>
                <w:lang w:val="en-GB"/>
              </w:rPr>
              <w:t xml:space="preserve">Unwanted leakage of gas from the </w:t>
            </w:r>
            <w:r w:rsidR="001532C5">
              <w:rPr>
                <w:lang w:val="en-GB"/>
              </w:rPr>
              <w:t xml:space="preserve"> vessels</w:t>
            </w:r>
            <w:r w:rsidRPr="00C40B30">
              <w:rPr>
                <w:lang w:val="en-GB"/>
              </w:rPr>
              <w:t>, valves</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773033F0" w14:textId="4D289B35" w:rsidR="00717447" w:rsidRPr="00C40B30" w:rsidRDefault="008C1CBE" w:rsidP="00240A07">
            <w:pPr>
              <w:rPr>
                <w:szCs w:val="22"/>
                <w:lang w:val="en-GB"/>
              </w:rPr>
            </w:pPr>
            <w:r w:rsidRPr="00C40B30">
              <w:rPr>
                <w:szCs w:val="22"/>
                <w:lang w:val="en-GB"/>
              </w:rPr>
              <w:t xml:space="preserve">Employees in the course of emptying </w:t>
            </w:r>
            <w:r w:rsidR="001532C5">
              <w:rPr>
                <w:szCs w:val="22"/>
                <w:lang w:val="en-GB"/>
              </w:rPr>
              <w:t xml:space="preserve"> vessels</w:t>
            </w:r>
            <w:r w:rsidRPr="00C40B30">
              <w:rPr>
                <w:szCs w:val="22"/>
                <w:lang w:val="en-GB"/>
              </w:rPr>
              <w:t>, handling and operating them</w:t>
            </w:r>
          </w:p>
        </w:tc>
        <w:tc>
          <w:tcPr>
            <w:tcW w:w="8777" w:type="dxa"/>
            <w:tcBorders>
              <w:top w:val="single" w:sz="4" w:space="0" w:color="008000"/>
              <w:left w:val="single" w:sz="4" w:space="0" w:color="008000"/>
              <w:bottom w:val="single" w:sz="4" w:space="0" w:color="008000"/>
              <w:right w:val="single" w:sz="4" w:space="0" w:color="008000"/>
            </w:tcBorders>
            <w:shd w:val="clear" w:color="auto" w:fill="auto"/>
            <w:vAlign w:val="center"/>
          </w:tcPr>
          <w:p w14:paraId="0F456345" w14:textId="29D71513" w:rsidR="00CB3C2E" w:rsidRPr="00CB3C2E" w:rsidRDefault="00717447" w:rsidP="0026213E">
            <w:pPr>
              <w:pStyle w:val="Odstavecseseznamem"/>
              <w:numPr>
                <w:ilvl w:val="0"/>
                <w:numId w:val="85"/>
              </w:numPr>
              <w:ind w:left="348"/>
              <w:jc w:val="left"/>
              <w:rPr>
                <w:rFonts w:ascii="Arial" w:hAnsi="Arial"/>
                <w:lang w:val="en-GB"/>
              </w:rPr>
            </w:pPr>
            <w:r w:rsidRPr="00CB3C2E">
              <w:rPr>
                <w:lang w:val="en-GB"/>
              </w:rPr>
              <w:t xml:space="preserve">Inspect the condition of the </w:t>
            </w:r>
            <w:r w:rsidR="001532C5">
              <w:rPr>
                <w:lang w:val="en-GB"/>
              </w:rPr>
              <w:t xml:space="preserve"> vessel</w:t>
            </w:r>
            <w:r w:rsidRPr="00CB3C2E">
              <w:rPr>
                <w:lang w:val="en-GB"/>
              </w:rPr>
              <w:t xml:space="preserve"> before use within the scope of the instructions for use</w:t>
            </w:r>
            <w:r w:rsidR="00CB3C2E">
              <w:rPr>
                <w:lang w:val="en-GB"/>
              </w:rPr>
              <w:t>.</w:t>
            </w:r>
            <w:r w:rsidRPr="00CB3C2E">
              <w:rPr>
                <w:lang w:val="en-GB"/>
              </w:rPr>
              <w:t xml:space="preserve"> </w:t>
            </w:r>
          </w:p>
          <w:p w14:paraId="73FE02E3" w14:textId="3B50450E" w:rsidR="00CB3C2E" w:rsidRPr="00CB3C2E" w:rsidRDefault="00CB3C2E" w:rsidP="0026213E">
            <w:pPr>
              <w:pStyle w:val="Odstavecseseznamem"/>
              <w:numPr>
                <w:ilvl w:val="0"/>
                <w:numId w:val="85"/>
              </w:numPr>
              <w:ind w:left="348"/>
              <w:jc w:val="left"/>
              <w:rPr>
                <w:rFonts w:ascii="Arial" w:hAnsi="Arial"/>
                <w:lang w:val="en-GB"/>
              </w:rPr>
            </w:pPr>
            <w:r>
              <w:rPr>
                <w:lang w:val="en-GB"/>
              </w:rPr>
              <w:t>I</w:t>
            </w:r>
            <w:r w:rsidR="00717447" w:rsidRPr="00CB3C2E">
              <w:rPr>
                <w:lang w:val="en-GB"/>
              </w:rPr>
              <w:t xml:space="preserve">f a defect is found, return the </w:t>
            </w:r>
            <w:r w:rsidR="001532C5">
              <w:rPr>
                <w:lang w:val="en-GB"/>
              </w:rPr>
              <w:t xml:space="preserve"> vessel</w:t>
            </w:r>
            <w:r w:rsidR="00717447" w:rsidRPr="00CB3C2E">
              <w:rPr>
                <w:lang w:val="en-GB"/>
              </w:rPr>
              <w:t xml:space="preserve"> back to the filling station, specifying the type of the identified defect.</w:t>
            </w:r>
          </w:p>
          <w:p w14:paraId="72C1C0D6" w14:textId="11760B0C" w:rsidR="00CB3C2E" w:rsidRPr="00CB3C2E" w:rsidRDefault="00717447" w:rsidP="0026213E">
            <w:pPr>
              <w:pStyle w:val="Odstavecseseznamem"/>
              <w:numPr>
                <w:ilvl w:val="0"/>
                <w:numId w:val="85"/>
              </w:numPr>
              <w:ind w:left="348"/>
              <w:jc w:val="left"/>
              <w:rPr>
                <w:rFonts w:ascii="Arial" w:hAnsi="Arial"/>
                <w:lang w:val="en-GB"/>
              </w:rPr>
            </w:pPr>
            <w:r w:rsidRPr="00CB3C2E">
              <w:rPr>
                <w:lang w:val="en-GB"/>
              </w:rPr>
              <w:t xml:space="preserve">Avoid opening the </w:t>
            </w:r>
            <w:r w:rsidR="001532C5">
              <w:rPr>
                <w:lang w:val="en-GB"/>
              </w:rPr>
              <w:t xml:space="preserve"> vessel</w:t>
            </w:r>
            <w:r w:rsidRPr="00CB3C2E">
              <w:rPr>
                <w:lang w:val="en-GB"/>
              </w:rPr>
              <w:t xml:space="preserve"> valve by force.</w:t>
            </w:r>
          </w:p>
          <w:p w14:paraId="0E0FD40C" w14:textId="77777777" w:rsidR="00CB3C2E" w:rsidRPr="00CB3C2E" w:rsidRDefault="00717447" w:rsidP="0026213E">
            <w:pPr>
              <w:pStyle w:val="Odstavecseseznamem"/>
              <w:numPr>
                <w:ilvl w:val="0"/>
                <w:numId w:val="85"/>
              </w:numPr>
              <w:ind w:left="348"/>
              <w:jc w:val="left"/>
              <w:rPr>
                <w:rFonts w:ascii="Arial" w:hAnsi="Arial"/>
                <w:lang w:val="en-GB"/>
              </w:rPr>
            </w:pPr>
            <w:r w:rsidRPr="00CB3C2E">
              <w:rPr>
                <w:lang w:val="en-GB"/>
              </w:rPr>
              <w:t>Do not connect to the pressure valves any screw nuts with damaged or different threads.</w:t>
            </w:r>
          </w:p>
          <w:p w14:paraId="10467F0B" w14:textId="2757E692" w:rsidR="00717447" w:rsidRPr="00CB3C2E" w:rsidRDefault="00717447" w:rsidP="0026213E">
            <w:pPr>
              <w:pStyle w:val="Odstavecseseznamem"/>
              <w:numPr>
                <w:ilvl w:val="0"/>
                <w:numId w:val="85"/>
              </w:numPr>
              <w:ind w:left="348"/>
              <w:jc w:val="left"/>
              <w:rPr>
                <w:rFonts w:ascii="Arial" w:hAnsi="Arial"/>
                <w:lang w:val="en-GB"/>
              </w:rPr>
            </w:pPr>
            <w:r w:rsidRPr="00CB3C2E">
              <w:rPr>
                <w:lang w:val="en-GB"/>
              </w:rPr>
              <w:t xml:space="preserve">The rooms and areas where operation and spare </w:t>
            </w:r>
            <w:r w:rsidR="001532C5">
              <w:rPr>
                <w:lang w:val="en-GB"/>
              </w:rPr>
              <w:t xml:space="preserve"> vessels</w:t>
            </w:r>
            <w:r w:rsidRPr="00CB3C2E">
              <w:rPr>
                <w:lang w:val="en-GB"/>
              </w:rPr>
              <w:t xml:space="preserve"> are stored must be enable ventilation in accordance with applicable fire prevention and sanitary regulations pertaining to the given types of the stored gases. </w:t>
            </w:r>
            <w:r w:rsidRPr="00CB3C2E">
              <w:rPr>
                <w:lang w:val="en-GB"/>
              </w:rPr>
              <w:br/>
            </w:r>
            <w:r w:rsidRPr="00CB3C2E">
              <w:rPr>
                <w:lang w:val="en-GB"/>
              </w:rPr>
              <w:lastRenderedPageBreak/>
              <w:t xml:space="preserve">Avoid storing operation and spare </w:t>
            </w:r>
            <w:r w:rsidR="001532C5">
              <w:rPr>
                <w:lang w:val="en-GB"/>
              </w:rPr>
              <w:t xml:space="preserve"> vessels</w:t>
            </w:r>
            <w:r w:rsidRPr="00CB3C2E">
              <w:rPr>
                <w:lang w:val="en-GB"/>
              </w:rPr>
              <w:t xml:space="preserve"> in unventilated, difficult to access areas.</w:t>
            </w:r>
          </w:p>
        </w:tc>
      </w:tr>
      <w:tr w:rsidR="00717447" w:rsidRPr="00C40B30" w14:paraId="521E0E76"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59694E6" w14:textId="77777777" w:rsidR="00717447" w:rsidRPr="00C40B30" w:rsidRDefault="00717447" w:rsidP="003D37D8">
            <w:pPr>
              <w:jc w:val="center"/>
              <w:rPr>
                <w:rFonts w:ascii="Arial" w:hAnsi="Arial"/>
                <w:lang w:val="en-GB"/>
              </w:rPr>
            </w:pPr>
            <w:r w:rsidRPr="00C40B30">
              <w:rPr>
                <w:lang w:val="en-GB"/>
              </w:rPr>
              <w:lastRenderedPageBreak/>
              <w:t>Hazards arising from the gas properties.</w:t>
            </w:r>
          </w:p>
          <w:p w14:paraId="1CDAF1E1" w14:textId="72353A7D" w:rsidR="00717447" w:rsidRPr="00C40B30" w:rsidRDefault="00717447" w:rsidP="003D37D8">
            <w:pPr>
              <w:jc w:val="center"/>
              <w:rPr>
                <w:rFonts w:ascii="Arial" w:hAnsi="Arial"/>
                <w:lang w:val="en-GB"/>
              </w:rPr>
            </w:pPr>
            <w:r w:rsidRPr="00C40B30">
              <w:rPr>
                <w:lang w:val="en-GB"/>
              </w:rPr>
              <w:t xml:space="preserve">Fire, burns in the case of hydrogen leakage through untight or fat contaminated </w:t>
            </w:r>
            <w:r w:rsidR="001532C5">
              <w:rPr>
                <w:lang w:val="en-GB"/>
              </w:rPr>
              <w:t xml:space="preserve"> vessel</w:t>
            </w:r>
            <w:r w:rsidRPr="00C40B30">
              <w:rPr>
                <w:lang w:val="en-GB"/>
              </w:rPr>
              <w:t xml:space="preserve"> valv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67E12AB" w14:textId="7F11CA3D" w:rsidR="00717447" w:rsidRPr="00C40B30" w:rsidRDefault="008C1CBE" w:rsidP="00C32950">
            <w:pPr>
              <w:rPr>
                <w:szCs w:val="22"/>
                <w:lang w:val="en-GB"/>
              </w:rPr>
            </w:pPr>
            <w:r w:rsidRPr="00C40B30">
              <w:rPr>
                <w:szCs w:val="22"/>
                <w:lang w:val="en-GB"/>
              </w:rPr>
              <w:t xml:space="preserve">Employees working with pressure </w:t>
            </w:r>
            <w:r w:rsidR="001532C5">
              <w:rPr>
                <w:szCs w:val="22"/>
                <w:lang w:val="en-GB"/>
              </w:rPr>
              <w:t xml:space="preserve"> vessel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D9ED9FF" w14:textId="688877AD" w:rsidR="00717447" w:rsidRPr="00CB3C2E" w:rsidRDefault="00717447" w:rsidP="0026213E">
            <w:pPr>
              <w:pStyle w:val="Odstavecseseznamem"/>
              <w:numPr>
                <w:ilvl w:val="0"/>
                <w:numId w:val="86"/>
              </w:numPr>
              <w:ind w:left="348"/>
              <w:rPr>
                <w:rFonts w:ascii="Arial" w:hAnsi="Arial"/>
                <w:lang w:val="en-GB"/>
              </w:rPr>
            </w:pPr>
            <w:r w:rsidRPr="00CB3C2E">
              <w:rPr>
                <w:lang w:val="en-GB"/>
              </w:rPr>
              <w:t xml:space="preserve">Avoid contamination of the </w:t>
            </w:r>
            <w:r w:rsidR="001532C5">
              <w:rPr>
                <w:lang w:val="en-GB"/>
              </w:rPr>
              <w:t xml:space="preserve"> vessel</w:t>
            </w:r>
            <w:r w:rsidRPr="00CB3C2E">
              <w:rPr>
                <w:lang w:val="en-GB"/>
              </w:rPr>
              <w:t xml:space="preserve"> valve by fats.</w:t>
            </w:r>
          </w:p>
        </w:tc>
      </w:tr>
    </w:tbl>
    <w:p w14:paraId="661DA466" w14:textId="77777777" w:rsidR="000215B9" w:rsidRPr="00C40B30" w:rsidRDefault="000215B9" w:rsidP="00C44BCD">
      <w:pPr>
        <w:rPr>
          <w:szCs w:val="22"/>
          <w:lang w:val="en-GB"/>
        </w:rPr>
      </w:pPr>
    </w:p>
    <w:p w14:paraId="103439AE" w14:textId="77777777" w:rsidR="008C1CBE" w:rsidRPr="00C40B30" w:rsidRDefault="008C1CBE" w:rsidP="003D37D8">
      <w:pPr>
        <w:pStyle w:val="Nadpis2"/>
        <w:rPr>
          <w:lang w:val="en-GB"/>
        </w:rPr>
      </w:pPr>
      <w:bookmarkStart w:id="79" w:name="_Toc459017514"/>
      <w:bookmarkStart w:id="80" w:name="_Toc459016805"/>
      <w:bookmarkStart w:id="81" w:name="_Toc425229601"/>
      <w:r w:rsidRPr="00C40B30">
        <w:rPr>
          <w:lang w:val="en-GB"/>
        </w:rPr>
        <w:t>Laser instruments</w:t>
      </w:r>
      <w:bookmarkEnd w:id="79"/>
      <w:bookmarkEnd w:id="80"/>
      <w:bookmarkEnd w:id="81"/>
    </w:p>
    <w:p w14:paraId="3E958C8C" w14:textId="77777777" w:rsidR="008C1CBE" w:rsidRPr="00C40B30" w:rsidRDefault="008C1CBE" w:rsidP="003D37D8">
      <w:pPr>
        <w:pStyle w:val="Nadpis2"/>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175A90" w:rsidRPr="00C40B30" w14:paraId="1C7677F5"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A3DA384" w14:textId="77777777" w:rsidR="00175A90" w:rsidRPr="00C40B30" w:rsidRDefault="00175A90" w:rsidP="003D37D8">
            <w:pPr>
              <w:jc w:val="center"/>
              <w:rPr>
                <w:rFonts w:ascii="Arial" w:hAnsi="Arial"/>
                <w:lang w:val="en-GB"/>
              </w:rPr>
            </w:pPr>
            <w:r w:rsidRPr="00C40B30">
              <w:rPr>
                <w:lang w:val="en-GB"/>
              </w:rPr>
              <w:t>Hazard for eyes</w:t>
            </w:r>
            <w:r w:rsidRPr="00C40B30">
              <w:rPr>
                <w:lang w:val="en-GB"/>
              </w:rPr>
              <w:br/>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79B6AB75" w14:textId="77777777" w:rsidR="00175A90" w:rsidRPr="00C40B30" w:rsidRDefault="00175A90" w:rsidP="00C32950">
            <w:pPr>
              <w:rPr>
                <w:szCs w:val="22"/>
                <w:lang w:val="en-GB"/>
              </w:rPr>
            </w:pPr>
            <w:r w:rsidRPr="00C40B30">
              <w:rPr>
                <w:szCs w:val="22"/>
                <w:lang w:val="en-GB"/>
              </w:rPr>
              <w:t>Employees working with laser instrum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FDCA3A8" w14:textId="77777777" w:rsidR="00175A90" w:rsidRPr="00C40B30" w:rsidRDefault="00175A90" w:rsidP="00A16B8B">
            <w:pPr>
              <w:numPr>
                <w:ilvl w:val="0"/>
                <w:numId w:val="30"/>
              </w:numPr>
              <w:rPr>
                <w:rFonts w:ascii="Arial" w:hAnsi="Arial"/>
                <w:lang w:val="en-GB"/>
              </w:rPr>
            </w:pPr>
            <w:r w:rsidRPr="00C40B30">
              <w:rPr>
                <w:lang w:val="en-GB"/>
              </w:rPr>
              <w:t>Follow the manufacturer’s instructions during work.</w:t>
            </w:r>
            <w:r w:rsidRPr="00C40B30">
              <w:rPr>
                <w:lang w:val="en-GB"/>
              </w:rPr>
              <w:br/>
              <w:t>Do not open the instrument.</w:t>
            </w:r>
          </w:p>
          <w:p w14:paraId="7E7F637B" w14:textId="77777777" w:rsidR="00175A90" w:rsidRPr="00C40B30" w:rsidRDefault="00175A90" w:rsidP="00A16B8B">
            <w:pPr>
              <w:numPr>
                <w:ilvl w:val="0"/>
                <w:numId w:val="30"/>
              </w:numPr>
              <w:rPr>
                <w:lang w:val="en-GB"/>
              </w:rPr>
            </w:pPr>
            <w:r w:rsidRPr="00C40B30">
              <w:rPr>
                <w:lang w:val="en-GB"/>
              </w:rPr>
              <w:t>Train employees appointed to operate laser devices and acquaint them with the operation policies, properties of laser devices, biological impacts of lasers on the eyes and skin, hazards associated with the operation of laser devices, procedures to be applied in the case of the employee’s exposure to large doses of radiation.</w:t>
            </w:r>
          </w:p>
          <w:p w14:paraId="781864D5" w14:textId="77777777" w:rsidR="00175A90" w:rsidRPr="00C40B30" w:rsidRDefault="00175A90" w:rsidP="00A16B8B">
            <w:pPr>
              <w:numPr>
                <w:ilvl w:val="0"/>
                <w:numId w:val="30"/>
              </w:numPr>
              <w:rPr>
                <w:lang w:val="en-GB"/>
              </w:rPr>
            </w:pPr>
            <w:r w:rsidRPr="00C40B30">
              <w:rPr>
                <w:lang w:val="en-GB"/>
              </w:rPr>
              <w:t>Secure the device against handling by unauthorised persons.</w:t>
            </w:r>
          </w:p>
          <w:p w14:paraId="5AE14905" w14:textId="77777777" w:rsidR="00CB3C2E" w:rsidRPr="00CB3C2E" w:rsidRDefault="00175A90" w:rsidP="00A16B8B">
            <w:pPr>
              <w:numPr>
                <w:ilvl w:val="0"/>
                <w:numId w:val="30"/>
              </w:numPr>
              <w:rPr>
                <w:rFonts w:ascii="Arial" w:hAnsi="Arial"/>
                <w:lang w:val="en-GB"/>
              </w:rPr>
            </w:pPr>
            <w:r w:rsidRPr="00C40B30">
              <w:rPr>
                <w:lang w:val="en-GB"/>
              </w:rPr>
              <w:t>Use laser devices in the environment for which they are constructed.</w:t>
            </w:r>
          </w:p>
          <w:p w14:paraId="0FBB3895" w14:textId="77777777" w:rsidR="00175A90" w:rsidRPr="00C40B30" w:rsidRDefault="00175A90" w:rsidP="00A16B8B">
            <w:pPr>
              <w:numPr>
                <w:ilvl w:val="0"/>
                <w:numId w:val="30"/>
              </w:numPr>
              <w:rPr>
                <w:rFonts w:ascii="Arial" w:hAnsi="Arial"/>
                <w:lang w:val="en-GB"/>
              </w:rPr>
            </w:pPr>
            <w:r w:rsidRPr="00C40B30">
              <w:rPr>
                <w:lang w:val="en-GB"/>
              </w:rPr>
              <w:t>Use the assigned personal protective equipment at the workplace.</w:t>
            </w:r>
          </w:p>
        </w:tc>
      </w:tr>
      <w:tr w:rsidR="00175A90" w:rsidRPr="00C40B30" w14:paraId="65581BF6" w14:textId="77777777" w:rsidTr="00175A9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7E4C4F4" w14:textId="77777777" w:rsidR="00175A90" w:rsidRPr="00C40B30" w:rsidRDefault="00175A90" w:rsidP="003D37D8">
            <w:pPr>
              <w:jc w:val="center"/>
              <w:rPr>
                <w:rFonts w:ascii="Arial" w:hAnsi="Arial"/>
                <w:lang w:val="en-GB"/>
              </w:rPr>
            </w:pPr>
            <w:r w:rsidRPr="00C40B30">
              <w:rPr>
                <w:lang w:val="en-GB"/>
              </w:rPr>
              <w:t>Being struck by electrical current</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E647B09" w14:textId="77777777" w:rsidR="00175A90" w:rsidRPr="00C40B30" w:rsidRDefault="00175A90" w:rsidP="00C32950">
            <w:pPr>
              <w:rPr>
                <w:szCs w:val="22"/>
                <w:lang w:val="en-GB"/>
              </w:rPr>
            </w:pPr>
            <w:r w:rsidRPr="00C40B30">
              <w:rPr>
                <w:szCs w:val="22"/>
                <w:lang w:val="en-GB"/>
              </w:rPr>
              <w:t>Employees working with laser instrum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FD10387" w14:textId="77777777" w:rsidR="00175A90" w:rsidRPr="00C40B30" w:rsidRDefault="00175A90" w:rsidP="00A16B8B">
            <w:pPr>
              <w:numPr>
                <w:ilvl w:val="0"/>
                <w:numId w:val="31"/>
              </w:numPr>
              <w:rPr>
                <w:rFonts w:ascii="Arial" w:hAnsi="Arial"/>
                <w:lang w:val="en-GB"/>
              </w:rPr>
            </w:pPr>
            <w:r w:rsidRPr="00C40B30">
              <w:rPr>
                <w:lang w:val="en-GB"/>
              </w:rPr>
              <w:t>Repairs to be performed only by a professional company.</w:t>
            </w:r>
          </w:p>
          <w:p w14:paraId="3081243E" w14:textId="77777777" w:rsidR="00175A90" w:rsidRPr="00C40B30" w:rsidRDefault="00175A90" w:rsidP="00A16B8B">
            <w:pPr>
              <w:numPr>
                <w:ilvl w:val="0"/>
                <w:numId w:val="31"/>
              </w:numPr>
              <w:rPr>
                <w:rFonts w:ascii="Arial" w:hAnsi="Arial"/>
                <w:lang w:val="en-GB"/>
              </w:rPr>
            </w:pPr>
            <w:r w:rsidRPr="00C40B30">
              <w:rPr>
                <w:lang w:val="en-GB"/>
              </w:rPr>
              <w:t>Do not open the instruments.</w:t>
            </w:r>
          </w:p>
        </w:tc>
      </w:tr>
    </w:tbl>
    <w:p w14:paraId="35FE575C" w14:textId="4527DBF6" w:rsidR="00C65143" w:rsidRDefault="00C65143" w:rsidP="003D37D8">
      <w:pPr>
        <w:pStyle w:val="Nadpis2"/>
        <w:rPr>
          <w:lang w:val="en-GB"/>
        </w:rPr>
      </w:pPr>
      <w:bookmarkStart w:id="82" w:name="_Toc459017515"/>
      <w:bookmarkStart w:id="83" w:name="_Toc459016806"/>
      <w:bookmarkStart w:id="84" w:name="_Toc425229602"/>
    </w:p>
    <w:p w14:paraId="0035AA7A" w14:textId="401D1012" w:rsidR="00E36FA9" w:rsidRPr="00C40B30" w:rsidRDefault="004A51B8" w:rsidP="003D37D8">
      <w:pPr>
        <w:pStyle w:val="Nadpis2"/>
        <w:rPr>
          <w:lang w:val="en-GB"/>
        </w:rPr>
      </w:pPr>
      <w:r w:rsidRPr="0057328C">
        <w:rPr>
          <w:lang w:val="en-GB"/>
        </w:rPr>
        <w:t>Biological risks</w:t>
      </w:r>
      <w:bookmarkEnd w:id="82"/>
      <w:bookmarkEnd w:id="83"/>
      <w:bookmarkEnd w:id="84"/>
    </w:p>
    <w:p w14:paraId="25D9B255" w14:textId="77777777" w:rsidR="000215B9" w:rsidRPr="00C40B30" w:rsidRDefault="000215B9" w:rsidP="000215B9">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77"/>
      </w:tblGrid>
      <w:tr w:rsidR="000215B9" w:rsidRPr="00C40B30" w14:paraId="2BFED825" w14:textId="77777777" w:rsidTr="00F66F5F">
        <w:trPr>
          <w:trHeight w:val="70"/>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2B9B4092" w14:textId="77777777" w:rsidR="000215B9" w:rsidRPr="00C40B30" w:rsidRDefault="000215B9" w:rsidP="00267EEA">
            <w:pPr>
              <w:ind w:left="34"/>
              <w:jc w:val="center"/>
              <w:rPr>
                <w:szCs w:val="22"/>
                <w:lang w:val="en-GB"/>
              </w:rPr>
            </w:pPr>
            <w:r w:rsidRPr="00C40B30">
              <w:rPr>
                <w:szCs w:val="22"/>
                <w:lang w:val="en-GB"/>
              </w:rPr>
              <w:lastRenderedPageBreak/>
              <w:t>Leakage of biological agents of class 2 and 3</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7E08F328" w14:textId="77777777" w:rsidR="000215B9" w:rsidRPr="00C40B30" w:rsidRDefault="000215B9" w:rsidP="000215B9">
            <w:pPr>
              <w:rPr>
                <w:szCs w:val="22"/>
                <w:lang w:val="en-GB"/>
              </w:rPr>
            </w:pPr>
            <w:r w:rsidRPr="00C40B30">
              <w:rPr>
                <w:szCs w:val="22"/>
                <w:lang w:val="en-GB"/>
              </w:rPr>
              <w:t>Employees handling biological ag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86548BB" w14:textId="77777777" w:rsidR="000215B9" w:rsidRPr="00C40B30" w:rsidRDefault="000215B9" w:rsidP="008F07A3">
            <w:pPr>
              <w:numPr>
                <w:ilvl w:val="0"/>
                <w:numId w:val="28"/>
              </w:numPr>
              <w:tabs>
                <w:tab w:val="clear" w:pos="360"/>
                <w:tab w:val="num" w:pos="228"/>
              </w:tabs>
              <w:ind w:left="228" w:hanging="228"/>
              <w:rPr>
                <w:szCs w:val="22"/>
                <w:lang w:val="en-GB"/>
              </w:rPr>
            </w:pPr>
            <w:r w:rsidRPr="00C40B30">
              <w:rPr>
                <w:szCs w:val="22"/>
                <w:lang w:val="en-GB"/>
              </w:rPr>
              <w:t>Use of flow-boxes</w:t>
            </w:r>
            <w:r w:rsidR="00D2217A">
              <w:rPr>
                <w:szCs w:val="22"/>
                <w:lang w:val="en-GB"/>
              </w:rPr>
              <w:t>.</w:t>
            </w:r>
          </w:p>
          <w:p w14:paraId="20A409DF" w14:textId="77777777" w:rsidR="00926FA5" w:rsidRPr="00C40B30" w:rsidRDefault="00926FA5" w:rsidP="008F07A3">
            <w:pPr>
              <w:numPr>
                <w:ilvl w:val="0"/>
                <w:numId w:val="28"/>
              </w:numPr>
              <w:tabs>
                <w:tab w:val="clear" w:pos="360"/>
                <w:tab w:val="num" w:pos="228"/>
              </w:tabs>
              <w:ind w:left="228" w:hanging="228"/>
              <w:rPr>
                <w:szCs w:val="22"/>
                <w:lang w:val="en-GB"/>
              </w:rPr>
            </w:pPr>
            <w:r w:rsidRPr="00C40B30">
              <w:rPr>
                <w:szCs w:val="22"/>
                <w:lang w:val="en-GB"/>
              </w:rPr>
              <w:t>No entry by unauthorised persons</w:t>
            </w:r>
            <w:r w:rsidR="00D2217A">
              <w:rPr>
                <w:szCs w:val="22"/>
                <w:lang w:val="en-GB"/>
              </w:rPr>
              <w:t>.</w:t>
            </w:r>
          </w:p>
          <w:p w14:paraId="501B84FB" w14:textId="77777777" w:rsidR="00926FA5" w:rsidRPr="00C40B30" w:rsidRDefault="00D2217A" w:rsidP="008F07A3">
            <w:pPr>
              <w:numPr>
                <w:ilvl w:val="0"/>
                <w:numId w:val="28"/>
              </w:numPr>
              <w:tabs>
                <w:tab w:val="clear" w:pos="360"/>
                <w:tab w:val="num" w:pos="228"/>
              </w:tabs>
              <w:ind w:left="228" w:hanging="228"/>
              <w:rPr>
                <w:szCs w:val="22"/>
                <w:lang w:val="en-GB"/>
              </w:rPr>
            </w:pPr>
            <w:r>
              <w:rPr>
                <w:szCs w:val="22"/>
                <w:lang w:val="en-GB"/>
              </w:rPr>
              <w:t>Do not take</w:t>
            </w:r>
            <w:r w:rsidR="00926FA5" w:rsidRPr="00C40B30">
              <w:rPr>
                <w:szCs w:val="22"/>
                <w:lang w:val="en-GB"/>
              </w:rPr>
              <w:t xml:space="preserve"> biological agents out of the lab</w:t>
            </w:r>
            <w:r>
              <w:rPr>
                <w:szCs w:val="22"/>
                <w:lang w:val="en-GB"/>
              </w:rPr>
              <w:t>.</w:t>
            </w:r>
          </w:p>
          <w:p w14:paraId="4AC96A46" w14:textId="77777777" w:rsidR="009B7E41" w:rsidRPr="00C40B30" w:rsidRDefault="009B7E41" w:rsidP="008F07A3">
            <w:pPr>
              <w:numPr>
                <w:ilvl w:val="0"/>
                <w:numId w:val="28"/>
              </w:numPr>
              <w:tabs>
                <w:tab w:val="clear" w:pos="360"/>
                <w:tab w:val="num" w:pos="228"/>
              </w:tabs>
              <w:ind w:left="228" w:hanging="228"/>
              <w:rPr>
                <w:szCs w:val="22"/>
                <w:lang w:val="en-GB"/>
              </w:rPr>
            </w:pPr>
            <w:r w:rsidRPr="00C40B30">
              <w:rPr>
                <w:szCs w:val="22"/>
                <w:lang w:val="en-GB"/>
              </w:rPr>
              <w:t>Laboratories to be labelled with “Biohazard” signs</w:t>
            </w:r>
            <w:r w:rsidR="00D2217A">
              <w:rPr>
                <w:szCs w:val="22"/>
                <w:lang w:val="en-GB"/>
              </w:rPr>
              <w:t>.</w:t>
            </w:r>
          </w:p>
        </w:tc>
      </w:tr>
      <w:tr w:rsidR="000215B9" w:rsidRPr="00C40B30" w14:paraId="2EE00DBE" w14:textId="77777777" w:rsidTr="00F66F5F">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6AB6DFAD" w14:textId="77777777" w:rsidR="000215B9" w:rsidRPr="00C40B30" w:rsidRDefault="009B7E41" w:rsidP="008F07A3">
            <w:pPr>
              <w:jc w:val="center"/>
              <w:rPr>
                <w:szCs w:val="22"/>
                <w:lang w:val="en-GB"/>
              </w:rPr>
            </w:pPr>
            <w:r w:rsidRPr="00C40B30">
              <w:rPr>
                <w:szCs w:val="22"/>
                <w:lang w:val="en-GB"/>
              </w:rPr>
              <w:t>Staining, contamination</w:t>
            </w:r>
          </w:p>
          <w:p w14:paraId="04AFE0B2" w14:textId="77777777" w:rsidR="000215B9" w:rsidRPr="00C40B30" w:rsidRDefault="000215B9" w:rsidP="008F07A3">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6A4BAEE7" w14:textId="77777777" w:rsidR="000215B9" w:rsidRPr="00C40B30" w:rsidRDefault="000215B9" w:rsidP="00926FA5">
            <w:pPr>
              <w:rPr>
                <w:szCs w:val="22"/>
                <w:lang w:val="en-GB"/>
              </w:rPr>
            </w:pPr>
            <w:r w:rsidRPr="00C40B30">
              <w:rPr>
                <w:szCs w:val="22"/>
                <w:lang w:val="en-GB"/>
              </w:rPr>
              <w:t>Employees handling biological ag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481D47E" w14:textId="77777777" w:rsidR="000215B9" w:rsidRPr="00C40B30" w:rsidRDefault="00926FA5" w:rsidP="008F07A3">
            <w:pPr>
              <w:numPr>
                <w:ilvl w:val="0"/>
                <w:numId w:val="9"/>
              </w:numPr>
              <w:tabs>
                <w:tab w:val="clear" w:pos="360"/>
                <w:tab w:val="num" w:pos="72"/>
              </w:tabs>
              <w:ind w:left="249" w:hanging="249"/>
              <w:rPr>
                <w:szCs w:val="22"/>
                <w:lang w:val="en-GB"/>
              </w:rPr>
            </w:pPr>
            <w:r w:rsidRPr="00C40B30">
              <w:rPr>
                <w:szCs w:val="22"/>
                <w:lang w:val="en-GB"/>
              </w:rPr>
              <w:t>Compliance with frequent disinfection requirements</w:t>
            </w:r>
            <w:r w:rsidR="00D2217A">
              <w:rPr>
                <w:szCs w:val="22"/>
                <w:lang w:val="en-GB"/>
              </w:rPr>
              <w:t>.</w:t>
            </w:r>
          </w:p>
          <w:p w14:paraId="33C1DA4A" w14:textId="77777777" w:rsidR="00926FA5" w:rsidRPr="00C40B30" w:rsidRDefault="006D2856" w:rsidP="008F07A3">
            <w:pPr>
              <w:numPr>
                <w:ilvl w:val="0"/>
                <w:numId w:val="9"/>
              </w:numPr>
              <w:tabs>
                <w:tab w:val="clear" w:pos="360"/>
                <w:tab w:val="num" w:pos="72"/>
              </w:tabs>
              <w:ind w:left="249" w:hanging="249"/>
              <w:rPr>
                <w:szCs w:val="22"/>
                <w:lang w:val="en-GB"/>
              </w:rPr>
            </w:pPr>
            <w:r w:rsidRPr="00C40B30">
              <w:rPr>
                <w:szCs w:val="22"/>
                <w:lang w:val="en-GB"/>
              </w:rPr>
              <w:t>Regular cleaning of the laboratory furnishing and appliances</w:t>
            </w:r>
            <w:r w:rsidR="00D2217A">
              <w:rPr>
                <w:szCs w:val="22"/>
                <w:lang w:val="en-GB"/>
              </w:rPr>
              <w:t>.</w:t>
            </w:r>
          </w:p>
        </w:tc>
      </w:tr>
      <w:tr w:rsidR="00C41ED7" w:rsidRPr="00C40B30" w14:paraId="1348C070" w14:textId="77777777" w:rsidTr="00F66F5F">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647C0917" w14:textId="5FE01419" w:rsidR="00C41ED7" w:rsidRPr="00C40B30" w:rsidRDefault="00C41ED7" w:rsidP="003D37D8">
            <w:pPr>
              <w:jc w:val="center"/>
              <w:rPr>
                <w:lang w:val="en-GB"/>
              </w:rPr>
            </w:pPr>
            <w:r w:rsidRPr="00C40B30">
              <w:rPr>
                <w:lang w:val="en-GB"/>
              </w:rPr>
              <w:t>Infectious materials</w:t>
            </w:r>
            <w:r w:rsidR="0057328C">
              <w:rPr>
                <w:lang w:val="en-GB"/>
              </w:rPr>
              <w:t>,</w:t>
            </w:r>
          </w:p>
          <w:p w14:paraId="057593BF" w14:textId="467D8FF3" w:rsidR="003347A1" w:rsidRPr="00C40B30" w:rsidRDefault="0057328C" w:rsidP="003D37D8">
            <w:pPr>
              <w:jc w:val="center"/>
              <w:rPr>
                <w:lang w:val="en-GB"/>
              </w:rPr>
            </w:pPr>
            <w:r>
              <w:rPr>
                <w:lang w:val="en-GB"/>
              </w:rPr>
              <w:t>i</w:t>
            </w:r>
            <w:r w:rsidR="003347A1" w:rsidRPr="00C40B30">
              <w:rPr>
                <w:lang w:val="en-GB"/>
              </w:rPr>
              <w:t>nfections and allergies resulting from handling of microorganisms and cellular cultures, such as human tissues</w:t>
            </w:r>
            <w:r>
              <w:rPr>
                <w:lang w:val="en-GB"/>
              </w:rPr>
              <w:t>.</w:t>
            </w:r>
          </w:p>
          <w:p w14:paraId="0AB1B871" w14:textId="77777777" w:rsidR="003347A1" w:rsidRPr="00C40B30" w:rsidRDefault="003347A1" w:rsidP="003D37D8">
            <w:pPr>
              <w:jc w:val="center"/>
              <w:rPr>
                <w:lang w:val="en-GB"/>
              </w:rPr>
            </w:pPr>
            <w:r w:rsidRPr="00C40B30">
              <w:rPr>
                <w:lang w:val="en-GB"/>
              </w:rPr>
              <w:t>Accidental spillage and injuries caused by an injection needle</w:t>
            </w:r>
            <w:r w:rsidR="0057328C">
              <w:rPr>
                <w:lang w:val="en-GB"/>
              </w:rPr>
              <w:t>.</w:t>
            </w:r>
          </w:p>
          <w:p w14:paraId="5EFD876A" w14:textId="77777777" w:rsidR="00C41ED7" w:rsidRPr="00C40B30" w:rsidRDefault="00C41ED7" w:rsidP="008C182E">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3F40C879" w14:textId="77777777" w:rsidR="00C41ED7" w:rsidRPr="00C40B30" w:rsidRDefault="004532E9" w:rsidP="00926FA5">
            <w:pPr>
              <w:rPr>
                <w:szCs w:val="22"/>
                <w:lang w:val="en-GB"/>
              </w:rPr>
            </w:pPr>
            <w:r w:rsidRPr="00C40B30">
              <w:rPr>
                <w:szCs w:val="22"/>
                <w:lang w:val="en-GB"/>
              </w:rPr>
              <w:t>Employees handling infectious material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3579111" w14:textId="77777777" w:rsidR="00CB3C2E" w:rsidRPr="00CB3C2E" w:rsidRDefault="00C41ED7" w:rsidP="0026213E">
            <w:pPr>
              <w:pStyle w:val="Odstavecseseznamem"/>
              <w:numPr>
                <w:ilvl w:val="0"/>
                <w:numId w:val="87"/>
              </w:numPr>
              <w:ind w:left="348"/>
              <w:jc w:val="left"/>
              <w:rPr>
                <w:rFonts w:ascii="Arial" w:hAnsi="Arial"/>
                <w:lang w:val="en-GB"/>
              </w:rPr>
            </w:pPr>
            <w:r w:rsidRPr="00CB3C2E">
              <w:rPr>
                <w:lang w:val="en-GB"/>
              </w:rPr>
              <w:t>Only employees with adequate qualifications acquainted with the relevant biological and other risks to be employed in laboratories containing infectious materials.</w:t>
            </w:r>
          </w:p>
          <w:p w14:paraId="4164FB1D" w14:textId="77777777" w:rsidR="00CB3C2E" w:rsidRPr="00CB3C2E" w:rsidRDefault="00C41ED7" w:rsidP="0026213E">
            <w:pPr>
              <w:pStyle w:val="Odstavecseseznamem"/>
              <w:numPr>
                <w:ilvl w:val="0"/>
                <w:numId w:val="87"/>
              </w:numPr>
              <w:ind w:left="348"/>
              <w:jc w:val="left"/>
              <w:rPr>
                <w:rFonts w:ascii="Arial" w:hAnsi="Arial"/>
                <w:lang w:val="en-GB"/>
              </w:rPr>
            </w:pPr>
            <w:r w:rsidRPr="00CB3C2E">
              <w:rPr>
                <w:lang w:val="en-GB"/>
              </w:rPr>
              <w:t>The worksite supervisor shall determine what is an infectious material; in the event of doubt, a suspicious material shall be treated as infectious.</w:t>
            </w:r>
          </w:p>
          <w:p w14:paraId="5A025B61" w14:textId="77777777" w:rsidR="00CB3C2E" w:rsidRPr="00CB3C2E" w:rsidRDefault="00C41ED7" w:rsidP="0026213E">
            <w:pPr>
              <w:pStyle w:val="Odstavecseseznamem"/>
              <w:numPr>
                <w:ilvl w:val="0"/>
                <w:numId w:val="87"/>
              </w:numPr>
              <w:ind w:left="348"/>
              <w:jc w:val="left"/>
              <w:rPr>
                <w:rFonts w:ascii="Arial" w:hAnsi="Arial"/>
                <w:lang w:val="en-GB"/>
              </w:rPr>
            </w:pPr>
            <w:r w:rsidRPr="00CB3C2E">
              <w:rPr>
                <w:lang w:val="en-GB"/>
              </w:rPr>
              <w:t>The tools and aids used for the work with infectious materials, including the rooms, to be labelled with the “INFECTION” sign.</w:t>
            </w:r>
          </w:p>
          <w:p w14:paraId="27787BE5" w14:textId="77777777" w:rsidR="00C41ED7" w:rsidRPr="00CB3C2E" w:rsidRDefault="00C41ED7" w:rsidP="0026213E">
            <w:pPr>
              <w:pStyle w:val="Odstavecseseznamem"/>
              <w:numPr>
                <w:ilvl w:val="0"/>
                <w:numId w:val="87"/>
              </w:numPr>
              <w:ind w:left="348"/>
              <w:jc w:val="left"/>
              <w:rPr>
                <w:rFonts w:ascii="Arial" w:hAnsi="Arial"/>
                <w:lang w:val="en-GB"/>
              </w:rPr>
            </w:pPr>
            <w:r w:rsidRPr="00CB3C2E">
              <w:rPr>
                <w:lang w:val="en-GB"/>
              </w:rPr>
              <w:t>Works with infectious materials to be carried out only in the designated and labelled areas and boxes.</w:t>
            </w:r>
          </w:p>
          <w:p w14:paraId="5435C9FF" w14:textId="77777777" w:rsidR="00CB3C2E" w:rsidRPr="00CB3C2E" w:rsidRDefault="00C41ED7" w:rsidP="0026213E">
            <w:pPr>
              <w:pStyle w:val="Odstavecseseznamem"/>
              <w:numPr>
                <w:ilvl w:val="0"/>
                <w:numId w:val="87"/>
              </w:numPr>
              <w:ind w:left="348"/>
              <w:jc w:val="left"/>
              <w:rPr>
                <w:rFonts w:ascii="Arial" w:hAnsi="Arial"/>
                <w:lang w:val="en-GB"/>
              </w:rPr>
            </w:pPr>
            <w:r w:rsidRPr="00CB3C2E">
              <w:rPr>
                <w:lang w:val="en-GB"/>
              </w:rPr>
              <w:t>Unauthorised persons to be banned from the designated areas where works with infectious materials are being carried out.</w:t>
            </w:r>
          </w:p>
          <w:p w14:paraId="2E931241" w14:textId="77777777" w:rsidR="00CB3C2E" w:rsidRPr="00CB3C2E" w:rsidRDefault="00C41ED7" w:rsidP="0026213E">
            <w:pPr>
              <w:pStyle w:val="Odstavecseseznamem"/>
              <w:numPr>
                <w:ilvl w:val="0"/>
                <w:numId w:val="87"/>
              </w:numPr>
              <w:ind w:left="348"/>
              <w:jc w:val="left"/>
              <w:rPr>
                <w:rFonts w:ascii="Arial" w:hAnsi="Arial"/>
                <w:lang w:val="en-GB"/>
              </w:rPr>
            </w:pPr>
            <w:r w:rsidRPr="00CB3C2E">
              <w:rPr>
                <w:lang w:val="en-GB"/>
              </w:rPr>
              <w:t xml:space="preserve">Infectious materials to be handled only at designated places and with the use of provided personal protective equipment. </w:t>
            </w:r>
          </w:p>
          <w:p w14:paraId="5B30208D" w14:textId="77777777" w:rsidR="00C41ED7" w:rsidRPr="00CB3C2E" w:rsidRDefault="00C41ED7" w:rsidP="0026213E">
            <w:pPr>
              <w:pStyle w:val="Odstavecseseznamem"/>
              <w:numPr>
                <w:ilvl w:val="0"/>
                <w:numId w:val="87"/>
              </w:numPr>
              <w:ind w:left="348"/>
              <w:jc w:val="left"/>
              <w:rPr>
                <w:rFonts w:ascii="Arial" w:hAnsi="Arial"/>
                <w:lang w:val="en-GB"/>
              </w:rPr>
            </w:pPr>
            <w:r w:rsidRPr="00CB3C2E">
              <w:rPr>
                <w:lang w:val="en-GB"/>
              </w:rPr>
              <w:t>The used and leftover infectious materials to be disinfected directly or to be safely removed for disinfection.</w:t>
            </w:r>
          </w:p>
          <w:p w14:paraId="605DB25D" w14:textId="77777777" w:rsidR="00C41ED7" w:rsidRPr="00CB3C2E" w:rsidRDefault="00C41ED7" w:rsidP="0026213E">
            <w:pPr>
              <w:pStyle w:val="Odstavecseseznamem"/>
              <w:numPr>
                <w:ilvl w:val="0"/>
                <w:numId w:val="87"/>
              </w:numPr>
              <w:ind w:left="348"/>
              <w:jc w:val="left"/>
              <w:rPr>
                <w:rFonts w:ascii="Arial" w:hAnsi="Arial"/>
                <w:lang w:val="en-GB"/>
              </w:rPr>
            </w:pPr>
            <w:r w:rsidRPr="00CB3C2E">
              <w:rPr>
                <w:lang w:val="en-GB"/>
              </w:rPr>
              <w:t>Microbiological safety boxes.</w:t>
            </w:r>
          </w:p>
          <w:p w14:paraId="05907E45" w14:textId="77777777" w:rsidR="00C41ED7" w:rsidRPr="00C40B30" w:rsidRDefault="00C41ED7" w:rsidP="00C40B30">
            <w:pPr>
              <w:numPr>
                <w:ilvl w:val="0"/>
                <w:numId w:val="9"/>
              </w:numPr>
              <w:tabs>
                <w:tab w:val="clear" w:pos="360"/>
                <w:tab w:val="num" w:pos="72"/>
              </w:tabs>
              <w:ind w:left="249" w:hanging="249"/>
              <w:jc w:val="left"/>
              <w:rPr>
                <w:szCs w:val="22"/>
                <w:lang w:val="en-GB"/>
              </w:rPr>
            </w:pPr>
            <w:r w:rsidRPr="00C40B30">
              <w:rPr>
                <w:lang w:val="en-GB"/>
              </w:rPr>
              <w:t>Adequate personal protection and hygiene measures.</w:t>
            </w:r>
          </w:p>
        </w:tc>
      </w:tr>
      <w:tr w:rsidR="009B7E41" w:rsidRPr="00C40B30" w14:paraId="64BCEC8C" w14:textId="77777777" w:rsidTr="00F66F5F">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690B31F9" w14:textId="326FF8DF" w:rsidR="009B7E41" w:rsidRPr="00C40B30" w:rsidRDefault="009B7E41" w:rsidP="003D37D8">
            <w:pPr>
              <w:jc w:val="center"/>
              <w:rPr>
                <w:szCs w:val="22"/>
                <w:lang w:val="en-GB"/>
              </w:rPr>
            </w:pPr>
            <w:r w:rsidRPr="00C40B30">
              <w:rPr>
                <w:szCs w:val="22"/>
                <w:lang w:val="en-GB"/>
              </w:rPr>
              <w:t>Cutting</w:t>
            </w:r>
          </w:p>
          <w:p w14:paraId="6D88FA84" w14:textId="77777777" w:rsidR="009B7E41" w:rsidRPr="00C40B30" w:rsidRDefault="009B7E41" w:rsidP="008C182E">
            <w:pPr>
              <w:jc w:val="center"/>
              <w:rPr>
                <w:szCs w:val="22"/>
                <w:lang w:val="en-GB"/>
              </w:rPr>
            </w:pP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3AFF8AB9" w14:textId="77777777" w:rsidR="009B7E41" w:rsidRPr="00C40B30" w:rsidRDefault="009B7E41" w:rsidP="009B7E41">
            <w:pPr>
              <w:rPr>
                <w:szCs w:val="22"/>
                <w:lang w:val="en-GB"/>
              </w:rPr>
            </w:pPr>
            <w:r w:rsidRPr="00C40B30">
              <w:rPr>
                <w:szCs w:val="22"/>
                <w:lang w:val="en-GB"/>
              </w:rPr>
              <w:t>Employees working with glass equipment</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8799CEB" w14:textId="77777777" w:rsidR="009B7E41" w:rsidRPr="00C40B30" w:rsidRDefault="009B7E41" w:rsidP="00496050">
            <w:pPr>
              <w:numPr>
                <w:ilvl w:val="0"/>
                <w:numId w:val="9"/>
              </w:numPr>
              <w:tabs>
                <w:tab w:val="clear" w:pos="360"/>
                <w:tab w:val="num" w:pos="72"/>
              </w:tabs>
              <w:ind w:left="249" w:hanging="249"/>
              <w:rPr>
                <w:szCs w:val="22"/>
                <w:lang w:val="en-GB"/>
              </w:rPr>
            </w:pPr>
            <w:r w:rsidRPr="00C40B30">
              <w:rPr>
                <w:szCs w:val="22"/>
                <w:lang w:val="en-GB"/>
              </w:rPr>
              <w:t>Careful handling of glass equipment</w:t>
            </w:r>
            <w:r w:rsidR="00D2217A">
              <w:rPr>
                <w:szCs w:val="22"/>
                <w:lang w:val="en-GB"/>
              </w:rPr>
              <w:t>.</w:t>
            </w:r>
          </w:p>
          <w:p w14:paraId="6C85C8AC" w14:textId="77777777" w:rsidR="009B7E41" w:rsidRPr="00C40B30" w:rsidRDefault="009B7E41" w:rsidP="009B7E41">
            <w:pPr>
              <w:numPr>
                <w:ilvl w:val="0"/>
                <w:numId w:val="9"/>
              </w:numPr>
              <w:tabs>
                <w:tab w:val="clear" w:pos="360"/>
                <w:tab w:val="num" w:pos="72"/>
              </w:tabs>
              <w:ind w:left="249" w:hanging="249"/>
              <w:rPr>
                <w:szCs w:val="22"/>
                <w:lang w:val="en-GB"/>
              </w:rPr>
            </w:pPr>
            <w:r w:rsidRPr="00C40B30">
              <w:rPr>
                <w:szCs w:val="22"/>
                <w:lang w:val="en-GB"/>
              </w:rPr>
              <w:t>Use of suitable shoes and other personal protective equipment at the workplace</w:t>
            </w:r>
            <w:r w:rsidR="00D2217A">
              <w:rPr>
                <w:szCs w:val="22"/>
                <w:lang w:val="en-GB"/>
              </w:rPr>
              <w:t>.</w:t>
            </w:r>
          </w:p>
          <w:p w14:paraId="63705E80" w14:textId="77777777" w:rsidR="00806036" w:rsidRPr="00C40B30" w:rsidRDefault="00806036" w:rsidP="009B7E41">
            <w:pPr>
              <w:numPr>
                <w:ilvl w:val="0"/>
                <w:numId w:val="9"/>
              </w:numPr>
              <w:tabs>
                <w:tab w:val="clear" w:pos="360"/>
                <w:tab w:val="num" w:pos="72"/>
              </w:tabs>
              <w:ind w:left="249" w:hanging="249"/>
              <w:rPr>
                <w:szCs w:val="22"/>
                <w:lang w:val="en-GB"/>
              </w:rPr>
            </w:pPr>
            <w:r w:rsidRPr="00C40B30">
              <w:rPr>
                <w:szCs w:val="22"/>
                <w:lang w:val="en-GB"/>
              </w:rPr>
              <w:t>Broken glass to be deposited in containers designated for this purpose</w:t>
            </w:r>
            <w:r w:rsidR="00D2217A">
              <w:rPr>
                <w:szCs w:val="22"/>
                <w:lang w:val="en-GB"/>
              </w:rPr>
              <w:t>.</w:t>
            </w:r>
          </w:p>
          <w:p w14:paraId="68E6439E" w14:textId="77777777" w:rsidR="00806036" w:rsidRPr="00C40B30" w:rsidRDefault="00806036" w:rsidP="009B7E41">
            <w:pPr>
              <w:numPr>
                <w:ilvl w:val="0"/>
                <w:numId w:val="9"/>
              </w:numPr>
              <w:tabs>
                <w:tab w:val="clear" w:pos="360"/>
                <w:tab w:val="num" w:pos="72"/>
              </w:tabs>
              <w:ind w:left="249" w:hanging="249"/>
              <w:rPr>
                <w:szCs w:val="22"/>
                <w:lang w:val="en-GB"/>
              </w:rPr>
            </w:pPr>
            <w:r w:rsidRPr="00C40B30">
              <w:rPr>
                <w:szCs w:val="22"/>
                <w:lang w:val="en-GB"/>
              </w:rPr>
              <w:t>Broken glass not to be collected with hands</w:t>
            </w:r>
            <w:r w:rsidR="00D2217A">
              <w:rPr>
                <w:szCs w:val="22"/>
                <w:lang w:val="en-GB"/>
              </w:rPr>
              <w:t>.</w:t>
            </w:r>
          </w:p>
        </w:tc>
      </w:tr>
    </w:tbl>
    <w:p w14:paraId="3ECBA322" w14:textId="77777777" w:rsidR="00D12ECA" w:rsidRPr="00C40B30" w:rsidRDefault="00D12ECA" w:rsidP="00C44BCD">
      <w:pPr>
        <w:rPr>
          <w:szCs w:val="22"/>
          <w:lang w:val="en-GB"/>
        </w:rPr>
        <w:sectPr w:rsidR="00D12ECA" w:rsidRPr="00C40B30" w:rsidSect="002F655D">
          <w:pgSz w:w="16838" w:h="11906" w:orient="landscape"/>
          <w:pgMar w:top="1106" w:right="1418" w:bottom="539" w:left="1712" w:header="719" w:footer="709" w:gutter="0"/>
          <w:cols w:space="708"/>
          <w:docGrid w:linePitch="360"/>
        </w:sectPr>
      </w:pPr>
    </w:p>
    <w:p w14:paraId="79AFFB5B" w14:textId="77777777" w:rsidR="00C65143" w:rsidRDefault="00C65143" w:rsidP="003D37D8">
      <w:pPr>
        <w:pStyle w:val="Nadpis2"/>
        <w:rPr>
          <w:lang w:val="en-GB"/>
        </w:rPr>
      </w:pPr>
      <w:bookmarkStart w:id="85" w:name="_Toc459017516"/>
      <w:bookmarkStart w:id="86" w:name="_Toc459016807"/>
      <w:bookmarkStart w:id="87" w:name="_Toc425229603"/>
    </w:p>
    <w:p w14:paraId="253E14E3" w14:textId="796A2F92" w:rsidR="000215B9" w:rsidRPr="00C40B30" w:rsidRDefault="00D12ECA" w:rsidP="003D37D8">
      <w:pPr>
        <w:pStyle w:val="Nadpis2"/>
        <w:rPr>
          <w:lang w:val="en-GB"/>
        </w:rPr>
      </w:pPr>
      <w:r w:rsidRPr="00C40B30">
        <w:rPr>
          <w:lang w:val="en-GB"/>
        </w:rPr>
        <w:t>Medical electrical devices</w:t>
      </w:r>
      <w:bookmarkEnd w:id="85"/>
      <w:bookmarkEnd w:id="86"/>
      <w:bookmarkEnd w:id="87"/>
    </w:p>
    <w:p w14:paraId="59B41185" w14:textId="77777777" w:rsidR="00D12ECA" w:rsidRPr="00C40B30" w:rsidRDefault="00D12ECA" w:rsidP="00D12ECA">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D12ECA" w:rsidRPr="00C40B30" w14:paraId="4A381F98"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C10F8F9" w14:textId="066B5D1F" w:rsidR="00D12ECA" w:rsidRPr="00C40B30" w:rsidRDefault="00D12ECA" w:rsidP="003D37D8">
            <w:pPr>
              <w:jc w:val="center"/>
              <w:rPr>
                <w:rFonts w:ascii="Arial" w:hAnsi="Arial"/>
                <w:lang w:val="en-GB"/>
              </w:rPr>
            </w:pPr>
            <w:r w:rsidRPr="00C40B30">
              <w:rPr>
                <w:lang w:val="en-GB"/>
              </w:rPr>
              <w:t>Cutting, scratching by various rotating parts of the device (e.g. tooth grinder).</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622C6A9B" w14:textId="77777777" w:rsidR="00D12ECA" w:rsidRPr="00C40B30" w:rsidRDefault="00703903" w:rsidP="00C32950">
            <w:pPr>
              <w:rPr>
                <w:szCs w:val="22"/>
                <w:lang w:val="en-GB"/>
              </w:rPr>
            </w:pPr>
            <w:r w:rsidRPr="00C40B30">
              <w:rPr>
                <w:szCs w:val="22"/>
                <w:lang w:val="en-GB"/>
              </w:rPr>
              <w:t>Employees working with medical electrical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D02A9C7" w14:textId="77777777" w:rsidR="00D12ECA" w:rsidRPr="00C40B30" w:rsidRDefault="00D12ECA" w:rsidP="00A16B8B">
            <w:pPr>
              <w:pStyle w:val="Zpat"/>
              <w:numPr>
                <w:ilvl w:val="0"/>
                <w:numId w:val="29"/>
              </w:numPr>
              <w:tabs>
                <w:tab w:val="left" w:pos="708"/>
              </w:tabs>
              <w:rPr>
                <w:lang w:val="en-GB"/>
              </w:rPr>
            </w:pPr>
            <w:r w:rsidRPr="00C40B30">
              <w:rPr>
                <w:lang w:val="en-GB"/>
              </w:rPr>
              <w:t>Safe manipulation with the devices.</w:t>
            </w:r>
          </w:p>
        </w:tc>
      </w:tr>
      <w:tr w:rsidR="00D12ECA" w:rsidRPr="00C40B30" w14:paraId="2B8157AC"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620DE10" w14:textId="77777777" w:rsidR="00D12ECA" w:rsidRPr="00C40B30" w:rsidRDefault="00D12ECA" w:rsidP="003D37D8">
            <w:pPr>
              <w:jc w:val="center"/>
              <w:rPr>
                <w:rFonts w:ascii="Arial" w:hAnsi="Arial"/>
                <w:lang w:val="en-GB"/>
              </w:rPr>
            </w:pPr>
            <w:r w:rsidRPr="00C40B30">
              <w:rPr>
                <w:lang w:val="en-GB"/>
              </w:rPr>
              <w:t>Injuries caused by the employees being struck by electrical current in the course of common activities, usually through a contact on uncovered or otherwise unprotected live parts of electrical devices.</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5F3EF78" w14:textId="77777777" w:rsidR="00D12ECA" w:rsidRPr="00C40B30" w:rsidRDefault="00703903" w:rsidP="00C32950">
            <w:pPr>
              <w:rPr>
                <w:szCs w:val="22"/>
                <w:lang w:val="en-GB"/>
              </w:rPr>
            </w:pPr>
            <w:r w:rsidRPr="00C40B30">
              <w:rPr>
                <w:szCs w:val="22"/>
                <w:lang w:val="en-GB"/>
              </w:rPr>
              <w:t>Employees working with medical electrical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4A369866" w14:textId="77777777" w:rsidR="00D12ECA" w:rsidRPr="00C40B30" w:rsidRDefault="00D12ECA" w:rsidP="00A16B8B">
            <w:pPr>
              <w:pStyle w:val="Zpat"/>
              <w:numPr>
                <w:ilvl w:val="0"/>
                <w:numId w:val="29"/>
              </w:numPr>
              <w:tabs>
                <w:tab w:val="left" w:pos="708"/>
              </w:tabs>
              <w:rPr>
                <w:lang w:val="en-GB"/>
              </w:rPr>
            </w:pPr>
            <w:r w:rsidRPr="00C40B30">
              <w:rPr>
                <w:lang w:val="en-GB"/>
              </w:rPr>
              <w:t>Regular inspection and maintenance of medical electrical devices.</w:t>
            </w:r>
          </w:p>
        </w:tc>
      </w:tr>
      <w:tr w:rsidR="00D12ECA" w:rsidRPr="00C40B30" w14:paraId="5A77417F" w14:textId="77777777" w:rsidTr="00F66F5F">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1C0D3A6D" w14:textId="77777777" w:rsidR="00D12ECA" w:rsidRPr="00C40B30" w:rsidRDefault="00D12ECA" w:rsidP="003D37D8">
            <w:pPr>
              <w:jc w:val="center"/>
              <w:rPr>
                <w:rFonts w:ascii="Arial" w:hAnsi="Arial"/>
                <w:lang w:val="en-GB"/>
              </w:rPr>
            </w:pPr>
            <w:r w:rsidRPr="00C40B30">
              <w:rPr>
                <w:lang w:val="en-GB"/>
              </w:rPr>
              <w:t>Damage or breakage of the insulation of conductors and power cord cables.</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2873260" w14:textId="77777777" w:rsidR="00D12ECA" w:rsidRPr="00C40B30" w:rsidRDefault="00703903" w:rsidP="00C32950">
            <w:pPr>
              <w:rPr>
                <w:szCs w:val="22"/>
                <w:lang w:val="en-GB"/>
              </w:rPr>
            </w:pPr>
            <w:r w:rsidRPr="00C40B30">
              <w:rPr>
                <w:szCs w:val="22"/>
                <w:lang w:val="en-GB"/>
              </w:rPr>
              <w:t>Employees working with medical electrical device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7A4715A" w14:textId="77777777" w:rsidR="00D12ECA" w:rsidRPr="00C40B30" w:rsidRDefault="00D12ECA" w:rsidP="00C40B30">
            <w:pPr>
              <w:numPr>
                <w:ilvl w:val="0"/>
                <w:numId w:val="29"/>
              </w:numPr>
              <w:jc w:val="left"/>
              <w:rPr>
                <w:rFonts w:ascii="Arial" w:hAnsi="Arial"/>
                <w:lang w:val="en-GB"/>
              </w:rPr>
            </w:pPr>
            <w:r w:rsidRPr="00C40B30">
              <w:rPr>
                <w:lang w:val="en-GB"/>
              </w:rPr>
              <w:t>Keeping medical electrical devices in a safe condition.</w:t>
            </w:r>
          </w:p>
          <w:p w14:paraId="5A9D79C9" w14:textId="77777777" w:rsidR="00D12ECA" w:rsidRPr="00C40B30" w:rsidRDefault="00D12ECA" w:rsidP="00C40B30">
            <w:pPr>
              <w:numPr>
                <w:ilvl w:val="0"/>
                <w:numId w:val="29"/>
              </w:numPr>
              <w:jc w:val="left"/>
              <w:rPr>
                <w:lang w:val="en-GB"/>
              </w:rPr>
            </w:pPr>
            <w:r w:rsidRPr="00C40B30">
              <w:rPr>
                <w:lang w:val="en-GB"/>
              </w:rPr>
              <w:t>Regular professional reviews by an authorised electrician (inspections, removal of defects).</w:t>
            </w:r>
          </w:p>
          <w:p w14:paraId="66560A08" w14:textId="39D02981" w:rsidR="0057328C" w:rsidRPr="003D37D8" w:rsidRDefault="00D12ECA" w:rsidP="00C40B30">
            <w:pPr>
              <w:numPr>
                <w:ilvl w:val="0"/>
                <w:numId w:val="29"/>
              </w:numPr>
              <w:jc w:val="left"/>
              <w:rPr>
                <w:rFonts w:ascii="Arial" w:hAnsi="Arial"/>
                <w:lang w:val="en-GB"/>
              </w:rPr>
            </w:pPr>
            <w:r w:rsidRPr="00C40B30">
              <w:rPr>
                <w:lang w:val="en-GB"/>
              </w:rPr>
              <w:t xml:space="preserve">Careful handling of cables and power cords at workplaces (floating mining machinery). </w:t>
            </w:r>
          </w:p>
          <w:p w14:paraId="0DCBB1F8" w14:textId="01D50F96" w:rsidR="00D12ECA" w:rsidRPr="00C40B30" w:rsidRDefault="00D12ECA" w:rsidP="00C40B30">
            <w:pPr>
              <w:numPr>
                <w:ilvl w:val="0"/>
                <w:numId w:val="29"/>
              </w:numPr>
              <w:jc w:val="left"/>
              <w:rPr>
                <w:rFonts w:ascii="Arial" w:hAnsi="Arial"/>
                <w:lang w:val="en-GB"/>
              </w:rPr>
            </w:pPr>
            <w:r w:rsidRPr="00C40B30">
              <w:rPr>
                <w:lang w:val="en-GB"/>
              </w:rPr>
              <w:t>Observe the prohibition of leading electrical supply cables on thoroughfares and at places where such cables could be damaged by operation devices.</w:t>
            </w:r>
          </w:p>
        </w:tc>
      </w:tr>
    </w:tbl>
    <w:p w14:paraId="2C188D24" w14:textId="77777777" w:rsidR="00827A67" w:rsidRPr="00C40B30" w:rsidRDefault="00827A67" w:rsidP="00C44BCD">
      <w:pPr>
        <w:rPr>
          <w:szCs w:val="22"/>
          <w:lang w:val="en-GB"/>
        </w:rPr>
        <w:sectPr w:rsidR="00827A67" w:rsidRPr="00C40B30" w:rsidSect="002F655D">
          <w:pgSz w:w="16838" w:h="11906" w:orient="landscape"/>
          <w:pgMar w:top="1106" w:right="1418" w:bottom="539" w:left="1712" w:header="719" w:footer="709" w:gutter="0"/>
          <w:cols w:space="708"/>
          <w:docGrid w:linePitch="360"/>
        </w:sectPr>
      </w:pPr>
    </w:p>
    <w:p w14:paraId="24B622FC" w14:textId="77777777" w:rsidR="00C65143" w:rsidRDefault="00C65143" w:rsidP="003D37D8">
      <w:pPr>
        <w:pStyle w:val="Nadpis2"/>
        <w:rPr>
          <w:lang w:val="en-GB"/>
        </w:rPr>
      </w:pPr>
      <w:bookmarkStart w:id="88" w:name="_Toc459017517"/>
      <w:bookmarkStart w:id="89" w:name="_Toc459016808"/>
      <w:bookmarkStart w:id="90" w:name="_Toc425229604"/>
    </w:p>
    <w:p w14:paraId="44EB560D" w14:textId="6F4AD40E" w:rsidR="00CC592A" w:rsidRPr="00C40B30" w:rsidRDefault="00827A67" w:rsidP="003D37D8">
      <w:pPr>
        <w:pStyle w:val="Nadpis2"/>
        <w:rPr>
          <w:lang w:val="en-GB"/>
        </w:rPr>
      </w:pPr>
      <w:r w:rsidRPr="00C40B30">
        <w:rPr>
          <w:lang w:val="en-GB"/>
        </w:rPr>
        <w:t>MR system</w:t>
      </w:r>
      <w:bookmarkEnd w:id="88"/>
      <w:bookmarkEnd w:id="89"/>
      <w:bookmarkEnd w:id="90"/>
    </w:p>
    <w:p w14:paraId="1350FE80" w14:textId="77777777" w:rsidR="00827A67" w:rsidRPr="00C40B30" w:rsidRDefault="00827A67" w:rsidP="00C44BCD">
      <w:pPr>
        <w:rPr>
          <w:szCs w:val="22"/>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77"/>
      </w:tblGrid>
      <w:tr w:rsidR="00D404BE" w:rsidRPr="00C40B30" w14:paraId="4E097D7B" w14:textId="77777777" w:rsidTr="00C3295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5403CCF" w14:textId="77777777" w:rsidR="00D404BE" w:rsidRPr="00C40B30" w:rsidRDefault="00430F97" w:rsidP="003D37D8">
            <w:pPr>
              <w:jc w:val="center"/>
              <w:rPr>
                <w:lang w:val="en-GB"/>
              </w:rPr>
            </w:pPr>
            <w:r w:rsidRPr="00C40B30">
              <w:rPr>
                <w:lang w:val="en-GB"/>
              </w:rPr>
              <w:t>Unsuitable clothing and things brought into the premises</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2C698F8B" w14:textId="77777777" w:rsidR="00D404BE" w:rsidRPr="00C40B30" w:rsidRDefault="00430F97" w:rsidP="00C32950">
            <w:pPr>
              <w:rPr>
                <w:szCs w:val="22"/>
                <w:lang w:val="en-GB"/>
              </w:rPr>
            </w:pPr>
            <w:r w:rsidRPr="00C40B30">
              <w:rPr>
                <w:szCs w:val="22"/>
                <w:lang w:val="en-GB"/>
              </w:rPr>
              <w:t>Employees and patients in the event of bringing in any magnetized item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8B47FC4" w14:textId="77777777" w:rsidR="00D404BE" w:rsidRPr="00C40B30" w:rsidRDefault="00430F97" w:rsidP="00A16B8B">
            <w:pPr>
              <w:pStyle w:val="Zpat"/>
              <w:numPr>
                <w:ilvl w:val="0"/>
                <w:numId w:val="29"/>
              </w:numPr>
              <w:tabs>
                <w:tab w:val="left" w:pos="708"/>
              </w:tabs>
              <w:rPr>
                <w:lang w:val="en-GB"/>
              </w:rPr>
            </w:pPr>
            <w:r w:rsidRPr="00C40B30">
              <w:rPr>
                <w:lang w:val="en-GB"/>
              </w:rPr>
              <w:t>Avoid using resuscitation devices or oxygen bottles</w:t>
            </w:r>
            <w:r w:rsidR="007E552E">
              <w:rPr>
                <w:lang w:val="en-GB"/>
              </w:rPr>
              <w:t>.</w:t>
            </w:r>
          </w:p>
          <w:p w14:paraId="6F966BD9" w14:textId="77777777" w:rsidR="00430F97" w:rsidRPr="00C40B30" w:rsidRDefault="00430F97" w:rsidP="00A16B8B">
            <w:pPr>
              <w:pStyle w:val="Zpat"/>
              <w:numPr>
                <w:ilvl w:val="0"/>
                <w:numId w:val="29"/>
              </w:numPr>
              <w:tabs>
                <w:tab w:val="left" w:pos="708"/>
              </w:tabs>
              <w:rPr>
                <w:lang w:val="en-GB"/>
              </w:rPr>
            </w:pPr>
            <w:r w:rsidRPr="00C40B30">
              <w:rPr>
                <w:lang w:val="en-GB"/>
              </w:rPr>
              <w:t>Avoid using transport trolleys, mobile beds, stretchers containing magnetized parts</w:t>
            </w:r>
            <w:r w:rsidR="007E552E">
              <w:rPr>
                <w:lang w:val="en-GB"/>
              </w:rPr>
              <w:t>.</w:t>
            </w:r>
          </w:p>
          <w:p w14:paraId="78B46861" w14:textId="77777777" w:rsidR="00430F97" w:rsidRPr="00C40B30" w:rsidRDefault="00430F97" w:rsidP="00A16B8B">
            <w:pPr>
              <w:pStyle w:val="Zpat"/>
              <w:numPr>
                <w:ilvl w:val="0"/>
                <w:numId w:val="29"/>
              </w:numPr>
              <w:tabs>
                <w:tab w:val="left" w:pos="708"/>
              </w:tabs>
              <w:rPr>
                <w:lang w:val="en-GB"/>
              </w:rPr>
            </w:pPr>
            <w:r w:rsidRPr="00C40B30">
              <w:rPr>
                <w:lang w:val="en-GB"/>
              </w:rPr>
              <w:t>Use only verified accessories</w:t>
            </w:r>
            <w:r w:rsidR="007E552E">
              <w:rPr>
                <w:lang w:val="en-GB"/>
              </w:rPr>
              <w:t>.</w:t>
            </w:r>
          </w:p>
          <w:p w14:paraId="3C153784" w14:textId="77777777" w:rsidR="00430F97" w:rsidRPr="00C40B30" w:rsidRDefault="00430F97" w:rsidP="00A16B8B">
            <w:pPr>
              <w:pStyle w:val="Zpat"/>
              <w:numPr>
                <w:ilvl w:val="0"/>
                <w:numId w:val="29"/>
              </w:numPr>
              <w:tabs>
                <w:tab w:val="left" w:pos="708"/>
              </w:tabs>
              <w:rPr>
                <w:lang w:val="en-GB"/>
              </w:rPr>
            </w:pPr>
            <w:r w:rsidRPr="00C40B30">
              <w:rPr>
                <w:lang w:val="en-GB"/>
              </w:rPr>
              <w:t>Use only machines and devices safe in terms of MR</w:t>
            </w:r>
            <w:r w:rsidR="007E552E">
              <w:rPr>
                <w:lang w:val="en-GB"/>
              </w:rPr>
              <w:t>.</w:t>
            </w:r>
            <w:r w:rsidRPr="00C40B30">
              <w:rPr>
                <w:lang w:val="en-GB"/>
              </w:rPr>
              <w:t xml:space="preserve"> </w:t>
            </w:r>
          </w:p>
          <w:p w14:paraId="14FF9A8C" w14:textId="77777777" w:rsidR="00430F97" w:rsidRPr="00C40B30" w:rsidRDefault="00430F97" w:rsidP="00A16B8B">
            <w:pPr>
              <w:pStyle w:val="Zpat"/>
              <w:numPr>
                <w:ilvl w:val="0"/>
                <w:numId w:val="29"/>
              </w:numPr>
              <w:tabs>
                <w:tab w:val="left" w:pos="708"/>
              </w:tabs>
              <w:rPr>
                <w:lang w:val="en-GB"/>
              </w:rPr>
            </w:pPr>
            <w:r w:rsidRPr="00C40B30">
              <w:rPr>
                <w:lang w:val="en-GB"/>
              </w:rPr>
              <w:t>Ensure that the area with controlled access (protective zone of 0.5 mT) be entered only by persons with adequate authorisation</w:t>
            </w:r>
            <w:r w:rsidR="007E552E">
              <w:rPr>
                <w:lang w:val="en-GB"/>
              </w:rPr>
              <w:t>.</w:t>
            </w:r>
          </w:p>
          <w:p w14:paraId="2CD8AD4D" w14:textId="77777777" w:rsidR="00430F97" w:rsidRDefault="00430F97" w:rsidP="00A16B8B">
            <w:pPr>
              <w:pStyle w:val="Zpat"/>
              <w:numPr>
                <w:ilvl w:val="0"/>
                <w:numId w:val="29"/>
              </w:numPr>
              <w:tabs>
                <w:tab w:val="left" w:pos="708"/>
              </w:tabs>
              <w:rPr>
                <w:lang w:val="en-GB"/>
              </w:rPr>
            </w:pPr>
            <w:r w:rsidRPr="00C40B30">
              <w:rPr>
                <w:lang w:val="en-GB"/>
              </w:rPr>
              <w:t>Keep the door to the examination room closed</w:t>
            </w:r>
            <w:r w:rsidR="007E552E">
              <w:rPr>
                <w:lang w:val="en-GB"/>
              </w:rPr>
              <w:t>.</w:t>
            </w:r>
          </w:p>
          <w:p w14:paraId="0F7D1E8B" w14:textId="77777777" w:rsidR="00430F97" w:rsidRPr="007E552E" w:rsidRDefault="00430F97" w:rsidP="00430F97">
            <w:pPr>
              <w:pStyle w:val="Zpat"/>
              <w:numPr>
                <w:ilvl w:val="0"/>
                <w:numId w:val="29"/>
              </w:numPr>
              <w:tabs>
                <w:tab w:val="left" w:pos="708"/>
              </w:tabs>
              <w:rPr>
                <w:lang w:val="en-GB"/>
              </w:rPr>
            </w:pPr>
            <w:r w:rsidRPr="007E552E">
              <w:rPr>
                <w:b/>
                <w:bCs/>
                <w:lang w:val="en-GB"/>
              </w:rPr>
              <w:t>Magnetized items brought into the magnetic field become projectiles!</w:t>
            </w:r>
          </w:p>
        </w:tc>
      </w:tr>
      <w:tr w:rsidR="00D404BE" w:rsidRPr="00C40B30" w14:paraId="0BC7BA29" w14:textId="77777777" w:rsidTr="00C32950">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D1FC05B" w14:textId="77777777" w:rsidR="00D404BE" w:rsidRPr="00C40B30" w:rsidRDefault="00BD7615" w:rsidP="003D37D8">
            <w:pPr>
              <w:jc w:val="center"/>
              <w:rPr>
                <w:lang w:val="en-GB"/>
              </w:rPr>
            </w:pPr>
            <w:r w:rsidRPr="00C40B30">
              <w:rPr>
                <w:lang w:val="en-GB"/>
              </w:rPr>
              <w:t>Breakdown of the devic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262359BF" w14:textId="77777777" w:rsidR="00D404BE" w:rsidRPr="00C40B30" w:rsidRDefault="00BD7615" w:rsidP="00C32950">
            <w:pPr>
              <w:rPr>
                <w:szCs w:val="22"/>
                <w:lang w:val="en-GB"/>
              </w:rPr>
            </w:pPr>
            <w:r w:rsidRPr="00C40B30">
              <w:rPr>
                <w:szCs w:val="22"/>
                <w:lang w:val="en-GB"/>
              </w:rPr>
              <w:t>Persons present near the MR device</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3536C370" w14:textId="77777777" w:rsidR="00BD7615" w:rsidRPr="00C40B30" w:rsidRDefault="00BD7615" w:rsidP="00A16B8B">
            <w:pPr>
              <w:numPr>
                <w:ilvl w:val="0"/>
                <w:numId w:val="33"/>
              </w:numPr>
              <w:rPr>
                <w:lang w:val="en-GB"/>
              </w:rPr>
            </w:pPr>
            <w:r w:rsidRPr="00C40B30">
              <w:rPr>
                <w:lang w:val="en-GB"/>
              </w:rPr>
              <w:t>Intensities</w:t>
            </w:r>
            <w:r w:rsidRPr="00C40B30">
              <w:rPr>
                <w:rFonts w:ascii="Arial" w:hAnsi="Arial"/>
                <w:lang w:val="en-GB"/>
              </w:rPr>
              <w:t xml:space="preserve"> </w:t>
            </w:r>
            <w:r w:rsidRPr="00C40B30">
              <w:rPr>
                <w:lang w:val="en-GB"/>
              </w:rPr>
              <w:t>of the magnetic flow exceeding 0.5 mT can cause interference of electronic implants or other devices.</w:t>
            </w:r>
          </w:p>
          <w:p w14:paraId="10F46B5E" w14:textId="77777777" w:rsidR="00D404BE" w:rsidRPr="00C40B30" w:rsidRDefault="00BD7615" w:rsidP="00A16B8B">
            <w:pPr>
              <w:numPr>
                <w:ilvl w:val="0"/>
                <w:numId w:val="33"/>
              </w:numPr>
              <w:rPr>
                <w:rFonts w:ascii="Arial" w:hAnsi="Arial"/>
                <w:lang w:val="en-GB"/>
              </w:rPr>
            </w:pPr>
            <w:r w:rsidRPr="00C40B30">
              <w:rPr>
                <w:lang w:val="en-GB"/>
              </w:rPr>
              <w:t>Ensure trained attendance staff and regular maintenance and reviews.</w:t>
            </w:r>
            <w:r w:rsidRPr="00C40B30">
              <w:rPr>
                <w:rFonts w:ascii="Arial" w:hAnsi="Arial"/>
                <w:lang w:val="en-GB"/>
              </w:rPr>
              <w:t xml:space="preserve"> </w:t>
            </w:r>
          </w:p>
        </w:tc>
      </w:tr>
      <w:tr w:rsidR="00D404BE" w:rsidRPr="00C40B30" w14:paraId="276C2404" w14:textId="77777777" w:rsidTr="00D404B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83D758A" w14:textId="77777777" w:rsidR="00D404BE" w:rsidRPr="00C40B30" w:rsidRDefault="00BD7615" w:rsidP="003D37D8">
            <w:pPr>
              <w:jc w:val="center"/>
              <w:rPr>
                <w:lang w:val="en-GB"/>
              </w:rPr>
            </w:pPr>
            <w:r w:rsidRPr="00C40B30">
              <w:rPr>
                <w:lang w:val="en-GB"/>
              </w:rPr>
              <w:t>Creation of a current loop and contact with the tunnel wall</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38D2DCEA" w14:textId="77777777" w:rsidR="00D404BE" w:rsidRPr="00C40B30" w:rsidRDefault="00BD7615" w:rsidP="00C32950">
            <w:pPr>
              <w:rPr>
                <w:szCs w:val="22"/>
                <w:lang w:val="en-GB"/>
              </w:rPr>
            </w:pPr>
            <w:r w:rsidRPr="00C40B30">
              <w:rPr>
                <w:szCs w:val="22"/>
                <w:lang w:val="en-GB"/>
              </w:rPr>
              <w:t>Pati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0C71D62D" w14:textId="77777777" w:rsidR="00D404BE" w:rsidRPr="00C40B30" w:rsidRDefault="00BD7615" w:rsidP="00A16B8B">
            <w:pPr>
              <w:numPr>
                <w:ilvl w:val="0"/>
                <w:numId w:val="34"/>
              </w:numPr>
              <w:rPr>
                <w:lang w:val="en-GB"/>
              </w:rPr>
            </w:pPr>
            <w:r w:rsidRPr="00C40B30">
              <w:rPr>
                <w:lang w:val="en-GB"/>
              </w:rPr>
              <w:t>Make sure that the patient is positioned in a correct distance from the tunnel wall and that there is a correct distance also between their body parts</w:t>
            </w:r>
            <w:r w:rsidR="007E552E">
              <w:rPr>
                <w:lang w:val="en-GB"/>
              </w:rPr>
              <w:t>.</w:t>
            </w:r>
          </w:p>
          <w:p w14:paraId="063235AC" w14:textId="77777777" w:rsidR="00BD7615" w:rsidRPr="00C40B30" w:rsidRDefault="00BD7615" w:rsidP="00A16B8B">
            <w:pPr>
              <w:numPr>
                <w:ilvl w:val="0"/>
                <w:numId w:val="34"/>
              </w:numPr>
              <w:rPr>
                <w:lang w:val="en-GB"/>
              </w:rPr>
            </w:pPr>
            <w:r w:rsidRPr="00C40B30">
              <w:rPr>
                <w:lang w:val="en-GB"/>
              </w:rPr>
              <w:t>Keep sufficient distance from the magnet tunnel and from VF coils</w:t>
            </w:r>
            <w:r w:rsidR="007E552E">
              <w:rPr>
                <w:lang w:val="en-GB"/>
              </w:rPr>
              <w:t>.</w:t>
            </w:r>
          </w:p>
          <w:p w14:paraId="4F41B93C" w14:textId="77777777" w:rsidR="00BD7615" w:rsidRPr="00C40B30" w:rsidRDefault="00BD7615" w:rsidP="00A16B8B">
            <w:pPr>
              <w:numPr>
                <w:ilvl w:val="0"/>
                <w:numId w:val="34"/>
              </w:numPr>
              <w:rPr>
                <w:lang w:val="en-GB"/>
              </w:rPr>
            </w:pPr>
            <w:r w:rsidRPr="00C40B30">
              <w:rPr>
                <w:lang w:val="en-GB"/>
              </w:rPr>
              <w:t>Shorten the time of the measuring exposure</w:t>
            </w:r>
            <w:r w:rsidR="007E552E">
              <w:rPr>
                <w:lang w:val="en-GB"/>
              </w:rPr>
              <w:t>.</w:t>
            </w:r>
          </w:p>
        </w:tc>
      </w:tr>
      <w:tr w:rsidR="00D404BE" w:rsidRPr="00C40B30" w14:paraId="0A898FC6" w14:textId="77777777" w:rsidTr="00D404B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AAE7289" w14:textId="77777777" w:rsidR="00D404BE" w:rsidRPr="00C40B30" w:rsidRDefault="00BD7615" w:rsidP="003D37D8">
            <w:pPr>
              <w:jc w:val="center"/>
              <w:rPr>
                <w:lang w:val="en-GB"/>
              </w:rPr>
            </w:pPr>
            <w:r w:rsidRPr="00C40B30">
              <w:rPr>
                <w:lang w:val="en-GB"/>
              </w:rPr>
              <w:t>Heating / ignition of synthetic blankets</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116CDDBF" w14:textId="77777777" w:rsidR="00D404BE" w:rsidRPr="00C40B30" w:rsidRDefault="00BD7615" w:rsidP="00C32950">
            <w:pPr>
              <w:rPr>
                <w:szCs w:val="22"/>
                <w:lang w:val="en-GB"/>
              </w:rPr>
            </w:pPr>
            <w:r w:rsidRPr="00C40B30">
              <w:rPr>
                <w:szCs w:val="22"/>
                <w:lang w:val="en-GB"/>
              </w:rPr>
              <w:t>Patient</w:t>
            </w:r>
            <w:r w:rsidR="0057328C">
              <w:rPr>
                <w:szCs w:val="22"/>
                <w:lang w:val="en-GB"/>
              </w:rPr>
              <w: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18839220" w14:textId="77777777" w:rsidR="00D404BE" w:rsidRPr="00C40B30" w:rsidRDefault="00BD7615" w:rsidP="00A16B8B">
            <w:pPr>
              <w:numPr>
                <w:ilvl w:val="0"/>
                <w:numId w:val="29"/>
              </w:numPr>
              <w:rPr>
                <w:rFonts w:ascii="Arial" w:hAnsi="Arial"/>
                <w:lang w:val="en-GB"/>
              </w:rPr>
            </w:pPr>
            <w:r w:rsidRPr="00C40B30">
              <w:rPr>
                <w:rFonts w:ascii="Arial" w:hAnsi="Arial"/>
                <w:lang w:val="en-GB"/>
              </w:rPr>
              <w:t>Use only blankets made of paper, cotton or linen</w:t>
            </w:r>
            <w:r w:rsidR="007E552E">
              <w:rPr>
                <w:rFonts w:ascii="Arial" w:hAnsi="Arial"/>
                <w:lang w:val="en-GB"/>
              </w:rPr>
              <w:t>.</w:t>
            </w:r>
          </w:p>
        </w:tc>
      </w:tr>
      <w:tr w:rsidR="00D404BE" w:rsidRPr="00C40B30" w14:paraId="2F5F599C" w14:textId="77777777" w:rsidTr="00D404B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A5D509B" w14:textId="77777777" w:rsidR="00D404BE" w:rsidRPr="00C40B30" w:rsidRDefault="00BD7615" w:rsidP="003D37D8">
            <w:pPr>
              <w:jc w:val="center"/>
              <w:rPr>
                <w:lang w:val="en-GB"/>
              </w:rPr>
            </w:pPr>
            <w:r w:rsidRPr="00C40B30">
              <w:rPr>
                <w:lang w:val="en-GB"/>
              </w:rPr>
              <w:t>Vertical and horizontal movement of the examination tabl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48EA348F" w14:textId="77777777" w:rsidR="00D404BE" w:rsidRPr="00C40B30" w:rsidRDefault="00BD7615" w:rsidP="00803071">
            <w:pPr>
              <w:rPr>
                <w:szCs w:val="22"/>
                <w:lang w:val="en-GB"/>
              </w:rPr>
            </w:pPr>
            <w:r w:rsidRPr="00C40B30">
              <w:rPr>
                <w:szCs w:val="22"/>
                <w:lang w:val="en-GB"/>
              </w:rPr>
              <w:t>Patient and other person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BEF1B27" w14:textId="77777777" w:rsidR="00D404BE" w:rsidRPr="00C40B30" w:rsidRDefault="00803071" w:rsidP="00A16B8B">
            <w:pPr>
              <w:numPr>
                <w:ilvl w:val="0"/>
                <w:numId w:val="29"/>
              </w:numPr>
              <w:rPr>
                <w:lang w:val="en-GB"/>
              </w:rPr>
            </w:pPr>
            <w:r w:rsidRPr="00C40B30">
              <w:rPr>
                <w:lang w:val="en-GB"/>
              </w:rPr>
              <w:t>While the bed is moving, ensure that there are no obstacles present in the space between the examination table and the magnet (e.g. overreaching body parts or long hair)</w:t>
            </w:r>
            <w:r w:rsidR="007E552E">
              <w:rPr>
                <w:lang w:val="en-GB"/>
              </w:rPr>
              <w:t>.</w:t>
            </w:r>
          </w:p>
          <w:p w14:paraId="7EF192C3" w14:textId="77777777" w:rsidR="00803071" w:rsidRPr="00C40B30" w:rsidRDefault="00803071" w:rsidP="00A16B8B">
            <w:pPr>
              <w:numPr>
                <w:ilvl w:val="0"/>
                <w:numId w:val="29"/>
              </w:numPr>
              <w:rPr>
                <w:lang w:val="en-GB"/>
              </w:rPr>
            </w:pPr>
            <w:r w:rsidRPr="00C40B30">
              <w:rPr>
                <w:lang w:val="en-GB"/>
              </w:rPr>
              <w:t>Secure the patient’s arms and legs with belts to prevent the patient being caught between the table board and the magnet cover</w:t>
            </w:r>
            <w:r w:rsidR="007E552E">
              <w:rPr>
                <w:lang w:val="en-GB"/>
              </w:rPr>
              <w:t>.</w:t>
            </w:r>
          </w:p>
          <w:p w14:paraId="14983CC0" w14:textId="77777777" w:rsidR="00803071" w:rsidRPr="00C40B30" w:rsidRDefault="00803071" w:rsidP="00A16B8B">
            <w:pPr>
              <w:numPr>
                <w:ilvl w:val="0"/>
                <w:numId w:val="29"/>
              </w:numPr>
              <w:rPr>
                <w:lang w:val="en-GB"/>
              </w:rPr>
            </w:pPr>
            <w:r w:rsidRPr="00C40B30">
              <w:rPr>
                <w:lang w:val="en-GB"/>
              </w:rPr>
              <w:t>Make sure that the height detection sensor is not covered by clothes, blankets or accessories</w:t>
            </w:r>
            <w:r w:rsidR="007E552E">
              <w:rPr>
                <w:lang w:val="en-GB"/>
              </w:rPr>
              <w:t>.</w:t>
            </w:r>
          </w:p>
        </w:tc>
      </w:tr>
      <w:tr w:rsidR="00D404BE" w:rsidRPr="00C40B30" w14:paraId="611DDD49" w14:textId="77777777" w:rsidTr="00D404B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77FD7090" w14:textId="77777777" w:rsidR="00D404BE" w:rsidRPr="00C40B30" w:rsidRDefault="00471A96" w:rsidP="003D37D8">
            <w:pPr>
              <w:jc w:val="center"/>
              <w:rPr>
                <w:lang w:val="en-GB"/>
              </w:rPr>
            </w:pPr>
            <w:r w:rsidRPr="00C40B30">
              <w:rPr>
                <w:lang w:val="en-GB"/>
              </w:rPr>
              <w:t>Stumbling</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50D43BAC" w14:textId="77777777" w:rsidR="00D404BE" w:rsidRPr="00C40B30" w:rsidRDefault="00471A96" w:rsidP="00471A96">
            <w:pPr>
              <w:rPr>
                <w:szCs w:val="22"/>
                <w:lang w:val="en-GB"/>
              </w:rPr>
            </w:pPr>
            <w:r w:rsidRPr="00C40B30">
              <w:rPr>
                <w:szCs w:val="22"/>
                <w:lang w:val="en-GB"/>
              </w:rPr>
              <w:t>Employees and pati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79021CF5" w14:textId="77777777" w:rsidR="00D404BE" w:rsidRPr="007E552E" w:rsidRDefault="00471A96" w:rsidP="0026213E">
            <w:pPr>
              <w:pStyle w:val="Odstavecseseznamem"/>
              <w:numPr>
                <w:ilvl w:val="0"/>
                <w:numId w:val="88"/>
              </w:numPr>
              <w:rPr>
                <w:lang w:val="en-GB"/>
              </w:rPr>
            </w:pPr>
            <w:r w:rsidRPr="007E552E">
              <w:rPr>
                <w:lang w:val="en-GB"/>
              </w:rPr>
              <w:t>Cables and hoses of intervention parts to be led so as to avoid stumbling over them.</w:t>
            </w:r>
          </w:p>
        </w:tc>
      </w:tr>
      <w:tr w:rsidR="00D404BE" w:rsidRPr="00C40B30" w14:paraId="3B7AFC38" w14:textId="77777777" w:rsidTr="00D404B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51BF2424" w14:textId="77777777" w:rsidR="00D404BE" w:rsidRPr="00C40B30" w:rsidRDefault="00471A96" w:rsidP="003D37D8">
            <w:pPr>
              <w:jc w:val="center"/>
              <w:rPr>
                <w:lang w:val="en-GB"/>
              </w:rPr>
            </w:pPr>
            <w:r w:rsidRPr="00C40B30">
              <w:rPr>
                <w:lang w:val="en-GB"/>
              </w:rPr>
              <w:lastRenderedPageBreak/>
              <w:t>Noise</w:t>
            </w:r>
          </w:p>
        </w:tc>
        <w:tc>
          <w:tcPr>
            <w:tcW w:w="4395" w:type="dxa"/>
            <w:tcBorders>
              <w:top w:val="single" w:sz="4" w:space="0" w:color="008000"/>
              <w:left w:val="single" w:sz="4" w:space="0" w:color="008000"/>
              <w:bottom w:val="single" w:sz="4" w:space="0" w:color="008000"/>
              <w:right w:val="single" w:sz="4" w:space="0" w:color="008000"/>
            </w:tcBorders>
            <w:shd w:val="clear" w:color="auto" w:fill="auto"/>
          </w:tcPr>
          <w:p w14:paraId="2CDA6520" w14:textId="77777777" w:rsidR="00D404BE" w:rsidRPr="00C40B30" w:rsidRDefault="00471A96" w:rsidP="00471A96">
            <w:pPr>
              <w:rPr>
                <w:szCs w:val="22"/>
                <w:lang w:val="en-GB"/>
              </w:rPr>
            </w:pPr>
            <w:r w:rsidRPr="00C40B30">
              <w:rPr>
                <w:szCs w:val="22"/>
                <w:lang w:val="en-GB"/>
              </w:rPr>
              <w:t>Employees and patients</w:t>
            </w: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5166539E" w14:textId="77777777" w:rsidR="00D404BE" w:rsidRPr="007E552E" w:rsidRDefault="00471A96" w:rsidP="0026213E">
            <w:pPr>
              <w:pStyle w:val="Odstavecseseznamem"/>
              <w:numPr>
                <w:ilvl w:val="0"/>
                <w:numId w:val="88"/>
              </w:numPr>
              <w:rPr>
                <w:lang w:val="en-GB"/>
              </w:rPr>
            </w:pPr>
            <w:r w:rsidRPr="007E552E">
              <w:rPr>
                <w:lang w:val="en-GB"/>
              </w:rPr>
              <w:t>Provide the patient with adequate hearing protection that reduces noise at least to 99 dB(A)</w:t>
            </w:r>
            <w:r w:rsidR="007E552E">
              <w:rPr>
                <w:lang w:val="en-GB"/>
              </w:rPr>
              <w:t>.</w:t>
            </w:r>
          </w:p>
          <w:p w14:paraId="5DA2A9D1" w14:textId="77777777" w:rsidR="00471A96" w:rsidRPr="007E552E" w:rsidRDefault="00471A96" w:rsidP="0026213E">
            <w:pPr>
              <w:pStyle w:val="Odstavecseseznamem"/>
              <w:numPr>
                <w:ilvl w:val="0"/>
                <w:numId w:val="88"/>
              </w:numPr>
              <w:rPr>
                <w:lang w:val="en-GB"/>
              </w:rPr>
            </w:pPr>
            <w:r w:rsidRPr="007E552E">
              <w:rPr>
                <w:lang w:val="en-GB"/>
              </w:rPr>
              <w:t>Ensure that the employees in the examination room use hearing protection during the examination, reducing the noise level at least to 85 dB(A)</w:t>
            </w:r>
            <w:r w:rsidR="007E552E">
              <w:rPr>
                <w:lang w:val="en-GB"/>
              </w:rPr>
              <w:t>.</w:t>
            </w:r>
          </w:p>
          <w:p w14:paraId="44599376" w14:textId="77777777" w:rsidR="00471A96" w:rsidRPr="007E552E" w:rsidRDefault="00471A96" w:rsidP="0026213E">
            <w:pPr>
              <w:pStyle w:val="Odstavecseseznamem"/>
              <w:numPr>
                <w:ilvl w:val="0"/>
                <w:numId w:val="88"/>
              </w:numPr>
              <w:rPr>
                <w:lang w:val="en-GB"/>
              </w:rPr>
            </w:pPr>
            <w:r w:rsidRPr="007E552E">
              <w:rPr>
                <w:lang w:val="en-GB"/>
              </w:rPr>
              <w:t>Use the assigned personal protective equipment at the workplace.</w:t>
            </w:r>
          </w:p>
        </w:tc>
      </w:tr>
    </w:tbl>
    <w:p w14:paraId="782ACED3" w14:textId="77777777" w:rsidR="00D404BE" w:rsidRPr="00C40B30" w:rsidRDefault="00D404BE" w:rsidP="00C44BCD">
      <w:pPr>
        <w:rPr>
          <w:szCs w:val="22"/>
          <w:lang w:val="en-GB"/>
        </w:rPr>
        <w:sectPr w:rsidR="00D404BE" w:rsidRPr="00C40B30" w:rsidSect="002F655D">
          <w:pgSz w:w="16838" w:h="11906" w:orient="landscape"/>
          <w:pgMar w:top="1106" w:right="1418" w:bottom="539" w:left="1712" w:header="719" w:footer="709" w:gutter="0"/>
          <w:cols w:space="708"/>
          <w:docGrid w:linePitch="360"/>
        </w:sectPr>
      </w:pPr>
    </w:p>
    <w:p w14:paraId="1D4D76BB" w14:textId="77777777" w:rsidR="00D12ECA" w:rsidRPr="00C40B30" w:rsidRDefault="00CC592A" w:rsidP="003D37D8">
      <w:pPr>
        <w:pStyle w:val="Nadpis2"/>
        <w:rPr>
          <w:lang w:val="en-GB"/>
        </w:rPr>
      </w:pPr>
      <w:bookmarkStart w:id="91" w:name="_Toc459017518"/>
      <w:bookmarkStart w:id="92" w:name="_Toc459016809"/>
      <w:bookmarkStart w:id="93" w:name="_Toc425229605"/>
      <w:r w:rsidRPr="00C40B30">
        <w:rPr>
          <w:lang w:val="en-GB"/>
        </w:rPr>
        <w:lastRenderedPageBreak/>
        <w:t>Ionising radiation</w:t>
      </w:r>
      <w:bookmarkEnd w:id="91"/>
      <w:bookmarkEnd w:id="92"/>
      <w:bookmarkEnd w:id="93"/>
    </w:p>
    <w:p w14:paraId="3FD0A3FF" w14:textId="77777777" w:rsidR="00CC592A" w:rsidRPr="00C40B30" w:rsidRDefault="00CC592A" w:rsidP="00CC592A">
      <w:pPr>
        <w:rPr>
          <w:lang w:val="en-GB"/>
        </w:rPr>
      </w:pPr>
    </w:p>
    <w:tbl>
      <w:tblPr>
        <w:tblW w:w="14846"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77"/>
      </w:tblGrid>
      <w:tr w:rsidR="00CC592A" w:rsidRPr="00C40B30" w14:paraId="5C7AFE7D" w14:textId="77777777" w:rsidTr="00F66F5F">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42305317" w14:textId="77777777" w:rsidR="00CC592A" w:rsidRPr="00C40B30" w:rsidRDefault="00CC592A" w:rsidP="003D37D8">
            <w:pPr>
              <w:jc w:val="center"/>
              <w:rPr>
                <w:rFonts w:ascii="Arial" w:hAnsi="Arial"/>
                <w:lang w:val="en-GB"/>
              </w:rPr>
            </w:pPr>
            <w:r w:rsidRPr="00C40B30">
              <w:rPr>
                <w:lang w:val="en-GB"/>
              </w:rPr>
              <w:t xml:space="preserve">Biologic effects of radiation </w:t>
            </w:r>
            <w:r w:rsidRPr="00C40B30">
              <w:rPr>
                <w:lang w:val="en-GB"/>
              </w:rPr>
              <w:br/>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52F070F2" w14:textId="77777777" w:rsidR="00CC592A" w:rsidRPr="00C40B30" w:rsidRDefault="00CC592A" w:rsidP="00C32950">
            <w:pPr>
              <w:rPr>
                <w:szCs w:val="22"/>
                <w:lang w:val="en-GB"/>
              </w:rPr>
            </w:pPr>
          </w:p>
        </w:tc>
        <w:tc>
          <w:tcPr>
            <w:tcW w:w="8777" w:type="dxa"/>
            <w:tcBorders>
              <w:top w:val="single" w:sz="4" w:space="0" w:color="008000"/>
              <w:left w:val="single" w:sz="4" w:space="0" w:color="008000"/>
              <w:bottom w:val="single" w:sz="4" w:space="0" w:color="008000"/>
              <w:right w:val="single" w:sz="4" w:space="0" w:color="008000"/>
            </w:tcBorders>
            <w:shd w:val="clear" w:color="auto" w:fill="auto"/>
          </w:tcPr>
          <w:p w14:paraId="6D29DAB7" w14:textId="77777777" w:rsidR="00CC592A" w:rsidRPr="00C40B30" w:rsidRDefault="00CC592A" w:rsidP="00A16B8B">
            <w:pPr>
              <w:numPr>
                <w:ilvl w:val="0"/>
                <w:numId w:val="32"/>
              </w:numPr>
              <w:rPr>
                <w:lang w:val="en-GB"/>
              </w:rPr>
            </w:pPr>
            <w:r w:rsidRPr="00C40B30">
              <w:rPr>
                <w:lang w:val="en-GB"/>
              </w:rPr>
              <w:t>When operating insi</w:t>
            </w:r>
            <w:r w:rsidR="00C40B30">
              <w:rPr>
                <w:lang w:val="en-GB"/>
              </w:rPr>
              <w:t>g</w:t>
            </w:r>
            <w:r w:rsidRPr="00C40B30">
              <w:rPr>
                <w:lang w:val="en-GB"/>
              </w:rPr>
              <w:t xml:space="preserve">nificant or type-approved minor sources of ionising radiation, fulfil the reporting obligation and report the following one day prior to the start of the relevant activities: </w:t>
            </w:r>
          </w:p>
          <w:p w14:paraId="79B88069" w14:textId="77777777" w:rsidR="005B2ABC" w:rsidRDefault="00CC592A" w:rsidP="003D37D8">
            <w:pPr>
              <w:numPr>
                <w:ilvl w:val="1"/>
                <w:numId w:val="89"/>
              </w:numPr>
              <w:rPr>
                <w:lang w:val="en-GB"/>
              </w:rPr>
            </w:pPr>
            <w:r w:rsidRPr="00C40B30">
              <w:rPr>
                <w:lang w:val="en-GB"/>
              </w:rPr>
              <w:t xml:space="preserve">identification of the reporting person; </w:t>
            </w:r>
          </w:p>
          <w:p w14:paraId="36232592" w14:textId="77777777" w:rsidR="005B2ABC" w:rsidRDefault="00CC592A" w:rsidP="003D37D8">
            <w:pPr>
              <w:numPr>
                <w:ilvl w:val="1"/>
                <w:numId w:val="89"/>
              </w:numPr>
              <w:rPr>
                <w:lang w:val="en-GB"/>
              </w:rPr>
            </w:pPr>
            <w:r w:rsidRPr="00C40B30">
              <w:rPr>
                <w:lang w:val="en-GB"/>
              </w:rPr>
              <w:t xml:space="preserve">specification and number of the used sources of ionising radiation; </w:t>
            </w:r>
          </w:p>
          <w:p w14:paraId="7D651B64" w14:textId="77777777" w:rsidR="005B2ABC" w:rsidRDefault="00CC592A" w:rsidP="003D37D8">
            <w:pPr>
              <w:numPr>
                <w:ilvl w:val="1"/>
                <w:numId w:val="89"/>
              </w:numPr>
              <w:rPr>
                <w:lang w:val="en-GB"/>
              </w:rPr>
            </w:pPr>
            <w:r w:rsidRPr="00C40B30">
              <w:rPr>
                <w:lang w:val="en-GB"/>
              </w:rPr>
              <w:t xml:space="preserve">building where the sources will be located; </w:t>
            </w:r>
          </w:p>
          <w:p w14:paraId="2AD8C4DD" w14:textId="77777777" w:rsidR="005B2ABC" w:rsidRDefault="00CC592A" w:rsidP="003D37D8">
            <w:pPr>
              <w:numPr>
                <w:ilvl w:val="1"/>
                <w:numId w:val="89"/>
              </w:numPr>
              <w:rPr>
                <w:lang w:val="en-GB"/>
              </w:rPr>
            </w:pPr>
            <w:r w:rsidRPr="00C40B30">
              <w:rPr>
                <w:lang w:val="en-GB"/>
              </w:rPr>
              <w:t>expected method of disposal of the sources of ionising radiation.</w:t>
            </w:r>
          </w:p>
          <w:p w14:paraId="59051DBD" w14:textId="77777777" w:rsidR="0047766E" w:rsidRPr="00C40B30" w:rsidRDefault="00CC592A" w:rsidP="00A16B8B">
            <w:pPr>
              <w:numPr>
                <w:ilvl w:val="0"/>
                <w:numId w:val="32"/>
              </w:numPr>
              <w:rPr>
                <w:lang w:val="en-GB"/>
              </w:rPr>
            </w:pPr>
            <w:r w:rsidRPr="00C40B30">
              <w:rPr>
                <w:lang w:val="en-GB"/>
              </w:rPr>
              <w:t>Use sources of ionising radiation in compliance with the approved instructions within the scope of type approval - certified radioactive source (usual life span of 10 - 20 years).</w:t>
            </w:r>
          </w:p>
          <w:p w14:paraId="3452B221" w14:textId="77777777" w:rsidR="0047766E" w:rsidRPr="00C40B30" w:rsidRDefault="00CC592A" w:rsidP="00A16B8B">
            <w:pPr>
              <w:numPr>
                <w:ilvl w:val="0"/>
                <w:numId w:val="32"/>
              </w:numPr>
              <w:rPr>
                <w:lang w:val="en-GB"/>
              </w:rPr>
            </w:pPr>
            <w:r w:rsidRPr="00C40B30">
              <w:rPr>
                <w:lang w:val="en-GB"/>
              </w:rPr>
              <w:t>Notify the State Office for Nuclear Safety of any changes and provide all necessary cooperation and assistance in the course of inspections.</w:t>
            </w:r>
          </w:p>
          <w:p w14:paraId="638866FD" w14:textId="77777777" w:rsidR="0047766E" w:rsidRPr="00C40B30" w:rsidRDefault="00CC592A" w:rsidP="00A16B8B">
            <w:pPr>
              <w:numPr>
                <w:ilvl w:val="0"/>
                <w:numId w:val="32"/>
              </w:numPr>
              <w:rPr>
                <w:lang w:val="en-GB"/>
              </w:rPr>
            </w:pPr>
            <w:r w:rsidRPr="00C40B30">
              <w:rPr>
                <w:lang w:val="en-GB"/>
              </w:rPr>
              <w:t>Ensure the conditions of safe operation of workplaces with closed radionuclide radiators (use the radiator only for the time necessary and outside this time keep it not in a working position, but in a shielding cover or otherwise shielded); when performing radiation and radiography with a closed radionuclide radiator, it is necessary to check by means of measuring after completing the work or before entering the delimited or shielded space that the radiator was properly shielded or inserted in the shielding cover; the radiator may not be used until it has undergone an acceptance test or if the time period for periodic tests has already passed since the most recent test or if there are any other reasons requiring the test performance.</w:t>
            </w:r>
          </w:p>
          <w:p w14:paraId="02E3F14C" w14:textId="420376AF" w:rsidR="00940DE4" w:rsidRDefault="00CC592A" w:rsidP="00A16B8B">
            <w:pPr>
              <w:numPr>
                <w:ilvl w:val="0"/>
                <w:numId w:val="32"/>
              </w:numPr>
              <w:rPr>
                <w:lang w:val="en-GB"/>
              </w:rPr>
            </w:pPr>
            <w:r w:rsidRPr="00C40B30">
              <w:rPr>
                <w:lang w:val="en-GB"/>
              </w:rPr>
              <w:t>Observe the operating conditions of the source within the scope of quality pertaining to the activities associated with the utilisation of nuclear energy, according to the emergency plan and the extent of the controlled zone.</w:t>
            </w:r>
          </w:p>
          <w:p w14:paraId="7DACADF9" w14:textId="77777777" w:rsidR="0047766E" w:rsidRPr="00C40B30" w:rsidRDefault="00CC592A" w:rsidP="00A16B8B">
            <w:pPr>
              <w:numPr>
                <w:ilvl w:val="0"/>
                <w:numId w:val="32"/>
              </w:numPr>
              <w:rPr>
                <w:lang w:val="en-GB"/>
              </w:rPr>
            </w:pPr>
            <w:r w:rsidRPr="00C40B30">
              <w:rPr>
                <w:lang w:val="en-GB"/>
              </w:rPr>
              <w:t>Appoint responsible persons in compliance with the Nuclear Energy Act.</w:t>
            </w:r>
          </w:p>
          <w:p w14:paraId="649B2098" w14:textId="77777777" w:rsidR="0047766E" w:rsidRPr="00C40B30" w:rsidRDefault="00CC592A" w:rsidP="00A16B8B">
            <w:pPr>
              <w:numPr>
                <w:ilvl w:val="0"/>
                <w:numId w:val="32"/>
              </w:numPr>
              <w:rPr>
                <w:lang w:val="en-GB"/>
              </w:rPr>
            </w:pPr>
            <w:r w:rsidRPr="00C40B30">
              <w:rPr>
                <w:lang w:val="en-GB"/>
              </w:rPr>
              <w:t xml:space="preserve">For the purposes of radiation protection, determine an inspected zone depending on the technical adjustment of the source. </w:t>
            </w:r>
          </w:p>
          <w:p w14:paraId="2E3E50CB" w14:textId="304154D7" w:rsidR="00940DE4" w:rsidRDefault="00CC592A" w:rsidP="00A16B8B">
            <w:pPr>
              <w:numPr>
                <w:ilvl w:val="0"/>
                <w:numId w:val="32"/>
              </w:numPr>
              <w:rPr>
                <w:lang w:val="en-GB"/>
              </w:rPr>
            </w:pPr>
            <w:r w:rsidRPr="00C40B30">
              <w:rPr>
                <w:lang w:val="en-GB"/>
              </w:rPr>
              <w:t>Observe the conditions of the permission for handling sources of ionising radiation.(ensure radiation protection, physical protection and emergency readiness, including its verification within</w:t>
            </w:r>
            <w:r w:rsidR="00C40B30">
              <w:rPr>
                <w:lang w:val="en-GB"/>
              </w:rPr>
              <w:t xml:space="preserve"> </w:t>
            </w:r>
            <w:r w:rsidRPr="00C40B30">
              <w:rPr>
                <w:lang w:val="en-GB"/>
              </w:rPr>
              <w:t>the scope corre</w:t>
            </w:r>
            <w:r w:rsidR="00C40B30">
              <w:rPr>
                <w:lang w:val="en-GB"/>
              </w:rPr>
              <w:t>s</w:t>
            </w:r>
            <w:r w:rsidRPr="00C40B30">
              <w:rPr>
                <w:lang w:val="en-GB"/>
              </w:rPr>
              <w:t xml:space="preserve">ponding to the permit, observe the agreed terms and conditions of the permit, technical and organisational conditions of safe operation of ionising radiation sources, radiation limits, approved quality assurance program, requirements pertaining </w:t>
            </w:r>
            <w:r w:rsidRPr="00C40B30">
              <w:rPr>
                <w:lang w:val="en-GB"/>
              </w:rPr>
              <w:lastRenderedPageBreak/>
              <w:t>to the correctness of measuring and measuring devices, measuring and services associated with the presence of ionising radiation).</w:t>
            </w:r>
          </w:p>
          <w:p w14:paraId="27AE52F7" w14:textId="77777777" w:rsidR="0047766E" w:rsidRPr="00C40B30" w:rsidRDefault="00CC592A" w:rsidP="00A16B8B">
            <w:pPr>
              <w:numPr>
                <w:ilvl w:val="0"/>
                <w:numId w:val="32"/>
              </w:numPr>
              <w:rPr>
                <w:lang w:val="en-GB"/>
              </w:rPr>
            </w:pPr>
            <w:r w:rsidRPr="00C40B30">
              <w:rPr>
                <w:lang w:val="en-GB"/>
              </w:rPr>
              <w:t>Ensure the performance of determined activities only by persons with adequate professional health and mental qualifications and capacities.</w:t>
            </w:r>
          </w:p>
          <w:p w14:paraId="65B191B0" w14:textId="77777777" w:rsidR="0047766E" w:rsidRPr="00C40B30" w:rsidRDefault="00CC592A" w:rsidP="00A16B8B">
            <w:pPr>
              <w:numPr>
                <w:ilvl w:val="0"/>
                <w:numId w:val="32"/>
              </w:numPr>
              <w:rPr>
                <w:lang w:val="en-GB"/>
              </w:rPr>
            </w:pPr>
            <w:r w:rsidRPr="00C40B30">
              <w:rPr>
                <w:lang w:val="en-GB"/>
              </w:rPr>
              <w:t xml:space="preserve">Ensure continuous supervision over work safety, arrange for medical examinations. </w:t>
            </w:r>
          </w:p>
          <w:p w14:paraId="682F0379" w14:textId="77777777" w:rsidR="0047766E" w:rsidRPr="00C40B30" w:rsidRDefault="00CC592A" w:rsidP="00A16B8B">
            <w:pPr>
              <w:numPr>
                <w:ilvl w:val="0"/>
                <w:numId w:val="32"/>
              </w:numPr>
              <w:rPr>
                <w:lang w:val="en-GB"/>
              </w:rPr>
            </w:pPr>
            <w:r w:rsidRPr="00C40B30">
              <w:rPr>
                <w:lang w:val="en-GB"/>
              </w:rPr>
              <w:t>Ensure suitable conditions for pregnant or breastfeeding women working within the controlled zone, providing the same radiation protection level for the f</w:t>
            </w:r>
            <w:r w:rsidR="00C40B30">
              <w:rPr>
                <w:lang w:val="en-GB"/>
              </w:rPr>
              <w:t>o</w:t>
            </w:r>
            <w:r w:rsidRPr="00C40B30">
              <w:rPr>
                <w:lang w:val="en-GB"/>
              </w:rPr>
              <w:t xml:space="preserve">etus or for the infant as for each and every individual of the population. </w:t>
            </w:r>
          </w:p>
          <w:p w14:paraId="6EA5206E" w14:textId="77777777" w:rsidR="00CC592A" w:rsidRPr="00C40B30" w:rsidRDefault="00CC592A" w:rsidP="00A16B8B">
            <w:pPr>
              <w:numPr>
                <w:ilvl w:val="0"/>
                <w:numId w:val="32"/>
              </w:numPr>
              <w:rPr>
                <w:lang w:val="en-GB"/>
              </w:rPr>
            </w:pPr>
            <w:r w:rsidRPr="00C40B30">
              <w:rPr>
                <w:lang w:val="en-GB"/>
              </w:rPr>
              <w:t>Ensure a system of education and verification of capabilities and special professional competences of employees depending on the significance of their work.</w:t>
            </w:r>
          </w:p>
          <w:p w14:paraId="4FDA163E" w14:textId="55607BB8" w:rsidR="004D356B" w:rsidRDefault="00CC592A" w:rsidP="004D356B">
            <w:pPr>
              <w:pStyle w:val="Zpat"/>
              <w:numPr>
                <w:ilvl w:val="0"/>
                <w:numId w:val="32"/>
              </w:numPr>
              <w:tabs>
                <w:tab w:val="left" w:pos="708"/>
              </w:tabs>
              <w:rPr>
                <w:lang w:val="en-GB"/>
              </w:rPr>
            </w:pPr>
            <w:r w:rsidRPr="00C40B30">
              <w:rPr>
                <w:lang w:val="en-GB"/>
              </w:rPr>
              <w:t>Use the assigned personal protective equipment at the workplace.</w:t>
            </w:r>
          </w:p>
          <w:p w14:paraId="7C943325" w14:textId="77777777" w:rsidR="00CC592A" w:rsidRPr="00C40B30" w:rsidRDefault="00CC592A" w:rsidP="004D356B">
            <w:pPr>
              <w:pStyle w:val="Zpat"/>
              <w:numPr>
                <w:ilvl w:val="0"/>
                <w:numId w:val="32"/>
              </w:numPr>
              <w:tabs>
                <w:tab w:val="left" w:pos="708"/>
              </w:tabs>
              <w:rPr>
                <w:lang w:val="en-GB"/>
              </w:rPr>
            </w:pPr>
            <w:r w:rsidRPr="00C40B30">
              <w:rPr>
                <w:lang w:val="en-GB"/>
              </w:rPr>
              <w:t>Ensure safe termination of activities</w:t>
            </w:r>
          </w:p>
        </w:tc>
      </w:tr>
    </w:tbl>
    <w:p w14:paraId="7581D88C" w14:textId="77777777" w:rsidR="00396704" w:rsidRPr="00C40B30" w:rsidRDefault="00396704" w:rsidP="00CC592A">
      <w:pPr>
        <w:rPr>
          <w:lang w:val="en-GB"/>
        </w:rPr>
        <w:sectPr w:rsidR="00396704" w:rsidRPr="00C40B30" w:rsidSect="002F655D">
          <w:pgSz w:w="16838" w:h="11906" w:orient="landscape"/>
          <w:pgMar w:top="1106" w:right="1418" w:bottom="539" w:left="1712" w:header="719" w:footer="709" w:gutter="0"/>
          <w:cols w:space="708"/>
          <w:docGrid w:linePitch="360"/>
        </w:sectPr>
      </w:pPr>
    </w:p>
    <w:p w14:paraId="115D7C95" w14:textId="77777777" w:rsidR="00CC592A" w:rsidRPr="00C40B30" w:rsidRDefault="008F7629" w:rsidP="003D37D8">
      <w:pPr>
        <w:pStyle w:val="Nadpis2"/>
        <w:rPr>
          <w:lang w:val="en-GB"/>
        </w:rPr>
      </w:pPr>
      <w:bookmarkStart w:id="94" w:name="_Toc459017519"/>
      <w:bookmarkStart w:id="95" w:name="_Toc459016810"/>
      <w:bookmarkStart w:id="96" w:name="_Toc425229606"/>
      <w:r w:rsidRPr="005B2ABC">
        <w:rPr>
          <w:lang w:val="en-GB"/>
        </w:rPr>
        <w:lastRenderedPageBreak/>
        <w:t>Work and presence in the garden and in the greenhouse</w:t>
      </w:r>
      <w:bookmarkEnd w:id="94"/>
      <w:bookmarkEnd w:id="95"/>
      <w:bookmarkEnd w:id="96"/>
    </w:p>
    <w:p w14:paraId="4A810E36" w14:textId="77777777" w:rsidR="00396704" w:rsidRPr="00C40B30" w:rsidRDefault="00396704" w:rsidP="00CC592A">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8"/>
        <w:gridCol w:w="4111"/>
        <w:gridCol w:w="8781"/>
      </w:tblGrid>
      <w:tr w:rsidR="00396704" w:rsidRPr="00C40B30" w14:paraId="5F13BE3F" w14:textId="77777777" w:rsidTr="00A20D6D">
        <w:trPr>
          <w:trHeight w:val="851"/>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540AFC4A" w14:textId="77777777" w:rsidR="00396704" w:rsidRPr="00C40B30" w:rsidRDefault="00396704" w:rsidP="00A20D6D">
            <w:pPr>
              <w:jc w:val="center"/>
              <w:rPr>
                <w:szCs w:val="22"/>
                <w:lang w:val="en-GB"/>
              </w:rPr>
            </w:pPr>
            <w:r w:rsidRPr="00C40B30">
              <w:rPr>
                <w:szCs w:val="22"/>
                <w:lang w:val="en-GB"/>
              </w:rPr>
              <w:t>Stumbling, slipping, fall</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447D9872" w14:textId="77777777" w:rsidR="00396704" w:rsidRPr="00C40B30" w:rsidRDefault="00396704" w:rsidP="00A20D6D">
            <w:pPr>
              <w:rPr>
                <w:szCs w:val="22"/>
                <w:lang w:val="en-GB"/>
              </w:rPr>
            </w:pPr>
            <w:r w:rsidRPr="00C40B30">
              <w:rPr>
                <w:szCs w:val="22"/>
                <w:lang w:val="en-GB"/>
              </w:rPr>
              <w:t>Employees carrying out works in the garden, in the outdoor areas, are at risk of slipping, stumbling, fall:</w:t>
            </w:r>
          </w:p>
          <w:p w14:paraId="214E2708" w14:textId="77777777" w:rsidR="00396704" w:rsidRPr="00C40B30" w:rsidRDefault="00396704" w:rsidP="00A16B8B">
            <w:pPr>
              <w:numPr>
                <w:ilvl w:val="0"/>
                <w:numId w:val="35"/>
              </w:numPr>
              <w:ind w:left="205" w:hanging="205"/>
              <w:rPr>
                <w:szCs w:val="22"/>
                <w:lang w:val="en-GB"/>
              </w:rPr>
            </w:pPr>
            <w:r w:rsidRPr="00C40B30">
              <w:rPr>
                <w:szCs w:val="22"/>
                <w:lang w:val="en-GB"/>
              </w:rPr>
              <w:t>in untidy terrain;</w:t>
            </w:r>
          </w:p>
          <w:p w14:paraId="4E3C1AAC" w14:textId="77777777" w:rsidR="00396704" w:rsidRPr="00C40B30" w:rsidRDefault="00396704" w:rsidP="00A16B8B">
            <w:pPr>
              <w:numPr>
                <w:ilvl w:val="0"/>
                <w:numId w:val="35"/>
              </w:numPr>
              <w:ind w:left="205" w:hanging="205"/>
              <w:rPr>
                <w:szCs w:val="22"/>
                <w:lang w:val="en-GB"/>
              </w:rPr>
            </w:pPr>
            <w:r w:rsidRPr="00C40B30">
              <w:rPr>
                <w:szCs w:val="22"/>
                <w:lang w:val="en-GB"/>
              </w:rPr>
              <w:t>in the course of carrying gardening and other equipment and tools;</w:t>
            </w:r>
          </w:p>
          <w:p w14:paraId="72D81E3C" w14:textId="77777777" w:rsidR="00396704" w:rsidRPr="00C40B30" w:rsidRDefault="00396704" w:rsidP="00A16B8B">
            <w:pPr>
              <w:numPr>
                <w:ilvl w:val="0"/>
                <w:numId w:val="35"/>
              </w:numPr>
              <w:ind w:left="205" w:hanging="205"/>
              <w:rPr>
                <w:szCs w:val="22"/>
                <w:lang w:val="en-GB"/>
              </w:rPr>
            </w:pPr>
            <w:r w:rsidRPr="00C40B30">
              <w:rPr>
                <w:szCs w:val="22"/>
                <w:lang w:val="en-GB"/>
              </w:rPr>
              <w:t>in the course of carrying materials.</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680CD742" w14:textId="77777777" w:rsidR="00396704" w:rsidRPr="00C40B30" w:rsidRDefault="00396704" w:rsidP="00A16B8B">
            <w:pPr>
              <w:numPr>
                <w:ilvl w:val="0"/>
                <w:numId w:val="36"/>
              </w:numPr>
              <w:ind w:left="253" w:hanging="253"/>
              <w:rPr>
                <w:szCs w:val="22"/>
                <w:lang w:val="en-GB"/>
              </w:rPr>
            </w:pPr>
            <w:r w:rsidRPr="00C40B30">
              <w:rPr>
                <w:szCs w:val="22"/>
                <w:lang w:val="en-GB"/>
              </w:rPr>
              <w:t>Use suitable work shoes.</w:t>
            </w:r>
          </w:p>
          <w:p w14:paraId="4FAAFBBB" w14:textId="77777777" w:rsidR="00396704" w:rsidRPr="00C40B30" w:rsidRDefault="00396704" w:rsidP="00A16B8B">
            <w:pPr>
              <w:numPr>
                <w:ilvl w:val="0"/>
                <w:numId w:val="36"/>
              </w:numPr>
              <w:ind w:left="253" w:hanging="253"/>
              <w:rPr>
                <w:szCs w:val="22"/>
                <w:lang w:val="en-GB"/>
              </w:rPr>
            </w:pPr>
            <w:r w:rsidRPr="00C40B30">
              <w:rPr>
                <w:szCs w:val="22"/>
                <w:lang w:val="en-GB"/>
              </w:rPr>
              <w:t>Choose a place for keeping the material and tools so as to limit, as much as possible, the need to walk and carry the material.</w:t>
            </w:r>
          </w:p>
          <w:p w14:paraId="6D881F54" w14:textId="77777777" w:rsidR="00396704" w:rsidRPr="00C40B30" w:rsidRDefault="00396704" w:rsidP="00A16B8B">
            <w:pPr>
              <w:numPr>
                <w:ilvl w:val="0"/>
                <w:numId w:val="36"/>
              </w:numPr>
              <w:ind w:left="253" w:hanging="253"/>
              <w:rPr>
                <w:szCs w:val="22"/>
                <w:lang w:val="en-GB"/>
              </w:rPr>
            </w:pPr>
            <w:r w:rsidRPr="00C40B30">
              <w:rPr>
                <w:szCs w:val="22"/>
                <w:lang w:val="en-GB"/>
              </w:rPr>
              <w:t>Use mechanical equipment for transporting the material to the place of its consumption and use.</w:t>
            </w:r>
          </w:p>
          <w:p w14:paraId="1A26D706" w14:textId="77777777" w:rsidR="00396704" w:rsidRPr="00C40B30" w:rsidRDefault="00396704" w:rsidP="00A16B8B">
            <w:pPr>
              <w:numPr>
                <w:ilvl w:val="0"/>
                <w:numId w:val="36"/>
              </w:numPr>
              <w:ind w:left="253" w:hanging="253"/>
              <w:rPr>
                <w:szCs w:val="22"/>
                <w:lang w:val="en-GB"/>
              </w:rPr>
            </w:pPr>
            <w:r w:rsidRPr="00C40B30">
              <w:rPr>
                <w:szCs w:val="22"/>
                <w:lang w:val="en-GB"/>
              </w:rPr>
              <w:t>Carry the tools and equipment in a correct and safe manner.</w:t>
            </w:r>
          </w:p>
        </w:tc>
      </w:tr>
      <w:tr w:rsidR="00396704" w:rsidRPr="00C40B30" w14:paraId="3D30576D" w14:textId="77777777" w:rsidTr="00A20D6D">
        <w:trPr>
          <w:trHeight w:val="851"/>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13765227" w14:textId="77777777" w:rsidR="00396704" w:rsidRPr="00C40B30" w:rsidRDefault="00396704" w:rsidP="00A20D6D">
            <w:pPr>
              <w:jc w:val="center"/>
              <w:rPr>
                <w:szCs w:val="22"/>
                <w:lang w:val="en-GB"/>
              </w:rPr>
            </w:pPr>
            <w:r w:rsidRPr="00C40B30">
              <w:rPr>
                <w:szCs w:val="22"/>
                <w:lang w:val="en-GB"/>
              </w:rPr>
              <w:t>Stinging, scratching by plants</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3D3A5EC9" w14:textId="77777777" w:rsidR="00396704" w:rsidRPr="00C40B30" w:rsidRDefault="00396704" w:rsidP="00A20D6D">
            <w:pPr>
              <w:rPr>
                <w:szCs w:val="22"/>
                <w:lang w:val="en-GB"/>
              </w:rPr>
            </w:pPr>
            <w:r w:rsidRPr="00C40B30">
              <w:rPr>
                <w:szCs w:val="22"/>
                <w:lang w:val="en-GB"/>
              </w:rPr>
              <w:t>Employees working with biological plant material are at risk of stinging, scratching be pointed needles, thorns, spiky plant residues after being chopped, etc.</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03531CD7" w14:textId="77777777" w:rsidR="00396704" w:rsidRPr="00C40B30" w:rsidRDefault="00396704" w:rsidP="00A16B8B">
            <w:pPr>
              <w:numPr>
                <w:ilvl w:val="0"/>
                <w:numId w:val="36"/>
              </w:numPr>
              <w:ind w:left="253" w:hanging="253"/>
              <w:rPr>
                <w:szCs w:val="22"/>
                <w:lang w:val="en-GB"/>
              </w:rPr>
            </w:pPr>
            <w:r w:rsidRPr="00C40B30">
              <w:rPr>
                <w:szCs w:val="22"/>
                <w:lang w:val="en-GB"/>
              </w:rPr>
              <w:t>Do not work without work clothes (with bare body).</w:t>
            </w:r>
          </w:p>
          <w:p w14:paraId="26861316" w14:textId="77777777" w:rsidR="00396704" w:rsidRPr="00C40B30" w:rsidRDefault="00396704" w:rsidP="00A16B8B">
            <w:pPr>
              <w:numPr>
                <w:ilvl w:val="0"/>
                <w:numId w:val="36"/>
              </w:numPr>
              <w:ind w:left="253" w:hanging="253"/>
              <w:rPr>
                <w:szCs w:val="22"/>
                <w:lang w:val="en-GB"/>
              </w:rPr>
            </w:pPr>
            <w:r w:rsidRPr="00C40B30">
              <w:rPr>
                <w:szCs w:val="22"/>
                <w:lang w:val="en-GB"/>
              </w:rPr>
              <w:t>Use suitable work clothes depending on the nature of hazard and local conditions.</w:t>
            </w:r>
          </w:p>
          <w:p w14:paraId="00970891" w14:textId="77777777" w:rsidR="00396704" w:rsidRPr="00C40B30" w:rsidRDefault="00396704" w:rsidP="00A16B8B">
            <w:pPr>
              <w:numPr>
                <w:ilvl w:val="0"/>
                <w:numId w:val="36"/>
              </w:numPr>
              <w:ind w:left="253" w:hanging="253"/>
              <w:rPr>
                <w:szCs w:val="22"/>
                <w:lang w:val="en-GB"/>
              </w:rPr>
            </w:pPr>
            <w:r w:rsidRPr="00C40B30">
              <w:rPr>
                <w:szCs w:val="22"/>
                <w:lang w:val="en-GB"/>
              </w:rPr>
              <w:t>Use personal protective equipment at the workplace, in particular work gloves</w:t>
            </w:r>
            <w:r w:rsidR="00D2217A">
              <w:rPr>
                <w:szCs w:val="22"/>
                <w:lang w:val="en-GB"/>
              </w:rPr>
              <w:t>.</w:t>
            </w:r>
          </w:p>
        </w:tc>
      </w:tr>
      <w:tr w:rsidR="00396704" w:rsidRPr="00C40B30" w14:paraId="54F63E6F" w14:textId="77777777" w:rsidTr="00A20D6D">
        <w:trPr>
          <w:trHeight w:val="851"/>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0296C5A6" w14:textId="77777777" w:rsidR="00396704" w:rsidRPr="00C40B30" w:rsidRDefault="00396704" w:rsidP="00A20D6D">
            <w:pPr>
              <w:jc w:val="center"/>
              <w:rPr>
                <w:szCs w:val="22"/>
                <w:lang w:val="en-GB"/>
              </w:rPr>
            </w:pPr>
            <w:r w:rsidRPr="00C40B30">
              <w:rPr>
                <w:szCs w:val="22"/>
                <w:lang w:val="en-GB"/>
              </w:rPr>
              <w:t>Insect bites and stings</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6D291019" w14:textId="77777777" w:rsidR="00396704" w:rsidRPr="00C40B30" w:rsidRDefault="00396704" w:rsidP="00A20D6D">
            <w:pPr>
              <w:rPr>
                <w:szCs w:val="22"/>
                <w:lang w:val="en-GB"/>
              </w:rPr>
            </w:pPr>
            <w:r w:rsidRPr="00C40B30">
              <w:rPr>
                <w:szCs w:val="22"/>
                <w:lang w:val="en-GB"/>
              </w:rPr>
              <w:t>Employees carrying out works in the garden, in the outdoor areas, are at risk of:</w:t>
            </w:r>
          </w:p>
          <w:p w14:paraId="5B5B8206" w14:textId="77777777" w:rsidR="00396704" w:rsidRPr="00C40B30" w:rsidRDefault="00396704" w:rsidP="00A16B8B">
            <w:pPr>
              <w:numPr>
                <w:ilvl w:val="0"/>
                <w:numId w:val="37"/>
              </w:numPr>
              <w:ind w:left="205" w:hanging="205"/>
              <w:rPr>
                <w:szCs w:val="22"/>
                <w:lang w:val="en-GB"/>
              </w:rPr>
            </w:pPr>
            <w:r w:rsidRPr="00C40B30">
              <w:rPr>
                <w:szCs w:val="22"/>
                <w:lang w:val="en-GB"/>
              </w:rPr>
              <w:t>bites or stings of stinging insects (wasps, hornets);</w:t>
            </w:r>
          </w:p>
          <w:p w14:paraId="60980329" w14:textId="77777777" w:rsidR="00396704" w:rsidRPr="00C40B30" w:rsidRDefault="00396704" w:rsidP="00A16B8B">
            <w:pPr>
              <w:numPr>
                <w:ilvl w:val="0"/>
                <w:numId w:val="37"/>
              </w:numPr>
              <w:ind w:left="205" w:hanging="205"/>
              <w:rPr>
                <w:szCs w:val="22"/>
                <w:lang w:val="en-GB"/>
              </w:rPr>
            </w:pPr>
            <w:r w:rsidRPr="00C40B30">
              <w:rPr>
                <w:szCs w:val="22"/>
                <w:lang w:val="en-GB"/>
              </w:rPr>
              <w:t>shock as a reaction to bee venom (the hazard is increased by combination with physical strain, fatigue and climate).</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42BE13B6" w14:textId="77777777" w:rsidR="00396704" w:rsidRPr="00C40B30" w:rsidRDefault="00396704" w:rsidP="00A16B8B">
            <w:pPr>
              <w:numPr>
                <w:ilvl w:val="0"/>
                <w:numId w:val="36"/>
              </w:numPr>
              <w:ind w:left="253" w:hanging="253"/>
              <w:rPr>
                <w:szCs w:val="22"/>
                <w:lang w:val="en-GB"/>
              </w:rPr>
            </w:pPr>
            <w:r w:rsidRPr="00C40B30">
              <w:rPr>
                <w:szCs w:val="22"/>
                <w:lang w:val="en-GB"/>
              </w:rPr>
              <w:t>Use suitable work clothes depending on the nature of hazard and local conditions.</w:t>
            </w:r>
          </w:p>
          <w:p w14:paraId="11070277" w14:textId="77777777" w:rsidR="00396704" w:rsidRPr="00C40B30" w:rsidRDefault="00396704" w:rsidP="00A16B8B">
            <w:pPr>
              <w:numPr>
                <w:ilvl w:val="0"/>
                <w:numId w:val="36"/>
              </w:numPr>
              <w:ind w:left="253" w:hanging="253"/>
              <w:rPr>
                <w:szCs w:val="22"/>
                <w:lang w:val="en-GB"/>
              </w:rPr>
            </w:pPr>
            <w:r w:rsidRPr="00C40B30">
              <w:rPr>
                <w:szCs w:val="22"/>
                <w:lang w:val="en-GB"/>
              </w:rPr>
              <w:t>Ensure availability of disinfection preparations at the workplace to dress the wound and medications preventing shock in the case of stinging; use such preparations and medications in line with the instructions for use.</w:t>
            </w:r>
          </w:p>
        </w:tc>
      </w:tr>
      <w:tr w:rsidR="00396704" w:rsidRPr="00C40B30" w14:paraId="0DDFB9C6" w14:textId="77777777" w:rsidTr="00A20D6D">
        <w:trPr>
          <w:trHeight w:val="851"/>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05C612CD" w14:textId="77777777" w:rsidR="00396704" w:rsidRPr="00C40B30" w:rsidRDefault="00396704" w:rsidP="00A20D6D">
            <w:pPr>
              <w:jc w:val="center"/>
              <w:rPr>
                <w:szCs w:val="22"/>
                <w:lang w:val="en-GB"/>
              </w:rPr>
            </w:pPr>
            <w:r w:rsidRPr="00C40B30">
              <w:rPr>
                <w:szCs w:val="22"/>
                <w:lang w:val="en-GB"/>
              </w:rPr>
              <w:t>Exposure to pesticides, damage to health</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1ACBFA39" w14:textId="77777777" w:rsidR="00396704" w:rsidRPr="00C40B30" w:rsidRDefault="00396704" w:rsidP="00A20D6D">
            <w:pPr>
              <w:rPr>
                <w:szCs w:val="22"/>
                <w:lang w:val="en-GB"/>
              </w:rPr>
            </w:pPr>
            <w:r w:rsidRPr="00C40B30">
              <w:rPr>
                <w:szCs w:val="22"/>
                <w:lang w:val="en-GB"/>
              </w:rPr>
              <w:t>Employees handling preparations and agents for the inhibition and control of plant and animal pests and for the protection of plants (pesticides) are at risk of:</w:t>
            </w:r>
          </w:p>
          <w:p w14:paraId="1E4B1594" w14:textId="77777777" w:rsidR="00396704" w:rsidRPr="00C40B30" w:rsidRDefault="00396704" w:rsidP="00A16B8B">
            <w:pPr>
              <w:numPr>
                <w:ilvl w:val="0"/>
                <w:numId w:val="38"/>
              </w:numPr>
              <w:ind w:left="205" w:hanging="205"/>
              <w:rPr>
                <w:szCs w:val="22"/>
                <w:lang w:val="en-GB"/>
              </w:rPr>
            </w:pPr>
            <w:r w:rsidRPr="00C40B30">
              <w:rPr>
                <w:szCs w:val="22"/>
                <w:lang w:val="en-GB"/>
              </w:rPr>
              <w:t>skin diseases;</w:t>
            </w:r>
          </w:p>
          <w:p w14:paraId="4187A36F" w14:textId="77777777" w:rsidR="00396704" w:rsidRPr="00C40B30" w:rsidRDefault="00396704" w:rsidP="00A16B8B">
            <w:pPr>
              <w:numPr>
                <w:ilvl w:val="0"/>
                <w:numId w:val="38"/>
              </w:numPr>
              <w:ind w:left="205" w:hanging="205"/>
              <w:rPr>
                <w:szCs w:val="22"/>
                <w:lang w:val="en-GB"/>
              </w:rPr>
            </w:pPr>
            <w:r w:rsidRPr="00C40B30">
              <w:rPr>
                <w:szCs w:val="22"/>
                <w:lang w:val="en-GB"/>
              </w:rPr>
              <w:t>digestive tract disorders;</w:t>
            </w:r>
          </w:p>
          <w:p w14:paraId="0B95BCE8" w14:textId="77777777" w:rsidR="00396704" w:rsidRPr="00C40B30" w:rsidRDefault="00396704" w:rsidP="00A16B8B">
            <w:pPr>
              <w:numPr>
                <w:ilvl w:val="0"/>
                <w:numId w:val="38"/>
              </w:numPr>
              <w:ind w:left="205" w:hanging="205"/>
              <w:rPr>
                <w:szCs w:val="22"/>
                <w:lang w:val="en-GB"/>
              </w:rPr>
            </w:pPr>
            <w:r w:rsidRPr="00C40B30">
              <w:rPr>
                <w:szCs w:val="22"/>
                <w:lang w:val="en-GB"/>
              </w:rPr>
              <w:t>respiratory tract disorders.</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0A7CD31F" w14:textId="77777777" w:rsidR="00396704" w:rsidRPr="00C40B30" w:rsidRDefault="00396704" w:rsidP="00A16B8B">
            <w:pPr>
              <w:numPr>
                <w:ilvl w:val="0"/>
                <w:numId w:val="36"/>
              </w:numPr>
              <w:ind w:left="253" w:hanging="253"/>
              <w:rPr>
                <w:szCs w:val="22"/>
                <w:lang w:val="en-GB"/>
              </w:rPr>
            </w:pPr>
            <w:r w:rsidRPr="00C40B30">
              <w:rPr>
                <w:szCs w:val="22"/>
                <w:lang w:val="en-GB"/>
              </w:rPr>
              <w:t>Get acquainted with the information on the packaging labels and use instructions.</w:t>
            </w:r>
          </w:p>
          <w:p w14:paraId="71BC00A2" w14:textId="77777777" w:rsidR="00396704" w:rsidRPr="00C40B30" w:rsidRDefault="00396704" w:rsidP="00A16B8B">
            <w:pPr>
              <w:numPr>
                <w:ilvl w:val="0"/>
                <w:numId w:val="36"/>
              </w:numPr>
              <w:ind w:left="253" w:hanging="253"/>
              <w:rPr>
                <w:szCs w:val="22"/>
                <w:lang w:val="en-GB"/>
              </w:rPr>
            </w:pPr>
            <w:r w:rsidRPr="00C40B30">
              <w:rPr>
                <w:szCs w:val="22"/>
                <w:lang w:val="en-GB"/>
              </w:rPr>
              <w:t>Observe safety instructions of the pesticide manufacturers.</w:t>
            </w:r>
          </w:p>
          <w:p w14:paraId="547145C7" w14:textId="77777777" w:rsidR="00396704" w:rsidRPr="00C40B30" w:rsidRDefault="00396704" w:rsidP="00A16B8B">
            <w:pPr>
              <w:numPr>
                <w:ilvl w:val="0"/>
                <w:numId w:val="36"/>
              </w:numPr>
              <w:ind w:left="253" w:hanging="253"/>
              <w:rPr>
                <w:szCs w:val="22"/>
                <w:lang w:val="en-GB"/>
              </w:rPr>
            </w:pPr>
            <w:r w:rsidRPr="00C40B30">
              <w:rPr>
                <w:szCs w:val="22"/>
                <w:lang w:val="en-GB"/>
              </w:rPr>
              <w:t>Dilute concentrates only outside closed rooms.</w:t>
            </w:r>
          </w:p>
          <w:p w14:paraId="188ED81C" w14:textId="77777777" w:rsidR="00396704" w:rsidRPr="00C40B30" w:rsidRDefault="00396704" w:rsidP="00A16B8B">
            <w:pPr>
              <w:numPr>
                <w:ilvl w:val="0"/>
                <w:numId w:val="36"/>
              </w:numPr>
              <w:ind w:left="253" w:hanging="253"/>
              <w:rPr>
                <w:szCs w:val="22"/>
                <w:lang w:val="en-GB"/>
              </w:rPr>
            </w:pPr>
            <w:r w:rsidRPr="00C40B30">
              <w:rPr>
                <w:szCs w:val="22"/>
                <w:lang w:val="en-GB"/>
              </w:rPr>
              <w:t>Mark/label containers in which the preparations are stored.</w:t>
            </w:r>
          </w:p>
          <w:p w14:paraId="3B056477" w14:textId="77777777" w:rsidR="00396704" w:rsidRPr="00C40B30" w:rsidRDefault="00396704" w:rsidP="00A16B8B">
            <w:pPr>
              <w:numPr>
                <w:ilvl w:val="0"/>
                <w:numId w:val="36"/>
              </w:numPr>
              <w:ind w:left="253" w:hanging="253"/>
              <w:rPr>
                <w:szCs w:val="22"/>
                <w:lang w:val="en-GB"/>
              </w:rPr>
            </w:pPr>
            <w:r w:rsidRPr="00C40B30">
              <w:rPr>
                <w:szCs w:val="22"/>
                <w:lang w:val="en-GB"/>
              </w:rPr>
              <w:t>Perform spraying under windless conditions or under light wind, always in the downwind direction.</w:t>
            </w:r>
          </w:p>
          <w:p w14:paraId="58EC0F35" w14:textId="77777777" w:rsidR="00396704" w:rsidRPr="00C40B30" w:rsidRDefault="00396704" w:rsidP="00A16B8B">
            <w:pPr>
              <w:numPr>
                <w:ilvl w:val="0"/>
                <w:numId w:val="36"/>
              </w:numPr>
              <w:ind w:left="253" w:hanging="253"/>
              <w:rPr>
                <w:szCs w:val="22"/>
                <w:lang w:val="en-GB"/>
              </w:rPr>
            </w:pPr>
            <w:r w:rsidRPr="00C40B30">
              <w:rPr>
                <w:szCs w:val="22"/>
                <w:lang w:val="en-GB"/>
              </w:rPr>
              <w:t>Observe the protective time periods.</w:t>
            </w:r>
          </w:p>
          <w:p w14:paraId="73104642" w14:textId="77777777" w:rsidR="00396704" w:rsidRPr="00C40B30" w:rsidRDefault="00396704" w:rsidP="00A16B8B">
            <w:pPr>
              <w:numPr>
                <w:ilvl w:val="0"/>
                <w:numId w:val="36"/>
              </w:numPr>
              <w:ind w:left="253" w:hanging="253"/>
              <w:rPr>
                <w:szCs w:val="22"/>
                <w:lang w:val="en-GB"/>
              </w:rPr>
            </w:pPr>
            <w:r w:rsidRPr="00C40B30">
              <w:rPr>
                <w:szCs w:val="22"/>
                <w:lang w:val="en-GB"/>
              </w:rPr>
              <w:t xml:space="preserve">Mark/label the treated plants. </w:t>
            </w:r>
          </w:p>
          <w:p w14:paraId="5264424B" w14:textId="77777777" w:rsidR="00396704" w:rsidRPr="00C40B30" w:rsidRDefault="00396704" w:rsidP="00A16B8B">
            <w:pPr>
              <w:numPr>
                <w:ilvl w:val="0"/>
                <w:numId w:val="36"/>
              </w:numPr>
              <w:ind w:left="253" w:hanging="253"/>
              <w:rPr>
                <w:szCs w:val="22"/>
                <w:lang w:val="en-GB"/>
              </w:rPr>
            </w:pPr>
            <w:r w:rsidRPr="00C40B30">
              <w:rPr>
                <w:szCs w:val="22"/>
                <w:lang w:val="en-GB"/>
              </w:rPr>
              <w:t xml:space="preserve">Prevent early consumption of treated cultures. </w:t>
            </w:r>
          </w:p>
          <w:p w14:paraId="6B501BDF" w14:textId="77777777" w:rsidR="00396704" w:rsidRPr="00C40B30" w:rsidRDefault="00396704" w:rsidP="00A16B8B">
            <w:pPr>
              <w:numPr>
                <w:ilvl w:val="0"/>
                <w:numId w:val="36"/>
              </w:numPr>
              <w:ind w:left="253" w:hanging="253"/>
              <w:rPr>
                <w:szCs w:val="22"/>
                <w:lang w:val="en-GB"/>
              </w:rPr>
            </w:pPr>
            <w:r w:rsidRPr="00C40B30">
              <w:rPr>
                <w:szCs w:val="22"/>
                <w:lang w:val="en-GB"/>
              </w:rPr>
              <w:t>During spraying, avoid direct hitting of persons.</w:t>
            </w:r>
          </w:p>
          <w:p w14:paraId="7B4A380A"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t>Store pesticides only at places designated for this purpose, in prescribed amounts and in safe packaging.</w:t>
            </w:r>
          </w:p>
          <w:p w14:paraId="6954C58D"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t>Prevent direct contact of skin with pesticides.</w:t>
            </w:r>
          </w:p>
          <w:p w14:paraId="742B9E0B"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lastRenderedPageBreak/>
              <w:t>If possible, avoid assigning these works to workers suffering from allergic reactions.</w:t>
            </w:r>
          </w:p>
          <w:p w14:paraId="485AF472"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t>Consistently use the assigned personal protective equipment during work (special gloves, arm sleeves, aprons resistant against the present pesticides, protective goggles, face shields, etc.).</w:t>
            </w:r>
          </w:p>
          <w:p w14:paraId="64609B58"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t>Do not eat, drink and smoke when handling the preparations.</w:t>
            </w:r>
          </w:p>
          <w:p w14:paraId="69346851"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t>After the end of work, decontaminate the personal protective equipment, the used work tools and reusable packaging.</w:t>
            </w:r>
          </w:p>
          <w:p w14:paraId="1A92D41A" w14:textId="77777777" w:rsidR="00396704" w:rsidRPr="00C40B30" w:rsidRDefault="00396704" w:rsidP="00A16B8B">
            <w:pPr>
              <w:numPr>
                <w:ilvl w:val="0"/>
                <w:numId w:val="36"/>
              </w:numPr>
              <w:ind w:left="253" w:hanging="253"/>
              <w:rPr>
                <w:szCs w:val="22"/>
                <w:lang w:val="en-GB"/>
              </w:rPr>
            </w:pPr>
            <w:r w:rsidRPr="00C40B30">
              <w:rPr>
                <w:szCs w:val="22"/>
                <w:lang w:val="en-GB"/>
              </w:rPr>
              <w:t>Have a first aid kit available and equipped with tools and preparations for the provision of first aid.</w:t>
            </w:r>
          </w:p>
        </w:tc>
      </w:tr>
      <w:tr w:rsidR="00396704" w:rsidRPr="00C40B30" w14:paraId="176A4470" w14:textId="77777777" w:rsidTr="00A20D6D">
        <w:trPr>
          <w:trHeight w:val="851"/>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5AE6899D" w14:textId="77777777" w:rsidR="00396704" w:rsidRPr="00C40B30" w:rsidRDefault="00396704" w:rsidP="00A20D6D">
            <w:pPr>
              <w:jc w:val="center"/>
              <w:rPr>
                <w:szCs w:val="22"/>
                <w:lang w:val="en-GB"/>
              </w:rPr>
            </w:pPr>
            <w:r w:rsidRPr="00C40B30">
              <w:rPr>
                <w:szCs w:val="22"/>
                <w:lang w:val="en-GB"/>
              </w:rPr>
              <w:lastRenderedPageBreak/>
              <w:t>Environmental pollution</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593A3E13" w14:textId="77777777" w:rsidR="00396704" w:rsidRPr="00C40B30" w:rsidRDefault="00396704" w:rsidP="00A20D6D">
            <w:pPr>
              <w:rPr>
                <w:szCs w:val="22"/>
                <w:lang w:val="en-GB"/>
              </w:rPr>
            </w:pPr>
            <w:r w:rsidRPr="00C40B30">
              <w:rPr>
                <w:szCs w:val="22"/>
                <w:lang w:val="en-GB"/>
              </w:rPr>
              <w:t>Hazard of environmental pollution due to handling preparations and agents for the inhibition and control of plant and animal pests and for the protection of plants (pesticides).</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2A6C4A47" w14:textId="77777777" w:rsidR="00396704" w:rsidRPr="00C40B30" w:rsidRDefault="00396704" w:rsidP="00A16B8B">
            <w:pPr>
              <w:numPr>
                <w:ilvl w:val="0"/>
                <w:numId w:val="39"/>
              </w:numPr>
              <w:tabs>
                <w:tab w:val="num" w:pos="252"/>
              </w:tabs>
              <w:ind w:left="252" w:hanging="252"/>
              <w:rPr>
                <w:szCs w:val="22"/>
                <w:lang w:val="en-GB"/>
              </w:rPr>
            </w:pPr>
            <w:r w:rsidRPr="00C40B30">
              <w:rPr>
                <w:szCs w:val="22"/>
                <w:lang w:val="en-GB"/>
              </w:rPr>
              <w:t>When using pesticides, prevent contamination of surface and ground water.</w:t>
            </w:r>
          </w:p>
        </w:tc>
      </w:tr>
      <w:tr w:rsidR="00396704" w:rsidRPr="00C40B30" w14:paraId="40106B09" w14:textId="77777777" w:rsidTr="00A20D6D">
        <w:trPr>
          <w:trHeight w:val="851"/>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62D02A78" w14:textId="77777777" w:rsidR="00396704" w:rsidRPr="00C40B30" w:rsidRDefault="00396704" w:rsidP="00A20D6D">
            <w:pPr>
              <w:jc w:val="center"/>
              <w:rPr>
                <w:szCs w:val="22"/>
                <w:lang w:val="en-GB"/>
              </w:rPr>
            </w:pPr>
            <w:r w:rsidRPr="00C40B30">
              <w:rPr>
                <w:szCs w:val="22"/>
                <w:lang w:val="en-GB"/>
              </w:rPr>
              <w:t xml:space="preserve">Fall of persons </w:t>
            </w:r>
          </w:p>
          <w:p w14:paraId="66FA16C2" w14:textId="77777777" w:rsidR="00396704" w:rsidRPr="00C40B30" w:rsidRDefault="00396704" w:rsidP="00A20D6D">
            <w:pPr>
              <w:jc w:val="center"/>
              <w:rPr>
                <w:szCs w:val="22"/>
                <w:lang w:val="en-GB"/>
              </w:rPr>
            </w:pPr>
            <w:r w:rsidRPr="00C40B30">
              <w:rPr>
                <w:szCs w:val="22"/>
                <w:lang w:val="en-GB"/>
              </w:rPr>
              <w:t>from the ladder</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2347F029" w14:textId="77777777" w:rsidR="00396704" w:rsidRPr="00C40B30" w:rsidRDefault="00396704" w:rsidP="00A20D6D">
            <w:pPr>
              <w:rPr>
                <w:szCs w:val="22"/>
                <w:lang w:val="en-GB"/>
              </w:rPr>
            </w:pPr>
            <w:r w:rsidRPr="00C40B30">
              <w:rPr>
                <w:szCs w:val="22"/>
                <w:lang w:val="en-GB"/>
              </w:rPr>
              <w:t xml:space="preserve">Employees working on a ladder are at risk of a fall from the ladder due to </w:t>
            </w:r>
          </w:p>
          <w:p w14:paraId="19D52D03" w14:textId="77777777" w:rsidR="00396704" w:rsidRPr="00C40B30" w:rsidRDefault="00396704" w:rsidP="00A16B8B">
            <w:pPr>
              <w:numPr>
                <w:ilvl w:val="0"/>
                <w:numId w:val="40"/>
              </w:numPr>
              <w:tabs>
                <w:tab w:val="num" w:pos="252"/>
              </w:tabs>
              <w:ind w:hanging="648"/>
              <w:rPr>
                <w:szCs w:val="22"/>
                <w:lang w:val="en-GB"/>
              </w:rPr>
            </w:pPr>
            <w:r w:rsidRPr="00C40B30">
              <w:rPr>
                <w:szCs w:val="22"/>
                <w:lang w:val="en-GB"/>
              </w:rPr>
              <w:t>poor technical condition of the ladder;</w:t>
            </w:r>
          </w:p>
          <w:p w14:paraId="222C96F2" w14:textId="77777777" w:rsidR="00396704" w:rsidRPr="00C40B30" w:rsidRDefault="00396704" w:rsidP="00A16B8B">
            <w:pPr>
              <w:numPr>
                <w:ilvl w:val="0"/>
                <w:numId w:val="40"/>
              </w:numPr>
              <w:tabs>
                <w:tab w:val="num" w:pos="252"/>
              </w:tabs>
              <w:ind w:hanging="648"/>
              <w:rPr>
                <w:szCs w:val="22"/>
                <w:lang w:val="en-GB"/>
              </w:rPr>
            </w:pPr>
            <w:r w:rsidRPr="00C40B30">
              <w:rPr>
                <w:szCs w:val="22"/>
                <w:lang w:val="en-GB"/>
              </w:rPr>
              <w:t>unsuitable anchoring;</w:t>
            </w:r>
          </w:p>
          <w:p w14:paraId="23A78700" w14:textId="77777777" w:rsidR="00396704" w:rsidRPr="00C40B30" w:rsidRDefault="00396704" w:rsidP="00A16B8B">
            <w:pPr>
              <w:numPr>
                <w:ilvl w:val="0"/>
                <w:numId w:val="40"/>
              </w:numPr>
              <w:tabs>
                <w:tab w:val="num" w:pos="252"/>
              </w:tabs>
              <w:ind w:left="258" w:hanging="186"/>
              <w:rPr>
                <w:szCs w:val="22"/>
                <w:lang w:val="en-GB"/>
              </w:rPr>
            </w:pPr>
            <w:r w:rsidRPr="00C40B30">
              <w:rPr>
                <w:szCs w:val="22"/>
                <w:lang w:val="en-GB"/>
              </w:rPr>
              <w:t>overturn of the ladder by another employee or by a vehicle;</w:t>
            </w:r>
          </w:p>
          <w:p w14:paraId="6CF2D09B" w14:textId="77777777" w:rsidR="00396704" w:rsidRPr="00C40B30" w:rsidRDefault="00396704" w:rsidP="00A16B8B">
            <w:pPr>
              <w:numPr>
                <w:ilvl w:val="0"/>
                <w:numId w:val="40"/>
              </w:numPr>
              <w:tabs>
                <w:tab w:val="num" w:pos="252"/>
              </w:tabs>
              <w:ind w:hanging="648"/>
              <w:rPr>
                <w:szCs w:val="22"/>
                <w:lang w:val="en-GB"/>
              </w:rPr>
            </w:pPr>
            <w:r w:rsidRPr="00C40B30">
              <w:rPr>
                <w:szCs w:val="22"/>
                <w:lang w:val="en-GB"/>
              </w:rPr>
              <w:t>unsuitable use;</w:t>
            </w:r>
          </w:p>
          <w:p w14:paraId="3A39C0B2" w14:textId="77777777" w:rsidR="00396704" w:rsidRPr="00C40B30" w:rsidRDefault="00396704" w:rsidP="00A16B8B">
            <w:pPr>
              <w:numPr>
                <w:ilvl w:val="0"/>
                <w:numId w:val="40"/>
              </w:numPr>
              <w:tabs>
                <w:tab w:val="num" w:pos="252"/>
              </w:tabs>
              <w:ind w:hanging="648"/>
              <w:rPr>
                <w:szCs w:val="22"/>
                <w:lang w:val="en-GB"/>
              </w:rPr>
            </w:pPr>
            <w:r w:rsidRPr="00C40B30">
              <w:rPr>
                <w:szCs w:val="22"/>
                <w:lang w:val="en-GB"/>
              </w:rPr>
              <w:t>carrying out of long-term works;</w:t>
            </w:r>
          </w:p>
          <w:p w14:paraId="54A24634" w14:textId="77777777" w:rsidR="00396704" w:rsidRPr="00C40B30" w:rsidRDefault="00396704" w:rsidP="00A16B8B">
            <w:pPr>
              <w:numPr>
                <w:ilvl w:val="0"/>
                <w:numId w:val="40"/>
              </w:numPr>
              <w:tabs>
                <w:tab w:val="num" w:pos="252"/>
              </w:tabs>
              <w:ind w:hanging="648"/>
              <w:rPr>
                <w:szCs w:val="22"/>
                <w:lang w:val="en-GB"/>
              </w:rPr>
            </w:pPr>
            <w:r w:rsidRPr="00C40B30">
              <w:rPr>
                <w:szCs w:val="22"/>
                <w:lang w:val="en-GB"/>
              </w:rPr>
              <w:t xml:space="preserve">carrying out of physically demanding works; </w:t>
            </w:r>
          </w:p>
          <w:p w14:paraId="706C150D" w14:textId="77777777" w:rsidR="00396704" w:rsidRPr="00C40B30" w:rsidRDefault="00396704" w:rsidP="00A16B8B">
            <w:pPr>
              <w:numPr>
                <w:ilvl w:val="0"/>
                <w:numId w:val="40"/>
              </w:numPr>
              <w:tabs>
                <w:tab w:val="num" w:pos="252"/>
              </w:tabs>
              <w:ind w:left="252" w:hanging="180"/>
              <w:rPr>
                <w:szCs w:val="22"/>
                <w:lang w:val="en-GB"/>
              </w:rPr>
            </w:pPr>
            <w:r w:rsidRPr="00C40B30">
              <w:rPr>
                <w:szCs w:val="22"/>
                <w:lang w:val="en-GB"/>
              </w:rPr>
              <w:t>handling of loads heavier than 15 kg;</w:t>
            </w:r>
          </w:p>
          <w:p w14:paraId="7D707D98" w14:textId="77777777" w:rsidR="00396704" w:rsidRPr="00C40B30" w:rsidRDefault="00396704" w:rsidP="00A16B8B">
            <w:pPr>
              <w:numPr>
                <w:ilvl w:val="0"/>
                <w:numId w:val="40"/>
              </w:numPr>
              <w:tabs>
                <w:tab w:val="num" w:pos="252"/>
              </w:tabs>
              <w:ind w:left="252" w:hanging="180"/>
              <w:rPr>
                <w:szCs w:val="22"/>
                <w:lang w:val="en-GB"/>
              </w:rPr>
            </w:pPr>
            <w:r w:rsidRPr="00C40B30">
              <w:rPr>
                <w:szCs w:val="22"/>
                <w:lang w:val="en-GB"/>
              </w:rPr>
              <w:t>unpermitted distance of feet from the upper end of the ladder;</w:t>
            </w:r>
          </w:p>
          <w:p w14:paraId="5F8F2362" w14:textId="77777777" w:rsidR="00396704" w:rsidRPr="00C40B30" w:rsidRDefault="00396704" w:rsidP="00A16B8B">
            <w:pPr>
              <w:numPr>
                <w:ilvl w:val="0"/>
                <w:numId w:val="40"/>
              </w:numPr>
              <w:tabs>
                <w:tab w:val="num" w:pos="252"/>
              </w:tabs>
              <w:ind w:left="252" w:hanging="180"/>
              <w:rPr>
                <w:szCs w:val="22"/>
                <w:lang w:val="en-GB"/>
              </w:rPr>
            </w:pPr>
            <w:r w:rsidRPr="00C40B30">
              <w:rPr>
                <w:szCs w:val="22"/>
                <w:lang w:val="en-GB"/>
              </w:rPr>
              <w:t>climbing up or down or carrying out works with the employee’s back to the ladder;</w:t>
            </w:r>
          </w:p>
          <w:p w14:paraId="114D477D" w14:textId="77777777" w:rsidR="00396704" w:rsidRPr="00C40B30" w:rsidRDefault="00396704" w:rsidP="00A16B8B">
            <w:pPr>
              <w:numPr>
                <w:ilvl w:val="0"/>
                <w:numId w:val="40"/>
              </w:numPr>
              <w:tabs>
                <w:tab w:val="num" w:pos="252"/>
              </w:tabs>
              <w:ind w:left="258" w:hanging="186"/>
              <w:rPr>
                <w:szCs w:val="22"/>
                <w:lang w:val="en-GB"/>
              </w:rPr>
            </w:pPr>
            <w:r w:rsidRPr="00C40B30">
              <w:rPr>
                <w:szCs w:val="22"/>
                <w:lang w:val="en-GB"/>
              </w:rPr>
              <w:t>failure to secure items against downfall from the ladder;</w:t>
            </w:r>
          </w:p>
          <w:p w14:paraId="5CBC3491" w14:textId="77777777" w:rsidR="00396704" w:rsidRPr="00C40B30" w:rsidRDefault="00396704" w:rsidP="00A16B8B">
            <w:pPr>
              <w:numPr>
                <w:ilvl w:val="0"/>
                <w:numId w:val="40"/>
              </w:numPr>
              <w:tabs>
                <w:tab w:val="num" w:pos="252"/>
              </w:tabs>
              <w:ind w:hanging="648"/>
              <w:rPr>
                <w:szCs w:val="22"/>
                <w:lang w:val="en-GB"/>
              </w:rPr>
            </w:pPr>
            <w:r w:rsidRPr="00C40B30">
              <w:rPr>
                <w:szCs w:val="22"/>
                <w:lang w:val="en-GB"/>
              </w:rPr>
              <w:t>use of hazardous tools and equipment;</w:t>
            </w:r>
          </w:p>
          <w:p w14:paraId="3B397452" w14:textId="77777777" w:rsidR="00396704" w:rsidRPr="00C40B30" w:rsidRDefault="00396704" w:rsidP="00A16B8B">
            <w:pPr>
              <w:numPr>
                <w:ilvl w:val="0"/>
                <w:numId w:val="40"/>
              </w:numPr>
              <w:tabs>
                <w:tab w:val="num" w:pos="252"/>
              </w:tabs>
              <w:ind w:left="252" w:hanging="180"/>
              <w:rPr>
                <w:szCs w:val="22"/>
                <w:lang w:val="en-GB"/>
              </w:rPr>
            </w:pPr>
            <w:r w:rsidRPr="00C40B30">
              <w:rPr>
                <w:szCs w:val="22"/>
                <w:lang w:val="en-GB"/>
              </w:rPr>
              <w:lastRenderedPageBreak/>
              <w:t>hazardous dropping down of items and materials from the ladder;</w:t>
            </w:r>
          </w:p>
          <w:p w14:paraId="263038DE" w14:textId="77777777" w:rsidR="00396704" w:rsidRPr="00C40B30" w:rsidRDefault="00396704" w:rsidP="00A16B8B">
            <w:pPr>
              <w:numPr>
                <w:ilvl w:val="0"/>
                <w:numId w:val="40"/>
              </w:numPr>
              <w:tabs>
                <w:tab w:val="num" w:pos="252"/>
              </w:tabs>
              <w:ind w:left="252" w:hanging="180"/>
              <w:rPr>
                <w:szCs w:val="22"/>
                <w:lang w:val="en-GB"/>
              </w:rPr>
            </w:pPr>
            <w:r w:rsidRPr="00C40B30">
              <w:rPr>
                <w:szCs w:val="22"/>
                <w:lang w:val="en-GB"/>
              </w:rPr>
              <w:t>works carried out simultaneously by more than one employee;</w:t>
            </w:r>
          </w:p>
          <w:p w14:paraId="308E2AD3" w14:textId="717723D9" w:rsidR="00857188" w:rsidRPr="00C40B30" w:rsidRDefault="00396704" w:rsidP="00A16B8B">
            <w:pPr>
              <w:numPr>
                <w:ilvl w:val="0"/>
                <w:numId w:val="40"/>
              </w:numPr>
              <w:tabs>
                <w:tab w:val="num" w:pos="252"/>
              </w:tabs>
              <w:ind w:left="252" w:hanging="180"/>
              <w:rPr>
                <w:szCs w:val="22"/>
                <w:lang w:val="en-GB"/>
              </w:rPr>
            </w:pPr>
            <w:r w:rsidRPr="00C40B30">
              <w:rPr>
                <w:szCs w:val="22"/>
                <w:lang w:val="en-GB"/>
              </w:rPr>
              <w:t>use of the ladder as a support or load-bearing element;</w:t>
            </w:r>
          </w:p>
          <w:p w14:paraId="590DB1CC" w14:textId="77777777" w:rsidR="00396704" w:rsidRPr="00857188" w:rsidRDefault="00396704" w:rsidP="003D37D8">
            <w:pPr>
              <w:numPr>
                <w:ilvl w:val="0"/>
                <w:numId w:val="40"/>
              </w:numPr>
              <w:tabs>
                <w:tab w:val="num" w:pos="252"/>
              </w:tabs>
              <w:ind w:left="252" w:hanging="180"/>
              <w:rPr>
                <w:lang w:val="en-GB"/>
              </w:rPr>
            </w:pPr>
            <w:r w:rsidRPr="00857188">
              <w:rPr>
                <w:lang w:val="en-GB"/>
              </w:rPr>
              <w:t>failure to perform prescribed inspections of the ladder.</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7D6AD472"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lastRenderedPageBreak/>
              <w:t>Avoid using ladder with broken rungs, without a spreader chain (lock), with damaged fittings or the side rail.</w:t>
            </w:r>
          </w:p>
          <w:p w14:paraId="0665047E"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Visual inspections of ladders must be performed upon each release of the ladder from or receipt into the warehouse and prior to each use of the ladder.</w:t>
            </w:r>
          </w:p>
          <w:p w14:paraId="6C69F89D"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 xml:space="preserve">Place the ladder on a stable, firm, level and sufficiently spatial surface area so that its incline is not less than 2.5 : 1, that the free space behind the rungs at the foot of the ladder is at least 0.18 m, so that there is a free access space at the side of the ladder of at least 0.6 m and so that the ladder is secured against slipping. </w:t>
            </w:r>
          </w:p>
          <w:p w14:paraId="38738AA2"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Places with a risk of the ladder being overturn by another person or by a passing vehicle must be marked/labelled with safety signs or staffed with an assistant.</w:t>
            </w:r>
          </w:p>
          <w:p w14:paraId="439A3C66"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The upper edge of the ladder used for ascend must exceed the disembark level by at least 1.1 m or this extension must be substituted with another measure, such as handles enabling the disembarking employee safe holding when getting off the ladder.</w:t>
            </w:r>
          </w:p>
          <w:p w14:paraId="0F0BDCD7"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During work on the ladder where the employee’s feet are in the height of more than 5 m, personal safeguards against fall must be used.</w:t>
            </w:r>
          </w:p>
          <w:p w14:paraId="5523D808"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It is only permitted to perform short-term, undemanding works on the ladder, with loads not heavier than 15 kg.</w:t>
            </w:r>
          </w:p>
          <w:p w14:paraId="5B238006"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During work on the ladder, avoid stepping above 0.8 m from the upper edge of the not self-supporting ladder and above 0.5 m from the upper edge of a double ladder.</w:t>
            </w:r>
          </w:p>
          <w:p w14:paraId="7BF34D34"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lastRenderedPageBreak/>
              <w:t>Do not ascend, descend or work on the ladder with your back turned towards the ladder, without a possibility to hold onto a support.</w:t>
            </w:r>
          </w:p>
          <w:p w14:paraId="3FE5BABA"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Ensure that employees working on a ladder have suitable equipment or suitable work clothes for keeping their tools or small fittings and supplies.</w:t>
            </w:r>
          </w:p>
          <w:p w14:paraId="6B394EB4"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During work on the ladder, avoid using hazardous instruments or tools, such as air-operated tools, cartridge tools, chainsaws, etc. if the employee has no possibility of safe holding onto the ladder.</w:t>
            </w:r>
          </w:p>
          <w:p w14:paraId="108D4721"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Avoid throwing objects or materials down the ladder if it is not possible to ensure their fall onto a safe place or if there is a risk of the employee being dragged off the ladder.</w:t>
            </w:r>
          </w:p>
          <w:p w14:paraId="16EE7AA8"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Avoid using the ladder as a support or load-bearing element for further ascend or descend.</w:t>
            </w:r>
          </w:p>
          <w:p w14:paraId="55E44550"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Ensure that there is always only one employee working on the ladder.</w:t>
            </w:r>
          </w:p>
          <w:p w14:paraId="3143F670"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Use the assigned personal protective equipment at the workplace during work on the ladder. Equip employees with suitable shoes and protective helmets and if the foot height above the terrain level is more than 5 m, the employees must be secured against fall.</w:t>
            </w:r>
          </w:p>
          <w:p w14:paraId="17520181" w14:textId="77777777" w:rsidR="00396704" w:rsidRPr="00C40B30" w:rsidRDefault="00396704" w:rsidP="00A16B8B">
            <w:pPr>
              <w:numPr>
                <w:ilvl w:val="0"/>
                <w:numId w:val="39"/>
              </w:numPr>
              <w:tabs>
                <w:tab w:val="num" w:pos="313"/>
              </w:tabs>
              <w:ind w:left="313" w:hanging="313"/>
              <w:rPr>
                <w:szCs w:val="22"/>
                <w:lang w:val="en-GB"/>
              </w:rPr>
            </w:pPr>
            <w:r w:rsidRPr="00C40B30">
              <w:rPr>
                <w:szCs w:val="22"/>
                <w:lang w:val="en-GB"/>
              </w:rPr>
              <w:t>Carry out inspections of ladders at least once a year, confirmed by an inspection record.</w:t>
            </w:r>
          </w:p>
        </w:tc>
      </w:tr>
      <w:tr w:rsidR="00396704" w:rsidRPr="00C40B30" w14:paraId="2D738783" w14:textId="77777777" w:rsidTr="00A20D6D">
        <w:trPr>
          <w:trHeight w:val="134"/>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50E70273" w14:textId="77777777" w:rsidR="00396704" w:rsidRPr="00C40B30" w:rsidRDefault="00396704" w:rsidP="00A20D6D">
            <w:pPr>
              <w:jc w:val="center"/>
              <w:rPr>
                <w:szCs w:val="22"/>
                <w:lang w:val="en-GB"/>
              </w:rPr>
            </w:pPr>
            <w:r w:rsidRPr="00C40B30">
              <w:rPr>
                <w:szCs w:val="22"/>
                <w:lang w:val="en-GB"/>
              </w:rPr>
              <w:lastRenderedPageBreak/>
              <w:t>Excessive physical strain</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4955C8DF" w14:textId="77777777" w:rsidR="00396704" w:rsidRPr="00C40B30" w:rsidRDefault="00396704" w:rsidP="00A20D6D">
            <w:pPr>
              <w:rPr>
                <w:szCs w:val="22"/>
                <w:lang w:val="en-GB"/>
              </w:rPr>
            </w:pPr>
            <w:r w:rsidRPr="00C40B30">
              <w:rPr>
                <w:szCs w:val="22"/>
                <w:lang w:val="en-GB"/>
              </w:rPr>
              <w:t xml:space="preserve">Employees carrying out works in the garden, in the outdoor areas, are at risk of damage to health due to manipulation with loads of the weight exceeding the prescribed limits.   </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7B07FDB5" w14:textId="77777777" w:rsidR="00396704" w:rsidRPr="00C40B30" w:rsidRDefault="00396704" w:rsidP="00A16B8B">
            <w:pPr>
              <w:numPr>
                <w:ilvl w:val="0"/>
                <w:numId w:val="36"/>
              </w:numPr>
              <w:tabs>
                <w:tab w:val="num" w:pos="252"/>
              </w:tabs>
              <w:ind w:left="252" w:hanging="252"/>
              <w:rPr>
                <w:szCs w:val="22"/>
                <w:lang w:val="en-GB"/>
              </w:rPr>
            </w:pPr>
            <w:r w:rsidRPr="00C40B30">
              <w:rPr>
                <w:szCs w:val="22"/>
                <w:lang w:val="en-GB"/>
              </w:rPr>
              <w:t>Do not perform manual handling of loads of excess weight.</w:t>
            </w:r>
          </w:p>
          <w:p w14:paraId="7C9CFBC4" w14:textId="77777777" w:rsidR="00396704" w:rsidRPr="00C40B30" w:rsidRDefault="00396704" w:rsidP="00A16B8B">
            <w:pPr>
              <w:numPr>
                <w:ilvl w:val="0"/>
                <w:numId w:val="36"/>
              </w:numPr>
              <w:tabs>
                <w:tab w:val="num" w:pos="252"/>
              </w:tabs>
              <w:ind w:left="252" w:hanging="252"/>
              <w:rPr>
                <w:szCs w:val="22"/>
                <w:lang w:val="en-GB"/>
              </w:rPr>
            </w:pPr>
            <w:r w:rsidRPr="00C40B30">
              <w:rPr>
                <w:szCs w:val="22"/>
                <w:lang w:val="en-GB"/>
              </w:rPr>
              <w:t>Use mechanical equipment for transporting the material to the place of its consumption and use.</w:t>
            </w:r>
          </w:p>
        </w:tc>
      </w:tr>
      <w:tr w:rsidR="00396704" w:rsidRPr="00C40B30" w14:paraId="0C624944" w14:textId="77777777" w:rsidTr="00A20D6D">
        <w:trPr>
          <w:trHeight w:val="168"/>
        </w:trPr>
        <w:tc>
          <w:tcPr>
            <w:tcW w:w="1958" w:type="dxa"/>
            <w:tcBorders>
              <w:top w:val="single" w:sz="4" w:space="0" w:color="008000"/>
              <w:left w:val="single" w:sz="4" w:space="0" w:color="008000"/>
              <w:bottom w:val="single" w:sz="4" w:space="0" w:color="008000"/>
              <w:right w:val="single" w:sz="4" w:space="0" w:color="008000"/>
            </w:tcBorders>
            <w:shd w:val="clear" w:color="auto" w:fill="auto"/>
            <w:hideMark/>
          </w:tcPr>
          <w:p w14:paraId="4422896D" w14:textId="77777777" w:rsidR="00396704" w:rsidRPr="00C40B30" w:rsidRDefault="00396704" w:rsidP="00A20D6D">
            <w:pPr>
              <w:jc w:val="center"/>
              <w:rPr>
                <w:szCs w:val="22"/>
                <w:lang w:val="en-GB"/>
              </w:rPr>
            </w:pPr>
            <w:r w:rsidRPr="00C40B30">
              <w:rPr>
                <w:szCs w:val="22"/>
                <w:lang w:val="en-GB"/>
              </w:rPr>
              <w:t>Failure to use personal protective equipment at the workplace</w:t>
            </w:r>
          </w:p>
        </w:tc>
        <w:tc>
          <w:tcPr>
            <w:tcW w:w="4111" w:type="dxa"/>
            <w:tcBorders>
              <w:top w:val="single" w:sz="4" w:space="0" w:color="008000"/>
              <w:left w:val="single" w:sz="4" w:space="0" w:color="008000"/>
              <w:bottom w:val="single" w:sz="4" w:space="0" w:color="008000"/>
              <w:right w:val="single" w:sz="4" w:space="0" w:color="008000"/>
            </w:tcBorders>
            <w:shd w:val="clear" w:color="auto" w:fill="auto"/>
            <w:hideMark/>
          </w:tcPr>
          <w:p w14:paraId="7BFEF675" w14:textId="77777777" w:rsidR="00396704" w:rsidRPr="00C40B30" w:rsidRDefault="00396704" w:rsidP="00A20D6D">
            <w:pPr>
              <w:rPr>
                <w:szCs w:val="22"/>
                <w:lang w:val="en-GB"/>
              </w:rPr>
            </w:pPr>
            <w:r w:rsidRPr="00C40B30">
              <w:rPr>
                <w:szCs w:val="22"/>
                <w:lang w:val="en-GB"/>
              </w:rPr>
              <w:t>Employees carrying out gardening works are at risk of injuries resulting from the failure to use personal protective equipment at the workplace.</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7F41DADD" w14:textId="77777777" w:rsidR="00396704" w:rsidRPr="00C40B30" w:rsidRDefault="00396704" w:rsidP="00A16B8B">
            <w:pPr>
              <w:numPr>
                <w:ilvl w:val="0"/>
                <w:numId w:val="36"/>
              </w:numPr>
              <w:tabs>
                <w:tab w:val="num" w:pos="252"/>
              </w:tabs>
              <w:ind w:left="252" w:hanging="252"/>
              <w:rPr>
                <w:szCs w:val="22"/>
                <w:lang w:val="en-GB"/>
              </w:rPr>
            </w:pPr>
            <w:r w:rsidRPr="00C40B30">
              <w:rPr>
                <w:szCs w:val="22"/>
                <w:lang w:val="en-GB"/>
              </w:rPr>
              <w:t>Equip employees with prescribed personal protective equipment at the workplace in a demonstrable manner, i.e. against signature.</w:t>
            </w:r>
          </w:p>
          <w:p w14:paraId="1C7653F0" w14:textId="77777777" w:rsidR="00396704" w:rsidRPr="00C40B30" w:rsidRDefault="00396704" w:rsidP="00A16B8B">
            <w:pPr>
              <w:numPr>
                <w:ilvl w:val="0"/>
                <w:numId w:val="36"/>
              </w:numPr>
              <w:tabs>
                <w:tab w:val="num" w:pos="252"/>
              </w:tabs>
              <w:ind w:left="252" w:hanging="252"/>
              <w:rPr>
                <w:szCs w:val="22"/>
                <w:lang w:val="en-GB"/>
              </w:rPr>
            </w:pPr>
            <w:r w:rsidRPr="00C40B30">
              <w:rPr>
                <w:szCs w:val="22"/>
                <w:lang w:val="en-GB"/>
              </w:rPr>
              <w:t>Acquaint employees with the use of the assigned personal protective equipment at the workplace.</w:t>
            </w:r>
          </w:p>
          <w:p w14:paraId="027ED736" w14:textId="77777777" w:rsidR="00396704" w:rsidRPr="00C40B30" w:rsidRDefault="00396704" w:rsidP="00A16B8B">
            <w:pPr>
              <w:numPr>
                <w:ilvl w:val="0"/>
                <w:numId w:val="36"/>
              </w:numPr>
              <w:tabs>
                <w:tab w:val="num" w:pos="252"/>
              </w:tabs>
              <w:ind w:left="252" w:hanging="252"/>
              <w:rPr>
                <w:szCs w:val="22"/>
                <w:lang w:val="en-GB"/>
              </w:rPr>
            </w:pPr>
            <w:r w:rsidRPr="00C40B30">
              <w:rPr>
                <w:szCs w:val="22"/>
                <w:lang w:val="en-GB"/>
              </w:rPr>
              <w:t>Use the assigned personal protective equipment at the workplace.</w:t>
            </w:r>
          </w:p>
          <w:p w14:paraId="5712EEDC" w14:textId="77777777" w:rsidR="00396704" w:rsidRPr="00C40B30" w:rsidRDefault="00396704" w:rsidP="00A16B8B">
            <w:pPr>
              <w:numPr>
                <w:ilvl w:val="0"/>
                <w:numId w:val="36"/>
              </w:numPr>
              <w:tabs>
                <w:tab w:val="num" w:pos="252"/>
              </w:tabs>
              <w:ind w:left="252" w:hanging="252"/>
              <w:rPr>
                <w:szCs w:val="22"/>
                <w:lang w:val="en-GB"/>
              </w:rPr>
            </w:pPr>
            <w:r w:rsidRPr="00C40B30">
              <w:rPr>
                <w:szCs w:val="22"/>
                <w:lang w:val="en-GB"/>
              </w:rPr>
              <w:t>Perform inspections of the use of personal protective equipment at the workplace on a continuous basis.</w:t>
            </w:r>
          </w:p>
        </w:tc>
      </w:tr>
    </w:tbl>
    <w:p w14:paraId="25917D8A" w14:textId="5FE82F86" w:rsidR="00C65143" w:rsidRDefault="00C65143" w:rsidP="00CC592A">
      <w:pPr>
        <w:rPr>
          <w:lang w:val="en-GB"/>
        </w:rPr>
      </w:pPr>
    </w:p>
    <w:p w14:paraId="69740B55" w14:textId="77777777" w:rsidR="00C65143" w:rsidRDefault="00C65143">
      <w:pPr>
        <w:jc w:val="left"/>
        <w:rPr>
          <w:lang w:val="en-GB"/>
        </w:rPr>
      </w:pPr>
      <w:r>
        <w:rPr>
          <w:lang w:val="en-GB"/>
        </w:rPr>
        <w:br w:type="page"/>
      </w:r>
    </w:p>
    <w:p w14:paraId="4201F386" w14:textId="77777777" w:rsidR="00C65143" w:rsidRPr="00C40B30" w:rsidRDefault="00C65143" w:rsidP="00CC592A">
      <w:pPr>
        <w:rPr>
          <w:lang w:val="en-GB"/>
        </w:rPr>
      </w:pPr>
    </w:p>
    <w:p w14:paraId="18699A18" w14:textId="77777777" w:rsidR="00396704" w:rsidRPr="00C40B30" w:rsidRDefault="00396704" w:rsidP="003D37D8">
      <w:pPr>
        <w:pStyle w:val="Nadpis2"/>
        <w:rPr>
          <w:lang w:val="en-GB"/>
        </w:rPr>
      </w:pPr>
      <w:bookmarkStart w:id="97" w:name="_Toc459017520"/>
      <w:bookmarkStart w:id="98" w:name="_Toc459016811"/>
      <w:bookmarkStart w:id="99" w:name="_Toc425229607"/>
      <w:r w:rsidRPr="00C40B30">
        <w:rPr>
          <w:lang w:val="en-GB"/>
        </w:rPr>
        <w:t>Brush cutters, lawnmowers</w:t>
      </w:r>
      <w:bookmarkEnd w:id="97"/>
      <w:bookmarkEnd w:id="98"/>
      <w:bookmarkEnd w:id="99"/>
    </w:p>
    <w:p w14:paraId="26493AE6" w14:textId="77777777" w:rsidR="000A1B15" w:rsidRPr="00C40B30" w:rsidRDefault="000A1B15" w:rsidP="000A1B15">
      <w:pPr>
        <w:rPr>
          <w:lang w:val="en-GB"/>
        </w:rPr>
      </w:pPr>
    </w:p>
    <w:tbl>
      <w:tblPr>
        <w:tblW w:w="1485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4341"/>
        <w:gridCol w:w="8788"/>
      </w:tblGrid>
      <w:tr w:rsidR="000A1B15" w:rsidRPr="00C40B30" w14:paraId="4C71FCE4" w14:textId="77777777" w:rsidTr="00A20D6D">
        <w:trPr>
          <w:trHeight w:val="964"/>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2655B86" w14:textId="77777777" w:rsidR="000A1B15" w:rsidRPr="00C40B30" w:rsidRDefault="000A1B15" w:rsidP="00A20D6D">
            <w:pPr>
              <w:jc w:val="center"/>
              <w:rPr>
                <w:szCs w:val="22"/>
                <w:lang w:val="en-GB"/>
              </w:rPr>
            </w:pPr>
            <w:r w:rsidRPr="00C40B30">
              <w:rPr>
                <w:szCs w:val="22"/>
                <w:lang w:val="en-GB"/>
              </w:rPr>
              <w:t>Failure to respect the issued bans</w:t>
            </w:r>
          </w:p>
          <w:p w14:paraId="657518F1"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584AB9A7" w14:textId="77777777" w:rsidR="000A1B15" w:rsidRPr="00C40B30" w:rsidRDefault="000A1B15" w:rsidP="00A20D6D">
            <w:pPr>
              <w:pStyle w:val="Zkladntext"/>
              <w:jc w:val="both"/>
              <w:rPr>
                <w:b w:val="0"/>
                <w:sz w:val="22"/>
                <w:szCs w:val="22"/>
                <w:u w:val="none"/>
                <w:lang w:val="en-GB"/>
              </w:rPr>
            </w:pPr>
            <w:r w:rsidRPr="00C40B30">
              <w:rPr>
                <w:b w:val="0"/>
                <w:bCs w:val="0"/>
                <w:sz w:val="20"/>
                <w:szCs w:val="22"/>
                <w:u w:val="none"/>
                <w:lang w:val="en-GB"/>
              </w:rPr>
              <w:t>Employees working with brush cutters or lawnmowers are at risk of injury due to the use of such tools for unpermitted purposes, overloading the tools above the levels set out by their manufacturers, or a failure to follow the manufacturer’s instructions for the use of such tools and devices.</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45C12F48" w14:textId="77777777" w:rsidR="000A1B15" w:rsidRPr="00C40B30" w:rsidRDefault="000A1B15" w:rsidP="00A16B8B">
            <w:pPr>
              <w:numPr>
                <w:ilvl w:val="0"/>
                <w:numId w:val="36"/>
              </w:numPr>
              <w:ind w:left="253" w:hanging="253"/>
              <w:rPr>
                <w:szCs w:val="22"/>
                <w:lang w:val="en-GB"/>
              </w:rPr>
            </w:pPr>
            <w:r w:rsidRPr="00C40B30">
              <w:rPr>
                <w:szCs w:val="22"/>
                <w:lang w:val="en-GB"/>
              </w:rPr>
              <w:t>Avoid using the device for any other purpose than intended.</w:t>
            </w:r>
          </w:p>
          <w:p w14:paraId="1F3FC16A" w14:textId="77777777" w:rsidR="000A1B15" w:rsidRPr="00C40B30" w:rsidRDefault="000A1B15" w:rsidP="00A16B8B">
            <w:pPr>
              <w:numPr>
                <w:ilvl w:val="0"/>
                <w:numId w:val="36"/>
              </w:numPr>
              <w:ind w:left="253" w:hanging="253"/>
              <w:rPr>
                <w:szCs w:val="22"/>
                <w:lang w:val="en-GB"/>
              </w:rPr>
            </w:pPr>
            <w:r w:rsidRPr="00C40B30">
              <w:rPr>
                <w:szCs w:val="22"/>
                <w:lang w:val="en-GB"/>
              </w:rPr>
              <w:t>Avoid overloading the device above the levels set out by the manufacturer.</w:t>
            </w:r>
          </w:p>
          <w:p w14:paraId="6BEBB454" w14:textId="77777777" w:rsidR="000A1B15" w:rsidRPr="00C40B30" w:rsidRDefault="000A1B15" w:rsidP="00A16B8B">
            <w:pPr>
              <w:numPr>
                <w:ilvl w:val="0"/>
                <w:numId w:val="36"/>
              </w:numPr>
              <w:ind w:left="253" w:hanging="253"/>
              <w:rPr>
                <w:szCs w:val="22"/>
                <w:lang w:val="en-GB"/>
              </w:rPr>
            </w:pPr>
            <w:r w:rsidRPr="00C40B30">
              <w:rPr>
                <w:szCs w:val="22"/>
                <w:lang w:val="en-GB"/>
              </w:rPr>
              <w:t>Follow the manufacturer’s instructions for use of the device.</w:t>
            </w:r>
          </w:p>
        </w:tc>
      </w:tr>
      <w:tr w:rsidR="000A1B15" w:rsidRPr="00C40B30" w14:paraId="61C2BA47" w14:textId="77777777" w:rsidTr="00A20D6D">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4BFF92C4" w14:textId="77777777" w:rsidR="000A1B15" w:rsidRPr="00C40B30" w:rsidRDefault="000A1B15" w:rsidP="00A20D6D">
            <w:pPr>
              <w:jc w:val="center"/>
              <w:rPr>
                <w:szCs w:val="22"/>
                <w:lang w:val="en-GB"/>
              </w:rPr>
            </w:pPr>
            <w:r w:rsidRPr="00C40B30">
              <w:rPr>
                <w:szCs w:val="22"/>
                <w:lang w:val="en-GB"/>
              </w:rPr>
              <w:t>Professional incompetence of employees</w:t>
            </w:r>
          </w:p>
          <w:p w14:paraId="26AE3E2C"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0593F714" w14:textId="77777777" w:rsidR="000A1B15" w:rsidRPr="00C40B30" w:rsidRDefault="000A1B15" w:rsidP="00A20D6D">
            <w:pPr>
              <w:rPr>
                <w:szCs w:val="22"/>
                <w:lang w:val="en-GB"/>
              </w:rPr>
            </w:pPr>
            <w:r w:rsidRPr="00C40B30">
              <w:rPr>
                <w:szCs w:val="22"/>
                <w:lang w:val="en-GB"/>
              </w:rPr>
              <w:t>Employees operating a brush cutter or a lawnmower are endangered by their own professional incompetenc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187A6C9F" w14:textId="77777777" w:rsidR="000A1B15" w:rsidRPr="00C40B30" w:rsidRDefault="000A1B15" w:rsidP="00A16B8B">
            <w:pPr>
              <w:numPr>
                <w:ilvl w:val="0"/>
                <w:numId w:val="41"/>
              </w:numPr>
              <w:tabs>
                <w:tab w:val="num" w:pos="252"/>
              </w:tabs>
              <w:ind w:left="252" w:hanging="252"/>
              <w:rPr>
                <w:szCs w:val="22"/>
                <w:lang w:val="en-GB"/>
              </w:rPr>
            </w:pPr>
            <w:r w:rsidRPr="00C40B30">
              <w:rPr>
                <w:szCs w:val="22"/>
                <w:lang w:val="en-GB"/>
              </w:rPr>
              <w:t>Ensure proper training of employees before they start working with the device by themselves.</w:t>
            </w:r>
          </w:p>
          <w:p w14:paraId="2BA5C5A3" w14:textId="77777777" w:rsidR="000A1B15" w:rsidRPr="00C40B30" w:rsidRDefault="000A1B15" w:rsidP="00A16B8B">
            <w:pPr>
              <w:numPr>
                <w:ilvl w:val="0"/>
                <w:numId w:val="42"/>
              </w:numPr>
              <w:tabs>
                <w:tab w:val="num" w:pos="252"/>
              </w:tabs>
              <w:ind w:left="252" w:hanging="252"/>
              <w:rPr>
                <w:szCs w:val="22"/>
                <w:lang w:val="en-GB"/>
              </w:rPr>
            </w:pPr>
            <w:r w:rsidRPr="00C40B30">
              <w:rPr>
                <w:szCs w:val="22"/>
                <w:lang w:val="en-GB"/>
              </w:rPr>
              <w:t>Ensure that the devices be operated only by employees authorised for this purpose.</w:t>
            </w:r>
          </w:p>
          <w:p w14:paraId="119BC8B2" w14:textId="77777777" w:rsidR="000A1B15" w:rsidRPr="00C40B30" w:rsidRDefault="000A1B15" w:rsidP="00A16B8B">
            <w:pPr>
              <w:numPr>
                <w:ilvl w:val="0"/>
                <w:numId w:val="42"/>
              </w:numPr>
              <w:tabs>
                <w:tab w:val="num" w:pos="252"/>
              </w:tabs>
              <w:ind w:left="252" w:hanging="252"/>
              <w:rPr>
                <w:szCs w:val="22"/>
                <w:lang w:val="en-GB"/>
              </w:rPr>
            </w:pPr>
            <w:r w:rsidRPr="00C40B30">
              <w:rPr>
                <w:szCs w:val="22"/>
                <w:lang w:val="en-GB"/>
              </w:rPr>
              <w:t>Ensure that employees operating the devices undergo regular training on the necessary regulations and that their knowledge be tested.</w:t>
            </w:r>
          </w:p>
          <w:p w14:paraId="206F1D46" w14:textId="77777777" w:rsidR="000A1B15" w:rsidRPr="00C40B30" w:rsidRDefault="000A1B15" w:rsidP="00A16B8B">
            <w:pPr>
              <w:numPr>
                <w:ilvl w:val="0"/>
                <w:numId w:val="42"/>
              </w:numPr>
              <w:tabs>
                <w:tab w:val="num" w:pos="252"/>
              </w:tabs>
              <w:ind w:left="252" w:hanging="252"/>
              <w:rPr>
                <w:szCs w:val="22"/>
                <w:lang w:val="en-GB"/>
              </w:rPr>
            </w:pPr>
            <w:r w:rsidRPr="00C40B30">
              <w:rPr>
                <w:szCs w:val="22"/>
                <w:lang w:val="en-GB"/>
              </w:rPr>
              <w:t>Not to allow the devices to be operated, repaired, inspected or reviewed by an employee without adequate electrical engineering qualification.</w:t>
            </w:r>
          </w:p>
        </w:tc>
      </w:tr>
      <w:tr w:rsidR="000A1B15" w:rsidRPr="00C40B30" w14:paraId="4BD370AC" w14:textId="77777777" w:rsidTr="00A20D6D">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6712A4F" w14:textId="77777777" w:rsidR="000A1B15" w:rsidRPr="00C40B30" w:rsidRDefault="000A1B15" w:rsidP="00A20D6D">
            <w:pPr>
              <w:jc w:val="center"/>
              <w:rPr>
                <w:szCs w:val="22"/>
                <w:lang w:val="en-GB"/>
              </w:rPr>
            </w:pPr>
            <w:r w:rsidRPr="00C40B30">
              <w:rPr>
                <w:szCs w:val="22"/>
                <w:lang w:val="en-GB"/>
              </w:rPr>
              <w:t>Failure to perform prescribed inspections and reviews</w:t>
            </w:r>
          </w:p>
          <w:p w14:paraId="3E70DD7C"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0AEDAE26" w14:textId="77777777" w:rsidR="000A1B15" w:rsidRPr="00C40B30" w:rsidRDefault="000A1B15" w:rsidP="00A20D6D">
            <w:pPr>
              <w:pStyle w:val="Zkladntext"/>
              <w:jc w:val="both"/>
              <w:rPr>
                <w:b w:val="0"/>
                <w:sz w:val="20"/>
                <w:szCs w:val="22"/>
                <w:u w:val="none"/>
                <w:lang w:val="en-GB"/>
              </w:rPr>
            </w:pPr>
            <w:r w:rsidRPr="00C40B30">
              <w:rPr>
                <w:b w:val="0"/>
                <w:bCs w:val="0"/>
                <w:sz w:val="20"/>
                <w:szCs w:val="22"/>
                <w:u w:val="none"/>
                <w:lang w:val="en-GB"/>
              </w:rPr>
              <w:t>Employees operating a brush cutter or a lawnmower are endangered by having received a device in a hazardous condition.</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5B3EA1F3" w14:textId="77777777" w:rsidR="000A1B15" w:rsidRPr="00C40B30" w:rsidRDefault="000A1B15" w:rsidP="00A16B8B">
            <w:pPr>
              <w:numPr>
                <w:ilvl w:val="0"/>
                <w:numId w:val="36"/>
              </w:numPr>
              <w:ind w:left="253" w:hanging="253"/>
              <w:rPr>
                <w:szCs w:val="22"/>
                <w:lang w:val="en-GB"/>
              </w:rPr>
            </w:pPr>
            <w:r w:rsidRPr="00C40B30">
              <w:rPr>
                <w:szCs w:val="22"/>
                <w:lang w:val="en-GB"/>
              </w:rPr>
              <w:t>Perform inspections of the electrical installations and parts of the electrical device on a continuous basis and ensure removal of any identified defects.</w:t>
            </w:r>
          </w:p>
          <w:p w14:paraId="0CD7BF52" w14:textId="77777777" w:rsidR="000A1B15" w:rsidRPr="00C40B30" w:rsidRDefault="000A1B15" w:rsidP="00A16B8B">
            <w:pPr>
              <w:numPr>
                <w:ilvl w:val="0"/>
                <w:numId w:val="36"/>
              </w:numPr>
              <w:ind w:left="253" w:hanging="253"/>
              <w:rPr>
                <w:szCs w:val="22"/>
                <w:lang w:val="en-GB"/>
              </w:rPr>
            </w:pPr>
            <w:r w:rsidRPr="00C40B30">
              <w:rPr>
                <w:szCs w:val="22"/>
                <w:lang w:val="en-GB"/>
              </w:rPr>
              <w:t>Ensure timely performance of reviews of electrical installations and devices.</w:t>
            </w:r>
          </w:p>
        </w:tc>
      </w:tr>
      <w:tr w:rsidR="000A1B15" w:rsidRPr="00C40B30" w14:paraId="49B98006" w14:textId="77777777" w:rsidTr="00A20D6D">
        <w:trPr>
          <w:trHeight w:val="320"/>
        </w:trPr>
        <w:tc>
          <w:tcPr>
            <w:tcW w:w="1728" w:type="dxa"/>
            <w:tcBorders>
              <w:top w:val="single" w:sz="4" w:space="0" w:color="008000"/>
              <w:left w:val="single" w:sz="4" w:space="0" w:color="008000"/>
              <w:bottom w:val="single" w:sz="4" w:space="0" w:color="008000"/>
              <w:right w:val="single" w:sz="4" w:space="0" w:color="008000"/>
            </w:tcBorders>
            <w:shd w:val="clear" w:color="auto" w:fill="auto"/>
            <w:hideMark/>
          </w:tcPr>
          <w:p w14:paraId="0996660E" w14:textId="77777777" w:rsidR="000A1B15" w:rsidRPr="00C40B30" w:rsidRDefault="000A1B15" w:rsidP="00A20D6D">
            <w:pPr>
              <w:jc w:val="center"/>
              <w:rPr>
                <w:szCs w:val="22"/>
                <w:lang w:val="en-GB"/>
              </w:rPr>
            </w:pPr>
            <w:r w:rsidRPr="00C40B30">
              <w:rPr>
                <w:szCs w:val="22"/>
                <w:lang w:val="en-GB"/>
              </w:rPr>
              <w:t>Failure to perform timely repairs of tools</w:t>
            </w: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69D5EC51" w14:textId="02A72C27" w:rsidR="000A1B15" w:rsidRPr="00C40B30" w:rsidRDefault="000A1B15" w:rsidP="00A20D6D">
            <w:pPr>
              <w:pStyle w:val="Zkladntext"/>
              <w:jc w:val="both"/>
              <w:rPr>
                <w:b w:val="0"/>
                <w:sz w:val="20"/>
                <w:szCs w:val="22"/>
                <w:u w:val="none"/>
                <w:lang w:val="en-GB"/>
              </w:rPr>
            </w:pPr>
            <w:r w:rsidRPr="00C40B30">
              <w:rPr>
                <w:b w:val="0"/>
                <w:bCs w:val="0"/>
                <w:sz w:val="20"/>
                <w:szCs w:val="22"/>
                <w:u w:val="none"/>
                <w:lang w:val="en-GB"/>
              </w:rPr>
              <w:t>Employees operating a brush cutter or a lawnmower are endangered by dangerous condition of electrical installations or by the use of damaged devices.</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4ED7D955" w14:textId="77777777" w:rsidR="000A1B15" w:rsidRPr="00C40B30" w:rsidRDefault="000A1B15" w:rsidP="00A16B8B">
            <w:pPr>
              <w:numPr>
                <w:ilvl w:val="0"/>
                <w:numId w:val="36"/>
              </w:numPr>
              <w:ind w:left="253" w:hanging="253"/>
              <w:rPr>
                <w:szCs w:val="22"/>
                <w:lang w:val="en-GB"/>
              </w:rPr>
            </w:pPr>
            <w:r w:rsidRPr="00C40B30">
              <w:rPr>
                <w:szCs w:val="22"/>
                <w:lang w:val="en-GB"/>
              </w:rPr>
              <w:t>Ensure timely performance of repairs of electrical installations and devices.</w:t>
            </w:r>
          </w:p>
        </w:tc>
      </w:tr>
      <w:tr w:rsidR="000A1B15" w:rsidRPr="00C40B30" w14:paraId="06CC7207" w14:textId="77777777" w:rsidTr="00A20D6D">
        <w:trPr>
          <w:trHeight w:val="851"/>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C714077" w14:textId="77777777" w:rsidR="000A1B15" w:rsidRPr="00C40B30" w:rsidRDefault="000A1B15" w:rsidP="00A20D6D">
            <w:pPr>
              <w:jc w:val="center"/>
              <w:rPr>
                <w:szCs w:val="22"/>
                <w:lang w:val="en-GB"/>
              </w:rPr>
            </w:pPr>
            <w:r w:rsidRPr="00C40B30">
              <w:rPr>
                <w:szCs w:val="22"/>
                <w:lang w:val="en-GB"/>
              </w:rPr>
              <w:t>Cutting</w:t>
            </w:r>
          </w:p>
          <w:p w14:paraId="4FC310B6"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0964FD26" w14:textId="77777777" w:rsidR="000A1B15" w:rsidRPr="00C40B30" w:rsidRDefault="000A1B15" w:rsidP="00A20D6D">
            <w:pPr>
              <w:rPr>
                <w:szCs w:val="22"/>
                <w:lang w:val="en-GB"/>
              </w:rPr>
            </w:pPr>
            <w:r w:rsidRPr="00C40B30">
              <w:rPr>
                <w:szCs w:val="22"/>
                <w:lang w:val="en-GB"/>
              </w:rPr>
              <w:t xml:space="preserve">Employees operating a brush cutter or a lawnmower are endangered by being cut by their work tools </w:t>
            </w:r>
          </w:p>
          <w:p w14:paraId="025044EB" w14:textId="77777777" w:rsidR="000A1B15" w:rsidRPr="00C40B30" w:rsidRDefault="000A1B15" w:rsidP="00A16B8B">
            <w:pPr>
              <w:pStyle w:val="Zkladntextodsazen"/>
              <w:numPr>
                <w:ilvl w:val="0"/>
                <w:numId w:val="43"/>
              </w:numPr>
              <w:tabs>
                <w:tab w:val="clear" w:pos="3119"/>
              </w:tabs>
              <w:ind w:left="205" w:hanging="200"/>
              <w:rPr>
                <w:szCs w:val="22"/>
                <w:lang w:val="en-GB"/>
              </w:rPr>
            </w:pPr>
            <w:r w:rsidRPr="00C40B30">
              <w:rPr>
                <w:szCs w:val="22"/>
                <w:lang w:val="en-GB"/>
              </w:rPr>
              <w:t>in the course of reviews, cleaning, adjustments, maintenance and repairs;</w:t>
            </w:r>
          </w:p>
          <w:p w14:paraId="5C70A1FE" w14:textId="77777777" w:rsidR="000A1B15" w:rsidRPr="00C40B30" w:rsidRDefault="000A1B15" w:rsidP="00A16B8B">
            <w:pPr>
              <w:numPr>
                <w:ilvl w:val="0"/>
                <w:numId w:val="43"/>
              </w:numPr>
              <w:ind w:left="205" w:hanging="200"/>
              <w:rPr>
                <w:szCs w:val="22"/>
                <w:lang w:val="en-GB"/>
              </w:rPr>
            </w:pPr>
            <w:r w:rsidRPr="00C40B30">
              <w:rPr>
                <w:szCs w:val="22"/>
                <w:lang w:val="en-GB"/>
              </w:rPr>
              <w:t>in the course of transport;</w:t>
            </w:r>
          </w:p>
          <w:p w14:paraId="68037713" w14:textId="77777777" w:rsidR="000A1B15" w:rsidRPr="00C40B30" w:rsidRDefault="000A1B15" w:rsidP="00A16B8B">
            <w:pPr>
              <w:numPr>
                <w:ilvl w:val="0"/>
                <w:numId w:val="43"/>
              </w:numPr>
              <w:ind w:left="205" w:hanging="200"/>
              <w:rPr>
                <w:szCs w:val="22"/>
                <w:lang w:val="en-GB"/>
              </w:rPr>
            </w:pPr>
            <w:r w:rsidRPr="00C40B30">
              <w:rPr>
                <w:szCs w:val="22"/>
                <w:lang w:val="en-GB"/>
              </w:rPr>
              <w:t>in the case of kickback;</w:t>
            </w:r>
          </w:p>
          <w:p w14:paraId="67FBF0A9" w14:textId="77777777" w:rsidR="000A1B15" w:rsidRPr="00C40B30" w:rsidRDefault="000A1B15" w:rsidP="00A16B8B">
            <w:pPr>
              <w:numPr>
                <w:ilvl w:val="0"/>
                <w:numId w:val="43"/>
              </w:numPr>
              <w:ind w:left="205" w:hanging="200"/>
              <w:rPr>
                <w:szCs w:val="22"/>
                <w:lang w:val="en-GB"/>
              </w:rPr>
            </w:pPr>
            <w:r w:rsidRPr="00C40B30">
              <w:rPr>
                <w:szCs w:val="22"/>
                <w:lang w:val="en-GB"/>
              </w:rPr>
              <w:lastRenderedPageBreak/>
              <w:t>in the case of removal of the protective device;</w:t>
            </w:r>
          </w:p>
          <w:p w14:paraId="474C7EA7" w14:textId="77777777" w:rsidR="000A1B15" w:rsidRPr="00C40B30" w:rsidRDefault="000A1B15" w:rsidP="00A16B8B">
            <w:pPr>
              <w:numPr>
                <w:ilvl w:val="0"/>
                <w:numId w:val="43"/>
              </w:numPr>
              <w:ind w:left="205" w:hanging="200"/>
              <w:rPr>
                <w:szCs w:val="22"/>
                <w:lang w:val="en-GB"/>
              </w:rPr>
            </w:pPr>
            <w:r w:rsidRPr="00C40B30">
              <w:rPr>
                <w:szCs w:val="22"/>
                <w:lang w:val="en-GB"/>
              </w:rPr>
              <w:t>in the course of working with a damaged protective cover;</w:t>
            </w:r>
          </w:p>
          <w:p w14:paraId="5CA39ECA" w14:textId="77777777" w:rsidR="000A1B15" w:rsidRPr="00C40B30" w:rsidRDefault="000A1B15" w:rsidP="00A16B8B">
            <w:pPr>
              <w:numPr>
                <w:ilvl w:val="0"/>
                <w:numId w:val="43"/>
              </w:numPr>
              <w:ind w:left="205" w:hanging="200"/>
              <w:rPr>
                <w:szCs w:val="22"/>
                <w:lang w:val="en-GB"/>
              </w:rPr>
            </w:pPr>
            <w:r w:rsidRPr="00C40B30">
              <w:rPr>
                <w:szCs w:val="22"/>
                <w:lang w:val="en-GB"/>
              </w:rPr>
              <w:t>due to switching off the safety device;</w:t>
            </w:r>
          </w:p>
          <w:p w14:paraId="0C0F8839" w14:textId="77777777" w:rsidR="000A1B15" w:rsidRPr="00C40B30" w:rsidRDefault="000A1B15" w:rsidP="00A16B8B">
            <w:pPr>
              <w:numPr>
                <w:ilvl w:val="0"/>
                <w:numId w:val="43"/>
              </w:numPr>
              <w:ind w:left="205" w:hanging="200"/>
              <w:rPr>
                <w:szCs w:val="22"/>
                <w:lang w:val="en-GB"/>
              </w:rPr>
            </w:pPr>
            <w:r w:rsidRPr="00C40B30">
              <w:rPr>
                <w:szCs w:val="22"/>
                <w:lang w:val="en-GB"/>
              </w:rPr>
              <w:t>due to being present in a hazardous area during work;</w:t>
            </w:r>
          </w:p>
          <w:p w14:paraId="4AE9A835" w14:textId="77777777" w:rsidR="000A1B15" w:rsidRPr="00C40B30" w:rsidRDefault="000A1B15" w:rsidP="00A16B8B">
            <w:pPr>
              <w:numPr>
                <w:ilvl w:val="0"/>
                <w:numId w:val="43"/>
              </w:numPr>
              <w:ind w:left="205" w:hanging="200"/>
              <w:rPr>
                <w:szCs w:val="22"/>
                <w:lang w:val="en-GB"/>
              </w:rPr>
            </w:pPr>
            <w:r w:rsidRPr="00C40B30">
              <w:rPr>
                <w:szCs w:val="22"/>
                <w:lang w:val="en-GB"/>
              </w:rPr>
              <w:t>in the course of work in an insufficient work space;</w:t>
            </w:r>
          </w:p>
          <w:p w14:paraId="00E6C742" w14:textId="77777777" w:rsidR="000A1B15" w:rsidRPr="00C40B30" w:rsidRDefault="000A1B15" w:rsidP="00A16B8B">
            <w:pPr>
              <w:numPr>
                <w:ilvl w:val="0"/>
                <w:numId w:val="43"/>
              </w:numPr>
              <w:ind w:left="205" w:hanging="200"/>
              <w:rPr>
                <w:szCs w:val="22"/>
                <w:lang w:val="en-GB"/>
              </w:rPr>
            </w:pPr>
            <w:r w:rsidRPr="00C40B30">
              <w:rPr>
                <w:szCs w:val="22"/>
                <w:lang w:val="en-GB"/>
              </w:rPr>
              <w:t>in the course of work if the cutting disc is in motion during idling speed of the engine;</w:t>
            </w:r>
          </w:p>
          <w:p w14:paraId="3076E5D3" w14:textId="77777777" w:rsidR="000A1B15" w:rsidRPr="00C40B30" w:rsidRDefault="000A1B15" w:rsidP="00A16B8B">
            <w:pPr>
              <w:numPr>
                <w:ilvl w:val="0"/>
                <w:numId w:val="43"/>
              </w:numPr>
              <w:ind w:left="205" w:hanging="200"/>
              <w:rPr>
                <w:szCs w:val="22"/>
                <w:lang w:val="en-GB"/>
              </w:rPr>
            </w:pPr>
            <w:r w:rsidRPr="00C40B30">
              <w:rPr>
                <w:szCs w:val="22"/>
                <w:lang w:val="en-GB"/>
              </w:rPr>
              <w:t>in the course of walking around the workplace with the engine on;</w:t>
            </w:r>
          </w:p>
          <w:p w14:paraId="5C5BA7FE" w14:textId="77777777" w:rsidR="000A1B15" w:rsidRPr="00C40B30" w:rsidRDefault="000A1B15" w:rsidP="00A16B8B">
            <w:pPr>
              <w:numPr>
                <w:ilvl w:val="0"/>
                <w:numId w:val="43"/>
              </w:numPr>
              <w:ind w:left="205" w:hanging="200"/>
              <w:rPr>
                <w:szCs w:val="22"/>
                <w:lang w:val="en-GB"/>
              </w:rPr>
            </w:pPr>
            <w:r w:rsidRPr="00C40B30">
              <w:rPr>
                <w:szCs w:val="22"/>
                <w:lang w:val="en-GB"/>
              </w:rPr>
              <w:t>due to departing from the running devic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4348A689" w14:textId="77777777" w:rsidR="000A1B15" w:rsidRPr="00C40B30" w:rsidRDefault="000A1B15" w:rsidP="00A16B8B">
            <w:pPr>
              <w:numPr>
                <w:ilvl w:val="0"/>
                <w:numId w:val="36"/>
              </w:numPr>
              <w:ind w:left="281" w:hanging="281"/>
              <w:rPr>
                <w:szCs w:val="22"/>
                <w:lang w:val="en-GB"/>
              </w:rPr>
            </w:pPr>
            <w:r w:rsidRPr="00C40B30">
              <w:rPr>
                <w:szCs w:val="22"/>
                <w:lang w:val="en-GB"/>
              </w:rPr>
              <w:lastRenderedPageBreak/>
              <w:t>Ensure professional training of the persons operating brush cutters and lawnmowers, including the acquaintance with the instructions for use, the local operation safety regulations and the application of safety regulations pertaining to the operation in the specific work actions performed.</w:t>
            </w:r>
          </w:p>
          <w:p w14:paraId="55299D1A" w14:textId="77777777" w:rsidR="000A1B15" w:rsidRPr="00C40B30" w:rsidRDefault="000A1B15" w:rsidP="00A16B8B">
            <w:pPr>
              <w:numPr>
                <w:ilvl w:val="0"/>
                <w:numId w:val="36"/>
              </w:numPr>
              <w:ind w:left="281" w:hanging="281"/>
              <w:rPr>
                <w:szCs w:val="22"/>
                <w:lang w:val="en-GB"/>
              </w:rPr>
            </w:pPr>
            <w:r w:rsidRPr="00C40B30">
              <w:rPr>
                <w:szCs w:val="22"/>
                <w:lang w:val="en-GB"/>
              </w:rPr>
              <w:t>Inspections, cleaning, maintenance and repairs to be performed only if the engine is switched off.</w:t>
            </w:r>
          </w:p>
          <w:p w14:paraId="387CC54A" w14:textId="77777777" w:rsidR="000A1B15" w:rsidRPr="00C40B30" w:rsidRDefault="000A1B15" w:rsidP="00A16B8B">
            <w:pPr>
              <w:numPr>
                <w:ilvl w:val="0"/>
                <w:numId w:val="36"/>
              </w:numPr>
              <w:ind w:left="281" w:hanging="281"/>
              <w:rPr>
                <w:szCs w:val="22"/>
                <w:lang w:val="en-GB"/>
              </w:rPr>
            </w:pPr>
            <w:r w:rsidRPr="00C40B30">
              <w:rPr>
                <w:szCs w:val="22"/>
                <w:lang w:val="en-GB"/>
              </w:rPr>
              <w:lastRenderedPageBreak/>
              <w:t>Transport the device with installed transportation cover or with dismounted work tool.</w:t>
            </w:r>
          </w:p>
          <w:p w14:paraId="25A96F5E" w14:textId="07DF83FF" w:rsidR="000A1B15" w:rsidRPr="00C40B30" w:rsidRDefault="000A1B15" w:rsidP="00A16B8B">
            <w:pPr>
              <w:numPr>
                <w:ilvl w:val="0"/>
                <w:numId w:val="36"/>
              </w:numPr>
              <w:ind w:left="281" w:hanging="281"/>
              <w:rPr>
                <w:szCs w:val="22"/>
                <w:lang w:val="en-GB"/>
              </w:rPr>
            </w:pPr>
            <w:r w:rsidRPr="00C40B30">
              <w:rPr>
                <w:szCs w:val="22"/>
                <w:lang w:val="en-GB"/>
              </w:rPr>
              <w:t xml:space="preserve">To avoid kickback, pay special attention during work and consistently follow all instructions provided in </w:t>
            </w:r>
            <w:r w:rsidR="00C92818">
              <w:rPr>
                <w:szCs w:val="22"/>
                <w:lang w:val="en-GB"/>
              </w:rPr>
              <w:t>the</w:t>
            </w:r>
            <w:r w:rsidR="00C92818" w:rsidRPr="00C40B30">
              <w:rPr>
                <w:szCs w:val="22"/>
                <w:lang w:val="en-GB"/>
              </w:rPr>
              <w:t xml:space="preserve"> </w:t>
            </w:r>
            <w:r w:rsidRPr="00C40B30">
              <w:rPr>
                <w:szCs w:val="22"/>
                <w:lang w:val="en-GB"/>
              </w:rPr>
              <w:t>manufacturer’s manual.</w:t>
            </w:r>
          </w:p>
          <w:p w14:paraId="70222790" w14:textId="77777777" w:rsidR="000A1B15" w:rsidRPr="00C40B30" w:rsidRDefault="000A1B15" w:rsidP="00A16B8B">
            <w:pPr>
              <w:numPr>
                <w:ilvl w:val="0"/>
                <w:numId w:val="36"/>
              </w:numPr>
              <w:ind w:left="281" w:hanging="281"/>
              <w:rPr>
                <w:szCs w:val="22"/>
                <w:lang w:val="en-GB"/>
              </w:rPr>
            </w:pPr>
            <w:r w:rsidRPr="00C40B30">
              <w:rPr>
                <w:szCs w:val="22"/>
                <w:lang w:val="en-GB"/>
              </w:rPr>
              <w:t>Do not remove any protective devices, covers, guards and safety elements.</w:t>
            </w:r>
          </w:p>
          <w:p w14:paraId="6954A4EA" w14:textId="77777777" w:rsidR="000A1B15" w:rsidRPr="00C40B30" w:rsidRDefault="000A1B15" w:rsidP="00A16B8B">
            <w:pPr>
              <w:numPr>
                <w:ilvl w:val="0"/>
                <w:numId w:val="36"/>
              </w:numPr>
              <w:ind w:left="281" w:hanging="281"/>
              <w:rPr>
                <w:szCs w:val="22"/>
                <w:lang w:val="en-GB"/>
              </w:rPr>
            </w:pPr>
            <w:r w:rsidRPr="00C40B30">
              <w:rPr>
                <w:szCs w:val="22"/>
                <w:lang w:val="en-GB"/>
              </w:rPr>
              <w:t>Do not work with a device that has a damaged protective cover/guard.</w:t>
            </w:r>
          </w:p>
          <w:p w14:paraId="6F478A88" w14:textId="77777777" w:rsidR="000A1B15" w:rsidRPr="00C40B30" w:rsidRDefault="000A1B15" w:rsidP="00A16B8B">
            <w:pPr>
              <w:numPr>
                <w:ilvl w:val="0"/>
                <w:numId w:val="36"/>
              </w:numPr>
              <w:ind w:left="281" w:hanging="281"/>
              <w:rPr>
                <w:szCs w:val="22"/>
                <w:lang w:val="en-GB"/>
              </w:rPr>
            </w:pPr>
            <w:r w:rsidRPr="00C40B30">
              <w:rPr>
                <w:szCs w:val="22"/>
                <w:lang w:val="en-GB"/>
              </w:rPr>
              <w:t>Avoid switching off the safety device.</w:t>
            </w:r>
          </w:p>
          <w:p w14:paraId="269A8855" w14:textId="77777777" w:rsidR="000A1B15" w:rsidRPr="00C40B30" w:rsidRDefault="000A1B15" w:rsidP="00A16B8B">
            <w:pPr>
              <w:numPr>
                <w:ilvl w:val="0"/>
                <w:numId w:val="36"/>
              </w:numPr>
              <w:ind w:left="281" w:hanging="281"/>
              <w:rPr>
                <w:szCs w:val="22"/>
                <w:lang w:val="en-GB"/>
              </w:rPr>
            </w:pPr>
            <w:r w:rsidRPr="00C40B30">
              <w:rPr>
                <w:szCs w:val="22"/>
                <w:lang w:val="en-GB"/>
              </w:rPr>
              <w:t>Where work is being carried out with a brush cutter or a lawnmower, eliminate the presence of any persons within the hazard area of such device.</w:t>
            </w:r>
          </w:p>
          <w:p w14:paraId="116CE159" w14:textId="77777777" w:rsidR="000A1B15" w:rsidRPr="00C40B30" w:rsidRDefault="000A1B15" w:rsidP="00A16B8B">
            <w:pPr>
              <w:numPr>
                <w:ilvl w:val="0"/>
                <w:numId w:val="36"/>
              </w:numPr>
              <w:ind w:left="281" w:hanging="281"/>
              <w:rPr>
                <w:szCs w:val="22"/>
                <w:lang w:val="en-GB"/>
              </w:rPr>
            </w:pPr>
            <w:r w:rsidRPr="00C40B30">
              <w:rPr>
                <w:szCs w:val="22"/>
                <w:lang w:val="en-GB"/>
              </w:rPr>
              <w:t>Work with a brush cutter or lawnmower only within a sufficient work space.</w:t>
            </w:r>
          </w:p>
          <w:p w14:paraId="190DDD37" w14:textId="77777777" w:rsidR="000A1B15" w:rsidRPr="00C40B30" w:rsidRDefault="000A1B15" w:rsidP="00A16B8B">
            <w:pPr>
              <w:numPr>
                <w:ilvl w:val="0"/>
                <w:numId w:val="36"/>
              </w:numPr>
              <w:ind w:left="281" w:hanging="281"/>
              <w:rPr>
                <w:szCs w:val="22"/>
                <w:lang w:val="en-GB"/>
              </w:rPr>
            </w:pPr>
            <w:r w:rsidRPr="00C40B30">
              <w:rPr>
                <w:szCs w:val="22"/>
                <w:lang w:val="en-GB"/>
              </w:rPr>
              <w:t>Avoid working with the device if the cutting disc is in motion during idling speed of the engine.</w:t>
            </w:r>
          </w:p>
          <w:p w14:paraId="43EC3E34" w14:textId="77777777" w:rsidR="000A1B15" w:rsidRPr="00C40B30" w:rsidRDefault="000A1B15" w:rsidP="00A16B8B">
            <w:pPr>
              <w:numPr>
                <w:ilvl w:val="0"/>
                <w:numId w:val="36"/>
              </w:numPr>
              <w:ind w:left="281" w:hanging="281"/>
              <w:rPr>
                <w:szCs w:val="22"/>
                <w:lang w:val="en-GB"/>
              </w:rPr>
            </w:pPr>
            <w:r w:rsidRPr="00C40B30">
              <w:rPr>
                <w:szCs w:val="22"/>
                <w:lang w:val="en-GB"/>
              </w:rPr>
              <w:t>When walking around the workplace with a brush cutter, prevent the rotation of the cutting disc and when walking for a distance longer than 75 m, switch off the engine.</w:t>
            </w:r>
          </w:p>
          <w:p w14:paraId="591B25B5" w14:textId="77777777" w:rsidR="000A1B15" w:rsidRPr="00C40B30" w:rsidRDefault="000A1B15" w:rsidP="00A16B8B">
            <w:pPr>
              <w:numPr>
                <w:ilvl w:val="0"/>
                <w:numId w:val="36"/>
              </w:numPr>
              <w:ind w:left="281" w:hanging="281"/>
              <w:rPr>
                <w:szCs w:val="22"/>
                <w:lang w:val="en-GB"/>
              </w:rPr>
            </w:pPr>
            <w:r w:rsidRPr="00C40B30">
              <w:rPr>
                <w:szCs w:val="22"/>
                <w:lang w:val="en-GB"/>
              </w:rPr>
              <w:t>Do not depart from the running device.</w:t>
            </w:r>
          </w:p>
          <w:p w14:paraId="01828246" w14:textId="24D785AF" w:rsidR="000A1B15" w:rsidRPr="00C40B30" w:rsidRDefault="000A1B15">
            <w:pPr>
              <w:numPr>
                <w:ilvl w:val="0"/>
                <w:numId w:val="36"/>
              </w:numPr>
              <w:ind w:left="253" w:hanging="253"/>
              <w:rPr>
                <w:szCs w:val="22"/>
                <w:lang w:val="en-GB"/>
              </w:rPr>
            </w:pPr>
            <w:r w:rsidRPr="00C40B30">
              <w:rPr>
                <w:szCs w:val="22"/>
                <w:lang w:val="en-GB"/>
              </w:rPr>
              <w:t xml:space="preserve">Ensure the performance of inspections of compliance with work safety regulations by the </w:t>
            </w:r>
            <w:r w:rsidR="00C92818">
              <w:rPr>
                <w:szCs w:val="22"/>
                <w:lang w:val="en-GB"/>
              </w:rPr>
              <w:t>head of the worksite</w:t>
            </w:r>
            <w:r w:rsidRPr="00C40B30">
              <w:rPr>
                <w:szCs w:val="22"/>
                <w:lang w:val="en-GB"/>
              </w:rPr>
              <w:t xml:space="preserve"> on a monthly basis.</w:t>
            </w:r>
          </w:p>
        </w:tc>
      </w:tr>
      <w:tr w:rsidR="000A1B15" w:rsidRPr="00C40B30" w14:paraId="28256DF8"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6C3F2BAA" w14:textId="77777777" w:rsidR="000A1B15" w:rsidRPr="00C40B30" w:rsidRDefault="000A1B15" w:rsidP="00A20D6D">
            <w:pPr>
              <w:jc w:val="center"/>
              <w:rPr>
                <w:szCs w:val="22"/>
                <w:lang w:val="en-GB"/>
              </w:rPr>
            </w:pPr>
            <w:r w:rsidRPr="00C40B30">
              <w:rPr>
                <w:szCs w:val="22"/>
                <w:lang w:val="en-GB"/>
              </w:rPr>
              <w:lastRenderedPageBreak/>
              <w:t>Being hit by an object</w:t>
            </w:r>
          </w:p>
          <w:p w14:paraId="4E7B1C25"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63F39194" w14:textId="77777777" w:rsidR="000A1B15" w:rsidRPr="00C40B30" w:rsidRDefault="000A1B15" w:rsidP="00C40B30">
            <w:pPr>
              <w:pStyle w:val="Zkladntextodsazen2"/>
              <w:ind w:hanging="20"/>
              <w:rPr>
                <w:szCs w:val="22"/>
                <w:lang w:val="en-GB"/>
              </w:rPr>
            </w:pPr>
            <w:r w:rsidRPr="00C40B30">
              <w:rPr>
                <w:szCs w:val="22"/>
                <w:lang w:val="en-GB"/>
              </w:rPr>
              <w:t>Employees operating a brush cutter or a lawnmower and persons present in their vicinity are at risk of being hit by an object ricocheted off the work tool of the brush cutter or lawnmower upon its starting.</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1224C850" w14:textId="77777777" w:rsidR="000A1B15" w:rsidRPr="00C40B30" w:rsidRDefault="000A1B15" w:rsidP="00A16B8B">
            <w:pPr>
              <w:numPr>
                <w:ilvl w:val="0"/>
                <w:numId w:val="36"/>
              </w:numPr>
              <w:ind w:left="253" w:hanging="253"/>
              <w:rPr>
                <w:szCs w:val="22"/>
                <w:lang w:val="en-GB"/>
              </w:rPr>
            </w:pPr>
            <w:r w:rsidRPr="00C40B30">
              <w:rPr>
                <w:szCs w:val="22"/>
                <w:lang w:val="en-GB"/>
              </w:rPr>
              <w:t>Place the device in the course of starting it so that its work tool does not touch any surrounding objects or the terrain.</w:t>
            </w:r>
          </w:p>
        </w:tc>
      </w:tr>
      <w:tr w:rsidR="000A1B15" w:rsidRPr="00C40B30" w14:paraId="12B34C1B"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3EF892D1" w14:textId="77777777" w:rsidR="000A1B15" w:rsidRPr="00C40B30" w:rsidRDefault="000A1B15" w:rsidP="00A20D6D">
            <w:pPr>
              <w:jc w:val="center"/>
              <w:rPr>
                <w:szCs w:val="22"/>
                <w:lang w:val="en-GB"/>
              </w:rPr>
            </w:pPr>
            <w:r w:rsidRPr="00C40B30">
              <w:rPr>
                <w:szCs w:val="22"/>
                <w:lang w:val="en-GB"/>
              </w:rPr>
              <w:t>Being hit by an object</w:t>
            </w:r>
          </w:p>
          <w:p w14:paraId="61253FF4"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6D136049" w14:textId="77777777" w:rsidR="000A1B15" w:rsidRPr="00C40B30" w:rsidRDefault="000A1B15" w:rsidP="00A20D6D">
            <w:pPr>
              <w:rPr>
                <w:szCs w:val="22"/>
                <w:lang w:val="en-GB"/>
              </w:rPr>
            </w:pPr>
            <w:r w:rsidRPr="00C40B30">
              <w:rPr>
                <w:szCs w:val="22"/>
                <w:lang w:val="en-GB"/>
              </w:rPr>
              <w:t xml:space="preserve">Employees operating a brush cutter or a lawnmower and persons present in their vicinity are at risk of being hit by a ricocheted part of the work tool: </w:t>
            </w:r>
          </w:p>
          <w:p w14:paraId="1B61B8E6" w14:textId="77777777" w:rsidR="000A1B15" w:rsidRPr="00C40B30" w:rsidRDefault="000A1B15" w:rsidP="00A16B8B">
            <w:pPr>
              <w:numPr>
                <w:ilvl w:val="0"/>
                <w:numId w:val="43"/>
              </w:numPr>
              <w:ind w:left="205" w:hanging="205"/>
              <w:rPr>
                <w:szCs w:val="22"/>
                <w:lang w:val="en-GB"/>
              </w:rPr>
            </w:pPr>
            <w:r w:rsidRPr="00C40B30">
              <w:rPr>
                <w:szCs w:val="22"/>
                <w:lang w:val="en-GB"/>
              </w:rPr>
              <w:t>due to its improper use;</w:t>
            </w:r>
          </w:p>
          <w:p w14:paraId="0EFF0415" w14:textId="77777777" w:rsidR="000A1B15" w:rsidRPr="00C40B30" w:rsidRDefault="000A1B15" w:rsidP="00A16B8B">
            <w:pPr>
              <w:numPr>
                <w:ilvl w:val="0"/>
                <w:numId w:val="43"/>
              </w:numPr>
              <w:ind w:left="205" w:hanging="205"/>
              <w:rPr>
                <w:szCs w:val="22"/>
                <w:lang w:val="en-GB"/>
              </w:rPr>
            </w:pPr>
            <w:r w:rsidRPr="00C40B30">
              <w:rPr>
                <w:szCs w:val="22"/>
                <w:lang w:val="en-GB"/>
              </w:rPr>
              <w:t>due to its damage;</w:t>
            </w:r>
          </w:p>
          <w:p w14:paraId="684C59C4" w14:textId="77777777" w:rsidR="000A1B15" w:rsidRPr="00C40B30" w:rsidRDefault="000A1B15" w:rsidP="00A16B8B">
            <w:pPr>
              <w:numPr>
                <w:ilvl w:val="0"/>
                <w:numId w:val="43"/>
              </w:numPr>
              <w:ind w:left="205" w:hanging="205"/>
              <w:rPr>
                <w:szCs w:val="22"/>
                <w:lang w:val="en-GB"/>
              </w:rPr>
            </w:pPr>
            <w:r w:rsidRPr="00C40B30">
              <w:rPr>
                <w:szCs w:val="22"/>
                <w:lang w:val="en-GB"/>
              </w:rPr>
              <w:t>due to the contact of its work tool with a solid obstacl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541CA0A0" w14:textId="77777777" w:rsidR="000A1B15" w:rsidRPr="00C40B30" w:rsidRDefault="000A1B15" w:rsidP="00A16B8B">
            <w:pPr>
              <w:numPr>
                <w:ilvl w:val="0"/>
                <w:numId w:val="44"/>
              </w:numPr>
              <w:ind w:left="253" w:hanging="240"/>
              <w:rPr>
                <w:szCs w:val="22"/>
                <w:lang w:val="en-GB"/>
              </w:rPr>
            </w:pPr>
            <w:r w:rsidRPr="00C40B30">
              <w:rPr>
                <w:szCs w:val="22"/>
                <w:lang w:val="en-GB"/>
              </w:rPr>
              <w:t>Always use a suitable work tool for the activity performed.</w:t>
            </w:r>
          </w:p>
          <w:p w14:paraId="694AED98" w14:textId="77777777" w:rsidR="000A1B15" w:rsidRPr="00C40B30" w:rsidRDefault="000A1B15" w:rsidP="00A16B8B">
            <w:pPr>
              <w:numPr>
                <w:ilvl w:val="0"/>
                <w:numId w:val="44"/>
              </w:numPr>
              <w:ind w:left="253" w:hanging="240"/>
              <w:rPr>
                <w:szCs w:val="22"/>
                <w:lang w:val="en-GB"/>
              </w:rPr>
            </w:pPr>
            <w:r w:rsidRPr="00C40B30">
              <w:rPr>
                <w:szCs w:val="22"/>
                <w:lang w:val="en-GB"/>
              </w:rPr>
              <w:t>In the course of work, perform regular inspections of the work tool.</w:t>
            </w:r>
          </w:p>
          <w:p w14:paraId="7A89C764" w14:textId="7B305F51" w:rsidR="000A1B15" w:rsidRPr="00C40B30" w:rsidRDefault="000A1B15">
            <w:pPr>
              <w:numPr>
                <w:ilvl w:val="0"/>
                <w:numId w:val="44"/>
              </w:numPr>
              <w:ind w:left="253" w:hanging="240"/>
              <w:rPr>
                <w:szCs w:val="22"/>
                <w:lang w:val="en-GB"/>
              </w:rPr>
            </w:pPr>
            <w:r w:rsidRPr="00C40B30">
              <w:rPr>
                <w:szCs w:val="22"/>
                <w:lang w:val="en-GB"/>
              </w:rPr>
              <w:t>Prevent unwanted contact of the work tool with solid obstacles (</w:t>
            </w:r>
            <w:r w:rsidR="00C92818">
              <w:rPr>
                <w:szCs w:val="22"/>
                <w:lang w:val="en-GB"/>
              </w:rPr>
              <w:t>stones</w:t>
            </w:r>
            <w:r w:rsidRPr="00C40B30">
              <w:rPr>
                <w:szCs w:val="22"/>
                <w:lang w:val="en-GB"/>
              </w:rPr>
              <w:t>, walls, tree stumps, trunks, fences, etc.).</w:t>
            </w:r>
          </w:p>
        </w:tc>
      </w:tr>
      <w:tr w:rsidR="000A1B15" w:rsidRPr="00C40B30" w14:paraId="5A96625C"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37B5631" w14:textId="77777777" w:rsidR="000A1B15" w:rsidRPr="00C40B30" w:rsidRDefault="000A1B15" w:rsidP="003D37D8">
            <w:pPr>
              <w:pStyle w:val="Zkladntext2"/>
              <w:jc w:val="center"/>
              <w:rPr>
                <w:szCs w:val="22"/>
                <w:lang w:val="en-GB"/>
              </w:rPr>
            </w:pPr>
            <w:r w:rsidRPr="00C40B30">
              <w:rPr>
                <w:szCs w:val="22"/>
                <w:lang w:val="en-GB"/>
              </w:rPr>
              <w:t>Stumbling, slipping, fall</w:t>
            </w:r>
          </w:p>
          <w:p w14:paraId="2DA659FD"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61D6FDA0" w14:textId="77777777" w:rsidR="000A1B15" w:rsidRPr="00C40B30" w:rsidRDefault="000A1B15" w:rsidP="00A20D6D">
            <w:pPr>
              <w:rPr>
                <w:szCs w:val="22"/>
                <w:lang w:val="en-GB"/>
              </w:rPr>
            </w:pPr>
            <w:r w:rsidRPr="00C40B30">
              <w:rPr>
                <w:szCs w:val="22"/>
                <w:lang w:val="en-GB"/>
              </w:rPr>
              <w:t xml:space="preserve">Employees operating a brush cutter or a lawnmower and persons present in their vicinity are at risk of </w:t>
            </w:r>
          </w:p>
          <w:p w14:paraId="0FCCBE3E" w14:textId="77777777" w:rsidR="000A1B15" w:rsidRPr="00C40B30" w:rsidRDefault="000A1B15" w:rsidP="00A16B8B">
            <w:pPr>
              <w:numPr>
                <w:ilvl w:val="0"/>
                <w:numId w:val="43"/>
              </w:numPr>
              <w:ind w:left="205" w:hanging="200"/>
              <w:rPr>
                <w:szCs w:val="22"/>
                <w:lang w:val="en-GB"/>
              </w:rPr>
            </w:pPr>
            <w:r w:rsidRPr="00C40B30">
              <w:rPr>
                <w:szCs w:val="22"/>
                <w:lang w:val="en-GB"/>
              </w:rPr>
              <w:lastRenderedPageBreak/>
              <w:t>fall at the workplace as a consequence of uneven or untidy terrain;</w:t>
            </w:r>
          </w:p>
          <w:p w14:paraId="3CAAFF34" w14:textId="77777777" w:rsidR="000A1B15" w:rsidRPr="00C40B30" w:rsidRDefault="000A1B15" w:rsidP="00A16B8B">
            <w:pPr>
              <w:numPr>
                <w:ilvl w:val="0"/>
                <w:numId w:val="43"/>
              </w:numPr>
              <w:ind w:left="205" w:hanging="200"/>
              <w:rPr>
                <w:szCs w:val="22"/>
                <w:lang w:val="en-GB"/>
              </w:rPr>
            </w:pPr>
            <w:r w:rsidRPr="00C40B30">
              <w:rPr>
                <w:szCs w:val="22"/>
                <w:lang w:val="en-GB"/>
              </w:rPr>
              <w:t>stumbling over various cables, hoses, tree trunks, branches, etc. constituting obstacles on thoroughfares that could cause stumbling;</w:t>
            </w:r>
          </w:p>
          <w:p w14:paraId="070D4DF4" w14:textId="77777777" w:rsidR="000A1B15" w:rsidRPr="00C40B30" w:rsidRDefault="000A1B15" w:rsidP="00A16B8B">
            <w:pPr>
              <w:numPr>
                <w:ilvl w:val="0"/>
                <w:numId w:val="43"/>
              </w:numPr>
              <w:ind w:left="205" w:hanging="200"/>
              <w:rPr>
                <w:szCs w:val="22"/>
                <w:lang w:val="en-GB"/>
              </w:rPr>
            </w:pPr>
            <w:r w:rsidRPr="00C40B30">
              <w:rPr>
                <w:szCs w:val="22"/>
                <w:lang w:val="en-GB"/>
              </w:rPr>
              <w:t>slipping in the slippery terrain.</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247437E0" w14:textId="77777777" w:rsidR="000A1B15" w:rsidRPr="00C40B30" w:rsidRDefault="000A1B15" w:rsidP="00A16B8B">
            <w:pPr>
              <w:numPr>
                <w:ilvl w:val="0"/>
                <w:numId w:val="45"/>
              </w:numPr>
              <w:ind w:left="253" w:hanging="240"/>
              <w:rPr>
                <w:szCs w:val="22"/>
                <w:lang w:val="en-GB"/>
              </w:rPr>
            </w:pPr>
            <w:r w:rsidRPr="00C40B30">
              <w:rPr>
                <w:szCs w:val="22"/>
                <w:lang w:val="en-GB"/>
              </w:rPr>
              <w:lastRenderedPageBreak/>
              <w:t>Keep the workplace clean and tidy.</w:t>
            </w:r>
          </w:p>
          <w:p w14:paraId="199042A0" w14:textId="77777777" w:rsidR="000A1B15" w:rsidRPr="00C40B30" w:rsidRDefault="000A1B15" w:rsidP="00A16B8B">
            <w:pPr>
              <w:numPr>
                <w:ilvl w:val="0"/>
                <w:numId w:val="45"/>
              </w:numPr>
              <w:ind w:left="253" w:hanging="240"/>
              <w:rPr>
                <w:szCs w:val="22"/>
                <w:lang w:val="en-GB"/>
              </w:rPr>
            </w:pPr>
            <w:r w:rsidRPr="00C40B30">
              <w:rPr>
                <w:szCs w:val="22"/>
                <w:lang w:val="en-GB"/>
              </w:rPr>
              <w:t>If possible, perform the necessary adjustments of the terrain prior to commencing the work.</w:t>
            </w:r>
          </w:p>
          <w:p w14:paraId="4E58BB15" w14:textId="77777777" w:rsidR="000A1B15" w:rsidRPr="00C40B30" w:rsidRDefault="000A1B15" w:rsidP="00A16B8B">
            <w:pPr>
              <w:numPr>
                <w:ilvl w:val="0"/>
                <w:numId w:val="45"/>
              </w:numPr>
              <w:ind w:left="253" w:hanging="240"/>
              <w:rPr>
                <w:szCs w:val="22"/>
                <w:lang w:val="en-GB"/>
              </w:rPr>
            </w:pPr>
            <w:r w:rsidRPr="00C40B30">
              <w:rPr>
                <w:szCs w:val="22"/>
                <w:lang w:val="en-GB"/>
              </w:rPr>
              <w:lastRenderedPageBreak/>
              <w:t>Remove any obstacles from the workplace that could cause stumbling.</w:t>
            </w:r>
          </w:p>
          <w:p w14:paraId="3D0DEEFE" w14:textId="77777777" w:rsidR="000A1B15" w:rsidRPr="00C40B30" w:rsidRDefault="000A1B15" w:rsidP="00A16B8B">
            <w:pPr>
              <w:numPr>
                <w:ilvl w:val="0"/>
                <w:numId w:val="45"/>
              </w:numPr>
              <w:ind w:left="253" w:hanging="240"/>
              <w:rPr>
                <w:szCs w:val="22"/>
                <w:lang w:val="en-GB"/>
              </w:rPr>
            </w:pPr>
            <w:r w:rsidRPr="00C40B30">
              <w:rPr>
                <w:szCs w:val="22"/>
                <w:lang w:val="en-GB"/>
              </w:rPr>
              <w:t>Pay special attention during works with a brush cutter or lawnmower.</w:t>
            </w:r>
          </w:p>
        </w:tc>
      </w:tr>
      <w:tr w:rsidR="000A1B15" w:rsidRPr="00C40B30" w14:paraId="2F45467B"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6484654" w14:textId="77777777" w:rsidR="000A1B15" w:rsidRPr="00C40B30" w:rsidRDefault="000A1B15" w:rsidP="00A20D6D">
            <w:pPr>
              <w:jc w:val="center"/>
              <w:rPr>
                <w:szCs w:val="22"/>
                <w:lang w:val="en-GB"/>
              </w:rPr>
            </w:pPr>
            <w:r w:rsidRPr="00C40B30">
              <w:rPr>
                <w:szCs w:val="22"/>
                <w:lang w:val="en-GB"/>
              </w:rPr>
              <w:lastRenderedPageBreak/>
              <w:t>Fall of trees or branches</w:t>
            </w:r>
          </w:p>
          <w:p w14:paraId="2DBED55D"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0D0C2A41" w14:textId="77777777" w:rsidR="000A1B15" w:rsidRPr="00C40B30" w:rsidRDefault="000A1B15" w:rsidP="00A20D6D">
            <w:pPr>
              <w:rPr>
                <w:szCs w:val="22"/>
                <w:lang w:val="en-GB"/>
              </w:rPr>
            </w:pPr>
            <w:r w:rsidRPr="00C40B30">
              <w:rPr>
                <w:szCs w:val="22"/>
                <w:lang w:val="en-GB"/>
              </w:rPr>
              <w:t>Employees operating a brush cutter or a lawnmower and persons present in their vicinity are at risk of injury due to a fall of a tree or its branches in the course of tree cutting.</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26BDAE72" w14:textId="77777777" w:rsidR="000A1B15" w:rsidRPr="00C40B30" w:rsidRDefault="000A1B15" w:rsidP="00A16B8B">
            <w:pPr>
              <w:numPr>
                <w:ilvl w:val="0"/>
                <w:numId w:val="45"/>
              </w:numPr>
              <w:ind w:left="253" w:hanging="240"/>
              <w:rPr>
                <w:szCs w:val="22"/>
                <w:lang w:val="en-GB"/>
              </w:rPr>
            </w:pPr>
            <w:r w:rsidRPr="00C40B30">
              <w:rPr>
                <w:szCs w:val="22"/>
                <w:lang w:val="en-GB"/>
              </w:rPr>
              <w:t>Cut only trees with the trunk diameter of less than 10 cm.</w:t>
            </w:r>
          </w:p>
          <w:p w14:paraId="55DA130B" w14:textId="77777777" w:rsidR="000A1B15" w:rsidRPr="00C40B30" w:rsidRDefault="000A1B15" w:rsidP="00A16B8B">
            <w:pPr>
              <w:numPr>
                <w:ilvl w:val="0"/>
                <w:numId w:val="45"/>
              </w:numPr>
              <w:ind w:left="253" w:hanging="240"/>
              <w:rPr>
                <w:szCs w:val="22"/>
                <w:lang w:val="en-GB"/>
              </w:rPr>
            </w:pPr>
            <w:r w:rsidRPr="00C40B30">
              <w:rPr>
                <w:szCs w:val="22"/>
                <w:lang w:val="en-GB"/>
              </w:rPr>
              <w:t>When cutting trees, prevent the presence of any other persons within the space endangered by the risk.</w:t>
            </w:r>
          </w:p>
          <w:p w14:paraId="2A197FB7" w14:textId="77777777" w:rsidR="000A1B15" w:rsidRPr="00C40B30" w:rsidRDefault="000A1B15" w:rsidP="00A16B8B">
            <w:pPr>
              <w:numPr>
                <w:ilvl w:val="0"/>
                <w:numId w:val="45"/>
              </w:numPr>
              <w:ind w:left="253" w:hanging="240"/>
              <w:rPr>
                <w:szCs w:val="22"/>
                <w:lang w:val="en-GB"/>
              </w:rPr>
            </w:pPr>
            <w:r w:rsidRPr="00C40B30">
              <w:rPr>
                <w:szCs w:val="22"/>
                <w:lang w:val="en-GB"/>
              </w:rPr>
              <w:t>When cutting trees, take into consideration the trunk thickness of the tree, its inclination, direction of the fall, saw disc quadrant for the safe cut, cut direction, etc.</w:t>
            </w:r>
          </w:p>
        </w:tc>
      </w:tr>
      <w:tr w:rsidR="000A1B15" w:rsidRPr="00C40B30" w14:paraId="7FF3266C"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FAD9C9A" w14:textId="77777777" w:rsidR="000A1B15" w:rsidRPr="00C40B30" w:rsidRDefault="000A1B15" w:rsidP="00A20D6D">
            <w:pPr>
              <w:jc w:val="center"/>
              <w:rPr>
                <w:szCs w:val="22"/>
                <w:lang w:val="en-GB"/>
              </w:rPr>
            </w:pPr>
            <w:r w:rsidRPr="00C40B30">
              <w:rPr>
                <w:szCs w:val="22"/>
                <w:lang w:val="en-GB"/>
              </w:rPr>
              <w:t>Using a device for any other purpose than intended</w:t>
            </w:r>
          </w:p>
          <w:p w14:paraId="125D711A"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25C8ABEB" w14:textId="77777777" w:rsidR="000A1B15" w:rsidRPr="00C40B30" w:rsidRDefault="000A1B15" w:rsidP="00A20D6D">
            <w:pPr>
              <w:rPr>
                <w:szCs w:val="22"/>
                <w:lang w:val="en-GB"/>
              </w:rPr>
            </w:pPr>
            <w:r w:rsidRPr="00C40B30">
              <w:rPr>
                <w:szCs w:val="22"/>
                <w:lang w:val="en-GB"/>
              </w:rPr>
              <w:t xml:space="preserve">Employees operating a brush cutter or a lawnmower are at risk of injury due to the use of the device for a purpose other than intended. </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1E781610" w14:textId="77777777" w:rsidR="000A1B15" w:rsidRPr="00C40B30" w:rsidRDefault="000A1B15" w:rsidP="00A16B8B">
            <w:pPr>
              <w:numPr>
                <w:ilvl w:val="0"/>
                <w:numId w:val="36"/>
              </w:numPr>
              <w:ind w:left="253" w:hanging="253"/>
              <w:rPr>
                <w:szCs w:val="22"/>
                <w:lang w:val="en-GB"/>
              </w:rPr>
            </w:pPr>
            <w:r w:rsidRPr="00C40B30">
              <w:rPr>
                <w:szCs w:val="22"/>
                <w:lang w:val="en-GB"/>
              </w:rPr>
              <w:t>Use the device only for the intended purpose.</w:t>
            </w:r>
          </w:p>
        </w:tc>
      </w:tr>
      <w:tr w:rsidR="000A1B15" w:rsidRPr="00C40B30" w14:paraId="157FA79E"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2E15E96F" w14:textId="77777777" w:rsidR="000A1B15" w:rsidRPr="00C40B30" w:rsidRDefault="000A1B15" w:rsidP="00A20D6D">
            <w:pPr>
              <w:jc w:val="center"/>
              <w:rPr>
                <w:szCs w:val="22"/>
                <w:lang w:val="en-GB"/>
              </w:rPr>
            </w:pPr>
            <w:r w:rsidRPr="00C40B30">
              <w:rPr>
                <w:szCs w:val="22"/>
                <w:lang w:val="en-GB"/>
              </w:rPr>
              <w:t>Overloading of the device</w:t>
            </w:r>
          </w:p>
          <w:p w14:paraId="19A905E4"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0453C902" w14:textId="77777777" w:rsidR="000A1B15" w:rsidRPr="00C40B30" w:rsidRDefault="000A1B15" w:rsidP="00A20D6D">
            <w:pPr>
              <w:rPr>
                <w:szCs w:val="22"/>
                <w:lang w:val="en-GB"/>
              </w:rPr>
            </w:pPr>
            <w:r w:rsidRPr="00C40B30">
              <w:rPr>
                <w:szCs w:val="22"/>
                <w:lang w:val="en-GB"/>
              </w:rPr>
              <w:t>Employees operating a brush cutter or a lawnmower are at risk of injury due to overloading the device above the parameters prescribed by the manufacturer.</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1D5308A7" w14:textId="77777777" w:rsidR="000A1B15" w:rsidRPr="00C40B30" w:rsidRDefault="000A1B15" w:rsidP="00A16B8B">
            <w:pPr>
              <w:numPr>
                <w:ilvl w:val="0"/>
                <w:numId w:val="36"/>
              </w:numPr>
              <w:ind w:left="253" w:hanging="253"/>
              <w:rPr>
                <w:szCs w:val="22"/>
                <w:lang w:val="en-GB"/>
              </w:rPr>
            </w:pPr>
            <w:r w:rsidRPr="00C40B30">
              <w:rPr>
                <w:szCs w:val="22"/>
                <w:lang w:val="en-GB"/>
              </w:rPr>
              <w:t>Avoid overloading the device above the parameters set out by the manufacturer.</w:t>
            </w:r>
          </w:p>
        </w:tc>
      </w:tr>
      <w:tr w:rsidR="000A1B15" w:rsidRPr="00C40B30" w14:paraId="3EE7516E"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D4E0DAC" w14:textId="77777777" w:rsidR="000A1B15" w:rsidRPr="00C40B30" w:rsidRDefault="000A1B15" w:rsidP="00A20D6D">
            <w:pPr>
              <w:jc w:val="center"/>
              <w:rPr>
                <w:szCs w:val="22"/>
                <w:lang w:val="en-GB"/>
              </w:rPr>
            </w:pPr>
            <w:r w:rsidRPr="00C40B30">
              <w:rPr>
                <w:szCs w:val="22"/>
                <w:lang w:val="en-GB"/>
              </w:rPr>
              <w:t>Fire</w:t>
            </w:r>
          </w:p>
          <w:p w14:paraId="166F5EF2"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499A2D20" w14:textId="77777777" w:rsidR="000A1B15" w:rsidRPr="00C40B30" w:rsidRDefault="000A1B15" w:rsidP="00A20D6D">
            <w:pPr>
              <w:rPr>
                <w:szCs w:val="22"/>
                <w:lang w:val="en-GB"/>
              </w:rPr>
            </w:pPr>
            <w:r w:rsidRPr="00C40B30">
              <w:rPr>
                <w:szCs w:val="22"/>
                <w:lang w:val="en-GB"/>
              </w:rPr>
              <w:t>Employees present in the areas designated for them where fuels are stored without permission, for example for brush cutters and lawnmowers, are at risk of burns in the event of ignition of combustible substances.</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3AC1FBD8" w14:textId="77777777" w:rsidR="000A1B15" w:rsidRPr="00C40B30" w:rsidRDefault="000A1B15" w:rsidP="00A16B8B">
            <w:pPr>
              <w:numPr>
                <w:ilvl w:val="0"/>
                <w:numId w:val="36"/>
              </w:numPr>
              <w:ind w:left="253" w:hanging="253"/>
              <w:rPr>
                <w:szCs w:val="22"/>
                <w:lang w:val="en-GB"/>
              </w:rPr>
            </w:pPr>
            <w:r w:rsidRPr="00C40B30">
              <w:rPr>
                <w:szCs w:val="22"/>
                <w:lang w:val="en-GB"/>
              </w:rPr>
              <w:t>Do not store fuels and devices in areas designated for the presence of persons.</w:t>
            </w:r>
          </w:p>
        </w:tc>
      </w:tr>
      <w:tr w:rsidR="000A1B15" w:rsidRPr="00C40B30" w14:paraId="5FD1023C"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4B2BB922" w14:textId="77777777" w:rsidR="000A1B15" w:rsidRPr="00C40B30" w:rsidRDefault="000A1B15" w:rsidP="00A20D6D">
            <w:pPr>
              <w:jc w:val="center"/>
              <w:rPr>
                <w:szCs w:val="22"/>
                <w:lang w:val="en-GB"/>
              </w:rPr>
            </w:pPr>
            <w:r w:rsidRPr="00C40B30">
              <w:rPr>
                <w:szCs w:val="22"/>
                <w:lang w:val="en-GB"/>
              </w:rPr>
              <w:t>Burns</w:t>
            </w:r>
          </w:p>
          <w:p w14:paraId="676A34D3"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70797CEF" w14:textId="77777777" w:rsidR="000A1B15" w:rsidRPr="00C40B30" w:rsidRDefault="000A1B15" w:rsidP="00A20D6D">
            <w:pPr>
              <w:rPr>
                <w:szCs w:val="22"/>
                <w:lang w:val="en-GB"/>
              </w:rPr>
            </w:pPr>
            <w:r w:rsidRPr="00C40B30">
              <w:rPr>
                <w:szCs w:val="22"/>
                <w:lang w:val="en-GB"/>
              </w:rPr>
              <w:t>Employees operating a brush cutter or lawnmower are at risk of burns in the event of ignition of fuels during their filling into the brush cutter or lawnmower:</w:t>
            </w:r>
          </w:p>
          <w:p w14:paraId="7FBAC772" w14:textId="77777777" w:rsidR="000A1B15" w:rsidRPr="00C40B30" w:rsidRDefault="000A1B15" w:rsidP="00A16B8B">
            <w:pPr>
              <w:numPr>
                <w:ilvl w:val="0"/>
                <w:numId w:val="46"/>
              </w:numPr>
              <w:tabs>
                <w:tab w:val="num" w:pos="205"/>
              </w:tabs>
              <w:ind w:left="205" w:hanging="200"/>
              <w:rPr>
                <w:szCs w:val="22"/>
                <w:lang w:val="en-GB"/>
              </w:rPr>
            </w:pPr>
            <w:r w:rsidRPr="00C40B30">
              <w:rPr>
                <w:szCs w:val="22"/>
                <w:lang w:val="en-GB"/>
              </w:rPr>
              <w:t>if the engine is running;</w:t>
            </w:r>
          </w:p>
          <w:p w14:paraId="3B824C89" w14:textId="77777777" w:rsidR="000A1B15" w:rsidRPr="00C40B30" w:rsidRDefault="000A1B15" w:rsidP="00A16B8B">
            <w:pPr>
              <w:numPr>
                <w:ilvl w:val="0"/>
                <w:numId w:val="46"/>
              </w:numPr>
              <w:tabs>
                <w:tab w:val="num" w:pos="205"/>
              </w:tabs>
              <w:ind w:left="205" w:hanging="200"/>
              <w:rPr>
                <w:szCs w:val="22"/>
                <w:lang w:val="en-GB"/>
              </w:rPr>
            </w:pPr>
            <w:r w:rsidRPr="00C40B30">
              <w:rPr>
                <w:szCs w:val="22"/>
                <w:lang w:val="en-GB"/>
              </w:rPr>
              <w:t>if the works are performed in the vicinity of open fir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10BF01CF" w14:textId="77777777" w:rsidR="000A1B15" w:rsidRPr="00C40B30" w:rsidRDefault="000A1B15" w:rsidP="00A16B8B">
            <w:pPr>
              <w:numPr>
                <w:ilvl w:val="0"/>
                <w:numId w:val="47"/>
              </w:numPr>
              <w:ind w:left="253" w:hanging="240"/>
              <w:rPr>
                <w:szCs w:val="22"/>
                <w:lang w:val="en-GB"/>
              </w:rPr>
            </w:pPr>
            <w:r w:rsidRPr="00C40B30">
              <w:rPr>
                <w:szCs w:val="22"/>
                <w:lang w:val="en-GB"/>
              </w:rPr>
              <w:t>Fill fuels in the tank only if the engine is not running.</w:t>
            </w:r>
          </w:p>
          <w:p w14:paraId="0AB5141B" w14:textId="77777777" w:rsidR="000A1B15" w:rsidRPr="00C40B30" w:rsidRDefault="000A1B15" w:rsidP="00A16B8B">
            <w:pPr>
              <w:numPr>
                <w:ilvl w:val="0"/>
                <w:numId w:val="47"/>
              </w:numPr>
              <w:ind w:left="253" w:hanging="240"/>
              <w:rPr>
                <w:szCs w:val="22"/>
                <w:lang w:val="en-GB"/>
              </w:rPr>
            </w:pPr>
            <w:r w:rsidRPr="00C40B30">
              <w:rPr>
                <w:szCs w:val="22"/>
                <w:lang w:val="en-GB"/>
              </w:rPr>
              <w:t xml:space="preserve">Do not fill fuels in the devices in the vicinity of open fire, do not smoke at the place of fuel filling. </w:t>
            </w:r>
          </w:p>
        </w:tc>
      </w:tr>
      <w:tr w:rsidR="000A1B15" w:rsidRPr="00C40B30" w14:paraId="4D925CF0"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704F9B00" w14:textId="77777777" w:rsidR="000A1B15" w:rsidRPr="00C40B30" w:rsidRDefault="000A1B15" w:rsidP="00A20D6D">
            <w:pPr>
              <w:jc w:val="center"/>
              <w:rPr>
                <w:szCs w:val="22"/>
                <w:lang w:val="en-GB"/>
              </w:rPr>
            </w:pPr>
            <w:r w:rsidRPr="00C40B30">
              <w:rPr>
                <w:szCs w:val="22"/>
                <w:lang w:val="en-GB"/>
              </w:rPr>
              <w:lastRenderedPageBreak/>
              <w:t>Burns</w:t>
            </w:r>
          </w:p>
          <w:p w14:paraId="38FA3BB9"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72D1F142" w14:textId="77777777" w:rsidR="000A1B15" w:rsidRPr="00C40B30" w:rsidRDefault="000A1B15" w:rsidP="00A20D6D">
            <w:pPr>
              <w:rPr>
                <w:szCs w:val="22"/>
                <w:lang w:val="en-GB"/>
              </w:rPr>
            </w:pPr>
            <w:r w:rsidRPr="00C40B30">
              <w:rPr>
                <w:szCs w:val="22"/>
                <w:lang w:val="en-GB"/>
              </w:rPr>
              <w:t>Employees operating a brush cutter or lawnmower are at risk of burns in the event of fire due to non-functioning fast-switch closure of the brush cutter belt.</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7B2174FF" w14:textId="77777777" w:rsidR="000A1B15" w:rsidRPr="00C40B30" w:rsidRDefault="000A1B15" w:rsidP="00A16B8B">
            <w:pPr>
              <w:numPr>
                <w:ilvl w:val="0"/>
                <w:numId w:val="36"/>
              </w:numPr>
              <w:ind w:left="253" w:hanging="253"/>
              <w:rPr>
                <w:szCs w:val="22"/>
                <w:lang w:val="en-GB"/>
              </w:rPr>
            </w:pPr>
            <w:r w:rsidRPr="00C40B30">
              <w:rPr>
                <w:szCs w:val="22"/>
                <w:lang w:val="en-GB"/>
              </w:rPr>
              <w:t>Use only brush cutter belts with faultlessly functioning fast-switch closure.</w:t>
            </w:r>
          </w:p>
        </w:tc>
      </w:tr>
      <w:tr w:rsidR="000A1B15" w:rsidRPr="00C40B30" w14:paraId="0F285CD6"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0304383C" w14:textId="77777777" w:rsidR="000A1B15" w:rsidRPr="00C40B30" w:rsidRDefault="000A1B15" w:rsidP="00A20D6D">
            <w:pPr>
              <w:jc w:val="center"/>
              <w:rPr>
                <w:szCs w:val="22"/>
                <w:lang w:val="en-GB"/>
              </w:rPr>
            </w:pPr>
            <w:r w:rsidRPr="00C40B30">
              <w:rPr>
                <w:szCs w:val="22"/>
                <w:lang w:val="en-GB"/>
              </w:rPr>
              <w:t>Electrical current</w:t>
            </w:r>
          </w:p>
          <w:p w14:paraId="53EE0F7E"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6ED5295E" w14:textId="77777777" w:rsidR="000A1B15" w:rsidRPr="00C40B30" w:rsidRDefault="000A1B15">
            <w:pPr>
              <w:pStyle w:val="Zkladntextodsazen3"/>
              <w:ind w:left="0"/>
              <w:rPr>
                <w:szCs w:val="22"/>
                <w:lang w:val="en-GB"/>
              </w:rPr>
            </w:pPr>
            <w:r w:rsidRPr="00C40B30">
              <w:rPr>
                <w:szCs w:val="22"/>
                <w:lang w:val="en-GB"/>
              </w:rPr>
              <w:t>Employees operating a brush cutter or a lawnmower are endangered by being struck by electrical current due to</w:t>
            </w:r>
          </w:p>
          <w:p w14:paraId="02A0EEC4" w14:textId="77777777" w:rsidR="000A1B15" w:rsidRPr="00C40B30" w:rsidRDefault="000A1B15" w:rsidP="00A16B8B">
            <w:pPr>
              <w:pStyle w:val="Zkladntextodsazen3"/>
              <w:numPr>
                <w:ilvl w:val="0"/>
                <w:numId w:val="43"/>
              </w:numPr>
              <w:ind w:left="205" w:hanging="200"/>
              <w:rPr>
                <w:szCs w:val="22"/>
                <w:lang w:val="en-GB"/>
              </w:rPr>
            </w:pPr>
            <w:r w:rsidRPr="00C40B30">
              <w:rPr>
                <w:szCs w:val="22"/>
                <w:lang w:val="en-GB"/>
              </w:rPr>
              <w:t>unprofessional handling of the electrical device;</w:t>
            </w:r>
          </w:p>
          <w:p w14:paraId="72F4932B" w14:textId="77777777" w:rsidR="000A1B15" w:rsidRPr="00C40B30" w:rsidRDefault="000A1B15" w:rsidP="00A16B8B">
            <w:pPr>
              <w:pStyle w:val="Zkladntextodsazen3"/>
              <w:numPr>
                <w:ilvl w:val="0"/>
                <w:numId w:val="43"/>
              </w:numPr>
              <w:ind w:left="205" w:hanging="200"/>
              <w:rPr>
                <w:szCs w:val="22"/>
                <w:lang w:val="en-GB"/>
              </w:rPr>
            </w:pPr>
            <w:r w:rsidRPr="00C40B30">
              <w:rPr>
                <w:szCs w:val="22"/>
                <w:lang w:val="en-GB"/>
              </w:rPr>
              <w:t>poor technical condition of the electrical device;</w:t>
            </w:r>
          </w:p>
          <w:p w14:paraId="2BBEBAC8" w14:textId="77777777" w:rsidR="000A1B15" w:rsidRPr="00C40B30" w:rsidRDefault="000A1B15" w:rsidP="00A16B8B">
            <w:pPr>
              <w:pStyle w:val="Zkladntextodsazen3"/>
              <w:numPr>
                <w:ilvl w:val="0"/>
                <w:numId w:val="43"/>
              </w:numPr>
              <w:ind w:left="205" w:hanging="200"/>
              <w:rPr>
                <w:szCs w:val="22"/>
                <w:lang w:val="en-GB"/>
              </w:rPr>
            </w:pPr>
            <w:r w:rsidRPr="00C40B30">
              <w:rPr>
                <w:szCs w:val="22"/>
                <w:lang w:val="en-GB"/>
              </w:rPr>
              <w:t>carrying out of prohibited handling of or failure to perform the prescribed manipulation with the electrical device;</w:t>
            </w:r>
          </w:p>
          <w:p w14:paraId="4F105343" w14:textId="77777777" w:rsidR="000A1B15" w:rsidRPr="00C40B30" w:rsidRDefault="000A1B15" w:rsidP="00A16B8B">
            <w:pPr>
              <w:pStyle w:val="Zkladntextodsazen3"/>
              <w:numPr>
                <w:ilvl w:val="0"/>
                <w:numId w:val="43"/>
              </w:numPr>
              <w:ind w:left="205" w:hanging="200"/>
              <w:rPr>
                <w:szCs w:val="22"/>
                <w:lang w:val="en-GB"/>
              </w:rPr>
            </w:pPr>
            <w:r w:rsidRPr="00C40B30">
              <w:rPr>
                <w:szCs w:val="22"/>
                <w:lang w:val="en-GB"/>
              </w:rPr>
              <w:t>damaged power cords;</w:t>
            </w:r>
          </w:p>
          <w:p w14:paraId="40570B8E" w14:textId="77777777" w:rsidR="000A1B15" w:rsidRPr="00C40B30" w:rsidRDefault="000A1B15" w:rsidP="00A16B8B">
            <w:pPr>
              <w:pStyle w:val="Zkladntextodsazen3"/>
              <w:numPr>
                <w:ilvl w:val="0"/>
                <w:numId w:val="43"/>
              </w:numPr>
              <w:ind w:left="205" w:hanging="200"/>
              <w:rPr>
                <w:szCs w:val="22"/>
                <w:lang w:val="en-GB"/>
              </w:rPr>
            </w:pPr>
            <w:r w:rsidRPr="00C40B30">
              <w:rPr>
                <w:szCs w:val="22"/>
                <w:lang w:val="en-GB"/>
              </w:rPr>
              <w:t>damaged control elements of the electrical devic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666314BC" w14:textId="77777777" w:rsidR="000A1B15" w:rsidRPr="00C40B30" w:rsidRDefault="000A1B15" w:rsidP="00A16B8B">
            <w:pPr>
              <w:numPr>
                <w:ilvl w:val="0"/>
                <w:numId w:val="48"/>
              </w:numPr>
              <w:ind w:left="253" w:hanging="240"/>
              <w:rPr>
                <w:szCs w:val="22"/>
                <w:lang w:val="en-GB"/>
              </w:rPr>
            </w:pPr>
            <w:r w:rsidRPr="00C40B30">
              <w:rPr>
                <w:szCs w:val="22"/>
                <w:lang w:val="en-GB"/>
              </w:rPr>
              <w:t>Ensure that works on electrical devices be only carried out by employees with adequate electrical engineering qualification.</w:t>
            </w:r>
          </w:p>
          <w:p w14:paraId="021F5B73" w14:textId="77777777" w:rsidR="000A1B15" w:rsidRPr="00C40B30" w:rsidRDefault="000A1B15" w:rsidP="00A16B8B">
            <w:pPr>
              <w:numPr>
                <w:ilvl w:val="0"/>
                <w:numId w:val="48"/>
              </w:numPr>
              <w:ind w:left="253" w:hanging="240"/>
              <w:rPr>
                <w:szCs w:val="22"/>
                <w:lang w:val="en-GB"/>
              </w:rPr>
            </w:pPr>
            <w:r w:rsidRPr="00C40B30">
              <w:rPr>
                <w:szCs w:val="22"/>
                <w:lang w:val="en-GB"/>
              </w:rPr>
              <w:t>Keep all electrical devices in defect-free technical condition.</w:t>
            </w:r>
          </w:p>
          <w:p w14:paraId="0803F484" w14:textId="77777777" w:rsidR="000A1B15" w:rsidRPr="00C40B30" w:rsidRDefault="000A1B15" w:rsidP="00A16B8B">
            <w:pPr>
              <w:numPr>
                <w:ilvl w:val="0"/>
                <w:numId w:val="48"/>
              </w:numPr>
              <w:ind w:left="253" w:hanging="240"/>
              <w:rPr>
                <w:szCs w:val="22"/>
                <w:lang w:val="en-GB"/>
              </w:rPr>
            </w:pPr>
            <w:r w:rsidRPr="00C40B30">
              <w:rPr>
                <w:szCs w:val="22"/>
                <w:lang w:val="en-GB"/>
              </w:rPr>
              <w:t>Follow the regulations pertaining to the use of electrical devices, follow the manufacturer’s instructions relating to the use and operation of the device.</w:t>
            </w:r>
          </w:p>
          <w:p w14:paraId="1AC8261A" w14:textId="77777777" w:rsidR="000A1B15" w:rsidRPr="00C40B30" w:rsidRDefault="000A1B15" w:rsidP="00A16B8B">
            <w:pPr>
              <w:numPr>
                <w:ilvl w:val="0"/>
                <w:numId w:val="48"/>
              </w:numPr>
              <w:ind w:left="253" w:hanging="240"/>
              <w:rPr>
                <w:szCs w:val="22"/>
                <w:lang w:val="en-GB"/>
              </w:rPr>
            </w:pPr>
            <w:r w:rsidRPr="00C40B30">
              <w:rPr>
                <w:szCs w:val="22"/>
                <w:lang w:val="en-GB"/>
              </w:rPr>
              <w:t>Do not use damaged power cords to supply electricity for the device.</w:t>
            </w:r>
          </w:p>
          <w:p w14:paraId="0B6A7C1F" w14:textId="77777777" w:rsidR="000A1B15" w:rsidRPr="00C40B30" w:rsidRDefault="000A1B15" w:rsidP="00A16B8B">
            <w:pPr>
              <w:numPr>
                <w:ilvl w:val="0"/>
                <w:numId w:val="48"/>
              </w:numPr>
              <w:ind w:left="253" w:hanging="240"/>
              <w:rPr>
                <w:szCs w:val="22"/>
                <w:lang w:val="en-GB"/>
              </w:rPr>
            </w:pPr>
            <w:r w:rsidRPr="00C40B30">
              <w:rPr>
                <w:szCs w:val="22"/>
                <w:lang w:val="en-GB"/>
              </w:rPr>
              <w:t>Make sure that individual control elements of the electrical device are not damaged.</w:t>
            </w:r>
          </w:p>
        </w:tc>
      </w:tr>
      <w:tr w:rsidR="000A1B15" w:rsidRPr="00C40B30" w14:paraId="2F11C13B"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1A7E35FA" w14:textId="77777777" w:rsidR="000A1B15" w:rsidRPr="00C40B30" w:rsidRDefault="000A1B15" w:rsidP="00A20D6D">
            <w:pPr>
              <w:jc w:val="center"/>
              <w:rPr>
                <w:szCs w:val="22"/>
                <w:lang w:val="en-GB"/>
              </w:rPr>
            </w:pPr>
            <w:r w:rsidRPr="00C40B30">
              <w:rPr>
                <w:szCs w:val="22"/>
                <w:lang w:val="en-GB"/>
              </w:rPr>
              <w:t>Failure to provide the first aid</w:t>
            </w:r>
          </w:p>
          <w:p w14:paraId="76E98ACD"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787ECDE6" w14:textId="77777777" w:rsidR="000A1B15" w:rsidRPr="00C40B30" w:rsidRDefault="000A1B15" w:rsidP="00A20D6D">
            <w:pPr>
              <w:pStyle w:val="Zkladntextodsazen3"/>
              <w:tabs>
                <w:tab w:val="left" w:pos="72"/>
              </w:tabs>
              <w:ind w:left="0"/>
              <w:rPr>
                <w:szCs w:val="22"/>
                <w:lang w:val="en-GB"/>
              </w:rPr>
            </w:pPr>
            <w:r w:rsidRPr="00C40B30">
              <w:rPr>
                <w:szCs w:val="22"/>
                <w:lang w:val="en-GB"/>
              </w:rPr>
              <w:t>Employees operating a brush cutter or lawnmower in solitude at remote workplaces are at risk of not being provided first aid in the event of their injury.</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33ADD6AF" w14:textId="77777777" w:rsidR="000A1B15" w:rsidRPr="00C40B30" w:rsidRDefault="000A1B15" w:rsidP="00A16B8B">
            <w:pPr>
              <w:numPr>
                <w:ilvl w:val="0"/>
                <w:numId w:val="36"/>
              </w:numPr>
              <w:ind w:left="253" w:hanging="253"/>
              <w:rPr>
                <w:szCs w:val="22"/>
                <w:lang w:val="en-GB"/>
              </w:rPr>
            </w:pPr>
            <w:r w:rsidRPr="00C40B30">
              <w:rPr>
                <w:szCs w:val="22"/>
                <w:lang w:val="en-GB"/>
              </w:rPr>
              <w:t>Do not work in solitude at remote workplaces.</w:t>
            </w:r>
          </w:p>
        </w:tc>
      </w:tr>
      <w:tr w:rsidR="000A1B15" w:rsidRPr="00C40B30" w14:paraId="29495A2F" w14:textId="77777777" w:rsidTr="00A20D6D">
        <w:trPr>
          <w:trHeight w:val="39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72EBD1D" w14:textId="77777777" w:rsidR="000A1B15" w:rsidRPr="00C40B30" w:rsidRDefault="000A1B15" w:rsidP="00A20D6D">
            <w:pPr>
              <w:jc w:val="center"/>
              <w:rPr>
                <w:szCs w:val="22"/>
                <w:lang w:val="en-GB"/>
              </w:rPr>
            </w:pPr>
            <w:r w:rsidRPr="00C40B30">
              <w:rPr>
                <w:szCs w:val="22"/>
                <w:lang w:val="en-GB"/>
              </w:rPr>
              <w:t>Occupational diseases</w:t>
            </w:r>
          </w:p>
          <w:p w14:paraId="3719E2B8"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771B76DF" w14:textId="77777777" w:rsidR="000A1B15" w:rsidRPr="00C40B30" w:rsidRDefault="000A1B15" w:rsidP="00A20D6D">
            <w:pPr>
              <w:pStyle w:val="Zkladntextodsazen3"/>
              <w:tabs>
                <w:tab w:val="left" w:pos="72"/>
              </w:tabs>
              <w:ind w:left="0"/>
              <w:rPr>
                <w:szCs w:val="22"/>
                <w:lang w:val="en-GB"/>
              </w:rPr>
            </w:pPr>
            <w:r w:rsidRPr="00C40B30">
              <w:rPr>
                <w:szCs w:val="22"/>
                <w:lang w:val="en-GB"/>
              </w:rPr>
              <w:t>Employees operating a brush cutter or lawnmower are at risk of pain in their arms, shoulders or back as a consequence of excessive strain of these body parts in the course of long-term work with a brush cutter or lawnmower.</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73AC3488" w14:textId="77777777" w:rsidR="000A1B15" w:rsidRPr="00C40B30" w:rsidRDefault="000A1B15" w:rsidP="00A16B8B">
            <w:pPr>
              <w:numPr>
                <w:ilvl w:val="0"/>
                <w:numId w:val="36"/>
              </w:numPr>
              <w:ind w:left="253" w:hanging="253"/>
              <w:rPr>
                <w:szCs w:val="22"/>
                <w:lang w:val="en-GB"/>
              </w:rPr>
            </w:pPr>
            <w:r w:rsidRPr="00C40B30">
              <w:rPr>
                <w:szCs w:val="22"/>
                <w:lang w:val="en-GB"/>
              </w:rPr>
              <w:t>Pay special attention to the selection of employees, in particular in terms of their health condition.</w:t>
            </w:r>
          </w:p>
          <w:p w14:paraId="3068386C" w14:textId="77777777" w:rsidR="000A1B15" w:rsidRPr="00C40B30" w:rsidRDefault="000A1B15" w:rsidP="00A16B8B">
            <w:pPr>
              <w:numPr>
                <w:ilvl w:val="0"/>
                <w:numId w:val="36"/>
              </w:numPr>
              <w:ind w:left="253" w:hanging="253"/>
              <w:rPr>
                <w:szCs w:val="22"/>
                <w:lang w:val="en-GB"/>
              </w:rPr>
            </w:pPr>
            <w:r w:rsidRPr="00C40B30">
              <w:rPr>
                <w:szCs w:val="22"/>
                <w:lang w:val="en-GB"/>
              </w:rPr>
              <w:t xml:space="preserve">Arrange for regular medical examinations of employees and create suitable conditions for the observance of regular work and rest regime, in particular by following the prescribed time of work with the device per shift and regular interruptions of work in the form of rest breaks. </w:t>
            </w:r>
          </w:p>
        </w:tc>
      </w:tr>
      <w:tr w:rsidR="000A1B15" w:rsidRPr="00C40B30" w14:paraId="50FDF0C5" w14:textId="77777777" w:rsidTr="00A20D6D">
        <w:trPr>
          <w:trHeight w:val="70"/>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7E157378" w14:textId="77777777" w:rsidR="000A1B15" w:rsidRPr="00C40B30" w:rsidRDefault="000A1B15" w:rsidP="00A20D6D">
            <w:pPr>
              <w:jc w:val="center"/>
              <w:rPr>
                <w:szCs w:val="22"/>
                <w:lang w:val="en-GB"/>
              </w:rPr>
            </w:pPr>
            <w:r w:rsidRPr="00C40B30">
              <w:rPr>
                <w:szCs w:val="22"/>
                <w:lang w:val="en-GB"/>
              </w:rPr>
              <w:t>Failure to use personal protective equipment at the workplace</w:t>
            </w:r>
          </w:p>
          <w:p w14:paraId="17FBBDDB" w14:textId="77777777" w:rsidR="000A1B15" w:rsidRPr="00C40B30" w:rsidRDefault="000A1B15" w:rsidP="00A20D6D">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2FAF2665" w14:textId="77777777" w:rsidR="000A1B15" w:rsidRPr="00C40B30" w:rsidRDefault="000A1B15" w:rsidP="00A20D6D">
            <w:pPr>
              <w:rPr>
                <w:szCs w:val="22"/>
                <w:lang w:val="en-GB"/>
              </w:rPr>
            </w:pPr>
            <w:r w:rsidRPr="00C40B30">
              <w:rPr>
                <w:szCs w:val="22"/>
                <w:lang w:val="en-GB"/>
              </w:rPr>
              <w:t>Employees operating a brush cutter or a lawnmower are at risk of injury due to a failure to use the assigned personal protective equipment at the workplac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6D60AE21" w14:textId="77777777" w:rsidR="000A1B15" w:rsidRPr="00C40B30" w:rsidRDefault="000A1B15" w:rsidP="00A16B8B">
            <w:pPr>
              <w:numPr>
                <w:ilvl w:val="0"/>
                <w:numId w:val="39"/>
              </w:numPr>
              <w:tabs>
                <w:tab w:val="num" w:pos="72"/>
              </w:tabs>
              <w:ind w:left="249" w:hanging="249"/>
              <w:rPr>
                <w:szCs w:val="22"/>
                <w:lang w:val="en-GB"/>
              </w:rPr>
            </w:pPr>
            <w:r w:rsidRPr="00C40B30">
              <w:rPr>
                <w:szCs w:val="22"/>
                <w:lang w:val="en-GB"/>
              </w:rPr>
              <w:t>Equip employees with prescribed personal protective equipment at the workplace in a demonstrable manner, i.e. against signature.</w:t>
            </w:r>
          </w:p>
          <w:p w14:paraId="31052618" w14:textId="77777777" w:rsidR="000A1B15" w:rsidRPr="00C40B30" w:rsidRDefault="000A1B15" w:rsidP="00A16B8B">
            <w:pPr>
              <w:numPr>
                <w:ilvl w:val="0"/>
                <w:numId w:val="39"/>
              </w:numPr>
              <w:tabs>
                <w:tab w:val="num" w:pos="72"/>
              </w:tabs>
              <w:ind w:left="249" w:hanging="249"/>
              <w:rPr>
                <w:szCs w:val="22"/>
                <w:lang w:val="en-GB"/>
              </w:rPr>
            </w:pPr>
            <w:r w:rsidRPr="00C40B30">
              <w:rPr>
                <w:szCs w:val="22"/>
                <w:lang w:val="en-GB"/>
              </w:rPr>
              <w:t>Acquaint employees with the use of the assigned personal protective equipment at the workplace.</w:t>
            </w:r>
          </w:p>
          <w:p w14:paraId="2D93352C" w14:textId="77777777" w:rsidR="000A1B15" w:rsidRPr="00C40B30" w:rsidRDefault="000A1B15" w:rsidP="00A16B8B">
            <w:pPr>
              <w:numPr>
                <w:ilvl w:val="0"/>
                <w:numId w:val="39"/>
              </w:numPr>
              <w:tabs>
                <w:tab w:val="num" w:pos="267"/>
              </w:tabs>
              <w:rPr>
                <w:szCs w:val="22"/>
                <w:lang w:val="en-GB"/>
              </w:rPr>
            </w:pPr>
            <w:r w:rsidRPr="00C40B30">
              <w:rPr>
                <w:szCs w:val="22"/>
                <w:lang w:val="en-GB"/>
              </w:rPr>
              <w:t>Use the assigned personal protective equipment at the workplace.</w:t>
            </w:r>
          </w:p>
          <w:p w14:paraId="036B9348" w14:textId="77777777" w:rsidR="000A1B15" w:rsidRPr="00C40B30" w:rsidRDefault="000A1B15" w:rsidP="00A16B8B">
            <w:pPr>
              <w:numPr>
                <w:ilvl w:val="0"/>
                <w:numId w:val="36"/>
              </w:numPr>
              <w:ind w:left="253" w:hanging="253"/>
              <w:rPr>
                <w:szCs w:val="22"/>
                <w:lang w:val="en-GB"/>
              </w:rPr>
            </w:pPr>
            <w:r w:rsidRPr="00C40B30">
              <w:rPr>
                <w:szCs w:val="22"/>
                <w:lang w:val="en-GB"/>
              </w:rPr>
              <w:t>Perform inspections of the use of personal protective equipment at the workplace on a continuous basis.</w:t>
            </w:r>
          </w:p>
        </w:tc>
      </w:tr>
    </w:tbl>
    <w:p w14:paraId="390A9793" w14:textId="77777777" w:rsidR="00396704" w:rsidRPr="00C40B30" w:rsidRDefault="00396704" w:rsidP="00396704">
      <w:pPr>
        <w:rPr>
          <w:lang w:val="en-GB"/>
        </w:rPr>
      </w:pPr>
    </w:p>
    <w:p w14:paraId="6592039C" w14:textId="77777777" w:rsidR="004C1D35" w:rsidRPr="00C40B30" w:rsidRDefault="004C1D35" w:rsidP="00396704">
      <w:pPr>
        <w:rPr>
          <w:lang w:val="en-GB"/>
        </w:rPr>
        <w:sectPr w:rsidR="004C1D35" w:rsidRPr="00C40B30" w:rsidSect="002F655D">
          <w:pgSz w:w="16838" w:h="11906" w:orient="landscape"/>
          <w:pgMar w:top="1106" w:right="1418" w:bottom="539" w:left="1712" w:header="719" w:footer="709" w:gutter="0"/>
          <w:cols w:space="708"/>
          <w:docGrid w:linePitch="360"/>
        </w:sectPr>
      </w:pPr>
    </w:p>
    <w:p w14:paraId="2DA16EBC" w14:textId="77777777" w:rsidR="004C1D35" w:rsidRPr="00C40B30" w:rsidRDefault="004C1D35" w:rsidP="003D37D8">
      <w:pPr>
        <w:pStyle w:val="Nadpis2"/>
        <w:rPr>
          <w:lang w:val="en-GB"/>
        </w:rPr>
      </w:pPr>
      <w:bookmarkStart w:id="100" w:name="_Toc459017521"/>
      <w:bookmarkStart w:id="101" w:name="_Toc459016812"/>
      <w:bookmarkStart w:id="102" w:name="_Toc425229608"/>
      <w:r w:rsidRPr="00E34186">
        <w:rPr>
          <w:lang w:val="en-GB"/>
        </w:rPr>
        <w:lastRenderedPageBreak/>
        <w:t>Traffic on thoroughfares</w:t>
      </w:r>
      <w:bookmarkEnd w:id="100"/>
      <w:bookmarkEnd w:id="101"/>
      <w:bookmarkEnd w:id="102"/>
    </w:p>
    <w:p w14:paraId="2521EDD4" w14:textId="77777777" w:rsidR="004C1D35" w:rsidRPr="00C40B30" w:rsidRDefault="004C1D35" w:rsidP="004C1D35">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4"/>
        <w:gridCol w:w="4395"/>
        <w:gridCol w:w="8781"/>
      </w:tblGrid>
      <w:tr w:rsidR="004C1D35" w:rsidRPr="00C40B30" w14:paraId="44378A23" w14:textId="77777777" w:rsidTr="00BA4D9E">
        <w:trPr>
          <w:trHeight w:val="851"/>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1AD9517" w14:textId="77777777" w:rsidR="004C1D35" w:rsidRPr="00C40B30" w:rsidRDefault="004C1D35" w:rsidP="00BA4D9E">
            <w:pPr>
              <w:jc w:val="center"/>
              <w:rPr>
                <w:szCs w:val="22"/>
                <w:lang w:val="en-GB"/>
              </w:rPr>
            </w:pPr>
            <w:r w:rsidRPr="00C40B30">
              <w:rPr>
                <w:szCs w:val="22"/>
                <w:lang w:val="en-GB"/>
              </w:rPr>
              <w:t>Vehicle accidents</w:t>
            </w:r>
          </w:p>
          <w:p w14:paraId="1B3D5A3D" w14:textId="77777777" w:rsidR="004C1D35" w:rsidRPr="00C40B30" w:rsidRDefault="004C1D35" w:rsidP="00BA4D9E">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1BBBA98F" w14:textId="77777777" w:rsidR="004C1D35" w:rsidRPr="00C40B30" w:rsidRDefault="004C1D35" w:rsidP="00BA4D9E">
            <w:pPr>
              <w:rPr>
                <w:szCs w:val="22"/>
                <w:lang w:val="en-GB"/>
              </w:rPr>
            </w:pPr>
            <w:r w:rsidRPr="00C40B30">
              <w:rPr>
                <w:szCs w:val="22"/>
                <w:lang w:val="en-GB"/>
              </w:rPr>
              <w:t>Road traffic participants are endangered by</w:t>
            </w:r>
          </w:p>
          <w:p w14:paraId="09648CCC" w14:textId="77777777" w:rsidR="004C1D35" w:rsidRPr="00C40B30" w:rsidRDefault="004C1D35" w:rsidP="00A16B8B">
            <w:pPr>
              <w:numPr>
                <w:ilvl w:val="0"/>
                <w:numId w:val="61"/>
              </w:numPr>
              <w:ind w:left="205" w:hanging="200"/>
              <w:rPr>
                <w:szCs w:val="22"/>
                <w:lang w:val="en-GB"/>
              </w:rPr>
            </w:pPr>
            <w:r w:rsidRPr="00C40B30">
              <w:rPr>
                <w:szCs w:val="22"/>
                <w:lang w:val="en-GB"/>
              </w:rPr>
              <w:t>the vehicle hitting a solid obstacle;</w:t>
            </w:r>
          </w:p>
          <w:p w14:paraId="717A2A46" w14:textId="77777777" w:rsidR="004C1D35" w:rsidRPr="00C40B30" w:rsidRDefault="004C1D35" w:rsidP="00A16B8B">
            <w:pPr>
              <w:numPr>
                <w:ilvl w:val="0"/>
                <w:numId w:val="61"/>
              </w:numPr>
              <w:ind w:left="205" w:hanging="200"/>
              <w:rPr>
                <w:szCs w:val="22"/>
                <w:lang w:val="en-GB"/>
              </w:rPr>
            </w:pPr>
            <w:r w:rsidRPr="00C40B30">
              <w:rPr>
                <w:szCs w:val="22"/>
                <w:lang w:val="en-GB"/>
              </w:rPr>
              <w:t>a crash with another vehicle;</w:t>
            </w:r>
          </w:p>
          <w:p w14:paraId="76B4BA29" w14:textId="77777777" w:rsidR="004C1D35" w:rsidRPr="00C40B30" w:rsidRDefault="004C1D35" w:rsidP="00A16B8B">
            <w:pPr>
              <w:numPr>
                <w:ilvl w:val="0"/>
                <w:numId w:val="61"/>
              </w:numPr>
              <w:ind w:left="205" w:hanging="200"/>
              <w:rPr>
                <w:szCs w:val="22"/>
                <w:lang w:val="en-GB"/>
              </w:rPr>
            </w:pPr>
            <w:r w:rsidRPr="00C40B30">
              <w:rPr>
                <w:szCs w:val="22"/>
                <w:lang w:val="en-GB"/>
              </w:rPr>
              <w:t>a crash with a person;</w:t>
            </w:r>
          </w:p>
          <w:p w14:paraId="0E56A51E" w14:textId="09C590FA" w:rsidR="004C1D35" w:rsidRPr="00C40B30" w:rsidRDefault="003C5159" w:rsidP="00A16B8B">
            <w:pPr>
              <w:numPr>
                <w:ilvl w:val="0"/>
                <w:numId w:val="61"/>
              </w:numPr>
              <w:ind w:left="205" w:hanging="200"/>
              <w:rPr>
                <w:szCs w:val="22"/>
                <w:lang w:val="en-GB"/>
              </w:rPr>
            </w:pPr>
            <w:r>
              <w:rPr>
                <w:szCs w:val="22"/>
                <w:lang w:val="en-GB"/>
              </w:rPr>
              <w:t>limited</w:t>
            </w:r>
            <w:r w:rsidR="004C1D35" w:rsidRPr="00C40B30">
              <w:rPr>
                <w:szCs w:val="22"/>
                <w:lang w:val="en-GB"/>
              </w:rPr>
              <w:t xml:space="preserve"> view of the driver;</w:t>
            </w:r>
          </w:p>
          <w:p w14:paraId="2D092ADE" w14:textId="77777777" w:rsidR="004C1D35" w:rsidRPr="00C40B30" w:rsidRDefault="004C1D35" w:rsidP="00A16B8B">
            <w:pPr>
              <w:numPr>
                <w:ilvl w:val="0"/>
                <w:numId w:val="61"/>
              </w:numPr>
              <w:ind w:left="205" w:hanging="200"/>
              <w:rPr>
                <w:szCs w:val="22"/>
                <w:lang w:val="en-GB"/>
              </w:rPr>
            </w:pPr>
            <w:r w:rsidRPr="00C40B30">
              <w:rPr>
                <w:szCs w:val="22"/>
                <w:lang w:val="en-GB"/>
              </w:rPr>
              <w:t>limitation of the vehicle control;</w:t>
            </w:r>
          </w:p>
          <w:p w14:paraId="53BE5E9D" w14:textId="77777777" w:rsidR="004C1D35" w:rsidRPr="00C40B30" w:rsidRDefault="004C1D35" w:rsidP="00A16B8B">
            <w:pPr>
              <w:numPr>
                <w:ilvl w:val="0"/>
                <w:numId w:val="61"/>
              </w:numPr>
              <w:ind w:left="205" w:hanging="200"/>
              <w:rPr>
                <w:szCs w:val="22"/>
                <w:lang w:val="en-GB"/>
              </w:rPr>
            </w:pPr>
            <w:r w:rsidRPr="00C40B30">
              <w:rPr>
                <w:szCs w:val="22"/>
                <w:lang w:val="en-GB"/>
              </w:rPr>
              <w:t>the driver’s injury during an accident;</w:t>
            </w:r>
          </w:p>
          <w:p w14:paraId="49409051" w14:textId="77777777" w:rsidR="004C1D35" w:rsidRPr="00C40B30" w:rsidRDefault="004C1D35" w:rsidP="00A16B8B">
            <w:pPr>
              <w:numPr>
                <w:ilvl w:val="0"/>
                <w:numId w:val="61"/>
              </w:numPr>
              <w:ind w:left="205" w:hanging="200"/>
              <w:rPr>
                <w:szCs w:val="22"/>
                <w:lang w:val="en-GB"/>
              </w:rPr>
            </w:pPr>
            <w:r w:rsidRPr="00C40B30">
              <w:rPr>
                <w:szCs w:val="22"/>
                <w:lang w:val="en-GB"/>
              </w:rPr>
              <w:t>the driver’s micro-sleep;</w:t>
            </w:r>
          </w:p>
          <w:p w14:paraId="4CED40C0" w14:textId="77777777" w:rsidR="004C1D35" w:rsidRPr="00C40B30" w:rsidRDefault="004C1D35" w:rsidP="00A16B8B">
            <w:pPr>
              <w:numPr>
                <w:ilvl w:val="0"/>
                <w:numId w:val="61"/>
              </w:numPr>
              <w:ind w:left="205" w:hanging="200"/>
              <w:rPr>
                <w:szCs w:val="22"/>
                <w:lang w:val="en-GB"/>
              </w:rPr>
            </w:pPr>
            <w:r w:rsidRPr="00C40B30">
              <w:rPr>
                <w:szCs w:val="22"/>
                <w:lang w:val="en-GB"/>
              </w:rPr>
              <w:t>driving of a motor vehicle without an adequate license;</w:t>
            </w:r>
          </w:p>
          <w:p w14:paraId="44D9F0F9" w14:textId="77777777" w:rsidR="004C1D35" w:rsidRPr="00C40B30" w:rsidRDefault="004C1D35" w:rsidP="00A16B8B">
            <w:pPr>
              <w:numPr>
                <w:ilvl w:val="0"/>
                <w:numId w:val="61"/>
              </w:numPr>
              <w:ind w:left="205" w:hanging="200"/>
              <w:rPr>
                <w:szCs w:val="22"/>
                <w:lang w:val="en-GB"/>
              </w:rPr>
            </w:pPr>
            <w:r w:rsidRPr="00C40B30">
              <w:rPr>
                <w:szCs w:val="22"/>
                <w:lang w:val="en-GB"/>
              </w:rPr>
              <w:t>a failure to secure or the release of a load;</w:t>
            </w:r>
          </w:p>
          <w:p w14:paraId="77FE5785" w14:textId="77777777" w:rsidR="004C1D35" w:rsidRPr="00C40B30" w:rsidRDefault="004C1D35" w:rsidP="00A16B8B">
            <w:pPr>
              <w:numPr>
                <w:ilvl w:val="0"/>
                <w:numId w:val="61"/>
              </w:numPr>
              <w:ind w:left="205" w:hanging="200"/>
              <w:rPr>
                <w:szCs w:val="22"/>
                <w:lang w:val="en-GB"/>
              </w:rPr>
            </w:pPr>
            <w:r w:rsidRPr="00C40B30">
              <w:rPr>
                <w:szCs w:val="22"/>
                <w:lang w:val="en-GB"/>
              </w:rPr>
              <w:t>a wheel falling off on the run;</w:t>
            </w:r>
          </w:p>
          <w:p w14:paraId="73708C10" w14:textId="77777777" w:rsidR="004C1D35" w:rsidRPr="00C40B30" w:rsidRDefault="004C1D35" w:rsidP="00A16B8B">
            <w:pPr>
              <w:numPr>
                <w:ilvl w:val="0"/>
                <w:numId w:val="61"/>
              </w:numPr>
              <w:ind w:left="205" w:hanging="200"/>
              <w:rPr>
                <w:szCs w:val="22"/>
                <w:lang w:val="en-GB"/>
              </w:rPr>
            </w:pPr>
            <w:r w:rsidRPr="00C40B30">
              <w:rPr>
                <w:szCs w:val="22"/>
                <w:lang w:val="en-GB"/>
              </w:rPr>
              <w:t>bursting or ignition of tires on the run;</w:t>
            </w:r>
          </w:p>
          <w:p w14:paraId="3FBA40AB" w14:textId="77777777" w:rsidR="004C1D35" w:rsidRPr="00C40B30" w:rsidRDefault="004C1D35" w:rsidP="00A16B8B">
            <w:pPr>
              <w:numPr>
                <w:ilvl w:val="0"/>
                <w:numId w:val="61"/>
              </w:numPr>
              <w:ind w:left="205" w:hanging="200"/>
              <w:rPr>
                <w:szCs w:val="22"/>
                <w:lang w:val="en-GB"/>
              </w:rPr>
            </w:pPr>
            <w:r w:rsidRPr="00C40B30">
              <w:rPr>
                <w:szCs w:val="22"/>
                <w:lang w:val="en-GB"/>
              </w:rPr>
              <w:t xml:space="preserve">poor technical condition of the vehicle; </w:t>
            </w:r>
          </w:p>
          <w:p w14:paraId="674FA787" w14:textId="77777777" w:rsidR="004C1D35" w:rsidRPr="00C40B30" w:rsidRDefault="004C1D35" w:rsidP="00A16B8B">
            <w:pPr>
              <w:numPr>
                <w:ilvl w:val="0"/>
                <w:numId w:val="61"/>
              </w:numPr>
              <w:ind w:left="205" w:hanging="200"/>
              <w:rPr>
                <w:szCs w:val="22"/>
                <w:lang w:val="en-GB"/>
              </w:rPr>
            </w:pPr>
            <w:r w:rsidRPr="00C40B30">
              <w:rPr>
                <w:szCs w:val="22"/>
                <w:lang w:val="en-GB"/>
              </w:rPr>
              <w:t>a failure to follow traffic regulations;</w:t>
            </w:r>
          </w:p>
          <w:p w14:paraId="75DAC3DA" w14:textId="77777777" w:rsidR="004C1D35" w:rsidRPr="00C40B30" w:rsidRDefault="004C1D35" w:rsidP="00A16B8B">
            <w:pPr>
              <w:numPr>
                <w:ilvl w:val="0"/>
                <w:numId w:val="61"/>
              </w:numPr>
              <w:ind w:left="205" w:hanging="200"/>
              <w:rPr>
                <w:szCs w:val="22"/>
                <w:lang w:val="en-GB"/>
              </w:rPr>
            </w:pPr>
            <w:r w:rsidRPr="00C40B30">
              <w:rPr>
                <w:szCs w:val="22"/>
                <w:lang w:val="en-GB"/>
              </w:rPr>
              <w:t>a hazardous condition of the road.</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64986BEB" w14:textId="77777777" w:rsidR="004C1D35" w:rsidRPr="00C40B30" w:rsidRDefault="004C1D35" w:rsidP="00A16B8B">
            <w:pPr>
              <w:numPr>
                <w:ilvl w:val="0"/>
                <w:numId w:val="62"/>
              </w:numPr>
              <w:ind w:left="253" w:hanging="240"/>
              <w:rPr>
                <w:szCs w:val="22"/>
                <w:lang w:val="en-GB"/>
              </w:rPr>
            </w:pPr>
            <w:r w:rsidRPr="00C40B30">
              <w:rPr>
                <w:szCs w:val="22"/>
                <w:lang w:val="en-GB"/>
              </w:rPr>
              <w:t>Observe the provisions of the Road Traffic Decree.</w:t>
            </w:r>
          </w:p>
          <w:p w14:paraId="4670FB99" w14:textId="77777777" w:rsidR="004C1D35" w:rsidRPr="00C40B30" w:rsidRDefault="004C1D35" w:rsidP="00A16B8B">
            <w:pPr>
              <w:numPr>
                <w:ilvl w:val="0"/>
                <w:numId w:val="62"/>
              </w:numPr>
              <w:ind w:left="253" w:hanging="240"/>
              <w:rPr>
                <w:szCs w:val="22"/>
                <w:lang w:val="en-GB"/>
              </w:rPr>
            </w:pPr>
            <w:r w:rsidRPr="00C40B30">
              <w:rPr>
                <w:szCs w:val="22"/>
                <w:lang w:val="en-GB"/>
              </w:rPr>
              <w:t>Do not consume alcoholic beverages or any other narcotics before driving a vehicle.</w:t>
            </w:r>
          </w:p>
          <w:p w14:paraId="777105A1" w14:textId="77777777" w:rsidR="004C1D35" w:rsidRPr="00C40B30" w:rsidRDefault="004C1D35" w:rsidP="00A16B8B">
            <w:pPr>
              <w:numPr>
                <w:ilvl w:val="0"/>
                <w:numId w:val="62"/>
              </w:numPr>
              <w:ind w:left="253" w:hanging="240"/>
              <w:rPr>
                <w:szCs w:val="22"/>
                <w:lang w:val="en-GB"/>
              </w:rPr>
            </w:pPr>
            <w:r w:rsidRPr="00C40B30">
              <w:rPr>
                <w:szCs w:val="22"/>
                <w:lang w:val="en-GB"/>
              </w:rPr>
              <w:t>While driving a vehicle, pay full attention to the driving and do not get distracted by any other activities.</w:t>
            </w:r>
          </w:p>
          <w:p w14:paraId="45F1E4A7" w14:textId="77777777" w:rsidR="004C1D35" w:rsidRPr="00C40B30" w:rsidRDefault="004C1D35" w:rsidP="00A16B8B">
            <w:pPr>
              <w:numPr>
                <w:ilvl w:val="0"/>
                <w:numId w:val="62"/>
              </w:numPr>
              <w:ind w:left="253" w:hanging="240"/>
              <w:rPr>
                <w:szCs w:val="22"/>
                <w:lang w:val="en-GB"/>
              </w:rPr>
            </w:pPr>
            <w:r w:rsidRPr="00C40B30">
              <w:rPr>
                <w:szCs w:val="22"/>
                <w:lang w:val="en-GB"/>
              </w:rPr>
              <w:t>In the event of a vehicle accident with an injury, provide first aid to the injured person and call ambulance.</w:t>
            </w:r>
          </w:p>
          <w:p w14:paraId="6BDDBB8C" w14:textId="77777777" w:rsidR="004C1D35" w:rsidRPr="00C40B30" w:rsidRDefault="004C1D35" w:rsidP="00A16B8B">
            <w:pPr>
              <w:numPr>
                <w:ilvl w:val="0"/>
                <w:numId w:val="62"/>
              </w:numPr>
              <w:ind w:left="253" w:hanging="240"/>
              <w:rPr>
                <w:szCs w:val="22"/>
                <w:lang w:val="en-GB"/>
              </w:rPr>
            </w:pPr>
            <w:r w:rsidRPr="00C40B30">
              <w:rPr>
                <w:szCs w:val="22"/>
                <w:lang w:val="en-GB"/>
              </w:rPr>
              <w:t>Do not place any objects on or in front of the windshield of the vehicle that could obstruct the driver’s view.</w:t>
            </w:r>
          </w:p>
          <w:p w14:paraId="3470E4BE" w14:textId="77777777" w:rsidR="004C1D35" w:rsidRPr="00C40B30" w:rsidRDefault="004C1D35" w:rsidP="00A16B8B">
            <w:pPr>
              <w:numPr>
                <w:ilvl w:val="0"/>
                <w:numId w:val="62"/>
              </w:numPr>
              <w:ind w:left="253" w:hanging="240"/>
              <w:rPr>
                <w:szCs w:val="22"/>
                <w:lang w:val="en-GB"/>
              </w:rPr>
            </w:pPr>
            <w:r w:rsidRPr="00C40B30">
              <w:rPr>
                <w:szCs w:val="22"/>
                <w:lang w:val="en-GB"/>
              </w:rPr>
              <w:t>Use freeze resistant wiper fluid in winter in order to prevent frost on the windshield.</w:t>
            </w:r>
          </w:p>
          <w:p w14:paraId="6A0422AA" w14:textId="77777777" w:rsidR="004C1D35" w:rsidRPr="00C40B30" w:rsidRDefault="004C1D35" w:rsidP="00A16B8B">
            <w:pPr>
              <w:numPr>
                <w:ilvl w:val="0"/>
                <w:numId w:val="62"/>
              </w:numPr>
              <w:ind w:left="253" w:hanging="240"/>
              <w:rPr>
                <w:szCs w:val="22"/>
                <w:lang w:val="en-GB"/>
              </w:rPr>
            </w:pPr>
            <w:r w:rsidRPr="00C40B30">
              <w:rPr>
                <w:szCs w:val="22"/>
                <w:lang w:val="en-GB"/>
              </w:rPr>
              <w:t>In the event of frost, be sure to clean the frost from all windows.</w:t>
            </w:r>
          </w:p>
          <w:p w14:paraId="3BB2C533" w14:textId="77777777" w:rsidR="004C1D35" w:rsidRPr="00C40B30" w:rsidRDefault="004C1D35" w:rsidP="00A16B8B">
            <w:pPr>
              <w:numPr>
                <w:ilvl w:val="0"/>
                <w:numId w:val="62"/>
              </w:numPr>
              <w:ind w:left="253" w:hanging="240"/>
              <w:rPr>
                <w:szCs w:val="22"/>
                <w:lang w:val="en-GB"/>
              </w:rPr>
            </w:pPr>
            <w:r w:rsidRPr="00C40B30">
              <w:rPr>
                <w:szCs w:val="22"/>
                <w:lang w:val="en-GB"/>
              </w:rPr>
              <w:t>Do not drive a vehicle if your driving capacity is impaired.</w:t>
            </w:r>
          </w:p>
          <w:p w14:paraId="54440F84" w14:textId="77777777" w:rsidR="004C1D35" w:rsidRPr="00C40B30" w:rsidRDefault="004C1D35" w:rsidP="00A16B8B">
            <w:pPr>
              <w:numPr>
                <w:ilvl w:val="0"/>
                <w:numId w:val="62"/>
              </w:numPr>
              <w:ind w:left="253" w:hanging="240"/>
              <w:rPr>
                <w:szCs w:val="22"/>
                <w:lang w:val="en-GB"/>
              </w:rPr>
            </w:pPr>
            <w:r w:rsidRPr="00C40B30">
              <w:rPr>
                <w:szCs w:val="22"/>
                <w:lang w:val="en-GB"/>
              </w:rPr>
              <w:t>Fasten your safety belt while driving.</w:t>
            </w:r>
          </w:p>
          <w:p w14:paraId="52141A90" w14:textId="77777777" w:rsidR="004C1D35" w:rsidRPr="00C40B30" w:rsidRDefault="004C1D35" w:rsidP="00A16B8B">
            <w:pPr>
              <w:numPr>
                <w:ilvl w:val="0"/>
                <w:numId w:val="62"/>
              </w:numPr>
              <w:ind w:left="253" w:hanging="240"/>
              <w:rPr>
                <w:szCs w:val="22"/>
                <w:lang w:val="en-GB"/>
              </w:rPr>
            </w:pPr>
            <w:r w:rsidRPr="00C40B30">
              <w:rPr>
                <w:szCs w:val="22"/>
                <w:lang w:val="en-GB"/>
              </w:rPr>
              <w:t>Observe the safety rest breaks prescribed by applicable laws.</w:t>
            </w:r>
          </w:p>
          <w:p w14:paraId="684BD775" w14:textId="77777777" w:rsidR="004C1D35" w:rsidRPr="00C40B30" w:rsidRDefault="004C1D35" w:rsidP="00A16B8B">
            <w:pPr>
              <w:numPr>
                <w:ilvl w:val="0"/>
                <w:numId w:val="62"/>
              </w:numPr>
              <w:ind w:left="253" w:hanging="240"/>
              <w:rPr>
                <w:szCs w:val="22"/>
                <w:lang w:val="en-GB"/>
              </w:rPr>
            </w:pPr>
            <w:r w:rsidRPr="00C40B30">
              <w:rPr>
                <w:szCs w:val="22"/>
                <w:lang w:val="en-GB"/>
              </w:rPr>
              <w:t>Do not allow any untrained person without professional qualification to drive the vehicle.</w:t>
            </w:r>
          </w:p>
          <w:p w14:paraId="409598D8" w14:textId="77777777" w:rsidR="004C1D35" w:rsidRPr="00C40B30" w:rsidRDefault="004C1D35" w:rsidP="00A16B8B">
            <w:pPr>
              <w:numPr>
                <w:ilvl w:val="0"/>
                <w:numId w:val="62"/>
              </w:numPr>
              <w:ind w:left="253" w:hanging="240"/>
              <w:rPr>
                <w:szCs w:val="22"/>
                <w:lang w:val="en-GB"/>
              </w:rPr>
            </w:pPr>
            <w:r w:rsidRPr="00C40B30">
              <w:rPr>
                <w:szCs w:val="22"/>
                <w:lang w:val="en-GB"/>
              </w:rPr>
              <w:t>Upon transferring a driver to another type of vehicle, acquaint the driver with operating that vehicle in accordance with the manufacturer’s instructions.</w:t>
            </w:r>
          </w:p>
          <w:p w14:paraId="46155B2E" w14:textId="77777777" w:rsidR="004C1D35" w:rsidRPr="00C40B30" w:rsidRDefault="004C1D35" w:rsidP="00A16B8B">
            <w:pPr>
              <w:numPr>
                <w:ilvl w:val="0"/>
                <w:numId w:val="62"/>
              </w:numPr>
              <w:ind w:left="253" w:hanging="240"/>
              <w:rPr>
                <w:szCs w:val="22"/>
                <w:lang w:val="en-GB"/>
              </w:rPr>
            </w:pPr>
            <w:r w:rsidRPr="00C40B30">
              <w:rPr>
                <w:szCs w:val="22"/>
                <w:lang w:val="en-GB"/>
              </w:rPr>
              <w:t>Before starting the drive, make sure that the cargo is safely secured and if necessary, verify during the drive that it has not been released.</w:t>
            </w:r>
          </w:p>
          <w:p w14:paraId="3C57BCD7" w14:textId="77777777" w:rsidR="004C1D35" w:rsidRPr="00C40B30" w:rsidRDefault="004C1D35" w:rsidP="00A16B8B">
            <w:pPr>
              <w:numPr>
                <w:ilvl w:val="0"/>
                <w:numId w:val="62"/>
              </w:numPr>
              <w:ind w:left="253" w:hanging="240"/>
              <w:rPr>
                <w:szCs w:val="22"/>
                <w:lang w:val="en-GB"/>
              </w:rPr>
            </w:pPr>
            <w:r w:rsidRPr="00C40B30">
              <w:rPr>
                <w:szCs w:val="22"/>
                <w:lang w:val="en-GB"/>
              </w:rPr>
              <w:t>Upon each wheel mounting, it is necessary to verify that all screws and nuts have been tightened.</w:t>
            </w:r>
          </w:p>
          <w:p w14:paraId="0CF468BD" w14:textId="77777777" w:rsidR="004C1D35" w:rsidRPr="00C40B30" w:rsidRDefault="004C1D35" w:rsidP="00A16B8B">
            <w:pPr>
              <w:numPr>
                <w:ilvl w:val="0"/>
                <w:numId w:val="62"/>
              </w:numPr>
              <w:ind w:left="253" w:hanging="240"/>
              <w:rPr>
                <w:szCs w:val="22"/>
                <w:lang w:val="en-GB"/>
              </w:rPr>
            </w:pPr>
            <w:r w:rsidRPr="00C40B30">
              <w:rPr>
                <w:szCs w:val="22"/>
                <w:lang w:val="en-GB"/>
              </w:rPr>
              <w:t>Before starting the drive and, if necessary, also during the drive, inspect the condition of tires and replace them if needed.</w:t>
            </w:r>
          </w:p>
          <w:p w14:paraId="1762CBF7" w14:textId="77777777" w:rsidR="004C1D35" w:rsidRPr="00C40B30" w:rsidRDefault="004C1D35" w:rsidP="00A16B8B">
            <w:pPr>
              <w:numPr>
                <w:ilvl w:val="0"/>
                <w:numId w:val="62"/>
              </w:numPr>
              <w:ind w:left="253" w:hanging="240"/>
              <w:rPr>
                <w:szCs w:val="22"/>
                <w:lang w:val="en-GB"/>
              </w:rPr>
            </w:pPr>
            <w:r w:rsidRPr="00C40B30">
              <w:rPr>
                <w:szCs w:val="22"/>
                <w:lang w:val="en-GB"/>
              </w:rPr>
              <w:t>Before starting the drive, inspect the technical condition of the vehicle and remove any identified defects.</w:t>
            </w:r>
          </w:p>
        </w:tc>
      </w:tr>
      <w:tr w:rsidR="004C1D35" w:rsidRPr="00C40B30" w14:paraId="46CAD52F"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21BB3E87" w14:textId="77777777" w:rsidR="004C1D35" w:rsidRPr="00C40B30" w:rsidRDefault="004C1D35" w:rsidP="00BA4D9E">
            <w:pPr>
              <w:jc w:val="center"/>
              <w:rPr>
                <w:szCs w:val="22"/>
                <w:lang w:val="en-GB"/>
              </w:rPr>
            </w:pPr>
            <w:r w:rsidRPr="00C40B30">
              <w:rPr>
                <w:szCs w:val="22"/>
                <w:lang w:val="en-GB"/>
              </w:rPr>
              <w:t>Traffic accident</w:t>
            </w:r>
          </w:p>
          <w:p w14:paraId="275A8468" w14:textId="77777777" w:rsidR="004C1D35" w:rsidRPr="00C40B30" w:rsidRDefault="004C1D35" w:rsidP="00BA4D9E">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56964892" w14:textId="77777777" w:rsidR="004C1D35" w:rsidRPr="00C40B30" w:rsidRDefault="004C1D35" w:rsidP="003D37D8">
            <w:pPr>
              <w:pStyle w:val="Zkladntextodsazen2"/>
              <w:ind w:firstLine="0"/>
              <w:rPr>
                <w:szCs w:val="22"/>
                <w:lang w:val="en-GB"/>
              </w:rPr>
            </w:pPr>
            <w:r w:rsidRPr="00C40B30">
              <w:rPr>
                <w:szCs w:val="22"/>
                <w:lang w:val="en-GB"/>
              </w:rPr>
              <w:t>Road traffic participants are at risk of being injured by another vehicle in the course of carrying out repairs of their vehicle under impaired visibility conditions.</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5E6AEB1E" w14:textId="77777777" w:rsidR="004C1D35" w:rsidRPr="00C40B30" w:rsidRDefault="004C1D35" w:rsidP="00A16B8B">
            <w:pPr>
              <w:numPr>
                <w:ilvl w:val="0"/>
                <w:numId w:val="62"/>
              </w:numPr>
              <w:ind w:left="253" w:hanging="240"/>
              <w:rPr>
                <w:szCs w:val="22"/>
                <w:lang w:val="en-GB"/>
              </w:rPr>
            </w:pPr>
            <w:r w:rsidRPr="00C40B30">
              <w:rPr>
                <w:szCs w:val="22"/>
                <w:lang w:val="en-GB"/>
              </w:rPr>
              <w:t>Under impaired visibility conditions, do not enter and stay on the road without wearing a safety reflexive vest.</w:t>
            </w:r>
          </w:p>
        </w:tc>
      </w:tr>
      <w:tr w:rsidR="004C1D35" w:rsidRPr="00C40B30" w14:paraId="5592E68D"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6E614C81" w14:textId="77777777" w:rsidR="004C1D35" w:rsidRPr="00C40B30" w:rsidRDefault="004C1D35" w:rsidP="00BA4D9E">
            <w:pPr>
              <w:jc w:val="center"/>
              <w:rPr>
                <w:szCs w:val="22"/>
                <w:lang w:val="en-GB"/>
              </w:rPr>
            </w:pPr>
            <w:r w:rsidRPr="00C40B30">
              <w:rPr>
                <w:szCs w:val="22"/>
                <w:lang w:val="en-GB"/>
              </w:rPr>
              <w:t>Traffic accident</w:t>
            </w:r>
          </w:p>
          <w:p w14:paraId="25C0E84D" w14:textId="77777777" w:rsidR="004C1D35" w:rsidRPr="00C40B30" w:rsidRDefault="004C1D35" w:rsidP="00BA4D9E">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749C9A20" w14:textId="77777777" w:rsidR="004C1D35" w:rsidRPr="00C40B30" w:rsidRDefault="004C1D35" w:rsidP="007355AD">
            <w:pPr>
              <w:pStyle w:val="Zkladntextodsazen2"/>
              <w:ind w:firstLine="0"/>
              <w:rPr>
                <w:szCs w:val="22"/>
                <w:lang w:val="en-GB"/>
              </w:rPr>
            </w:pPr>
            <w:r w:rsidRPr="00C40B30">
              <w:rPr>
                <w:szCs w:val="22"/>
                <w:lang w:val="en-GB"/>
              </w:rPr>
              <w:t>Road traffic participants are at risk of a traffic accident due to a poor technical condition of their vehicle.</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36D1BAC2" w14:textId="77777777" w:rsidR="004C1D35" w:rsidRPr="00C40B30" w:rsidRDefault="004C1D35" w:rsidP="00A16B8B">
            <w:pPr>
              <w:numPr>
                <w:ilvl w:val="0"/>
                <w:numId w:val="62"/>
              </w:numPr>
              <w:ind w:left="253" w:hanging="240"/>
              <w:rPr>
                <w:szCs w:val="22"/>
                <w:lang w:val="en-GB"/>
              </w:rPr>
            </w:pPr>
            <w:r w:rsidRPr="00C40B30">
              <w:rPr>
                <w:szCs w:val="22"/>
                <w:lang w:val="en-GB"/>
              </w:rPr>
              <w:t xml:space="preserve">Perform inspections of the technical condition of vehicles at the prescribed terms and within the prescribed scope. </w:t>
            </w:r>
          </w:p>
          <w:p w14:paraId="26F66524" w14:textId="77777777" w:rsidR="004C1D35" w:rsidRPr="00C40B30" w:rsidRDefault="004C1D35" w:rsidP="00A16B8B">
            <w:pPr>
              <w:numPr>
                <w:ilvl w:val="0"/>
                <w:numId w:val="62"/>
              </w:numPr>
              <w:ind w:left="253" w:hanging="240"/>
              <w:rPr>
                <w:szCs w:val="22"/>
                <w:lang w:val="en-GB"/>
              </w:rPr>
            </w:pPr>
            <w:r w:rsidRPr="00C40B30">
              <w:rPr>
                <w:szCs w:val="22"/>
                <w:lang w:val="en-GB"/>
              </w:rPr>
              <w:t>Have all identified defects promptly removed.</w:t>
            </w:r>
          </w:p>
        </w:tc>
      </w:tr>
      <w:tr w:rsidR="004C1D35" w:rsidRPr="00C40B30" w14:paraId="3A1652A1"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hideMark/>
          </w:tcPr>
          <w:p w14:paraId="7FA38C35" w14:textId="77777777" w:rsidR="004C1D35" w:rsidRPr="00C40B30" w:rsidRDefault="004C1D35" w:rsidP="00BA4D9E">
            <w:pPr>
              <w:jc w:val="center"/>
              <w:rPr>
                <w:szCs w:val="22"/>
                <w:lang w:val="en-GB"/>
              </w:rPr>
            </w:pPr>
            <w:r w:rsidRPr="00C40B30">
              <w:rPr>
                <w:szCs w:val="22"/>
                <w:lang w:val="en-GB"/>
              </w:rPr>
              <w:lastRenderedPageBreak/>
              <w:t xml:space="preserve">Injury </w:t>
            </w:r>
          </w:p>
          <w:p w14:paraId="4046B70E" w14:textId="77777777" w:rsidR="004C1D35" w:rsidRPr="00C40B30" w:rsidRDefault="004C1D35" w:rsidP="00BA4D9E">
            <w:pPr>
              <w:jc w:val="center"/>
              <w:rPr>
                <w:szCs w:val="22"/>
                <w:lang w:val="en-GB"/>
              </w:rPr>
            </w:pPr>
            <w:r w:rsidRPr="00C40B30">
              <w:rPr>
                <w:szCs w:val="22"/>
                <w:lang w:val="en-GB"/>
              </w:rPr>
              <w:t>in the course of minor repairs of vehicles</w:t>
            </w: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73E959D7" w14:textId="77777777" w:rsidR="004C1D35" w:rsidRPr="00C40B30" w:rsidRDefault="004C1D35" w:rsidP="007355AD">
            <w:pPr>
              <w:pStyle w:val="Zkladntextodsazen2"/>
              <w:ind w:firstLine="0"/>
              <w:rPr>
                <w:szCs w:val="22"/>
                <w:lang w:val="en-GB"/>
              </w:rPr>
            </w:pPr>
            <w:r w:rsidRPr="00C40B30">
              <w:rPr>
                <w:szCs w:val="22"/>
                <w:lang w:val="en-GB"/>
              </w:rPr>
              <w:t>Employees carrying out minor repairs of vehicles are at risk of injury during these works.</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5A28916D" w14:textId="77777777" w:rsidR="004C1D35" w:rsidRPr="00C40B30" w:rsidRDefault="004C1D35" w:rsidP="00A16B8B">
            <w:pPr>
              <w:numPr>
                <w:ilvl w:val="0"/>
                <w:numId w:val="62"/>
              </w:numPr>
              <w:ind w:left="253" w:hanging="240"/>
              <w:rPr>
                <w:szCs w:val="22"/>
                <w:lang w:val="en-GB"/>
              </w:rPr>
            </w:pPr>
            <w:r w:rsidRPr="00C40B30">
              <w:rPr>
                <w:szCs w:val="22"/>
                <w:lang w:val="en-GB"/>
              </w:rPr>
              <w:t>Follow the manufacturer’s instructions relating to the given activity.</w:t>
            </w:r>
          </w:p>
          <w:p w14:paraId="615FFA68" w14:textId="77777777" w:rsidR="004C1D35" w:rsidRPr="00C40B30" w:rsidRDefault="004C1D35" w:rsidP="00A16B8B">
            <w:pPr>
              <w:numPr>
                <w:ilvl w:val="0"/>
                <w:numId w:val="62"/>
              </w:numPr>
              <w:ind w:left="253" w:hanging="240"/>
              <w:rPr>
                <w:szCs w:val="22"/>
                <w:lang w:val="en-GB"/>
              </w:rPr>
            </w:pPr>
            <w:r w:rsidRPr="00C40B30">
              <w:rPr>
                <w:szCs w:val="22"/>
                <w:lang w:val="en-GB"/>
              </w:rPr>
              <w:t>Use undamaged tools during work.</w:t>
            </w:r>
          </w:p>
        </w:tc>
      </w:tr>
      <w:tr w:rsidR="004C1D35" w:rsidRPr="00C40B30" w14:paraId="27E6CCF8"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056CC515" w14:textId="77777777" w:rsidR="004C1D35" w:rsidRPr="00C40B30" w:rsidRDefault="004C1D35" w:rsidP="00BA4D9E">
            <w:pPr>
              <w:jc w:val="center"/>
              <w:rPr>
                <w:szCs w:val="22"/>
                <w:lang w:val="en-GB"/>
              </w:rPr>
            </w:pPr>
            <w:r w:rsidRPr="00C40B30">
              <w:rPr>
                <w:szCs w:val="22"/>
                <w:lang w:val="en-GB"/>
              </w:rPr>
              <w:t>Spillage of cargo</w:t>
            </w:r>
          </w:p>
          <w:p w14:paraId="38D15AE5" w14:textId="77777777" w:rsidR="004C1D35" w:rsidRPr="00C40B30" w:rsidRDefault="004C1D35" w:rsidP="00BA4D9E">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5298D9BC" w14:textId="77777777" w:rsidR="004C1D35" w:rsidRPr="00C40B30" w:rsidRDefault="004C1D35" w:rsidP="007355AD">
            <w:pPr>
              <w:pStyle w:val="Zkladntextodsazen2"/>
              <w:ind w:firstLine="0"/>
              <w:rPr>
                <w:szCs w:val="22"/>
                <w:lang w:val="en-GB"/>
              </w:rPr>
            </w:pPr>
            <w:r w:rsidRPr="00C40B30">
              <w:rPr>
                <w:szCs w:val="22"/>
                <w:lang w:val="en-GB"/>
              </w:rPr>
              <w:t>Employees carrying out repairs of a loaded vehicle are at risk of the cargo sliding down.</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4CE5D345" w14:textId="77777777" w:rsidR="004C1D35" w:rsidRPr="00C40B30" w:rsidRDefault="004C1D35" w:rsidP="00A16B8B">
            <w:pPr>
              <w:numPr>
                <w:ilvl w:val="0"/>
                <w:numId w:val="62"/>
              </w:numPr>
              <w:ind w:left="253" w:hanging="240"/>
              <w:rPr>
                <w:szCs w:val="22"/>
                <w:lang w:val="en-GB"/>
              </w:rPr>
            </w:pPr>
            <w:r w:rsidRPr="00C40B30">
              <w:rPr>
                <w:szCs w:val="22"/>
                <w:lang w:val="en-GB"/>
              </w:rPr>
              <w:t>Do not carry out repairs of loaded vehicles if there is a risk of the cargo sliding down.</w:t>
            </w:r>
          </w:p>
        </w:tc>
      </w:tr>
      <w:tr w:rsidR="004C1D35" w:rsidRPr="00C40B30" w14:paraId="7DEE173A"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hideMark/>
          </w:tcPr>
          <w:p w14:paraId="5C5203D5" w14:textId="77777777" w:rsidR="004C1D35" w:rsidRPr="00C40B30" w:rsidRDefault="004C1D35" w:rsidP="00BA4D9E">
            <w:pPr>
              <w:jc w:val="center"/>
              <w:rPr>
                <w:szCs w:val="22"/>
                <w:lang w:val="en-GB"/>
              </w:rPr>
            </w:pPr>
            <w:r w:rsidRPr="00C40B30">
              <w:rPr>
                <w:szCs w:val="22"/>
                <w:lang w:val="en-GB"/>
              </w:rPr>
              <w:t>Injury of transported persons</w:t>
            </w: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5169F5FE" w14:textId="77777777" w:rsidR="004C1D35" w:rsidRPr="00C40B30" w:rsidRDefault="004C1D35" w:rsidP="007355AD">
            <w:pPr>
              <w:pStyle w:val="Zkladntextodsazen2"/>
              <w:ind w:firstLine="0"/>
              <w:rPr>
                <w:szCs w:val="22"/>
                <w:lang w:val="en-GB"/>
              </w:rPr>
            </w:pPr>
            <w:r w:rsidRPr="00C40B30">
              <w:rPr>
                <w:szCs w:val="22"/>
                <w:lang w:val="en-GB"/>
              </w:rPr>
              <w:t>Persons transported on/in the cargo space of the vehicle or trailer are at risk of injury (fall, being hit, being buried under the spilled cargo, etc.).</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690EF586" w14:textId="77777777" w:rsidR="004C1D35" w:rsidRPr="00C40B30" w:rsidRDefault="004C1D35" w:rsidP="00A16B8B">
            <w:pPr>
              <w:numPr>
                <w:ilvl w:val="0"/>
                <w:numId w:val="62"/>
              </w:numPr>
              <w:ind w:left="253" w:hanging="240"/>
              <w:rPr>
                <w:szCs w:val="22"/>
                <w:lang w:val="en-GB"/>
              </w:rPr>
            </w:pPr>
            <w:r w:rsidRPr="00C40B30">
              <w:rPr>
                <w:szCs w:val="22"/>
                <w:lang w:val="en-GB"/>
              </w:rPr>
              <w:t>Apart from permitted exceptions, do not transport persons on/in the cargo space of vehicles or trailers.</w:t>
            </w:r>
          </w:p>
        </w:tc>
      </w:tr>
      <w:tr w:rsidR="004C1D35" w:rsidRPr="00C40B30" w14:paraId="23AAA34A"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tcPr>
          <w:p w14:paraId="31FE0E72" w14:textId="77777777" w:rsidR="004C1D35" w:rsidRPr="00C40B30" w:rsidRDefault="004C1D35" w:rsidP="00BA4D9E">
            <w:pPr>
              <w:jc w:val="center"/>
              <w:rPr>
                <w:szCs w:val="22"/>
                <w:lang w:val="en-GB"/>
              </w:rPr>
            </w:pPr>
            <w:r w:rsidRPr="00C40B30">
              <w:rPr>
                <w:szCs w:val="22"/>
                <w:lang w:val="en-GB"/>
              </w:rPr>
              <w:t>Fire of vehicles</w:t>
            </w:r>
          </w:p>
          <w:p w14:paraId="7A7D0759" w14:textId="77777777" w:rsidR="004C1D35" w:rsidRPr="00C40B30" w:rsidRDefault="004C1D35" w:rsidP="00BA4D9E">
            <w:pPr>
              <w:jc w:val="center"/>
              <w:rPr>
                <w:szCs w:val="22"/>
                <w:lang w:val="en-GB"/>
              </w:rPr>
            </w:pP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298FDCAA" w14:textId="77777777" w:rsidR="004C1D35" w:rsidRPr="00C40B30" w:rsidRDefault="004C1D35" w:rsidP="007355AD">
            <w:pPr>
              <w:pStyle w:val="Zkladntextodsazen2"/>
              <w:ind w:firstLine="0"/>
              <w:rPr>
                <w:szCs w:val="22"/>
                <w:lang w:val="en-GB"/>
              </w:rPr>
            </w:pPr>
            <w:r w:rsidRPr="00C40B30">
              <w:rPr>
                <w:szCs w:val="22"/>
                <w:lang w:val="en-GB"/>
              </w:rPr>
              <w:t>Persons present at the place of a vehicle fire are at risk of burns by fire or by the subsequent explosion.</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0F113F00" w14:textId="77777777" w:rsidR="004C1D35" w:rsidRPr="00C40B30" w:rsidRDefault="004C1D35" w:rsidP="00A16B8B">
            <w:pPr>
              <w:numPr>
                <w:ilvl w:val="0"/>
                <w:numId w:val="62"/>
              </w:numPr>
              <w:ind w:left="253" w:hanging="240"/>
              <w:rPr>
                <w:szCs w:val="22"/>
                <w:lang w:val="en-GB"/>
              </w:rPr>
            </w:pPr>
            <w:r w:rsidRPr="00C40B30">
              <w:rPr>
                <w:szCs w:val="22"/>
                <w:lang w:val="en-GB"/>
              </w:rPr>
              <w:t>Equip vehicles with fire extinguishers.</w:t>
            </w:r>
          </w:p>
        </w:tc>
      </w:tr>
      <w:tr w:rsidR="004C1D35" w:rsidRPr="00C40B30" w14:paraId="27C1D695" w14:textId="77777777" w:rsidTr="00BA4D9E">
        <w:trPr>
          <w:trHeight w:val="355"/>
        </w:trPr>
        <w:tc>
          <w:tcPr>
            <w:tcW w:w="1674" w:type="dxa"/>
            <w:tcBorders>
              <w:top w:val="single" w:sz="4" w:space="0" w:color="008000"/>
              <w:left w:val="single" w:sz="4" w:space="0" w:color="008000"/>
              <w:bottom w:val="single" w:sz="4" w:space="0" w:color="008000"/>
              <w:right w:val="single" w:sz="4" w:space="0" w:color="008000"/>
            </w:tcBorders>
            <w:shd w:val="clear" w:color="auto" w:fill="auto"/>
            <w:hideMark/>
          </w:tcPr>
          <w:p w14:paraId="644721E0" w14:textId="77777777" w:rsidR="004C1D35" w:rsidRPr="00C40B30" w:rsidRDefault="004C1D35" w:rsidP="00BA4D9E">
            <w:pPr>
              <w:jc w:val="center"/>
              <w:rPr>
                <w:szCs w:val="22"/>
                <w:lang w:val="en-GB"/>
              </w:rPr>
            </w:pPr>
            <w:r w:rsidRPr="00C40B30">
              <w:rPr>
                <w:szCs w:val="22"/>
                <w:lang w:val="en-GB"/>
              </w:rPr>
              <w:t>Hazardous condition of the road</w:t>
            </w:r>
          </w:p>
        </w:tc>
        <w:tc>
          <w:tcPr>
            <w:tcW w:w="4395" w:type="dxa"/>
            <w:tcBorders>
              <w:top w:val="single" w:sz="4" w:space="0" w:color="008000"/>
              <w:left w:val="single" w:sz="4" w:space="0" w:color="008000"/>
              <w:bottom w:val="single" w:sz="4" w:space="0" w:color="008000"/>
              <w:right w:val="single" w:sz="4" w:space="0" w:color="008000"/>
            </w:tcBorders>
            <w:shd w:val="clear" w:color="auto" w:fill="auto"/>
            <w:hideMark/>
          </w:tcPr>
          <w:p w14:paraId="17EB7FF8" w14:textId="77777777" w:rsidR="004C1D35" w:rsidRPr="00C40B30" w:rsidRDefault="004C1D35" w:rsidP="007355AD">
            <w:pPr>
              <w:pStyle w:val="Zkladntextodsazen2"/>
              <w:ind w:firstLine="0"/>
              <w:rPr>
                <w:szCs w:val="22"/>
                <w:lang w:val="en-GB"/>
              </w:rPr>
            </w:pPr>
            <w:r w:rsidRPr="00C40B30">
              <w:rPr>
                <w:szCs w:val="22"/>
                <w:lang w:val="en-GB"/>
              </w:rPr>
              <w:t>Road traffic participants are at risk of injury due to</w:t>
            </w:r>
          </w:p>
          <w:p w14:paraId="40990EA8" w14:textId="77777777" w:rsidR="004C1D35" w:rsidRPr="00C40B30" w:rsidRDefault="004C1D35" w:rsidP="00BA4D9E">
            <w:pPr>
              <w:pStyle w:val="Zkladntextodsazen2"/>
              <w:ind w:left="205" w:hanging="200"/>
              <w:rPr>
                <w:szCs w:val="22"/>
                <w:lang w:val="en-GB"/>
              </w:rPr>
            </w:pPr>
            <w:r w:rsidRPr="00C40B30">
              <w:rPr>
                <w:szCs w:val="22"/>
                <w:lang w:val="en-GB"/>
              </w:rPr>
              <w:t>- sliding, falling of the vehicle from the road;</w:t>
            </w:r>
          </w:p>
          <w:p w14:paraId="4AD41A66" w14:textId="77777777" w:rsidR="004C1D35" w:rsidRPr="00C40B30" w:rsidRDefault="004C1D35" w:rsidP="00BA4D9E">
            <w:pPr>
              <w:pStyle w:val="Zkladntextodsazen2"/>
              <w:ind w:left="205" w:hanging="200"/>
              <w:rPr>
                <w:szCs w:val="22"/>
                <w:lang w:val="en-GB"/>
              </w:rPr>
            </w:pPr>
            <w:r w:rsidRPr="00C40B30">
              <w:rPr>
                <w:szCs w:val="22"/>
                <w:lang w:val="en-GB"/>
              </w:rPr>
              <w:t>- skidding of the vehicle;</w:t>
            </w:r>
          </w:p>
          <w:p w14:paraId="46058CF4" w14:textId="77777777" w:rsidR="004C1D35" w:rsidRPr="00C40B30" w:rsidRDefault="004C1D35" w:rsidP="00BA4D9E">
            <w:pPr>
              <w:pStyle w:val="Zkladntextodsazen2"/>
              <w:ind w:left="205" w:hanging="200"/>
              <w:rPr>
                <w:szCs w:val="22"/>
                <w:lang w:val="en-GB"/>
              </w:rPr>
            </w:pPr>
            <w:r w:rsidRPr="00C40B30">
              <w:rPr>
                <w:szCs w:val="22"/>
                <w:lang w:val="en-GB"/>
              </w:rPr>
              <w:t>- late braking of the vehicle.</w:t>
            </w:r>
          </w:p>
        </w:tc>
        <w:tc>
          <w:tcPr>
            <w:tcW w:w="8781" w:type="dxa"/>
            <w:tcBorders>
              <w:top w:val="single" w:sz="4" w:space="0" w:color="008000"/>
              <w:left w:val="single" w:sz="4" w:space="0" w:color="008000"/>
              <w:bottom w:val="single" w:sz="4" w:space="0" w:color="008000"/>
              <w:right w:val="single" w:sz="4" w:space="0" w:color="008000"/>
            </w:tcBorders>
            <w:shd w:val="clear" w:color="auto" w:fill="auto"/>
            <w:hideMark/>
          </w:tcPr>
          <w:p w14:paraId="5DFD3492" w14:textId="77777777" w:rsidR="004C1D35" w:rsidRPr="00C40B30" w:rsidRDefault="004C1D35" w:rsidP="00A16B8B">
            <w:pPr>
              <w:numPr>
                <w:ilvl w:val="0"/>
                <w:numId w:val="36"/>
              </w:numPr>
              <w:ind w:left="253" w:hanging="253"/>
              <w:rPr>
                <w:szCs w:val="22"/>
                <w:lang w:val="en-GB"/>
              </w:rPr>
            </w:pPr>
            <w:r w:rsidRPr="00C40B30">
              <w:rPr>
                <w:szCs w:val="22"/>
                <w:lang w:val="en-GB"/>
              </w:rPr>
              <w:t>Carry out repairs of roads in a timely manner.</w:t>
            </w:r>
          </w:p>
          <w:p w14:paraId="55D6AD43" w14:textId="77777777" w:rsidR="004C1D35" w:rsidRPr="00C40B30" w:rsidRDefault="004C1D35" w:rsidP="00A16B8B">
            <w:pPr>
              <w:numPr>
                <w:ilvl w:val="0"/>
                <w:numId w:val="36"/>
              </w:numPr>
              <w:ind w:left="253" w:hanging="253"/>
              <w:rPr>
                <w:szCs w:val="22"/>
                <w:lang w:val="en-GB"/>
              </w:rPr>
            </w:pPr>
            <w:r w:rsidRPr="00C40B30">
              <w:rPr>
                <w:szCs w:val="22"/>
                <w:lang w:val="en-GB"/>
              </w:rPr>
              <w:t>Perform timely and thorough winter maintenance of roads.</w:t>
            </w:r>
          </w:p>
        </w:tc>
      </w:tr>
      <w:tr w:rsidR="004C1D35" w:rsidRPr="00C40B30" w14:paraId="15547A07" w14:textId="77777777" w:rsidTr="00BA4D9E">
        <w:tblPrEx>
          <w:tblLook w:val="04A0" w:firstRow="1" w:lastRow="0" w:firstColumn="1" w:lastColumn="0" w:noHBand="0" w:noVBand="1"/>
        </w:tblPrEx>
        <w:trPr>
          <w:trHeight w:val="355"/>
        </w:trPr>
        <w:tc>
          <w:tcPr>
            <w:tcW w:w="1674" w:type="dxa"/>
            <w:shd w:val="clear" w:color="auto" w:fill="auto"/>
          </w:tcPr>
          <w:p w14:paraId="5251D38A" w14:textId="77777777" w:rsidR="004C1D35" w:rsidRPr="00C40B30" w:rsidRDefault="004C1D35" w:rsidP="00BA4D9E">
            <w:pPr>
              <w:jc w:val="center"/>
              <w:rPr>
                <w:szCs w:val="22"/>
                <w:lang w:val="en-GB"/>
              </w:rPr>
            </w:pPr>
            <w:r w:rsidRPr="00C40B30">
              <w:rPr>
                <w:szCs w:val="22"/>
                <w:lang w:val="en-GB"/>
              </w:rPr>
              <w:t>Running over, knocking down or crushing a person</w:t>
            </w:r>
          </w:p>
          <w:p w14:paraId="282D44ED" w14:textId="77777777" w:rsidR="004C1D35" w:rsidRPr="00C40B30" w:rsidRDefault="004C1D35" w:rsidP="00BA4D9E">
            <w:pPr>
              <w:jc w:val="center"/>
              <w:rPr>
                <w:szCs w:val="22"/>
                <w:lang w:val="en-GB"/>
              </w:rPr>
            </w:pPr>
          </w:p>
        </w:tc>
        <w:tc>
          <w:tcPr>
            <w:tcW w:w="4395" w:type="dxa"/>
            <w:shd w:val="clear" w:color="auto" w:fill="auto"/>
            <w:hideMark/>
          </w:tcPr>
          <w:p w14:paraId="6BBA123C" w14:textId="77777777" w:rsidR="004C1D35" w:rsidRPr="00C40B30" w:rsidRDefault="004C1D35" w:rsidP="00C40B30">
            <w:pPr>
              <w:rPr>
                <w:szCs w:val="22"/>
                <w:lang w:val="en-GB"/>
              </w:rPr>
            </w:pPr>
            <w:r w:rsidRPr="00C40B30">
              <w:rPr>
                <w:szCs w:val="22"/>
                <w:lang w:val="en-GB"/>
              </w:rPr>
              <w:t>Persons involved in parking and man</w:t>
            </w:r>
            <w:r w:rsidR="00C40B30">
              <w:rPr>
                <w:szCs w:val="22"/>
                <w:lang w:val="en-GB"/>
              </w:rPr>
              <w:t>o</w:t>
            </w:r>
            <w:r w:rsidRPr="00C40B30">
              <w:rPr>
                <w:szCs w:val="22"/>
                <w:lang w:val="en-GB"/>
              </w:rPr>
              <w:t>euvring of vehicles are at risk of injury in the case of spontaneous movement of vehicles due to a failure to safeguard them against movement.</w:t>
            </w:r>
          </w:p>
        </w:tc>
        <w:tc>
          <w:tcPr>
            <w:tcW w:w="8781" w:type="dxa"/>
            <w:shd w:val="clear" w:color="auto" w:fill="auto"/>
            <w:hideMark/>
          </w:tcPr>
          <w:p w14:paraId="5C5A7557" w14:textId="77777777" w:rsidR="004C1D35" w:rsidRPr="00C40B30" w:rsidRDefault="004C1D35" w:rsidP="00A16B8B">
            <w:pPr>
              <w:numPr>
                <w:ilvl w:val="0"/>
                <w:numId w:val="63"/>
              </w:numPr>
              <w:ind w:left="253" w:hanging="240"/>
              <w:rPr>
                <w:szCs w:val="22"/>
                <w:lang w:val="en-GB"/>
              </w:rPr>
            </w:pPr>
            <w:r w:rsidRPr="00C40B30">
              <w:rPr>
                <w:szCs w:val="22"/>
                <w:lang w:val="en-GB"/>
              </w:rPr>
              <w:t>Safeguard vehicles against accidental movement by the hand brake or by other means.</w:t>
            </w:r>
          </w:p>
        </w:tc>
      </w:tr>
      <w:tr w:rsidR="004C1D35" w:rsidRPr="00C40B30" w14:paraId="257CCFA4" w14:textId="77777777" w:rsidTr="00BA4D9E">
        <w:tblPrEx>
          <w:tblLook w:val="04A0" w:firstRow="1" w:lastRow="0" w:firstColumn="1" w:lastColumn="0" w:noHBand="0" w:noVBand="1"/>
        </w:tblPrEx>
        <w:trPr>
          <w:trHeight w:val="355"/>
        </w:trPr>
        <w:tc>
          <w:tcPr>
            <w:tcW w:w="1674" w:type="dxa"/>
            <w:shd w:val="clear" w:color="auto" w:fill="auto"/>
          </w:tcPr>
          <w:p w14:paraId="64DA15D7" w14:textId="77777777" w:rsidR="004C1D35" w:rsidRPr="00C40B30" w:rsidRDefault="004C1D35" w:rsidP="00BA4D9E">
            <w:pPr>
              <w:jc w:val="center"/>
              <w:rPr>
                <w:szCs w:val="22"/>
                <w:lang w:val="en-GB"/>
              </w:rPr>
            </w:pPr>
            <w:r w:rsidRPr="00C40B30">
              <w:rPr>
                <w:szCs w:val="22"/>
                <w:lang w:val="en-GB"/>
              </w:rPr>
              <w:t>Crash with another vehicle</w:t>
            </w:r>
          </w:p>
          <w:p w14:paraId="1D84B4E5" w14:textId="77777777" w:rsidR="004C1D35" w:rsidRPr="00C40B30" w:rsidRDefault="004C1D35" w:rsidP="00BA4D9E">
            <w:pPr>
              <w:jc w:val="center"/>
              <w:rPr>
                <w:szCs w:val="22"/>
                <w:lang w:val="en-GB"/>
              </w:rPr>
            </w:pPr>
          </w:p>
          <w:p w14:paraId="071C7C3A" w14:textId="77777777" w:rsidR="004C1D35" w:rsidRPr="00C40B30" w:rsidRDefault="004C1D35" w:rsidP="00BA4D9E">
            <w:pPr>
              <w:jc w:val="center"/>
              <w:rPr>
                <w:szCs w:val="22"/>
                <w:lang w:val="en-GB"/>
              </w:rPr>
            </w:pPr>
          </w:p>
        </w:tc>
        <w:tc>
          <w:tcPr>
            <w:tcW w:w="4395" w:type="dxa"/>
            <w:shd w:val="clear" w:color="auto" w:fill="auto"/>
            <w:hideMark/>
          </w:tcPr>
          <w:p w14:paraId="6AD67809" w14:textId="77777777" w:rsidR="004C1D35" w:rsidRPr="00C40B30" w:rsidRDefault="004C1D35" w:rsidP="00BA4D9E">
            <w:pPr>
              <w:rPr>
                <w:szCs w:val="22"/>
                <w:lang w:val="en-GB"/>
              </w:rPr>
            </w:pPr>
            <w:r w:rsidRPr="00C40B30">
              <w:rPr>
                <w:szCs w:val="22"/>
                <w:lang w:val="en-GB"/>
              </w:rPr>
              <w:t>Persons involved in parking and man</w:t>
            </w:r>
            <w:r w:rsidR="00C40B30">
              <w:rPr>
                <w:szCs w:val="22"/>
                <w:lang w:val="en-GB"/>
              </w:rPr>
              <w:t>o</w:t>
            </w:r>
            <w:r w:rsidRPr="00C40B30">
              <w:rPr>
                <w:szCs w:val="22"/>
                <w:lang w:val="en-GB"/>
              </w:rPr>
              <w:t>euvring of vehicles are at risk of injury in the case of vehicle crash due to</w:t>
            </w:r>
          </w:p>
          <w:p w14:paraId="40C7EF99" w14:textId="77777777" w:rsidR="004C1D35" w:rsidRPr="00C40B30" w:rsidRDefault="004C1D35" w:rsidP="00A16B8B">
            <w:pPr>
              <w:numPr>
                <w:ilvl w:val="0"/>
                <w:numId w:val="64"/>
              </w:numPr>
              <w:ind w:left="205" w:hanging="200"/>
              <w:rPr>
                <w:szCs w:val="22"/>
                <w:lang w:val="en-GB"/>
              </w:rPr>
            </w:pPr>
            <w:r w:rsidRPr="00C40B30">
              <w:rPr>
                <w:szCs w:val="22"/>
                <w:lang w:val="en-GB"/>
              </w:rPr>
              <w:t>their man</w:t>
            </w:r>
            <w:r w:rsidR="00C40B30">
              <w:rPr>
                <w:szCs w:val="22"/>
                <w:lang w:val="en-GB"/>
              </w:rPr>
              <w:t>o</w:t>
            </w:r>
            <w:r w:rsidRPr="00C40B30">
              <w:rPr>
                <w:szCs w:val="22"/>
                <w:lang w:val="en-GB"/>
              </w:rPr>
              <w:t>euvring under poor visibility conditions;</w:t>
            </w:r>
          </w:p>
          <w:p w14:paraId="513FA403" w14:textId="77777777" w:rsidR="004C1D35" w:rsidRPr="00C40B30" w:rsidRDefault="004C1D35" w:rsidP="00A16B8B">
            <w:pPr>
              <w:numPr>
                <w:ilvl w:val="0"/>
                <w:numId w:val="64"/>
              </w:numPr>
              <w:ind w:left="205" w:hanging="200"/>
              <w:rPr>
                <w:szCs w:val="22"/>
                <w:lang w:val="en-GB"/>
              </w:rPr>
            </w:pPr>
            <w:r w:rsidRPr="00C40B30">
              <w:rPr>
                <w:szCs w:val="22"/>
                <w:lang w:val="en-GB"/>
              </w:rPr>
              <w:t>miscommunication of persons.</w:t>
            </w:r>
          </w:p>
        </w:tc>
        <w:tc>
          <w:tcPr>
            <w:tcW w:w="8781" w:type="dxa"/>
            <w:shd w:val="clear" w:color="auto" w:fill="auto"/>
            <w:hideMark/>
          </w:tcPr>
          <w:p w14:paraId="1183E25B" w14:textId="77777777" w:rsidR="004C1D35" w:rsidRPr="00C40B30" w:rsidRDefault="004C1D35" w:rsidP="00A16B8B">
            <w:pPr>
              <w:numPr>
                <w:ilvl w:val="0"/>
                <w:numId w:val="63"/>
              </w:numPr>
              <w:ind w:left="253" w:hanging="240"/>
              <w:rPr>
                <w:szCs w:val="22"/>
                <w:lang w:val="en-GB"/>
              </w:rPr>
            </w:pPr>
            <w:r w:rsidRPr="00C40B30">
              <w:rPr>
                <w:szCs w:val="22"/>
                <w:lang w:val="en-GB"/>
              </w:rPr>
              <w:t xml:space="preserve">If the driver, in the case of being navigated by a competent and properly informed person, looses sight of the navigator, the vehicle must be stopped immediately. </w:t>
            </w:r>
          </w:p>
          <w:p w14:paraId="0B8F79AE" w14:textId="77777777" w:rsidR="004C1D35" w:rsidRPr="00C40B30" w:rsidRDefault="004C1D35" w:rsidP="00A16B8B">
            <w:pPr>
              <w:numPr>
                <w:ilvl w:val="0"/>
                <w:numId w:val="63"/>
              </w:numPr>
              <w:ind w:left="253" w:hanging="240"/>
              <w:rPr>
                <w:szCs w:val="22"/>
                <w:lang w:val="en-GB"/>
              </w:rPr>
            </w:pPr>
            <w:r w:rsidRPr="00C40B30">
              <w:rPr>
                <w:szCs w:val="22"/>
                <w:lang w:val="en-GB"/>
              </w:rPr>
              <w:t>If the driver does not have a sufficient view from the vehicle and the backing is not secured by another person, the driver must announce the start of backing the vehicle by means of a sound alert signal.</w:t>
            </w:r>
          </w:p>
          <w:p w14:paraId="1A3BB9AB" w14:textId="77777777" w:rsidR="004C1D35" w:rsidRPr="00C40B30" w:rsidRDefault="004C1D35" w:rsidP="00A16B8B">
            <w:pPr>
              <w:numPr>
                <w:ilvl w:val="0"/>
                <w:numId w:val="63"/>
              </w:numPr>
              <w:ind w:left="253" w:hanging="240"/>
              <w:rPr>
                <w:szCs w:val="22"/>
                <w:lang w:val="en-GB"/>
              </w:rPr>
            </w:pPr>
            <w:r w:rsidRPr="00C40B30">
              <w:rPr>
                <w:szCs w:val="22"/>
                <w:lang w:val="en-GB"/>
              </w:rPr>
              <w:t>Vehicles may only be man</w:t>
            </w:r>
            <w:r w:rsidR="00C40B30">
              <w:rPr>
                <w:szCs w:val="22"/>
                <w:lang w:val="en-GB"/>
              </w:rPr>
              <w:t>o</w:t>
            </w:r>
            <w:r w:rsidRPr="00C40B30">
              <w:rPr>
                <w:szCs w:val="22"/>
                <w:lang w:val="en-GB"/>
              </w:rPr>
              <w:t xml:space="preserve">euvred at places safe for that purpose, taking into consideration their spatial parameters and the terrain condition. </w:t>
            </w:r>
          </w:p>
          <w:p w14:paraId="004E841B" w14:textId="77777777" w:rsidR="004C1D35" w:rsidRPr="00C40B30" w:rsidRDefault="004C1D35" w:rsidP="00A16B8B">
            <w:pPr>
              <w:numPr>
                <w:ilvl w:val="0"/>
                <w:numId w:val="63"/>
              </w:numPr>
              <w:ind w:left="253" w:hanging="240"/>
              <w:rPr>
                <w:szCs w:val="22"/>
                <w:lang w:val="en-GB"/>
              </w:rPr>
            </w:pPr>
            <w:r w:rsidRPr="00C40B30">
              <w:rPr>
                <w:szCs w:val="22"/>
                <w:lang w:val="en-GB"/>
              </w:rPr>
              <w:t>Hazardous places where persons could be injured or vehicles damaged need to be marked with appropriate traffic signs or warning signs.</w:t>
            </w:r>
          </w:p>
          <w:p w14:paraId="5F2EAF03" w14:textId="77777777" w:rsidR="004C1D35" w:rsidRPr="00C40B30" w:rsidRDefault="004C1D35" w:rsidP="00A16B8B">
            <w:pPr>
              <w:numPr>
                <w:ilvl w:val="0"/>
                <w:numId w:val="63"/>
              </w:numPr>
              <w:ind w:left="253" w:hanging="240"/>
              <w:rPr>
                <w:szCs w:val="22"/>
                <w:lang w:val="en-GB"/>
              </w:rPr>
            </w:pPr>
            <w:r w:rsidRPr="00C40B30">
              <w:rPr>
                <w:szCs w:val="22"/>
                <w:lang w:val="en-GB"/>
              </w:rPr>
              <w:t>Acquaint the driver with the local situation.</w:t>
            </w:r>
          </w:p>
          <w:p w14:paraId="1CFCF091" w14:textId="77777777" w:rsidR="004C1D35" w:rsidRPr="00C40B30" w:rsidRDefault="004C1D35" w:rsidP="00A16B8B">
            <w:pPr>
              <w:numPr>
                <w:ilvl w:val="0"/>
                <w:numId w:val="63"/>
              </w:numPr>
              <w:ind w:left="253" w:hanging="240"/>
              <w:rPr>
                <w:szCs w:val="22"/>
                <w:lang w:val="en-GB"/>
              </w:rPr>
            </w:pPr>
            <w:r w:rsidRPr="00C40B30">
              <w:rPr>
                <w:szCs w:val="22"/>
                <w:lang w:val="en-GB"/>
              </w:rPr>
              <w:lastRenderedPageBreak/>
              <w:t>When other persons than the driver are involved in man</w:t>
            </w:r>
            <w:r w:rsidR="00C40B30">
              <w:rPr>
                <w:szCs w:val="22"/>
                <w:lang w:val="en-GB"/>
              </w:rPr>
              <w:t>o</w:t>
            </w:r>
            <w:r w:rsidRPr="00C40B30">
              <w:rPr>
                <w:szCs w:val="22"/>
                <w:lang w:val="en-GB"/>
              </w:rPr>
              <w:t>euvring of vehicles, the communication method must be agreed among such persons.</w:t>
            </w:r>
          </w:p>
          <w:p w14:paraId="2EA5B0CF" w14:textId="77777777" w:rsidR="004C1D35" w:rsidRPr="00C40B30" w:rsidRDefault="004C1D35" w:rsidP="00C40B30">
            <w:pPr>
              <w:numPr>
                <w:ilvl w:val="0"/>
                <w:numId w:val="63"/>
              </w:numPr>
              <w:ind w:left="253" w:hanging="240"/>
              <w:rPr>
                <w:szCs w:val="22"/>
                <w:lang w:val="en-GB"/>
              </w:rPr>
            </w:pPr>
            <w:r w:rsidRPr="00C40B30">
              <w:rPr>
                <w:szCs w:val="22"/>
                <w:lang w:val="en-GB"/>
              </w:rPr>
              <w:t>Prevent access of unauthorised persons at places designated for man</w:t>
            </w:r>
            <w:r w:rsidR="00C40B30">
              <w:rPr>
                <w:szCs w:val="22"/>
                <w:lang w:val="en-GB"/>
              </w:rPr>
              <w:t>o</w:t>
            </w:r>
            <w:r w:rsidRPr="00C40B30">
              <w:rPr>
                <w:szCs w:val="22"/>
                <w:lang w:val="en-GB"/>
              </w:rPr>
              <w:t>euvring of vehicles (turning, backing, etc.).</w:t>
            </w:r>
          </w:p>
        </w:tc>
      </w:tr>
      <w:tr w:rsidR="004C1D35" w:rsidRPr="00C40B30" w14:paraId="1E13619C" w14:textId="77777777" w:rsidTr="00BA4D9E">
        <w:tblPrEx>
          <w:tblLook w:val="04A0" w:firstRow="1" w:lastRow="0" w:firstColumn="1" w:lastColumn="0" w:noHBand="0" w:noVBand="1"/>
        </w:tblPrEx>
        <w:trPr>
          <w:trHeight w:val="355"/>
        </w:trPr>
        <w:tc>
          <w:tcPr>
            <w:tcW w:w="1674" w:type="dxa"/>
            <w:shd w:val="clear" w:color="auto" w:fill="auto"/>
          </w:tcPr>
          <w:p w14:paraId="40368345" w14:textId="77777777" w:rsidR="004C1D35" w:rsidRPr="00C40B30" w:rsidRDefault="004C1D35" w:rsidP="00BA4D9E">
            <w:pPr>
              <w:jc w:val="center"/>
              <w:rPr>
                <w:szCs w:val="22"/>
                <w:lang w:val="en-GB"/>
              </w:rPr>
            </w:pPr>
            <w:r w:rsidRPr="00C40B30">
              <w:rPr>
                <w:szCs w:val="22"/>
                <w:lang w:val="en-GB"/>
              </w:rPr>
              <w:lastRenderedPageBreak/>
              <w:t>Vehicle hitting an obstacle</w:t>
            </w:r>
          </w:p>
          <w:p w14:paraId="0656CCDB" w14:textId="77777777" w:rsidR="004C1D35" w:rsidRPr="00C40B30" w:rsidRDefault="004C1D35" w:rsidP="00BA4D9E">
            <w:pPr>
              <w:jc w:val="center"/>
              <w:rPr>
                <w:szCs w:val="22"/>
                <w:lang w:val="en-GB"/>
              </w:rPr>
            </w:pPr>
          </w:p>
        </w:tc>
        <w:tc>
          <w:tcPr>
            <w:tcW w:w="4395" w:type="dxa"/>
            <w:shd w:val="clear" w:color="auto" w:fill="auto"/>
            <w:hideMark/>
          </w:tcPr>
          <w:p w14:paraId="4AFD986B" w14:textId="77777777" w:rsidR="004C1D35" w:rsidRPr="00C40B30" w:rsidRDefault="004C1D35" w:rsidP="00C40B30">
            <w:pPr>
              <w:rPr>
                <w:szCs w:val="22"/>
                <w:lang w:val="en-GB"/>
              </w:rPr>
            </w:pPr>
            <w:r w:rsidRPr="00C40B30">
              <w:rPr>
                <w:szCs w:val="22"/>
                <w:lang w:val="en-GB"/>
              </w:rPr>
              <w:t>Persons involved in man</w:t>
            </w:r>
            <w:r w:rsidR="00C40B30">
              <w:rPr>
                <w:szCs w:val="22"/>
                <w:lang w:val="en-GB"/>
              </w:rPr>
              <w:t>o</w:t>
            </w:r>
            <w:r w:rsidRPr="00C40B30">
              <w:rPr>
                <w:szCs w:val="22"/>
                <w:lang w:val="en-GB"/>
              </w:rPr>
              <w:t>euvring of vehicles are at risk of injury in the case of the vehicle hitting an obstacle.</w:t>
            </w:r>
          </w:p>
        </w:tc>
        <w:tc>
          <w:tcPr>
            <w:tcW w:w="8781" w:type="dxa"/>
            <w:shd w:val="clear" w:color="auto" w:fill="auto"/>
            <w:hideMark/>
          </w:tcPr>
          <w:p w14:paraId="7DCD16CF" w14:textId="77777777" w:rsidR="004C1D35" w:rsidRPr="00C40B30" w:rsidRDefault="004C1D35" w:rsidP="00A16B8B">
            <w:pPr>
              <w:numPr>
                <w:ilvl w:val="0"/>
                <w:numId w:val="63"/>
              </w:numPr>
              <w:ind w:left="253" w:hanging="240"/>
              <w:rPr>
                <w:szCs w:val="22"/>
                <w:lang w:val="en-GB"/>
              </w:rPr>
            </w:pPr>
            <w:r w:rsidRPr="00C40B30">
              <w:rPr>
                <w:szCs w:val="22"/>
                <w:lang w:val="en-GB"/>
              </w:rPr>
              <w:t>When other persons than the driver are involved in man</w:t>
            </w:r>
            <w:r w:rsidR="00C40B30">
              <w:rPr>
                <w:szCs w:val="22"/>
                <w:lang w:val="en-GB"/>
              </w:rPr>
              <w:t>o</w:t>
            </w:r>
            <w:r w:rsidRPr="00C40B30">
              <w:rPr>
                <w:szCs w:val="22"/>
                <w:lang w:val="en-GB"/>
              </w:rPr>
              <w:t>euvring of vehicles, the communication method must be agreed among such persons.</w:t>
            </w:r>
          </w:p>
          <w:p w14:paraId="3FF11084" w14:textId="77777777" w:rsidR="004C1D35" w:rsidRPr="00C40B30" w:rsidRDefault="004C1D35" w:rsidP="00C40B30">
            <w:pPr>
              <w:numPr>
                <w:ilvl w:val="0"/>
                <w:numId w:val="63"/>
              </w:numPr>
              <w:ind w:left="253" w:hanging="240"/>
              <w:rPr>
                <w:szCs w:val="22"/>
                <w:lang w:val="en-GB"/>
              </w:rPr>
            </w:pPr>
            <w:r w:rsidRPr="00C40B30">
              <w:rPr>
                <w:szCs w:val="22"/>
                <w:lang w:val="en-GB"/>
              </w:rPr>
              <w:t>Acquaint the driver with the local situation, including specification of the risks existing within the space of the vehicle man</w:t>
            </w:r>
            <w:r w:rsidR="00C40B30">
              <w:rPr>
                <w:szCs w:val="22"/>
                <w:lang w:val="en-GB"/>
              </w:rPr>
              <w:t>o</w:t>
            </w:r>
            <w:r w:rsidRPr="00C40B30">
              <w:rPr>
                <w:szCs w:val="22"/>
                <w:lang w:val="en-GB"/>
              </w:rPr>
              <w:t>euvring.</w:t>
            </w:r>
          </w:p>
        </w:tc>
      </w:tr>
      <w:tr w:rsidR="004C1D35" w:rsidRPr="00C40B30" w14:paraId="499EEE26" w14:textId="77777777" w:rsidTr="00BA4D9E">
        <w:tblPrEx>
          <w:tblLook w:val="04A0" w:firstRow="1" w:lastRow="0" w:firstColumn="1" w:lastColumn="0" w:noHBand="0" w:noVBand="1"/>
        </w:tblPrEx>
        <w:trPr>
          <w:trHeight w:val="355"/>
        </w:trPr>
        <w:tc>
          <w:tcPr>
            <w:tcW w:w="1674" w:type="dxa"/>
            <w:shd w:val="clear" w:color="auto" w:fill="auto"/>
          </w:tcPr>
          <w:p w14:paraId="6894665A" w14:textId="7B5785AF" w:rsidR="004C1D35" w:rsidRPr="00C40B30" w:rsidRDefault="004C1D35" w:rsidP="00BA4D9E">
            <w:pPr>
              <w:jc w:val="center"/>
              <w:rPr>
                <w:szCs w:val="22"/>
                <w:lang w:val="en-GB"/>
              </w:rPr>
            </w:pPr>
            <w:r w:rsidRPr="00C40B30">
              <w:rPr>
                <w:szCs w:val="22"/>
                <w:lang w:val="en-GB"/>
              </w:rPr>
              <w:t>Vehicle being bur</w:t>
            </w:r>
            <w:r w:rsidR="004F5368">
              <w:rPr>
                <w:szCs w:val="22"/>
                <w:lang w:val="en-GB"/>
              </w:rPr>
              <w:t>i</w:t>
            </w:r>
            <w:r w:rsidRPr="00C40B30">
              <w:rPr>
                <w:szCs w:val="22"/>
                <w:lang w:val="en-GB"/>
              </w:rPr>
              <w:t>ed under spilled load, fall of a load onto the vehicle</w:t>
            </w:r>
          </w:p>
          <w:p w14:paraId="20276BE1" w14:textId="77777777" w:rsidR="004C1D35" w:rsidRPr="00C40B30" w:rsidRDefault="004C1D35" w:rsidP="00BA4D9E">
            <w:pPr>
              <w:jc w:val="center"/>
              <w:rPr>
                <w:szCs w:val="22"/>
                <w:lang w:val="en-GB"/>
              </w:rPr>
            </w:pPr>
          </w:p>
        </w:tc>
        <w:tc>
          <w:tcPr>
            <w:tcW w:w="4395" w:type="dxa"/>
            <w:shd w:val="clear" w:color="auto" w:fill="auto"/>
            <w:hideMark/>
          </w:tcPr>
          <w:p w14:paraId="236260C5" w14:textId="77777777" w:rsidR="004C1D35" w:rsidRPr="00C40B30" w:rsidRDefault="004C1D35" w:rsidP="00BA4D9E">
            <w:pPr>
              <w:rPr>
                <w:szCs w:val="22"/>
                <w:lang w:val="en-GB"/>
              </w:rPr>
            </w:pPr>
            <w:r w:rsidRPr="00C40B30">
              <w:rPr>
                <w:szCs w:val="22"/>
                <w:lang w:val="en-GB"/>
              </w:rPr>
              <w:t>Road traffic participants are at risk of injury due to the vehicle stopping at a place with a risk of the vehicle being buried under spilled load or of a fall of a load onto the vehicle due to the works performed.</w:t>
            </w:r>
          </w:p>
        </w:tc>
        <w:tc>
          <w:tcPr>
            <w:tcW w:w="8781" w:type="dxa"/>
            <w:shd w:val="clear" w:color="auto" w:fill="auto"/>
            <w:hideMark/>
          </w:tcPr>
          <w:p w14:paraId="10272ABA" w14:textId="77777777" w:rsidR="004C1D35" w:rsidRPr="00C40B30" w:rsidRDefault="004C1D35" w:rsidP="00A16B8B">
            <w:pPr>
              <w:numPr>
                <w:ilvl w:val="0"/>
                <w:numId w:val="36"/>
              </w:numPr>
              <w:ind w:left="253" w:hanging="253"/>
              <w:rPr>
                <w:szCs w:val="22"/>
                <w:lang w:val="en-GB"/>
              </w:rPr>
            </w:pPr>
            <w:r w:rsidRPr="00C40B30">
              <w:rPr>
                <w:szCs w:val="22"/>
                <w:lang w:val="en-GB"/>
              </w:rPr>
              <w:t>Do not stop at places where the vehicle obstructs safe traffic or where it is endangered by works performed in its vicinity.</w:t>
            </w:r>
          </w:p>
        </w:tc>
      </w:tr>
    </w:tbl>
    <w:p w14:paraId="7122F3B4" w14:textId="77777777" w:rsidR="004C1D35" w:rsidRPr="00C40B30" w:rsidRDefault="004C1D35" w:rsidP="004C1D35">
      <w:pPr>
        <w:rPr>
          <w:lang w:val="en-GB"/>
        </w:rPr>
        <w:sectPr w:rsidR="004C1D35" w:rsidRPr="00C40B30" w:rsidSect="002F655D">
          <w:pgSz w:w="16838" w:h="11906" w:orient="landscape"/>
          <w:pgMar w:top="1106" w:right="1418" w:bottom="539" w:left="1712" w:header="719" w:footer="709" w:gutter="0"/>
          <w:cols w:space="708"/>
          <w:docGrid w:linePitch="360"/>
        </w:sectPr>
      </w:pPr>
    </w:p>
    <w:p w14:paraId="64EC40AA" w14:textId="77777777" w:rsidR="00396704" w:rsidRPr="00C40B30" w:rsidRDefault="00AD7582" w:rsidP="003D37D8">
      <w:pPr>
        <w:pStyle w:val="Nadpis2"/>
        <w:rPr>
          <w:lang w:val="en-GB"/>
        </w:rPr>
      </w:pPr>
      <w:bookmarkStart w:id="103" w:name="_Toc459017522"/>
      <w:bookmarkStart w:id="104" w:name="_Toc459016813"/>
      <w:bookmarkStart w:id="105" w:name="_Toc425229609"/>
      <w:r w:rsidRPr="00C40B30">
        <w:rPr>
          <w:lang w:val="en-GB"/>
        </w:rPr>
        <w:lastRenderedPageBreak/>
        <w:t>Gas boiler room</w:t>
      </w:r>
      <w:bookmarkEnd w:id="103"/>
      <w:bookmarkEnd w:id="104"/>
      <w:bookmarkEnd w:id="105"/>
    </w:p>
    <w:p w14:paraId="5679B8C3" w14:textId="77777777" w:rsidR="00AD7582" w:rsidRPr="00C40B30" w:rsidRDefault="00AD7582" w:rsidP="00AD7582">
      <w:pPr>
        <w:rPr>
          <w:lang w:val="en-GB"/>
        </w:rPr>
      </w:pPr>
    </w:p>
    <w:tbl>
      <w:tblPr>
        <w:tblW w:w="14857"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4341"/>
        <w:gridCol w:w="8788"/>
      </w:tblGrid>
      <w:tr w:rsidR="00AD7582" w:rsidRPr="00C40B30" w14:paraId="4FF3C87B" w14:textId="77777777" w:rsidTr="00A20D6D">
        <w:trPr>
          <w:trHeight w:val="6469"/>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16B1E61C" w14:textId="77777777" w:rsidR="00AD7582" w:rsidRPr="00C40B30" w:rsidRDefault="00AD7582" w:rsidP="003D37D8">
            <w:pPr>
              <w:ind w:left="175"/>
              <w:jc w:val="center"/>
              <w:rPr>
                <w:szCs w:val="22"/>
                <w:lang w:val="en-GB"/>
              </w:rPr>
            </w:pPr>
            <w:r w:rsidRPr="00C40B30">
              <w:rPr>
                <w:szCs w:val="22"/>
                <w:lang w:val="en-GB"/>
              </w:rPr>
              <w:t>Fire, explosion, intoxication</w:t>
            </w:r>
          </w:p>
          <w:p w14:paraId="41D58EC6" w14:textId="77777777" w:rsidR="00AD7582" w:rsidRPr="00C40B30" w:rsidRDefault="00AD7582" w:rsidP="003D37D8">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38D30A29" w14:textId="77777777" w:rsidR="00AD7582" w:rsidRPr="00C40B30" w:rsidRDefault="00AD7582" w:rsidP="00A20D6D">
            <w:pPr>
              <w:rPr>
                <w:szCs w:val="22"/>
                <w:lang w:val="en-GB"/>
              </w:rPr>
            </w:pPr>
            <w:r w:rsidRPr="00C40B30">
              <w:rPr>
                <w:szCs w:val="22"/>
                <w:lang w:val="en-GB"/>
              </w:rPr>
              <w:t>Employees operating gas devices in the boiler room or present in the boiler room are at risk of injury or health damage - burns, scalding, poisoning - due to a gas leakage from the gas device and its subsequent ignition or explosion.</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1339A4A2" w14:textId="77777777" w:rsidR="00AD7582" w:rsidRPr="00C40B30" w:rsidRDefault="00AD7582" w:rsidP="00A16B8B">
            <w:pPr>
              <w:numPr>
                <w:ilvl w:val="0"/>
                <w:numId w:val="49"/>
              </w:numPr>
              <w:ind w:left="228" w:hanging="228"/>
              <w:rPr>
                <w:szCs w:val="22"/>
                <w:lang w:val="en-GB"/>
              </w:rPr>
            </w:pPr>
            <w:r w:rsidRPr="00C40B30">
              <w:rPr>
                <w:szCs w:val="22"/>
                <w:lang w:val="en-GB"/>
              </w:rPr>
              <w:t>Ensure that the operation of the boiler room, including in particular</w:t>
            </w:r>
          </w:p>
          <w:p w14:paraId="256D973F" w14:textId="77777777" w:rsidR="00AD7582" w:rsidRPr="00C40B30" w:rsidRDefault="00AD7582" w:rsidP="00A16B8B">
            <w:pPr>
              <w:numPr>
                <w:ilvl w:val="0"/>
                <w:numId w:val="50"/>
              </w:numPr>
              <w:ind w:left="513" w:hanging="200"/>
              <w:rPr>
                <w:szCs w:val="22"/>
                <w:lang w:val="en-GB"/>
              </w:rPr>
            </w:pPr>
            <w:r w:rsidRPr="00C40B30">
              <w:rPr>
                <w:szCs w:val="22"/>
                <w:lang w:val="en-GB"/>
              </w:rPr>
              <w:t>launching of its equipment in operation;</w:t>
            </w:r>
          </w:p>
          <w:p w14:paraId="78500ECB" w14:textId="77777777" w:rsidR="00AD7582" w:rsidRPr="00C40B30" w:rsidRDefault="00AD7582" w:rsidP="00A16B8B">
            <w:pPr>
              <w:numPr>
                <w:ilvl w:val="0"/>
                <w:numId w:val="50"/>
              </w:numPr>
              <w:ind w:left="513" w:hanging="200"/>
              <w:rPr>
                <w:szCs w:val="22"/>
                <w:lang w:val="en-GB"/>
              </w:rPr>
            </w:pPr>
            <w:r w:rsidRPr="00C40B30">
              <w:rPr>
                <w:szCs w:val="22"/>
                <w:lang w:val="en-GB"/>
              </w:rPr>
              <w:t>operation of the boiler room equipment;</w:t>
            </w:r>
          </w:p>
          <w:p w14:paraId="325489D1" w14:textId="77777777" w:rsidR="00AD7582" w:rsidRPr="00C40B30" w:rsidRDefault="00AD7582" w:rsidP="00A16B8B">
            <w:pPr>
              <w:numPr>
                <w:ilvl w:val="0"/>
                <w:numId w:val="50"/>
              </w:numPr>
              <w:ind w:left="513" w:hanging="200"/>
              <w:rPr>
                <w:szCs w:val="22"/>
                <w:lang w:val="en-GB"/>
              </w:rPr>
            </w:pPr>
            <w:r w:rsidRPr="00C40B30">
              <w:rPr>
                <w:szCs w:val="22"/>
                <w:lang w:val="en-GB"/>
              </w:rPr>
              <w:t>decommissioning of the boiler room equipment;</w:t>
            </w:r>
          </w:p>
          <w:p w14:paraId="7037EB5E" w14:textId="77777777" w:rsidR="00AD7582" w:rsidRPr="00C40B30" w:rsidRDefault="00AD7582" w:rsidP="00A16B8B">
            <w:pPr>
              <w:numPr>
                <w:ilvl w:val="0"/>
                <w:numId w:val="50"/>
              </w:numPr>
              <w:ind w:left="513" w:hanging="200"/>
              <w:rPr>
                <w:szCs w:val="22"/>
                <w:lang w:val="en-GB"/>
              </w:rPr>
            </w:pPr>
            <w:r w:rsidRPr="00C40B30">
              <w:rPr>
                <w:szCs w:val="22"/>
                <w:lang w:val="en-GB"/>
              </w:rPr>
              <w:t>safety devices;</w:t>
            </w:r>
          </w:p>
          <w:p w14:paraId="2C4D6A30" w14:textId="77777777" w:rsidR="00AD7582" w:rsidRPr="00C40B30" w:rsidRDefault="00AD7582" w:rsidP="00A16B8B">
            <w:pPr>
              <w:numPr>
                <w:ilvl w:val="0"/>
                <w:numId w:val="50"/>
              </w:numPr>
              <w:ind w:left="513" w:hanging="200"/>
              <w:rPr>
                <w:szCs w:val="22"/>
                <w:lang w:val="en-GB"/>
              </w:rPr>
            </w:pPr>
            <w:r w:rsidRPr="00C40B30">
              <w:rPr>
                <w:szCs w:val="22"/>
                <w:lang w:val="en-GB"/>
              </w:rPr>
              <w:t>regulation devices;</w:t>
            </w:r>
          </w:p>
          <w:p w14:paraId="30EF82CA" w14:textId="77777777" w:rsidR="00AD7582" w:rsidRPr="00C40B30" w:rsidRDefault="00AD7582" w:rsidP="00A16B8B">
            <w:pPr>
              <w:numPr>
                <w:ilvl w:val="0"/>
                <w:numId w:val="50"/>
              </w:numPr>
              <w:ind w:left="513" w:hanging="200"/>
              <w:rPr>
                <w:szCs w:val="22"/>
                <w:lang w:val="en-GB"/>
              </w:rPr>
            </w:pPr>
            <w:r w:rsidRPr="00C40B30">
              <w:rPr>
                <w:szCs w:val="22"/>
                <w:lang w:val="en-GB"/>
              </w:rPr>
              <w:t xml:space="preserve">measuring devices; </w:t>
            </w:r>
          </w:p>
          <w:p w14:paraId="6F794091" w14:textId="77777777" w:rsidR="00AD7582" w:rsidRPr="00C40B30" w:rsidRDefault="00AD7582" w:rsidP="00A16B8B">
            <w:pPr>
              <w:numPr>
                <w:ilvl w:val="0"/>
                <w:numId w:val="50"/>
              </w:numPr>
              <w:ind w:left="513" w:hanging="200"/>
              <w:rPr>
                <w:szCs w:val="22"/>
                <w:lang w:val="en-GB"/>
              </w:rPr>
            </w:pPr>
            <w:r w:rsidRPr="00C40B30">
              <w:rPr>
                <w:szCs w:val="22"/>
                <w:lang w:val="en-GB"/>
              </w:rPr>
              <w:t>control devices;</w:t>
            </w:r>
          </w:p>
          <w:p w14:paraId="19AEFBEE" w14:textId="77777777" w:rsidR="00AD7582" w:rsidRPr="00C40B30" w:rsidRDefault="00AD7582" w:rsidP="00A16B8B">
            <w:pPr>
              <w:numPr>
                <w:ilvl w:val="0"/>
                <w:numId w:val="50"/>
              </w:numPr>
              <w:ind w:left="513" w:hanging="200"/>
              <w:rPr>
                <w:szCs w:val="22"/>
                <w:lang w:val="en-GB"/>
              </w:rPr>
            </w:pPr>
            <w:r w:rsidRPr="00C40B30">
              <w:rPr>
                <w:szCs w:val="22"/>
                <w:lang w:val="en-GB"/>
              </w:rPr>
              <w:t>air-release of the devices;</w:t>
            </w:r>
          </w:p>
          <w:p w14:paraId="690399AC" w14:textId="77777777" w:rsidR="00AD7582" w:rsidRPr="00C40B30" w:rsidRDefault="00AD7582" w:rsidP="00A16B8B">
            <w:pPr>
              <w:numPr>
                <w:ilvl w:val="0"/>
                <w:numId w:val="50"/>
              </w:numPr>
              <w:ind w:left="513" w:hanging="200"/>
              <w:rPr>
                <w:szCs w:val="22"/>
                <w:lang w:val="en-GB"/>
              </w:rPr>
            </w:pPr>
            <w:r w:rsidRPr="00C40B30">
              <w:rPr>
                <w:szCs w:val="22"/>
                <w:lang w:val="en-GB"/>
              </w:rPr>
              <w:t>gas-release of the devices;</w:t>
            </w:r>
          </w:p>
          <w:p w14:paraId="4A2B4EE0" w14:textId="77777777" w:rsidR="00AD7582" w:rsidRPr="00C40B30" w:rsidRDefault="00AD7582" w:rsidP="00A16B8B">
            <w:pPr>
              <w:numPr>
                <w:ilvl w:val="0"/>
                <w:numId w:val="50"/>
              </w:numPr>
              <w:ind w:left="513" w:hanging="200"/>
              <w:rPr>
                <w:szCs w:val="22"/>
                <w:lang w:val="en-GB"/>
              </w:rPr>
            </w:pPr>
            <w:r w:rsidRPr="00C40B30">
              <w:rPr>
                <w:szCs w:val="22"/>
                <w:lang w:val="en-GB"/>
              </w:rPr>
              <w:t>air control;</w:t>
            </w:r>
          </w:p>
          <w:p w14:paraId="7A7DB6B9" w14:textId="77777777" w:rsidR="00AD7582" w:rsidRPr="00C40B30" w:rsidRDefault="00AD7582" w:rsidP="00A16B8B">
            <w:pPr>
              <w:numPr>
                <w:ilvl w:val="0"/>
                <w:numId w:val="50"/>
              </w:numPr>
              <w:ind w:left="513" w:hanging="200"/>
              <w:rPr>
                <w:szCs w:val="22"/>
                <w:lang w:val="en-GB"/>
              </w:rPr>
            </w:pPr>
            <w:r w:rsidRPr="00C40B30">
              <w:rPr>
                <w:szCs w:val="22"/>
                <w:lang w:val="en-GB"/>
              </w:rPr>
              <w:t>untightness detection;</w:t>
            </w:r>
          </w:p>
          <w:p w14:paraId="43D7BEC2" w14:textId="77777777" w:rsidR="00AD7582" w:rsidRPr="00C40B30" w:rsidRDefault="00AD7582" w:rsidP="00A16B8B">
            <w:pPr>
              <w:numPr>
                <w:ilvl w:val="0"/>
                <w:numId w:val="50"/>
              </w:numPr>
              <w:ind w:left="513" w:hanging="200"/>
              <w:rPr>
                <w:szCs w:val="22"/>
                <w:lang w:val="en-GB"/>
              </w:rPr>
            </w:pPr>
            <w:r w:rsidRPr="00C40B30">
              <w:rPr>
                <w:szCs w:val="22"/>
                <w:lang w:val="en-GB"/>
              </w:rPr>
              <w:t>detector functioning inspection;</w:t>
            </w:r>
          </w:p>
          <w:p w14:paraId="46BDF384" w14:textId="77777777" w:rsidR="00AD7582" w:rsidRPr="00C40B30" w:rsidRDefault="00AD7582" w:rsidP="00A16B8B">
            <w:pPr>
              <w:numPr>
                <w:ilvl w:val="0"/>
                <w:numId w:val="50"/>
              </w:numPr>
              <w:ind w:left="513" w:hanging="200"/>
              <w:rPr>
                <w:szCs w:val="22"/>
                <w:lang w:val="en-GB"/>
              </w:rPr>
            </w:pPr>
            <w:r w:rsidRPr="00C40B30">
              <w:rPr>
                <w:szCs w:val="22"/>
                <w:lang w:val="en-GB"/>
              </w:rPr>
              <w:t>flame fuse functioning inspection;</w:t>
            </w:r>
          </w:p>
          <w:p w14:paraId="0033DD08" w14:textId="77777777" w:rsidR="00AD7582" w:rsidRPr="00C40B30" w:rsidRDefault="00AD7582" w:rsidP="00A16B8B">
            <w:pPr>
              <w:numPr>
                <w:ilvl w:val="0"/>
                <w:numId w:val="50"/>
              </w:numPr>
              <w:ind w:left="513" w:hanging="200"/>
              <w:rPr>
                <w:szCs w:val="22"/>
                <w:lang w:val="en-GB"/>
              </w:rPr>
            </w:pPr>
            <w:r w:rsidRPr="00C40B30">
              <w:rPr>
                <w:szCs w:val="22"/>
                <w:lang w:val="en-GB"/>
              </w:rPr>
              <w:t>emergency measures;</w:t>
            </w:r>
          </w:p>
          <w:p w14:paraId="60B339B8" w14:textId="77777777" w:rsidR="00AD7582" w:rsidRPr="00C40B30" w:rsidRDefault="00AD7582" w:rsidP="00A16B8B">
            <w:pPr>
              <w:numPr>
                <w:ilvl w:val="0"/>
                <w:numId w:val="50"/>
              </w:numPr>
              <w:ind w:left="513" w:hanging="200"/>
              <w:rPr>
                <w:szCs w:val="22"/>
                <w:lang w:val="en-GB"/>
              </w:rPr>
            </w:pPr>
            <w:r w:rsidRPr="00C40B30">
              <w:rPr>
                <w:szCs w:val="22"/>
                <w:lang w:val="en-GB"/>
              </w:rPr>
              <w:t>emergency operation;</w:t>
            </w:r>
          </w:p>
          <w:p w14:paraId="56BA426D" w14:textId="77777777" w:rsidR="00AD7582" w:rsidRPr="00C40B30" w:rsidRDefault="00AD7582" w:rsidP="00A20D6D">
            <w:pPr>
              <w:ind w:left="228"/>
              <w:rPr>
                <w:szCs w:val="22"/>
                <w:lang w:val="en-GB"/>
              </w:rPr>
            </w:pPr>
            <w:r w:rsidRPr="00C40B30">
              <w:rPr>
                <w:szCs w:val="22"/>
                <w:lang w:val="en-GB"/>
              </w:rPr>
              <w:t xml:space="preserve">comply with the rules of operation of the boiler room. </w:t>
            </w:r>
          </w:p>
          <w:p w14:paraId="42933E1E"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at escape routes from the boiler room be permanently free and usable.</w:t>
            </w:r>
          </w:p>
          <w:p w14:paraId="25C2DBAB"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Supervise that there are no works performed in the boiler room not associated with its operation.</w:t>
            </w:r>
          </w:p>
          <w:p w14:paraId="3F71EFA2"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Make sure that no unauthorised persons are present in the boiler room.</w:t>
            </w:r>
          </w:p>
          <w:p w14:paraId="110302C1"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Mark / label the boiler room door with a safety sign “Boiler Room - No Entry by Unauthorised Persons”.</w:t>
            </w:r>
          </w:p>
          <w:p w14:paraId="3B8D64FB"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Detect the presence of carbon monoxide at the terms and in the manner prescribed by the rules of operation.</w:t>
            </w:r>
          </w:p>
          <w:p w14:paraId="3A67B3DF"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e performance of the prescribed inspections, reviews and professional checks of the boiler room at the prescribed terms, within the prescribed scope and in the prescribed manner.</w:t>
            </w:r>
          </w:p>
          <w:p w14:paraId="376C3ED0"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e removal of defects found in the course of inspections, reviews and professional checks of boiler rooms.</w:t>
            </w:r>
          </w:p>
          <w:p w14:paraId="4EB2925F"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 xml:space="preserve">Ensure the performance of the boiler room maintenance at the prescribed terms, within the prescribed scope and in the prescribed manner specified in </w:t>
            </w:r>
            <w:r w:rsidR="007E552E" w:rsidRPr="00C40B30">
              <w:rPr>
                <w:szCs w:val="22"/>
                <w:lang w:val="en-GB"/>
              </w:rPr>
              <w:t>the</w:t>
            </w:r>
            <w:r w:rsidRPr="00C40B30">
              <w:rPr>
                <w:szCs w:val="22"/>
                <w:lang w:val="en-GB"/>
              </w:rPr>
              <w:t xml:space="preserve"> rules of operation.</w:t>
            </w:r>
          </w:p>
          <w:p w14:paraId="33A61410"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e necessary repairs of the boiler room or its equipment.</w:t>
            </w:r>
          </w:p>
          <w:p w14:paraId="055C8395"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lastRenderedPageBreak/>
              <w:t>Clean the boiler at least once a year.</w:t>
            </w:r>
          </w:p>
          <w:p w14:paraId="49308F78"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at the temperature of smoke gases does not fall below their condensation point.</w:t>
            </w:r>
          </w:p>
          <w:p w14:paraId="66FCCC1A"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at the temperature of the return water in the hot water boiler does not fall below the determined level.</w:t>
            </w:r>
          </w:p>
          <w:p w14:paraId="0B2EF5AA"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at the emergency sensors be adjusted exclusively by the servicing company personnel.</w:t>
            </w:r>
          </w:p>
          <w:p w14:paraId="239323AC"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at the safety elements be adjusted exclusively by the servicing company personnel.</w:t>
            </w:r>
          </w:p>
          <w:p w14:paraId="5ECC37B4"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Keep the boiler room clean, tidy and free of dust.</w:t>
            </w:r>
          </w:p>
          <w:p w14:paraId="5B81D366" w14:textId="77777777" w:rsidR="00AD7582" w:rsidRPr="00C40B30" w:rsidRDefault="00AD7582" w:rsidP="00A16B8B">
            <w:pPr>
              <w:numPr>
                <w:ilvl w:val="0"/>
                <w:numId w:val="49"/>
              </w:numPr>
              <w:tabs>
                <w:tab w:val="num" w:pos="228"/>
              </w:tabs>
              <w:ind w:left="228" w:hanging="228"/>
              <w:rPr>
                <w:szCs w:val="22"/>
                <w:lang w:val="en-GB"/>
              </w:rPr>
            </w:pPr>
            <w:r w:rsidRPr="00C40B30">
              <w:rPr>
                <w:szCs w:val="22"/>
                <w:lang w:val="en-GB"/>
              </w:rPr>
              <w:t>Ensure the mandatory equipment of boiler rooms for their safe operation with the following:</w:t>
            </w:r>
          </w:p>
          <w:p w14:paraId="1E97D62F" w14:textId="77777777" w:rsidR="00AD7582" w:rsidRPr="00C40B30" w:rsidRDefault="00AD7582" w:rsidP="00A16B8B">
            <w:pPr>
              <w:numPr>
                <w:ilvl w:val="0"/>
                <w:numId w:val="50"/>
              </w:numPr>
              <w:ind w:left="513" w:hanging="200"/>
              <w:rPr>
                <w:szCs w:val="22"/>
                <w:lang w:val="en-GB"/>
              </w:rPr>
            </w:pPr>
            <w:r w:rsidRPr="00C40B30">
              <w:rPr>
                <w:szCs w:val="22"/>
                <w:lang w:val="en-GB"/>
              </w:rPr>
              <w:t>local rules of operation;</w:t>
            </w:r>
          </w:p>
          <w:p w14:paraId="420092A7" w14:textId="77777777" w:rsidR="00AD7582" w:rsidRPr="00C40B30" w:rsidRDefault="00AD7582" w:rsidP="00A16B8B">
            <w:pPr>
              <w:numPr>
                <w:ilvl w:val="0"/>
                <w:numId w:val="50"/>
              </w:numPr>
              <w:ind w:left="513" w:hanging="200"/>
              <w:rPr>
                <w:szCs w:val="22"/>
                <w:lang w:val="en-GB"/>
              </w:rPr>
            </w:pPr>
            <w:r w:rsidRPr="00C40B30">
              <w:rPr>
                <w:szCs w:val="22"/>
                <w:lang w:val="en-GB"/>
              </w:rPr>
              <w:t>portable CO</w:t>
            </w:r>
            <w:r w:rsidRPr="00C40B30">
              <w:rPr>
                <w:szCs w:val="22"/>
                <w:vertAlign w:val="subscript"/>
                <w:lang w:val="en-GB"/>
              </w:rPr>
              <w:t>2</w:t>
            </w:r>
            <w:r w:rsidRPr="00C40B30">
              <w:rPr>
                <w:szCs w:val="22"/>
                <w:lang w:val="en-GB"/>
              </w:rPr>
              <w:t xml:space="preserve"> fire extinguisher;</w:t>
            </w:r>
          </w:p>
          <w:p w14:paraId="2B06F8BF" w14:textId="77777777" w:rsidR="00AD7582" w:rsidRPr="00C40B30" w:rsidRDefault="00AD7582" w:rsidP="00A16B8B">
            <w:pPr>
              <w:numPr>
                <w:ilvl w:val="0"/>
                <w:numId w:val="50"/>
              </w:numPr>
              <w:ind w:left="513" w:hanging="200"/>
              <w:rPr>
                <w:szCs w:val="22"/>
                <w:lang w:val="en-GB"/>
              </w:rPr>
            </w:pPr>
            <w:r w:rsidRPr="00C40B30">
              <w:rPr>
                <w:szCs w:val="22"/>
                <w:lang w:val="en-GB"/>
              </w:rPr>
              <w:t>stable fire extinguisher (only in the boiler rooms of category I. and II.);</w:t>
            </w:r>
          </w:p>
          <w:p w14:paraId="45817654" w14:textId="77777777" w:rsidR="00AD7582" w:rsidRPr="00C40B30" w:rsidRDefault="00AD7582" w:rsidP="00A16B8B">
            <w:pPr>
              <w:numPr>
                <w:ilvl w:val="0"/>
                <w:numId w:val="50"/>
              </w:numPr>
              <w:ind w:left="513" w:hanging="200"/>
              <w:rPr>
                <w:szCs w:val="22"/>
                <w:lang w:val="en-GB"/>
              </w:rPr>
            </w:pPr>
            <w:r w:rsidRPr="00C40B30">
              <w:rPr>
                <w:szCs w:val="22"/>
                <w:lang w:val="en-GB"/>
              </w:rPr>
              <w:t>foam preparation or detector for the check of tightness of joints and connections;</w:t>
            </w:r>
          </w:p>
          <w:p w14:paraId="12A53E2C" w14:textId="77777777" w:rsidR="00AD7582" w:rsidRPr="00C40B30" w:rsidRDefault="00AD7582" w:rsidP="00A16B8B">
            <w:pPr>
              <w:numPr>
                <w:ilvl w:val="0"/>
                <w:numId w:val="50"/>
              </w:numPr>
              <w:ind w:left="513" w:hanging="200"/>
              <w:rPr>
                <w:szCs w:val="22"/>
                <w:lang w:val="en-GB"/>
              </w:rPr>
            </w:pPr>
            <w:r w:rsidRPr="00C40B30">
              <w:rPr>
                <w:szCs w:val="22"/>
                <w:lang w:val="en-GB"/>
              </w:rPr>
              <w:t>detector of the presence of heating gas (only in the boiler rooms of category I.);</w:t>
            </w:r>
          </w:p>
          <w:p w14:paraId="684EE6AA" w14:textId="77777777" w:rsidR="00AD7582" w:rsidRPr="00C40B30" w:rsidRDefault="00AD7582" w:rsidP="00A16B8B">
            <w:pPr>
              <w:numPr>
                <w:ilvl w:val="0"/>
                <w:numId w:val="50"/>
              </w:numPr>
              <w:ind w:left="513" w:hanging="200"/>
              <w:rPr>
                <w:szCs w:val="22"/>
                <w:lang w:val="en-GB"/>
              </w:rPr>
            </w:pPr>
            <w:r w:rsidRPr="00C40B30">
              <w:rPr>
                <w:szCs w:val="22"/>
                <w:lang w:val="en-GB"/>
              </w:rPr>
              <w:t>carbon monoxide detector;</w:t>
            </w:r>
          </w:p>
          <w:p w14:paraId="35F3E8F1" w14:textId="77777777" w:rsidR="00AD7582" w:rsidRPr="00C40B30" w:rsidRDefault="00AD7582" w:rsidP="00A16B8B">
            <w:pPr>
              <w:numPr>
                <w:ilvl w:val="0"/>
                <w:numId w:val="50"/>
              </w:numPr>
              <w:ind w:left="513" w:hanging="200"/>
              <w:rPr>
                <w:szCs w:val="22"/>
                <w:lang w:val="en-GB"/>
              </w:rPr>
            </w:pPr>
            <w:r w:rsidRPr="00C40B30">
              <w:rPr>
                <w:szCs w:val="22"/>
                <w:lang w:val="en-GB"/>
              </w:rPr>
              <w:t>stack gas analyser (only in the boiler rooms of category I.);</w:t>
            </w:r>
          </w:p>
          <w:p w14:paraId="693C2F94" w14:textId="77777777" w:rsidR="00AD7582" w:rsidRPr="00C40B30" w:rsidRDefault="00AD7582" w:rsidP="00A16B8B">
            <w:pPr>
              <w:numPr>
                <w:ilvl w:val="0"/>
                <w:numId w:val="50"/>
              </w:numPr>
              <w:ind w:left="513" w:hanging="200"/>
              <w:rPr>
                <w:szCs w:val="22"/>
                <w:lang w:val="en-GB"/>
              </w:rPr>
            </w:pPr>
            <w:r w:rsidRPr="00C40B30">
              <w:rPr>
                <w:szCs w:val="22"/>
                <w:lang w:val="en-GB"/>
              </w:rPr>
              <w:t>battery flashlight;</w:t>
            </w:r>
          </w:p>
          <w:p w14:paraId="44FA2C4A" w14:textId="77777777" w:rsidR="00AD7582" w:rsidRPr="00C40B30" w:rsidRDefault="00AD7582" w:rsidP="00A16B8B">
            <w:pPr>
              <w:numPr>
                <w:ilvl w:val="0"/>
                <w:numId w:val="50"/>
              </w:numPr>
              <w:ind w:left="513" w:hanging="200"/>
              <w:rPr>
                <w:szCs w:val="22"/>
                <w:lang w:val="en-GB"/>
              </w:rPr>
            </w:pPr>
            <w:r w:rsidRPr="00C40B30">
              <w:rPr>
                <w:szCs w:val="22"/>
                <w:lang w:val="en-GB"/>
              </w:rPr>
              <w:t>first aid kit;</w:t>
            </w:r>
          </w:p>
          <w:p w14:paraId="4C81DF76" w14:textId="77777777" w:rsidR="00AD7582" w:rsidRPr="00C40B30" w:rsidRDefault="00AD7582" w:rsidP="00A16B8B">
            <w:pPr>
              <w:numPr>
                <w:ilvl w:val="0"/>
                <w:numId w:val="50"/>
              </w:numPr>
              <w:ind w:left="513" w:hanging="200"/>
              <w:rPr>
                <w:szCs w:val="22"/>
                <w:lang w:val="en-GB"/>
              </w:rPr>
            </w:pPr>
            <w:r w:rsidRPr="00C40B30">
              <w:rPr>
                <w:szCs w:val="22"/>
                <w:lang w:val="en-GB"/>
              </w:rPr>
              <w:t>stretcher (only in the boiler rooms of category I.).</w:t>
            </w:r>
          </w:p>
          <w:p w14:paraId="2D667DC5" w14:textId="77777777" w:rsidR="00AD7582" w:rsidRPr="00C40B30" w:rsidRDefault="00AD7582" w:rsidP="00A16B8B">
            <w:pPr>
              <w:numPr>
                <w:ilvl w:val="0"/>
                <w:numId w:val="51"/>
              </w:numPr>
              <w:ind w:left="369" w:hanging="283"/>
              <w:rPr>
                <w:szCs w:val="22"/>
                <w:lang w:val="en-GB"/>
              </w:rPr>
            </w:pPr>
            <w:r w:rsidRPr="00C40B30">
              <w:rPr>
                <w:szCs w:val="22"/>
                <w:lang w:val="en-GB"/>
              </w:rPr>
              <w:t xml:space="preserve">If a breakdown of the operated device or another dangerous event occurs in the boiler room, immediately (in the case of risk of delay) decommission the device. </w:t>
            </w:r>
          </w:p>
        </w:tc>
      </w:tr>
      <w:tr w:rsidR="00AD7582" w:rsidRPr="00C40B30" w14:paraId="2D78BBEF" w14:textId="77777777" w:rsidTr="00A20D6D">
        <w:trPr>
          <w:trHeight w:val="48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565EEF53" w14:textId="41AF5FF4" w:rsidR="00AD7582" w:rsidRPr="00C40B30" w:rsidRDefault="00AD7582" w:rsidP="003D37D8">
            <w:pPr>
              <w:jc w:val="center"/>
              <w:rPr>
                <w:szCs w:val="22"/>
                <w:lang w:val="en-GB"/>
              </w:rPr>
            </w:pPr>
            <w:r w:rsidRPr="00C40B30">
              <w:rPr>
                <w:szCs w:val="22"/>
                <w:lang w:val="en-GB"/>
              </w:rPr>
              <w:lastRenderedPageBreak/>
              <w:t>Being struck by electrical current</w:t>
            </w:r>
          </w:p>
          <w:p w14:paraId="1310186C" w14:textId="77777777" w:rsidR="00AD7582" w:rsidRPr="00C40B30" w:rsidRDefault="00AD7582" w:rsidP="003D37D8">
            <w:pPr>
              <w:jc w:val="center"/>
              <w:rPr>
                <w:szCs w:val="22"/>
                <w:lang w:val="en-GB"/>
              </w:rPr>
            </w:pPr>
          </w:p>
          <w:p w14:paraId="6B85B5D5" w14:textId="77777777" w:rsidR="00AD7582" w:rsidRPr="00C40B30" w:rsidRDefault="00AD7582" w:rsidP="00A20D6D">
            <w:pP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039D9AFA" w14:textId="77777777" w:rsidR="00AD7582" w:rsidRPr="00C40B30" w:rsidRDefault="007E58E7" w:rsidP="00A20D6D">
            <w:pPr>
              <w:rPr>
                <w:szCs w:val="22"/>
                <w:lang w:val="en-GB"/>
              </w:rPr>
            </w:pPr>
            <w:r w:rsidRPr="00C40B30">
              <w:rPr>
                <w:szCs w:val="22"/>
                <w:lang w:val="en-GB"/>
              </w:rPr>
              <w:t>Employees in the boiler room are at risk of being struck by electrical current as a result of contact with live parts of the electrical devic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504F2031" w14:textId="77777777" w:rsidR="00AD7582" w:rsidRPr="00C40B30" w:rsidRDefault="00AD7582" w:rsidP="00A16B8B">
            <w:pPr>
              <w:numPr>
                <w:ilvl w:val="0"/>
                <w:numId w:val="53"/>
              </w:numPr>
              <w:rPr>
                <w:szCs w:val="22"/>
                <w:lang w:val="en-GB"/>
              </w:rPr>
            </w:pPr>
            <w:r w:rsidRPr="00C40B30">
              <w:rPr>
                <w:szCs w:val="22"/>
                <w:lang w:val="en-GB"/>
              </w:rPr>
              <w:t>Ensure that works on electrical devices be only carried out by employees with adequate electrical engineering qualification.</w:t>
            </w:r>
          </w:p>
          <w:p w14:paraId="0692DA8F" w14:textId="77777777" w:rsidR="00AD7582" w:rsidRPr="00C40B30" w:rsidRDefault="00AD7582" w:rsidP="00A16B8B">
            <w:pPr>
              <w:numPr>
                <w:ilvl w:val="0"/>
                <w:numId w:val="53"/>
              </w:numPr>
              <w:rPr>
                <w:szCs w:val="22"/>
                <w:lang w:val="en-GB"/>
              </w:rPr>
            </w:pPr>
            <w:r w:rsidRPr="00C40B30">
              <w:rPr>
                <w:szCs w:val="22"/>
                <w:lang w:val="en-GB"/>
              </w:rPr>
              <w:t>Protect the parts of the electrical device that are under voltage against contact and humidity.</w:t>
            </w:r>
          </w:p>
          <w:p w14:paraId="4AD762DC" w14:textId="77777777" w:rsidR="00AD7582" w:rsidRPr="00C40B30" w:rsidRDefault="00AD7582" w:rsidP="00A16B8B">
            <w:pPr>
              <w:numPr>
                <w:ilvl w:val="0"/>
                <w:numId w:val="53"/>
              </w:numPr>
              <w:rPr>
                <w:szCs w:val="22"/>
                <w:lang w:val="en-GB"/>
              </w:rPr>
            </w:pPr>
            <w:r w:rsidRPr="00C40B30">
              <w:rPr>
                <w:szCs w:val="22"/>
                <w:lang w:val="en-GB"/>
              </w:rPr>
              <w:t>Inspect on a continuous basis the technical condition of electrical devices and remove any identified defects.</w:t>
            </w:r>
          </w:p>
          <w:p w14:paraId="43F873A1" w14:textId="77777777" w:rsidR="00AD7582" w:rsidRPr="00C40B30" w:rsidRDefault="00AD7582" w:rsidP="00A16B8B">
            <w:pPr>
              <w:numPr>
                <w:ilvl w:val="0"/>
                <w:numId w:val="53"/>
              </w:numPr>
              <w:rPr>
                <w:szCs w:val="22"/>
                <w:lang w:val="en-GB"/>
              </w:rPr>
            </w:pPr>
            <w:r w:rsidRPr="00C40B30">
              <w:rPr>
                <w:szCs w:val="22"/>
                <w:lang w:val="en-GB"/>
              </w:rPr>
              <w:t>Avoid prohibited handling of electrical devices.</w:t>
            </w:r>
          </w:p>
        </w:tc>
      </w:tr>
      <w:tr w:rsidR="00AD7582" w:rsidRPr="00C40B30" w14:paraId="5EC830EF" w14:textId="77777777" w:rsidTr="00A20D6D">
        <w:trPr>
          <w:trHeight w:val="483"/>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2CF65DB6" w14:textId="48BE2572" w:rsidR="00AD7582" w:rsidRPr="00C40B30" w:rsidRDefault="00AD7582" w:rsidP="003D37D8">
            <w:pPr>
              <w:jc w:val="center"/>
              <w:rPr>
                <w:szCs w:val="22"/>
                <w:lang w:val="en-GB"/>
              </w:rPr>
            </w:pPr>
            <w:r w:rsidRPr="00C40B30">
              <w:rPr>
                <w:szCs w:val="22"/>
                <w:lang w:val="en-GB"/>
              </w:rPr>
              <w:t>Stumbling, slipping</w:t>
            </w:r>
          </w:p>
          <w:p w14:paraId="0275CE96" w14:textId="77777777" w:rsidR="00AD7582" w:rsidRPr="00C40B30" w:rsidRDefault="00AD7582" w:rsidP="003D37D8">
            <w:pPr>
              <w:jc w:val="center"/>
              <w:rPr>
                <w:szCs w:val="22"/>
                <w:lang w:val="en-GB"/>
              </w:rPr>
            </w:pPr>
            <w:r w:rsidRPr="00C40B30">
              <w:rPr>
                <w:szCs w:val="22"/>
                <w:lang w:val="en-GB"/>
              </w:rPr>
              <w:t>falls during walking</w:t>
            </w:r>
          </w:p>
          <w:p w14:paraId="7C82FE32" w14:textId="77777777" w:rsidR="00AD7582" w:rsidRPr="00C40B30" w:rsidRDefault="00AD7582" w:rsidP="003D37D8">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485EBCBA" w14:textId="77777777" w:rsidR="00AD7582" w:rsidRPr="00C40B30" w:rsidRDefault="00AD7582" w:rsidP="00A20D6D">
            <w:pPr>
              <w:rPr>
                <w:szCs w:val="22"/>
                <w:lang w:val="en-GB"/>
              </w:rPr>
            </w:pPr>
            <w:r w:rsidRPr="00C40B30">
              <w:rPr>
                <w:szCs w:val="22"/>
                <w:lang w:val="en-GB"/>
              </w:rPr>
              <w:lastRenderedPageBreak/>
              <w:t>All employees present in the boiler room are at risk of</w:t>
            </w:r>
          </w:p>
          <w:p w14:paraId="757B0003" w14:textId="77777777" w:rsidR="00AD7582" w:rsidRPr="00C40B30" w:rsidRDefault="00AD7582" w:rsidP="00A16B8B">
            <w:pPr>
              <w:numPr>
                <w:ilvl w:val="0"/>
                <w:numId w:val="52"/>
              </w:numPr>
              <w:ind w:left="205" w:hanging="205"/>
              <w:rPr>
                <w:szCs w:val="22"/>
                <w:lang w:val="en-GB"/>
              </w:rPr>
            </w:pPr>
            <w:r w:rsidRPr="00C40B30">
              <w:rPr>
                <w:szCs w:val="22"/>
                <w:lang w:val="en-GB"/>
              </w:rPr>
              <w:t>stumbling as a consequence of untidiness;</w:t>
            </w:r>
          </w:p>
          <w:p w14:paraId="0ABC6822" w14:textId="77777777" w:rsidR="00AD7582" w:rsidRPr="00C40B30" w:rsidRDefault="00AD7582" w:rsidP="00A16B8B">
            <w:pPr>
              <w:numPr>
                <w:ilvl w:val="0"/>
                <w:numId w:val="52"/>
              </w:numPr>
              <w:ind w:left="205" w:hanging="205"/>
              <w:rPr>
                <w:szCs w:val="22"/>
                <w:lang w:val="en-GB"/>
              </w:rPr>
            </w:pPr>
            <w:r w:rsidRPr="00C40B30">
              <w:rPr>
                <w:szCs w:val="22"/>
                <w:lang w:val="en-GB"/>
              </w:rPr>
              <w:lastRenderedPageBreak/>
              <w:t>slipping on wet floor;</w:t>
            </w:r>
          </w:p>
          <w:p w14:paraId="78F38956" w14:textId="77777777" w:rsidR="00AD7582" w:rsidRPr="00C40B30" w:rsidRDefault="00AD7582" w:rsidP="00A16B8B">
            <w:pPr>
              <w:numPr>
                <w:ilvl w:val="0"/>
                <w:numId w:val="52"/>
              </w:numPr>
              <w:ind w:left="205" w:hanging="205"/>
              <w:rPr>
                <w:szCs w:val="22"/>
                <w:lang w:val="en-GB"/>
              </w:rPr>
            </w:pPr>
            <w:r w:rsidRPr="00C40B30">
              <w:rPr>
                <w:szCs w:val="22"/>
                <w:lang w:val="en-GB"/>
              </w:rPr>
              <w:t>insufficient lighting, etc.</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31E88FCB" w14:textId="77777777" w:rsidR="00AD7582" w:rsidRPr="00C40B30" w:rsidRDefault="00AD7582" w:rsidP="00A16B8B">
            <w:pPr>
              <w:numPr>
                <w:ilvl w:val="0"/>
                <w:numId w:val="54"/>
              </w:numPr>
              <w:rPr>
                <w:szCs w:val="22"/>
                <w:lang w:val="en-GB"/>
              </w:rPr>
            </w:pPr>
            <w:r w:rsidRPr="00C40B30">
              <w:rPr>
                <w:szCs w:val="22"/>
                <w:lang w:val="en-GB"/>
              </w:rPr>
              <w:lastRenderedPageBreak/>
              <w:t>Keep the workplace clean and tidy.</w:t>
            </w:r>
          </w:p>
          <w:p w14:paraId="41E139C9" w14:textId="77777777" w:rsidR="00AD7582" w:rsidRPr="00C40B30" w:rsidRDefault="00AD7582" w:rsidP="00A16B8B">
            <w:pPr>
              <w:numPr>
                <w:ilvl w:val="0"/>
                <w:numId w:val="54"/>
              </w:numPr>
              <w:rPr>
                <w:szCs w:val="22"/>
                <w:lang w:val="en-GB"/>
              </w:rPr>
            </w:pPr>
            <w:r w:rsidRPr="00C40B30">
              <w:rPr>
                <w:szCs w:val="22"/>
                <w:lang w:val="en-GB"/>
              </w:rPr>
              <w:t>Appoint employees responsible for cleaning in the boiler room.</w:t>
            </w:r>
          </w:p>
          <w:p w14:paraId="7872A217" w14:textId="77777777" w:rsidR="00AD7582" w:rsidRPr="00C40B30" w:rsidRDefault="00AD7582" w:rsidP="00A16B8B">
            <w:pPr>
              <w:numPr>
                <w:ilvl w:val="0"/>
                <w:numId w:val="54"/>
              </w:numPr>
              <w:rPr>
                <w:szCs w:val="22"/>
                <w:lang w:val="en-GB"/>
              </w:rPr>
            </w:pPr>
            <w:r w:rsidRPr="00C40B30">
              <w:rPr>
                <w:szCs w:val="22"/>
                <w:lang w:val="en-GB"/>
              </w:rPr>
              <w:t>Keep the floor in the boiler room dry and clean.</w:t>
            </w:r>
          </w:p>
          <w:p w14:paraId="60C156E5" w14:textId="77777777" w:rsidR="00AD7582" w:rsidRPr="00C40B30" w:rsidRDefault="00AD7582" w:rsidP="00A16B8B">
            <w:pPr>
              <w:numPr>
                <w:ilvl w:val="0"/>
                <w:numId w:val="54"/>
              </w:numPr>
              <w:rPr>
                <w:szCs w:val="22"/>
                <w:lang w:val="en-GB"/>
              </w:rPr>
            </w:pPr>
            <w:r w:rsidRPr="00C40B30">
              <w:rPr>
                <w:szCs w:val="22"/>
                <w:lang w:val="en-GB"/>
              </w:rPr>
              <w:lastRenderedPageBreak/>
              <w:t>Remove any obstacles from thoroughfares that could cause stumbling (e.g. covers, lids, cables, hoses, etc.).</w:t>
            </w:r>
          </w:p>
          <w:p w14:paraId="742F89D9" w14:textId="77777777" w:rsidR="00AD7582" w:rsidRPr="00C40B30" w:rsidRDefault="00AD7582" w:rsidP="00A16B8B">
            <w:pPr>
              <w:numPr>
                <w:ilvl w:val="0"/>
                <w:numId w:val="54"/>
              </w:numPr>
              <w:rPr>
                <w:szCs w:val="22"/>
                <w:lang w:val="en-GB"/>
              </w:rPr>
            </w:pPr>
            <w:r w:rsidRPr="00C40B30">
              <w:rPr>
                <w:szCs w:val="22"/>
                <w:lang w:val="en-GB"/>
              </w:rPr>
              <w:t>Ensure sufficient lighting of the boiler room.</w:t>
            </w:r>
          </w:p>
        </w:tc>
      </w:tr>
      <w:tr w:rsidR="00AD7582" w:rsidRPr="00C40B30" w14:paraId="7B0935CF" w14:textId="77777777" w:rsidTr="00A20D6D">
        <w:trPr>
          <w:trHeight w:val="70"/>
        </w:trPr>
        <w:tc>
          <w:tcPr>
            <w:tcW w:w="1728" w:type="dxa"/>
            <w:tcBorders>
              <w:top w:val="single" w:sz="4" w:space="0" w:color="008000"/>
              <w:left w:val="single" w:sz="4" w:space="0" w:color="008000"/>
              <w:bottom w:val="single" w:sz="4" w:space="0" w:color="008000"/>
              <w:right w:val="single" w:sz="4" w:space="0" w:color="008000"/>
            </w:tcBorders>
            <w:shd w:val="clear" w:color="auto" w:fill="auto"/>
          </w:tcPr>
          <w:p w14:paraId="410A1844" w14:textId="77777777" w:rsidR="00AD7582" w:rsidRPr="00C40B30" w:rsidRDefault="00AD7582" w:rsidP="003D37D8">
            <w:pPr>
              <w:jc w:val="center"/>
              <w:rPr>
                <w:szCs w:val="22"/>
                <w:lang w:val="en-GB"/>
              </w:rPr>
            </w:pPr>
            <w:r w:rsidRPr="00C40B30">
              <w:rPr>
                <w:szCs w:val="22"/>
                <w:lang w:val="en-GB"/>
              </w:rPr>
              <w:lastRenderedPageBreak/>
              <w:t>Failure to use personal protective equipment at the workplace</w:t>
            </w:r>
          </w:p>
          <w:p w14:paraId="3B51C192" w14:textId="77777777" w:rsidR="00AD7582" w:rsidRPr="00C40B30" w:rsidRDefault="00AD7582" w:rsidP="003D37D8">
            <w:pPr>
              <w:jc w:val="center"/>
              <w:rPr>
                <w:szCs w:val="22"/>
                <w:lang w:val="en-GB"/>
              </w:rPr>
            </w:pPr>
          </w:p>
        </w:tc>
        <w:tc>
          <w:tcPr>
            <w:tcW w:w="4341" w:type="dxa"/>
            <w:tcBorders>
              <w:top w:val="single" w:sz="4" w:space="0" w:color="008000"/>
              <w:left w:val="single" w:sz="4" w:space="0" w:color="008000"/>
              <w:bottom w:val="single" w:sz="4" w:space="0" w:color="008000"/>
              <w:right w:val="single" w:sz="4" w:space="0" w:color="008000"/>
            </w:tcBorders>
            <w:shd w:val="clear" w:color="auto" w:fill="auto"/>
            <w:hideMark/>
          </w:tcPr>
          <w:p w14:paraId="4A7BC1D9" w14:textId="77777777" w:rsidR="00AD7582" w:rsidRPr="00C40B30" w:rsidRDefault="00AD7582" w:rsidP="00A20D6D">
            <w:pPr>
              <w:rPr>
                <w:szCs w:val="22"/>
                <w:lang w:val="en-GB"/>
              </w:rPr>
            </w:pPr>
            <w:r w:rsidRPr="00C40B30">
              <w:rPr>
                <w:szCs w:val="22"/>
                <w:lang w:val="en-GB"/>
              </w:rPr>
              <w:t>Employees operating the boiler room are at risk of injury due to a failure to use the assigned personal protective equipment at the workplace.</w:t>
            </w:r>
          </w:p>
        </w:tc>
        <w:tc>
          <w:tcPr>
            <w:tcW w:w="8788" w:type="dxa"/>
            <w:tcBorders>
              <w:top w:val="single" w:sz="4" w:space="0" w:color="008000"/>
              <w:left w:val="single" w:sz="4" w:space="0" w:color="008000"/>
              <w:bottom w:val="single" w:sz="4" w:space="0" w:color="008000"/>
              <w:right w:val="single" w:sz="4" w:space="0" w:color="008000"/>
            </w:tcBorders>
            <w:shd w:val="clear" w:color="auto" w:fill="auto"/>
            <w:hideMark/>
          </w:tcPr>
          <w:p w14:paraId="08C88A70" w14:textId="77777777" w:rsidR="00AD7582" w:rsidRPr="00C40B30" w:rsidRDefault="00AD7582" w:rsidP="00A16B8B">
            <w:pPr>
              <w:numPr>
                <w:ilvl w:val="0"/>
                <w:numId w:val="39"/>
              </w:numPr>
              <w:tabs>
                <w:tab w:val="num" w:pos="72"/>
              </w:tabs>
              <w:ind w:left="249" w:hanging="249"/>
              <w:rPr>
                <w:szCs w:val="22"/>
                <w:lang w:val="en-GB"/>
              </w:rPr>
            </w:pPr>
            <w:r w:rsidRPr="00C40B30">
              <w:rPr>
                <w:szCs w:val="22"/>
                <w:lang w:val="en-GB"/>
              </w:rPr>
              <w:t>Equip employees with prescribed personal protective equipment at the workplace in a demonstrable manner, i.e. against signature.</w:t>
            </w:r>
          </w:p>
          <w:p w14:paraId="10738DAF" w14:textId="77777777" w:rsidR="00AD7582" w:rsidRPr="00C40B30" w:rsidRDefault="00AD7582" w:rsidP="00A16B8B">
            <w:pPr>
              <w:numPr>
                <w:ilvl w:val="0"/>
                <w:numId w:val="39"/>
              </w:numPr>
              <w:tabs>
                <w:tab w:val="num" w:pos="72"/>
              </w:tabs>
              <w:ind w:left="249" w:hanging="249"/>
              <w:rPr>
                <w:szCs w:val="22"/>
                <w:lang w:val="en-GB"/>
              </w:rPr>
            </w:pPr>
            <w:r w:rsidRPr="00C40B30">
              <w:rPr>
                <w:szCs w:val="22"/>
                <w:lang w:val="en-GB"/>
              </w:rPr>
              <w:t>Acquaint employees with the use of the assigned personal protective equipment at the workplace.</w:t>
            </w:r>
          </w:p>
          <w:p w14:paraId="3C0F1F62" w14:textId="77777777" w:rsidR="00AD7582" w:rsidRPr="00C40B30" w:rsidRDefault="00AD7582" w:rsidP="00A16B8B">
            <w:pPr>
              <w:numPr>
                <w:ilvl w:val="0"/>
                <w:numId w:val="39"/>
              </w:numPr>
              <w:tabs>
                <w:tab w:val="num" w:pos="267"/>
              </w:tabs>
              <w:rPr>
                <w:szCs w:val="22"/>
                <w:lang w:val="en-GB"/>
              </w:rPr>
            </w:pPr>
            <w:r w:rsidRPr="00C40B30">
              <w:rPr>
                <w:szCs w:val="22"/>
                <w:lang w:val="en-GB"/>
              </w:rPr>
              <w:t>Use the assigned personal protective equipment at the workplace.</w:t>
            </w:r>
          </w:p>
          <w:p w14:paraId="2B33BDE8" w14:textId="77777777" w:rsidR="00AD7582" w:rsidRPr="00C40B30" w:rsidRDefault="00AD7582" w:rsidP="00A16B8B">
            <w:pPr>
              <w:numPr>
                <w:ilvl w:val="0"/>
                <w:numId w:val="36"/>
              </w:numPr>
              <w:ind w:left="253" w:hanging="253"/>
              <w:rPr>
                <w:szCs w:val="22"/>
                <w:lang w:val="en-GB"/>
              </w:rPr>
            </w:pPr>
            <w:r w:rsidRPr="00C40B30">
              <w:rPr>
                <w:szCs w:val="22"/>
                <w:lang w:val="en-GB"/>
              </w:rPr>
              <w:t>Perform inspections of the use of personal protective equipment at the workplace on a continuous basis.</w:t>
            </w:r>
          </w:p>
        </w:tc>
      </w:tr>
    </w:tbl>
    <w:p w14:paraId="2B623FCF" w14:textId="77777777" w:rsidR="002479EE" w:rsidRPr="00C40B30" w:rsidRDefault="002479EE" w:rsidP="00AD7582">
      <w:pPr>
        <w:rPr>
          <w:lang w:val="en-GB"/>
        </w:rPr>
        <w:sectPr w:rsidR="002479EE" w:rsidRPr="00C40B30" w:rsidSect="002F655D">
          <w:pgSz w:w="16838" w:h="11906" w:orient="landscape"/>
          <w:pgMar w:top="1106" w:right="1418" w:bottom="539" w:left="1712" w:header="719" w:footer="709" w:gutter="0"/>
          <w:cols w:space="708"/>
          <w:docGrid w:linePitch="360"/>
        </w:sectPr>
      </w:pPr>
    </w:p>
    <w:p w14:paraId="7336BA8B" w14:textId="77777777" w:rsidR="00AD7582" w:rsidRPr="00C40B30" w:rsidRDefault="002479EE" w:rsidP="003D37D8">
      <w:pPr>
        <w:pStyle w:val="Nadpis2"/>
        <w:rPr>
          <w:lang w:val="en-GB"/>
        </w:rPr>
      </w:pPr>
      <w:bookmarkStart w:id="106" w:name="_Toc459017523"/>
      <w:bookmarkStart w:id="107" w:name="_Toc459016814"/>
      <w:bookmarkStart w:id="108" w:name="_Toc425229610"/>
      <w:r w:rsidRPr="002F6086">
        <w:rPr>
          <w:lang w:val="en-GB"/>
        </w:rPr>
        <w:lastRenderedPageBreak/>
        <w:t>Pressurized containers - stable</w:t>
      </w:r>
      <w:bookmarkEnd w:id="106"/>
      <w:bookmarkEnd w:id="107"/>
      <w:bookmarkEnd w:id="108"/>
    </w:p>
    <w:p w14:paraId="159F583D" w14:textId="77777777" w:rsidR="002479EE" w:rsidRPr="00C40B30" w:rsidRDefault="002479EE" w:rsidP="002479EE">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394"/>
        <w:gridCol w:w="8640"/>
      </w:tblGrid>
      <w:tr w:rsidR="002479EE" w:rsidRPr="00C40B30" w14:paraId="55333554"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D08EBD0" w14:textId="77777777" w:rsidR="002479EE" w:rsidRPr="00C40B30" w:rsidRDefault="002479EE" w:rsidP="00A20D6D">
            <w:pPr>
              <w:jc w:val="center"/>
              <w:rPr>
                <w:szCs w:val="22"/>
                <w:lang w:val="en-GB"/>
              </w:rPr>
            </w:pPr>
            <w:r w:rsidRPr="00C40B30">
              <w:rPr>
                <w:szCs w:val="22"/>
                <w:lang w:val="en-GB"/>
              </w:rPr>
              <w:t>Being hit by parts of the device</w:t>
            </w:r>
          </w:p>
          <w:p w14:paraId="7A4B4142"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341371BF" w14:textId="77777777" w:rsidR="002479EE" w:rsidRPr="00C40B30" w:rsidRDefault="002479EE" w:rsidP="00A20D6D">
            <w:pPr>
              <w:rPr>
                <w:szCs w:val="22"/>
                <w:lang w:val="en-GB"/>
              </w:rPr>
            </w:pPr>
            <w:r w:rsidRPr="00C40B30">
              <w:rPr>
                <w:szCs w:val="22"/>
                <w:lang w:val="en-GB"/>
              </w:rPr>
              <w:t>Employees operating stable pressurized containers and persons present in their vicinity are at risk of being hit by the device after its destruction caused by an explosion.</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68FF6E19" w14:textId="77777777" w:rsidR="002479EE" w:rsidRPr="00C40B30" w:rsidRDefault="002479EE" w:rsidP="00A16B8B">
            <w:pPr>
              <w:numPr>
                <w:ilvl w:val="0"/>
                <w:numId w:val="55"/>
              </w:numPr>
              <w:tabs>
                <w:tab w:val="num" w:pos="313"/>
              </w:tabs>
              <w:ind w:left="313" w:hanging="300"/>
              <w:rPr>
                <w:szCs w:val="22"/>
                <w:lang w:val="en-GB"/>
              </w:rPr>
            </w:pPr>
            <w:r w:rsidRPr="00C40B30">
              <w:rPr>
                <w:szCs w:val="22"/>
                <w:lang w:val="en-GB"/>
              </w:rPr>
              <w:t>Use the devices only for the purposes and under the conditions for which they are intended.</w:t>
            </w:r>
          </w:p>
          <w:p w14:paraId="2A2F9A63" w14:textId="77777777" w:rsidR="002479EE" w:rsidRPr="00C40B30" w:rsidRDefault="002479EE" w:rsidP="00A16B8B">
            <w:pPr>
              <w:pStyle w:val="Zkladntext3"/>
              <w:widowControl/>
              <w:numPr>
                <w:ilvl w:val="0"/>
                <w:numId w:val="55"/>
              </w:numPr>
              <w:tabs>
                <w:tab w:val="num" w:pos="313"/>
              </w:tabs>
              <w:autoSpaceDE/>
              <w:autoSpaceDN/>
              <w:adjustRightInd/>
              <w:ind w:left="313" w:hanging="300"/>
              <w:jc w:val="both"/>
              <w:rPr>
                <w:szCs w:val="22"/>
                <w:lang w:val="en-GB"/>
              </w:rPr>
            </w:pPr>
            <w:r w:rsidRPr="00C40B30">
              <w:rPr>
                <w:szCs w:val="22"/>
                <w:lang w:val="en-GB"/>
              </w:rPr>
              <w:t>Follow applicable regulations, including the manufacturer’s instructions for use of the device.</w:t>
            </w:r>
          </w:p>
          <w:p w14:paraId="7F42919E" w14:textId="77777777" w:rsidR="002479EE" w:rsidRPr="00C40B30" w:rsidRDefault="002479EE" w:rsidP="00A16B8B">
            <w:pPr>
              <w:pStyle w:val="Zkladntext3"/>
              <w:widowControl/>
              <w:numPr>
                <w:ilvl w:val="0"/>
                <w:numId w:val="55"/>
              </w:numPr>
              <w:tabs>
                <w:tab w:val="num" w:pos="313"/>
              </w:tabs>
              <w:autoSpaceDE/>
              <w:autoSpaceDN/>
              <w:adjustRightInd/>
              <w:ind w:left="313" w:hanging="300"/>
              <w:jc w:val="both"/>
              <w:rPr>
                <w:szCs w:val="22"/>
                <w:lang w:val="en-GB"/>
              </w:rPr>
            </w:pPr>
            <w:r w:rsidRPr="00C40B30">
              <w:rPr>
                <w:szCs w:val="22"/>
                <w:lang w:val="en-GB"/>
              </w:rPr>
              <w:t>Ensure the performance of prescribed checks, inspections, reviews and tests of the devices and removal of any identified defects.</w:t>
            </w:r>
          </w:p>
          <w:p w14:paraId="37D94971" w14:textId="77777777" w:rsidR="002479EE" w:rsidRPr="00C40B30" w:rsidRDefault="002479EE" w:rsidP="00A16B8B">
            <w:pPr>
              <w:pStyle w:val="Zkladntext3"/>
              <w:widowControl/>
              <w:numPr>
                <w:ilvl w:val="0"/>
                <w:numId w:val="55"/>
              </w:numPr>
              <w:tabs>
                <w:tab w:val="num" w:pos="313"/>
              </w:tabs>
              <w:autoSpaceDE/>
              <w:autoSpaceDN/>
              <w:adjustRightInd/>
              <w:ind w:left="313" w:hanging="300"/>
              <w:jc w:val="both"/>
              <w:rPr>
                <w:szCs w:val="22"/>
                <w:lang w:val="en-GB"/>
              </w:rPr>
            </w:pPr>
            <w:r w:rsidRPr="00C40B30">
              <w:rPr>
                <w:szCs w:val="22"/>
                <w:lang w:val="en-GB"/>
              </w:rPr>
              <w:t>Maintain clear labelling of operational and maximum overpressure of the stable pressurized containers on their pressure gauges.</w:t>
            </w:r>
          </w:p>
          <w:p w14:paraId="25E35562" w14:textId="77777777" w:rsidR="002479EE" w:rsidRPr="00C40B30" w:rsidRDefault="002479EE" w:rsidP="00A16B8B">
            <w:pPr>
              <w:pStyle w:val="Zkladntext3"/>
              <w:widowControl/>
              <w:numPr>
                <w:ilvl w:val="0"/>
                <w:numId w:val="55"/>
              </w:numPr>
              <w:tabs>
                <w:tab w:val="num" w:pos="313"/>
              </w:tabs>
              <w:autoSpaceDE/>
              <w:autoSpaceDN/>
              <w:adjustRightInd/>
              <w:ind w:left="313" w:hanging="300"/>
              <w:jc w:val="both"/>
              <w:rPr>
                <w:szCs w:val="22"/>
                <w:lang w:val="en-GB"/>
              </w:rPr>
            </w:pPr>
            <w:r w:rsidRPr="00C40B30">
              <w:rPr>
                <w:szCs w:val="22"/>
                <w:lang w:val="en-GB"/>
              </w:rPr>
              <w:t>Ensure proper performance of zeroing of the pressure gauges.</w:t>
            </w:r>
          </w:p>
          <w:p w14:paraId="1D4F6892" w14:textId="77777777" w:rsidR="002479EE" w:rsidRPr="00C40B30" w:rsidRDefault="002479EE" w:rsidP="00A16B8B">
            <w:pPr>
              <w:pStyle w:val="Zkladntext3"/>
              <w:widowControl/>
              <w:numPr>
                <w:ilvl w:val="0"/>
                <w:numId w:val="55"/>
              </w:numPr>
              <w:tabs>
                <w:tab w:val="num" w:pos="313"/>
              </w:tabs>
              <w:autoSpaceDE/>
              <w:autoSpaceDN/>
              <w:adjustRightInd/>
              <w:ind w:left="313" w:hanging="300"/>
              <w:jc w:val="both"/>
              <w:rPr>
                <w:szCs w:val="22"/>
                <w:lang w:val="en-GB"/>
              </w:rPr>
            </w:pPr>
            <w:r w:rsidRPr="00C40B30">
              <w:rPr>
                <w:szCs w:val="22"/>
                <w:lang w:val="en-GB"/>
              </w:rPr>
              <w:t>Adopt measures excluding damage of the stable pressurized containers in the course of works performed in their vicinity.</w:t>
            </w:r>
          </w:p>
          <w:p w14:paraId="0A6B65F6" w14:textId="77777777" w:rsidR="002479EE" w:rsidRPr="00C40B30" w:rsidRDefault="002479EE" w:rsidP="00A16B8B">
            <w:pPr>
              <w:pStyle w:val="Zkladntext3"/>
              <w:widowControl/>
              <w:numPr>
                <w:ilvl w:val="0"/>
                <w:numId w:val="55"/>
              </w:numPr>
              <w:tabs>
                <w:tab w:val="num" w:pos="313"/>
              </w:tabs>
              <w:autoSpaceDE/>
              <w:autoSpaceDN/>
              <w:adjustRightInd/>
              <w:ind w:left="313" w:hanging="300"/>
              <w:jc w:val="both"/>
              <w:rPr>
                <w:szCs w:val="22"/>
                <w:lang w:val="en-GB"/>
              </w:rPr>
            </w:pPr>
            <w:r w:rsidRPr="00C40B30">
              <w:rPr>
                <w:szCs w:val="22"/>
                <w:lang w:val="en-GB"/>
              </w:rPr>
              <w:t xml:space="preserve">Secure the stable pressurized containers placed in the open space against manipulation by unauthorised persons. </w:t>
            </w:r>
          </w:p>
        </w:tc>
      </w:tr>
      <w:tr w:rsidR="002479EE" w:rsidRPr="00C40B30" w14:paraId="1C490670"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2891C2BD" w14:textId="77777777" w:rsidR="002479EE" w:rsidRPr="00C40B30" w:rsidRDefault="002479EE" w:rsidP="00A20D6D">
            <w:pPr>
              <w:jc w:val="center"/>
              <w:rPr>
                <w:szCs w:val="22"/>
                <w:lang w:val="en-GB"/>
              </w:rPr>
            </w:pPr>
            <w:r w:rsidRPr="00C40B30">
              <w:rPr>
                <w:szCs w:val="22"/>
                <w:lang w:val="en-GB"/>
              </w:rPr>
              <w:t>Being hit by the used substance or energy</w:t>
            </w:r>
          </w:p>
          <w:p w14:paraId="7AE8A3B9" w14:textId="77777777" w:rsidR="002479EE" w:rsidRPr="00C40B30" w:rsidRDefault="002479EE" w:rsidP="00A20D6D">
            <w:pPr>
              <w:jc w:val="center"/>
              <w:rPr>
                <w:szCs w:val="22"/>
                <w:lang w:val="en-GB"/>
              </w:rPr>
            </w:pPr>
          </w:p>
          <w:p w14:paraId="49DDF2F5"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62BE797E" w14:textId="77777777" w:rsidR="002479EE" w:rsidRPr="00C40B30" w:rsidRDefault="002479EE" w:rsidP="00A20D6D">
            <w:pPr>
              <w:rPr>
                <w:szCs w:val="22"/>
                <w:lang w:val="en-GB"/>
              </w:rPr>
            </w:pPr>
            <w:r w:rsidRPr="00C40B30">
              <w:rPr>
                <w:szCs w:val="22"/>
                <w:lang w:val="en-GB"/>
              </w:rPr>
              <w:t>Employees operating stable pressurized containers and persons present in their vicinity are at risk of being exposed to the used substance or energy caused by its unsuitable supply, storage or use.</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4047C478"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Ensure safe supply of all substances and forms of energy, their storage and use.</w:t>
            </w:r>
          </w:p>
        </w:tc>
      </w:tr>
      <w:tr w:rsidR="002479EE" w:rsidRPr="00C40B30" w14:paraId="79E42FA9"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3888BE2B" w14:textId="77777777" w:rsidR="002479EE" w:rsidRPr="00C40B30" w:rsidRDefault="002479EE" w:rsidP="00A20D6D">
            <w:pPr>
              <w:jc w:val="center"/>
              <w:rPr>
                <w:szCs w:val="22"/>
                <w:lang w:val="en-GB"/>
              </w:rPr>
            </w:pPr>
            <w:r w:rsidRPr="00C40B30">
              <w:rPr>
                <w:szCs w:val="22"/>
                <w:lang w:val="en-GB"/>
              </w:rPr>
              <w:t>Falls from height</w:t>
            </w:r>
          </w:p>
          <w:p w14:paraId="70F45C66"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69899AA8" w14:textId="77777777" w:rsidR="002479EE" w:rsidRPr="00C40B30" w:rsidRDefault="002479EE" w:rsidP="00A20D6D">
            <w:pPr>
              <w:rPr>
                <w:szCs w:val="22"/>
                <w:lang w:val="en-GB"/>
              </w:rPr>
            </w:pPr>
            <w:r w:rsidRPr="00C40B30">
              <w:rPr>
                <w:szCs w:val="22"/>
                <w:lang w:val="en-GB"/>
              </w:rPr>
              <w:t>Employees operating / repairing stable pressurized containers and persons present at elevated workplaces / using ladders for their activities are endangered by missing or insufficient protective tools against fall from the height.</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5EFF048F"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Maintain protective tools against fall from the height in undamaged and safe condition.</w:t>
            </w:r>
          </w:p>
          <w:p w14:paraId="785EC081"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Maintain ladders in a proper technical condition.</w:t>
            </w:r>
          </w:p>
          <w:p w14:paraId="660C1DE8" w14:textId="77777777" w:rsidR="002479EE" w:rsidRPr="00C40B30" w:rsidRDefault="00151B22"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Perform training of employees regarding work safety in the course of work on ladders.</w:t>
            </w:r>
          </w:p>
        </w:tc>
      </w:tr>
      <w:tr w:rsidR="002479EE" w:rsidRPr="00C40B30" w14:paraId="493C9BE1"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42055331" w14:textId="77777777" w:rsidR="002479EE" w:rsidRPr="00C40B30" w:rsidRDefault="002479EE" w:rsidP="00A20D6D">
            <w:pPr>
              <w:spacing w:line="360" w:lineRule="auto"/>
              <w:jc w:val="center"/>
              <w:rPr>
                <w:szCs w:val="22"/>
                <w:lang w:val="en-GB"/>
              </w:rPr>
            </w:pPr>
            <w:r w:rsidRPr="00C40B30">
              <w:rPr>
                <w:szCs w:val="22"/>
                <w:lang w:val="en-GB"/>
              </w:rPr>
              <w:t>Scalding</w:t>
            </w:r>
          </w:p>
          <w:p w14:paraId="61554EBF"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20BAEE53" w14:textId="77777777" w:rsidR="002479EE" w:rsidRPr="00C40B30" w:rsidRDefault="002479EE" w:rsidP="00A20D6D">
            <w:pPr>
              <w:rPr>
                <w:szCs w:val="22"/>
                <w:lang w:val="en-GB"/>
              </w:rPr>
            </w:pPr>
            <w:r w:rsidRPr="00C40B30">
              <w:rPr>
                <w:szCs w:val="22"/>
                <w:lang w:val="en-GB"/>
              </w:rPr>
              <w:t>Employees operating stable pressurized containers and persons present in their vicinity are at risk of scalding due to incorrect handling / incorrect work procedures used for the device.</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3E55A013"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Follow applicable regulations, including the manufacturer’s instructions for use of the device.</w:t>
            </w:r>
          </w:p>
          <w:p w14:paraId="75EABC09"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Appoint an employee responsible for safe operation of the stable pressurized containers and demonstrably acquaint them with the rules of operation, instructions and manuals for use.</w:t>
            </w:r>
          </w:p>
        </w:tc>
      </w:tr>
      <w:tr w:rsidR="002479EE" w:rsidRPr="00C40B30" w14:paraId="23B86155"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3534F542" w14:textId="77777777" w:rsidR="002479EE" w:rsidRPr="00C40B30" w:rsidRDefault="002479EE" w:rsidP="00A20D6D">
            <w:pPr>
              <w:jc w:val="center"/>
              <w:rPr>
                <w:szCs w:val="22"/>
                <w:lang w:val="en-GB"/>
              </w:rPr>
            </w:pPr>
            <w:r w:rsidRPr="00C40B30">
              <w:rPr>
                <w:szCs w:val="22"/>
                <w:lang w:val="en-GB"/>
              </w:rPr>
              <w:t>Fire</w:t>
            </w:r>
          </w:p>
          <w:p w14:paraId="4BB1BBBE"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7C7C4EE6" w14:textId="77777777" w:rsidR="002479EE" w:rsidRPr="00C40B30" w:rsidRDefault="002479EE" w:rsidP="00A20D6D">
            <w:pPr>
              <w:rPr>
                <w:szCs w:val="22"/>
                <w:lang w:val="en-GB"/>
              </w:rPr>
            </w:pPr>
            <w:r w:rsidRPr="00C40B30">
              <w:rPr>
                <w:szCs w:val="22"/>
                <w:lang w:val="en-GB"/>
              </w:rPr>
              <w:t xml:space="preserve">Employees present at the site of fire are at risk of being injured by the fire and the fouling and could be deprived from the </w:t>
            </w:r>
            <w:r w:rsidRPr="00C40B30">
              <w:rPr>
                <w:szCs w:val="22"/>
                <w:lang w:val="en-GB"/>
              </w:rPr>
              <w:lastRenderedPageBreak/>
              <w:t>possibility of escape from the endangered area.</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47EBB674"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lastRenderedPageBreak/>
              <w:t>Hold training of employees on fire risks and the related fire prevention.</w:t>
            </w:r>
          </w:p>
          <w:p w14:paraId="38C3655F"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Check the expiry dates of fire extinguishers once a year.</w:t>
            </w:r>
          </w:p>
          <w:p w14:paraId="3B14B033"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Do not block escape routes with any materials or items.</w:t>
            </w:r>
          </w:p>
        </w:tc>
      </w:tr>
      <w:tr w:rsidR="002479EE" w:rsidRPr="00C40B30" w14:paraId="7C178F9F"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737AB452" w14:textId="77777777" w:rsidR="002479EE" w:rsidRPr="00C40B30" w:rsidRDefault="002479EE" w:rsidP="00A20D6D">
            <w:pPr>
              <w:jc w:val="center"/>
              <w:rPr>
                <w:szCs w:val="22"/>
                <w:lang w:val="en-GB"/>
              </w:rPr>
            </w:pPr>
            <w:r w:rsidRPr="00C40B30">
              <w:rPr>
                <w:szCs w:val="22"/>
                <w:lang w:val="en-GB"/>
              </w:rPr>
              <w:t>Injuries by electrical current</w:t>
            </w:r>
          </w:p>
          <w:p w14:paraId="4564A1B4" w14:textId="77777777" w:rsidR="002479EE" w:rsidRPr="00C40B30" w:rsidRDefault="002479EE" w:rsidP="00A20D6D">
            <w:pPr>
              <w:jc w:val="center"/>
              <w:rPr>
                <w:szCs w:val="22"/>
                <w:lang w:val="en-GB"/>
              </w:rPr>
            </w:pPr>
          </w:p>
          <w:p w14:paraId="409C503B"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47BEB91B" w14:textId="77777777" w:rsidR="002479EE" w:rsidRPr="00C40B30" w:rsidRDefault="002479EE" w:rsidP="00A20D6D">
            <w:pPr>
              <w:rPr>
                <w:szCs w:val="22"/>
                <w:lang w:val="en-GB"/>
              </w:rPr>
            </w:pPr>
            <w:r w:rsidRPr="00C40B30">
              <w:rPr>
                <w:szCs w:val="22"/>
                <w:lang w:val="en-GB"/>
              </w:rPr>
              <w:t>Employees operating, maintaining and repairing stable pressurized containers and employees appointed to perform other works on stable pressurized containers are endangered by the contact with live parts of the electrical device.</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7AD01A32" w14:textId="324265B9"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Hold safety training of all employees</w:t>
            </w:r>
            <w:r w:rsidR="0042065B">
              <w:rPr>
                <w:szCs w:val="22"/>
                <w:lang w:val="en-GB"/>
              </w:rPr>
              <w:t xml:space="preserve"> operating </w:t>
            </w:r>
            <w:r w:rsidR="0042065B" w:rsidRPr="00C40B30">
              <w:rPr>
                <w:szCs w:val="22"/>
                <w:lang w:val="en-GB"/>
              </w:rPr>
              <w:t>stable pressurized containers</w:t>
            </w:r>
            <w:r w:rsidRPr="00C40B30">
              <w:rPr>
                <w:szCs w:val="22"/>
                <w:lang w:val="en-GB"/>
              </w:rPr>
              <w:t xml:space="preserve"> so that they meet the qualifications of personnel pursuant to Section 3 of Decree No. 50/1978 Coll., on professional qualifications in electrical engineering.</w:t>
            </w:r>
          </w:p>
          <w:p w14:paraId="1C89E4C1"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Maintenance or repairs of electrical devices to be performed exclusively, save for absolutely unavoidable cases, when the devices are disconnected from power supply.</w:t>
            </w:r>
          </w:p>
          <w:p w14:paraId="71198BDD"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Perform inspections of the electrical devices at the prescribed terms and within the prescribed scope.</w:t>
            </w:r>
          </w:p>
        </w:tc>
      </w:tr>
      <w:tr w:rsidR="002479EE" w:rsidRPr="00C40B30" w14:paraId="7DEF1D1B"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2EEDCE29" w14:textId="77777777" w:rsidR="002479EE" w:rsidRPr="00C40B30" w:rsidRDefault="002479EE" w:rsidP="00A20D6D">
            <w:pPr>
              <w:jc w:val="center"/>
              <w:rPr>
                <w:szCs w:val="22"/>
                <w:lang w:val="en-GB"/>
              </w:rPr>
            </w:pPr>
            <w:r w:rsidRPr="00C40B30">
              <w:rPr>
                <w:szCs w:val="22"/>
                <w:lang w:val="en-GB"/>
              </w:rPr>
              <w:t>Stumbling, slipping, falls during walking, climbing down or up</w:t>
            </w:r>
          </w:p>
          <w:p w14:paraId="740AB70F"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5A1DB52E" w14:textId="77777777" w:rsidR="002479EE" w:rsidRPr="00C40B30" w:rsidRDefault="002479EE" w:rsidP="00A20D6D">
            <w:pPr>
              <w:rPr>
                <w:szCs w:val="22"/>
                <w:lang w:val="en-GB"/>
              </w:rPr>
            </w:pPr>
            <w:r w:rsidRPr="00C40B30">
              <w:rPr>
                <w:szCs w:val="22"/>
                <w:lang w:val="en-GB"/>
              </w:rPr>
              <w:t>Employees operating stable pressurized containers and employees present in their vicinity are at risk of stumbling due to untidiness, uneven terrain, insufficient lighting, slipping on icy surface, on wet floor, while descending stairs, ladders, etc.</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40BC93EE" w14:textId="77777777" w:rsidR="002479EE" w:rsidRPr="00C40B30" w:rsidRDefault="002479EE" w:rsidP="00A16B8B">
            <w:pPr>
              <w:pStyle w:val="Zkladntext3"/>
              <w:widowControl/>
              <w:numPr>
                <w:ilvl w:val="0"/>
                <w:numId w:val="56"/>
              </w:numPr>
              <w:tabs>
                <w:tab w:val="num" w:pos="313"/>
              </w:tabs>
              <w:autoSpaceDE/>
              <w:autoSpaceDN/>
              <w:adjustRightInd/>
              <w:ind w:left="313" w:hanging="300"/>
              <w:jc w:val="both"/>
              <w:rPr>
                <w:szCs w:val="22"/>
                <w:lang w:val="en-GB"/>
              </w:rPr>
            </w:pPr>
            <w:r w:rsidRPr="00C40B30">
              <w:rPr>
                <w:szCs w:val="22"/>
                <w:lang w:val="en-GB"/>
              </w:rPr>
              <w:t>Inspect the tidiness at the workplace on a continuous basis, ensure the removal of any identified defects.</w:t>
            </w:r>
          </w:p>
          <w:p w14:paraId="1D83F2B8"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Appoint employees responsible for tidiness of the workplace.</w:t>
            </w:r>
          </w:p>
          <w:p w14:paraId="6A034DD7"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Remove any obstacles from thoroughfares that could cause stumbling (e.g. covers, lids, cables, hoses, etc.).</w:t>
            </w:r>
          </w:p>
          <w:p w14:paraId="1BCE1882"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Ensure sufficient lighting of the workplace.</w:t>
            </w:r>
          </w:p>
          <w:p w14:paraId="4C8F002D"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Inspect on a continuous basis the condition of staircases and ladders, ensure removal of any identified defects.</w:t>
            </w:r>
          </w:p>
          <w:p w14:paraId="2506AD18"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In winter season, remove ice coating in a timely manner and sprinkle anti skid material.</w:t>
            </w:r>
          </w:p>
          <w:p w14:paraId="0C2B3708"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Keep the floors dry and clean.</w:t>
            </w:r>
          </w:p>
          <w:p w14:paraId="70EAE20E" w14:textId="68675DA5" w:rsidR="002479EE" w:rsidRPr="00C40B30" w:rsidRDefault="002479EE" w:rsidP="00A16B8B">
            <w:pPr>
              <w:numPr>
                <w:ilvl w:val="0"/>
                <w:numId w:val="56"/>
              </w:numPr>
              <w:tabs>
                <w:tab w:val="num" w:pos="313"/>
              </w:tabs>
              <w:ind w:left="313" w:hanging="300"/>
              <w:rPr>
                <w:szCs w:val="22"/>
                <w:lang w:val="en-GB"/>
              </w:rPr>
            </w:pPr>
            <w:r w:rsidRPr="00C40B30">
              <w:rPr>
                <w:szCs w:val="22"/>
                <w:lang w:val="en-GB"/>
              </w:rPr>
              <w:t>Obstacles on thoroughfares</w:t>
            </w:r>
            <w:r w:rsidR="00ED6019">
              <w:rPr>
                <w:szCs w:val="22"/>
                <w:lang w:val="en-GB"/>
              </w:rPr>
              <w:t xml:space="preserve">, which cannot be removed, </w:t>
            </w:r>
            <w:r w:rsidRPr="00C40B30">
              <w:rPr>
                <w:szCs w:val="22"/>
                <w:lang w:val="en-GB"/>
              </w:rPr>
              <w:t>must be properly marked with safety colours.</w:t>
            </w:r>
          </w:p>
        </w:tc>
      </w:tr>
      <w:tr w:rsidR="002479EE" w:rsidRPr="00C40B30" w14:paraId="5A352F08" w14:textId="77777777" w:rsidTr="00A20D6D">
        <w:trPr>
          <w:trHeight w:val="85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593C95E9" w14:textId="77777777" w:rsidR="002479EE" w:rsidRPr="00C40B30" w:rsidRDefault="002479EE" w:rsidP="00A20D6D">
            <w:pPr>
              <w:jc w:val="center"/>
              <w:rPr>
                <w:szCs w:val="22"/>
                <w:lang w:val="en-GB"/>
              </w:rPr>
            </w:pPr>
            <w:r w:rsidRPr="00C40B30">
              <w:rPr>
                <w:szCs w:val="22"/>
                <w:lang w:val="en-GB"/>
              </w:rPr>
              <w:t>Failure to use personal protective equipment at the workplace</w:t>
            </w:r>
          </w:p>
          <w:p w14:paraId="044FE44A" w14:textId="77777777" w:rsidR="002479EE" w:rsidRPr="00C40B30" w:rsidRDefault="002479EE" w:rsidP="00A20D6D">
            <w:pPr>
              <w:jc w:val="center"/>
              <w:rPr>
                <w:szCs w:val="22"/>
                <w:lang w:val="en-GB"/>
              </w:rPr>
            </w:pPr>
          </w:p>
        </w:tc>
        <w:tc>
          <w:tcPr>
            <w:tcW w:w="4394" w:type="dxa"/>
            <w:tcBorders>
              <w:top w:val="single" w:sz="4" w:space="0" w:color="008000"/>
              <w:left w:val="single" w:sz="4" w:space="0" w:color="008000"/>
              <w:bottom w:val="single" w:sz="4" w:space="0" w:color="008000"/>
              <w:right w:val="single" w:sz="4" w:space="0" w:color="008000"/>
            </w:tcBorders>
            <w:shd w:val="clear" w:color="auto" w:fill="auto"/>
            <w:hideMark/>
          </w:tcPr>
          <w:p w14:paraId="07F599CB" w14:textId="77777777" w:rsidR="002479EE" w:rsidRPr="00C40B30" w:rsidRDefault="002479EE" w:rsidP="00A20D6D">
            <w:pPr>
              <w:rPr>
                <w:szCs w:val="22"/>
                <w:lang w:val="en-GB"/>
              </w:rPr>
            </w:pPr>
            <w:r w:rsidRPr="00C40B30">
              <w:rPr>
                <w:szCs w:val="22"/>
                <w:lang w:val="en-GB"/>
              </w:rPr>
              <w:t>Employees operating stable pressurized containers and persons present in their vicinity without prescribed personal protective equipment are at risk of being exposed to the consequences of explosion or fire of the device or the work environment.</w:t>
            </w:r>
          </w:p>
        </w:tc>
        <w:tc>
          <w:tcPr>
            <w:tcW w:w="8640" w:type="dxa"/>
            <w:tcBorders>
              <w:top w:val="single" w:sz="4" w:space="0" w:color="008000"/>
              <w:left w:val="single" w:sz="4" w:space="0" w:color="008000"/>
              <w:bottom w:val="single" w:sz="4" w:space="0" w:color="008000"/>
              <w:right w:val="single" w:sz="4" w:space="0" w:color="008000"/>
            </w:tcBorders>
            <w:shd w:val="clear" w:color="auto" w:fill="auto"/>
            <w:hideMark/>
          </w:tcPr>
          <w:p w14:paraId="7419A8FB" w14:textId="77777777" w:rsidR="002479EE" w:rsidRPr="00C40B30" w:rsidRDefault="002479EE" w:rsidP="00A16B8B">
            <w:pPr>
              <w:numPr>
                <w:ilvl w:val="0"/>
                <w:numId w:val="56"/>
              </w:numPr>
              <w:tabs>
                <w:tab w:val="num" w:pos="313"/>
              </w:tabs>
              <w:ind w:left="313" w:hanging="300"/>
              <w:rPr>
                <w:b/>
                <w:bCs/>
                <w:szCs w:val="22"/>
                <w:lang w:val="en-GB"/>
              </w:rPr>
            </w:pPr>
            <w:r w:rsidRPr="00C40B30">
              <w:rPr>
                <w:szCs w:val="22"/>
                <w:lang w:val="en-GB"/>
              </w:rPr>
              <w:t>Equip employees with prescribed personal protective equipment at the workplace in a demonstrable manner, i.e. against signature.</w:t>
            </w:r>
          </w:p>
          <w:p w14:paraId="177493C8" w14:textId="77777777" w:rsidR="002479EE" w:rsidRPr="00C40B30" w:rsidRDefault="002479EE" w:rsidP="00A16B8B">
            <w:pPr>
              <w:numPr>
                <w:ilvl w:val="0"/>
                <w:numId w:val="56"/>
              </w:numPr>
              <w:tabs>
                <w:tab w:val="num" w:pos="313"/>
              </w:tabs>
              <w:ind w:left="313" w:hanging="300"/>
              <w:rPr>
                <w:b/>
                <w:bCs/>
                <w:szCs w:val="22"/>
                <w:lang w:val="en-GB"/>
              </w:rPr>
            </w:pPr>
            <w:r w:rsidRPr="00C40B30">
              <w:rPr>
                <w:szCs w:val="22"/>
                <w:lang w:val="en-GB"/>
              </w:rPr>
              <w:t>Acquaint employees with the use of the assigned personal protective equipment at the workplace.</w:t>
            </w:r>
          </w:p>
          <w:p w14:paraId="6E561707" w14:textId="77777777" w:rsidR="002479EE" w:rsidRPr="00C40B30" w:rsidRDefault="002479EE" w:rsidP="00A16B8B">
            <w:pPr>
              <w:numPr>
                <w:ilvl w:val="0"/>
                <w:numId w:val="56"/>
              </w:numPr>
              <w:tabs>
                <w:tab w:val="num" w:pos="313"/>
              </w:tabs>
              <w:ind w:left="313" w:hanging="300"/>
              <w:rPr>
                <w:b/>
                <w:bCs/>
                <w:szCs w:val="22"/>
                <w:lang w:val="en-GB"/>
              </w:rPr>
            </w:pPr>
            <w:r w:rsidRPr="00C40B30">
              <w:rPr>
                <w:szCs w:val="22"/>
                <w:lang w:val="en-GB"/>
              </w:rPr>
              <w:t>Use the assigned personal protective equipment at the workplace.</w:t>
            </w:r>
          </w:p>
          <w:p w14:paraId="77BE4A4C" w14:textId="77777777" w:rsidR="002479EE" w:rsidRPr="00C40B30" w:rsidRDefault="002479EE" w:rsidP="00A16B8B">
            <w:pPr>
              <w:numPr>
                <w:ilvl w:val="0"/>
                <w:numId w:val="56"/>
              </w:numPr>
              <w:tabs>
                <w:tab w:val="num" w:pos="313"/>
              </w:tabs>
              <w:ind w:left="313" w:hanging="300"/>
              <w:rPr>
                <w:szCs w:val="22"/>
                <w:lang w:val="en-GB"/>
              </w:rPr>
            </w:pPr>
            <w:r w:rsidRPr="00C40B30">
              <w:rPr>
                <w:szCs w:val="22"/>
                <w:lang w:val="en-GB"/>
              </w:rPr>
              <w:t>Perform inspections of the use of personal protective equipment at the workplace on a continuous basis.</w:t>
            </w:r>
          </w:p>
        </w:tc>
      </w:tr>
    </w:tbl>
    <w:p w14:paraId="6A30CB0C" w14:textId="77777777" w:rsidR="007A5376" w:rsidRPr="00C40B30" w:rsidRDefault="007A5376" w:rsidP="0079156E">
      <w:pPr>
        <w:rPr>
          <w:lang w:val="en-GB"/>
        </w:rPr>
        <w:sectPr w:rsidR="007A5376" w:rsidRPr="00C40B30" w:rsidSect="002F655D">
          <w:pgSz w:w="16838" w:h="11906" w:orient="landscape"/>
          <w:pgMar w:top="1106" w:right="1418" w:bottom="539" w:left="1712" w:header="719" w:footer="709" w:gutter="0"/>
          <w:cols w:space="708"/>
          <w:docGrid w:linePitch="360"/>
        </w:sectPr>
      </w:pPr>
    </w:p>
    <w:p w14:paraId="6EB9929C" w14:textId="77777777" w:rsidR="00FC5552" w:rsidRPr="00C40B30" w:rsidRDefault="0046298C" w:rsidP="003D37D8">
      <w:pPr>
        <w:pStyle w:val="Nadpis2"/>
        <w:rPr>
          <w:lang w:val="en-GB"/>
        </w:rPr>
      </w:pPr>
      <w:bookmarkStart w:id="109" w:name="_Toc459017526"/>
      <w:bookmarkStart w:id="110" w:name="_Toc459016818"/>
      <w:bookmarkStart w:id="111" w:name="_Toc425229614"/>
      <w:r w:rsidRPr="00C40B30">
        <w:rPr>
          <w:lang w:val="en-GB"/>
        </w:rPr>
        <w:lastRenderedPageBreak/>
        <w:t>Sequencers</w:t>
      </w:r>
      <w:bookmarkEnd w:id="109"/>
      <w:bookmarkEnd w:id="110"/>
      <w:bookmarkEnd w:id="111"/>
    </w:p>
    <w:p w14:paraId="603A4C01" w14:textId="77777777" w:rsidR="0046298C" w:rsidRPr="00C40B30" w:rsidRDefault="0046298C" w:rsidP="0046298C">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81"/>
      </w:tblGrid>
      <w:tr w:rsidR="0046298C" w:rsidRPr="00C40B30" w14:paraId="603A904B" w14:textId="77777777" w:rsidTr="0046298C">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37829A68" w14:textId="77777777" w:rsidR="0046298C" w:rsidRPr="00C40B30" w:rsidRDefault="0046298C" w:rsidP="00F82813">
            <w:pPr>
              <w:jc w:val="center"/>
              <w:rPr>
                <w:szCs w:val="22"/>
                <w:lang w:val="en-GB"/>
              </w:rPr>
            </w:pPr>
            <w:r w:rsidRPr="00C40B30">
              <w:rPr>
                <w:szCs w:val="22"/>
                <w:lang w:val="en-GB"/>
              </w:rPr>
              <w:t>Being struck by electrical current</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286A4BAB" w14:textId="77777777" w:rsidR="0046298C" w:rsidRPr="00C40B30" w:rsidRDefault="0046298C" w:rsidP="0046298C">
            <w:pPr>
              <w:rPr>
                <w:szCs w:val="22"/>
                <w:lang w:val="en-GB"/>
              </w:rPr>
            </w:pPr>
            <w:r w:rsidRPr="00C40B30">
              <w:rPr>
                <w:szCs w:val="22"/>
                <w:lang w:val="en-GB"/>
              </w:rPr>
              <w:t xml:space="preserve">Employees operating the device </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10E5A854" w14:textId="77777777" w:rsidR="0046298C" w:rsidRPr="00C40B30" w:rsidRDefault="0046298C" w:rsidP="00A16B8B">
            <w:pPr>
              <w:numPr>
                <w:ilvl w:val="0"/>
                <w:numId w:val="65"/>
              </w:numPr>
              <w:rPr>
                <w:szCs w:val="22"/>
                <w:lang w:val="en-GB"/>
              </w:rPr>
            </w:pPr>
            <w:r w:rsidRPr="00C40B30">
              <w:rPr>
                <w:szCs w:val="22"/>
                <w:lang w:val="en-GB"/>
              </w:rPr>
              <w:t>Ensure regular reviews</w:t>
            </w:r>
            <w:r w:rsidR="009D1FA8">
              <w:rPr>
                <w:szCs w:val="22"/>
                <w:lang w:val="en-GB"/>
              </w:rPr>
              <w:t>.</w:t>
            </w:r>
          </w:p>
          <w:p w14:paraId="557763C0" w14:textId="77777777" w:rsidR="0046298C" w:rsidRPr="00C40B30" w:rsidRDefault="0046298C" w:rsidP="00A16B8B">
            <w:pPr>
              <w:numPr>
                <w:ilvl w:val="0"/>
                <w:numId w:val="65"/>
              </w:numPr>
              <w:rPr>
                <w:szCs w:val="22"/>
                <w:lang w:val="en-GB"/>
              </w:rPr>
            </w:pPr>
            <w:r w:rsidRPr="00C40B30">
              <w:rPr>
                <w:szCs w:val="22"/>
                <w:lang w:val="en-GB"/>
              </w:rPr>
              <w:t>Make sure that works be carried out only by trained and qualified personnel.</w:t>
            </w:r>
          </w:p>
        </w:tc>
      </w:tr>
    </w:tbl>
    <w:p w14:paraId="4390859E" w14:textId="77777777" w:rsidR="0046298C" w:rsidRPr="00C40B30" w:rsidRDefault="0046298C" w:rsidP="003D37D8">
      <w:pPr>
        <w:pStyle w:val="Nadpis2"/>
        <w:rPr>
          <w:lang w:val="en-GB"/>
        </w:rPr>
      </w:pPr>
    </w:p>
    <w:p w14:paraId="1A62D385" w14:textId="77777777" w:rsidR="0046298C" w:rsidRPr="00C40B30" w:rsidRDefault="0046298C" w:rsidP="003D37D8">
      <w:pPr>
        <w:pStyle w:val="Nadpis2"/>
        <w:rPr>
          <w:lang w:val="en-GB"/>
        </w:rPr>
      </w:pPr>
      <w:bookmarkStart w:id="112" w:name="_Toc459017527"/>
      <w:bookmarkStart w:id="113" w:name="_Toc459016819"/>
      <w:bookmarkStart w:id="114" w:name="_Toc425229615"/>
      <w:r w:rsidRPr="00C40B30">
        <w:rPr>
          <w:lang w:val="en-GB"/>
        </w:rPr>
        <w:t>Western blots</w:t>
      </w:r>
      <w:bookmarkEnd w:id="112"/>
      <w:bookmarkEnd w:id="113"/>
      <w:bookmarkEnd w:id="114"/>
    </w:p>
    <w:p w14:paraId="5C5955FA" w14:textId="77777777" w:rsidR="0046298C" w:rsidRPr="00C40B30" w:rsidRDefault="0046298C" w:rsidP="0046298C">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81"/>
      </w:tblGrid>
      <w:tr w:rsidR="00285846" w:rsidRPr="00C40B30" w14:paraId="29FFEB4B" w14:textId="77777777" w:rsidTr="00F82813">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6A444EA8" w14:textId="77777777" w:rsidR="00285846" w:rsidRPr="00C40B30" w:rsidRDefault="00285846" w:rsidP="00F82813">
            <w:pPr>
              <w:jc w:val="center"/>
              <w:rPr>
                <w:szCs w:val="22"/>
                <w:lang w:val="en-GB"/>
              </w:rPr>
            </w:pPr>
            <w:r w:rsidRPr="00C40B30">
              <w:rPr>
                <w:szCs w:val="22"/>
                <w:lang w:val="en-GB"/>
              </w:rPr>
              <w:t>Contamination by biological material</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598A6004" w14:textId="77777777" w:rsidR="00285846" w:rsidRPr="00C40B30" w:rsidRDefault="00285846" w:rsidP="00F82813">
            <w:pPr>
              <w:rPr>
                <w:szCs w:val="22"/>
                <w:lang w:val="en-GB"/>
              </w:rPr>
            </w:pPr>
            <w:r w:rsidRPr="00C40B30">
              <w:rPr>
                <w:szCs w:val="22"/>
                <w:lang w:val="en-GB"/>
              </w:rPr>
              <w:t>Employees operating western blots</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2C926341" w14:textId="77777777" w:rsidR="00285846" w:rsidRPr="00C40B30" w:rsidRDefault="00982F92" w:rsidP="00A16B8B">
            <w:pPr>
              <w:numPr>
                <w:ilvl w:val="0"/>
                <w:numId w:val="36"/>
              </w:numPr>
              <w:tabs>
                <w:tab w:val="num" w:pos="252"/>
              </w:tabs>
              <w:ind w:left="252" w:hanging="252"/>
              <w:rPr>
                <w:szCs w:val="22"/>
                <w:lang w:val="en-GB"/>
              </w:rPr>
            </w:pPr>
            <w:r>
              <w:rPr>
                <w:szCs w:val="22"/>
                <w:lang w:val="en-GB"/>
              </w:rPr>
              <w:t>D</w:t>
            </w:r>
            <w:r w:rsidR="00285846" w:rsidRPr="00C40B30">
              <w:rPr>
                <w:szCs w:val="22"/>
                <w:lang w:val="en-GB"/>
              </w:rPr>
              <w:t>o not use a lancet jointly with other persons</w:t>
            </w:r>
            <w:r>
              <w:rPr>
                <w:szCs w:val="22"/>
                <w:lang w:val="en-GB"/>
              </w:rPr>
              <w:t>.</w:t>
            </w:r>
          </w:p>
          <w:p w14:paraId="06F67A60" w14:textId="77777777" w:rsidR="00285846" w:rsidRPr="00C40B30" w:rsidRDefault="00982F92" w:rsidP="00A16B8B">
            <w:pPr>
              <w:numPr>
                <w:ilvl w:val="0"/>
                <w:numId w:val="36"/>
              </w:numPr>
              <w:tabs>
                <w:tab w:val="num" w:pos="252"/>
              </w:tabs>
              <w:ind w:left="252" w:hanging="252"/>
              <w:rPr>
                <w:szCs w:val="22"/>
                <w:lang w:val="en-GB"/>
              </w:rPr>
            </w:pPr>
            <w:r>
              <w:rPr>
                <w:szCs w:val="22"/>
                <w:lang w:val="en-GB"/>
              </w:rPr>
              <w:t>D</w:t>
            </w:r>
            <w:r w:rsidR="00285846" w:rsidRPr="00C40B30">
              <w:rPr>
                <w:szCs w:val="22"/>
                <w:lang w:val="en-GB"/>
              </w:rPr>
              <w:t>o not use a lancet after its expiry date</w:t>
            </w:r>
            <w:r>
              <w:rPr>
                <w:szCs w:val="22"/>
                <w:lang w:val="en-GB"/>
              </w:rPr>
              <w:t>.</w:t>
            </w:r>
          </w:p>
          <w:p w14:paraId="38C16C79" w14:textId="77777777" w:rsidR="00285846" w:rsidRPr="00C40B30" w:rsidRDefault="00982F92" w:rsidP="003D37D8">
            <w:pPr>
              <w:ind w:left="252"/>
              <w:rPr>
                <w:szCs w:val="22"/>
                <w:lang w:val="en-GB"/>
              </w:rPr>
            </w:pPr>
            <w:r>
              <w:rPr>
                <w:szCs w:val="22"/>
                <w:lang w:val="en-GB"/>
              </w:rPr>
              <w:t>S</w:t>
            </w:r>
            <w:r w:rsidR="00285846" w:rsidRPr="00C40B30">
              <w:rPr>
                <w:szCs w:val="22"/>
                <w:lang w:val="en-GB"/>
              </w:rPr>
              <w:t>tore at the laboratory temperature (0°C - 40°C)</w:t>
            </w:r>
            <w:r>
              <w:rPr>
                <w:szCs w:val="22"/>
                <w:lang w:val="en-GB"/>
              </w:rPr>
              <w:t>.</w:t>
            </w:r>
          </w:p>
          <w:p w14:paraId="6F6B2F40" w14:textId="77777777" w:rsidR="00285846" w:rsidRPr="00C40B30" w:rsidRDefault="00982F92" w:rsidP="00A16B8B">
            <w:pPr>
              <w:numPr>
                <w:ilvl w:val="0"/>
                <w:numId w:val="36"/>
              </w:numPr>
              <w:tabs>
                <w:tab w:val="num" w:pos="252"/>
              </w:tabs>
              <w:ind w:left="252" w:hanging="252"/>
              <w:rPr>
                <w:szCs w:val="22"/>
                <w:lang w:val="en-GB"/>
              </w:rPr>
            </w:pPr>
            <w:r>
              <w:rPr>
                <w:szCs w:val="22"/>
                <w:lang w:val="en-GB"/>
              </w:rPr>
              <w:t>D</w:t>
            </w:r>
            <w:r w:rsidR="00285846" w:rsidRPr="00C40B30">
              <w:rPr>
                <w:szCs w:val="22"/>
                <w:lang w:val="en-GB"/>
              </w:rPr>
              <w:t>ispose of used lancets in the manner prescribed for hazardous waste</w:t>
            </w:r>
            <w:r>
              <w:rPr>
                <w:szCs w:val="22"/>
                <w:lang w:val="en-GB"/>
              </w:rPr>
              <w:t>.</w:t>
            </w:r>
          </w:p>
          <w:p w14:paraId="7E00AD85" w14:textId="77777777" w:rsidR="00285846" w:rsidRPr="00C40B30" w:rsidRDefault="00982F92" w:rsidP="00A16B8B">
            <w:pPr>
              <w:numPr>
                <w:ilvl w:val="0"/>
                <w:numId w:val="36"/>
              </w:numPr>
              <w:tabs>
                <w:tab w:val="num" w:pos="252"/>
              </w:tabs>
              <w:ind w:left="252" w:hanging="252"/>
              <w:rPr>
                <w:szCs w:val="22"/>
                <w:lang w:val="en-GB"/>
              </w:rPr>
            </w:pPr>
            <w:r>
              <w:rPr>
                <w:szCs w:val="22"/>
                <w:lang w:val="en-GB"/>
              </w:rPr>
              <w:t>C</w:t>
            </w:r>
            <w:r w:rsidR="00285846" w:rsidRPr="00C40B30">
              <w:rPr>
                <w:szCs w:val="22"/>
                <w:lang w:val="en-GB"/>
              </w:rPr>
              <w:t>arry samples in protective gloves, wash hands thoroughly after manipulation</w:t>
            </w:r>
          </w:p>
          <w:p w14:paraId="7B0DD082" w14:textId="77777777" w:rsidR="00285846" w:rsidRPr="00C40B30" w:rsidRDefault="00285846" w:rsidP="00A16B8B">
            <w:pPr>
              <w:numPr>
                <w:ilvl w:val="0"/>
                <w:numId w:val="36"/>
              </w:numPr>
              <w:tabs>
                <w:tab w:val="num" w:pos="252"/>
              </w:tabs>
              <w:ind w:left="252" w:hanging="252"/>
              <w:rPr>
                <w:szCs w:val="22"/>
                <w:lang w:val="en-GB"/>
              </w:rPr>
            </w:pPr>
            <w:r w:rsidRPr="00C40B30">
              <w:rPr>
                <w:szCs w:val="22"/>
                <w:lang w:val="en-GB"/>
              </w:rPr>
              <w:t>avoid mouth pipetting</w:t>
            </w:r>
            <w:r w:rsidR="00982F92">
              <w:rPr>
                <w:szCs w:val="22"/>
                <w:lang w:val="en-GB"/>
              </w:rPr>
              <w:t>.</w:t>
            </w:r>
          </w:p>
          <w:p w14:paraId="5C04FB8B" w14:textId="77777777" w:rsidR="00285846" w:rsidRPr="00C40B30" w:rsidRDefault="00982F92" w:rsidP="00A16B8B">
            <w:pPr>
              <w:numPr>
                <w:ilvl w:val="0"/>
                <w:numId w:val="36"/>
              </w:numPr>
              <w:tabs>
                <w:tab w:val="num" w:pos="252"/>
              </w:tabs>
              <w:ind w:left="252" w:hanging="252"/>
              <w:rPr>
                <w:szCs w:val="22"/>
                <w:lang w:val="en-GB"/>
              </w:rPr>
            </w:pPr>
            <w:r>
              <w:rPr>
                <w:szCs w:val="22"/>
                <w:lang w:val="en-GB"/>
              </w:rPr>
              <w:t>D</w:t>
            </w:r>
            <w:r w:rsidR="00285846" w:rsidRPr="00C40B30">
              <w:rPr>
                <w:szCs w:val="22"/>
                <w:lang w:val="en-GB"/>
              </w:rPr>
              <w:t>o not eat or drink during tests</w:t>
            </w:r>
            <w:r>
              <w:rPr>
                <w:szCs w:val="22"/>
                <w:lang w:val="en-GB"/>
              </w:rPr>
              <w:t>.</w:t>
            </w:r>
          </w:p>
          <w:p w14:paraId="4632E820" w14:textId="77777777" w:rsidR="00285846" w:rsidRPr="00C40B30" w:rsidRDefault="00982F92" w:rsidP="00A16B8B">
            <w:pPr>
              <w:numPr>
                <w:ilvl w:val="0"/>
                <w:numId w:val="36"/>
              </w:numPr>
              <w:tabs>
                <w:tab w:val="num" w:pos="252"/>
              </w:tabs>
              <w:ind w:left="252" w:hanging="252"/>
              <w:rPr>
                <w:szCs w:val="22"/>
                <w:lang w:val="en-GB"/>
              </w:rPr>
            </w:pPr>
            <w:r>
              <w:rPr>
                <w:szCs w:val="22"/>
                <w:lang w:val="en-GB"/>
              </w:rPr>
              <w:t>A</w:t>
            </w:r>
            <w:r w:rsidR="00285846" w:rsidRPr="00C40B30">
              <w:rPr>
                <w:szCs w:val="22"/>
                <w:lang w:val="en-GB"/>
              </w:rPr>
              <w:t xml:space="preserve">void spilled splashes and </w:t>
            </w:r>
            <w:r>
              <w:rPr>
                <w:szCs w:val="22"/>
                <w:lang w:val="en-GB"/>
              </w:rPr>
              <w:t>aerosols.</w:t>
            </w:r>
          </w:p>
        </w:tc>
      </w:tr>
      <w:tr w:rsidR="00285846" w:rsidRPr="00C40B30" w14:paraId="1BFA9BE3" w14:textId="77777777" w:rsidTr="00F82813">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59F263A7" w14:textId="77777777" w:rsidR="00285846" w:rsidRPr="00C40B30" w:rsidRDefault="00285846" w:rsidP="00F82813">
            <w:pPr>
              <w:jc w:val="center"/>
              <w:rPr>
                <w:szCs w:val="22"/>
                <w:lang w:val="en-GB"/>
              </w:rPr>
            </w:pPr>
            <w:r w:rsidRPr="00C40B30">
              <w:rPr>
                <w:szCs w:val="22"/>
                <w:lang w:val="en-GB"/>
              </w:rPr>
              <w:t>Being struck by electrical current</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42E5DB7A" w14:textId="77777777" w:rsidR="00285846" w:rsidRPr="00C40B30" w:rsidRDefault="00285846" w:rsidP="00F82813">
            <w:pPr>
              <w:rPr>
                <w:szCs w:val="22"/>
                <w:lang w:val="en-GB"/>
              </w:rPr>
            </w:pPr>
            <w:r w:rsidRPr="00C40B30">
              <w:rPr>
                <w:szCs w:val="22"/>
                <w:lang w:val="en-GB"/>
              </w:rPr>
              <w:t xml:space="preserve">Employees operating the device </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0721C10C" w14:textId="77777777" w:rsidR="00285846" w:rsidRPr="00C40B30" w:rsidRDefault="00285846" w:rsidP="00A16B8B">
            <w:pPr>
              <w:numPr>
                <w:ilvl w:val="0"/>
                <w:numId w:val="65"/>
              </w:numPr>
              <w:rPr>
                <w:szCs w:val="22"/>
                <w:lang w:val="en-GB"/>
              </w:rPr>
            </w:pPr>
            <w:r w:rsidRPr="00C40B30">
              <w:rPr>
                <w:szCs w:val="22"/>
                <w:lang w:val="en-GB"/>
              </w:rPr>
              <w:t>Ensure regular reviews</w:t>
            </w:r>
            <w:r w:rsidR="00982F92">
              <w:rPr>
                <w:szCs w:val="22"/>
                <w:lang w:val="en-GB"/>
              </w:rPr>
              <w:t>.</w:t>
            </w:r>
          </w:p>
          <w:p w14:paraId="34F7A826" w14:textId="77777777" w:rsidR="00285846" w:rsidRPr="00C40B30" w:rsidRDefault="00285846" w:rsidP="00A16B8B">
            <w:pPr>
              <w:numPr>
                <w:ilvl w:val="0"/>
                <w:numId w:val="65"/>
              </w:numPr>
              <w:rPr>
                <w:szCs w:val="22"/>
                <w:lang w:val="en-GB"/>
              </w:rPr>
            </w:pPr>
            <w:r w:rsidRPr="00C40B30">
              <w:rPr>
                <w:szCs w:val="22"/>
                <w:lang w:val="en-GB"/>
              </w:rPr>
              <w:t>Make sure that works be carried out only by trained and qualified personnel.</w:t>
            </w:r>
          </w:p>
        </w:tc>
      </w:tr>
    </w:tbl>
    <w:p w14:paraId="0FEFCA67" w14:textId="77777777" w:rsidR="002876D7" w:rsidRPr="00C40B30" w:rsidRDefault="002876D7" w:rsidP="0046298C">
      <w:pPr>
        <w:rPr>
          <w:lang w:val="en-GB"/>
        </w:rPr>
      </w:pPr>
    </w:p>
    <w:p w14:paraId="7D347C33" w14:textId="0E2163DD" w:rsidR="001458AE" w:rsidRDefault="001458AE" w:rsidP="003D37D8">
      <w:pPr>
        <w:pStyle w:val="Nadpis2"/>
        <w:rPr>
          <w:lang w:val="en-GB"/>
        </w:rPr>
      </w:pPr>
      <w:bookmarkStart w:id="115" w:name="_Toc459017528"/>
      <w:bookmarkStart w:id="116" w:name="_Toc459016820"/>
      <w:bookmarkStart w:id="117" w:name="_Toc425229616"/>
      <w:r w:rsidRPr="00C40B30">
        <w:rPr>
          <w:lang w:val="en-GB"/>
        </w:rPr>
        <w:t>Microscope</w:t>
      </w:r>
      <w:bookmarkEnd w:id="115"/>
      <w:bookmarkEnd w:id="116"/>
      <w:bookmarkEnd w:id="117"/>
    </w:p>
    <w:p w14:paraId="3200C278" w14:textId="77777777" w:rsidR="001F5AF9" w:rsidRPr="008C182E" w:rsidRDefault="001F5AF9" w:rsidP="003D37D8">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81"/>
      </w:tblGrid>
      <w:tr w:rsidR="00BE69EA" w:rsidRPr="00C40B30" w14:paraId="60C1AF6E" w14:textId="77777777" w:rsidTr="0006526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220FA83" w14:textId="77777777" w:rsidR="00BE69EA" w:rsidRPr="00C40B30" w:rsidRDefault="00BE69EA" w:rsidP="00065264">
            <w:pPr>
              <w:jc w:val="center"/>
              <w:rPr>
                <w:szCs w:val="22"/>
                <w:lang w:val="en-GB"/>
              </w:rPr>
            </w:pPr>
            <w:r w:rsidRPr="00C40B30">
              <w:rPr>
                <w:szCs w:val="22"/>
                <w:lang w:val="en-GB"/>
              </w:rPr>
              <w:t>Contamination by biological material</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1637244C" w14:textId="77777777" w:rsidR="00BE69EA" w:rsidRPr="00C40B30" w:rsidRDefault="00BE69EA" w:rsidP="00BE69EA">
            <w:pPr>
              <w:rPr>
                <w:szCs w:val="22"/>
                <w:lang w:val="en-GB"/>
              </w:rPr>
            </w:pPr>
            <w:r w:rsidRPr="00C40B30">
              <w:rPr>
                <w:szCs w:val="22"/>
                <w:lang w:val="en-GB"/>
              </w:rPr>
              <w:t>Employees working with a microscope</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5C782DA2" w14:textId="77777777" w:rsidR="00BE69EA" w:rsidRPr="00C40B30" w:rsidRDefault="00BE69EA" w:rsidP="00A16B8B">
            <w:pPr>
              <w:numPr>
                <w:ilvl w:val="0"/>
                <w:numId w:val="36"/>
              </w:numPr>
              <w:tabs>
                <w:tab w:val="num" w:pos="252"/>
              </w:tabs>
              <w:ind w:left="252" w:hanging="252"/>
              <w:rPr>
                <w:szCs w:val="22"/>
                <w:lang w:val="en-GB"/>
              </w:rPr>
            </w:pPr>
            <w:r w:rsidRPr="00C40B30">
              <w:rPr>
                <w:szCs w:val="22"/>
                <w:lang w:val="en-GB"/>
              </w:rPr>
              <w:t>Avoid touching biological material with bare hands</w:t>
            </w:r>
            <w:r w:rsidR="00982F92">
              <w:rPr>
                <w:szCs w:val="22"/>
                <w:lang w:val="en-GB"/>
              </w:rPr>
              <w:t>.</w:t>
            </w:r>
          </w:p>
          <w:p w14:paraId="097B7845" w14:textId="77777777" w:rsidR="00BE69EA" w:rsidRPr="00C40B30" w:rsidRDefault="00BE69EA" w:rsidP="00A16B8B">
            <w:pPr>
              <w:numPr>
                <w:ilvl w:val="0"/>
                <w:numId w:val="36"/>
              </w:numPr>
              <w:tabs>
                <w:tab w:val="num" w:pos="252"/>
              </w:tabs>
              <w:ind w:left="252" w:hanging="252"/>
              <w:rPr>
                <w:szCs w:val="22"/>
                <w:lang w:val="en-GB"/>
              </w:rPr>
            </w:pPr>
            <w:r w:rsidRPr="00C40B30">
              <w:rPr>
                <w:szCs w:val="22"/>
                <w:lang w:val="en-GB"/>
              </w:rPr>
              <w:t>Decontaminate any contaminated parts according to applicable laboratory procedures</w:t>
            </w:r>
            <w:r w:rsidR="00982F92">
              <w:rPr>
                <w:szCs w:val="22"/>
                <w:lang w:val="en-GB"/>
              </w:rPr>
              <w:t>.</w:t>
            </w:r>
          </w:p>
        </w:tc>
      </w:tr>
      <w:tr w:rsidR="00BE69EA" w:rsidRPr="00C40B30" w14:paraId="0FE443D0" w14:textId="77777777" w:rsidTr="0006526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0173E9EE" w14:textId="77777777" w:rsidR="00BE69EA" w:rsidRPr="00C40B30" w:rsidRDefault="00BE69EA" w:rsidP="00065264">
            <w:pPr>
              <w:jc w:val="center"/>
              <w:rPr>
                <w:szCs w:val="22"/>
                <w:lang w:val="en-GB"/>
              </w:rPr>
            </w:pPr>
            <w:r w:rsidRPr="00C40B30">
              <w:rPr>
                <w:szCs w:val="22"/>
                <w:lang w:val="en-GB"/>
              </w:rPr>
              <w:t>Burns</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56E1F034" w14:textId="77777777" w:rsidR="00BE69EA" w:rsidRPr="00C40B30" w:rsidRDefault="00BE69EA" w:rsidP="00065264">
            <w:pPr>
              <w:rPr>
                <w:szCs w:val="22"/>
                <w:lang w:val="en-GB"/>
              </w:rPr>
            </w:pPr>
            <w:r w:rsidRPr="00C40B30">
              <w:rPr>
                <w:szCs w:val="22"/>
                <w:lang w:val="en-GB"/>
              </w:rPr>
              <w:t xml:space="preserve">Employees operating the device </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34C8E331" w14:textId="5B1D9CB8" w:rsidR="00BE69EA" w:rsidRPr="00C40B30" w:rsidRDefault="00BE69EA" w:rsidP="008C182E">
            <w:pPr>
              <w:numPr>
                <w:ilvl w:val="0"/>
                <w:numId w:val="65"/>
              </w:numPr>
              <w:rPr>
                <w:szCs w:val="22"/>
                <w:lang w:val="en-GB"/>
              </w:rPr>
            </w:pPr>
            <w:r w:rsidRPr="00C40B30">
              <w:rPr>
                <w:szCs w:val="22"/>
                <w:lang w:val="en-GB"/>
              </w:rPr>
              <w:t>Do not touch the la</w:t>
            </w:r>
            <w:r w:rsidR="009C46D2">
              <w:rPr>
                <w:szCs w:val="22"/>
                <w:lang w:val="en-GB"/>
              </w:rPr>
              <w:t>mp</w:t>
            </w:r>
            <w:r w:rsidRPr="00C40B30">
              <w:rPr>
                <w:szCs w:val="22"/>
                <w:lang w:val="en-GB"/>
              </w:rPr>
              <w:t>house during illumination and shortly after its end</w:t>
            </w:r>
            <w:r w:rsidR="00982F92">
              <w:rPr>
                <w:szCs w:val="22"/>
                <w:lang w:val="en-GB"/>
              </w:rPr>
              <w:t>.</w:t>
            </w:r>
          </w:p>
          <w:p w14:paraId="19C0AE1D" w14:textId="77777777" w:rsidR="00BE69EA" w:rsidRPr="00C40B30" w:rsidRDefault="00BE69EA" w:rsidP="00AD2276">
            <w:pPr>
              <w:numPr>
                <w:ilvl w:val="0"/>
                <w:numId w:val="65"/>
              </w:numPr>
              <w:rPr>
                <w:szCs w:val="22"/>
                <w:lang w:val="en-GB"/>
              </w:rPr>
            </w:pPr>
            <w:r w:rsidRPr="00C40B30">
              <w:rPr>
                <w:szCs w:val="22"/>
                <w:lang w:val="en-GB"/>
              </w:rPr>
              <w:t>Make sure that the lamphouse is cooled before replacing a bulb</w:t>
            </w:r>
            <w:r w:rsidR="00982F92">
              <w:rPr>
                <w:szCs w:val="22"/>
                <w:lang w:val="en-GB"/>
              </w:rPr>
              <w:t>.</w:t>
            </w:r>
          </w:p>
        </w:tc>
      </w:tr>
      <w:tr w:rsidR="00BE69EA" w:rsidRPr="00C40B30" w14:paraId="1E00BACF" w14:textId="77777777" w:rsidTr="00BE69EA">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430A3BA8" w14:textId="77777777" w:rsidR="00BE69EA" w:rsidRPr="00C40B30" w:rsidRDefault="00BE69EA" w:rsidP="00065264">
            <w:pPr>
              <w:jc w:val="center"/>
              <w:rPr>
                <w:szCs w:val="22"/>
                <w:lang w:val="en-GB"/>
              </w:rPr>
            </w:pPr>
            <w:r w:rsidRPr="00C40B30">
              <w:rPr>
                <w:szCs w:val="22"/>
                <w:lang w:val="en-GB"/>
              </w:rPr>
              <w:t>Being struck by electrical current</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7A9F859A" w14:textId="77777777" w:rsidR="00BE69EA" w:rsidRPr="00C40B30" w:rsidRDefault="00BE69EA" w:rsidP="00065264">
            <w:pPr>
              <w:rPr>
                <w:szCs w:val="22"/>
                <w:lang w:val="en-GB"/>
              </w:rPr>
            </w:pPr>
            <w:r w:rsidRPr="00C40B30">
              <w:rPr>
                <w:szCs w:val="22"/>
                <w:lang w:val="en-GB"/>
              </w:rPr>
              <w:t xml:space="preserve">Employees operating the device </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54D56286" w14:textId="77777777" w:rsidR="00BE69EA" w:rsidRPr="00C40B30" w:rsidRDefault="00BE69EA" w:rsidP="005772FA">
            <w:pPr>
              <w:numPr>
                <w:ilvl w:val="0"/>
                <w:numId w:val="65"/>
              </w:numPr>
              <w:rPr>
                <w:szCs w:val="22"/>
                <w:lang w:val="en-GB"/>
              </w:rPr>
            </w:pPr>
            <w:r w:rsidRPr="00C40B30">
              <w:rPr>
                <w:szCs w:val="22"/>
                <w:lang w:val="en-GB"/>
              </w:rPr>
              <w:t>Ensure regular reviews</w:t>
            </w:r>
            <w:r w:rsidR="00982F92">
              <w:rPr>
                <w:szCs w:val="22"/>
                <w:lang w:val="en-GB"/>
              </w:rPr>
              <w:t>.</w:t>
            </w:r>
          </w:p>
          <w:p w14:paraId="19319901" w14:textId="77777777" w:rsidR="00BE69EA" w:rsidRPr="00C40B30" w:rsidRDefault="00BE69EA" w:rsidP="008C182E">
            <w:pPr>
              <w:numPr>
                <w:ilvl w:val="0"/>
                <w:numId w:val="65"/>
              </w:numPr>
              <w:rPr>
                <w:szCs w:val="22"/>
                <w:lang w:val="en-GB"/>
              </w:rPr>
            </w:pPr>
            <w:r w:rsidRPr="00C40B30">
              <w:rPr>
                <w:szCs w:val="22"/>
                <w:lang w:val="en-GB"/>
              </w:rPr>
              <w:t>Make sure that works be carried out only by trained and qualified personnel.</w:t>
            </w:r>
          </w:p>
          <w:p w14:paraId="1EC78B8A" w14:textId="77777777" w:rsidR="00BE69EA" w:rsidRPr="00C40B30" w:rsidRDefault="00BE69EA" w:rsidP="00AD2276">
            <w:pPr>
              <w:numPr>
                <w:ilvl w:val="0"/>
                <w:numId w:val="65"/>
              </w:numPr>
              <w:rPr>
                <w:szCs w:val="22"/>
                <w:lang w:val="en-GB"/>
              </w:rPr>
            </w:pPr>
            <w:r w:rsidRPr="00C40B30">
              <w:rPr>
                <w:szCs w:val="22"/>
                <w:lang w:val="en-GB"/>
              </w:rPr>
              <w:t>Always connect cables to the corresponding clamps</w:t>
            </w:r>
            <w:r w:rsidR="00982F92">
              <w:rPr>
                <w:szCs w:val="22"/>
                <w:lang w:val="en-GB"/>
              </w:rPr>
              <w:t>.</w:t>
            </w:r>
          </w:p>
          <w:p w14:paraId="6840EE3E" w14:textId="77777777" w:rsidR="00BE69EA" w:rsidRPr="00C40B30" w:rsidRDefault="00BE69EA">
            <w:pPr>
              <w:numPr>
                <w:ilvl w:val="0"/>
                <w:numId w:val="65"/>
              </w:numPr>
              <w:rPr>
                <w:szCs w:val="22"/>
                <w:lang w:val="en-GB"/>
              </w:rPr>
            </w:pPr>
            <w:r w:rsidRPr="00C40B30">
              <w:rPr>
                <w:szCs w:val="22"/>
                <w:lang w:val="en-GB"/>
              </w:rPr>
              <w:t>Do not remove cable covers</w:t>
            </w:r>
            <w:r w:rsidR="00982F92">
              <w:rPr>
                <w:szCs w:val="22"/>
                <w:lang w:val="en-GB"/>
              </w:rPr>
              <w:t>.</w:t>
            </w:r>
          </w:p>
        </w:tc>
      </w:tr>
    </w:tbl>
    <w:p w14:paraId="57C0838D" w14:textId="77777777" w:rsidR="00E3462E" w:rsidRPr="00C40B30" w:rsidRDefault="00E3462E" w:rsidP="0046298C">
      <w:pPr>
        <w:rPr>
          <w:lang w:val="en-GB"/>
        </w:rPr>
      </w:pPr>
    </w:p>
    <w:p w14:paraId="0F838F38" w14:textId="77777777" w:rsidR="00E3462E" w:rsidRPr="00C40B30" w:rsidRDefault="00E3462E" w:rsidP="003D37D8">
      <w:pPr>
        <w:pStyle w:val="Nadpis2"/>
        <w:rPr>
          <w:lang w:val="en-GB"/>
        </w:rPr>
      </w:pPr>
      <w:bookmarkStart w:id="118" w:name="_Toc459017529"/>
      <w:r w:rsidRPr="00C40B30">
        <w:rPr>
          <w:lang w:val="en-GB"/>
        </w:rPr>
        <w:t>Disinfection of surfaces</w:t>
      </w:r>
      <w:bookmarkEnd w:id="118"/>
    </w:p>
    <w:p w14:paraId="451A0666" w14:textId="77777777" w:rsidR="00E3462E" w:rsidRPr="00C40B30" w:rsidRDefault="00E3462E" w:rsidP="0046298C">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81"/>
      </w:tblGrid>
      <w:tr w:rsidR="00E3462E" w:rsidRPr="00C40B30" w14:paraId="711FFF5F" w14:textId="77777777" w:rsidTr="008E363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12745398" w14:textId="77777777" w:rsidR="00E3462E" w:rsidRPr="00C40B30" w:rsidRDefault="00E3462E" w:rsidP="008E3634">
            <w:pPr>
              <w:jc w:val="center"/>
              <w:rPr>
                <w:szCs w:val="22"/>
                <w:lang w:val="en-GB"/>
              </w:rPr>
            </w:pPr>
            <w:r w:rsidRPr="00C40B30">
              <w:rPr>
                <w:szCs w:val="22"/>
                <w:lang w:val="en-GB"/>
              </w:rPr>
              <w:lastRenderedPageBreak/>
              <w:t>Infection</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13B7AE36" w14:textId="77777777" w:rsidR="00E3462E" w:rsidRPr="00C40B30" w:rsidRDefault="00E3462E" w:rsidP="00E3462E">
            <w:pPr>
              <w:rPr>
                <w:szCs w:val="22"/>
                <w:lang w:val="en-GB"/>
              </w:rPr>
            </w:pPr>
            <w:r w:rsidRPr="00C40B30">
              <w:rPr>
                <w:szCs w:val="22"/>
                <w:lang w:val="en-GB"/>
              </w:rPr>
              <w:t>Employees in the course of disinfection of surfaces</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08A305BE" w14:textId="77777777" w:rsidR="00E3462E" w:rsidRPr="00C40B30" w:rsidRDefault="00E3462E" w:rsidP="008E3634">
            <w:pPr>
              <w:numPr>
                <w:ilvl w:val="0"/>
                <w:numId w:val="36"/>
              </w:numPr>
              <w:tabs>
                <w:tab w:val="num" w:pos="252"/>
              </w:tabs>
              <w:ind w:left="252" w:hanging="252"/>
              <w:rPr>
                <w:szCs w:val="22"/>
                <w:lang w:val="en-GB"/>
              </w:rPr>
            </w:pPr>
            <w:r w:rsidRPr="00C40B30">
              <w:rPr>
                <w:szCs w:val="22"/>
                <w:lang w:val="en-GB"/>
              </w:rPr>
              <w:t>Use protective gloves</w:t>
            </w:r>
          </w:p>
        </w:tc>
      </w:tr>
      <w:tr w:rsidR="00E3462E" w:rsidRPr="00C40B30" w14:paraId="66B2E742" w14:textId="77777777" w:rsidTr="008E363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7394C5F0" w14:textId="77777777" w:rsidR="00E3462E" w:rsidRPr="00C40B30" w:rsidRDefault="00E3462E" w:rsidP="008E3634">
            <w:pPr>
              <w:jc w:val="center"/>
              <w:rPr>
                <w:szCs w:val="22"/>
                <w:lang w:val="en-GB"/>
              </w:rPr>
            </w:pPr>
            <w:r w:rsidRPr="00C40B30">
              <w:rPr>
                <w:szCs w:val="22"/>
                <w:lang w:val="en-GB"/>
              </w:rPr>
              <w:t>Impacts of chemical substances on the skin</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2D7A6DB8" w14:textId="77777777" w:rsidR="00E3462E" w:rsidRPr="00C40B30" w:rsidRDefault="00E3462E" w:rsidP="00E3462E">
            <w:pPr>
              <w:rPr>
                <w:szCs w:val="22"/>
                <w:lang w:val="en-GB"/>
              </w:rPr>
            </w:pPr>
            <w:r w:rsidRPr="00C40B30">
              <w:rPr>
                <w:szCs w:val="22"/>
                <w:lang w:val="en-GB"/>
              </w:rPr>
              <w:t xml:space="preserve">Employees in the course of disinfection of surfaces </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4CCFE41D" w14:textId="77777777" w:rsidR="00E3462E" w:rsidRPr="00C40B30" w:rsidRDefault="00E3462E" w:rsidP="008C182E">
            <w:pPr>
              <w:numPr>
                <w:ilvl w:val="0"/>
                <w:numId w:val="65"/>
              </w:numPr>
              <w:rPr>
                <w:szCs w:val="22"/>
                <w:lang w:val="en-GB"/>
              </w:rPr>
            </w:pPr>
            <w:r w:rsidRPr="00C40B30">
              <w:rPr>
                <w:szCs w:val="22"/>
                <w:lang w:val="en-GB"/>
              </w:rPr>
              <w:t>Use protective gloves and other protective equipment, limit contact with skin to the minimum</w:t>
            </w:r>
            <w:r w:rsidR="00982F92">
              <w:rPr>
                <w:szCs w:val="22"/>
                <w:lang w:val="en-GB"/>
              </w:rPr>
              <w:t>.</w:t>
            </w:r>
          </w:p>
          <w:p w14:paraId="5E6F162F" w14:textId="77777777" w:rsidR="00E3462E" w:rsidRPr="00C40B30" w:rsidRDefault="00ED4AD5" w:rsidP="008E3634">
            <w:pPr>
              <w:numPr>
                <w:ilvl w:val="0"/>
                <w:numId w:val="65"/>
              </w:numPr>
              <w:rPr>
                <w:szCs w:val="22"/>
                <w:lang w:val="en-GB"/>
              </w:rPr>
            </w:pPr>
            <w:r w:rsidRPr="00C40B30">
              <w:rPr>
                <w:szCs w:val="22"/>
                <w:lang w:val="en-GB"/>
              </w:rPr>
              <w:t>Get acquainted with and observe the safety data sheet</w:t>
            </w:r>
            <w:r w:rsidR="00982F92">
              <w:rPr>
                <w:szCs w:val="22"/>
                <w:lang w:val="en-GB"/>
              </w:rPr>
              <w:t>.</w:t>
            </w:r>
          </w:p>
        </w:tc>
      </w:tr>
      <w:tr w:rsidR="00E3462E" w:rsidRPr="00C40B30" w14:paraId="4D3B2A42" w14:textId="77777777" w:rsidTr="008E363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785EB52D" w14:textId="77777777" w:rsidR="00E3462E" w:rsidRPr="00C40B30" w:rsidRDefault="00E3462E" w:rsidP="008E3634">
            <w:pPr>
              <w:jc w:val="center"/>
              <w:rPr>
                <w:szCs w:val="22"/>
                <w:lang w:val="en-GB"/>
              </w:rPr>
            </w:pPr>
            <w:r w:rsidRPr="00C40B30">
              <w:rPr>
                <w:szCs w:val="22"/>
                <w:lang w:val="en-GB"/>
              </w:rPr>
              <w:t>Exposure to chemical substances through inhalation</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64597642" w14:textId="77777777" w:rsidR="00E3462E" w:rsidRPr="00C40B30" w:rsidRDefault="00E3462E" w:rsidP="008E3634">
            <w:pPr>
              <w:rPr>
                <w:szCs w:val="22"/>
                <w:lang w:val="en-GB"/>
              </w:rPr>
            </w:pPr>
            <w:r w:rsidRPr="00C40B30">
              <w:rPr>
                <w:szCs w:val="22"/>
                <w:lang w:val="en-GB"/>
              </w:rPr>
              <w:t>Employees in the course of disinfection of surfaces</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571AA601" w14:textId="77777777" w:rsidR="00E3462E" w:rsidRPr="00C40B30" w:rsidRDefault="00982F92" w:rsidP="008E3634">
            <w:pPr>
              <w:numPr>
                <w:ilvl w:val="0"/>
                <w:numId w:val="65"/>
              </w:numPr>
              <w:rPr>
                <w:szCs w:val="22"/>
                <w:lang w:val="en-GB"/>
              </w:rPr>
            </w:pPr>
            <w:r>
              <w:rPr>
                <w:szCs w:val="22"/>
                <w:lang w:val="en-GB"/>
              </w:rPr>
              <w:t>E</w:t>
            </w:r>
            <w:r w:rsidR="00ED4AD5" w:rsidRPr="00C40B30">
              <w:rPr>
                <w:szCs w:val="22"/>
                <w:lang w:val="en-GB"/>
              </w:rPr>
              <w:t>nsure sufficient ventilation</w:t>
            </w:r>
            <w:r>
              <w:rPr>
                <w:szCs w:val="22"/>
                <w:lang w:val="en-GB"/>
              </w:rPr>
              <w:t>.</w:t>
            </w:r>
          </w:p>
          <w:p w14:paraId="345F6103" w14:textId="77777777" w:rsidR="00ED4AD5" w:rsidRPr="00C40B30" w:rsidRDefault="00982F92" w:rsidP="008E3634">
            <w:pPr>
              <w:numPr>
                <w:ilvl w:val="0"/>
                <w:numId w:val="65"/>
              </w:numPr>
              <w:rPr>
                <w:szCs w:val="22"/>
                <w:lang w:val="en-GB"/>
              </w:rPr>
            </w:pPr>
            <w:r>
              <w:rPr>
                <w:szCs w:val="22"/>
                <w:lang w:val="en-GB"/>
              </w:rPr>
              <w:t>L</w:t>
            </w:r>
            <w:r w:rsidR="00ED4AD5" w:rsidRPr="00C40B30">
              <w:rPr>
                <w:szCs w:val="22"/>
                <w:lang w:val="en-GB"/>
              </w:rPr>
              <w:t>imit contact with skin to the minimum</w:t>
            </w:r>
            <w:r>
              <w:rPr>
                <w:szCs w:val="22"/>
                <w:lang w:val="en-GB"/>
              </w:rPr>
              <w:t>.</w:t>
            </w:r>
          </w:p>
          <w:p w14:paraId="4A19721A" w14:textId="77777777" w:rsidR="00ED4AD5" w:rsidRPr="00C40B30" w:rsidRDefault="00982F92" w:rsidP="008E3634">
            <w:pPr>
              <w:numPr>
                <w:ilvl w:val="0"/>
                <w:numId w:val="65"/>
              </w:numPr>
              <w:rPr>
                <w:szCs w:val="22"/>
                <w:lang w:val="en-GB"/>
              </w:rPr>
            </w:pPr>
            <w:r>
              <w:rPr>
                <w:szCs w:val="22"/>
                <w:lang w:val="en-GB"/>
              </w:rPr>
              <w:t>P</w:t>
            </w:r>
            <w:r w:rsidR="00ED4AD5" w:rsidRPr="00C40B30">
              <w:rPr>
                <w:szCs w:val="22"/>
                <w:lang w:val="en-GB"/>
              </w:rPr>
              <w:t>revent application of disinfection preparations on hot surfaces</w:t>
            </w:r>
            <w:r>
              <w:rPr>
                <w:szCs w:val="22"/>
                <w:lang w:val="en-GB"/>
              </w:rPr>
              <w:t>.</w:t>
            </w:r>
          </w:p>
        </w:tc>
      </w:tr>
      <w:tr w:rsidR="00E3462E" w:rsidRPr="00C40B30" w14:paraId="1BFF2CD5" w14:textId="77777777" w:rsidTr="008E363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71D10582" w14:textId="1A122041" w:rsidR="00E3462E" w:rsidRPr="00C40B30" w:rsidRDefault="0088115D" w:rsidP="008E3634">
            <w:pPr>
              <w:jc w:val="center"/>
              <w:rPr>
                <w:szCs w:val="22"/>
                <w:lang w:val="en-GB"/>
              </w:rPr>
            </w:pPr>
            <w:r>
              <w:rPr>
                <w:szCs w:val="22"/>
                <w:lang w:val="en-GB"/>
              </w:rPr>
              <w:t>F</w:t>
            </w:r>
            <w:r w:rsidR="00E3462E" w:rsidRPr="00C40B30">
              <w:rPr>
                <w:szCs w:val="22"/>
                <w:lang w:val="en-GB"/>
              </w:rPr>
              <w:t>ire, explosion</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7ACD3CC4" w14:textId="77777777" w:rsidR="00E3462E" w:rsidRPr="00C40B30" w:rsidRDefault="00E3462E" w:rsidP="008E3634">
            <w:pPr>
              <w:rPr>
                <w:szCs w:val="22"/>
                <w:lang w:val="en-GB"/>
              </w:rPr>
            </w:pPr>
            <w:r w:rsidRPr="00C40B30">
              <w:rPr>
                <w:szCs w:val="22"/>
                <w:lang w:val="en-GB"/>
              </w:rPr>
              <w:t>Employees in the course of disinfection of surfaces</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2EA124D0" w14:textId="77777777" w:rsidR="00E3462E" w:rsidRPr="00C40B30" w:rsidRDefault="00982F92" w:rsidP="008E3634">
            <w:pPr>
              <w:numPr>
                <w:ilvl w:val="0"/>
                <w:numId w:val="65"/>
              </w:numPr>
              <w:rPr>
                <w:szCs w:val="22"/>
                <w:lang w:val="en-GB"/>
              </w:rPr>
            </w:pPr>
            <w:r>
              <w:rPr>
                <w:szCs w:val="22"/>
                <w:lang w:val="en-GB"/>
              </w:rPr>
              <w:t>A</w:t>
            </w:r>
            <w:r w:rsidR="00E3462E" w:rsidRPr="00C40B30">
              <w:rPr>
                <w:szCs w:val="22"/>
                <w:lang w:val="en-GB"/>
              </w:rPr>
              <w:t>void using combustible products as disinfection preparations on large surfaces</w:t>
            </w:r>
            <w:r>
              <w:rPr>
                <w:szCs w:val="22"/>
                <w:lang w:val="en-GB"/>
              </w:rPr>
              <w:t>.</w:t>
            </w:r>
          </w:p>
          <w:p w14:paraId="770E11E8" w14:textId="77777777" w:rsidR="00ED4AD5" w:rsidRPr="00C40B30" w:rsidRDefault="00982F92" w:rsidP="008E3634">
            <w:pPr>
              <w:numPr>
                <w:ilvl w:val="0"/>
                <w:numId w:val="65"/>
              </w:numPr>
              <w:rPr>
                <w:szCs w:val="22"/>
                <w:lang w:val="en-GB"/>
              </w:rPr>
            </w:pPr>
            <w:r>
              <w:rPr>
                <w:szCs w:val="22"/>
                <w:lang w:val="en-GB"/>
              </w:rPr>
              <w:t>E</w:t>
            </w:r>
            <w:r w:rsidR="00ED4AD5" w:rsidRPr="00C40B30">
              <w:rPr>
                <w:szCs w:val="22"/>
                <w:lang w:val="en-GB"/>
              </w:rPr>
              <w:t>nsure sufficient ventilation</w:t>
            </w:r>
            <w:r>
              <w:rPr>
                <w:szCs w:val="22"/>
                <w:lang w:val="en-GB"/>
              </w:rPr>
              <w:t>.</w:t>
            </w:r>
          </w:p>
          <w:p w14:paraId="71D1E305" w14:textId="77777777" w:rsidR="00ED4AD5" w:rsidRPr="00C40B30" w:rsidRDefault="00982F92" w:rsidP="008E3634">
            <w:pPr>
              <w:numPr>
                <w:ilvl w:val="0"/>
                <w:numId w:val="65"/>
              </w:numPr>
              <w:rPr>
                <w:szCs w:val="22"/>
                <w:lang w:val="en-GB"/>
              </w:rPr>
            </w:pPr>
            <w:r>
              <w:rPr>
                <w:szCs w:val="22"/>
                <w:lang w:val="en-GB"/>
              </w:rPr>
              <w:t>P</w:t>
            </w:r>
            <w:r w:rsidR="00ED4AD5" w:rsidRPr="00C40B30">
              <w:rPr>
                <w:szCs w:val="22"/>
                <w:lang w:val="en-GB"/>
              </w:rPr>
              <w:t>revent application of disinfection preparations on hot surfaces</w:t>
            </w:r>
            <w:r>
              <w:rPr>
                <w:szCs w:val="22"/>
                <w:lang w:val="en-GB"/>
              </w:rPr>
              <w:t>.</w:t>
            </w:r>
          </w:p>
        </w:tc>
      </w:tr>
    </w:tbl>
    <w:p w14:paraId="27679E27" w14:textId="77777777" w:rsidR="00E3462E" w:rsidRPr="00982F92" w:rsidRDefault="00E3462E" w:rsidP="0046298C">
      <w:pPr>
        <w:sectPr w:rsidR="00E3462E" w:rsidRPr="00982F92" w:rsidSect="002F655D">
          <w:pgSz w:w="16838" w:h="11906" w:orient="landscape"/>
          <w:pgMar w:top="1106" w:right="1418" w:bottom="539" w:left="1712" w:header="719" w:footer="709" w:gutter="0"/>
          <w:cols w:space="708"/>
          <w:docGrid w:linePitch="360"/>
        </w:sectPr>
      </w:pPr>
    </w:p>
    <w:p w14:paraId="4D2B0F8A" w14:textId="77777777" w:rsidR="002876D7" w:rsidRPr="00C40B30" w:rsidRDefault="00E3462E" w:rsidP="003D37D8">
      <w:pPr>
        <w:pStyle w:val="Nadpis2"/>
        <w:rPr>
          <w:lang w:val="en-GB"/>
        </w:rPr>
      </w:pPr>
      <w:bookmarkStart w:id="119" w:name="_Toc459017530"/>
      <w:r w:rsidRPr="00C40B30">
        <w:rPr>
          <w:lang w:val="en-GB"/>
        </w:rPr>
        <w:lastRenderedPageBreak/>
        <w:t>Health care facility</w:t>
      </w:r>
      <w:bookmarkEnd w:id="119"/>
    </w:p>
    <w:p w14:paraId="08000504" w14:textId="77777777" w:rsidR="00E3462E" w:rsidRPr="00C40B30" w:rsidRDefault="00E3462E" w:rsidP="0046298C">
      <w:pPr>
        <w:rPr>
          <w:lang w:val="en-GB"/>
        </w:rPr>
      </w:pPr>
    </w:p>
    <w:p w14:paraId="03CD22CE" w14:textId="77777777" w:rsidR="00E3462E" w:rsidRPr="00C40B30" w:rsidRDefault="00E3462E" w:rsidP="003D37D8">
      <w:pPr>
        <w:pStyle w:val="Nadpis2"/>
        <w:rPr>
          <w:lang w:val="en-GB"/>
        </w:rPr>
      </w:pPr>
      <w:bookmarkStart w:id="120" w:name="_Toc459017531"/>
      <w:bookmarkStart w:id="121" w:name="_Toc459016817"/>
      <w:bookmarkStart w:id="122" w:name="_Toc425229613"/>
      <w:r w:rsidRPr="00C40B30">
        <w:rPr>
          <w:lang w:val="en-GB"/>
        </w:rPr>
        <w:t>Taking of biological materials in a health care facility</w:t>
      </w:r>
      <w:bookmarkEnd w:id="120"/>
      <w:bookmarkEnd w:id="121"/>
      <w:bookmarkEnd w:id="122"/>
    </w:p>
    <w:p w14:paraId="6FBCDCB9" w14:textId="77777777" w:rsidR="00E3462E" w:rsidRPr="00C40B30" w:rsidRDefault="00E3462E" w:rsidP="00E3462E">
      <w:pPr>
        <w:rPr>
          <w:lang w:val="en-GB"/>
        </w:rPr>
      </w:pPr>
    </w:p>
    <w:tbl>
      <w:tblPr>
        <w:tblW w:w="1485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6"/>
        <w:gridCol w:w="4253"/>
        <w:gridCol w:w="8781"/>
      </w:tblGrid>
      <w:tr w:rsidR="00E3462E" w:rsidRPr="00C40B30" w14:paraId="273F8A8B" w14:textId="77777777" w:rsidTr="008E3634">
        <w:trPr>
          <w:trHeight w:val="621"/>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3B6CA5A2" w14:textId="77777777" w:rsidR="00E3462E" w:rsidRPr="00C40B30" w:rsidRDefault="00E3462E" w:rsidP="008E3634">
            <w:pPr>
              <w:jc w:val="center"/>
              <w:rPr>
                <w:szCs w:val="22"/>
                <w:lang w:val="en-GB"/>
              </w:rPr>
            </w:pPr>
            <w:r w:rsidRPr="00C40B30">
              <w:rPr>
                <w:szCs w:val="22"/>
                <w:lang w:val="en-GB"/>
              </w:rPr>
              <w:t>Stabs, cuts with a needle</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521B1E94" w14:textId="77777777" w:rsidR="00E3462E" w:rsidRPr="00C40B30" w:rsidRDefault="00E3462E" w:rsidP="008E3634">
            <w:pPr>
              <w:rPr>
                <w:szCs w:val="22"/>
                <w:lang w:val="en-GB"/>
              </w:rPr>
            </w:pPr>
            <w:r w:rsidRPr="00C40B30">
              <w:rPr>
                <w:szCs w:val="22"/>
                <w:lang w:val="en-GB"/>
              </w:rPr>
              <w:t>Employees in the course of taking biological materials</w:t>
            </w: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7570EEBA" w14:textId="77777777" w:rsidR="00E3462E" w:rsidRPr="00C40B30" w:rsidRDefault="00E3462E" w:rsidP="008E3634">
            <w:pPr>
              <w:numPr>
                <w:ilvl w:val="0"/>
                <w:numId w:val="60"/>
              </w:numPr>
              <w:tabs>
                <w:tab w:val="num" w:pos="313"/>
              </w:tabs>
              <w:ind w:left="313" w:hanging="300"/>
              <w:rPr>
                <w:szCs w:val="22"/>
                <w:lang w:val="en-GB"/>
              </w:rPr>
            </w:pPr>
            <w:r w:rsidRPr="00C40B30">
              <w:rPr>
                <w:lang w:val="en-GB"/>
              </w:rPr>
              <w:t>During all operations where skin integrity is being or has already been impaired, communication with body cavities is being performed or non-physiological entry into the organism is made, employees are required to use a sterile protection mask and sterile gloves</w:t>
            </w:r>
            <w:r w:rsidR="00982F92">
              <w:rPr>
                <w:lang w:val="en-GB"/>
              </w:rPr>
              <w:t>.</w:t>
            </w:r>
          </w:p>
          <w:p w14:paraId="0883430B" w14:textId="77777777" w:rsidR="00E3462E" w:rsidRPr="00C40B30" w:rsidRDefault="00E3462E" w:rsidP="008E3634">
            <w:pPr>
              <w:numPr>
                <w:ilvl w:val="0"/>
                <w:numId w:val="60"/>
              </w:numPr>
              <w:tabs>
                <w:tab w:val="num" w:pos="313"/>
              </w:tabs>
              <w:ind w:left="313" w:hanging="300"/>
              <w:rPr>
                <w:szCs w:val="22"/>
                <w:lang w:val="en-GB"/>
              </w:rPr>
            </w:pPr>
            <w:r w:rsidRPr="00C40B30">
              <w:rPr>
                <w:lang w:val="en-GB"/>
              </w:rPr>
              <w:t>When taking biological material, employees are required to use rubber or PVC gloves - to be used only once!</w:t>
            </w:r>
          </w:p>
          <w:p w14:paraId="2EAFBF02" w14:textId="77777777" w:rsidR="00E3462E" w:rsidRPr="00C40B30" w:rsidRDefault="00E3462E" w:rsidP="008E3634">
            <w:pPr>
              <w:numPr>
                <w:ilvl w:val="0"/>
                <w:numId w:val="60"/>
              </w:numPr>
              <w:tabs>
                <w:tab w:val="num" w:pos="313"/>
              </w:tabs>
              <w:ind w:left="313" w:hanging="300"/>
              <w:rPr>
                <w:szCs w:val="22"/>
                <w:lang w:val="en-GB"/>
              </w:rPr>
            </w:pPr>
            <w:r w:rsidRPr="00C40B30">
              <w:rPr>
                <w:lang w:val="en-GB"/>
              </w:rPr>
              <w:t>follow the prescribed work procedures</w:t>
            </w:r>
            <w:r w:rsidR="00982F92">
              <w:rPr>
                <w:lang w:val="en-GB"/>
              </w:rPr>
              <w:t>.</w:t>
            </w:r>
          </w:p>
        </w:tc>
      </w:tr>
      <w:tr w:rsidR="00E3462E" w:rsidRPr="00C40B30" w14:paraId="0E58C970" w14:textId="77777777" w:rsidTr="008E3634">
        <w:trPr>
          <w:trHeight w:val="168"/>
        </w:trPr>
        <w:tc>
          <w:tcPr>
            <w:tcW w:w="1816" w:type="dxa"/>
            <w:tcBorders>
              <w:top w:val="single" w:sz="4" w:space="0" w:color="008000"/>
              <w:left w:val="single" w:sz="4" w:space="0" w:color="008000"/>
              <w:bottom w:val="single" w:sz="4" w:space="0" w:color="008000"/>
              <w:right w:val="single" w:sz="4" w:space="0" w:color="008000"/>
            </w:tcBorders>
            <w:shd w:val="clear" w:color="auto" w:fill="auto"/>
          </w:tcPr>
          <w:p w14:paraId="4BB2AFAA" w14:textId="446C162F" w:rsidR="00E3462E" w:rsidRPr="00C40B30" w:rsidRDefault="00E07C5E" w:rsidP="008E3634">
            <w:pPr>
              <w:jc w:val="center"/>
              <w:rPr>
                <w:szCs w:val="22"/>
                <w:lang w:val="en-GB"/>
              </w:rPr>
            </w:pPr>
            <w:r>
              <w:rPr>
                <w:szCs w:val="22"/>
                <w:lang w:val="en-GB"/>
              </w:rPr>
              <w:t>C</w:t>
            </w:r>
            <w:r w:rsidR="00E3462E" w:rsidRPr="00C40B30">
              <w:rPr>
                <w:szCs w:val="22"/>
                <w:lang w:val="en-GB"/>
              </w:rPr>
              <w:t>ontamination by biological material</w:t>
            </w:r>
          </w:p>
        </w:tc>
        <w:tc>
          <w:tcPr>
            <w:tcW w:w="4253" w:type="dxa"/>
            <w:tcBorders>
              <w:top w:val="single" w:sz="4" w:space="0" w:color="008000"/>
              <w:left w:val="single" w:sz="4" w:space="0" w:color="008000"/>
              <w:bottom w:val="single" w:sz="4" w:space="0" w:color="008000"/>
              <w:right w:val="single" w:sz="4" w:space="0" w:color="008000"/>
            </w:tcBorders>
            <w:shd w:val="clear" w:color="auto" w:fill="auto"/>
          </w:tcPr>
          <w:p w14:paraId="2109FD4D" w14:textId="77777777" w:rsidR="00E3462E" w:rsidRPr="00C40B30" w:rsidRDefault="00E3462E" w:rsidP="008E3634">
            <w:pPr>
              <w:rPr>
                <w:szCs w:val="22"/>
                <w:lang w:val="en-GB"/>
              </w:rPr>
            </w:pPr>
          </w:p>
        </w:tc>
        <w:tc>
          <w:tcPr>
            <w:tcW w:w="8781" w:type="dxa"/>
            <w:tcBorders>
              <w:top w:val="single" w:sz="4" w:space="0" w:color="008000"/>
              <w:left w:val="single" w:sz="4" w:space="0" w:color="008000"/>
              <w:bottom w:val="single" w:sz="4" w:space="0" w:color="008000"/>
              <w:right w:val="single" w:sz="4" w:space="0" w:color="008000"/>
            </w:tcBorders>
            <w:shd w:val="clear" w:color="auto" w:fill="auto"/>
          </w:tcPr>
          <w:p w14:paraId="17474612" w14:textId="77777777" w:rsidR="00E3462E" w:rsidRPr="00C40B30" w:rsidRDefault="00E3462E" w:rsidP="008E3634">
            <w:pPr>
              <w:numPr>
                <w:ilvl w:val="0"/>
                <w:numId w:val="36"/>
              </w:numPr>
              <w:rPr>
                <w:szCs w:val="22"/>
                <w:lang w:val="en-GB"/>
              </w:rPr>
            </w:pPr>
            <w:r w:rsidRPr="00C40B30">
              <w:rPr>
                <w:lang w:val="en-GB"/>
              </w:rPr>
              <w:t>During all operations where skin integrity is being or has already been impaired, communication with body cavities is being performed or non-physiological entry into the organism is made, employees are required to use a sterile protection mask and sterile gloves</w:t>
            </w:r>
            <w:r w:rsidR="00982F92">
              <w:rPr>
                <w:lang w:val="en-GB"/>
              </w:rPr>
              <w:t>.</w:t>
            </w:r>
          </w:p>
          <w:p w14:paraId="2457E4E0" w14:textId="77777777" w:rsidR="00E3462E" w:rsidRPr="00C40B30" w:rsidRDefault="00E3462E" w:rsidP="008E3634">
            <w:pPr>
              <w:numPr>
                <w:ilvl w:val="0"/>
                <w:numId w:val="36"/>
              </w:numPr>
              <w:rPr>
                <w:szCs w:val="22"/>
                <w:lang w:val="en-GB"/>
              </w:rPr>
            </w:pPr>
            <w:r w:rsidRPr="00C40B30">
              <w:rPr>
                <w:lang w:val="en-GB"/>
              </w:rPr>
              <w:t>When taking biological material, employees are required to use rubber or PVC gloves - to be used only once!</w:t>
            </w:r>
          </w:p>
          <w:p w14:paraId="5AF43206" w14:textId="77777777" w:rsidR="00E3462E" w:rsidRPr="00C40B30" w:rsidRDefault="00E3462E" w:rsidP="008E3634">
            <w:pPr>
              <w:numPr>
                <w:ilvl w:val="0"/>
                <w:numId w:val="36"/>
              </w:numPr>
              <w:rPr>
                <w:szCs w:val="22"/>
                <w:lang w:val="en-GB"/>
              </w:rPr>
            </w:pPr>
            <w:r w:rsidRPr="00C40B30">
              <w:rPr>
                <w:lang w:val="en-GB"/>
              </w:rPr>
              <w:t>Follow the prescribed work procedures</w:t>
            </w:r>
            <w:r w:rsidR="00982F92">
              <w:rPr>
                <w:lang w:val="en-GB"/>
              </w:rPr>
              <w:t>.</w:t>
            </w:r>
          </w:p>
          <w:p w14:paraId="65300969" w14:textId="77777777" w:rsidR="00E3462E" w:rsidRPr="00C40B30" w:rsidRDefault="00E3462E" w:rsidP="008E3634">
            <w:pPr>
              <w:numPr>
                <w:ilvl w:val="0"/>
                <w:numId w:val="36"/>
              </w:numPr>
              <w:rPr>
                <w:szCs w:val="22"/>
                <w:lang w:val="en-GB"/>
              </w:rPr>
            </w:pPr>
            <w:r w:rsidRPr="00C40B30">
              <w:rPr>
                <w:lang w:val="en-GB"/>
              </w:rPr>
              <w:t>Do not clean the used tools and instruments, in particular those contaminated by blood, without prior decontamination by disinfection preparations with virucidal effects</w:t>
            </w:r>
            <w:r w:rsidR="00982F92">
              <w:rPr>
                <w:lang w:val="en-GB"/>
              </w:rPr>
              <w:t>.</w:t>
            </w:r>
          </w:p>
          <w:p w14:paraId="7EE5FD4C" w14:textId="77777777" w:rsidR="00E3462E" w:rsidRPr="00C40B30" w:rsidRDefault="00E3462E" w:rsidP="008E3634">
            <w:pPr>
              <w:numPr>
                <w:ilvl w:val="0"/>
                <w:numId w:val="36"/>
              </w:numPr>
              <w:rPr>
                <w:szCs w:val="22"/>
                <w:lang w:val="en-GB"/>
              </w:rPr>
            </w:pPr>
            <w:r w:rsidRPr="00C40B30">
              <w:rPr>
                <w:lang w:val="en-GB"/>
              </w:rPr>
              <w:t>Dispose of disposable syringes and needles as a whole, without separating them</w:t>
            </w:r>
            <w:r w:rsidR="00982F92">
              <w:rPr>
                <w:lang w:val="en-GB"/>
              </w:rPr>
              <w:t>.</w:t>
            </w:r>
            <w:r w:rsidRPr="00C40B30">
              <w:rPr>
                <w:lang w:val="en-GB"/>
              </w:rPr>
              <w:t xml:space="preserve"> </w:t>
            </w:r>
          </w:p>
          <w:p w14:paraId="58334BFC" w14:textId="77777777" w:rsidR="00E3462E" w:rsidRPr="00C40B30" w:rsidRDefault="00E3462E" w:rsidP="008E3634">
            <w:pPr>
              <w:numPr>
                <w:ilvl w:val="0"/>
                <w:numId w:val="36"/>
              </w:numPr>
              <w:rPr>
                <w:szCs w:val="22"/>
                <w:lang w:val="en-GB"/>
              </w:rPr>
            </w:pPr>
            <w:r w:rsidRPr="00C40B30">
              <w:rPr>
                <w:lang w:val="en-GB"/>
              </w:rPr>
              <w:t>All health care professionals are required to observe strict personal hygiene rules - trimmed hair, beards, fingernails cut short and trimmed, do not wear any jewellery or watches, do not wear artificial nails</w:t>
            </w:r>
            <w:r w:rsidR="00982F92">
              <w:rPr>
                <w:lang w:val="en-GB"/>
              </w:rPr>
              <w:t>.</w:t>
            </w:r>
            <w:r w:rsidRPr="00C40B30">
              <w:rPr>
                <w:lang w:val="en-GB"/>
              </w:rPr>
              <w:t xml:space="preserve"> </w:t>
            </w:r>
          </w:p>
          <w:p w14:paraId="42F6FAA8" w14:textId="77777777" w:rsidR="00E3462E" w:rsidRPr="00C40B30" w:rsidRDefault="00E3462E" w:rsidP="008E3634">
            <w:pPr>
              <w:numPr>
                <w:ilvl w:val="0"/>
                <w:numId w:val="36"/>
              </w:numPr>
              <w:rPr>
                <w:szCs w:val="22"/>
                <w:lang w:val="en-GB"/>
              </w:rPr>
            </w:pPr>
            <w:r w:rsidRPr="00C40B30">
              <w:rPr>
                <w:lang w:val="en-GB"/>
              </w:rPr>
              <w:t>Disinfect your hands after each contact with an infectious volunteer, biological material, used laundry; use preferentially disposable materials for wiping your hands</w:t>
            </w:r>
            <w:r w:rsidR="00982F92">
              <w:rPr>
                <w:lang w:val="en-GB"/>
              </w:rPr>
              <w:t>.</w:t>
            </w:r>
          </w:p>
          <w:p w14:paraId="17FADF64" w14:textId="77777777" w:rsidR="00E3462E" w:rsidRPr="00C40B30" w:rsidRDefault="00E3462E" w:rsidP="008E3634">
            <w:pPr>
              <w:numPr>
                <w:ilvl w:val="0"/>
                <w:numId w:val="36"/>
              </w:numPr>
              <w:rPr>
                <w:szCs w:val="22"/>
                <w:lang w:val="en-GB"/>
              </w:rPr>
            </w:pPr>
            <w:r w:rsidRPr="00C40B30">
              <w:rPr>
                <w:lang w:val="en-GB"/>
              </w:rPr>
              <w:t xml:space="preserve"> The prerequisite for work performance at specific workplaces is the vaccination against viral hepatitis B</w:t>
            </w:r>
            <w:r w:rsidR="00982F92">
              <w:rPr>
                <w:lang w:val="en-GB"/>
              </w:rPr>
              <w:t>.</w:t>
            </w:r>
          </w:p>
        </w:tc>
      </w:tr>
    </w:tbl>
    <w:p w14:paraId="7F347373" w14:textId="77777777" w:rsidR="00E3462E" w:rsidRPr="00C40B30" w:rsidRDefault="00E3462E" w:rsidP="0046298C">
      <w:pPr>
        <w:rPr>
          <w:lang w:val="en-GB"/>
        </w:rPr>
      </w:pPr>
    </w:p>
    <w:p w14:paraId="1A3DF199" w14:textId="77777777" w:rsidR="00E3462E" w:rsidRPr="00C40B30" w:rsidRDefault="00E3462E" w:rsidP="0046298C">
      <w:pPr>
        <w:rPr>
          <w:lang w:val="en-GB"/>
        </w:rPr>
      </w:pPr>
    </w:p>
    <w:sectPr w:rsidR="00E3462E" w:rsidRPr="00C40B30" w:rsidSect="002F655D">
      <w:pgSz w:w="16838" w:h="11906" w:orient="landscape"/>
      <w:pgMar w:top="1106" w:right="1418" w:bottom="539" w:left="1712" w:header="71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AB31A" w16cex:dateUtc="2021-05-03T15: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EB80D" w14:textId="77777777" w:rsidR="00923A20" w:rsidRDefault="00923A20">
      <w:r>
        <w:separator/>
      </w:r>
    </w:p>
  </w:endnote>
  <w:endnote w:type="continuationSeparator" w:id="0">
    <w:p w14:paraId="470B4ACC" w14:textId="77777777" w:rsidR="00923A20" w:rsidRDefault="00923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32385" w14:textId="77777777" w:rsidR="002F6086" w:rsidRDefault="002F608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4325E" w14:textId="77777777" w:rsidR="002F6086" w:rsidRDefault="002F6086">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9053682"/>
      <w:docPartObj>
        <w:docPartGallery w:val="Page Numbers (Bottom of Page)"/>
        <w:docPartUnique/>
      </w:docPartObj>
    </w:sdtPr>
    <w:sdtEndPr/>
    <w:sdtContent>
      <w:p w14:paraId="1B4ECAAE" w14:textId="484E550F" w:rsidR="002F6086" w:rsidRDefault="002F6086">
        <w:pPr>
          <w:pStyle w:val="Zpat"/>
          <w:jc w:val="center"/>
        </w:pPr>
        <w:r>
          <w:fldChar w:fldCharType="begin"/>
        </w:r>
        <w:r>
          <w:instrText>PAGE   \* MERGEFORMAT</w:instrText>
        </w:r>
        <w:r>
          <w:fldChar w:fldCharType="separate"/>
        </w:r>
        <w:r w:rsidR="00AA3B86">
          <w:rPr>
            <w:noProof/>
          </w:rPr>
          <w:t>1</w:t>
        </w:r>
        <w:r>
          <w:rPr>
            <w:noProof/>
          </w:rPr>
          <w:fldChar w:fldCharType="end"/>
        </w:r>
      </w:p>
    </w:sdtContent>
  </w:sdt>
  <w:p w14:paraId="38C23580" w14:textId="77777777" w:rsidR="002F6086" w:rsidRDefault="002F608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9F1FD" w14:textId="77777777" w:rsidR="00923A20" w:rsidRDefault="00923A20">
      <w:r>
        <w:separator/>
      </w:r>
    </w:p>
  </w:footnote>
  <w:footnote w:type="continuationSeparator" w:id="0">
    <w:p w14:paraId="18E6B4D1" w14:textId="77777777" w:rsidR="00923A20" w:rsidRDefault="00923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6D151" w14:textId="77777777" w:rsidR="002F6086" w:rsidRDefault="002F608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5CA45" w14:textId="77777777" w:rsidR="002F6086" w:rsidRDefault="002F6086">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85676" w14:textId="77777777" w:rsidR="002F6086" w:rsidRPr="00416419" w:rsidRDefault="002F6086" w:rsidP="00416419">
    <w:pPr>
      <w:pStyle w:val="Zhlav"/>
    </w:pPr>
    <w:r w:rsidRPr="00184214">
      <w:rPr>
        <w:noProof/>
      </w:rPr>
      <w:drawing>
        <wp:anchor distT="0" distB="0" distL="114300" distR="114300" simplePos="0" relativeHeight="251659264" behindDoc="1" locked="1" layoutInCell="1" allowOverlap="1" wp14:anchorId="17C2981D" wp14:editId="1F525672">
          <wp:simplePos x="0" y="0"/>
          <wp:positionH relativeFrom="margin">
            <wp:posOffset>-576580</wp:posOffset>
          </wp:positionH>
          <wp:positionV relativeFrom="topMargin">
            <wp:posOffset>219075</wp:posOffset>
          </wp:positionV>
          <wp:extent cx="1612900" cy="466725"/>
          <wp:effectExtent l="19050" t="0" r="6350" b="0"/>
          <wp:wrapNone/>
          <wp:docPr id="2"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900" cy="46736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846" w:type="dxa"/>
      <w:tblInd w:w="-432" w:type="dxa"/>
      <w:tblBorders>
        <w:top w:val="single" w:sz="6" w:space="0" w:color="FFFFFF"/>
        <w:left w:val="single" w:sz="6" w:space="0" w:color="FFFFFF"/>
        <w:bottom w:val="single" w:sz="4" w:space="0" w:color="008000"/>
        <w:right w:val="single" w:sz="6" w:space="0" w:color="FFFFFF"/>
        <w:insideH w:val="single" w:sz="6" w:space="0" w:color="FFFFFF"/>
        <w:insideV w:val="single" w:sz="6" w:space="0" w:color="FFFFFF"/>
      </w:tblBorders>
      <w:shd w:val="clear" w:color="auto" w:fill="009E47"/>
      <w:tblLayout w:type="fixed"/>
      <w:tblLook w:val="01E0" w:firstRow="1" w:lastRow="1" w:firstColumn="1" w:lastColumn="1" w:noHBand="0" w:noVBand="0"/>
    </w:tblPr>
    <w:tblGrid>
      <w:gridCol w:w="1727"/>
      <w:gridCol w:w="4393"/>
      <w:gridCol w:w="8726"/>
    </w:tblGrid>
    <w:tr w:rsidR="002F6086" w:rsidRPr="00187975" w14:paraId="32EB90F2" w14:textId="77777777" w:rsidTr="00ED402B">
      <w:trPr>
        <w:cantSplit/>
        <w:trHeight w:val="619"/>
      </w:trPr>
      <w:tc>
        <w:tcPr>
          <w:tcW w:w="1727" w:type="dxa"/>
          <w:shd w:val="clear" w:color="auto" w:fill="009E47"/>
          <w:vAlign w:val="center"/>
        </w:tcPr>
        <w:p w14:paraId="32A92A5E" w14:textId="77777777" w:rsidR="002F6086" w:rsidRPr="00187975" w:rsidRDefault="002F6086" w:rsidP="00187975">
          <w:pPr>
            <w:jc w:val="center"/>
            <w:rPr>
              <w:b/>
              <w:color w:val="FFFFFF"/>
              <w:szCs w:val="20"/>
            </w:rPr>
          </w:pPr>
          <w:r>
            <w:rPr>
              <w:b/>
              <w:bCs/>
              <w:color w:val="FFFFFF"/>
              <w:szCs w:val="20"/>
            </w:rPr>
            <w:t>Hazard</w:t>
          </w:r>
        </w:p>
      </w:tc>
      <w:tc>
        <w:tcPr>
          <w:tcW w:w="4393" w:type="dxa"/>
          <w:shd w:val="clear" w:color="auto" w:fill="009E47"/>
          <w:vAlign w:val="center"/>
        </w:tcPr>
        <w:p w14:paraId="1ECB19B7" w14:textId="77777777" w:rsidR="002F6086" w:rsidRPr="00187975" w:rsidRDefault="002F6086" w:rsidP="00187975">
          <w:pPr>
            <w:jc w:val="center"/>
            <w:rPr>
              <w:b/>
              <w:color w:val="FFFFFF"/>
              <w:szCs w:val="20"/>
            </w:rPr>
          </w:pPr>
          <w:r>
            <w:rPr>
              <w:b/>
              <w:bCs/>
              <w:color w:val="FFFFFF"/>
              <w:szCs w:val="20"/>
            </w:rPr>
            <w:t>Who is endangered by what</w:t>
          </w:r>
        </w:p>
      </w:tc>
      <w:tc>
        <w:tcPr>
          <w:tcW w:w="8726" w:type="dxa"/>
          <w:shd w:val="clear" w:color="auto" w:fill="009E47"/>
          <w:vAlign w:val="center"/>
        </w:tcPr>
        <w:p w14:paraId="70A6327B" w14:textId="77777777" w:rsidR="002F6086" w:rsidRPr="00187975" w:rsidRDefault="002F6086" w:rsidP="00187975">
          <w:pPr>
            <w:jc w:val="center"/>
            <w:rPr>
              <w:b/>
              <w:color w:val="FFFFFF"/>
              <w:szCs w:val="20"/>
            </w:rPr>
          </w:pPr>
          <w:r>
            <w:rPr>
              <w:b/>
              <w:bCs/>
              <w:color w:val="FFFFFF"/>
              <w:szCs w:val="20"/>
            </w:rPr>
            <w:t>Hazard reduction measures</w:t>
          </w:r>
        </w:p>
      </w:tc>
    </w:tr>
  </w:tbl>
  <w:p w14:paraId="12245BEC" w14:textId="77777777" w:rsidR="002F6086" w:rsidRDefault="002F608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01987"/>
    <w:multiLevelType w:val="hybridMultilevel"/>
    <w:tmpl w:val="FCCE2866"/>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C501BA"/>
    <w:multiLevelType w:val="hybridMultilevel"/>
    <w:tmpl w:val="EA3A5F3A"/>
    <w:lvl w:ilvl="0" w:tplc="03C0531E">
      <w:numFmt w:val="bullet"/>
      <w:lvlText w:val="-"/>
      <w:lvlJc w:val="left"/>
      <w:pPr>
        <w:tabs>
          <w:tab w:val="num" w:pos="657"/>
        </w:tabs>
        <w:ind w:left="657" w:hanging="360"/>
      </w:pPr>
      <w:rPr>
        <w:rFonts w:ascii="Times New Roman" w:eastAsia="Times New Roman" w:hAnsi="Times New Roman" w:cs="Times New Roman" w:hint="default"/>
      </w:rPr>
    </w:lvl>
    <w:lvl w:ilvl="1" w:tplc="04050003" w:tentative="1">
      <w:start w:val="1"/>
      <w:numFmt w:val="bullet"/>
      <w:lvlText w:val="o"/>
      <w:lvlJc w:val="left"/>
      <w:pPr>
        <w:tabs>
          <w:tab w:val="num" w:pos="1512"/>
        </w:tabs>
        <w:ind w:left="1512" w:hanging="360"/>
      </w:pPr>
      <w:rPr>
        <w:rFonts w:ascii="Courier New" w:hAnsi="Courier New" w:hint="default"/>
      </w:rPr>
    </w:lvl>
    <w:lvl w:ilvl="2" w:tplc="04050005" w:tentative="1">
      <w:start w:val="1"/>
      <w:numFmt w:val="bullet"/>
      <w:lvlText w:val=""/>
      <w:lvlJc w:val="left"/>
      <w:pPr>
        <w:tabs>
          <w:tab w:val="num" w:pos="2232"/>
        </w:tabs>
        <w:ind w:left="2232" w:hanging="360"/>
      </w:pPr>
      <w:rPr>
        <w:rFonts w:ascii="Wingdings" w:hAnsi="Wingdings" w:hint="default"/>
      </w:rPr>
    </w:lvl>
    <w:lvl w:ilvl="3" w:tplc="04050001" w:tentative="1">
      <w:start w:val="1"/>
      <w:numFmt w:val="bullet"/>
      <w:lvlText w:val=""/>
      <w:lvlJc w:val="left"/>
      <w:pPr>
        <w:tabs>
          <w:tab w:val="num" w:pos="2952"/>
        </w:tabs>
        <w:ind w:left="2952" w:hanging="360"/>
      </w:pPr>
      <w:rPr>
        <w:rFonts w:ascii="Symbol" w:hAnsi="Symbol" w:hint="default"/>
      </w:rPr>
    </w:lvl>
    <w:lvl w:ilvl="4" w:tplc="04050003" w:tentative="1">
      <w:start w:val="1"/>
      <w:numFmt w:val="bullet"/>
      <w:lvlText w:val="o"/>
      <w:lvlJc w:val="left"/>
      <w:pPr>
        <w:tabs>
          <w:tab w:val="num" w:pos="3672"/>
        </w:tabs>
        <w:ind w:left="3672" w:hanging="360"/>
      </w:pPr>
      <w:rPr>
        <w:rFonts w:ascii="Courier New" w:hAnsi="Courier New" w:hint="default"/>
      </w:rPr>
    </w:lvl>
    <w:lvl w:ilvl="5" w:tplc="04050005" w:tentative="1">
      <w:start w:val="1"/>
      <w:numFmt w:val="bullet"/>
      <w:lvlText w:val=""/>
      <w:lvlJc w:val="left"/>
      <w:pPr>
        <w:tabs>
          <w:tab w:val="num" w:pos="4392"/>
        </w:tabs>
        <w:ind w:left="4392" w:hanging="360"/>
      </w:pPr>
      <w:rPr>
        <w:rFonts w:ascii="Wingdings" w:hAnsi="Wingdings" w:hint="default"/>
      </w:rPr>
    </w:lvl>
    <w:lvl w:ilvl="6" w:tplc="04050001" w:tentative="1">
      <w:start w:val="1"/>
      <w:numFmt w:val="bullet"/>
      <w:lvlText w:val=""/>
      <w:lvlJc w:val="left"/>
      <w:pPr>
        <w:tabs>
          <w:tab w:val="num" w:pos="5112"/>
        </w:tabs>
        <w:ind w:left="5112" w:hanging="360"/>
      </w:pPr>
      <w:rPr>
        <w:rFonts w:ascii="Symbol" w:hAnsi="Symbol" w:hint="default"/>
      </w:rPr>
    </w:lvl>
    <w:lvl w:ilvl="7" w:tplc="04050003" w:tentative="1">
      <w:start w:val="1"/>
      <w:numFmt w:val="bullet"/>
      <w:lvlText w:val="o"/>
      <w:lvlJc w:val="left"/>
      <w:pPr>
        <w:tabs>
          <w:tab w:val="num" w:pos="5832"/>
        </w:tabs>
        <w:ind w:left="5832" w:hanging="360"/>
      </w:pPr>
      <w:rPr>
        <w:rFonts w:ascii="Courier New" w:hAnsi="Courier New" w:hint="default"/>
      </w:rPr>
    </w:lvl>
    <w:lvl w:ilvl="8" w:tplc="04050005" w:tentative="1">
      <w:start w:val="1"/>
      <w:numFmt w:val="bullet"/>
      <w:lvlText w:val=""/>
      <w:lvlJc w:val="left"/>
      <w:pPr>
        <w:tabs>
          <w:tab w:val="num" w:pos="6552"/>
        </w:tabs>
        <w:ind w:left="6552" w:hanging="360"/>
      </w:pPr>
      <w:rPr>
        <w:rFonts w:ascii="Wingdings" w:hAnsi="Wingdings" w:hint="default"/>
      </w:rPr>
    </w:lvl>
  </w:abstractNum>
  <w:abstractNum w:abstractNumId="2" w15:restartNumberingAfterBreak="0">
    <w:nsid w:val="02DC5135"/>
    <w:multiLevelType w:val="hybridMultilevel"/>
    <w:tmpl w:val="DB70F35C"/>
    <w:lvl w:ilvl="0" w:tplc="0708F9E2">
      <w:start w:val="1"/>
      <w:numFmt w:val="bullet"/>
      <w:lvlText w:val=""/>
      <w:lvlJc w:val="left"/>
      <w:pPr>
        <w:tabs>
          <w:tab w:val="num" w:pos="360"/>
        </w:tabs>
        <w:ind w:left="360" w:hanging="360"/>
      </w:pPr>
      <w:rPr>
        <w:rFonts w:ascii="Symbol" w:hAnsi="Symbol" w:hint="default"/>
        <w:color w:val="339966"/>
        <w:sz w:val="24"/>
      </w:rPr>
    </w:lvl>
    <w:lvl w:ilvl="1" w:tplc="30EAD16C">
      <w:numFmt w:val="bullet"/>
      <w:lvlText w:val="-"/>
      <w:lvlJc w:val="left"/>
      <w:pPr>
        <w:tabs>
          <w:tab w:val="num" w:pos="1440"/>
        </w:tabs>
        <w:ind w:left="1440" w:hanging="360"/>
      </w:pPr>
      <w:rPr>
        <w:rFonts w:ascii="Times New Roman" w:eastAsia="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A749FF"/>
    <w:multiLevelType w:val="hybridMultilevel"/>
    <w:tmpl w:val="ED0446D4"/>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4D17618"/>
    <w:multiLevelType w:val="hybridMultilevel"/>
    <w:tmpl w:val="B2726C08"/>
    <w:lvl w:ilvl="0" w:tplc="0708F9E2">
      <w:start w:val="1"/>
      <w:numFmt w:val="bullet"/>
      <w:lvlText w:val=""/>
      <w:lvlJc w:val="left"/>
      <w:pPr>
        <w:tabs>
          <w:tab w:val="num" w:pos="360"/>
        </w:tabs>
        <w:ind w:left="360" w:hanging="360"/>
      </w:pPr>
      <w:rPr>
        <w:rFonts w:ascii="Symbol" w:hAnsi="Symbol" w:hint="default"/>
        <w:color w:val="339966"/>
        <w:sz w:val="24"/>
      </w:rPr>
    </w:lvl>
    <w:lvl w:ilvl="1" w:tplc="0405000F">
      <w:start w:val="1"/>
      <w:numFmt w:val="decimal"/>
      <w:lvlText w:val="%2."/>
      <w:lvlJc w:val="left"/>
      <w:pPr>
        <w:tabs>
          <w:tab w:val="num" w:pos="1080"/>
        </w:tabs>
        <w:ind w:left="1080" w:hanging="360"/>
      </w:pPr>
    </w:lvl>
    <w:lvl w:ilvl="2" w:tplc="04050005">
      <w:start w:val="1"/>
      <w:numFmt w:val="bullet"/>
      <w:lvlText w:val=""/>
      <w:lvlJc w:val="left"/>
      <w:pPr>
        <w:tabs>
          <w:tab w:val="num" w:pos="1800"/>
        </w:tabs>
        <w:ind w:left="1800" w:hanging="360"/>
      </w:pPr>
      <w:rPr>
        <w:rFonts w:ascii="Wingdings" w:hAnsi="Wingdings" w:hint="default"/>
      </w:rPr>
    </w:lvl>
    <w:lvl w:ilvl="3" w:tplc="04050001" w:tentative="1">
      <w:start w:val="1"/>
      <w:numFmt w:val="bullet"/>
      <w:lvlText w:val=""/>
      <w:lvlJc w:val="left"/>
      <w:pPr>
        <w:tabs>
          <w:tab w:val="num" w:pos="2520"/>
        </w:tabs>
        <w:ind w:left="2520" w:hanging="360"/>
      </w:pPr>
      <w:rPr>
        <w:rFonts w:ascii="Symbol" w:hAnsi="Symbol" w:hint="default"/>
      </w:rPr>
    </w:lvl>
    <w:lvl w:ilvl="4" w:tplc="04050003" w:tentative="1">
      <w:start w:val="1"/>
      <w:numFmt w:val="bullet"/>
      <w:lvlText w:val="o"/>
      <w:lvlJc w:val="left"/>
      <w:pPr>
        <w:tabs>
          <w:tab w:val="num" w:pos="3240"/>
        </w:tabs>
        <w:ind w:left="3240" w:hanging="360"/>
      </w:pPr>
      <w:rPr>
        <w:rFonts w:ascii="Courier New" w:hAnsi="Courier New" w:hint="default"/>
      </w:rPr>
    </w:lvl>
    <w:lvl w:ilvl="5" w:tplc="04050005" w:tentative="1">
      <w:start w:val="1"/>
      <w:numFmt w:val="bullet"/>
      <w:lvlText w:val=""/>
      <w:lvlJc w:val="left"/>
      <w:pPr>
        <w:tabs>
          <w:tab w:val="num" w:pos="3960"/>
        </w:tabs>
        <w:ind w:left="3960" w:hanging="360"/>
      </w:pPr>
      <w:rPr>
        <w:rFonts w:ascii="Wingdings" w:hAnsi="Wingdings" w:hint="default"/>
      </w:rPr>
    </w:lvl>
    <w:lvl w:ilvl="6" w:tplc="04050001" w:tentative="1">
      <w:start w:val="1"/>
      <w:numFmt w:val="bullet"/>
      <w:lvlText w:val=""/>
      <w:lvlJc w:val="left"/>
      <w:pPr>
        <w:tabs>
          <w:tab w:val="num" w:pos="4680"/>
        </w:tabs>
        <w:ind w:left="4680" w:hanging="360"/>
      </w:pPr>
      <w:rPr>
        <w:rFonts w:ascii="Symbol" w:hAnsi="Symbol" w:hint="default"/>
      </w:rPr>
    </w:lvl>
    <w:lvl w:ilvl="7" w:tplc="04050003" w:tentative="1">
      <w:start w:val="1"/>
      <w:numFmt w:val="bullet"/>
      <w:lvlText w:val="o"/>
      <w:lvlJc w:val="left"/>
      <w:pPr>
        <w:tabs>
          <w:tab w:val="num" w:pos="5400"/>
        </w:tabs>
        <w:ind w:left="5400" w:hanging="360"/>
      </w:pPr>
      <w:rPr>
        <w:rFonts w:ascii="Courier New" w:hAnsi="Courier New" w:hint="default"/>
      </w:rPr>
    </w:lvl>
    <w:lvl w:ilvl="8" w:tplc="0405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9E8471F"/>
    <w:multiLevelType w:val="hybridMultilevel"/>
    <w:tmpl w:val="8B30520C"/>
    <w:lvl w:ilvl="0" w:tplc="0708F9E2">
      <w:start w:val="1"/>
      <w:numFmt w:val="bullet"/>
      <w:lvlText w:val=""/>
      <w:lvlJc w:val="left"/>
      <w:pPr>
        <w:tabs>
          <w:tab w:val="num" w:pos="360"/>
        </w:tabs>
        <w:ind w:left="360" w:hanging="360"/>
      </w:pPr>
      <w:rPr>
        <w:rFonts w:ascii="Symbol" w:hAnsi="Symbol" w:hint="default"/>
        <w:color w:val="339966"/>
        <w:sz w:val="24"/>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126DCA"/>
    <w:multiLevelType w:val="hybridMultilevel"/>
    <w:tmpl w:val="7A209D70"/>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20B658E"/>
    <w:multiLevelType w:val="hybridMultilevel"/>
    <w:tmpl w:val="73C0F5BA"/>
    <w:lvl w:ilvl="0" w:tplc="085868EA">
      <w:numFmt w:val="bullet"/>
      <w:lvlText w:val=""/>
      <w:lvlJc w:val="left"/>
      <w:pPr>
        <w:tabs>
          <w:tab w:val="num" w:pos="720"/>
        </w:tabs>
        <w:ind w:left="720" w:hanging="360"/>
      </w:pPr>
      <w:rPr>
        <w:rFonts w:ascii="Symbol" w:hAnsi="Symbol" w:hint="default"/>
        <w:color w:val="339966"/>
        <w:sz w:val="24"/>
        <w:szCs w:val="24"/>
      </w:rPr>
    </w:lvl>
    <w:lvl w:ilvl="1" w:tplc="0708F9E2">
      <w:start w:val="1"/>
      <w:numFmt w:val="bullet"/>
      <w:lvlText w:val=""/>
      <w:lvlJc w:val="left"/>
      <w:pPr>
        <w:tabs>
          <w:tab w:val="num" w:pos="1440"/>
        </w:tabs>
        <w:ind w:left="1440" w:hanging="360"/>
      </w:pPr>
      <w:rPr>
        <w:rFonts w:ascii="Symbol" w:hAnsi="Symbol" w:hint="default"/>
        <w:color w:val="339966"/>
        <w:sz w:val="24"/>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C00C2F"/>
    <w:multiLevelType w:val="hybridMultilevel"/>
    <w:tmpl w:val="324874C6"/>
    <w:lvl w:ilvl="0" w:tplc="0708F9E2">
      <w:start w:val="1"/>
      <w:numFmt w:val="bullet"/>
      <w:lvlText w:val=""/>
      <w:lvlJc w:val="left"/>
      <w:pPr>
        <w:ind w:left="393"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3D75F62"/>
    <w:multiLevelType w:val="hybridMultilevel"/>
    <w:tmpl w:val="F2A8D640"/>
    <w:lvl w:ilvl="0" w:tplc="D8BE9588">
      <w:numFmt w:val="bullet"/>
      <w:lvlText w:val="-"/>
      <w:lvlJc w:val="left"/>
      <w:pPr>
        <w:tabs>
          <w:tab w:val="num" w:pos="725"/>
        </w:tabs>
        <w:ind w:left="725" w:hanging="360"/>
      </w:pPr>
      <w:rPr>
        <w:rFonts w:ascii="Times New Roman" w:eastAsia="Times New Roman" w:hAnsi="Times New Roman" w:cs="Times New Roman" w:hint="default"/>
      </w:rPr>
    </w:lvl>
    <w:lvl w:ilvl="1" w:tplc="04050003">
      <w:start w:val="1"/>
      <w:numFmt w:val="bullet"/>
      <w:lvlText w:val="o"/>
      <w:lvlJc w:val="left"/>
      <w:pPr>
        <w:tabs>
          <w:tab w:val="num" w:pos="1445"/>
        </w:tabs>
        <w:ind w:left="1445" w:hanging="360"/>
      </w:pPr>
      <w:rPr>
        <w:rFonts w:ascii="Courier New" w:hAnsi="Courier New" w:cs="Courier New" w:hint="default"/>
      </w:rPr>
    </w:lvl>
    <w:lvl w:ilvl="2" w:tplc="04050005">
      <w:start w:val="1"/>
      <w:numFmt w:val="bullet"/>
      <w:lvlText w:val=""/>
      <w:lvlJc w:val="left"/>
      <w:pPr>
        <w:tabs>
          <w:tab w:val="num" w:pos="2165"/>
        </w:tabs>
        <w:ind w:left="2165" w:hanging="360"/>
      </w:pPr>
      <w:rPr>
        <w:rFonts w:ascii="Wingdings" w:hAnsi="Wingdings" w:hint="default"/>
      </w:rPr>
    </w:lvl>
    <w:lvl w:ilvl="3" w:tplc="04050001">
      <w:start w:val="1"/>
      <w:numFmt w:val="bullet"/>
      <w:lvlText w:val=""/>
      <w:lvlJc w:val="left"/>
      <w:pPr>
        <w:tabs>
          <w:tab w:val="num" w:pos="2885"/>
        </w:tabs>
        <w:ind w:left="2885" w:hanging="360"/>
      </w:pPr>
      <w:rPr>
        <w:rFonts w:ascii="Symbol" w:hAnsi="Symbol" w:hint="default"/>
      </w:rPr>
    </w:lvl>
    <w:lvl w:ilvl="4" w:tplc="04050003">
      <w:start w:val="1"/>
      <w:numFmt w:val="bullet"/>
      <w:lvlText w:val="o"/>
      <w:lvlJc w:val="left"/>
      <w:pPr>
        <w:tabs>
          <w:tab w:val="num" w:pos="3605"/>
        </w:tabs>
        <w:ind w:left="3605" w:hanging="360"/>
      </w:pPr>
      <w:rPr>
        <w:rFonts w:ascii="Courier New" w:hAnsi="Courier New" w:cs="Courier New" w:hint="default"/>
      </w:rPr>
    </w:lvl>
    <w:lvl w:ilvl="5" w:tplc="04050005">
      <w:start w:val="1"/>
      <w:numFmt w:val="bullet"/>
      <w:lvlText w:val=""/>
      <w:lvlJc w:val="left"/>
      <w:pPr>
        <w:tabs>
          <w:tab w:val="num" w:pos="4325"/>
        </w:tabs>
        <w:ind w:left="4325" w:hanging="360"/>
      </w:pPr>
      <w:rPr>
        <w:rFonts w:ascii="Wingdings" w:hAnsi="Wingdings" w:hint="default"/>
      </w:rPr>
    </w:lvl>
    <w:lvl w:ilvl="6" w:tplc="04050001">
      <w:start w:val="1"/>
      <w:numFmt w:val="bullet"/>
      <w:lvlText w:val=""/>
      <w:lvlJc w:val="left"/>
      <w:pPr>
        <w:tabs>
          <w:tab w:val="num" w:pos="5045"/>
        </w:tabs>
        <w:ind w:left="5045" w:hanging="360"/>
      </w:pPr>
      <w:rPr>
        <w:rFonts w:ascii="Symbol" w:hAnsi="Symbol" w:hint="default"/>
      </w:rPr>
    </w:lvl>
    <w:lvl w:ilvl="7" w:tplc="04050003">
      <w:start w:val="1"/>
      <w:numFmt w:val="bullet"/>
      <w:lvlText w:val="o"/>
      <w:lvlJc w:val="left"/>
      <w:pPr>
        <w:tabs>
          <w:tab w:val="num" w:pos="5765"/>
        </w:tabs>
        <w:ind w:left="5765" w:hanging="360"/>
      </w:pPr>
      <w:rPr>
        <w:rFonts w:ascii="Courier New" w:hAnsi="Courier New" w:cs="Courier New" w:hint="default"/>
      </w:rPr>
    </w:lvl>
    <w:lvl w:ilvl="8" w:tplc="04050005">
      <w:start w:val="1"/>
      <w:numFmt w:val="bullet"/>
      <w:lvlText w:val=""/>
      <w:lvlJc w:val="left"/>
      <w:pPr>
        <w:tabs>
          <w:tab w:val="num" w:pos="6485"/>
        </w:tabs>
        <w:ind w:left="6485" w:hanging="360"/>
      </w:pPr>
      <w:rPr>
        <w:rFonts w:ascii="Wingdings" w:hAnsi="Wingdings" w:hint="default"/>
      </w:rPr>
    </w:lvl>
  </w:abstractNum>
  <w:abstractNum w:abstractNumId="10" w15:restartNumberingAfterBreak="0">
    <w:nsid w:val="17247134"/>
    <w:multiLevelType w:val="hybridMultilevel"/>
    <w:tmpl w:val="49F6B89A"/>
    <w:lvl w:ilvl="0" w:tplc="0708F9E2">
      <w:start w:val="1"/>
      <w:numFmt w:val="bullet"/>
      <w:lvlText w:val=""/>
      <w:lvlJc w:val="left"/>
      <w:pPr>
        <w:tabs>
          <w:tab w:val="num" w:pos="360"/>
        </w:tabs>
        <w:ind w:left="360" w:hanging="360"/>
      </w:pPr>
      <w:rPr>
        <w:rFonts w:ascii="Symbol" w:hAnsi="Symbol" w:hint="default"/>
        <w:color w:val="339966"/>
        <w:sz w:val="24"/>
      </w:rPr>
    </w:lvl>
    <w:lvl w:ilvl="1" w:tplc="30EAD16C">
      <w:numFmt w:val="bullet"/>
      <w:lvlText w:val="-"/>
      <w:lvlJc w:val="left"/>
      <w:pPr>
        <w:tabs>
          <w:tab w:val="num" w:pos="1440"/>
        </w:tabs>
        <w:ind w:left="1440" w:hanging="360"/>
      </w:pPr>
      <w:rPr>
        <w:rFonts w:ascii="Times New Roman" w:eastAsia="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2A52EA"/>
    <w:multiLevelType w:val="hybridMultilevel"/>
    <w:tmpl w:val="F654BEDA"/>
    <w:lvl w:ilvl="0" w:tplc="30EAD16C">
      <w:numFmt w:val="bullet"/>
      <w:lvlText w:val="-"/>
      <w:lvlJc w:val="left"/>
      <w:pPr>
        <w:tabs>
          <w:tab w:val="num" w:pos="720"/>
        </w:tabs>
        <w:ind w:left="720" w:hanging="360"/>
      </w:pPr>
      <w:rPr>
        <w:rFonts w:ascii="Times New Roman" w:eastAsia="Times New Roman" w:hAnsi="Times New Roman" w:cs="Times New Roman" w:hint="default"/>
      </w:rPr>
    </w:lvl>
    <w:lvl w:ilvl="1" w:tplc="0708F9E2">
      <w:start w:val="1"/>
      <w:numFmt w:val="bullet"/>
      <w:lvlText w:val=""/>
      <w:lvlJc w:val="left"/>
      <w:pPr>
        <w:tabs>
          <w:tab w:val="num" w:pos="1440"/>
        </w:tabs>
        <w:ind w:left="1440" w:hanging="360"/>
      </w:pPr>
      <w:rPr>
        <w:rFonts w:ascii="Symbol" w:hAnsi="Symbol" w:hint="default"/>
        <w:color w:val="339966"/>
        <w:sz w:val="24"/>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A24625"/>
    <w:multiLevelType w:val="hybridMultilevel"/>
    <w:tmpl w:val="71F2CB68"/>
    <w:lvl w:ilvl="0" w:tplc="0708F9E2">
      <w:start w:val="1"/>
      <w:numFmt w:val="bullet"/>
      <w:lvlText w:val=""/>
      <w:lvlJc w:val="left"/>
      <w:pPr>
        <w:tabs>
          <w:tab w:val="num" w:pos="360"/>
        </w:tabs>
        <w:ind w:left="360" w:hanging="360"/>
      </w:pPr>
      <w:rPr>
        <w:rFonts w:ascii="Symbol" w:hAnsi="Symbol" w:hint="default"/>
        <w:color w:val="339966"/>
        <w:sz w:val="24"/>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E4B89"/>
    <w:multiLevelType w:val="hybridMultilevel"/>
    <w:tmpl w:val="3D787E4E"/>
    <w:lvl w:ilvl="0" w:tplc="CC5A536A">
      <w:numFmt w:val="bullet"/>
      <w:lvlText w:val=""/>
      <w:lvlJc w:val="left"/>
      <w:pPr>
        <w:ind w:left="360" w:hanging="360"/>
      </w:pPr>
      <w:rPr>
        <w:rFonts w:ascii="Symbol" w:hAnsi="Symbol" w:hint="default"/>
        <w:color w:val="339966"/>
        <w:sz w:val="24"/>
        <w:szCs w:val="24"/>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1A601B03"/>
    <w:multiLevelType w:val="hybridMultilevel"/>
    <w:tmpl w:val="E6B6614A"/>
    <w:lvl w:ilvl="0" w:tplc="0708F9E2">
      <w:start w:val="1"/>
      <w:numFmt w:val="bullet"/>
      <w:lvlText w:val=""/>
      <w:lvlJc w:val="left"/>
      <w:pPr>
        <w:ind w:left="720" w:hanging="360"/>
      </w:pPr>
      <w:rPr>
        <w:rFonts w:ascii="Symbol" w:hAnsi="Symbol" w:hint="default"/>
        <w:color w:val="339966"/>
        <w:sz w:val="24"/>
      </w:rPr>
    </w:lvl>
    <w:lvl w:ilvl="1" w:tplc="CEDEB9F0">
      <w:numFmt w:val="bullet"/>
      <w:lvlText w:val="-"/>
      <w:lvlJc w:val="left"/>
      <w:pPr>
        <w:ind w:left="1440" w:hanging="360"/>
      </w:pPr>
      <w:rPr>
        <w:rFonts w:ascii="Times New Roman" w:eastAsia="Times New Roman" w:hAnsi="Times New Roman"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BDB5AF2"/>
    <w:multiLevelType w:val="hybridMultilevel"/>
    <w:tmpl w:val="E944819C"/>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EAF4DF3"/>
    <w:multiLevelType w:val="hybridMultilevel"/>
    <w:tmpl w:val="33140A36"/>
    <w:lvl w:ilvl="0" w:tplc="0708F9E2">
      <w:start w:val="1"/>
      <w:numFmt w:val="bullet"/>
      <w:lvlText w:val=""/>
      <w:lvlJc w:val="left"/>
      <w:pPr>
        <w:tabs>
          <w:tab w:val="num" w:pos="360"/>
        </w:tabs>
        <w:ind w:left="360" w:hanging="360"/>
      </w:pPr>
      <w:rPr>
        <w:rFonts w:ascii="Symbol" w:hAnsi="Symbol" w:hint="default"/>
        <w:color w:val="339966"/>
        <w:sz w:val="24"/>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3E21C3"/>
    <w:multiLevelType w:val="hybridMultilevel"/>
    <w:tmpl w:val="ABD4979C"/>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22013300"/>
    <w:multiLevelType w:val="hybridMultilevel"/>
    <w:tmpl w:val="A7E47B6A"/>
    <w:lvl w:ilvl="0" w:tplc="EF042AFC">
      <w:numFmt w:val="bullet"/>
      <w:lvlText w:val="-"/>
      <w:lvlJc w:val="left"/>
      <w:pPr>
        <w:ind w:left="1119" w:hanging="360"/>
      </w:pPr>
      <w:rPr>
        <w:rFonts w:ascii="Times New Roman" w:eastAsia="Times New Roman" w:hAnsi="Times New Roman" w:cs="Times New Roman" w:hint="default"/>
      </w:rPr>
    </w:lvl>
    <w:lvl w:ilvl="1" w:tplc="04050003">
      <w:start w:val="1"/>
      <w:numFmt w:val="bullet"/>
      <w:lvlText w:val="o"/>
      <w:lvlJc w:val="left"/>
      <w:pPr>
        <w:ind w:left="1839" w:hanging="360"/>
      </w:pPr>
      <w:rPr>
        <w:rFonts w:ascii="Courier New" w:hAnsi="Courier New" w:cs="Courier New" w:hint="default"/>
      </w:rPr>
    </w:lvl>
    <w:lvl w:ilvl="2" w:tplc="04050005">
      <w:start w:val="1"/>
      <w:numFmt w:val="bullet"/>
      <w:lvlText w:val=""/>
      <w:lvlJc w:val="left"/>
      <w:pPr>
        <w:ind w:left="2559" w:hanging="360"/>
      </w:pPr>
      <w:rPr>
        <w:rFonts w:ascii="Wingdings" w:hAnsi="Wingdings" w:hint="default"/>
      </w:rPr>
    </w:lvl>
    <w:lvl w:ilvl="3" w:tplc="04050001">
      <w:start w:val="1"/>
      <w:numFmt w:val="bullet"/>
      <w:lvlText w:val=""/>
      <w:lvlJc w:val="left"/>
      <w:pPr>
        <w:ind w:left="3279" w:hanging="360"/>
      </w:pPr>
      <w:rPr>
        <w:rFonts w:ascii="Symbol" w:hAnsi="Symbol" w:hint="default"/>
      </w:rPr>
    </w:lvl>
    <w:lvl w:ilvl="4" w:tplc="04050003">
      <w:start w:val="1"/>
      <w:numFmt w:val="bullet"/>
      <w:lvlText w:val="o"/>
      <w:lvlJc w:val="left"/>
      <w:pPr>
        <w:ind w:left="3999" w:hanging="360"/>
      </w:pPr>
      <w:rPr>
        <w:rFonts w:ascii="Courier New" w:hAnsi="Courier New" w:cs="Courier New" w:hint="default"/>
      </w:rPr>
    </w:lvl>
    <w:lvl w:ilvl="5" w:tplc="04050005">
      <w:start w:val="1"/>
      <w:numFmt w:val="bullet"/>
      <w:lvlText w:val=""/>
      <w:lvlJc w:val="left"/>
      <w:pPr>
        <w:ind w:left="4719" w:hanging="360"/>
      </w:pPr>
      <w:rPr>
        <w:rFonts w:ascii="Wingdings" w:hAnsi="Wingdings" w:hint="default"/>
      </w:rPr>
    </w:lvl>
    <w:lvl w:ilvl="6" w:tplc="04050001">
      <w:start w:val="1"/>
      <w:numFmt w:val="bullet"/>
      <w:lvlText w:val=""/>
      <w:lvlJc w:val="left"/>
      <w:pPr>
        <w:ind w:left="5439" w:hanging="360"/>
      </w:pPr>
      <w:rPr>
        <w:rFonts w:ascii="Symbol" w:hAnsi="Symbol" w:hint="default"/>
      </w:rPr>
    </w:lvl>
    <w:lvl w:ilvl="7" w:tplc="04050003">
      <w:start w:val="1"/>
      <w:numFmt w:val="bullet"/>
      <w:lvlText w:val="o"/>
      <w:lvlJc w:val="left"/>
      <w:pPr>
        <w:ind w:left="6159" w:hanging="360"/>
      </w:pPr>
      <w:rPr>
        <w:rFonts w:ascii="Courier New" w:hAnsi="Courier New" w:cs="Courier New" w:hint="default"/>
      </w:rPr>
    </w:lvl>
    <w:lvl w:ilvl="8" w:tplc="04050005">
      <w:start w:val="1"/>
      <w:numFmt w:val="bullet"/>
      <w:lvlText w:val=""/>
      <w:lvlJc w:val="left"/>
      <w:pPr>
        <w:ind w:left="6879" w:hanging="360"/>
      </w:pPr>
      <w:rPr>
        <w:rFonts w:ascii="Wingdings" w:hAnsi="Wingdings" w:hint="default"/>
      </w:rPr>
    </w:lvl>
  </w:abstractNum>
  <w:abstractNum w:abstractNumId="19" w15:restartNumberingAfterBreak="0">
    <w:nsid w:val="22F84AB7"/>
    <w:multiLevelType w:val="hybridMultilevel"/>
    <w:tmpl w:val="377E543A"/>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4BA3BD2"/>
    <w:multiLevelType w:val="hybridMultilevel"/>
    <w:tmpl w:val="3784440A"/>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1" w15:restartNumberingAfterBreak="0">
    <w:nsid w:val="274F41D5"/>
    <w:multiLevelType w:val="multilevel"/>
    <w:tmpl w:val="708C2C3C"/>
    <w:lvl w:ilvl="0">
      <w:numFmt w:val="decimal"/>
      <w:pStyle w:val="Stylnadpis1"/>
      <w:lvlText w:val=""/>
      <w:lvlJc w:val="left"/>
      <w:pPr>
        <w:ind w:left="0" w:firstLine="0"/>
      </w:pPr>
    </w:lvl>
    <w:lvl w:ilvl="1">
      <w:numFmt w:val="decimal"/>
      <w:pStyle w:val="Stylnadpis2"/>
      <w:lvlText w:val=""/>
      <w:lvlJc w:val="left"/>
      <w:pPr>
        <w:ind w:left="0" w:firstLine="0"/>
      </w:pPr>
    </w:lvl>
    <w:lvl w:ilvl="2">
      <w:numFmt w:val="decimal"/>
      <w:pStyle w:val="Stylnadpis3"/>
      <w:lvlText w:val=""/>
      <w:lvlJc w:val="left"/>
      <w:pPr>
        <w:ind w:left="0" w:firstLine="0"/>
      </w:pPr>
    </w:lvl>
    <w:lvl w:ilvl="3">
      <w:numFmt w:val="decimal"/>
      <w:pStyle w:val="Stylnadpis4"/>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2" w15:restartNumberingAfterBreak="0">
    <w:nsid w:val="28713928"/>
    <w:multiLevelType w:val="multilevel"/>
    <w:tmpl w:val="B2BC4FFA"/>
    <w:lvl w:ilvl="0">
      <w:start w:val="1"/>
      <w:numFmt w:val="none"/>
      <w:pStyle w:val="W3MUZkonParagraf"/>
      <w:lvlText w:val="%1"/>
      <w:lvlJc w:val="left"/>
      <w:pPr>
        <w:tabs>
          <w:tab w:val="num" w:pos="0"/>
        </w:tabs>
        <w:ind w:left="0" w:firstLine="0"/>
      </w:pPr>
      <w:rPr>
        <w:rFonts w:hint="default"/>
      </w:rPr>
    </w:lvl>
    <w:lvl w:ilvl="1">
      <w:start w:val="1"/>
      <w:numFmt w:val="decimal"/>
      <w:pStyle w:val="W3MUZkonOdstavecslovan"/>
      <w:lvlText w:val="(%2)"/>
      <w:lvlJc w:val="left"/>
      <w:pPr>
        <w:tabs>
          <w:tab w:val="num" w:pos="510"/>
        </w:tabs>
        <w:ind w:left="510" w:hanging="510"/>
      </w:pPr>
      <w:rPr>
        <w:rFonts w:hint="default"/>
      </w:rPr>
    </w:lvl>
    <w:lvl w:ilvl="2">
      <w:start w:val="1"/>
      <w:numFmt w:val="lowerLetter"/>
      <w:pStyle w:val="W3MUZkonPsmeno"/>
      <w:lvlText w:val="%3)"/>
      <w:lvlJc w:val="left"/>
      <w:pPr>
        <w:tabs>
          <w:tab w:val="num" w:pos="680"/>
        </w:tabs>
        <w:ind w:left="680" w:hanging="396"/>
      </w:pPr>
      <w:rPr>
        <w:rFonts w:hint="default"/>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2A301DA3"/>
    <w:multiLevelType w:val="hybridMultilevel"/>
    <w:tmpl w:val="70DE5FBE"/>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A884FA9"/>
    <w:multiLevelType w:val="hybridMultilevel"/>
    <w:tmpl w:val="AE2C7A4E"/>
    <w:lvl w:ilvl="0" w:tplc="09A8B7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2B1E46A8"/>
    <w:multiLevelType w:val="hybridMultilevel"/>
    <w:tmpl w:val="E214A146"/>
    <w:lvl w:ilvl="0" w:tplc="CC5A536A">
      <w:numFmt w:val="bullet"/>
      <w:lvlText w:val=""/>
      <w:lvlJc w:val="left"/>
      <w:pPr>
        <w:tabs>
          <w:tab w:val="num" w:pos="1440"/>
        </w:tabs>
        <w:ind w:left="1440" w:hanging="360"/>
      </w:pPr>
      <w:rPr>
        <w:rFonts w:ascii="Symbol" w:hAnsi="Symbol" w:hint="default"/>
        <w:color w:val="339966"/>
        <w:sz w:val="24"/>
        <w:szCs w:val="24"/>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BA172CE"/>
    <w:multiLevelType w:val="hybridMultilevel"/>
    <w:tmpl w:val="4EB85434"/>
    <w:lvl w:ilvl="0" w:tplc="09A8B7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2C561BDB"/>
    <w:multiLevelType w:val="multilevel"/>
    <w:tmpl w:val="6BB0CA7E"/>
    <w:lvl w:ilvl="0">
      <w:start w:val="1"/>
      <w:numFmt w:val="bullet"/>
      <w:pStyle w:val="StylodrkyKurzva"/>
      <w:lvlText w:val=""/>
      <w:lvlJc w:val="left"/>
      <w:pPr>
        <w:tabs>
          <w:tab w:val="num" w:pos="720"/>
        </w:tabs>
        <w:ind w:left="720" w:hanging="360"/>
      </w:pPr>
      <w:rPr>
        <w:rFonts w:ascii="Wingdings" w:hAnsi="Wingdings" w:hint="default"/>
      </w:rPr>
    </w:lvl>
    <w:lvl w:ilvl="1">
      <w:start w:val="1"/>
      <w:numFmt w:val="bullet"/>
      <w:pStyle w:val="normodrky"/>
      <w:lvlText w:val=""/>
      <w:lvlJc w:val="left"/>
      <w:pPr>
        <w:tabs>
          <w:tab w:val="num" w:pos="1440"/>
        </w:tabs>
        <w:ind w:left="1440" w:hanging="360"/>
      </w:pPr>
      <w:rPr>
        <w:rFonts w:ascii="Symbol" w:hAnsi="Symbol" w:hint="default"/>
      </w:rPr>
    </w:lvl>
    <w:lvl w:ilvl="2">
      <w:start w:val="2"/>
      <w:numFmt w:val="bullet"/>
      <w:lvlText w:val="-"/>
      <w:lvlJc w:val="left"/>
      <w:pPr>
        <w:tabs>
          <w:tab w:val="num" w:pos="2160"/>
        </w:tabs>
        <w:ind w:left="2160" w:hanging="360"/>
      </w:pPr>
      <w:rPr>
        <w:rFonts w:ascii="Times New Roman" w:eastAsia="Times New Roman" w:hAnsi="Times New Roman" w:cs="Times New Roman"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CCF385E"/>
    <w:multiLevelType w:val="hybridMultilevel"/>
    <w:tmpl w:val="5EEE6A70"/>
    <w:lvl w:ilvl="0" w:tplc="0708F9E2">
      <w:start w:val="1"/>
      <w:numFmt w:val="bullet"/>
      <w:lvlText w:val=""/>
      <w:lvlJc w:val="left"/>
      <w:pPr>
        <w:ind w:left="360" w:hanging="360"/>
      </w:pPr>
      <w:rPr>
        <w:rFonts w:ascii="Symbol" w:hAnsi="Symbol" w:hint="default"/>
        <w:color w:val="339966"/>
        <w:sz w:val="24"/>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312A4B19"/>
    <w:multiLevelType w:val="hybridMultilevel"/>
    <w:tmpl w:val="A3BE4F80"/>
    <w:lvl w:ilvl="0" w:tplc="085868EA">
      <w:numFmt w:val="bullet"/>
      <w:lvlText w:val=""/>
      <w:lvlJc w:val="left"/>
      <w:pPr>
        <w:tabs>
          <w:tab w:val="num" w:pos="720"/>
        </w:tabs>
        <w:ind w:left="720" w:hanging="360"/>
      </w:pPr>
      <w:rPr>
        <w:rFonts w:ascii="Symbol" w:hAnsi="Symbol" w:hint="default"/>
        <w:color w:val="339966"/>
        <w:sz w:val="24"/>
        <w:szCs w:val="24"/>
      </w:rPr>
    </w:lvl>
    <w:lvl w:ilvl="1" w:tplc="0708F9E2">
      <w:start w:val="1"/>
      <w:numFmt w:val="bullet"/>
      <w:lvlText w:val=""/>
      <w:lvlJc w:val="left"/>
      <w:pPr>
        <w:tabs>
          <w:tab w:val="num" w:pos="1440"/>
        </w:tabs>
        <w:ind w:left="1440" w:hanging="360"/>
      </w:pPr>
      <w:rPr>
        <w:rFonts w:ascii="Symbol" w:hAnsi="Symbol" w:hint="default"/>
        <w:color w:val="339966"/>
        <w:sz w:val="24"/>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1A66A92"/>
    <w:multiLevelType w:val="hybridMultilevel"/>
    <w:tmpl w:val="4EE8B0F4"/>
    <w:lvl w:ilvl="0" w:tplc="03C0531E">
      <w:numFmt w:val="bullet"/>
      <w:lvlText w:val="-"/>
      <w:lvlJc w:val="left"/>
      <w:pPr>
        <w:tabs>
          <w:tab w:val="num" w:pos="585"/>
        </w:tabs>
        <w:ind w:left="585"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2A65799"/>
    <w:multiLevelType w:val="hybridMultilevel"/>
    <w:tmpl w:val="C62E85F0"/>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38C3618"/>
    <w:multiLevelType w:val="hybridMultilevel"/>
    <w:tmpl w:val="F4A04150"/>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4CD47E9"/>
    <w:multiLevelType w:val="hybridMultilevel"/>
    <w:tmpl w:val="DA4AF48A"/>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701639C"/>
    <w:multiLevelType w:val="hybridMultilevel"/>
    <w:tmpl w:val="2D4C2B0E"/>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A674314"/>
    <w:multiLevelType w:val="hybridMultilevel"/>
    <w:tmpl w:val="2CB0BEDA"/>
    <w:lvl w:ilvl="0" w:tplc="CC5A536A">
      <w:numFmt w:val="bullet"/>
      <w:lvlText w:val=""/>
      <w:lvlJc w:val="left"/>
      <w:pPr>
        <w:tabs>
          <w:tab w:val="num" w:pos="1440"/>
        </w:tabs>
        <w:ind w:left="1440" w:hanging="360"/>
      </w:pPr>
      <w:rPr>
        <w:rFonts w:ascii="Symbol" w:hAnsi="Symbol" w:hint="default"/>
        <w:color w:val="339966"/>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B195D27"/>
    <w:multiLevelType w:val="hybridMultilevel"/>
    <w:tmpl w:val="FA16EB3E"/>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BB24FE7"/>
    <w:multiLevelType w:val="hybridMultilevel"/>
    <w:tmpl w:val="0F08217C"/>
    <w:lvl w:ilvl="0" w:tplc="D8BE9588">
      <w:numFmt w:val="bullet"/>
      <w:lvlText w:val="-"/>
      <w:lvlJc w:val="left"/>
      <w:pPr>
        <w:tabs>
          <w:tab w:val="num" w:pos="948"/>
        </w:tabs>
        <w:ind w:left="948" w:hanging="360"/>
      </w:pPr>
      <w:rPr>
        <w:rFonts w:ascii="Times New Roman" w:eastAsia="Times New Roman" w:hAnsi="Times New Roman" w:cs="Times New Roman" w:hint="default"/>
      </w:rPr>
    </w:lvl>
    <w:lvl w:ilvl="1" w:tplc="04050003">
      <w:start w:val="1"/>
      <w:numFmt w:val="bullet"/>
      <w:lvlText w:val="o"/>
      <w:lvlJc w:val="left"/>
      <w:pPr>
        <w:ind w:left="1668" w:hanging="360"/>
      </w:pPr>
      <w:rPr>
        <w:rFonts w:ascii="Courier New" w:hAnsi="Courier New" w:cs="Courier New" w:hint="default"/>
      </w:rPr>
    </w:lvl>
    <w:lvl w:ilvl="2" w:tplc="04050005">
      <w:start w:val="1"/>
      <w:numFmt w:val="bullet"/>
      <w:lvlText w:val=""/>
      <w:lvlJc w:val="left"/>
      <w:pPr>
        <w:ind w:left="2388" w:hanging="360"/>
      </w:pPr>
      <w:rPr>
        <w:rFonts w:ascii="Wingdings" w:hAnsi="Wingdings" w:hint="default"/>
      </w:rPr>
    </w:lvl>
    <w:lvl w:ilvl="3" w:tplc="04050001">
      <w:start w:val="1"/>
      <w:numFmt w:val="bullet"/>
      <w:lvlText w:val=""/>
      <w:lvlJc w:val="left"/>
      <w:pPr>
        <w:ind w:left="3108" w:hanging="360"/>
      </w:pPr>
      <w:rPr>
        <w:rFonts w:ascii="Symbol" w:hAnsi="Symbol" w:hint="default"/>
      </w:rPr>
    </w:lvl>
    <w:lvl w:ilvl="4" w:tplc="04050003">
      <w:start w:val="1"/>
      <w:numFmt w:val="bullet"/>
      <w:lvlText w:val="o"/>
      <w:lvlJc w:val="left"/>
      <w:pPr>
        <w:ind w:left="3828" w:hanging="360"/>
      </w:pPr>
      <w:rPr>
        <w:rFonts w:ascii="Courier New" w:hAnsi="Courier New" w:cs="Courier New" w:hint="default"/>
      </w:rPr>
    </w:lvl>
    <w:lvl w:ilvl="5" w:tplc="04050005">
      <w:start w:val="1"/>
      <w:numFmt w:val="bullet"/>
      <w:lvlText w:val=""/>
      <w:lvlJc w:val="left"/>
      <w:pPr>
        <w:ind w:left="4548" w:hanging="360"/>
      </w:pPr>
      <w:rPr>
        <w:rFonts w:ascii="Wingdings" w:hAnsi="Wingdings" w:hint="default"/>
      </w:rPr>
    </w:lvl>
    <w:lvl w:ilvl="6" w:tplc="04050001">
      <w:start w:val="1"/>
      <w:numFmt w:val="bullet"/>
      <w:lvlText w:val=""/>
      <w:lvlJc w:val="left"/>
      <w:pPr>
        <w:ind w:left="5268" w:hanging="360"/>
      </w:pPr>
      <w:rPr>
        <w:rFonts w:ascii="Symbol" w:hAnsi="Symbol" w:hint="default"/>
      </w:rPr>
    </w:lvl>
    <w:lvl w:ilvl="7" w:tplc="04050003">
      <w:start w:val="1"/>
      <w:numFmt w:val="bullet"/>
      <w:lvlText w:val="o"/>
      <w:lvlJc w:val="left"/>
      <w:pPr>
        <w:ind w:left="5988" w:hanging="360"/>
      </w:pPr>
      <w:rPr>
        <w:rFonts w:ascii="Courier New" w:hAnsi="Courier New" w:cs="Courier New" w:hint="default"/>
      </w:rPr>
    </w:lvl>
    <w:lvl w:ilvl="8" w:tplc="04050005">
      <w:start w:val="1"/>
      <w:numFmt w:val="bullet"/>
      <w:lvlText w:val=""/>
      <w:lvlJc w:val="left"/>
      <w:pPr>
        <w:ind w:left="6708" w:hanging="360"/>
      </w:pPr>
      <w:rPr>
        <w:rFonts w:ascii="Wingdings" w:hAnsi="Wingdings" w:hint="default"/>
      </w:rPr>
    </w:lvl>
  </w:abstractNum>
  <w:abstractNum w:abstractNumId="38" w15:restartNumberingAfterBreak="0">
    <w:nsid w:val="3BEA4A6B"/>
    <w:multiLevelType w:val="hybridMultilevel"/>
    <w:tmpl w:val="05BC7502"/>
    <w:lvl w:ilvl="0" w:tplc="CC5A536A">
      <w:numFmt w:val="bullet"/>
      <w:lvlText w:val=""/>
      <w:lvlJc w:val="left"/>
      <w:pPr>
        <w:tabs>
          <w:tab w:val="num" w:pos="227"/>
        </w:tabs>
        <w:ind w:left="227" w:hanging="227"/>
      </w:pPr>
      <w:rPr>
        <w:rFonts w:ascii="Symbol" w:hAnsi="Symbol" w:hint="default"/>
        <w:color w:val="339966"/>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E9063B3"/>
    <w:multiLevelType w:val="hybridMultilevel"/>
    <w:tmpl w:val="4424AE18"/>
    <w:lvl w:ilvl="0" w:tplc="0708F9E2">
      <w:start w:val="1"/>
      <w:numFmt w:val="bullet"/>
      <w:lvlText w:val=""/>
      <w:lvlJc w:val="left"/>
      <w:pPr>
        <w:tabs>
          <w:tab w:val="num" w:pos="360"/>
        </w:tabs>
        <w:ind w:left="360" w:hanging="360"/>
      </w:pPr>
      <w:rPr>
        <w:rFonts w:ascii="Symbol" w:hAnsi="Symbol" w:hint="default"/>
        <w:color w:val="339966"/>
        <w:sz w:val="24"/>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16C0605"/>
    <w:multiLevelType w:val="hybridMultilevel"/>
    <w:tmpl w:val="43184BE4"/>
    <w:lvl w:ilvl="0" w:tplc="CC5A536A">
      <w:numFmt w:val="bullet"/>
      <w:lvlText w:val=""/>
      <w:lvlJc w:val="left"/>
      <w:pPr>
        <w:tabs>
          <w:tab w:val="num" w:pos="1440"/>
        </w:tabs>
        <w:ind w:left="1440" w:hanging="360"/>
      </w:pPr>
      <w:rPr>
        <w:rFonts w:ascii="Symbol" w:hAnsi="Symbol" w:hint="default"/>
        <w:color w:val="339966"/>
        <w:sz w:val="24"/>
        <w:szCs w:val="24"/>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30B46AB"/>
    <w:multiLevelType w:val="hybridMultilevel"/>
    <w:tmpl w:val="999A3F62"/>
    <w:lvl w:ilvl="0" w:tplc="085868EA">
      <w:numFmt w:val="bullet"/>
      <w:lvlText w:val=""/>
      <w:lvlJc w:val="left"/>
      <w:pPr>
        <w:tabs>
          <w:tab w:val="num" w:pos="1440"/>
        </w:tabs>
        <w:ind w:left="1440" w:hanging="360"/>
      </w:pPr>
      <w:rPr>
        <w:rFonts w:ascii="Symbol" w:hAnsi="Symbol" w:hint="default"/>
        <w:color w:val="339966"/>
        <w:sz w:val="24"/>
        <w:szCs w:val="24"/>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3636CF1"/>
    <w:multiLevelType w:val="hybridMultilevel"/>
    <w:tmpl w:val="4DAE9A0E"/>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470A164B"/>
    <w:multiLevelType w:val="hybridMultilevel"/>
    <w:tmpl w:val="D93A21AC"/>
    <w:lvl w:ilvl="0" w:tplc="085868EA">
      <w:numFmt w:val="bullet"/>
      <w:lvlText w:val=""/>
      <w:lvlJc w:val="left"/>
      <w:pPr>
        <w:tabs>
          <w:tab w:val="num" w:pos="1440"/>
        </w:tabs>
        <w:ind w:left="1440" w:hanging="360"/>
      </w:pPr>
      <w:rPr>
        <w:rFonts w:ascii="Symbol" w:hAnsi="Symbol" w:hint="default"/>
        <w:color w:val="339966"/>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93243AB"/>
    <w:multiLevelType w:val="hybridMultilevel"/>
    <w:tmpl w:val="6A7C78A2"/>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4A7419E3"/>
    <w:multiLevelType w:val="hybridMultilevel"/>
    <w:tmpl w:val="8A80F43E"/>
    <w:lvl w:ilvl="0" w:tplc="D8BE9588">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E4A44E7"/>
    <w:multiLevelType w:val="hybridMultilevel"/>
    <w:tmpl w:val="0F022C3A"/>
    <w:lvl w:ilvl="0" w:tplc="CC5A536A">
      <w:numFmt w:val="bullet"/>
      <w:lvlText w:val=""/>
      <w:lvlJc w:val="left"/>
      <w:pPr>
        <w:ind w:left="393" w:hanging="360"/>
      </w:pPr>
      <w:rPr>
        <w:rFonts w:ascii="Symbol" w:hAnsi="Symbol" w:hint="default"/>
        <w:color w:val="339966"/>
        <w:sz w:val="24"/>
        <w:szCs w:val="24"/>
      </w:rPr>
    </w:lvl>
    <w:lvl w:ilvl="1" w:tplc="04050003">
      <w:start w:val="1"/>
      <w:numFmt w:val="bullet"/>
      <w:lvlText w:val="o"/>
      <w:lvlJc w:val="left"/>
      <w:pPr>
        <w:ind w:left="1113" w:hanging="360"/>
      </w:pPr>
      <w:rPr>
        <w:rFonts w:ascii="Courier New" w:hAnsi="Courier New" w:cs="Courier New" w:hint="default"/>
      </w:rPr>
    </w:lvl>
    <w:lvl w:ilvl="2" w:tplc="04050005">
      <w:start w:val="1"/>
      <w:numFmt w:val="bullet"/>
      <w:lvlText w:val=""/>
      <w:lvlJc w:val="left"/>
      <w:pPr>
        <w:ind w:left="1833" w:hanging="360"/>
      </w:pPr>
      <w:rPr>
        <w:rFonts w:ascii="Wingdings" w:hAnsi="Wingdings" w:hint="default"/>
      </w:rPr>
    </w:lvl>
    <w:lvl w:ilvl="3" w:tplc="04050001">
      <w:start w:val="1"/>
      <w:numFmt w:val="bullet"/>
      <w:lvlText w:val=""/>
      <w:lvlJc w:val="left"/>
      <w:pPr>
        <w:ind w:left="2553" w:hanging="360"/>
      </w:pPr>
      <w:rPr>
        <w:rFonts w:ascii="Symbol" w:hAnsi="Symbol" w:hint="default"/>
      </w:rPr>
    </w:lvl>
    <w:lvl w:ilvl="4" w:tplc="04050003">
      <w:start w:val="1"/>
      <w:numFmt w:val="bullet"/>
      <w:lvlText w:val="o"/>
      <w:lvlJc w:val="left"/>
      <w:pPr>
        <w:ind w:left="3273" w:hanging="360"/>
      </w:pPr>
      <w:rPr>
        <w:rFonts w:ascii="Courier New" w:hAnsi="Courier New" w:cs="Courier New" w:hint="default"/>
      </w:rPr>
    </w:lvl>
    <w:lvl w:ilvl="5" w:tplc="04050005">
      <w:start w:val="1"/>
      <w:numFmt w:val="bullet"/>
      <w:lvlText w:val=""/>
      <w:lvlJc w:val="left"/>
      <w:pPr>
        <w:ind w:left="3993" w:hanging="360"/>
      </w:pPr>
      <w:rPr>
        <w:rFonts w:ascii="Wingdings" w:hAnsi="Wingdings" w:hint="default"/>
      </w:rPr>
    </w:lvl>
    <w:lvl w:ilvl="6" w:tplc="04050001">
      <w:start w:val="1"/>
      <w:numFmt w:val="bullet"/>
      <w:lvlText w:val=""/>
      <w:lvlJc w:val="left"/>
      <w:pPr>
        <w:ind w:left="4713" w:hanging="360"/>
      </w:pPr>
      <w:rPr>
        <w:rFonts w:ascii="Symbol" w:hAnsi="Symbol" w:hint="default"/>
      </w:rPr>
    </w:lvl>
    <w:lvl w:ilvl="7" w:tplc="04050003">
      <w:start w:val="1"/>
      <w:numFmt w:val="bullet"/>
      <w:lvlText w:val="o"/>
      <w:lvlJc w:val="left"/>
      <w:pPr>
        <w:ind w:left="5433" w:hanging="360"/>
      </w:pPr>
      <w:rPr>
        <w:rFonts w:ascii="Courier New" w:hAnsi="Courier New" w:cs="Courier New" w:hint="default"/>
      </w:rPr>
    </w:lvl>
    <w:lvl w:ilvl="8" w:tplc="04050005">
      <w:start w:val="1"/>
      <w:numFmt w:val="bullet"/>
      <w:lvlText w:val=""/>
      <w:lvlJc w:val="left"/>
      <w:pPr>
        <w:ind w:left="6153" w:hanging="360"/>
      </w:pPr>
      <w:rPr>
        <w:rFonts w:ascii="Wingdings" w:hAnsi="Wingdings" w:hint="default"/>
      </w:rPr>
    </w:lvl>
  </w:abstractNum>
  <w:abstractNum w:abstractNumId="47" w15:restartNumberingAfterBreak="0">
    <w:nsid w:val="4EAE2FC8"/>
    <w:multiLevelType w:val="hybridMultilevel"/>
    <w:tmpl w:val="840C5222"/>
    <w:lvl w:ilvl="0" w:tplc="CC5A536A">
      <w:numFmt w:val="bullet"/>
      <w:lvlText w:val=""/>
      <w:lvlJc w:val="left"/>
      <w:pPr>
        <w:ind w:left="378" w:hanging="360"/>
      </w:pPr>
      <w:rPr>
        <w:rFonts w:ascii="Symbol" w:hAnsi="Symbol" w:hint="default"/>
        <w:color w:val="339966"/>
        <w:sz w:val="24"/>
        <w:szCs w:val="24"/>
      </w:rPr>
    </w:lvl>
    <w:lvl w:ilvl="1" w:tplc="04050003" w:tentative="1">
      <w:start w:val="1"/>
      <w:numFmt w:val="bullet"/>
      <w:lvlText w:val="o"/>
      <w:lvlJc w:val="left"/>
      <w:pPr>
        <w:ind w:left="1098" w:hanging="360"/>
      </w:pPr>
      <w:rPr>
        <w:rFonts w:ascii="Courier New" w:hAnsi="Courier New" w:cs="Courier New" w:hint="default"/>
      </w:rPr>
    </w:lvl>
    <w:lvl w:ilvl="2" w:tplc="04050005" w:tentative="1">
      <w:start w:val="1"/>
      <w:numFmt w:val="bullet"/>
      <w:lvlText w:val=""/>
      <w:lvlJc w:val="left"/>
      <w:pPr>
        <w:ind w:left="1818" w:hanging="360"/>
      </w:pPr>
      <w:rPr>
        <w:rFonts w:ascii="Wingdings" w:hAnsi="Wingdings" w:hint="default"/>
      </w:rPr>
    </w:lvl>
    <w:lvl w:ilvl="3" w:tplc="04050001" w:tentative="1">
      <w:start w:val="1"/>
      <w:numFmt w:val="bullet"/>
      <w:lvlText w:val=""/>
      <w:lvlJc w:val="left"/>
      <w:pPr>
        <w:ind w:left="2538" w:hanging="360"/>
      </w:pPr>
      <w:rPr>
        <w:rFonts w:ascii="Symbol" w:hAnsi="Symbol" w:hint="default"/>
      </w:rPr>
    </w:lvl>
    <w:lvl w:ilvl="4" w:tplc="04050003" w:tentative="1">
      <w:start w:val="1"/>
      <w:numFmt w:val="bullet"/>
      <w:lvlText w:val="o"/>
      <w:lvlJc w:val="left"/>
      <w:pPr>
        <w:ind w:left="3258" w:hanging="360"/>
      </w:pPr>
      <w:rPr>
        <w:rFonts w:ascii="Courier New" w:hAnsi="Courier New" w:cs="Courier New" w:hint="default"/>
      </w:rPr>
    </w:lvl>
    <w:lvl w:ilvl="5" w:tplc="04050005" w:tentative="1">
      <w:start w:val="1"/>
      <w:numFmt w:val="bullet"/>
      <w:lvlText w:val=""/>
      <w:lvlJc w:val="left"/>
      <w:pPr>
        <w:ind w:left="3978" w:hanging="360"/>
      </w:pPr>
      <w:rPr>
        <w:rFonts w:ascii="Wingdings" w:hAnsi="Wingdings" w:hint="default"/>
      </w:rPr>
    </w:lvl>
    <w:lvl w:ilvl="6" w:tplc="04050001" w:tentative="1">
      <w:start w:val="1"/>
      <w:numFmt w:val="bullet"/>
      <w:lvlText w:val=""/>
      <w:lvlJc w:val="left"/>
      <w:pPr>
        <w:ind w:left="4698" w:hanging="360"/>
      </w:pPr>
      <w:rPr>
        <w:rFonts w:ascii="Symbol" w:hAnsi="Symbol" w:hint="default"/>
      </w:rPr>
    </w:lvl>
    <w:lvl w:ilvl="7" w:tplc="04050003" w:tentative="1">
      <w:start w:val="1"/>
      <w:numFmt w:val="bullet"/>
      <w:lvlText w:val="o"/>
      <w:lvlJc w:val="left"/>
      <w:pPr>
        <w:ind w:left="5418" w:hanging="360"/>
      </w:pPr>
      <w:rPr>
        <w:rFonts w:ascii="Courier New" w:hAnsi="Courier New" w:cs="Courier New" w:hint="default"/>
      </w:rPr>
    </w:lvl>
    <w:lvl w:ilvl="8" w:tplc="04050005" w:tentative="1">
      <w:start w:val="1"/>
      <w:numFmt w:val="bullet"/>
      <w:lvlText w:val=""/>
      <w:lvlJc w:val="left"/>
      <w:pPr>
        <w:ind w:left="6138" w:hanging="360"/>
      </w:pPr>
      <w:rPr>
        <w:rFonts w:ascii="Wingdings" w:hAnsi="Wingdings" w:hint="default"/>
      </w:rPr>
    </w:lvl>
  </w:abstractNum>
  <w:abstractNum w:abstractNumId="48" w15:restartNumberingAfterBreak="0">
    <w:nsid w:val="50A64128"/>
    <w:multiLevelType w:val="hybridMultilevel"/>
    <w:tmpl w:val="C41044DE"/>
    <w:lvl w:ilvl="0" w:tplc="09A8B7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53884A91"/>
    <w:multiLevelType w:val="hybridMultilevel"/>
    <w:tmpl w:val="CAB04650"/>
    <w:lvl w:ilvl="0" w:tplc="085868EA">
      <w:numFmt w:val="bullet"/>
      <w:lvlText w:val=""/>
      <w:lvlJc w:val="left"/>
      <w:pPr>
        <w:tabs>
          <w:tab w:val="num" w:pos="1440"/>
        </w:tabs>
        <w:ind w:left="1440" w:hanging="360"/>
      </w:pPr>
      <w:rPr>
        <w:rFonts w:ascii="Symbol" w:hAnsi="Symbol" w:hint="default"/>
        <w:color w:val="339966"/>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55E436B"/>
    <w:multiLevelType w:val="hybridMultilevel"/>
    <w:tmpl w:val="590ED8EC"/>
    <w:lvl w:ilvl="0" w:tplc="085868EA">
      <w:numFmt w:val="bullet"/>
      <w:lvlText w:val=""/>
      <w:lvlJc w:val="left"/>
      <w:pPr>
        <w:tabs>
          <w:tab w:val="num" w:pos="1440"/>
        </w:tabs>
        <w:ind w:left="1440" w:hanging="360"/>
      </w:pPr>
      <w:rPr>
        <w:rFonts w:ascii="Symbol" w:hAnsi="Symbol" w:hint="default"/>
        <w:color w:val="339966"/>
        <w:sz w:val="24"/>
        <w:szCs w:val="24"/>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5654736"/>
    <w:multiLevelType w:val="hybridMultilevel"/>
    <w:tmpl w:val="2A06718A"/>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56374A15"/>
    <w:multiLevelType w:val="hybridMultilevel"/>
    <w:tmpl w:val="2F484D0A"/>
    <w:lvl w:ilvl="0" w:tplc="CC5A536A">
      <w:numFmt w:val="bullet"/>
      <w:lvlText w:val=""/>
      <w:lvlJc w:val="left"/>
      <w:pPr>
        <w:ind w:left="360" w:hanging="360"/>
      </w:pPr>
      <w:rPr>
        <w:rFonts w:ascii="Symbol" w:hAnsi="Symbol" w:hint="default"/>
        <w:color w:val="339966"/>
        <w:sz w:val="24"/>
        <w:szCs w:val="24"/>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53" w15:restartNumberingAfterBreak="0">
    <w:nsid w:val="598C2292"/>
    <w:multiLevelType w:val="hybridMultilevel"/>
    <w:tmpl w:val="F61422AE"/>
    <w:lvl w:ilvl="0" w:tplc="0708F9E2">
      <w:start w:val="1"/>
      <w:numFmt w:val="bullet"/>
      <w:lvlText w:val=""/>
      <w:lvlJc w:val="left"/>
      <w:pPr>
        <w:ind w:left="720" w:hanging="360"/>
      </w:pPr>
      <w:rPr>
        <w:rFonts w:ascii="Symbol" w:hAnsi="Symbol" w:hint="default"/>
        <w:color w:val="339966"/>
        <w:sz w:val="24"/>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59931CC9"/>
    <w:multiLevelType w:val="hybridMultilevel"/>
    <w:tmpl w:val="E59C5174"/>
    <w:lvl w:ilvl="0" w:tplc="FA949580">
      <w:numFmt w:val="bullet"/>
      <w:lvlText w:val="-"/>
      <w:lvlJc w:val="left"/>
      <w:pPr>
        <w:ind w:left="617" w:hanging="360"/>
      </w:pPr>
      <w:rPr>
        <w:rFonts w:ascii="Times New Roman" w:eastAsia="Times New Roman" w:hAnsi="Times New Roman" w:cs="Times New Roman" w:hint="default"/>
      </w:rPr>
    </w:lvl>
    <w:lvl w:ilvl="1" w:tplc="04050003">
      <w:start w:val="1"/>
      <w:numFmt w:val="bullet"/>
      <w:lvlText w:val="o"/>
      <w:lvlJc w:val="left"/>
      <w:pPr>
        <w:ind w:left="1337" w:hanging="360"/>
      </w:pPr>
      <w:rPr>
        <w:rFonts w:ascii="Courier New" w:hAnsi="Courier New" w:cs="Courier New" w:hint="default"/>
      </w:rPr>
    </w:lvl>
    <w:lvl w:ilvl="2" w:tplc="04050005">
      <w:start w:val="1"/>
      <w:numFmt w:val="bullet"/>
      <w:lvlText w:val=""/>
      <w:lvlJc w:val="left"/>
      <w:pPr>
        <w:ind w:left="2057" w:hanging="360"/>
      </w:pPr>
      <w:rPr>
        <w:rFonts w:ascii="Wingdings" w:hAnsi="Wingdings" w:hint="default"/>
      </w:rPr>
    </w:lvl>
    <w:lvl w:ilvl="3" w:tplc="04050001">
      <w:start w:val="1"/>
      <w:numFmt w:val="bullet"/>
      <w:lvlText w:val=""/>
      <w:lvlJc w:val="left"/>
      <w:pPr>
        <w:ind w:left="2777" w:hanging="360"/>
      </w:pPr>
      <w:rPr>
        <w:rFonts w:ascii="Symbol" w:hAnsi="Symbol" w:hint="default"/>
      </w:rPr>
    </w:lvl>
    <w:lvl w:ilvl="4" w:tplc="04050003">
      <w:start w:val="1"/>
      <w:numFmt w:val="bullet"/>
      <w:lvlText w:val="o"/>
      <w:lvlJc w:val="left"/>
      <w:pPr>
        <w:ind w:left="3497" w:hanging="360"/>
      </w:pPr>
      <w:rPr>
        <w:rFonts w:ascii="Courier New" w:hAnsi="Courier New" w:cs="Courier New" w:hint="default"/>
      </w:rPr>
    </w:lvl>
    <w:lvl w:ilvl="5" w:tplc="04050005">
      <w:start w:val="1"/>
      <w:numFmt w:val="bullet"/>
      <w:lvlText w:val=""/>
      <w:lvlJc w:val="left"/>
      <w:pPr>
        <w:ind w:left="4217" w:hanging="360"/>
      </w:pPr>
      <w:rPr>
        <w:rFonts w:ascii="Wingdings" w:hAnsi="Wingdings" w:hint="default"/>
      </w:rPr>
    </w:lvl>
    <w:lvl w:ilvl="6" w:tplc="04050001">
      <w:start w:val="1"/>
      <w:numFmt w:val="bullet"/>
      <w:lvlText w:val=""/>
      <w:lvlJc w:val="left"/>
      <w:pPr>
        <w:ind w:left="4937" w:hanging="360"/>
      </w:pPr>
      <w:rPr>
        <w:rFonts w:ascii="Symbol" w:hAnsi="Symbol" w:hint="default"/>
      </w:rPr>
    </w:lvl>
    <w:lvl w:ilvl="7" w:tplc="04050003">
      <w:start w:val="1"/>
      <w:numFmt w:val="bullet"/>
      <w:lvlText w:val="o"/>
      <w:lvlJc w:val="left"/>
      <w:pPr>
        <w:ind w:left="5657" w:hanging="360"/>
      </w:pPr>
      <w:rPr>
        <w:rFonts w:ascii="Courier New" w:hAnsi="Courier New" w:cs="Courier New" w:hint="default"/>
      </w:rPr>
    </w:lvl>
    <w:lvl w:ilvl="8" w:tplc="04050005">
      <w:start w:val="1"/>
      <w:numFmt w:val="bullet"/>
      <w:lvlText w:val=""/>
      <w:lvlJc w:val="left"/>
      <w:pPr>
        <w:ind w:left="6377" w:hanging="360"/>
      </w:pPr>
      <w:rPr>
        <w:rFonts w:ascii="Wingdings" w:hAnsi="Wingdings" w:hint="default"/>
      </w:rPr>
    </w:lvl>
  </w:abstractNum>
  <w:abstractNum w:abstractNumId="55" w15:restartNumberingAfterBreak="0">
    <w:nsid w:val="5BD41CCC"/>
    <w:multiLevelType w:val="multilevel"/>
    <w:tmpl w:val="0DEEA0C2"/>
    <w:lvl w:ilvl="0">
      <w:start w:val="1"/>
      <w:numFmt w:val="decimal"/>
      <w:pStyle w:val="Nadpis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56" w15:restartNumberingAfterBreak="0">
    <w:nsid w:val="650B3376"/>
    <w:multiLevelType w:val="hybridMultilevel"/>
    <w:tmpl w:val="FD80B9A0"/>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7" w15:restartNumberingAfterBreak="0">
    <w:nsid w:val="658E5732"/>
    <w:multiLevelType w:val="hybridMultilevel"/>
    <w:tmpl w:val="D5549330"/>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66604909"/>
    <w:multiLevelType w:val="hybridMultilevel"/>
    <w:tmpl w:val="3B4E72C8"/>
    <w:lvl w:ilvl="0" w:tplc="CC5A536A">
      <w:numFmt w:val="bullet"/>
      <w:lvlText w:val=""/>
      <w:lvlJc w:val="left"/>
      <w:pPr>
        <w:tabs>
          <w:tab w:val="num" w:pos="1440"/>
        </w:tabs>
        <w:ind w:left="1440" w:hanging="360"/>
      </w:pPr>
      <w:rPr>
        <w:rFonts w:ascii="Symbol" w:hAnsi="Symbol" w:hint="default"/>
        <w:color w:val="339966"/>
        <w:sz w:val="24"/>
        <w:szCs w:val="24"/>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8060420"/>
    <w:multiLevelType w:val="hybridMultilevel"/>
    <w:tmpl w:val="6ADE27B6"/>
    <w:lvl w:ilvl="0" w:tplc="763EA0A0">
      <w:start w:val="1"/>
      <w:numFmt w:val="decimal"/>
      <w:lvlText w:val="(%1)"/>
      <w:lvlJc w:val="left"/>
      <w:pPr>
        <w:ind w:left="720" w:hanging="360"/>
      </w:pPr>
      <w:rPr>
        <w:rFonts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681831E1"/>
    <w:multiLevelType w:val="hybridMultilevel"/>
    <w:tmpl w:val="A2ECD27C"/>
    <w:lvl w:ilvl="0" w:tplc="0708F9E2">
      <w:start w:val="1"/>
      <w:numFmt w:val="bullet"/>
      <w:lvlText w:val=""/>
      <w:lvlJc w:val="left"/>
      <w:pPr>
        <w:ind w:left="1231" w:hanging="360"/>
      </w:pPr>
      <w:rPr>
        <w:rFonts w:ascii="Symbol" w:hAnsi="Symbol" w:hint="default"/>
        <w:color w:val="339966"/>
        <w:sz w:val="24"/>
      </w:rPr>
    </w:lvl>
    <w:lvl w:ilvl="1" w:tplc="085868EA">
      <w:numFmt w:val="bullet"/>
      <w:lvlText w:val=""/>
      <w:lvlJc w:val="left"/>
      <w:pPr>
        <w:tabs>
          <w:tab w:val="num" w:pos="1951"/>
        </w:tabs>
        <w:ind w:left="1951" w:hanging="360"/>
      </w:pPr>
      <w:rPr>
        <w:rFonts w:ascii="Symbol" w:hAnsi="Symbol" w:hint="default"/>
        <w:color w:val="339966"/>
        <w:sz w:val="24"/>
        <w:szCs w:val="24"/>
      </w:rPr>
    </w:lvl>
    <w:lvl w:ilvl="2" w:tplc="04050005">
      <w:start w:val="1"/>
      <w:numFmt w:val="bullet"/>
      <w:lvlText w:val=""/>
      <w:lvlJc w:val="left"/>
      <w:pPr>
        <w:ind w:left="2671" w:hanging="360"/>
      </w:pPr>
      <w:rPr>
        <w:rFonts w:ascii="Wingdings" w:hAnsi="Wingdings" w:hint="default"/>
      </w:rPr>
    </w:lvl>
    <w:lvl w:ilvl="3" w:tplc="04050001">
      <w:start w:val="1"/>
      <w:numFmt w:val="bullet"/>
      <w:lvlText w:val=""/>
      <w:lvlJc w:val="left"/>
      <w:pPr>
        <w:ind w:left="3391" w:hanging="360"/>
      </w:pPr>
      <w:rPr>
        <w:rFonts w:ascii="Symbol" w:hAnsi="Symbol" w:hint="default"/>
      </w:rPr>
    </w:lvl>
    <w:lvl w:ilvl="4" w:tplc="04050003">
      <w:start w:val="1"/>
      <w:numFmt w:val="bullet"/>
      <w:lvlText w:val="o"/>
      <w:lvlJc w:val="left"/>
      <w:pPr>
        <w:ind w:left="4111" w:hanging="360"/>
      </w:pPr>
      <w:rPr>
        <w:rFonts w:ascii="Courier New" w:hAnsi="Courier New" w:cs="Courier New" w:hint="default"/>
      </w:rPr>
    </w:lvl>
    <w:lvl w:ilvl="5" w:tplc="04050005">
      <w:start w:val="1"/>
      <w:numFmt w:val="bullet"/>
      <w:lvlText w:val=""/>
      <w:lvlJc w:val="left"/>
      <w:pPr>
        <w:ind w:left="4831" w:hanging="360"/>
      </w:pPr>
      <w:rPr>
        <w:rFonts w:ascii="Wingdings" w:hAnsi="Wingdings" w:hint="default"/>
      </w:rPr>
    </w:lvl>
    <w:lvl w:ilvl="6" w:tplc="04050001">
      <w:start w:val="1"/>
      <w:numFmt w:val="bullet"/>
      <w:lvlText w:val=""/>
      <w:lvlJc w:val="left"/>
      <w:pPr>
        <w:ind w:left="5551" w:hanging="360"/>
      </w:pPr>
      <w:rPr>
        <w:rFonts w:ascii="Symbol" w:hAnsi="Symbol" w:hint="default"/>
      </w:rPr>
    </w:lvl>
    <w:lvl w:ilvl="7" w:tplc="04050003">
      <w:start w:val="1"/>
      <w:numFmt w:val="bullet"/>
      <w:lvlText w:val="o"/>
      <w:lvlJc w:val="left"/>
      <w:pPr>
        <w:ind w:left="6271" w:hanging="360"/>
      </w:pPr>
      <w:rPr>
        <w:rFonts w:ascii="Courier New" w:hAnsi="Courier New" w:cs="Courier New" w:hint="default"/>
      </w:rPr>
    </w:lvl>
    <w:lvl w:ilvl="8" w:tplc="04050005">
      <w:start w:val="1"/>
      <w:numFmt w:val="bullet"/>
      <w:lvlText w:val=""/>
      <w:lvlJc w:val="left"/>
      <w:pPr>
        <w:ind w:left="6991" w:hanging="360"/>
      </w:pPr>
      <w:rPr>
        <w:rFonts w:ascii="Wingdings" w:hAnsi="Wingdings" w:hint="default"/>
      </w:rPr>
    </w:lvl>
  </w:abstractNum>
  <w:abstractNum w:abstractNumId="61" w15:restartNumberingAfterBreak="0">
    <w:nsid w:val="6839248B"/>
    <w:multiLevelType w:val="hybridMultilevel"/>
    <w:tmpl w:val="48369ACE"/>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691065CF"/>
    <w:multiLevelType w:val="hybridMultilevel"/>
    <w:tmpl w:val="E5D01390"/>
    <w:lvl w:ilvl="0" w:tplc="D8BE9588">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9E0764D"/>
    <w:multiLevelType w:val="hybridMultilevel"/>
    <w:tmpl w:val="6D0E5392"/>
    <w:lvl w:ilvl="0" w:tplc="D8BE9588">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BD62D45"/>
    <w:multiLevelType w:val="hybridMultilevel"/>
    <w:tmpl w:val="59546282"/>
    <w:lvl w:ilvl="0" w:tplc="2D86C056">
      <w:numFmt w:val="bullet"/>
      <w:lvlText w:val="-"/>
      <w:lvlJc w:val="left"/>
      <w:pPr>
        <w:ind w:left="617" w:hanging="360"/>
      </w:pPr>
      <w:rPr>
        <w:rFonts w:ascii="Times New Roman" w:eastAsia="Times New Roman" w:hAnsi="Times New Roman" w:cs="Times New Roman" w:hint="default"/>
      </w:rPr>
    </w:lvl>
    <w:lvl w:ilvl="1" w:tplc="04050003" w:tentative="1">
      <w:start w:val="1"/>
      <w:numFmt w:val="bullet"/>
      <w:lvlText w:val="o"/>
      <w:lvlJc w:val="left"/>
      <w:pPr>
        <w:ind w:left="1337" w:hanging="360"/>
      </w:pPr>
      <w:rPr>
        <w:rFonts w:ascii="Courier New" w:hAnsi="Courier New" w:cs="Courier New" w:hint="default"/>
      </w:rPr>
    </w:lvl>
    <w:lvl w:ilvl="2" w:tplc="04050005" w:tentative="1">
      <w:start w:val="1"/>
      <w:numFmt w:val="bullet"/>
      <w:lvlText w:val=""/>
      <w:lvlJc w:val="left"/>
      <w:pPr>
        <w:ind w:left="2057" w:hanging="360"/>
      </w:pPr>
      <w:rPr>
        <w:rFonts w:ascii="Wingdings" w:hAnsi="Wingdings" w:hint="default"/>
      </w:rPr>
    </w:lvl>
    <w:lvl w:ilvl="3" w:tplc="04050001" w:tentative="1">
      <w:start w:val="1"/>
      <w:numFmt w:val="bullet"/>
      <w:lvlText w:val=""/>
      <w:lvlJc w:val="left"/>
      <w:pPr>
        <w:ind w:left="2777" w:hanging="360"/>
      </w:pPr>
      <w:rPr>
        <w:rFonts w:ascii="Symbol" w:hAnsi="Symbol" w:hint="default"/>
      </w:rPr>
    </w:lvl>
    <w:lvl w:ilvl="4" w:tplc="04050003" w:tentative="1">
      <w:start w:val="1"/>
      <w:numFmt w:val="bullet"/>
      <w:lvlText w:val="o"/>
      <w:lvlJc w:val="left"/>
      <w:pPr>
        <w:ind w:left="3497" w:hanging="360"/>
      </w:pPr>
      <w:rPr>
        <w:rFonts w:ascii="Courier New" w:hAnsi="Courier New" w:cs="Courier New" w:hint="default"/>
      </w:rPr>
    </w:lvl>
    <w:lvl w:ilvl="5" w:tplc="04050005" w:tentative="1">
      <w:start w:val="1"/>
      <w:numFmt w:val="bullet"/>
      <w:lvlText w:val=""/>
      <w:lvlJc w:val="left"/>
      <w:pPr>
        <w:ind w:left="4217" w:hanging="360"/>
      </w:pPr>
      <w:rPr>
        <w:rFonts w:ascii="Wingdings" w:hAnsi="Wingdings" w:hint="default"/>
      </w:rPr>
    </w:lvl>
    <w:lvl w:ilvl="6" w:tplc="04050001" w:tentative="1">
      <w:start w:val="1"/>
      <w:numFmt w:val="bullet"/>
      <w:lvlText w:val=""/>
      <w:lvlJc w:val="left"/>
      <w:pPr>
        <w:ind w:left="4937" w:hanging="360"/>
      </w:pPr>
      <w:rPr>
        <w:rFonts w:ascii="Symbol" w:hAnsi="Symbol" w:hint="default"/>
      </w:rPr>
    </w:lvl>
    <w:lvl w:ilvl="7" w:tplc="04050003" w:tentative="1">
      <w:start w:val="1"/>
      <w:numFmt w:val="bullet"/>
      <w:lvlText w:val="o"/>
      <w:lvlJc w:val="left"/>
      <w:pPr>
        <w:ind w:left="5657" w:hanging="360"/>
      </w:pPr>
      <w:rPr>
        <w:rFonts w:ascii="Courier New" w:hAnsi="Courier New" w:cs="Courier New" w:hint="default"/>
      </w:rPr>
    </w:lvl>
    <w:lvl w:ilvl="8" w:tplc="04050005" w:tentative="1">
      <w:start w:val="1"/>
      <w:numFmt w:val="bullet"/>
      <w:lvlText w:val=""/>
      <w:lvlJc w:val="left"/>
      <w:pPr>
        <w:ind w:left="6377" w:hanging="360"/>
      </w:pPr>
      <w:rPr>
        <w:rFonts w:ascii="Wingdings" w:hAnsi="Wingdings" w:hint="default"/>
      </w:rPr>
    </w:lvl>
  </w:abstractNum>
  <w:abstractNum w:abstractNumId="65" w15:restartNumberingAfterBreak="0">
    <w:nsid w:val="6BFF57C4"/>
    <w:multiLevelType w:val="hybridMultilevel"/>
    <w:tmpl w:val="A9F6C644"/>
    <w:lvl w:ilvl="0" w:tplc="CEDEB9F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6" w15:restartNumberingAfterBreak="0">
    <w:nsid w:val="6DEE1B81"/>
    <w:multiLevelType w:val="hybridMultilevel"/>
    <w:tmpl w:val="BC50E054"/>
    <w:lvl w:ilvl="0" w:tplc="0708F9E2">
      <w:start w:val="1"/>
      <w:numFmt w:val="bullet"/>
      <w:lvlText w:val=""/>
      <w:lvlJc w:val="left"/>
      <w:pPr>
        <w:tabs>
          <w:tab w:val="num" w:pos="360"/>
        </w:tabs>
        <w:ind w:left="360" w:hanging="360"/>
      </w:pPr>
      <w:rPr>
        <w:rFonts w:ascii="Symbol" w:hAnsi="Symbol" w:hint="default"/>
        <w:color w:val="339966"/>
        <w:sz w:val="24"/>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68" w15:restartNumberingAfterBreak="0">
    <w:nsid w:val="72CA10F0"/>
    <w:multiLevelType w:val="hybridMultilevel"/>
    <w:tmpl w:val="E0388A3A"/>
    <w:lvl w:ilvl="0" w:tplc="D8BE9588">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33F164C"/>
    <w:multiLevelType w:val="hybridMultilevel"/>
    <w:tmpl w:val="15A493F4"/>
    <w:lvl w:ilvl="0" w:tplc="085868EA">
      <w:numFmt w:val="bullet"/>
      <w:lvlText w:val=""/>
      <w:lvlJc w:val="left"/>
      <w:pPr>
        <w:tabs>
          <w:tab w:val="num" w:pos="720"/>
        </w:tabs>
        <w:ind w:left="720" w:hanging="360"/>
      </w:pPr>
      <w:rPr>
        <w:rFonts w:ascii="Symbol" w:hAnsi="Symbol" w:hint="default"/>
        <w:color w:val="339966"/>
        <w:sz w:val="24"/>
        <w:szCs w:val="24"/>
      </w:rPr>
    </w:lvl>
    <w:lvl w:ilvl="1" w:tplc="0708F9E2">
      <w:start w:val="1"/>
      <w:numFmt w:val="bullet"/>
      <w:lvlText w:val=""/>
      <w:lvlJc w:val="left"/>
      <w:pPr>
        <w:tabs>
          <w:tab w:val="num" w:pos="1440"/>
        </w:tabs>
        <w:ind w:left="1440" w:hanging="360"/>
      </w:pPr>
      <w:rPr>
        <w:rFonts w:ascii="Symbol" w:hAnsi="Symbol" w:hint="default"/>
        <w:color w:val="339966"/>
        <w:sz w:val="24"/>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73F001B9"/>
    <w:multiLevelType w:val="hybridMultilevel"/>
    <w:tmpl w:val="82D008B0"/>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74193406"/>
    <w:multiLevelType w:val="hybridMultilevel"/>
    <w:tmpl w:val="3F3C4C66"/>
    <w:lvl w:ilvl="0" w:tplc="0708F9E2">
      <w:start w:val="1"/>
      <w:numFmt w:val="bullet"/>
      <w:lvlText w:val=""/>
      <w:lvlJc w:val="left"/>
      <w:pPr>
        <w:ind w:left="720" w:hanging="360"/>
      </w:pPr>
      <w:rPr>
        <w:rFonts w:ascii="Symbol" w:hAnsi="Symbol" w:hint="default"/>
        <w:color w:val="339966"/>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749542A1"/>
    <w:multiLevelType w:val="hybridMultilevel"/>
    <w:tmpl w:val="9AE855A4"/>
    <w:lvl w:ilvl="0" w:tplc="CEDEB9F0">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3" w15:restartNumberingAfterBreak="0">
    <w:nsid w:val="75422577"/>
    <w:multiLevelType w:val="hybridMultilevel"/>
    <w:tmpl w:val="016A9CBE"/>
    <w:lvl w:ilvl="0" w:tplc="0708F9E2">
      <w:start w:val="1"/>
      <w:numFmt w:val="bullet"/>
      <w:lvlText w:val=""/>
      <w:lvlJc w:val="left"/>
      <w:pPr>
        <w:ind w:left="360" w:hanging="360"/>
      </w:pPr>
      <w:rPr>
        <w:rFonts w:ascii="Symbol" w:hAnsi="Symbol" w:hint="default"/>
        <w:color w:val="339966"/>
        <w:sz w:val="24"/>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74" w15:restartNumberingAfterBreak="0">
    <w:nsid w:val="76166AAE"/>
    <w:multiLevelType w:val="hybridMultilevel"/>
    <w:tmpl w:val="A6908772"/>
    <w:lvl w:ilvl="0" w:tplc="085868EA">
      <w:numFmt w:val="bullet"/>
      <w:lvlText w:val=""/>
      <w:lvlJc w:val="left"/>
      <w:pPr>
        <w:tabs>
          <w:tab w:val="num" w:pos="720"/>
        </w:tabs>
        <w:ind w:left="720" w:hanging="360"/>
      </w:pPr>
      <w:rPr>
        <w:rFonts w:ascii="Symbol" w:hAnsi="Symbol" w:hint="default"/>
        <w:color w:val="339966"/>
        <w:sz w:val="24"/>
        <w:szCs w:val="24"/>
      </w:rPr>
    </w:lvl>
    <w:lvl w:ilvl="1" w:tplc="0708F9E2">
      <w:start w:val="1"/>
      <w:numFmt w:val="bullet"/>
      <w:lvlText w:val=""/>
      <w:lvlJc w:val="left"/>
      <w:pPr>
        <w:tabs>
          <w:tab w:val="num" w:pos="1440"/>
        </w:tabs>
        <w:ind w:left="1440" w:hanging="360"/>
      </w:pPr>
      <w:rPr>
        <w:rFonts w:ascii="Symbol" w:hAnsi="Symbol" w:hint="default"/>
        <w:color w:val="339966"/>
        <w:sz w:val="24"/>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Times New Roman"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Times New Roman"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9395B55"/>
    <w:multiLevelType w:val="hybridMultilevel"/>
    <w:tmpl w:val="EA904E80"/>
    <w:lvl w:ilvl="0" w:tplc="0708F9E2">
      <w:start w:val="1"/>
      <w:numFmt w:val="bullet"/>
      <w:lvlText w:val=""/>
      <w:lvlJc w:val="left"/>
      <w:pPr>
        <w:tabs>
          <w:tab w:val="num" w:pos="360"/>
        </w:tabs>
        <w:ind w:left="360" w:hanging="360"/>
      </w:pPr>
      <w:rPr>
        <w:rFonts w:ascii="Symbol" w:hAnsi="Symbol" w:hint="default"/>
        <w:color w:val="339966"/>
        <w:sz w:val="24"/>
      </w:rPr>
    </w:lvl>
    <w:lvl w:ilvl="1" w:tplc="30EAD16C">
      <w:numFmt w:val="bullet"/>
      <w:lvlText w:val="-"/>
      <w:lvlJc w:val="left"/>
      <w:pPr>
        <w:tabs>
          <w:tab w:val="num" w:pos="1440"/>
        </w:tabs>
        <w:ind w:left="1440" w:hanging="360"/>
      </w:pPr>
      <w:rPr>
        <w:rFonts w:ascii="Times New Roman" w:eastAsia="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9520485"/>
    <w:multiLevelType w:val="hybridMultilevel"/>
    <w:tmpl w:val="6A0487C2"/>
    <w:lvl w:ilvl="0" w:tplc="CC5A536A">
      <w:numFmt w:val="bullet"/>
      <w:lvlText w:val=""/>
      <w:lvlJc w:val="left"/>
      <w:pPr>
        <w:ind w:left="378" w:hanging="360"/>
      </w:pPr>
      <w:rPr>
        <w:rFonts w:ascii="Symbol" w:hAnsi="Symbol" w:hint="default"/>
        <w:color w:val="339966"/>
        <w:sz w:val="24"/>
        <w:szCs w:val="24"/>
      </w:rPr>
    </w:lvl>
    <w:lvl w:ilvl="1" w:tplc="04050003" w:tentative="1">
      <w:start w:val="1"/>
      <w:numFmt w:val="bullet"/>
      <w:lvlText w:val="o"/>
      <w:lvlJc w:val="left"/>
      <w:pPr>
        <w:ind w:left="1098" w:hanging="360"/>
      </w:pPr>
      <w:rPr>
        <w:rFonts w:ascii="Courier New" w:hAnsi="Courier New" w:cs="Courier New" w:hint="default"/>
      </w:rPr>
    </w:lvl>
    <w:lvl w:ilvl="2" w:tplc="04050005" w:tentative="1">
      <w:start w:val="1"/>
      <w:numFmt w:val="bullet"/>
      <w:lvlText w:val=""/>
      <w:lvlJc w:val="left"/>
      <w:pPr>
        <w:ind w:left="1818" w:hanging="360"/>
      </w:pPr>
      <w:rPr>
        <w:rFonts w:ascii="Wingdings" w:hAnsi="Wingdings" w:hint="default"/>
      </w:rPr>
    </w:lvl>
    <w:lvl w:ilvl="3" w:tplc="04050001" w:tentative="1">
      <w:start w:val="1"/>
      <w:numFmt w:val="bullet"/>
      <w:lvlText w:val=""/>
      <w:lvlJc w:val="left"/>
      <w:pPr>
        <w:ind w:left="2538" w:hanging="360"/>
      </w:pPr>
      <w:rPr>
        <w:rFonts w:ascii="Symbol" w:hAnsi="Symbol" w:hint="default"/>
      </w:rPr>
    </w:lvl>
    <w:lvl w:ilvl="4" w:tplc="04050003" w:tentative="1">
      <w:start w:val="1"/>
      <w:numFmt w:val="bullet"/>
      <w:lvlText w:val="o"/>
      <w:lvlJc w:val="left"/>
      <w:pPr>
        <w:ind w:left="3258" w:hanging="360"/>
      </w:pPr>
      <w:rPr>
        <w:rFonts w:ascii="Courier New" w:hAnsi="Courier New" w:cs="Courier New" w:hint="default"/>
      </w:rPr>
    </w:lvl>
    <w:lvl w:ilvl="5" w:tplc="04050005" w:tentative="1">
      <w:start w:val="1"/>
      <w:numFmt w:val="bullet"/>
      <w:lvlText w:val=""/>
      <w:lvlJc w:val="left"/>
      <w:pPr>
        <w:ind w:left="3978" w:hanging="360"/>
      </w:pPr>
      <w:rPr>
        <w:rFonts w:ascii="Wingdings" w:hAnsi="Wingdings" w:hint="default"/>
      </w:rPr>
    </w:lvl>
    <w:lvl w:ilvl="6" w:tplc="04050001" w:tentative="1">
      <w:start w:val="1"/>
      <w:numFmt w:val="bullet"/>
      <w:lvlText w:val=""/>
      <w:lvlJc w:val="left"/>
      <w:pPr>
        <w:ind w:left="4698" w:hanging="360"/>
      </w:pPr>
      <w:rPr>
        <w:rFonts w:ascii="Symbol" w:hAnsi="Symbol" w:hint="default"/>
      </w:rPr>
    </w:lvl>
    <w:lvl w:ilvl="7" w:tplc="04050003" w:tentative="1">
      <w:start w:val="1"/>
      <w:numFmt w:val="bullet"/>
      <w:lvlText w:val="o"/>
      <w:lvlJc w:val="left"/>
      <w:pPr>
        <w:ind w:left="5418" w:hanging="360"/>
      </w:pPr>
      <w:rPr>
        <w:rFonts w:ascii="Courier New" w:hAnsi="Courier New" w:cs="Courier New" w:hint="default"/>
      </w:rPr>
    </w:lvl>
    <w:lvl w:ilvl="8" w:tplc="04050005" w:tentative="1">
      <w:start w:val="1"/>
      <w:numFmt w:val="bullet"/>
      <w:lvlText w:val=""/>
      <w:lvlJc w:val="left"/>
      <w:pPr>
        <w:ind w:left="6138" w:hanging="360"/>
      </w:pPr>
      <w:rPr>
        <w:rFonts w:ascii="Wingdings" w:hAnsi="Wingdings" w:hint="default"/>
      </w:rPr>
    </w:lvl>
  </w:abstractNum>
  <w:abstractNum w:abstractNumId="77" w15:restartNumberingAfterBreak="0">
    <w:nsid w:val="7C8957DF"/>
    <w:multiLevelType w:val="hybridMultilevel"/>
    <w:tmpl w:val="46B27A8C"/>
    <w:lvl w:ilvl="0" w:tplc="AFEED504">
      <w:numFmt w:val="bullet"/>
      <w:lvlText w:val="-"/>
      <w:lvlJc w:val="left"/>
      <w:pPr>
        <w:ind w:left="579" w:hanging="360"/>
      </w:pPr>
      <w:rPr>
        <w:rFonts w:ascii="Times New Roman" w:eastAsia="Times New Roman" w:hAnsi="Times New Roman" w:cs="Times New Roman" w:hint="default"/>
      </w:rPr>
    </w:lvl>
    <w:lvl w:ilvl="1" w:tplc="04050003">
      <w:start w:val="1"/>
      <w:numFmt w:val="bullet"/>
      <w:lvlText w:val="o"/>
      <w:lvlJc w:val="left"/>
      <w:pPr>
        <w:ind w:left="1299" w:hanging="360"/>
      </w:pPr>
      <w:rPr>
        <w:rFonts w:ascii="Courier New" w:hAnsi="Courier New" w:cs="Courier New" w:hint="default"/>
      </w:rPr>
    </w:lvl>
    <w:lvl w:ilvl="2" w:tplc="04050005">
      <w:start w:val="1"/>
      <w:numFmt w:val="bullet"/>
      <w:lvlText w:val=""/>
      <w:lvlJc w:val="left"/>
      <w:pPr>
        <w:ind w:left="2019" w:hanging="360"/>
      </w:pPr>
      <w:rPr>
        <w:rFonts w:ascii="Wingdings" w:hAnsi="Wingdings" w:hint="default"/>
      </w:rPr>
    </w:lvl>
    <w:lvl w:ilvl="3" w:tplc="04050001">
      <w:start w:val="1"/>
      <w:numFmt w:val="bullet"/>
      <w:lvlText w:val=""/>
      <w:lvlJc w:val="left"/>
      <w:pPr>
        <w:ind w:left="2739" w:hanging="360"/>
      </w:pPr>
      <w:rPr>
        <w:rFonts w:ascii="Symbol" w:hAnsi="Symbol" w:hint="default"/>
      </w:rPr>
    </w:lvl>
    <w:lvl w:ilvl="4" w:tplc="04050003">
      <w:start w:val="1"/>
      <w:numFmt w:val="bullet"/>
      <w:lvlText w:val="o"/>
      <w:lvlJc w:val="left"/>
      <w:pPr>
        <w:ind w:left="3459" w:hanging="360"/>
      </w:pPr>
      <w:rPr>
        <w:rFonts w:ascii="Courier New" w:hAnsi="Courier New" w:cs="Courier New" w:hint="default"/>
      </w:rPr>
    </w:lvl>
    <w:lvl w:ilvl="5" w:tplc="04050005">
      <w:start w:val="1"/>
      <w:numFmt w:val="bullet"/>
      <w:lvlText w:val=""/>
      <w:lvlJc w:val="left"/>
      <w:pPr>
        <w:ind w:left="4179" w:hanging="360"/>
      </w:pPr>
      <w:rPr>
        <w:rFonts w:ascii="Wingdings" w:hAnsi="Wingdings" w:hint="default"/>
      </w:rPr>
    </w:lvl>
    <w:lvl w:ilvl="6" w:tplc="04050001">
      <w:start w:val="1"/>
      <w:numFmt w:val="bullet"/>
      <w:lvlText w:val=""/>
      <w:lvlJc w:val="left"/>
      <w:pPr>
        <w:ind w:left="4899" w:hanging="360"/>
      </w:pPr>
      <w:rPr>
        <w:rFonts w:ascii="Symbol" w:hAnsi="Symbol" w:hint="default"/>
      </w:rPr>
    </w:lvl>
    <w:lvl w:ilvl="7" w:tplc="04050003">
      <w:start w:val="1"/>
      <w:numFmt w:val="bullet"/>
      <w:lvlText w:val="o"/>
      <w:lvlJc w:val="left"/>
      <w:pPr>
        <w:ind w:left="5619" w:hanging="360"/>
      </w:pPr>
      <w:rPr>
        <w:rFonts w:ascii="Courier New" w:hAnsi="Courier New" w:cs="Courier New" w:hint="default"/>
      </w:rPr>
    </w:lvl>
    <w:lvl w:ilvl="8" w:tplc="04050005">
      <w:start w:val="1"/>
      <w:numFmt w:val="bullet"/>
      <w:lvlText w:val=""/>
      <w:lvlJc w:val="left"/>
      <w:pPr>
        <w:ind w:left="6339" w:hanging="360"/>
      </w:pPr>
      <w:rPr>
        <w:rFonts w:ascii="Wingdings" w:hAnsi="Wingdings" w:hint="default"/>
      </w:rPr>
    </w:lvl>
  </w:abstractNum>
  <w:abstractNum w:abstractNumId="78" w15:restartNumberingAfterBreak="0">
    <w:nsid w:val="7D946B2A"/>
    <w:multiLevelType w:val="hybridMultilevel"/>
    <w:tmpl w:val="01241D56"/>
    <w:lvl w:ilvl="0" w:tplc="085868EA">
      <w:numFmt w:val="bullet"/>
      <w:lvlText w:val=""/>
      <w:lvlJc w:val="left"/>
      <w:pPr>
        <w:tabs>
          <w:tab w:val="num" w:pos="579"/>
        </w:tabs>
        <w:ind w:left="579" w:hanging="360"/>
      </w:pPr>
      <w:rPr>
        <w:rFonts w:ascii="Symbol" w:hAnsi="Symbol" w:hint="default"/>
        <w:color w:val="339966"/>
        <w:sz w:val="24"/>
        <w:szCs w:val="24"/>
      </w:rPr>
    </w:lvl>
    <w:lvl w:ilvl="1" w:tplc="04050003">
      <w:start w:val="1"/>
      <w:numFmt w:val="bullet"/>
      <w:lvlText w:val="o"/>
      <w:lvlJc w:val="left"/>
      <w:pPr>
        <w:ind w:left="1299" w:hanging="360"/>
      </w:pPr>
      <w:rPr>
        <w:rFonts w:ascii="Courier New" w:hAnsi="Courier New" w:cs="Courier New" w:hint="default"/>
      </w:rPr>
    </w:lvl>
    <w:lvl w:ilvl="2" w:tplc="04050005">
      <w:start w:val="1"/>
      <w:numFmt w:val="bullet"/>
      <w:lvlText w:val=""/>
      <w:lvlJc w:val="left"/>
      <w:pPr>
        <w:ind w:left="2019" w:hanging="360"/>
      </w:pPr>
      <w:rPr>
        <w:rFonts w:ascii="Wingdings" w:hAnsi="Wingdings" w:hint="default"/>
      </w:rPr>
    </w:lvl>
    <w:lvl w:ilvl="3" w:tplc="04050001">
      <w:start w:val="1"/>
      <w:numFmt w:val="bullet"/>
      <w:lvlText w:val=""/>
      <w:lvlJc w:val="left"/>
      <w:pPr>
        <w:ind w:left="2739" w:hanging="360"/>
      </w:pPr>
      <w:rPr>
        <w:rFonts w:ascii="Symbol" w:hAnsi="Symbol" w:hint="default"/>
      </w:rPr>
    </w:lvl>
    <w:lvl w:ilvl="4" w:tplc="04050003">
      <w:start w:val="1"/>
      <w:numFmt w:val="bullet"/>
      <w:lvlText w:val="o"/>
      <w:lvlJc w:val="left"/>
      <w:pPr>
        <w:ind w:left="3459" w:hanging="360"/>
      </w:pPr>
      <w:rPr>
        <w:rFonts w:ascii="Courier New" w:hAnsi="Courier New" w:cs="Courier New" w:hint="default"/>
      </w:rPr>
    </w:lvl>
    <w:lvl w:ilvl="5" w:tplc="04050005">
      <w:start w:val="1"/>
      <w:numFmt w:val="bullet"/>
      <w:lvlText w:val=""/>
      <w:lvlJc w:val="left"/>
      <w:pPr>
        <w:ind w:left="4179" w:hanging="360"/>
      </w:pPr>
      <w:rPr>
        <w:rFonts w:ascii="Wingdings" w:hAnsi="Wingdings" w:hint="default"/>
      </w:rPr>
    </w:lvl>
    <w:lvl w:ilvl="6" w:tplc="04050001">
      <w:start w:val="1"/>
      <w:numFmt w:val="bullet"/>
      <w:lvlText w:val=""/>
      <w:lvlJc w:val="left"/>
      <w:pPr>
        <w:ind w:left="4899" w:hanging="360"/>
      </w:pPr>
      <w:rPr>
        <w:rFonts w:ascii="Symbol" w:hAnsi="Symbol" w:hint="default"/>
      </w:rPr>
    </w:lvl>
    <w:lvl w:ilvl="7" w:tplc="04050003">
      <w:start w:val="1"/>
      <w:numFmt w:val="bullet"/>
      <w:lvlText w:val="o"/>
      <w:lvlJc w:val="left"/>
      <w:pPr>
        <w:ind w:left="5619" w:hanging="360"/>
      </w:pPr>
      <w:rPr>
        <w:rFonts w:ascii="Courier New" w:hAnsi="Courier New" w:cs="Courier New" w:hint="default"/>
      </w:rPr>
    </w:lvl>
    <w:lvl w:ilvl="8" w:tplc="04050005">
      <w:start w:val="1"/>
      <w:numFmt w:val="bullet"/>
      <w:lvlText w:val=""/>
      <w:lvlJc w:val="left"/>
      <w:pPr>
        <w:ind w:left="6339" w:hanging="360"/>
      </w:pPr>
      <w:rPr>
        <w:rFonts w:ascii="Wingdings" w:hAnsi="Wingdings" w:hint="default"/>
      </w:rPr>
    </w:lvl>
  </w:abstractNum>
  <w:num w:numId="1">
    <w:abstractNumId w:val="27"/>
  </w:num>
  <w:num w:numId="2">
    <w:abstractNumId w:val="55"/>
  </w:num>
  <w:num w:numId="3">
    <w:abstractNumId w:val="21"/>
  </w:num>
  <w:num w:numId="4">
    <w:abstractNumId w:val="65"/>
  </w:num>
  <w:num w:numId="5">
    <w:abstractNumId w:val="11"/>
  </w:num>
  <w:num w:numId="6">
    <w:abstractNumId w:val="2"/>
  </w:num>
  <w:num w:numId="7">
    <w:abstractNumId w:val="10"/>
  </w:num>
  <w:num w:numId="8">
    <w:abstractNumId w:val="39"/>
  </w:num>
  <w:num w:numId="9">
    <w:abstractNumId w:val="75"/>
  </w:num>
  <w:num w:numId="10">
    <w:abstractNumId w:val="16"/>
  </w:num>
  <w:num w:numId="11">
    <w:abstractNumId w:val="12"/>
  </w:num>
  <w:num w:numId="12">
    <w:abstractNumId w:val="1"/>
  </w:num>
  <w:num w:numId="13">
    <w:abstractNumId w:val="35"/>
  </w:num>
  <w:num w:numId="14">
    <w:abstractNumId w:val="43"/>
  </w:num>
  <w:num w:numId="15">
    <w:abstractNumId w:val="49"/>
  </w:num>
  <w:num w:numId="16">
    <w:abstractNumId w:val="5"/>
  </w:num>
  <w:num w:numId="17">
    <w:abstractNumId w:val="66"/>
  </w:num>
  <w:num w:numId="18">
    <w:abstractNumId w:val="64"/>
  </w:num>
  <w:num w:numId="19">
    <w:abstractNumId w:val="72"/>
  </w:num>
  <w:num w:numId="20">
    <w:abstractNumId w:val="29"/>
  </w:num>
  <w:num w:numId="21">
    <w:abstractNumId w:val="30"/>
  </w:num>
  <w:num w:numId="22">
    <w:abstractNumId w:val="58"/>
  </w:num>
  <w:num w:numId="23">
    <w:abstractNumId w:val="38"/>
  </w:num>
  <w:num w:numId="24">
    <w:abstractNumId w:val="47"/>
  </w:num>
  <w:num w:numId="25">
    <w:abstractNumId w:val="52"/>
  </w:num>
  <w:num w:numId="26">
    <w:abstractNumId w:val="76"/>
  </w:num>
  <w:num w:numId="27">
    <w:abstractNumId w:val="13"/>
  </w:num>
  <w:num w:numId="28">
    <w:abstractNumId w:val="4"/>
  </w:num>
  <w:num w:numId="29">
    <w:abstractNumId w:val="71"/>
  </w:num>
  <w:num w:numId="30">
    <w:abstractNumId w:val="42"/>
  </w:num>
  <w:num w:numId="31">
    <w:abstractNumId w:val="23"/>
  </w:num>
  <w:num w:numId="32">
    <w:abstractNumId w:val="53"/>
  </w:num>
  <w:num w:numId="33">
    <w:abstractNumId w:val="36"/>
  </w:num>
  <w:num w:numId="34">
    <w:abstractNumId w:val="56"/>
  </w:num>
  <w:num w:numId="35">
    <w:abstractNumId w:val="63"/>
  </w:num>
  <w:num w:numId="36">
    <w:abstractNumId w:val="10"/>
  </w:num>
  <w:num w:numId="37">
    <w:abstractNumId w:val="68"/>
  </w:num>
  <w:num w:numId="38">
    <w:abstractNumId w:val="45"/>
  </w:num>
  <w:num w:numId="39">
    <w:abstractNumId w:val="75"/>
  </w:num>
  <w:num w:numId="40">
    <w:abstractNumId w:val="11"/>
  </w:num>
  <w:num w:numId="41">
    <w:abstractNumId w:val="66"/>
  </w:num>
  <w:num w:numId="42">
    <w:abstractNumId w:val="5"/>
  </w:num>
  <w:num w:numId="43">
    <w:abstractNumId w:val="77"/>
  </w:num>
  <w:num w:numId="44">
    <w:abstractNumId w:val="7"/>
  </w:num>
  <w:num w:numId="45">
    <w:abstractNumId w:val="74"/>
  </w:num>
  <w:num w:numId="46">
    <w:abstractNumId w:val="9"/>
  </w:num>
  <w:num w:numId="47">
    <w:abstractNumId w:val="69"/>
  </w:num>
  <w:num w:numId="48">
    <w:abstractNumId w:val="78"/>
  </w:num>
  <w:num w:numId="49">
    <w:abstractNumId w:val="4"/>
    <w:lvlOverride w:ilvl="0"/>
    <w:lvlOverride w:ilvl="1">
      <w:startOverride w:val="1"/>
    </w:lvlOverride>
    <w:lvlOverride w:ilvl="2"/>
    <w:lvlOverride w:ilvl="3"/>
    <w:lvlOverride w:ilvl="4"/>
    <w:lvlOverride w:ilvl="5"/>
    <w:lvlOverride w:ilvl="6"/>
    <w:lvlOverride w:ilvl="7"/>
    <w:lvlOverride w:ilvl="8"/>
  </w:num>
  <w:num w:numId="50">
    <w:abstractNumId w:val="37"/>
  </w:num>
  <w:num w:numId="51">
    <w:abstractNumId w:val="60"/>
  </w:num>
  <w:num w:numId="52">
    <w:abstractNumId w:val="18"/>
  </w:num>
  <w:num w:numId="53">
    <w:abstractNumId w:val="8"/>
  </w:num>
  <w:num w:numId="54">
    <w:abstractNumId w:val="46"/>
  </w:num>
  <w:num w:numId="55">
    <w:abstractNumId w:val="40"/>
  </w:num>
  <w:num w:numId="56">
    <w:abstractNumId w:val="25"/>
  </w:num>
  <w:num w:numId="57">
    <w:abstractNumId w:val="43"/>
  </w:num>
  <w:num w:numId="58">
    <w:abstractNumId w:val="65"/>
  </w:num>
  <w:num w:numId="59">
    <w:abstractNumId w:val="49"/>
  </w:num>
  <w:num w:numId="60">
    <w:abstractNumId w:val="35"/>
  </w:num>
  <w:num w:numId="61">
    <w:abstractNumId w:val="62"/>
  </w:num>
  <w:num w:numId="62">
    <w:abstractNumId w:val="50"/>
  </w:num>
  <w:num w:numId="63">
    <w:abstractNumId w:val="41"/>
  </w:num>
  <w:num w:numId="64">
    <w:abstractNumId w:val="54"/>
  </w:num>
  <w:num w:numId="65">
    <w:abstractNumId w:val="44"/>
  </w:num>
  <w:num w:numId="66">
    <w:abstractNumId w:val="22"/>
  </w:num>
  <w:num w:numId="67">
    <w:abstractNumId w:val="24"/>
  </w:num>
  <w:num w:numId="68">
    <w:abstractNumId w:val="67"/>
  </w:num>
  <w:num w:numId="69">
    <w:abstractNumId w:val="59"/>
  </w:num>
  <w:num w:numId="70">
    <w:abstractNumId w:val="48"/>
  </w:num>
  <w:num w:numId="71">
    <w:abstractNumId w:val="26"/>
  </w:num>
  <w:num w:numId="72">
    <w:abstractNumId w:val="20"/>
  </w:num>
  <w:num w:numId="73">
    <w:abstractNumId w:val="31"/>
  </w:num>
  <w:num w:numId="74">
    <w:abstractNumId w:val="15"/>
  </w:num>
  <w:num w:numId="75">
    <w:abstractNumId w:val="34"/>
  </w:num>
  <w:num w:numId="76">
    <w:abstractNumId w:val="33"/>
  </w:num>
  <w:num w:numId="77">
    <w:abstractNumId w:val="28"/>
  </w:num>
  <w:num w:numId="78">
    <w:abstractNumId w:val="73"/>
  </w:num>
  <w:num w:numId="79">
    <w:abstractNumId w:val="32"/>
  </w:num>
  <w:num w:numId="80">
    <w:abstractNumId w:val="0"/>
  </w:num>
  <w:num w:numId="81">
    <w:abstractNumId w:val="70"/>
  </w:num>
  <w:num w:numId="82">
    <w:abstractNumId w:val="61"/>
  </w:num>
  <w:num w:numId="83">
    <w:abstractNumId w:val="3"/>
  </w:num>
  <w:num w:numId="84">
    <w:abstractNumId w:val="51"/>
  </w:num>
  <w:num w:numId="85">
    <w:abstractNumId w:val="57"/>
  </w:num>
  <w:num w:numId="86">
    <w:abstractNumId w:val="19"/>
  </w:num>
  <w:num w:numId="87">
    <w:abstractNumId w:val="6"/>
  </w:num>
  <w:num w:numId="88">
    <w:abstractNumId w:val="17"/>
  </w:num>
  <w:num w:numId="89">
    <w:abstractNumId w:val="14"/>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bWwsDAyMjA3tzBS0lEKTi0uzszPAykwrgUAP0dDyCwAAAA="/>
  </w:docVars>
  <w:rsids>
    <w:rsidRoot w:val="00656A97"/>
    <w:rsid w:val="00003AD9"/>
    <w:rsid w:val="000054F9"/>
    <w:rsid w:val="0001229A"/>
    <w:rsid w:val="000215B9"/>
    <w:rsid w:val="0003094D"/>
    <w:rsid w:val="00032B29"/>
    <w:rsid w:val="00033810"/>
    <w:rsid w:val="00037589"/>
    <w:rsid w:val="0003768B"/>
    <w:rsid w:val="0006213D"/>
    <w:rsid w:val="00062DE4"/>
    <w:rsid w:val="00065264"/>
    <w:rsid w:val="00070926"/>
    <w:rsid w:val="00070D83"/>
    <w:rsid w:val="00071819"/>
    <w:rsid w:val="000810D6"/>
    <w:rsid w:val="00082599"/>
    <w:rsid w:val="00082C18"/>
    <w:rsid w:val="00094D5D"/>
    <w:rsid w:val="000964DC"/>
    <w:rsid w:val="000A00FC"/>
    <w:rsid w:val="000A1B15"/>
    <w:rsid w:val="000A6F36"/>
    <w:rsid w:val="000B13EC"/>
    <w:rsid w:val="000B3C6E"/>
    <w:rsid w:val="000C1D8B"/>
    <w:rsid w:val="000C3D96"/>
    <w:rsid w:val="000D283A"/>
    <w:rsid w:val="000D41F3"/>
    <w:rsid w:val="000D4B5A"/>
    <w:rsid w:val="0010334B"/>
    <w:rsid w:val="00104E23"/>
    <w:rsid w:val="001053C0"/>
    <w:rsid w:val="00106D3C"/>
    <w:rsid w:val="00122EDC"/>
    <w:rsid w:val="00136FA8"/>
    <w:rsid w:val="0014205D"/>
    <w:rsid w:val="0014335E"/>
    <w:rsid w:val="0014388C"/>
    <w:rsid w:val="00143FD5"/>
    <w:rsid w:val="001458AE"/>
    <w:rsid w:val="00147BAD"/>
    <w:rsid w:val="00151B22"/>
    <w:rsid w:val="001532C5"/>
    <w:rsid w:val="00156A01"/>
    <w:rsid w:val="00156C64"/>
    <w:rsid w:val="001636FA"/>
    <w:rsid w:val="00165832"/>
    <w:rsid w:val="0016613B"/>
    <w:rsid w:val="00175A90"/>
    <w:rsid w:val="00183BE0"/>
    <w:rsid w:val="00184214"/>
    <w:rsid w:val="00187975"/>
    <w:rsid w:val="00192EAE"/>
    <w:rsid w:val="001A0F07"/>
    <w:rsid w:val="001A51F9"/>
    <w:rsid w:val="001A76E8"/>
    <w:rsid w:val="001B6744"/>
    <w:rsid w:val="001B6F4A"/>
    <w:rsid w:val="001B71CE"/>
    <w:rsid w:val="001B7D94"/>
    <w:rsid w:val="001C5CA8"/>
    <w:rsid w:val="001C797D"/>
    <w:rsid w:val="001D1123"/>
    <w:rsid w:val="001D1362"/>
    <w:rsid w:val="001D28DA"/>
    <w:rsid w:val="001D631E"/>
    <w:rsid w:val="001D65F6"/>
    <w:rsid w:val="001E0366"/>
    <w:rsid w:val="001E1243"/>
    <w:rsid w:val="001E1E23"/>
    <w:rsid w:val="001F1FF8"/>
    <w:rsid w:val="001F5AF9"/>
    <w:rsid w:val="002021D7"/>
    <w:rsid w:val="00203CCD"/>
    <w:rsid w:val="002048CC"/>
    <w:rsid w:val="00221EA1"/>
    <w:rsid w:val="00223343"/>
    <w:rsid w:val="00227AF0"/>
    <w:rsid w:val="00230EBF"/>
    <w:rsid w:val="002409F9"/>
    <w:rsid w:val="00240A07"/>
    <w:rsid w:val="00242DD7"/>
    <w:rsid w:val="00243BA0"/>
    <w:rsid w:val="002479EE"/>
    <w:rsid w:val="00247B91"/>
    <w:rsid w:val="002503C1"/>
    <w:rsid w:val="002574FD"/>
    <w:rsid w:val="00257CB8"/>
    <w:rsid w:val="0026213E"/>
    <w:rsid w:val="00267EEA"/>
    <w:rsid w:val="00272DD8"/>
    <w:rsid w:val="00273167"/>
    <w:rsid w:val="002778D3"/>
    <w:rsid w:val="002802FD"/>
    <w:rsid w:val="00285846"/>
    <w:rsid w:val="002876D7"/>
    <w:rsid w:val="00293910"/>
    <w:rsid w:val="002953CF"/>
    <w:rsid w:val="002A25B8"/>
    <w:rsid w:val="002B3DD9"/>
    <w:rsid w:val="002B4FCE"/>
    <w:rsid w:val="002C09DA"/>
    <w:rsid w:val="002E2C1D"/>
    <w:rsid w:val="002E310E"/>
    <w:rsid w:val="002E31E4"/>
    <w:rsid w:val="002E41FE"/>
    <w:rsid w:val="002E6EED"/>
    <w:rsid w:val="002E7753"/>
    <w:rsid w:val="002E7F73"/>
    <w:rsid w:val="002F1DD6"/>
    <w:rsid w:val="002F3A08"/>
    <w:rsid w:val="002F6086"/>
    <w:rsid w:val="002F6295"/>
    <w:rsid w:val="002F655D"/>
    <w:rsid w:val="0031509A"/>
    <w:rsid w:val="00317E74"/>
    <w:rsid w:val="0032154A"/>
    <w:rsid w:val="003347A1"/>
    <w:rsid w:val="00335310"/>
    <w:rsid w:val="00336982"/>
    <w:rsid w:val="00354C9E"/>
    <w:rsid w:val="00361ADC"/>
    <w:rsid w:val="00363783"/>
    <w:rsid w:val="00366987"/>
    <w:rsid w:val="00366F72"/>
    <w:rsid w:val="00370562"/>
    <w:rsid w:val="0037204D"/>
    <w:rsid w:val="0037213C"/>
    <w:rsid w:val="00374143"/>
    <w:rsid w:val="00374418"/>
    <w:rsid w:val="0037483E"/>
    <w:rsid w:val="003771B6"/>
    <w:rsid w:val="00382577"/>
    <w:rsid w:val="00393A03"/>
    <w:rsid w:val="00396704"/>
    <w:rsid w:val="003A2153"/>
    <w:rsid w:val="003B7F9A"/>
    <w:rsid w:val="003C10A9"/>
    <w:rsid w:val="003C4239"/>
    <w:rsid w:val="003C5159"/>
    <w:rsid w:val="003C5691"/>
    <w:rsid w:val="003C72D0"/>
    <w:rsid w:val="003D07E6"/>
    <w:rsid w:val="003D37D8"/>
    <w:rsid w:val="003D4918"/>
    <w:rsid w:val="003E55EA"/>
    <w:rsid w:val="003E738B"/>
    <w:rsid w:val="003E7D74"/>
    <w:rsid w:val="003F1ED4"/>
    <w:rsid w:val="003F4625"/>
    <w:rsid w:val="00400082"/>
    <w:rsid w:val="004021F1"/>
    <w:rsid w:val="00404FEC"/>
    <w:rsid w:val="00416419"/>
    <w:rsid w:val="00417A14"/>
    <w:rsid w:val="0042065B"/>
    <w:rsid w:val="00421ADC"/>
    <w:rsid w:val="00421C19"/>
    <w:rsid w:val="00426CBC"/>
    <w:rsid w:val="00430F97"/>
    <w:rsid w:val="00436EA9"/>
    <w:rsid w:val="00437328"/>
    <w:rsid w:val="00441D5D"/>
    <w:rsid w:val="00452B10"/>
    <w:rsid w:val="004532E9"/>
    <w:rsid w:val="00453938"/>
    <w:rsid w:val="00454F21"/>
    <w:rsid w:val="00456516"/>
    <w:rsid w:val="0046298C"/>
    <w:rsid w:val="00466956"/>
    <w:rsid w:val="004702D9"/>
    <w:rsid w:val="00471A96"/>
    <w:rsid w:val="0047766E"/>
    <w:rsid w:val="00487BEF"/>
    <w:rsid w:val="00493FC8"/>
    <w:rsid w:val="00496050"/>
    <w:rsid w:val="00497ED2"/>
    <w:rsid w:val="004A087C"/>
    <w:rsid w:val="004A0CF6"/>
    <w:rsid w:val="004A2238"/>
    <w:rsid w:val="004A26E4"/>
    <w:rsid w:val="004A4783"/>
    <w:rsid w:val="004A51B8"/>
    <w:rsid w:val="004A790A"/>
    <w:rsid w:val="004B0682"/>
    <w:rsid w:val="004C02A8"/>
    <w:rsid w:val="004C0952"/>
    <w:rsid w:val="004C1D35"/>
    <w:rsid w:val="004C20C3"/>
    <w:rsid w:val="004D00B9"/>
    <w:rsid w:val="004D0ED0"/>
    <w:rsid w:val="004D1ABE"/>
    <w:rsid w:val="004D356B"/>
    <w:rsid w:val="004D4DEC"/>
    <w:rsid w:val="004D5283"/>
    <w:rsid w:val="004D7FAB"/>
    <w:rsid w:val="004F1175"/>
    <w:rsid w:val="004F5368"/>
    <w:rsid w:val="004F61FC"/>
    <w:rsid w:val="00503E21"/>
    <w:rsid w:val="00513C76"/>
    <w:rsid w:val="005175DF"/>
    <w:rsid w:val="00523025"/>
    <w:rsid w:val="0052711A"/>
    <w:rsid w:val="00535AAA"/>
    <w:rsid w:val="005522C4"/>
    <w:rsid w:val="0055347C"/>
    <w:rsid w:val="00553607"/>
    <w:rsid w:val="0055643E"/>
    <w:rsid w:val="005572FB"/>
    <w:rsid w:val="00563BE5"/>
    <w:rsid w:val="00570581"/>
    <w:rsid w:val="0057328C"/>
    <w:rsid w:val="005764E7"/>
    <w:rsid w:val="005772FA"/>
    <w:rsid w:val="00580802"/>
    <w:rsid w:val="00580C14"/>
    <w:rsid w:val="0058132A"/>
    <w:rsid w:val="005843D8"/>
    <w:rsid w:val="00594943"/>
    <w:rsid w:val="005A4D51"/>
    <w:rsid w:val="005B1636"/>
    <w:rsid w:val="005B16AB"/>
    <w:rsid w:val="005B2ABC"/>
    <w:rsid w:val="005C3A9B"/>
    <w:rsid w:val="005C43F9"/>
    <w:rsid w:val="005C6875"/>
    <w:rsid w:val="005E16DC"/>
    <w:rsid w:val="005E6788"/>
    <w:rsid w:val="005E6B3D"/>
    <w:rsid w:val="005E7D99"/>
    <w:rsid w:val="005F369F"/>
    <w:rsid w:val="005F5D6F"/>
    <w:rsid w:val="005F5DC8"/>
    <w:rsid w:val="005F5EFD"/>
    <w:rsid w:val="005F6B8E"/>
    <w:rsid w:val="00604A87"/>
    <w:rsid w:val="0061027C"/>
    <w:rsid w:val="00612948"/>
    <w:rsid w:val="00616A17"/>
    <w:rsid w:val="0062010E"/>
    <w:rsid w:val="00621677"/>
    <w:rsid w:val="00625597"/>
    <w:rsid w:val="006347C1"/>
    <w:rsid w:val="006419E4"/>
    <w:rsid w:val="00656A97"/>
    <w:rsid w:val="00671070"/>
    <w:rsid w:val="006711A6"/>
    <w:rsid w:val="0068151B"/>
    <w:rsid w:val="00681B50"/>
    <w:rsid w:val="00682140"/>
    <w:rsid w:val="0068496C"/>
    <w:rsid w:val="00686BC6"/>
    <w:rsid w:val="00692DB5"/>
    <w:rsid w:val="006A0E4C"/>
    <w:rsid w:val="006A1ED2"/>
    <w:rsid w:val="006A4628"/>
    <w:rsid w:val="006A485E"/>
    <w:rsid w:val="006B121D"/>
    <w:rsid w:val="006B32ED"/>
    <w:rsid w:val="006B5C33"/>
    <w:rsid w:val="006C0E29"/>
    <w:rsid w:val="006C52AF"/>
    <w:rsid w:val="006D159B"/>
    <w:rsid w:val="006D2856"/>
    <w:rsid w:val="006D2EF6"/>
    <w:rsid w:val="006F313F"/>
    <w:rsid w:val="006F66A1"/>
    <w:rsid w:val="00703903"/>
    <w:rsid w:val="00712D52"/>
    <w:rsid w:val="00717447"/>
    <w:rsid w:val="00717DD8"/>
    <w:rsid w:val="0072190F"/>
    <w:rsid w:val="00726E87"/>
    <w:rsid w:val="00730379"/>
    <w:rsid w:val="007355AD"/>
    <w:rsid w:val="00753A8C"/>
    <w:rsid w:val="00762254"/>
    <w:rsid w:val="007634EF"/>
    <w:rsid w:val="0078407A"/>
    <w:rsid w:val="00786754"/>
    <w:rsid w:val="00790AB5"/>
    <w:rsid w:val="0079156E"/>
    <w:rsid w:val="0079294B"/>
    <w:rsid w:val="00793A05"/>
    <w:rsid w:val="0079496A"/>
    <w:rsid w:val="007A5376"/>
    <w:rsid w:val="007A7E96"/>
    <w:rsid w:val="007B3347"/>
    <w:rsid w:val="007B60D4"/>
    <w:rsid w:val="007C60C7"/>
    <w:rsid w:val="007C77C7"/>
    <w:rsid w:val="007C7E4B"/>
    <w:rsid w:val="007D29E2"/>
    <w:rsid w:val="007D41A5"/>
    <w:rsid w:val="007E45BD"/>
    <w:rsid w:val="007E552E"/>
    <w:rsid w:val="007E58E7"/>
    <w:rsid w:val="00803071"/>
    <w:rsid w:val="00804DE2"/>
    <w:rsid w:val="00805FBB"/>
    <w:rsid w:val="00806036"/>
    <w:rsid w:val="008074FC"/>
    <w:rsid w:val="00811434"/>
    <w:rsid w:val="0082012D"/>
    <w:rsid w:val="00824A1B"/>
    <w:rsid w:val="00825D3C"/>
    <w:rsid w:val="008268D9"/>
    <w:rsid w:val="00827A67"/>
    <w:rsid w:val="00846DA4"/>
    <w:rsid w:val="0085283D"/>
    <w:rsid w:val="00857188"/>
    <w:rsid w:val="00877B4B"/>
    <w:rsid w:val="0088115D"/>
    <w:rsid w:val="00881C6D"/>
    <w:rsid w:val="00882994"/>
    <w:rsid w:val="00886B33"/>
    <w:rsid w:val="00893DE7"/>
    <w:rsid w:val="00894FE5"/>
    <w:rsid w:val="008A1C8F"/>
    <w:rsid w:val="008A50B3"/>
    <w:rsid w:val="008B0CE6"/>
    <w:rsid w:val="008C182E"/>
    <w:rsid w:val="008C1CBE"/>
    <w:rsid w:val="008C2395"/>
    <w:rsid w:val="008C4603"/>
    <w:rsid w:val="008D2F36"/>
    <w:rsid w:val="008E3634"/>
    <w:rsid w:val="008F07A3"/>
    <w:rsid w:val="008F26B8"/>
    <w:rsid w:val="008F41C4"/>
    <w:rsid w:val="008F4D0C"/>
    <w:rsid w:val="008F7629"/>
    <w:rsid w:val="00923A20"/>
    <w:rsid w:val="00926FA5"/>
    <w:rsid w:val="00927AD4"/>
    <w:rsid w:val="00940DE4"/>
    <w:rsid w:val="0094116E"/>
    <w:rsid w:val="00942E99"/>
    <w:rsid w:val="0094656A"/>
    <w:rsid w:val="00946D6F"/>
    <w:rsid w:val="00950FB2"/>
    <w:rsid w:val="00952600"/>
    <w:rsid w:val="00963DA5"/>
    <w:rsid w:val="0097205F"/>
    <w:rsid w:val="00974EB1"/>
    <w:rsid w:val="00976FEF"/>
    <w:rsid w:val="00982F92"/>
    <w:rsid w:val="00987605"/>
    <w:rsid w:val="00991F61"/>
    <w:rsid w:val="00996DDA"/>
    <w:rsid w:val="0099784F"/>
    <w:rsid w:val="009A3BFB"/>
    <w:rsid w:val="009A572B"/>
    <w:rsid w:val="009A59CB"/>
    <w:rsid w:val="009B2180"/>
    <w:rsid w:val="009B2D8B"/>
    <w:rsid w:val="009B2F8A"/>
    <w:rsid w:val="009B5262"/>
    <w:rsid w:val="009B7E41"/>
    <w:rsid w:val="009C09C7"/>
    <w:rsid w:val="009C1F9B"/>
    <w:rsid w:val="009C383E"/>
    <w:rsid w:val="009C46D2"/>
    <w:rsid w:val="009C6190"/>
    <w:rsid w:val="009D1FA8"/>
    <w:rsid w:val="009D3507"/>
    <w:rsid w:val="009E219F"/>
    <w:rsid w:val="009E6C84"/>
    <w:rsid w:val="009F2863"/>
    <w:rsid w:val="009F2A58"/>
    <w:rsid w:val="009F6EF8"/>
    <w:rsid w:val="009F7F0B"/>
    <w:rsid w:val="00A0263F"/>
    <w:rsid w:val="00A10BC6"/>
    <w:rsid w:val="00A1403F"/>
    <w:rsid w:val="00A16B8B"/>
    <w:rsid w:val="00A20D6D"/>
    <w:rsid w:val="00A31FFD"/>
    <w:rsid w:val="00A47D1C"/>
    <w:rsid w:val="00A52734"/>
    <w:rsid w:val="00A532E9"/>
    <w:rsid w:val="00A55D73"/>
    <w:rsid w:val="00A6302C"/>
    <w:rsid w:val="00A63A28"/>
    <w:rsid w:val="00A80274"/>
    <w:rsid w:val="00A84C95"/>
    <w:rsid w:val="00A929BA"/>
    <w:rsid w:val="00A93BD4"/>
    <w:rsid w:val="00A94567"/>
    <w:rsid w:val="00AA0322"/>
    <w:rsid w:val="00AA1589"/>
    <w:rsid w:val="00AA1845"/>
    <w:rsid w:val="00AA3B86"/>
    <w:rsid w:val="00AC60A8"/>
    <w:rsid w:val="00AD2276"/>
    <w:rsid w:val="00AD2C72"/>
    <w:rsid w:val="00AD312E"/>
    <w:rsid w:val="00AD37A5"/>
    <w:rsid w:val="00AD73B3"/>
    <w:rsid w:val="00AD7582"/>
    <w:rsid w:val="00AD7798"/>
    <w:rsid w:val="00AD7E96"/>
    <w:rsid w:val="00AD7F30"/>
    <w:rsid w:val="00AE0089"/>
    <w:rsid w:val="00AE16DE"/>
    <w:rsid w:val="00AE31FC"/>
    <w:rsid w:val="00AF0A4B"/>
    <w:rsid w:val="00AF1F70"/>
    <w:rsid w:val="00AF2264"/>
    <w:rsid w:val="00B00221"/>
    <w:rsid w:val="00B11824"/>
    <w:rsid w:val="00B13250"/>
    <w:rsid w:val="00B14B2B"/>
    <w:rsid w:val="00B20BD5"/>
    <w:rsid w:val="00B26AD0"/>
    <w:rsid w:val="00B33914"/>
    <w:rsid w:val="00B41A26"/>
    <w:rsid w:val="00B466E3"/>
    <w:rsid w:val="00B46D78"/>
    <w:rsid w:val="00B53CA3"/>
    <w:rsid w:val="00B56B8D"/>
    <w:rsid w:val="00B621C1"/>
    <w:rsid w:val="00B67AA2"/>
    <w:rsid w:val="00B7503A"/>
    <w:rsid w:val="00B80DC2"/>
    <w:rsid w:val="00B832EA"/>
    <w:rsid w:val="00B90DC6"/>
    <w:rsid w:val="00B916C9"/>
    <w:rsid w:val="00B92580"/>
    <w:rsid w:val="00BA0431"/>
    <w:rsid w:val="00BA0865"/>
    <w:rsid w:val="00BA4D9E"/>
    <w:rsid w:val="00BB1176"/>
    <w:rsid w:val="00BB28CF"/>
    <w:rsid w:val="00BB317D"/>
    <w:rsid w:val="00BB7CF6"/>
    <w:rsid w:val="00BC5124"/>
    <w:rsid w:val="00BD3869"/>
    <w:rsid w:val="00BD387D"/>
    <w:rsid w:val="00BD3FFE"/>
    <w:rsid w:val="00BD6194"/>
    <w:rsid w:val="00BD7535"/>
    <w:rsid w:val="00BD7615"/>
    <w:rsid w:val="00BE0427"/>
    <w:rsid w:val="00BE1415"/>
    <w:rsid w:val="00BE48E8"/>
    <w:rsid w:val="00BE69EA"/>
    <w:rsid w:val="00BF31F8"/>
    <w:rsid w:val="00BF7AE8"/>
    <w:rsid w:val="00C06A7C"/>
    <w:rsid w:val="00C07C68"/>
    <w:rsid w:val="00C17058"/>
    <w:rsid w:val="00C20BC2"/>
    <w:rsid w:val="00C24F8C"/>
    <w:rsid w:val="00C25694"/>
    <w:rsid w:val="00C30C7C"/>
    <w:rsid w:val="00C30E86"/>
    <w:rsid w:val="00C31AB8"/>
    <w:rsid w:val="00C32950"/>
    <w:rsid w:val="00C348B0"/>
    <w:rsid w:val="00C40B30"/>
    <w:rsid w:val="00C41ED7"/>
    <w:rsid w:val="00C41ED8"/>
    <w:rsid w:val="00C44BCD"/>
    <w:rsid w:val="00C44EA7"/>
    <w:rsid w:val="00C60C8A"/>
    <w:rsid w:val="00C61B7F"/>
    <w:rsid w:val="00C61F77"/>
    <w:rsid w:val="00C65143"/>
    <w:rsid w:val="00C65B0C"/>
    <w:rsid w:val="00C72EE0"/>
    <w:rsid w:val="00C74299"/>
    <w:rsid w:val="00C75ED2"/>
    <w:rsid w:val="00C77D1F"/>
    <w:rsid w:val="00C838FA"/>
    <w:rsid w:val="00C900F4"/>
    <w:rsid w:val="00C92818"/>
    <w:rsid w:val="00CB2E0B"/>
    <w:rsid w:val="00CB3C2E"/>
    <w:rsid w:val="00CB6803"/>
    <w:rsid w:val="00CC3701"/>
    <w:rsid w:val="00CC592A"/>
    <w:rsid w:val="00CC5F8A"/>
    <w:rsid w:val="00CD1E0E"/>
    <w:rsid w:val="00CD40B9"/>
    <w:rsid w:val="00CD645F"/>
    <w:rsid w:val="00CE5187"/>
    <w:rsid w:val="00CF0C24"/>
    <w:rsid w:val="00CF1FEC"/>
    <w:rsid w:val="00CF5696"/>
    <w:rsid w:val="00D00EB1"/>
    <w:rsid w:val="00D021EF"/>
    <w:rsid w:val="00D065D8"/>
    <w:rsid w:val="00D12ECA"/>
    <w:rsid w:val="00D2217A"/>
    <w:rsid w:val="00D24266"/>
    <w:rsid w:val="00D2629A"/>
    <w:rsid w:val="00D27619"/>
    <w:rsid w:val="00D31671"/>
    <w:rsid w:val="00D322DB"/>
    <w:rsid w:val="00D33A1B"/>
    <w:rsid w:val="00D404BE"/>
    <w:rsid w:val="00D457F9"/>
    <w:rsid w:val="00D509BB"/>
    <w:rsid w:val="00D5624A"/>
    <w:rsid w:val="00D61428"/>
    <w:rsid w:val="00D634EB"/>
    <w:rsid w:val="00D652CD"/>
    <w:rsid w:val="00D65A9B"/>
    <w:rsid w:val="00D66E04"/>
    <w:rsid w:val="00D736BE"/>
    <w:rsid w:val="00D85E91"/>
    <w:rsid w:val="00D9040E"/>
    <w:rsid w:val="00D92FD2"/>
    <w:rsid w:val="00D9584E"/>
    <w:rsid w:val="00D96C26"/>
    <w:rsid w:val="00DA7E9D"/>
    <w:rsid w:val="00DB4AF2"/>
    <w:rsid w:val="00DB6B7D"/>
    <w:rsid w:val="00DC10C4"/>
    <w:rsid w:val="00DC604A"/>
    <w:rsid w:val="00DC7E2D"/>
    <w:rsid w:val="00DD2F51"/>
    <w:rsid w:val="00DE3B22"/>
    <w:rsid w:val="00DF3CC4"/>
    <w:rsid w:val="00DF5DD3"/>
    <w:rsid w:val="00E047E0"/>
    <w:rsid w:val="00E05185"/>
    <w:rsid w:val="00E06F17"/>
    <w:rsid w:val="00E07C5E"/>
    <w:rsid w:val="00E21171"/>
    <w:rsid w:val="00E23566"/>
    <w:rsid w:val="00E2420B"/>
    <w:rsid w:val="00E24B74"/>
    <w:rsid w:val="00E34186"/>
    <w:rsid w:val="00E3462E"/>
    <w:rsid w:val="00E35F24"/>
    <w:rsid w:val="00E36FA9"/>
    <w:rsid w:val="00E5067C"/>
    <w:rsid w:val="00E511F0"/>
    <w:rsid w:val="00E63045"/>
    <w:rsid w:val="00E63BCE"/>
    <w:rsid w:val="00E650D9"/>
    <w:rsid w:val="00E65DBF"/>
    <w:rsid w:val="00E664D8"/>
    <w:rsid w:val="00E82EE3"/>
    <w:rsid w:val="00E91ECB"/>
    <w:rsid w:val="00E922EF"/>
    <w:rsid w:val="00E9419C"/>
    <w:rsid w:val="00EA250E"/>
    <w:rsid w:val="00EA6213"/>
    <w:rsid w:val="00EB6544"/>
    <w:rsid w:val="00EB6D7E"/>
    <w:rsid w:val="00EC3A8F"/>
    <w:rsid w:val="00ED402B"/>
    <w:rsid w:val="00ED4AD5"/>
    <w:rsid w:val="00ED555C"/>
    <w:rsid w:val="00ED6019"/>
    <w:rsid w:val="00EE17AC"/>
    <w:rsid w:val="00EF08BA"/>
    <w:rsid w:val="00EF2D9F"/>
    <w:rsid w:val="00F02403"/>
    <w:rsid w:val="00F06722"/>
    <w:rsid w:val="00F10C60"/>
    <w:rsid w:val="00F21E5F"/>
    <w:rsid w:val="00F26D92"/>
    <w:rsid w:val="00F313AF"/>
    <w:rsid w:val="00F31709"/>
    <w:rsid w:val="00F32232"/>
    <w:rsid w:val="00F34D98"/>
    <w:rsid w:val="00F36058"/>
    <w:rsid w:val="00F45D43"/>
    <w:rsid w:val="00F563E8"/>
    <w:rsid w:val="00F6004C"/>
    <w:rsid w:val="00F62134"/>
    <w:rsid w:val="00F66F5F"/>
    <w:rsid w:val="00F70EAD"/>
    <w:rsid w:val="00F76EAB"/>
    <w:rsid w:val="00F82813"/>
    <w:rsid w:val="00F83A71"/>
    <w:rsid w:val="00F87B0C"/>
    <w:rsid w:val="00F94F21"/>
    <w:rsid w:val="00F96AF3"/>
    <w:rsid w:val="00FB08FD"/>
    <w:rsid w:val="00FB5453"/>
    <w:rsid w:val="00FB68A2"/>
    <w:rsid w:val="00FC203B"/>
    <w:rsid w:val="00FC5552"/>
    <w:rsid w:val="00FD1174"/>
    <w:rsid w:val="00FD21DC"/>
    <w:rsid w:val="00FE0040"/>
    <w:rsid w:val="00FE0E6E"/>
    <w:rsid w:val="00FE1D0F"/>
    <w:rsid w:val="00FE44E6"/>
    <w:rsid w:val="00FF54C0"/>
    <w:rsid w:val="00FF63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8EB54"/>
  <w15:docId w15:val="{EAE23DD9-94AF-459B-8552-E1D097BAB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1B6F4A"/>
    <w:pPr>
      <w:jc w:val="both"/>
    </w:pPr>
    <w:rPr>
      <w:rFonts w:ascii="Verdana" w:hAnsi="Verdana"/>
      <w:szCs w:val="24"/>
    </w:rPr>
  </w:style>
  <w:style w:type="paragraph" w:styleId="Nadpis1">
    <w:name w:val="heading 1"/>
    <w:basedOn w:val="Normln"/>
    <w:next w:val="Normln"/>
    <w:qFormat/>
    <w:rsid w:val="009A59CB"/>
    <w:pPr>
      <w:keepNext/>
      <w:numPr>
        <w:numId w:val="2"/>
      </w:numPr>
      <w:outlineLvl w:val="0"/>
    </w:pPr>
    <w:rPr>
      <w:rFonts w:ascii="Arial" w:hAnsi="Arial"/>
      <w:b/>
      <w:caps/>
    </w:rPr>
  </w:style>
  <w:style w:type="paragraph" w:styleId="Nadpis2">
    <w:name w:val="heading 2"/>
    <w:basedOn w:val="Normln"/>
    <w:next w:val="Normln"/>
    <w:link w:val="Nadpis2Char"/>
    <w:autoRedefine/>
    <w:qFormat/>
    <w:rsid w:val="003D37D8"/>
    <w:pPr>
      <w:keepNext/>
      <w:tabs>
        <w:tab w:val="left" w:pos="3119"/>
      </w:tabs>
      <w:outlineLvl w:val="1"/>
    </w:pPr>
    <w:rPr>
      <w:b/>
      <w:caps/>
      <w:sz w:val="24"/>
      <w:szCs w:val="22"/>
    </w:rPr>
  </w:style>
  <w:style w:type="paragraph" w:styleId="Nadpis3">
    <w:name w:val="heading 3"/>
    <w:basedOn w:val="Normln"/>
    <w:next w:val="Normln"/>
    <w:qFormat/>
    <w:rsid w:val="00143FD5"/>
    <w:pPr>
      <w:keepNext/>
      <w:numPr>
        <w:ilvl w:val="2"/>
        <w:numId w:val="2"/>
      </w:numPr>
      <w:outlineLvl w:val="2"/>
    </w:pPr>
    <w:rPr>
      <w:b/>
      <w:caps/>
      <w:sz w:val="28"/>
    </w:rPr>
  </w:style>
  <w:style w:type="paragraph" w:styleId="Nadpis4">
    <w:name w:val="heading 4"/>
    <w:basedOn w:val="Normln"/>
    <w:next w:val="Normln"/>
    <w:qFormat/>
    <w:rsid w:val="00062DE4"/>
    <w:pPr>
      <w:keepNext/>
      <w:numPr>
        <w:ilvl w:val="3"/>
        <w:numId w:val="2"/>
      </w:numPr>
      <w:spacing w:before="240" w:after="60"/>
      <w:outlineLvl w:val="3"/>
    </w:pPr>
    <w:rPr>
      <w:b/>
      <w:sz w:val="28"/>
    </w:rPr>
  </w:style>
  <w:style w:type="paragraph" w:styleId="Nadpis5">
    <w:name w:val="heading 5"/>
    <w:basedOn w:val="Normln"/>
    <w:next w:val="Normln"/>
    <w:qFormat/>
    <w:rsid w:val="00062DE4"/>
    <w:pPr>
      <w:keepNext/>
      <w:numPr>
        <w:ilvl w:val="4"/>
        <w:numId w:val="2"/>
      </w:numPr>
      <w:tabs>
        <w:tab w:val="left" w:pos="1134"/>
      </w:tabs>
      <w:overflowPunct w:val="0"/>
      <w:autoSpaceDE w:val="0"/>
      <w:autoSpaceDN w:val="0"/>
      <w:adjustRightInd w:val="0"/>
      <w:spacing w:before="120" w:line="360" w:lineRule="auto"/>
      <w:jc w:val="center"/>
      <w:textAlignment w:val="baseline"/>
      <w:outlineLvl w:val="4"/>
    </w:pPr>
    <w:rPr>
      <w:b/>
      <w:caps/>
      <w:color w:val="00FFFF"/>
    </w:rPr>
  </w:style>
  <w:style w:type="paragraph" w:styleId="Nadpis6">
    <w:name w:val="heading 6"/>
    <w:basedOn w:val="Normln"/>
    <w:next w:val="Normln"/>
    <w:qFormat/>
    <w:rsid w:val="00062DE4"/>
    <w:pPr>
      <w:keepNext/>
      <w:numPr>
        <w:ilvl w:val="5"/>
        <w:numId w:val="2"/>
      </w:numPr>
      <w:overflowPunct w:val="0"/>
      <w:autoSpaceDE w:val="0"/>
      <w:autoSpaceDN w:val="0"/>
      <w:adjustRightInd w:val="0"/>
      <w:spacing w:before="120" w:line="360" w:lineRule="auto"/>
      <w:jc w:val="center"/>
      <w:textAlignment w:val="baseline"/>
      <w:outlineLvl w:val="5"/>
    </w:pPr>
    <w:rPr>
      <w:b/>
      <w:caps/>
      <w:color w:val="00FFFF"/>
    </w:rPr>
  </w:style>
  <w:style w:type="paragraph" w:styleId="Nadpis7">
    <w:name w:val="heading 7"/>
    <w:basedOn w:val="Normln"/>
    <w:next w:val="Normln"/>
    <w:qFormat/>
    <w:rsid w:val="00062DE4"/>
    <w:pPr>
      <w:keepNext/>
      <w:numPr>
        <w:ilvl w:val="6"/>
        <w:numId w:val="2"/>
      </w:numPr>
      <w:tabs>
        <w:tab w:val="left" w:pos="1134"/>
      </w:tabs>
      <w:overflowPunct w:val="0"/>
      <w:autoSpaceDE w:val="0"/>
      <w:autoSpaceDN w:val="0"/>
      <w:adjustRightInd w:val="0"/>
      <w:spacing w:line="360" w:lineRule="auto"/>
      <w:jc w:val="center"/>
      <w:textAlignment w:val="baseline"/>
      <w:outlineLvl w:val="6"/>
    </w:pPr>
    <w:rPr>
      <w:b/>
      <w:caps/>
    </w:rPr>
  </w:style>
  <w:style w:type="paragraph" w:styleId="Nadpis8">
    <w:name w:val="heading 8"/>
    <w:basedOn w:val="Normln"/>
    <w:next w:val="Normln"/>
    <w:qFormat/>
    <w:rsid w:val="00062DE4"/>
    <w:pPr>
      <w:numPr>
        <w:ilvl w:val="7"/>
        <w:numId w:val="2"/>
      </w:numPr>
      <w:spacing w:before="240" w:after="60"/>
      <w:outlineLvl w:val="7"/>
    </w:pPr>
    <w:rPr>
      <w:i/>
    </w:rPr>
  </w:style>
  <w:style w:type="paragraph" w:styleId="Nadpis9">
    <w:name w:val="heading 9"/>
    <w:basedOn w:val="Normln"/>
    <w:next w:val="Normln"/>
    <w:qFormat/>
    <w:rsid w:val="00062DE4"/>
    <w:pPr>
      <w:keepNext/>
      <w:numPr>
        <w:ilvl w:val="8"/>
        <w:numId w:val="2"/>
      </w:numPr>
      <w:tabs>
        <w:tab w:val="left" w:pos="1134"/>
      </w:tabs>
      <w:overflowPunct w:val="0"/>
      <w:autoSpaceDE w:val="0"/>
      <w:autoSpaceDN w:val="0"/>
      <w:adjustRightInd w:val="0"/>
      <w:spacing w:before="120"/>
      <w:jc w:val="center"/>
      <w:textAlignment w:val="baseline"/>
      <w:outlineLvl w:val="8"/>
    </w:pPr>
    <w:rPr>
      <w:b/>
      <w:color w:val="000000"/>
      <w:sz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rsid w:val="00062DE4"/>
    <w:pPr>
      <w:jc w:val="center"/>
    </w:pPr>
    <w:rPr>
      <w:b/>
      <w:bCs/>
      <w:sz w:val="40"/>
      <w:u w:val="single"/>
    </w:rPr>
  </w:style>
  <w:style w:type="paragraph" w:styleId="Zkladntext2">
    <w:name w:val="Body Text 2"/>
    <w:basedOn w:val="Normln"/>
    <w:rsid w:val="00062DE4"/>
  </w:style>
  <w:style w:type="paragraph" w:customStyle="1" w:styleId="aTR22tue">
    <w:name w:val="aTR22tue"/>
    <w:basedOn w:val="Normln"/>
    <w:next w:val="aTR12"/>
    <w:rsid w:val="00062DE4"/>
    <w:pPr>
      <w:pBdr>
        <w:top w:val="single" w:sz="30" w:space="1" w:color="auto"/>
        <w:left w:val="single" w:sz="30" w:space="1" w:color="auto"/>
        <w:bottom w:val="single" w:sz="30" w:space="1" w:color="auto"/>
        <w:right w:val="single" w:sz="30" w:space="1" w:color="auto"/>
      </w:pBdr>
      <w:shd w:val="pct40" w:color="008080" w:fill="auto"/>
      <w:tabs>
        <w:tab w:val="left" w:pos="397"/>
      </w:tabs>
      <w:overflowPunct w:val="0"/>
      <w:autoSpaceDE w:val="0"/>
      <w:autoSpaceDN w:val="0"/>
      <w:adjustRightInd w:val="0"/>
      <w:jc w:val="center"/>
      <w:textAlignment w:val="baseline"/>
    </w:pPr>
    <w:rPr>
      <w:b/>
      <w:sz w:val="44"/>
      <w:szCs w:val="20"/>
    </w:rPr>
  </w:style>
  <w:style w:type="paragraph" w:customStyle="1" w:styleId="aTR12">
    <w:name w:val="aTR12"/>
    <w:basedOn w:val="Normln"/>
    <w:rsid w:val="00062DE4"/>
    <w:pPr>
      <w:overflowPunct w:val="0"/>
      <w:autoSpaceDE w:val="0"/>
      <w:autoSpaceDN w:val="0"/>
      <w:adjustRightInd w:val="0"/>
      <w:textAlignment w:val="baseline"/>
    </w:pPr>
    <w:rPr>
      <w:szCs w:val="20"/>
    </w:rPr>
  </w:style>
  <w:style w:type="paragraph" w:styleId="Nzev">
    <w:name w:val="Title"/>
    <w:basedOn w:val="Normln"/>
    <w:link w:val="NzevChar"/>
    <w:qFormat/>
    <w:rsid w:val="00062DE4"/>
    <w:pPr>
      <w:ind w:right="-1"/>
      <w:jc w:val="center"/>
    </w:pPr>
    <w:rPr>
      <w:b/>
    </w:rPr>
  </w:style>
  <w:style w:type="paragraph" w:styleId="Prosttext">
    <w:name w:val="Plain Text"/>
    <w:basedOn w:val="Normln"/>
    <w:rsid w:val="00062DE4"/>
    <w:rPr>
      <w:rFonts w:ascii="Courier New" w:hAnsi="Courier New"/>
    </w:rPr>
  </w:style>
  <w:style w:type="paragraph" w:customStyle="1" w:styleId="Textpsmene">
    <w:name w:val="Text písmene"/>
    <w:basedOn w:val="Normln"/>
    <w:rsid w:val="00062DE4"/>
  </w:style>
  <w:style w:type="paragraph" w:styleId="Zhlav">
    <w:name w:val="header"/>
    <w:basedOn w:val="Normln"/>
    <w:link w:val="ZhlavChar"/>
    <w:rsid w:val="00062DE4"/>
    <w:pPr>
      <w:tabs>
        <w:tab w:val="center" w:pos="4536"/>
        <w:tab w:val="right" w:pos="9072"/>
      </w:tabs>
    </w:pPr>
  </w:style>
  <w:style w:type="paragraph" w:styleId="Zpat">
    <w:name w:val="footer"/>
    <w:basedOn w:val="Normln"/>
    <w:link w:val="ZpatChar"/>
    <w:uiPriority w:val="99"/>
    <w:rsid w:val="00062DE4"/>
    <w:pPr>
      <w:tabs>
        <w:tab w:val="center" w:pos="4536"/>
        <w:tab w:val="right" w:pos="9072"/>
      </w:tabs>
    </w:pPr>
  </w:style>
  <w:style w:type="character" w:styleId="slostrnky">
    <w:name w:val="page number"/>
    <w:basedOn w:val="Standardnpsmoodstavce"/>
    <w:rsid w:val="00062DE4"/>
  </w:style>
  <w:style w:type="paragraph" w:styleId="Zkladntext3">
    <w:name w:val="Body Text 3"/>
    <w:basedOn w:val="Normln"/>
    <w:rsid w:val="00062DE4"/>
    <w:pPr>
      <w:widowControl w:val="0"/>
      <w:autoSpaceDE w:val="0"/>
      <w:autoSpaceDN w:val="0"/>
      <w:adjustRightInd w:val="0"/>
      <w:jc w:val="center"/>
    </w:pPr>
  </w:style>
  <w:style w:type="paragraph" w:customStyle="1" w:styleId="Zkladntext21">
    <w:name w:val="Základní text 21"/>
    <w:basedOn w:val="Normln"/>
    <w:rsid w:val="00062DE4"/>
    <w:pPr>
      <w:tabs>
        <w:tab w:val="left" w:pos="851"/>
      </w:tabs>
      <w:overflowPunct w:val="0"/>
      <w:autoSpaceDE w:val="0"/>
      <w:autoSpaceDN w:val="0"/>
      <w:adjustRightInd w:val="0"/>
      <w:ind w:firstLine="426"/>
      <w:textAlignment w:val="baseline"/>
    </w:pPr>
  </w:style>
  <w:style w:type="paragraph" w:styleId="Zkladntextodsazen">
    <w:name w:val="Body Text Indent"/>
    <w:basedOn w:val="Normln"/>
    <w:rsid w:val="00062DE4"/>
    <w:pPr>
      <w:tabs>
        <w:tab w:val="left" w:pos="3119"/>
      </w:tabs>
      <w:ind w:firstLine="720"/>
    </w:pPr>
  </w:style>
  <w:style w:type="paragraph" w:customStyle="1" w:styleId="StylodrkyKurzva">
    <w:name w:val="Styl odrážky + Kurzíva"/>
    <w:basedOn w:val="Normln"/>
    <w:rsid w:val="00062DE4"/>
    <w:pPr>
      <w:numPr>
        <w:numId w:val="1"/>
      </w:numPr>
    </w:pPr>
  </w:style>
  <w:style w:type="paragraph" w:customStyle="1" w:styleId="normodrky">
    <w:name w:val="norm.odrážky"/>
    <w:basedOn w:val="Normln"/>
    <w:rsid w:val="00062DE4"/>
    <w:pPr>
      <w:numPr>
        <w:ilvl w:val="1"/>
        <w:numId w:val="1"/>
      </w:numPr>
    </w:pPr>
  </w:style>
  <w:style w:type="paragraph" w:styleId="Textvbloku">
    <w:name w:val="Block Text"/>
    <w:basedOn w:val="Normln"/>
    <w:rsid w:val="00062DE4"/>
    <w:pPr>
      <w:widowControl w:val="0"/>
      <w:tabs>
        <w:tab w:val="left" w:pos="1134"/>
        <w:tab w:val="left" w:pos="1418"/>
        <w:tab w:val="left" w:pos="5273"/>
      </w:tabs>
      <w:autoSpaceDE w:val="0"/>
      <w:autoSpaceDN w:val="0"/>
      <w:adjustRightInd w:val="0"/>
      <w:ind w:left="540" w:right="612"/>
    </w:pPr>
  </w:style>
  <w:style w:type="paragraph" w:customStyle="1" w:styleId="Poznmka">
    <w:name w:val="Poznámka"/>
    <w:rsid w:val="00062DE4"/>
    <w:pPr>
      <w:overflowPunct w:val="0"/>
      <w:autoSpaceDE w:val="0"/>
      <w:autoSpaceDN w:val="0"/>
      <w:adjustRightInd w:val="0"/>
      <w:ind w:firstLine="720"/>
      <w:textAlignment w:val="baseline"/>
    </w:pPr>
    <w:rPr>
      <w:color w:val="000000"/>
      <w:sz w:val="24"/>
    </w:rPr>
  </w:style>
  <w:style w:type="paragraph" w:styleId="Zkladntextodsazen2">
    <w:name w:val="Body Text Indent 2"/>
    <w:basedOn w:val="Normln"/>
    <w:rsid w:val="00062DE4"/>
    <w:pPr>
      <w:ind w:right="-1" w:firstLine="708"/>
    </w:pPr>
  </w:style>
  <w:style w:type="paragraph" w:customStyle="1" w:styleId="Prosttext1">
    <w:name w:val="Prostý text1"/>
    <w:basedOn w:val="Normln"/>
    <w:rsid w:val="00062DE4"/>
    <w:pPr>
      <w:overflowPunct w:val="0"/>
      <w:autoSpaceDE w:val="0"/>
      <w:autoSpaceDN w:val="0"/>
      <w:adjustRightInd w:val="0"/>
      <w:textAlignment w:val="baseline"/>
    </w:pPr>
    <w:rPr>
      <w:rFonts w:ascii="Courier New" w:hAnsi="Courier New"/>
    </w:rPr>
  </w:style>
  <w:style w:type="paragraph" w:styleId="Zkladntextodsazen3">
    <w:name w:val="Body Text Indent 3"/>
    <w:basedOn w:val="Normln"/>
    <w:rsid w:val="00062DE4"/>
    <w:pPr>
      <w:ind w:left="432"/>
    </w:pPr>
  </w:style>
  <w:style w:type="paragraph" w:styleId="Obsah1">
    <w:name w:val="toc 1"/>
    <w:basedOn w:val="Normln"/>
    <w:next w:val="Normln"/>
    <w:autoRedefine/>
    <w:uiPriority w:val="39"/>
    <w:rsid w:val="00062DE4"/>
    <w:pPr>
      <w:tabs>
        <w:tab w:val="left" w:pos="480"/>
        <w:tab w:val="right" w:leader="dot" w:pos="9530"/>
      </w:tabs>
      <w:spacing w:before="120" w:after="120"/>
      <w:ind w:left="540" w:hanging="540"/>
    </w:pPr>
    <w:rPr>
      <w:b/>
      <w:caps/>
      <w:noProof/>
    </w:rPr>
  </w:style>
  <w:style w:type="paragraph" w:styleId="Obsah2">
    <w:name w:val="toc 2"/>
    <w:basedOn w:val="Normln"/>
    <w:next w:val="Normln"/>
    <w:autoRedefine/>
    <w:uiPriority w:val="39"/>
    <w:rsid w:val="00062DE4"/>
    <w:pPr>
      <w:ind w:left="240"/>
    </w:pPr>
  </w:style>
  <w:style w:type="paragraph" w:styleId="Obsah3">
    <w:name w:val="toc 3"/>
    <w:basedOn w:val="Normln"/>
    <w:next w:val="Normln"/>
    <w:autoRedefine/>
    <w:uiPriority w:val="39"/>
    <w:rsid w:val="00062DE4"/>
    <w:pPr>
      <w:ind w:left="480"/>
    </w:pPr>
    <w:rPr>
      <w:i/>
    </w:rPr>
  </w:style>
  <w:style w:type="paragraph" w:styleId="Obsah4">
    <w:name w:val="toc 4"/>
    <w:basedOn w:val="Normln"/>
    <w:next w:val="Normln"/>
    <w:autoRedefine/>
    <w:semiHidden/>
    <w:rsid w:val="00062DE4"/>
    <w:pPr>
      <w:ind w:left="720"/>
    </w:pPr>
    <w:rPr>
      <w:sz w:val="18"/>
    </w:rPr>
  </w:style>
  <w:style w:type="paragraph" w:styleId="Obsah5">
    <w:name w:val="toc 5"/>
    <w:basedOn w:val="Normln"/>
    <w:next w:val="Normln"/>
    <w:autoRedefine/>
    <w:semiHidden/>
    <w:rsid w:val="00062DE4"/>
    <w:pPr>
      <w:ind w:left="960"/>
    </w:pPr>
    <w:rPr>
      <w:sz w:val="18"/>
    </w:rPr>
  </w:style>
  <w:style w:type="paragraph" w:styleId="Obsah6">
    <w:name w:val="toc 6"/>
    <w:basedOn w:val="Normln"/>
    <w:next w:val="Normln"/>
    <w:autoRedefine/>
    <w:semiHidden/>
    <w:rsid w:val="00062DE4"/>
    <w:pPr>
      <w:ind w:left="1200"/>
    </w:pPr>
    <w:rPr>
      <w:sz w:val="18"/>
    </w:rPr>
  </w:style>
  <w:style w:type="paragraph" w:styleId="Obsah7">
    <w:name w:val="toc 7"/>
    <w:basedOn w:val="Normln"/>
    <w:next w:val="Normln"/>
    <w:autoRedefine/>
    <w:semiHidden/>
    <w:rsid w:val="00062DE4"/>
    <w:pPr>
      <w:ind w:left="1440"/>
    </w:pPr>
    <w:rPr>
      <w:sz w:val="18"/>
    </w:rPr>
  </w:style>
  <w:style w:type="paragraph" w:styleId="Obsah8">
    <w:name w:val="toc 8"/>
    <w:basedOn w:val="Normln"/>
    <w:next w:val="Normln"/>
    <w:autoRedefine/>
    <w:semiHidden/>
    <w:rsid w:val="00062DE4"/>
    <w:pPr>
      <w:ind w:left="1680"/>
    </w:pPr>
    <w:rPr>
      <w:sz w:val="18"/>
    </w:rPr>
  </w:style>
  <w:style w:type="paragraph" w:styleId="Obsah9">
    <w:name w:val="toc 9"/>
    <w:basedOn w:val="Normln"/>
    <w:next w:val="Normln"/>
    <w:autoRedefine/>
    <w:semiHidden/>
    <w:rsid w:val="00062DE4"/>
    <w:pPr>
      <w:ind w:left="1920"/>
    </w:pPr>
    <w:rPr>
      <w:sz w:val="18"/>
    </w:rPr>
  </w:style>
  <w:style w:type="paragraph" w:customStyle="1" w:styleId="Blockquote">
    <w:name w:val="Blockquote"/>
    <w:basedOn w:val="Normln"/>
    <w:rsid w:val="002E31E4"/>
    <w:pPr>
      <w:autoSpaceDE w:val="0"/>
      <w:autoSpaceDN w:val="0"/>
      <w:adjustRightInd w:val="0"/>
      <w:spacing w:before="100" w:after="100"/>
      <w:ind w:left="360" w:right="360"/>
    </w:pPr>
  </w:style>
  <w:style w:type="paragraph" w:customStyle="1" w:styleId="Stylnadpis2">
    <w:name w:val="Styl nadpisů 2"/>
    <w:basedOn w:val="Normln"/>
    <w:rsid w:val="00EF08BA"/>
    <w:pPr>
      <w:numPr>
        <w:ilvl w:val="1"/>
        <w:numId w:val="3"/>
      </w:numPr>
    </w:pPr>
    <w:rPr>
      <w:szCs w:val="20"/>
    </w:rPr>
  </w:style>
  <w:style w:type="paragraph" w:customStyle="1" w:styleId="Stylnadpis3">
    <w:name w:val="Styl nadpisů 3"/>
    <w:basedOn w:val="Normln"/>
    <w:rsid w:val="00EF08BA"/>
    <w:pPr>
      <w:numPr>
        <w:ilvl w:val="2"/>
        <w:numId w:val="3"/>
      </w:numPr>
    </w:pPr>
    <w:rPr>
      <w:szCs w:val="20"/>
    </w:rPr>
  </w:style>
  <w:style w:type="paragraph" w:customStyle="1" w:styleId="Stylnadpis4">
    <w:name w:val="Styl nadpisů 4"/>
    <w:basedOn w:val="Normln"/>
    <w:rsid w:val="00EF08BA"/>
    <w:pPr>
      <w:numPr>
        <w:ilvl w:val="3"/>
        <w:numId w:val="3"/>
      </w:numPr>
    </w:pPr>
    <w:rPr>
      <w:szCs w:val="20"/>
    </w:rPr>
  </w:style>
  <w:style w:type="paragraph" w:customStyle="1" w:styleId="Stylnadpis1">
    <w:name w:val="Styl nadpisů 1"/>
    <w:basedOn w:val="Normln"/>
    <w:rsid w:val="00EF08BA"/>
    <w:pPr>
      <w:numPr>
        <w:numId w:val="3"/>
      </w:numPr>
      <w:tabs>
        <w:tab w:val="left" w:pos="5670"/>
      </w:tabs>
    </w:pPr>
    <w:rPr>
      <w:b/>
      <w:caps/>
      <w:sz w:val="28"/>
      <w:szCs w:val="20"/>
    </w:rPr>
  </w:style>
  <w:style w:type="table" w:styleId="Mkatabulky">
    <w:name w:val="Table Grid"/>
    <w:basedOn w:val="Normlntabulka"/>
    <w:rsid w:val="001F1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qFormat/>
    <w:rsid w:val="00BF31F8"/>
    <w:pPr>
      <w:ind w:left="708"/>
    </w:pPr>
  </w:style>
  <w:style w:type="paragraph" w:styleId="Textpoznpodarou">
    <w:name w:val="footnote text"/>
    <w:basedOn w:val="Normln"/>
    <w:semiHidden/>
    <w:rsid w:val="00374418"/>
    <w:rPr>
      <w:szCs w:val="20"/>
    </w:rPr>
  </w:style>
  <w:style w:type="character" w:customStyle="1" w:styleId="ZhlavChar">
    <w:name w:val="Záhlaví Char"/>
    <w:link w:val="Zhlav"/>
    <w:rsid w:val="00563BE5"/>
    <w:rPr>
      <w:sz w:val="24"/>
      <w:szCs w:val="24"/>
    </w:rPr>
  </w:style>
  <w:style w:type="character" w:customStyle="1" w:styleId="ZpatChar">
    <w:name w:val="Zápatí Char"/>
    <w:link w:val="Zpat"/>
    <w:uiPriority w:val="99"/>
    <w:rsid w:val="00563BE5"/>
    <w:rPr>
      <w:sz w:val="24"/>
      <w:szCs w:val="24"/>
    </w:rPr>
  </w:style>
  <w:style w:type="character" w:customStyle="1" w:styleId="NzevChar">
    <w:name w:val="Název Char"/>
    <w:link w:val="Nzev"/>
    <w:rsid w:val="00563BE5"/>
    <w:rPr>
      <w:b/>
      <w:sz w:val="24"/>
      <w:szCs w:val="24"/>
    </w:rPr>
  </w:style>
  <w:style w:type="character" w:styleId="Hypertextovodkaz">
    <w:name w:val="Hyperlink"/>
    <w:uiPriority w:val="99"/>
    <w:unhideWhenUsed/>
    <w:rsid w:val="00563BE5"/>
    <w:rPr>
      <w:color w:val="0000FF"/>
      <w:u w:val="single"/>
    </w:rPr>
  </w:style>
  <w:style w:type="character" w:styleId="Siln">
    <w:name w:val="Strong"/>
    <w:uiPriority w:val="22"/>
    <w:qFormat/>
    <w:rsid w:val="00393A03"/>
    <w:rPr>
      <w:b/>
      <w:bCs/>
    </w:rPr>
  </w:style>
  <w:style w:type="paragraph" w:styleId="Normlnweb">
    <w:name w:val="Normal (Web)"/>
    <w:basedOn w:val="Normln"/>
    <w:uiPriority w:val="99"/>
    <w:unhideWhenUsed/>
    <w:rsid w:val="00BA0431"/>
    <w:pPr>
      <w:spacing w:before="100" w:beforeAutospacing="1" w:after="100" w:afterAutospacing="1"/>
    </w:pPr>
    <w:rPr>
      <w:sz w:val="24"/>
    </w:rPr>
  </w:style>
  <w:style w:type="character" w:styleId="Odkaznakoment">
    <w:name w:val="annotation reference"/>
    <w:rsid w:val="007A5376"/>
    <w:rPr>
      <w:sz w:val="16"/>
      <w:szCs w:val="16"/>
    </w:rPr>
  </w:style>
  <w:style w:type="paragraph" w:styleId="Textkomente">
    <w:name w:val="annotation text"/>
    <w:basedOn w:val="Normln"/>
    <w:link w:val="TextkomenteChar"/>
    <w:uiPriority w:val="99"/>
    <w:rsid w:val="007A5376"/>
    <w:rPr>
      <w:szCs w:val="20"/>
    </w:rPr>
  </w:style>
  <w:style w:type="character" w:customStyle="1" w:styleId="TextkomenteChar">
    <w:name w:val="Text komentáře Char"/>
    <w:basedOn w:val="Standardnpsmoodstavce"/>
    <w:link w:val="Textkomente"/>
    <w:uiPriority w:val="99"/>
    <w:rsid w:val="007A5376"/>
  </w:style>
  <w:style w:type="paragraph" w:styleId="Pedmtkomente">
    <w:name w:val="annotation subject"/>
    <w:basedOn w:val="Textkomente"/>
    <w:next w:val="Textkomente"/>
    <w:link w:val="PedmtkomenteChar"/>
    <w:rsid w:val="007A5376"/>
    <w:rPr>
      <w:b/>
      <w:bCs/>
    </w:rPr>
  </w:style>
  <w:style w:type="character" w:customStyle="1" w:styleId="PedmtkomenteChar">
    <w:name w:val="Předmět komentáře Char"/>
    <w:link w:val="Pedmtkomente"/>
    <w:rsid w:val="007A5376"/>
    <w:rPr>
      <w:b/>
      <w:bCs/>
    </w:rPr>
  </w:style>
  <w:style w:type="paragraph" w:styleId="Textbubliny">
    <w:name w:val="Balloon Text"/>
    <w:basedOn w:val="Normln"/>
    <w:link w:val="TextbublinyChar"/>
    <w:rsid w:val="007A5376"/>
    <w:rPr>
      <w:rFonts w:ascii="Tahoma" w:hAnsi="Tahoma" w:cs="Tahoma"/>
      <w:sz w:val="16"/>
      <w:szCs w:val="16"/>
    </w:rPr>
  </w:style>
  <w:style w:type="character" w:customStyle="1" w:styleId="TextbublinyChar">
    <w:name w:val="Text bubliny Char"/>
    <w:link w:val="Textbubliny"/>
    <w:rsid w:val="007A5376"/>
    <w:rPr>
      <w:rFonts w:ascii="Tahoma" w:hAnsi="Tahoma" w:cs="Tahoma"/>
      <w:sz w:val="16"/>
      <w:szCs w:val="16"/>
    </w:rPr>
  </w:style>
  <w:style w:type="character" w:customStyle="1" w:styleId="W3MUZvraznntexttun">
    <w:name w:val="W3MU: Zvýrazněný text (tučné)"/>
    <w:rsid w:val="008F26B8"/>
    <w:rPr>
      <w:rFonts w:ascii="Verdana" w:hAnsi="Verdana"/>
      <w:b/>
      <w:sz w:val="20"/>
    </w:rPr>
  </w:style>
  <w:style w:type="paragraph" w:customStyle="1" w:styleId="W3MUNormln">
    <w:name w:val="W3MU: Normální"/>
    <w:link w:val="W3MUNormlnChar"/>
    <w:rsid w:val="008F26B8"/>
    <w:pPr>
      <w:spacing w:after="120"/>
    </w:pPr>
    <w:rPr>
      <w:rFonts w:ascii="Verdana" w:hAnsi="Verdana"/>
      <w:szCs w:val="24"/>
    </w:rPr>
  </w:style>
  <w:style w:type="paragraph" w:customStyle="1" w:styleId="W3MUNadpis1">
    <w:name w:val="W3MU: Nadpis 1"/>
    <w:basedOn w:val="W3MUNormln"/>
    <w:next w:val="W3MUNormln"/>
    <w:rsid w:val="008F26B8"/>
    <w:pPr>
      <w:keepNext/>
      <w:spacing w:before="240" w:after="60"/>
      <w:outlineLvl w:val="0"/>
    </w:pPr>
    <w:rPr>
      <w:rFonts w:ascii="Arial" w:hAnsi="Arial"/>
      <w:b/>
      <w:i/>
      <w:color w:val="000080"/>
      <w:sz w:val="32"/>
      <w:szCs w:val="32"/>
    </w:rPr>
  </w:style>
  <w:style w:type="character" w:customStyle="1" w:styleId="W3MUZvraznntextkurzva">
    <w:name w:val="W3MU: Zvýrazněný text (kurzíva)"/>
    <w:rsid w:val="008F26B8"/>
    <w:rPr>
      <w:rFonts w:ascii="Verdana" w:hAnsi="Verdana"/>
      <w:i/>
      <w:sz w:val="20"/>
    </w:rPr>
  </w:style>
  <w:style w:type="paragraph" w:customStyle="1" w:styleId="W3MUZkonOdstavec">
    <w:name w:val="W3MU: Zákon Odstavec"/>
    <w:basedOn w:val="W3MUNormln"/>
    <w:next w:val="Normln"/>
    <w:link w:val="W3MUZkonOdstavecChar"/>
    <w:rsid w:val="008F26B8"/>
    <w:pPr>
      <w:outlineLvl w:val="2"/>
    </w:pPr>
  </w:style>
  <w:style w:type="character" w:customStyle="1" w:styleId="W3MUNormlnChar">
    <w:name w:val="W3MU: Normální Char"/>
    <w:link w:val="W3MUNormln"/>
    <w:rsid w:val="008F26B8"/>
    <w:rPr>
      <w:rFonts w:ascii="Verdana" w:hAnsi="Verdana"/>
      <w:szCs w:val="24"/>
    </w:rPr>
  </w:style>
  <w:style w:type="character" w:customStyle="1" w:styleId="W3MUZkonOdstavecChar">
    <w:name w:val="W3MU: Zákon Odstavec Char"/>
    <w:link w:val="W3MUZkonOdstavec"/>
    <w:rsid w:val="008F26B8"/>
    <w:rPr>
      <w:rFonts w:ascii="Verdana" w:hAnsi="Verdana"/>
      <w:szCs w:val="24"/>
    </w:rPr>
  </w:style>
  <w:style w:type="paragraph" w:customStyle="1" w:styleId="W3MUZkonParagraf">
    <w:name w:val="W3MU: Zákon Paragraf"/>
    <w:basedOn w:val="Normln"/>
    <w:next w:val="W3MUZkonParagrafNzev"/>
    <w:rsid w:val="001B6F4A"/>
    <w:pPr>
      <w:keepNext/>
      <w:numPr>
        <w:numId w:val="66"/>
      </w:numPr>
      <w:spacing w:before="240" w:after="60"/>
      <w:jc w:val="center"/>
      <w:outlineLvl w:val="0"/>
    </w:pPr>
    <w:rPr>
      <w:rFonts w:ascii="Arial" w:hAnsi="Arial"/>
      <w:color w:val="808080"/>
    </w:rPr>
  </w:style>
  <w:style w:type="paragraph" w:customStyle="1" w:styleId="W3MUZkonParagrafNzev">
    <w:name w:val="W3MU: Zákon Paragraf Název"/>
    <w:basedOn w:val="W3MUZkonParagraf"/>
    <w:next w:val="W3MUZkonOdstavec"/>
    <w:rsid w:val="001B6F4A"/>
    <w:pPr>
      <w:spacing w:before="60"/>
    </w:pPr>
    <w:rPr>
      <w:b/>
    </w:rPr>
  </w:style>
  <w:style w:type="paragraph" w:customStyle="1" w:styleId="W3MUZkonOdstavecslovan">
    <w:name w:val="W3MU: Zákon Odstavec Číslovaný"/>
    <w:basedOn w:val="W3MUZkonOdstavec"/>
    <w:link w:val="W3MUZkonOdstavecslovanChar"/>
    <w:rsid w:val="001B6F4A"/>
    <w:pPr>
      <w:numPr>
        <w:ilvl w:val="1"/>
        <w:numId w:val="66"/>
      </w:numPr>
      <w:outlineLvl w:val="1"/>
    </w:pPr>
  </w:style>
  <w:style w:type="paragraph" w:customStyle="1" w:styleId="W3MUZkonPsmeno">
    <w:name w:val="W3MU: Zákon Písmeno"/>
    <w:basedOn w:val="W3MUNormln"/>
    <w:rsid w:val="001B6F4A"/>
    <w:pPr>
      <w:numPr>
        <w:ilvl w:val="2"/>
        <w:numId w:val="66"/>
      </w:numPr>
      <w:outlineLvl w:val="2"/>
    </w:pPr>
  </w:style>
  <w:style w:type="paragraph" w:styleId="Seznam2">
    <w:name w:val="List 2"/>
    <w:basedOn w:val="Normln"/>
    <w:rsid w:val="0037213C"/>
    <w:pPr>
      <w:ind w:left="566" w:hanging="283"/>
      <w:jc w:val="left"/>
    </w:pPr>
    <w:rPr>
      <w:rFonts w:ascii="Times New Roman" w:hAnsi="Times New Roman"/>
      <w:sz w:val="24"/>
      <w:szCs w:val="20"/>
    </w:rPr>
  </w:style>
  <w:style w:type="paragraph" w:styleId="Nadpisobsahu">
    <w:name w:val="TOC Heading"/>
    <w:basedOn w:val="Nadpis1"/>
    <w:next w:val="Normln"/>
    <w:uiPriority w:val="39"/>
    <w:semiHidden/>
    <w:unhideWhenUsed/>
    <w:qFormat/>
    <w:rsid w:val="00E3462E"/>
    <w:pPr>
      <w:keepLines/>
      <w:numPr>
        <w:numId w:val="0"/>
      </w:numPr>
      <w:spacing w:before="480" w:line="276" w:lineRule="auto"/>
      <w:jc w:val="left"/>
      <w:outlineLvl w:val="9"/>
    </w:pPr>
    <w:rPr>
      <w:rFonts w:ascii="Cambria" w:hAnsi="Cambria"/>
      <w:bCs/>
      <w:caps w:val="0"/>
      <w:color w:val="365F91"/>
      <w:sz w:val="28"/>
      <w:szCs w:val="28"/>
    </w:rPr>
  </w:style>
  <w:style w:type="paragraph" w:customStyle="1" w:styleId="W3MUTexttabulky">
    <w:name w:val="W3MU: Text tabulky"/>
    <w:basedOn w:val="W3MUNormln"/>
    <w:rsid w:val="009A59CB"/>
    <w:pPr>
      <w:numPr>
        <w:ilvl w:val="1"/>
        <w:numId w:val="68"/>
      </w:numPr>
      <w:spacing w:after="0" w:line="276" w:lineRule="auto"/>
      <w:jc w:val="both"/>
    </w:pPr>
    <w:rPr>
      <w:sz w:val="22"/>
    </w:rPr>
  </w:style>
  <w:style w:type="character" w:customStyle="1" w:styleId="W3MUZkonOdstavecslovanChar">
    <w:name w:val="W3MU: Zákon Odstavec Číslovaný Char"/>
    <w:link w:val="W3MUZkonOdstavecslovan"/>
    <w:rsid w:val="009A59CB"/>
    <w:rPr>
      <w:rFonts w:ascii="Verdana" w:hAnsi="Verdana"/>
      <w:szCs w:val="24"/>
    </w:rPr>
  </w:style>
  <w:style w:type="character" w:customStyle="1" w:styleId="Nadpis2Char">
    <w:name w:val="Nadpis 2 Char"/>
    <w:basedOn w:val="Standardnpsmoodstavce"/>
    <w:link w:val="Nadpis2"/>
    <w:rsid w:val="003D37D8"/>
    <w:rPr>
      <w:rFonts w:ascii="Verdana" w:hAnsi="Verdana"/>
      <w:b/>
      <w:caps/>
      <w:sz w:val="24"/>
      <w:szCs w:val="22"/>
    </w:rPr>
  </w:style>
  <w:style w:type="paragraph" w:styleId="Revize">
    <w:name w:val="Revision"/>
    <w:hidden/>
    <w:uiPriority w:val="99"/>
    <w:semiHidden/>
    <w:rsid w:val="0057328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135342">
      <w:bodyDiv w:val="1"/>
      <w:marLeft w:val="0"/>
      <w:marRight w:val="0"/>
      <w:marTop w:val="0"/>
      <w:marBottom w:val="0"/>
      <w:divBdr>
        <w:top w:val="none" w:sz="0" w:space="0" w:color="auto"/>
        <w:left w:val="none" w:sz="0" w:space="0" w:color="auto"/>
        <w:bottom w:val="none" w:sz="0" w:space="0" w:color="auto"/>
        <w:right w:val="none" w:sz="0" w:space="0" w:color="auto"/>
      </w:divBdr>
    </w:div>
    <w:div w:id="149713114">
      <w:bodyDiv w:val="1"/>
      <w:marLeft w:val="0"/>
      <w:marRight w:val="0"/>
      <w:marTop w:val="0"/>
      <w:marBottom w:val="0"/>
      <w:divBdr>
        <w:top w:val="none" w:sz="0" w:space="0" w:color="auto"/>
        <w:left w:val="none" w:sz="0" w:space="0" w:color="auto"/>
        <w:bottom w:val="none" w:sz="0" w:space="0" w:color="auto"/>
        <w:right w:val="none" w:sz="0" w:space="0" w:color="auto"/>
      </w:divBdr>
    </w:div>
    <w:div w:id="221063122">
      <w:bodyDiv w:val="1"/>
      <w:marLeft w:val="0"/>
      <w:marRight w:val="0"/>
      <w:marTop w:val="0"/>
      <w:marBottom w:val="0"/>
      <w:divBdr>
        <w:top w:val="none" w:sz="0" w:space="0" w:color="auto"/>
        <w:left w:val="none" w:sz="0" w:space="0" w:color="auto"/>
        <w:bottom w:val="none" w:sz="0" w:space="0" w:color="auto"/>
        <w:right w:val="none" w:sz="0" w:space="0" w:color="auto"/>
      </w:divBdr>
    </w:div>
    <w:div w:id="301691908">
      <w:bodyDiv w:val="1"/>
      <w:marLeft w:val="0"/>
      <w:marRight w:val="0"/>
      <w:marTop w:val="0"/>
      <w:marBottom w:val="0"/>
      <w:divBdr>
        <w:top w:val="none" w:sz="0" w:space="0" w:color="auto"/>
        <w:left w:val="none" w:sz="0" w:space="0" w:color="auto"/>
        <w:bottom w:val="none" w:sz="0" w:space="0" w:color="auto"/>
        <w:right w:val="none" w:sz="0" w:space="0" w:color="auto"/>
      </w:divBdr>
    </w:div>
    <w:div w:id="818107084">
      <w:bodyDiv w:val="1"/>
      <w:marLeft w:val="0"/>
      <w:marRight w:val="0"/>
      <w:marTop w:val="0"/>
      <w:marBottom w:val="0"/>
      <w:divBdr>
        <w:top w:val="none" w:sz="0" w:space="0" w:color="auto"/>
        <w:left w:val="none" w:sz="0" w:space="0" w:color="auto"/>
        <w:bottom w:val="none" w:sz="0" w:space="0" w:color="auto"/>
        <w:right w:val="none" w:sz="0" w:space="0" w:color="auto"/>
      </w:divBdr>
    </w:div>
    <w:div w:id="864951987">
      <w:bodyDiv w:val="1"/>
      <w:marLeft w:val="0"/>
      <w:marRight w:val="0"/>
      <w:marTop w:val="0"/>
      <w:marBottom w:val="0"/>
      <w:divBdr>
        <w:top w:val="none" w:sz="0" w:space="0" w:color="auto"/>
        <w:left w:val="none" w:sz="0" w:space="0" w:color="auto"/>
        <w:bottom w:val="none" w:sz="0" w:space="0" w:color="auto"/>
        <w:right w:val="none" w:sz="0" w:space="0" w:color="auto"/>
      </w:divBdr>
    </w:div>
    <w:div w:id="978534578">
      <w:bodyDiv w:val="1"/>
      <w:marLeft w:val="0"/>
      <w:marRight w:val="0"/>
      <w:marTop w:val="0"/>
      <w:marBottom w:val="0"/>
      <w:divBdr>
        <w:top w:val="none" w:sz="0" w:space="0" w:color="auto"/>
        <w:left w:val="none" w:sz="0" w:space="0" w:color="auto"/>
        <w:bottom w:val="none" w:sz="0" w:space="0" w:color="auto"/>
        <w:right w:val="none" w:sz="0" w:space="0" w:color="auto"/>
      </w:divBdr>
    </w:div>
    <w:div w:id="1073822145">
      <w:bodyDiv w:val="1"/>
      <w:marLeft w:val="0"/>
      <w:marRight w:val="0"/>
      <w:marTop w:val="0"/>
      <w:marBottom w:val="0"/>
      <w:divBdr>
        <w:top w:val="none" w:sz="0" w:space="0" w:color="auto"/>
        <w:left w:val="none" w:sz="0" w:space="0" w:color="auto"/>
        <w:bottom w:val="none" w:sz="0" w:space="0" w:color="auto"/>
        <w:right w:val="none" w:sz="0" w:space="0" w:color="auto"/>
      </w:divBdr>
    </w:div>
    <w:div w:id="1097747465">
      <w:bodyDiv w:val="1"/>
      <w:marLeft w:val="0"/>
      <w:marRight w:val="0"/>
      <w:marTop w:val="0"/>
      <w:marBottom w:val="0"/>
      <w:divBdr>
        <w:top w:val="none" w:sz="0" w:space="0" w:color="auto"/>
        <w:left w:val="none" w:sz="0" w:space="0" w:color="auto"/>
        <w:bottom w:val="none" w:sz="0" w:space="0" w:color="auto"/>
        <w:right w:val="none" w:sz="0" w:space="0" w:color="auto"/>
      </w:divBdr>
    </w:div>
    <w:div w:id="1203250279">
      <w:bodyDiv w:val="1"/>
      <w:marLeft w:val="0"/>
      <w:marRight w:val="0"/>
      <w:marTop w:val="0"/>
      <w:marBottom w:val="0"/>
      <w:divBdr>
        <w:top w:val="none" w:sz="0" w:space="0" w:color="auto"/>
        <w:left w:val="none" w:sz="0" w:space="0" w:color="auto"/>
        <w:bottom w:val="none" w:sz="0" w:space="0" w:color="auto"/>
        <w:right w:val="none" w:sz="0" w:space="0" w:color="auto"/>
      </w:divBdr>
    </w:div>
    <w:div w:id="1431583672">
      <w:bodyDiv w:val="1"/>
      <w:marLeft w:val="0"/>
      <w:marRight w:val="0"/>
      <w:marTop w:val="0"/>
      <w:marBottom w:val="0"/>
      <w:divBdr>
        <w:top w:val="none" w:sz="0" w:space="0" w:color="auto"/>
        <w:left w:val="none" w:sz="0" w:space="0" w:color="auto"/>
        <w:bottom w:val="none" w:sz="0" w:space="0" w:color="auto"/>
        <w:right w:val="none" w:sz="0" w:space="0" w:color="auto"/>
      </w:divBdr>
    </w:div>
    <w:div w:id="1522359996">
      <w:bodyDiv w:val="1"/>
      <w:marLeft w:val="0"/>
      <w:marRight w:val="0"/>
      <w:marTop w:val="0"/>
      <w:marBottom w:val="0"/>
      <w:divBdr>
        <w:top w:val="none" w:sz="0" w:space="0" w:color="auto"/>
        <w:left w:val="none" w:sz="0" w:space="0" w:color="auto"/>
        <w:bottom w:val="none" w:sz="0" w:space="0" w:color="auto"/>
        <w:right w:val="none" w:sz="0" w:space="0" w:color="auto"/>
      </w:divBdr>
    </w:div>
    <w:div w:id="1576932300">
      <w:bodyDiv w:val="1"/>
      <w:marLeft w:val="0"/>
      <w:marRight w:val="0"/>
      <w:marTop w:val="0"/>
      <w:marBottom w:val="0"/>
      <w:divBdr>
        <w:top w:val="none" w:sz="0" w:space="0" w:color="auto"/>
        <w:left w:val="none" w:sz="0" w:space="0" w:color="auto"/>
        <w:bottom w:val="none" w:sz="0" w:space="0" w:color="auto"/>
        <w:right w:val="none" w:sz="0" w:space="0" w:color="auto"/>
      </w:divBdr>
    </w:div>
    <w:div w:id="1583643642">
      <w:bodyDiv w:val="1"/>
      <w:marLeft w:val="0"/>
      <w:marRight w:val="0"/>
      <w:marTop w:val="0"/>
      <w:marBottom w:val="0"/>
      <w:divBdr>
        <w:top w:val="none" w:sz="0" w:space="0" w:color="auto"/>
        <w:left w:val="none" w:sz="0" w:space="0" w:color="auto"/>
        <w:bottom w:val="none" w:sz="0" w:space="0" w:color="auto"/>
        <w:right w:val="none" w:sz="0" w:space="0" w:color="auto"/>
      </w:divBdr>
    </w:div>
    <w:div w:id="1807965593">
      <w:bodyDiv w:val="1"/>
      <w:marLeft w:val="0"/>
      <w:marRight w:val="0"/>
      <w:marTop w:val="0"/>
      <w:marBottom w:val="0"/>
      <w:divBdr>
        <w:top w:val="none" w:sz="0" w:space="0" w:color="auto"/>
        <w:left w:val="none" w:sz="0" w:space="0" w:color="auto"/>
        <w:bottom w:val="none" w:sz="0" w:space="0" w:color="auto"/>
        <w:right w:val="none" w:sz="0" w:space="0" w:color="auto"/>
      </w:divBdr>
    </w:div>
    <w:div w:id="188601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uni.cz" TargetMode="External"/><Relationship Id="rId13" Type="http://schemas.openxmlformats.org/officeDocument/2006/relationships/footer" Target="footer1.xml"/><Relationship Id="rId18" Type="http://schemas.openxmlformats.org/officeDocument/2006/relationships/hyperlink" Target="https://www.tis-cz.cz/"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uni.cz/general/mu_quarters/complex/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eitec.cz/co-je-ceitec/t1107"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40B45-8136-4ADA-A41C-6F3F31CCD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9522</Words>
  <Characters>115182</Characters>
  <Application>Microsoft Office Word</Application>
  <DocSecurity>0</DocSecurity>
  <Lines>959</Lines>
  <Paragraphs>26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Začlenění do kategorie činností se zvýšeným požárním nebezpečím nebo s vysokým požárním nebezpečím</vt:lpstr>
      <vt:lpstr>Začlenění do kategorie činností se zvýšeným požárním nebezpečím nebo s vysokým požárním nebezpečím</vt:lpstr>
    </vt:vector>
  </TitlesOfParts>
  <Company>Danulka s.r.o.</Company>
  <LinksUpToDate>false</LinksUpToDate>
  <CharactersWithSpaces>134436</CharactersWithSpaces>
  <SharedDoc>false</SharedDoc>
  <HLinks>
    <vt:vector size="54" baseType="variant">
      <vt:variant>
        <vt:i4>852033</vt:i4>
      </vt:variant>
      <vt:variant>
        <vt:i4>24</vt:i4>
      </vt:variant>
      <vt:variant>
        <vt:i4>0</vt:i4>
      </vt:variant>
      <vt:variant>
        <vt:i4>5</vt:i4>
      </vt:variant>
      <vt:variant>
        <vt:lpwstr>http://www.ceitec.cz/pokrocile-nanotechnologie-a-mikrotechnologie/v1</vt:lpwstr>
      </vt:variant>
      <vt:variant>
        <vt:lpwstr/>
      </vt:variant>
      <vt:variant>
        <vt:i4>4063334</vt:i4>
      </vt:variant>
      <vt:variant>
        <vt:i4>21</vt:i4>
      </vt:variant>
      <vt:variant>
        <vt:i4>0</vt:i4>
      </vt:variant>
      <vt:variant>
        <vt:i4>5</vt:i4>
      </vt:variant>
      <vt:variant>
        <vt:lpwstr>http://www.ceitec.cz/vyzkum-mozku-a-lidske-mysli/v8</vt:lpwstr>
      </vt:variant>
      <vt:variant>
        <vt:lpwstr/>
      </vt:variant>
      <vt:variant>
        <vt:i4>1114177</vt:i4>
      </vt:variant>
      <vt:variant>
        <vt:i4>18</vt:i4>
      </vt:variant>
      <vt:variant>
        <vt:i4>0</vt:i4>
      </vt:variant>
      <vt:variant>
        <vt:i4>5</vt:i4>
      </vt:variant>
      <vt:variant>
        <vt:lpwstr>http://www.ceitec.cz/molekularni-medicina/v7</vt:lpwstr>
      </vt:variant>
      <vt:variant>
        <vt:lpwstr/>
      </vt:variant>
      <vt:variant>
        <vt:i4>655425</vt:i4>
      </vt:variant>
      <vt:variant>
        <vt:i4>15</vt:i4>
      </vt:variant>
      <vt:variant>
        <vt:i4>0</vt:i4>
      </vt:variant>
      <vt:variant>
        <vt:i4>5</vt:i4>
      </vt:variant>
      <vt:variant>
        <vt:lpwstr>http://www.ceitec.cz/genomika-a-proteomika-rostlinnych-systemu/v6</vt:lpwstr>
      </vt:variant>
      <vt:variant>
        <vt:lpwstr/>
      </vt:variant>
      <vt:variant>
        <vt:i4>3997732</vt:i4>
      </vt:variant>
      <vt:variant>
        <vt:i4>12</vt:i4>
      </vt:variant>
      <vt:variant>
        <vt:i4>0</vt:i4>
      </vt:variant>
      <vt:variant>
        <vt:i4>5</vt:i4>
      </vt:variant>
      <vt:variant>
        <vt:lpwstr>http://www.ceitec.cz/strukturni-biologie/v5</vt:lpwstr>
      </vt:variant>
      <vt:variant>
        <vt:lpwstr/>
      </vt:variant>
      <vt:variant>
        <vt:i4>262219</vt:i4>
      </vt:variant>
      <vt:variant>
        <vt:i4>9</vt:i4>
      </vt:variant>
      <vt:variant>
        <vt:i4>0</vt:i4>
      </vt:variant>
      <vt:variant>
        <vt:i4>5</vt:i4>
      </vt:variant>
      <vt:variant>
        <vt:lpwstr>http://www.ceitec.cz/core-facility/list/</vt:lpwstr>
      </vt:variant>
      <vt:variant>
        <vt:lpwstr/>
      </vt:variant>
      <vt:variant>
        <vt:i4>6357079</vt:i4>
      </vt:variant>
      <vt:variant>
        <vt:i4>6</vt:i4>
      </vt:variant>
      <vt:variant>
        <vt:i4>0</vt:i4>
      </vt:variant>
      <vt:variant>
        <vt:i4>5</vt:i4>
      </vt:variant>
      <vt:variant>
        <vt:lpwstr>http://www.muni.cz/general/mu_quarters/complex/3</vt:lpwstr>
      </vt:variant>
      <vt:variant>
        <vt:lpwstr/>
      </vt:variant>
      <vt:variant>
        <vt:i4>7995505</vt:i4>
      </vt:variant>
      <vt:variant>
        <vt:i4>3</vt:i4>
      </vt:variant>
      <vt:variant>
        <vt:i4>0</vt:i4>
      </vt:variant>
      <vt:variant>
        <vt:i4>5</vt:i4>
      </vt:variant>
      <vt:variant>
        <vt:lpwstr>http://www.ceitec.cz/co-je-ceitec/t1107</vt:lpwstr>
      </vt:variant>
      <vt:variant>
        <vt:lpwstr/>
      </vt:variant>
      <vt:variant>
        <vt:i4>8126511</vt:i4>
      </vt:variant>
      <vt:variant>
        <vt:i4>0</vt:i4>
      </vt:variant>
      <vt:variant>
        <vt:i4>0</vt:i4>
      </vt:variant>
      <vt:variant>
        <vt:i4>5</vt:i4>
      </vt:variant>
      <vt:variant>
        <vt:lpwstr>http://www.m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členění do kategorie činností se zvýšeným požárním nebezpečím nebo s vysokým požárním nebezpečím</dc:title>
  <dc:creator>Dana</dc:creator>
  <cp:lastModifiedBy>Karolína Šupejová</cp:lastModifiedBy>
  <cp:revision>4</cp:revision>
  <cp:lastPrinted>2015-07-21T06:12:00Z</cp:lastPrinted>
  <dcterms:created xsi:type="dcterms:W3CDTF">2021-05-05T11:34:00Z</dcterms:created>
  <dcterms:modified xsi:type="dcterms:W3CDTF">2021-06-07T14:36:00Z</dcterms:modified>
</cp:coreProperties>
</file>